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376E7" w14:textId="77777777" w:rsidR="00651204" w:rsidRPr="008F65E6" w:rsidRDefault="00651204" w:rsidP="00587D10"/>
    <w:p w14:paraId="44855D2D" w14:textId="77777777" w:rsidR="00651204" w:rsidRPr="008F65E6" w:rsidRDefault="00651204" w:rsidP="00587D10"/>
    <w:p w14:paraId="4B545858" w14:textId="77777777" w:rsidR="002B1F1A" w:rsidRPr="008F65E6" w:rsidRDefault="002B1F1A" w:rsidP="00587D10"/>
    <w:p w14:paraId="7DCE0F5E" w14:textId="77777777" w:rsidR="002B1F1A" w:rsidRPr="008F65E6" w:rsidRDefault="002B1F1A" w:rsidP="00587D10"/>
    <w:p w14:paraId="65307C76" w14:textId="77777777" w:rsidR="00453F80" w:rsidRPr="008F65E6" w:rsidRDefault="00453F80" w:rsidP="00587D10"/>
    <w:p w14:paraId="1023A9B0" w14:textId="77777777" w:rsidR="00C82BFA" w:rsidRPr="008F65E6" w:rsidRDefault="00C82BFA" w:rsidP="00C82BFA">
      <w:pPr>
        <w:spacing w:line="276" w:lineRule="auto"/>
        <w:jc w:val="center"/>
      </w:pPr>
    </w:p>
    <w:p w14:paraId="43319137" w14:textId="6E5E0799" w:rsidR="00453F80" w:rsidRDefault="003B7D47" w:rsidP="003B7D47">
      <w:pPr>
        <w:spacing w:line="276" w:lineRule="auto"/>
        <w:jc w:val="center"/>
        <w:rPr>
          <w:b/>
          <w:sz w:val="28"/>
        </w:rPr>
      </w:pPr>
      <w:r w:rsidRPr="003B7D47">
        <w:rPr>
          <w:b/>
          <w:sz w:val="28"/>
        </w:rPr>
        <w:t>Air-Conditioner performance estimation and monitoring using IOT</w:t>
      </w:r>
    </w:p>
    <w:p w14:paraId="5F9CC15F" w14:textId="77777777" w:rsidR="006E5E51" w:rsidRPr="008F65E6" w:rsidRDefault="006E5E51" w:rsidP="00C82BFA">
      <w:pPr>
        <w:spacing w:line="276" w:lineRule="auto"/>
        <w:jc w:val="center"/>
        <w:rPr>
          <w:b/>
          <w:sz w:val="28"/>
        </w:rPr>
      </w:pPr>
    </w:p>
    <w:p w14:paraId="1BB343EA" w14:textId="77777777" w:rsidR="00453F80" w:rsidRPr="008F65E6" w:rsidRDefault="00453F80" w:rsidP="00C82BFA">
      <w:pPr>
        <w:spacing w:line="276" w:lineRule="auto"/>
        <w:jc w:val="center"/>
      </w:pPr>
      <w:r w:rsidRPr="008F65E6">
        <w:t>by:</w:t>
      </w:r>
    </w:p>
    <w:p w14:paraId="474118C9" w14:textId="77777777" w:rsidR="00453F80" w:rsidRPr="008F65E6" w:rsidRDefault="00453F80" w:rsidP="00C82BFA">
      <w:pPr>
        <w:spacing w:line="276" w:lineRule="auto"/>
        <w:jc w:val="center"/>
        <w:rPr>
          <w:b/>
          <w:sz w:val="24"/>
        </w:rPr>
      </w:pPr>
      <w:r w:rsidRPr="008F65E6">
        <w:rPr>
          <w:b/>
          <w:sz w:val="24"/>
        </w:rPr>
        <w:t>Mr F.J. Fourie</w:t>
      </w:r>
    </w:p>
    <w:p w14:paraId="2760BA60" w14:textId="77777777" w:rsidR="00453F80" w:rsidRPr="008F65E6" w:rsidRDefault="00453F80" w:rsidP="00C82BFA">
      <w:pPr>
        <w:spacing w:line="276" w:lineRule="auto"/>
        <w:jc w:val="center"/>
        <w:rPr>
          <w:b/>
          <w:sz w:val="24"/>
        </w:rPr>
      </w:pPr>
      <w:r w:rsidRPr="008F65E6">
        <w:rPr>
          <w:b/>
          <w:sz w:val="24"/>
        </w:rPr>
        <w:t>26047799</w:t>
      </w:r>
    </w:p>
    <w:p w14:paraId="44DAC92B" w14:textId="77777777" w:rsidR="00587D10" w:rsidRPr="008F65E6" w:rsidRDefault="00587D10" w:rsidP="006E5E51">
      <w:pPr>
        <w:spacing w:line="276" w:lineRule="auto"/>
        <w:ind w:left="0"/>
        <w:rPr>
          <w:b/>
        </w:rPr>
      </w:pPr>
    </w:p>
    <w:p w14:paraId="18645DBA" w14:textId="77777777" w:rsidR="00453F80" w:rsidRPr="008F65E6" w:rsidRDefault="006E5E51" w:rsidP="00C82BFA">
      <w:pPr>
        <w:spacing w:line="276" w:lineRule="auto"/>
        <w:jc w:val="center"/>
        <w:rPr>
          <w:b/>
        </w:rPr>
      </w:pPr>
      <w:r>
        <w:rPr>
          <w:b/>
        </w:rPr>
        <w:t>Final</w:t>
      </w:r>
      <w:r w:rsidR="00587D10" w:rsidRPr="008F65E6">
        <w:rPr>
          <w:b/>
        </w:rPr>
        <w:t xml:space="preserve"> Report</w:t>
      </w:r>
    </w:p>
    <w:p w14:paraId="5D6C59A6" w14:textId="77777777" w:rsidR="00453F80" w:rsidRPr="008F65E6" w:rsidRDefault="00453F80" w:rsidP="00C82BFA">
      <w:pPr>
        <w:spacing w:line="276" w:lineRule="auto"/>
        <w:jc w:val="center"/>
      </w:pPr>
    </w:p>
    <w:p w14:paraId="20B80E2C" w14:textId="77777777" w:rsidR="00453F80" w:rsidRPr="008F65E6" w:rsidRDefault="00453F80" w:rsidP="00C82BFA">
      <w:pPr>
        <w:spacing w:line="276" w:lineRule="auto"/>
        <w:jc w:val="center"/>
      </w:pPr>
      <w:r w:rsidRPr="008F65E6">
        <w:t>submitted in pursuit of the degree</w:t>
      </w:r>
    </w:p>
    <w:p w14:paraId="500471CB" w14:textId="77777777" w:rsidR="00453F80" w:rsidRPr="008F65E6" w:rsidRDefault="00453F80" w:rsidP="00C82BFA">
      <w:pPr>
        <w:spacing w:line="240" w:lineRule="auto"/>
        <w:jc w:val="center"/>
      </w:pPr>
    </w:p>
    <w:p w14:paraId="558E6158" w14:textId="77777777" w:rsidR="00453F80" w:rsidRPr="008F65E6" w:rsidRDefault="00453F80" w:rsidP="00C82BFA">
      <w:pPr>
        <w:spacing w:line="240" w:lineRule="auto"/>
        <w:jc w:val="center"/>
        <w:rPr>
          <w:sz w:val="20"/>
        </w:rPr>
      </w:pPr>
      <w:r w:rsidRPr="008F65E6">
        <w:rPr>
          <w:sz w:val="20"/>
        </w:rPr>
        <w:t>BACHELOR OF ENGINEERING</w:t>
      </w:r>
    </w:p>
    <w:p w14:paraId="52395CB0" w14:textId="77777777" w:rsidR="00453F80" w:rsidRPr="008F65E6" w:rsidRDefault="00453F80" w:rsidP="00C82BFA">
      <w:pPr>
        <w:spacing w:line="240" w:lineRule="auto"/>
        <w:jc w:val="center"/>
        <w:rPr>
          <w:sz w:val="20"/>
        </w:rPr>
      </w:pPr>
    </w:p>
    <w:p w14:paraId="7DA59F1B" w14:textId="77777777" w:rsidR="00453F80" w:rsidRPr="008F65E6" w:rsidRDefault="00453F80" w:rsidP="00C82BFA">
      <w:pPr>
        <w:spacing w:line="240" w:lineRule="auto"/>
        <w:jc w:val="center"/>
        <w:rPr>
          <w:sz w:val="20"/>
        </w:rPr>
      </w:pPr>
      <w:r w:rsidRPr="008F65E6">
        <w:rPr>
          <w:sz w:val="20"/>
        </w:rPr>
        <w:t>In</w:t>
      </w:r>
    </w:p>
    <w:p w14:paraId="55D5C079" w14:textId="77777777" w:rsidR="00453F80" w:rsidRPr="008F65E6" w:rsidRDefault="00453F80" w:rsidP="00C82BFA">
      <w:pPr>
        <w:spacing w:line="240" w:lineRule="auto"/>
        <w:jc w:val="center"/>
        <w:rPr>
          <w:sz w:val="20"/>
        </w:rPr>
      </w:pPr>
    </w:p>
    <w:p w14:paraId="0445D0EE" w14:textId="77777777" w:rsidR="00453F80" w:rsidRPr="008F65E6" w:rsidRDefault="00453F80" w:rsidP="00C82BFA">
      <w:pPr>
        <w:spacing w:line="240" w:lineRule="auto"/>
        <w:jc w:val="center"/>
        <w:rPr>
          <w:sz w:val="20"/>
        </w:rPr>
      </w:pPr>
      <w:r w:rsidRPr="008F65E6">
        <w:rPr>
          <w:sz w:val="20"/>
        </w:rPr>
        <w:t>COMPUTER AND ELECTRONIC ENGINEERING</w:t>
      </w:r>
    </w:p>
    <w:p w14:paraId="056CEE51" w14:textId="77777777" w:rsidR="00453F80" w:rsidRPr="008F65E6" w:rsidRDefault="00453F80" w:rsidP="00C82BFA">
      <w:pPr>
        <w:spacing w:line="276" w:lineRule="auto"/>
        <w:jc w:val="center"/>
        <w:rPr>
          <w:sz w:val="20"/>
        </w:rPr>
      </w:pPr>
    </w:p>
    <w:p w14:paraId="3EFF4137" w14:textId="77777777" w:rsidR="00453F80" w:rsidRPr="008F65E6" w:rsidRDefault="00453F80" w:rsidP="00C82BFA">
      <w:pPr>
        <w:spacing w:line="276" w:lineRule="auto"/>
        <w:jc w:val="center"/>
        <w:rPr>
          <w:sz w:val="20"/>
        </w:rPr>
      </w:pPr>
      <w:r w:rsidRPr="008F65E6">
        <w:rPr>
          <w:sz w:val="20"/>
        </w:rPr>
        <w:t>North-West -University Potchefstroom Campus</w:t>
      </w:r>
    </w:p>
    <w:p w14:paraId="61759FC3" w14:textId="77777777" w:rsidR="00C82BFA" w:rsidRPr="008F65E6" w:rsidRDefault="00C82BFA" w:rsidP="00C82BFA">
      <w:pPr>
        <w:ind w:left="0"/>
      </w:pPr>
    </w:p>
    <w:p w14:paraId="787EF24C" w14:textId="77777777" w:rsidR="00453F80" w:rsidRPr="008F65E6" w:rsidRDefault="00453F80" w:rsidP="0040276A">
      <w:pPr>
        <w:spacing w:before="0" w:after="0" w:line="240" w:lineRule="auto"/>
      </w:pPr>
      <w:r w:rsidRPr="008F65E6">
        <w:t xml:space="preserve">Supervisor:  </w:t>
      </w:r>
      <w:r w:rsidRPr="008F65E6">
        <w:tab/>
        <w:t>Prof A. Helberg and Dr M Ferreira</w:t>
      </w:r>
    </w:p>
    <w:p w14:paraId="3922547B" w14:textId="77777777" w:rsidR="00453F80" w:rsidRPr="008F65E6" w:rsidRDefault="00453F80" w:rsidP="0040276A">
      <w:pPr>
        <w:spacing w:before="0" w:after="0" w:line="240" w:lineRule="auto"/>
      </w:pPr>
      <w:r w:rsidRPr="008F65E6">
        <w:tab/>
      </w:r>
    </w:p>
    <w:p w14:paraId="750FCAB9" w14:textId="77777777" w:rsidR="00453F80" w:rsidRPr="008F65E6" w:rsidRDefault="00453F80" w:rsidP="0040276A">
      <w:pPr>
        <w:spacing w:before="0" w:after="0" w:line="240" w:lineRule="auto"/>
      </w:pPr>
      <w:r w:rsidRPr="008F65E6">
        <w:t>Potchefstroom</w:t>
      </w:r>
    </w:p>
    <w:p w14:paraId="79E10574" w14:textId="77777777" w:rsidR="00453F80" w:rsidRPr="008F65E6" w:rsidRDefault="00453F80" w:rsidP="0040276A">
      <w:pPr>
        <w:spacing w:before="0" w:after="0" w:line="240" w:lineRule="auto"/>
      </w:pPr>
      <w:r w:rsidRPr="008F65E6">
        <w:t>2018</w:t>
      </w:r>
    </w:p>
    <w:p w14:paraId="489B22DC" w14:textId="77777777" w:rsidR="00587D10" w:rsidRPr="008F65E6" w:rsidRDefault="00587D10" w:rsidP="00587D10">
      <w:r w:rsidRPr="008F65E6">
        <w:br w:type="page"/>
      </w:r>
    </w:p>
    <w:p w14:paraId="0295252C" w14:textId="77777777" w:rsidR="00587D10" w:rsidRPr="008F65E6" w:rsidRDefault="00587D10" w:rsidP="000902B1">
      <w:pPr>
        <w:pStyle w:val="Title"/>
      </w:pPr>
      <w:bookmarkStart w:id="0" w:name="_Toc323673175"/>
      <w:bookmarkStart w:id="1" w:name="_Toc509746099"/>
      <w:r w:rsidRPr="008F65E6">
        <w:lastRenderedPageBreak/>
        <w:t>DECLARATION</w:t>
      </w:r>
      <w:bookmarkEnd w:id="0"/>
      <w:bookmarkEnd w:id="1"/>
    </w:p>
    <w:p w14:paraId="2EBFB4E5" w14:textId="77777777" w:rsidR="00587D10" w:rsidRPr="008F65E6" w:rsidRDefault="00587D10" w:rsidP="00587D10">
      <w:r w:rsidRPr="008F65E6">
        <w:t xml:space="preserve">I, </w:t>
      </w:r>
      <w:r w:rsidRPr="008F65E6">
        <w:rPr>
          <w:b/>
        </w:rPr>
        <w:t>FJ Fourie</w:t>
      </w:r>
      <w:r w:rsidRPr="008F65E6">
        <w:t>, declare that this report is a presentation of my own original work.</w:t>
      </w:r>
    </w:p>
    <w:p w14:paraId="0B8B799B" w14:textId="77777777" w:rsidR="00587D10" w:rsidRPr="008F65E6" w:rsidRDefault="00587D10" w:rsidP="00587D10">
      <w:r w:rsidRPr="008F65E6">
        <w:t>Whenever contributions of others are involved, every effort was made to indicate this clearly, with due reference to the literature.</w:t>
      </w:r>
    </w:p>
    <w:p w14:paraId="00C4F393" w14:textId="1DEBECA9" w:rsidR="00587D10" w:rsidRPr="008F65E6" w:rsidRDefault="00587D10" w:rsidP="00587D10">
      <w:r w:rsidRPr="008F65E6">
        <w:t>No part of this work has been submitted in the past or is being submitted, for a degree or examination at any other university or course.</w:t>
      </w:r>
    </w:p>
    <w:p w14:paraId="1EC0EDBA" w14:textId="77777777" w:rsidR="00587D10" w:rsidRPr="008F65E6" w:rsidRDefault="0013383B" w:rsidP="00587D10">
      <w:r>
        <w:t xml:space="preserve">Signed on this, </w:t>
      </w:r>
      <w:r w:rsidR="00675745">
        <w:t>27th</w:t>
      </w:r>
      <w:r w:rsidR="00C71FD6">
        <w:t xml:space="preserve"> day of </w:t>
      </w:r>
      <w:r w:rsidR="00675745">
        <w:t>October</w:t>
      </w:r>
      <w:r w:rsidR="00587D10" w:rsidRPr="008F65E6">
        <w:t xml:space="preserve"> 2018, in Potchefstroom.</w:t>
      </w:r>
    </w:p>
    <w:p w14:paraId="6A6CA933" w14:textId="77777777" w:rsidR="00587D10" w:rsidRPr="008F65E6" w:rsidRDefault="00C36F9A" w:rsidP="00587D10">
      <w:r>
        <w:rPr>
          <w:noProof/>
          <w:lang w:val="en-GB" w:eastAsia="en-GB"/>
        </w:rPr>
        <mc:AlternateContent>
          <mc:Choice Requires="wps">
            <w:drawing>
              <wp:anchor distT="0" distB="0" distL="114300" distR="114300" simplePos="0" relativeHeight="251660288" behindDoc="0" locked="0" layoutInCell="1" allowOverlap="1" wp14:anchorId="64A59B26" wp14:editId="403DE450">
                <wp:simplePos x="0" y="0"/>
                <wp:positionH relativeFrom="column">
                  <wp:posOffset>1229026</wp:posOffset>
                </wp:positionH>
                <wp:positionV relativeFrom="paragraph">
                  <wp:posOffset>28939</wp:posOffset>
                </wp:positionV>
                <wp:extent cx="566821" cy="714178"/>
                <wp:effectExtent l="0" t="0" r="24130" b="10160"/>
                <wp:wrapNone/>
                <wp:docPr id="6" name="Freeform 6"/>
                <wp:cNvGraphicFramePr/>
                <a:graphic xmlns:a="http://schemas.openxmlformats.org/drawingml/2006/main">
                  <a:graphicData uri="http://schemas.microsoft.com/office/word/2010/wordprocessingShape">
                    <wps:wsp>
                      <wps:cNvSpPr/>
                      <wps:spPr>
                        <a:xfrm>
                          <a:off x="0" y="0"/>
                          <a:ext cx="566821" cy="714178"/>
                        </a:xfrm>
                        <a:custGeom>
                          <a:avLst/>
                          <a:gdLst>
                            <a:gd name="connsiteX0" fmla="*/ 355600 w 566821"/>
                            <a:gd name="connsiteY0" fmla="*/ 53778 h 714178"/>
                            <a:gd name="connsiteX1" fmla="*/ 347579 w 566821"/>
                            <a:gd name="connsiteY1" fmla="*/ 174094 h 714178"/>
                            <a:gd name="connsiteX2" fmla="*/ 342231 w 566821"/>
                            <a:gd name="connsiteY2" fmla="*/ 187462 h 714178"/>
                            <a:gd name="connsiteX3" fmla="*/ 334210 w 566821"/>
                            <a:gd name="connsiteY3" fmla="*/ 214199 h 714178"/>
                            <a:gd name="connsiteX4" fmla="*/ 328863 w 566821"/>
                            <a:gd name="connsiteY4" fmla="*/ 246283 h 714178"/>
                            <a:gd name="connsiteX5" fmla="*/ 307473 w 566821"/>
                            <a:gd name="connsiteY5" fmla="*/ 273020 h 714178"/>
                            <a:gd name="connsiteX6" fmla="*/ 294105 w 566821"/>
                            <a:gd name="connsiteY6" fmla="*/ 567125 h 714178"/>
                            <a:gd name="connsiteX7" fmla="*/ 288758 w 566821"/>
                            <a:gd name="connsiteY7" fmla="*/ 575147 h 714178"/>
                            <a:gd name="connsiteX8" fmla="*/ 280737 w 566821"/>
                            <a:gd name="connsiteY8" fmla="*/ 593862 h 714178"/>
                            <a:gd name="connsiteX9" fmla="*/ 262021 w 566821"/>
                            <a:gd name="connsiteY9" fmla="*/ 633968 h 714178"/>
                            <a:gd name="connsiteX10" fmla="*/ 248652 w 566821"/>
                            <a:gd name="connsiteY10" fmla="*/ 647336 h 714178"/>
                            <a:gd name="connsiteX11" fmla="*/ 240631 w 566821"/>
                            <a:gd name="connsiteY11" fmla="*/ 655357 h 714178"/>
                            <a:gd name="connsiteX12" fmla="*/ 235284 w 566821"/>
                            <a:gd name="connsiteY12" fmla="*/ 674073 h 714178"/>
                            <a:gd name="connsiteX13" fmla="*/ 221916 w 566821"/>
                            <a:gd name="connsiteY13" fmla="*/ 695462 h 714178"/>
                            <a:gd name="connsiteX14" fmla="*/ 213895 w 566821"/>
                            <a:gd name="connsiteY14" fmla="*/ 714178 h 714178"/>
                            <a:gd name="connsiteX15" fmla="*/ 173789 w 566821"/>
                            <a:gd name="connsiteY15" fmla="*/ 703483 h 714178"/>
                            <a:gd name="connsiteX16" fmla="*/ 168442 w 566821"/>
                            <a:gd name="connsiteY16" fmla="*/ 690115 h 714178"/>
                            <a:gd name="connsiteX17" fmla="*/ 179137 w 566821"/>
                            <a:gd name="connsiteY17" fmla="*/ 615252 h 714178"/>
                            <a:gd name="connsiteX18" fmla="*/ 187158 w 566821"/>
                            <a:gd name="connsiteY18" fmla="*/ 609904 h 714178"/>
                            <a:gd name="connsiteX19" fmla="*/ 192505 w 566821"/>
                            <a:gd name="connsiteY19" fmla="*/ 601883 h 714178"/>
                            <a:gd name="connsiteX20" fmla="*/ 200526 w 566821"/>
                            <a:gd name="connsiteY20" fmla="*/ 588515 h 714178"/>
                            <a:gd name="connsiteX21" fmla="*/ 232610 w 566821"/>
                            <a:gd name="connsiteY21" fmla="*/ 575147 h 714178"/>
                            <a:gd name="connsiteX22" fmla="*/ 254000 w 566821"/>
                            <a:gd name="connsiteY22" fmla="*/ 561778 h 714178"/>
                            <a:gd name="connsiteX23" fmla="*/ 267368 w 566821"/>
                            <a:gd name="connsiteY23" fmla="*/ 556431 h 714178"/>
                            <a:gd name="connsiteX24" fmla="*/ 286084 w 566821"/>
                            <a:gd name="connsiteY24" fmla="*/ 543062 h 714178"/>
                            <a:gd name="connsiteX25" fmla="*/ 307473 w 566821"/>
                            <a:gd name="connsiteY25" fmla="*/ 521673 h 714178"/>
                            <a:gd name="connsiteX26" fmla="*/ 312821 w 566821"/>
                            <a:gd name="connsiteY26" fmla="*/ 516325 h 714178"/>
                            <a:gd name="connsiteX27" fmla="*/ 334210 w 566821"/>
                            <a:gd name="connsiteY27" fmla="*/ 502957 h 714178"/>
                            <a:gd name="connsiteX28" fmla="*/ 339558 w 566821"/>
                            <a:gd name="connsiteY28" fmla="*/ 494936 h 714178"/>
                            <a:gd name="connsiteX29" fmla="*/ 360947 w 566821"/>
                            <a:gd name="connsiteY29" fmla="*/ 476220 h 714178"/>
                            <a:gd name="connsiteX30" fmla="*/ 374316 w 566821"/>
                            <a:gd name="connsiteY30" fmla="*/ 462852 h 714178"/>
                            <a:gd name="connsiteX31" fmla="*/ 379663 w 566821"/>
                            <a:gd name="connsiteY31" fmla="*/ 454831 h 714178"/>
                            <a:gd name="connsiteX32" fmla="*/ 387684 w 566821"/>
                            <a:gd name="connsiteY32" fmla="*/ 449483 h 714178"/>
                            <a:gd name="connsiteX33" fmla="*/ 401052 w 566821"/>
                            <a:gd name="connsiteY33" fmla="*/ 436115 h 714178"/>
                            <a:gd name="connsiteX34" fmla="*/ 414421 w 566821"/>
                            <a:gd name="connsiteY34" fmla="*/ 401357 h 714178"/>
                            <a:gd name="connsiteX35" fmla="*/ 433137 w 566821"/>
                            <a:gd name="connsiteY35" fmla="*/ 374620 h 714178"/>
                            <a:gd name="connsiteX36" fmla="*/ 441158 w 566821"/>
                            <a:gd name="connsiteY36" fmla="*/ 355904 h 714178"/>
                            <a:gd name="connsiteX37" fmla="*/ 446505 w 566821"/>
                            <a:gd name="connsiteY37" fmla="*/ 334515 h 714178"/>
                            <a:gd name="connsiteX38" fmla="*/ 454526 w 566821"/>
                            <a:gd name="connsiteY38" fmla="*/ 321147 h 714178"/>
                            <a:gd name="connsiteX39" fmla="*/ 454526 w 566821"/>
                            <a:gd name="connsiteY39" fmla="*/ 214199 h 714178"/>
                            <a:gd name="connsiteX40" fmla="*/ 435810 w 566821"/>
                            <a:gd name="connsiteY40" fmla="*/ 195483 h 714178"/>
                            <a:gd name="connsiteX41" fmla="*/ 409073 w 566821"/>
                            <a:gd name="connsiteY41" fmla="*/ 187462 h 714178"/>
                            <a:gd name="connsiteX42" fmla="*/ 347579 w 566821"/>
                            <a:gd name="connsiteY42" fmla="*/ 192810 h 714178"/>
                            <a:gd name="connsiteX43" fmla="*/ 342231 w 566821"/>
                            <a:gd name="connsiteY43" fmla="*/ 200831 h 714178"/>
                            <a:gd name="connsiteX44" fmla="*/ 288758 w 566821"/>
                            <a:gd name="connsiteY44" fmla="*/ 214199 h 714178"/>
                            <a:gd name="connsiteX45" fmla="*/ 280737 w 566821"/>
                            <a:gd name="connsiteY45" fmla="*/ 219547 h 714178"/>
                            <a:gd name="connsiteX46" fmla="*/ 248652 w 566821"/>
                            <a:gd name="connsiteY46" fmla="*/ 227568 h 714178"/>
                            <a:gd name="connsiteX47" fmla="*/ 240631 w 566821"/>
                            <a:gd name="connsiteY47" fmla="*/ 240936 h 714178"/>
                            <a:gd name="connsiteX48" fmla="*/ 227263 w 566821"/>
                            <a:gd name="connsiteY48" fmla="*/ 254304 h 714178"/>
                            <a:gd name="connsiteX49" fmla="*/ 200526 w 566821"/>
                            <a:gd name="connsiteY49" fmla="*/ 259652 h 714178"/>
                            <a:gd name="connsiteX50" fmla="*/ 195179 w 566821"/>
                            <a:gd name="connsiteY50" fmla="*/ 267673 h 714178"/>
                            <a:gd name="connsiteX51" fmla="*/ 187158 w 566821"/>
                            <a:gd name="connsiteY51" fmla="*/ 273020 h 714178"/>
                            <a:gd name="connsiteX52" fmla="*/ 53473 w 566821"/>
                            <a:gd name="connsiteY52" fmla="*/ 286389 h 714178"/>
                            <a:gd name="connsiteX53" fmla="*/ 40105 w 566821"/>
                            <a:gd name="connsiteY53" fmla="*/ 281041 h 714178"/>
                            <a:gd name="connsiteX54" fmla="*/ 8021 w 566821"/>
                            <a:gd name="connsiteY54" fmla="*/ 275694 h 714178"/>
                            <a:gd name="connsiteX55" fmla="*/ 0 w 566821"/>
                            <a:gd name="connsiteY55" fmla="*/ 262325 h 714178"/>
                            <a:gd name="connsiteX56" fmla="*/ 18716 w 566821"/>
                            <a:gd name="connsiteY56" fmla="*/ 248957 h 714178"/>
                            <a:gd name="connsiteX57" fmla="*/ 26737 w 566821"/>
                            <a:gd name="connsiteY57" fmla="*/ 235589 h 714178"/>
                            <a:gd name="connsiteX58" fmla="*/ 40105 w 566821"/>
                            <a:gd name="connsiteY58" fmla="*/ 200831 h 714178"/>
                            <a:gd name="connsiteX59" fmla="*/ 53473 w 566821"/>
                            <a:gd name="connsiteY59" fmla="*/ 195483 h 714178"/>
                            <a:gd name="connsiteX60" fmla="*/ 58821 w 566821"/>
                            <a:gd name="connsiteY60" fmla="*/ 187462 h 714178"/>
                            <a:gd name="connsiteX61" fmla="*/ 72189 w 566821"/>
                            <a:gd name="connsiteY61" fmla="*/ 182115 h 714178"/>
                            <a:gd name="connsiteX62" fmla="*/ 85558 w 566821"/>
                            <a:gd name="connsiteY62" fmla="*/ 160725 h 714178"/>
                            <a:gd name="connsiteX63" fmla="*/ 93579 w 566821"/>
                            <a:gd name="connsiteY63" fmla="*/ 155378 h 714178"/>
                            <a:gd name="connsiteX64" fmla="*/ 98926 w 566821"/>
                            <a:gd name="connsiteY64" fmla="*/ 147357 h 714178"/>
                            <a:gd name="connsiteX65" fmla="*/ 112295 w 566821"/>
                            <a:gd name="connsiteY65" fmla="*/ 115273 h 714178"/>
                            <a:gd name="connsiteX66" fmla="*/ 125663 w 566821"/>
                            <a:gd name="connsiteY66" fmla="*/ 101904 h 714178"/>
                            <a:gd name="connsiteX67" fmla="*/ 160421 w 566821"/>
                            <a:gd name="connsiteY67" fmla="*/ 107252 h 714178"/>
                            <a:gd name="connsiteX68" fmla="*/ 187158 w 566821"/>
                            <a:gd name="connsiteY68" fmla="*/ 120620 h 714178"/>
                            <a:gd name="connsiteX69" fmla="*/ 232610 w 566821"/>
                            <a:gd name="connsiteY69" fmla="*/ 139336 h 714178"/>
                            <a:gd name="connsiteX70" fmla="*/ 267368 w 566821"/>
                            <a:gd name="connsiteY70" fmla="*/ 174094 h 714178"/>
                            <a:gd name="connsiteX71" fmla="*/ 320842 w 566821"/>
                            <a:gd name="connsiteY71" fmla="*/ 160725 h 714178"/>
                            <a:gd name="connsiteX72" fmla="*/ 339558 w 566821"/>
                            <a:gd name="connsiteY72" fmla="*/ 155378 h 714178"/>
                            <a:gd name="connsiteX73" fmla="*/ 393031 w 566821"/>
                            <a:gd name="connsiteY73" fmla="*/ 128641 h 714178"/>
                            <a:gd name="connsiteX74" fmla="*/ 406400 w 566821"/>
                            <a:gd name="connsiteY74" fmla="*/ 115273 h 714178"/>
                            <a:gd name="connsiteX75" fmla="*/ 427789 w 566821"/>
                            <a:gd name="connsiteY75" fmla="*/ 101904 h 714178"/>
                            <a:gd name="connsiteX76" fmla="*/ 446505 w 566821"/>
                            <a:gd name="connsiteY76" fmla="*/ 67147 h 714178"/>
                            <a:gd name="connsiteX77" fmla="*/ 459873 w 566821"/>
                            <a:gd name="connsiteY77" fmla="*/ 61799 h 714178"/>
                            <a:gd name="connsiteX78" fmla="*/ 499979 w 566821"/>
                            <a:gd name="connsiteY78" fmla="*/ 35062 h 714178"/>
                            <a:gd name="connsiteX79" fmla="*/ 513347 w 566821"/>
                            <a:gd name="connsiteY79" fmla="*/ 27041 h 714178"/>
                            <a:gd name="connsiteX80" fmla="*/ 561473 w 566821"/>
                            <a:gd name="connsiteY80" fmla="*/ 304 h 714178"/>
                            <a:gd name="connsiteX81" fmla="*/ 566821 w 566821"/>
                            <a:gd name="connsiteY81" fmla="*/ 304 h 714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566821" h="714178">
                              <a:moveTo>
                                <a:pt x="355600" y="53778"/>
                              </a:moveTo>
                              <a:cubicBezTo>
                                <a:pt x="352926" y="93883"/>
                                <a:pt x="351579" y="134099"/>
                                <a:pt x="347579" y="174094"/>
                              </a:cubicBezTo>
                              <a:cubicBezTo>
                                <a:pt x="347101" y="178870"/>
                                <a:pt x="343749" y="182909"/>
                                <a:pt x="342231" y="187462"/>
                              </a:cubicBezTo>
                              <a:cubicBezTo>
                                <a:pt x="339288" y="196289"/>
                                <a:pt x="336272" y="205126"/>
                                <a:pt x="334210" y="214199"/>
                              </a:cubicBezTo>
                              <a:cubicBezTo>
                                <a:pt x="331807" y="224772"/>
                                <a:pt x="332445" y="236049"/>
                                <a:pt x="328863" y="246283"/>
                              </a:cubicBezTo>
                              <a:cubicBezTo>
                                <a:pt x="322441" y="264633"/>
                                <a:pt x="319186" y="265213"/>
                                <a:pt x="307473" y="273020"/>
                              </a:cubicBezTo>
                              <a:cubicBezTo>
                                <a:pt x="267068" y="374045"/>
                                <a:pt x="307986" y="267282"/>
                                <a:pt x="294105" y="567125"/>
                              </a:cubicBezTo>
                              <a:cubicBezTo>
                                <a:pt x="293956" y="570335"/>
                                <a:pt x="290195" y="572273"/>
                                <a:pt x="288758" y="575147"/>
                              </a:cubicBezTo>
                              <a:cubicBezTo>
                                <a:pt x="285723" y="581218"/>
                                <a:pt x="282883" y="587423"/>
                                <a:pt x="280737" y="593862"/>
                              </a:cubicBezTo>
                              <a:cubicBezTo>
                                <a:pt x="271406" y="621855"/>
                                <a:pt x="281876" y="610142"/>
                                <a:pt x="262021" y="633968"/>
                              </a:cubicBezTo>
                              <a:cubicBezTo>
                                <a:pt x="257987" y="638809"/>
                                <a:pt x="253108" y="642880"/>
                                <a:pt x="248652" y="647336"/>
                              </a:cubicBezTo>
                              <a:lnTo>
                                <a:pt x="240631" y="655357"/>
                              </a:lnTo>
                              <a:cubicBezTo>
                                <a:pt x="238849" y="661596"/>
                                <a:pt x="238028" y="668193"/>
                                <a:pt x="235284" y="674073"/>
                              </a:cubicBezTo>
                              <a:cubicBezTo>
                                <a:pt x="231729" y="681692"/>
                                <a:pt x="225228" y="687734"/>
                                <a:pt x="221916" y="695462"/>
                              </a:cubicBezTo>
                              <a:lnTo>
                                <a:pt x="213895" y="714178"/>
                              </a:lnTo>
                              <a:cubicBezTo>
                                <a:pt x="200526" y="710613"/>
                                <a:pt x="186017" y="709957"/>
                                <a:pt x="173789" y="703483"/>
                              </a:cubicBezTo>
                              <a:cubicBezTo>
                                <a:pt x="169547" y="701238"/>
                                <a:pt x="168442" y="694914"/>
                                <a:pt x="168442" y="690115"/>
                              </a:cubicBezTo>
                              <a:cubicBezTo>
                                <a:pt x="168442" y="687373"/>
                                <a:pt x="162195" y="632194"/>
                                <a:pt x="179137" y="615252"/>
                              </a:cubicBezTo>
                              <a:cubicBezTo>
                                <a:pt x="181409" y="612980"/>
                                <a:pt x="184484" y="611687"/>
                                <a:pt x="187158" y="609904"/>
                              </a:cubicBezTo>
                              <a:cubicBezTo>
                                <a:pt x="188940" y="607230"/>
                                <a:pt x="190802" y="604608"/>
                                <a:pt x="192505" y="601883"/>
                              </a:cubicBezTo>
                              <a:cubicBezTo>
                                <a:pt x="195259" y="597476"/>
                                <a:pt x="196202" y="591397"/>
                                <a:pt x="200526" y="588515"/>
                              </a:cubicBezTo>
                              <a:cubicBezTo>
                                <a:pt x="210166" y="582088"/>
                                <a:pt x="222970" y="581574"/>
                                <a:pt x="232610" y="575147"/>
                              </a:cubicBezTo>
                              <a:cubicBezTo>
                                <a:pt x="238977" y="570902"/>
                                <a:pt x="247543" y="565006"/>
                                <a:pt x="254000" y="561778"/>
                              </a:cubicBezTo>
                              <a:cubicBezTo>
                                <a:pt x="258293" y="559632"/>
                                <a:pt x="262912" y="558213"/>
                                <a:pt x="267368" y="556431"/>
                              </a:cubicBezTo>
                              <a:cubicBezTo>
                                <a:pt x="280911" y="536119"/>
                                <a:pt x="261469" y="561997"/>
                                <a:pt x="286084" y="543062"/>
                              </a:cubicBezTo>
                              <a:cubicBezTo>
                                <a:pt x="294076" y="536914"/>
                                <a:pt x="300343" y="528803"/>
                                <a:pt x="307473" y="521673"/>
                              </a:cubicBezTo>
                              <a:cubicBezTo>
                                <a:pt x="309256" y="519890"/>
                                <a:pt x="310659" y="517622"/>
                                <a:pt x="312821" y="516325"/>
                              </a:cubicBezTo>
                              <a:cubicBezTo>
                                <a:pt x="328944" y="506651"/>
                                <a:pt x="321865" y="511186"/>
                                <a:pt x="334210" y="502957"/>
                              </a:cubicBezTo>
                              <a:cubicBezTo>
                                <a:pt x="335993" y="500283"/>
                                <a:pt x="337442" y="497354"/>
                                <a:pt x="339558" y="494936"/>
                              </a:cubicBezTo>
                              <a:cubicBezTo>
                                <a:pt x="350506" y="482424"/>
                                <a:pt x="350075" y="483469"/>
                                <a:pt x="360947" y="476220"/>
                              </a:cubicBezTo>
                              <a:cubicBezTo>
                                <a:pt x="375211" y="454826"/>
                                <a:pt x="356488" y="480680"/>
                                <a:pt x="374316" y="462852"/>
                              </a:cubicBezTo>
                              <a:cubicBezTo>
                                <a:pt x="376588" y="460580"/>
                                <a:pt x="377391" y="457103"/>
                                <a:pt x="379663" y="454831"/>
                              </a:cubicBezTo>
                              <a:cubicBezTo>
                                <a:pt x="381935" y="452559"/>
                                <a:pt x="385266" y="451599"/>
                                <a:pt x="387684" y="449483"/>
                              </a:cubicBezTo>
                              <a:cubicBezTo>
                                <a:pt x="392426" y="445333"/>
                                <a:pt x="396596" y="440571"/>
                                <a:pt x="401052" y="436115"/>
                              </a:cubicBezTo>
                              <a:cubicBezTo>
                                <a:pt x="405508" y="424529"/>
                                <a:pt x="407302" y="411526"/>
                                <a:pt x="414421" y="401357"/>
                              </a:cubicBezTo>
                              <a:cubicBezTo>
                                <a:pt x="420660" y="392445"/>
                                <a:pt x="428852" y="384619"/>
                                <a:pt x="433137" y="374620"/>
                              </a:cubicBezTo>
                              <a:cubicBezTo>
                                <a:pt x="435811" y="368381"/>
                                <a:pt x="439012" y="362343"/>
                                <a:pt x="441158" y="355904"/>
                              </a:cubicBezTo>
                              <a:cubicBezTo>
                                <a:pt x="443482" y="348932"/>
                                <a:pt x="443867" y="341374"/>
                                <a:pt x="446505" y="334515"/>
                              </a:cubicBezTo>
                              <a:cubicBezTo>
                                <a:pt x="448370" y="329665"/>
                                <a:pt x="451852" y="325603"/>
                                <a:pt x="454526" y="321147"/>
                              </a:cubicBezTo>
                              <a:cubicBezTo>
                                <a:pt x="466049" y="280813"/>
                                <a:pt x="468976" y="278420"/>
                                <a:pt x="454526" y="214199"/>
                              </a:cubicBezTo>
                              <a:cubicBezTo>
                                <a:pt x="452589" y="205591"/>
                                <a:pt x="444261" y="198018"/>
                                <a:pt x="435810" y="195483"/>
                              </a:cubicBezTo>
                              <a:lnTo>
                                <a:pt x="409073" y="187462"/>
                              </a:lnTo>
                              <a:cubicBezTo>
                                <a:pt x="388575" y="189245"/>
                                <a:pt x="367755" y="188775"/>
                                <a:pt x="347579" y="192810"/>
                              </a:cubicBezTo>
                              <a:cubicBezTo>
                                <a:pt x="344428" y="193440"/>
                                <a:pt x="345251" y="199733"/>
                                <a:pt x="342231" y="200831"/>
                              </a:cubicBezTo>
                              <a:cubicBezTo>
                                <a:pt x="324964" y="207110"/>
                                <a:pt x="288758" y="214199"/>
                                <a:pt x="288758" y="214199"/>
                              </a:cubicBezTo>
                              <a:cubicBezTo>
                                <a:pt x="286084" y="215982"/>
                                <a:pt x="283786" y="218531"/>
                                <a:pt x="280737" y="219547"/>
                              </a:cubicBezTo>
                              <a:cubicBezTo>
                                <a:pt x="270279" y="223033"/>
                                <a:pt x="258379" y="222380"/>
                                <a:pt x="248652" y="227568"/>
                              </a:cubicBezTo>
                              <a:cubicBezTo>
                                <a:pt x="244067" y="230013"/>
                                <a:pt x="243877" y="236878"/>
                                <a:pt x="240631" y="240936"/>
                              </a:cubicBezTo>
                              <a:cubicBezTo>
                                <a:pt x="236694" y="245857"/>
                                <a:pt x="232974" y="251639"/>
                                <a:pt x="227263" y="254304"/>
                              </a:cubicBezTo>
                              <a:cubicBezTo>
                                <a:pt x="219027" y="258148"/>
                                <a:pt x="209438" y="257869"/>
                                <a:pt x="200526" y="259652"/>
                              </a:cubicBezTo>
                              <a:cubicBezTo>
                                <a:pt x="198744" y="262326"/>
                                <a:pt x="197451" y="265401"/>
                                <a:pt x="195179" y="267673"/>
                              </a:cubicBezTo>
                              <a:cubicBezTo>
                                <a:pt x="192907" y="269945"/>
                                <a:pt x="190032" y="271583"/>
                                <a:pt x="187158" y="273020"/>
                              </a:cubicBezTo>
                              <a:cubicBezTo>
                                <a:pt x="141681" y="295758"/>
                                <a:pt x="127171" y="282961"/>
                                <a:pt x="53473" y="286389"/>
                              </a:cubicBezTo>
                              <a:cubicBezTo>
                                <a:pt x="49017" y="284606"/>
                                <a:pt x="44777" y="282140"/>
                                <a:pt x="40105" y="281041"/>
                              </a:cubicBezTo>
                              <a:cubicBezTo>
                                <a:pt x="29551" y="278558"/>
                                <a:pt x="17846" y="280279"/>
                                <a:pt x="8021" y="275694"/>
                              </a:cubicBezTo>
                              <a:cubicBezTo>
                                <a:pt x="3312" y="273496"/>
                                <a:pt x="2674" y="266781"/>
                                <a:pt x="0" y="262325"/>
                              </a:cubicBezTo>
                              <a:cubicBezTo>
                                <a:pt x="16327" y="237832"/>
                                <a:pt x="-10061" y="274135"/>
                                <a:pt x="18716" y="248957"/>
                              </a:cubicBezTo>
                              <a:cubicBezTo>
                                <a:pt x="22627" y="245535"/>
                                <a:pt x="24063" y="240045"/>
                                <a:pt x="26737" y="235589"/>
                              </a:cubicBezTo>
                              <a:cubicBezTo>
                                <a:pt x="29117" y="226070"/>
                                <a:pt x="31292" y="208543"/>
                                <a:pt x="40105" y="200831"/>
                              </a:cubicBezTo>
                              <a:cubicBezTo>
                                <a:pt x="43717" y="197671"/>
                                <a:pt x="49017" y="197266"/>
                                <a:pt x="53473" y="195483"/>
                              </a:cubicBezTo>
                              <a:cubicBezTo>
                                <a:pt x="55256" y="192809"/>
                                <a:pt x="56206" y="189330"/>
                                <a:pt x="58821" y="187462"/>
                              </a:cubicBezTo>
                              <a:cubicBezTo>
                                <a:pt x="62726" y="184673"/>
                                <a:pt x="68795" y="185509"/>
                                <a:pt x="72189" y="182115"/>
                              </a:cubicBezTo>
                              <a:cubicBezTo>
                                <a:pt x="78134" y="176170"/>
                                <a:pt x="81102" y="167855"/>
                                <a:pt x="85558" y="160725"/>
                              </a:cubicBezTo>
                              <a:cubicBezTo>
                                <a:pt x="87261" y="158000"/>
                                <a:pt x="90905" y="157160"/>
                                <a:pt x="93579" y="155378"/>
                              </a:cubicBezTo>
                              <a:cubicBezTo>
                                <a:pt x="95361" y="152704"/>
                                <a:pt x="97567" y="150269"/>
                                <a:pt x="98926" y="147357"/>
                              </a:cubicBezTo>
                              <a:cubicBezTo>
                                <a:pt x="103826" y="136858"/>
                                <a:pt x="104103" y="123466"/>
                                <a:pt x="112295" y="115273"/>
                              </a:cubicBezTo>
                              <a:lnTo>
                                <a:pt x="125663" y="101904"/>
                              </a:lnTo>
                              <a:cubicBezTo>
                                <a:pt x="137249" y="103687"/>
                                <a:pt x="148978" y="104709"/>
                                <a:pt x="160421" y="107252"/>
                              </a:cubicBezTo>
                              <a:cubicBezTo>
                                <a:pt x="171678" y="109754"/>
                                <a:pt x="177185" y="115301"/>
                                <a:pt x="187158" y="120620"/>
                              </a:cubicBezTo>
                              <a:cubicBezTo>
                                <a:pt x="215320" y="135640"/>
                                <a:pt x="207165" y="132066"/>
                                <a:pt x="232610" y="139336"/>
                              </a:cubicBezTo>
                              <a:cubicBezTo>
                                <a:pt x="244196" y="150922"/>
                                <a:pt x="251613" y="178595"/>
                                <a:pt x="267368" y="174094"/>
                              </a:cubicBezTo>
                              <a:cubicBezTo>
                                <a:pt x="309587" y="162032"/>
                                <a:pt x="257642" y="176526"/>
                                <a:pt x="320842" y="160725"/>
                              </a:cubicBezTo>
                              <a:cubicBezTo>
                                <a:pt x="327137" y="159151"/>
                                <a:pt x="333629" y="158013"/>
                                <a:pt x="339558" y="155378"/>
                              </a:cubicBezTo>
                              <a:cubicBezTo>
                                <a:pt x="357769" y="147284"/>
                                <a:pt x="375943" y="138894"/>
                                <a:pt x="393031" y="128641"/>
                              </a:cubicBezTo>
                              <a:cubicBezTo>
                                <a:pt x="398435" y="125399"/>
                                <a:pt x="400996" y="118515"/>
                                <a:pt x="406400" y="115273"/>
                              </a:cubicBezTo>
                              <a:cubicBezTo>
                                <a:pt x="422524" y="105599"/>
                                <a:pt x="415444" y="110135"/>
                                <a:pt x="427789" y="101904"/>
                              </a:cubicBezTo>
                              <a:cubicBezTo>
                                <a:pt x="431069" y="93706"/>
                                <a:pt x="439687" y="69875"/>
                                <a:pt x="446505" y="67147"/>
                              </a:cubicBezTo>
                              <a:cubicBezTo>
                                <a:pt x="450961" y="65364"/>
                                <a:pt x="455580" y="63945"/>
                                <a:pt x="459873" y="61799"/>
                              </a:cubicBezTo>
                              <a:cubicBezTo>
                                <a:pt x="474688" y="54391"/>
                                <a:pt x="485486" y="43758"/>
                                <a:pt x="499979" y="35062"/>
                              </a:cubicBezTo>
                              <a:lnTo>
                                <a:pt x="513347" y="27041"/>
                              </a:lnTo>
                              <a:cubicBezTo>
                                <a:pt x="532501" y="15254"/>
                                <a:pt x="539880" y="9302"/>
                                <a:pt x="561473" y="304"/>
                              </a:cubicBezTo>
                              <a:cubicBezTo>
                                <a:pt x="563119" y="-382"/>
                                <a:pt x="565038" y="304"/>
                                <a:pt x="566821" y="30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6329C6" id="Freeform 6" o:spid="_x0000_s1026" style="position:absolute;margin-left:96.75pt;margin-top:2.3pt;width:44.65pt;height:56.2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566821,714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" path="m355600,53778v-2674,40105,-4021,80321,-8021,120316c347101,178870,343749,182909,342231,187462v-2943,8827,-5959,17664,-8021,26737c331807,224772,332445,236049,328863,246283v-6422,18350,-9677,18930,-21390,26737c267068,374045,307986,267282,294105,567125v-149,3210,-3910,5148,-5347,8022c285723,581218,282883,587423,280737,593862v-9331,27993,1139,16280,-18716,40106c257987,638809,253108,642880,248652,647336r-8021,8021c238849,661596,238028,668193,235284,674073v-3555,7619,-10056,13661,-13368,21389l213895,714178v-13369,-3565,-27878,-4221,-40106,-10695c169547,701238,168442,694914,168442,690115v,-2742,-6247,-57921,10695,-74863c181409,612980,184484,611687,187158,609904v1782,-2674,3644,-5296,5347,-8021c195259,597476,196202,591397,200526,588515v9640,-6427,22444,-6941,32084,-13368c238977,570902,247543,565006,254000,561778v4293,-2146,8912,-3565,13368,-5347c280911,536119,261469,561997,286084,543062v7992,-6148,14259,-14259,21389,-21389c309256,519890,310659,517622,312821,516325v16123,-9674,9044,-5139,21389,-13368c335993,500283,337442,497354,339558,494936v10948,-12512,10517,-11467,21389,-18716c375211,454826,356488,480680,374316,462852v2272,-2272,3075,-5749,5347,-8021c381935,452559,385266,451599,387684,449483v4742,-4150,8912,-8912,13368,-13368c405508,424529,407302,411526,414421,401357v6239,-8912,14431,-16738,18716,-26737c435811,368381,439012,362343,441158,355904v2324,-6972,2709,-14530,5347,-21389c448370,329665,451852,325603,454526,321147v11523,-40334,14450,-42727,,-106948c452589,205591,444261,198018,435810,195483r-26737,-8021c388575,189245,367755,188775,347579,192810v-3151,630,-2328,6923,-5348,8021c324964,207110,288758,214199,288758,214199v-2674,1783,-4972,4332,-8021,5348c270279,223033,258379,222380,248652,227568v-4585,2445,-4775,9310,-8021,13368c236694,245857,232974,251639,227263,254304v-8236,3844,-17825,3565,-26737,5348c198744,262326,197451,265401,195179,267673v-2272,2272,-5147,3910,-8021,5347c141681,295758,127171,282961,53473,286389v-4456,-1783,-8696,-4249,-13368,-5348c29551,278558,17846,280279,8021,275694,3312,273496,2674,266781,,262325v16327,-24493,-10061,11810,18716,-13368c22627,245535,24063,240045,26737,235589v2380,-9519,4555,-27046,13368,-34758c43717,197671,49017,197266,53473,195483v1783,-2674,2733,-6153,5348,-8021c62726,184673,68795,185509,72189,182115v5945,-5945,8913,-14260,13369,-21390c87261,158000,90905,157160,93579,155378v1782,-2674,3988,-5109,5347,-8021c103826,136858,104103,123466,112295,115273r13368,-13369c137249,103687,148978,104709,160421,107252v11257,2502,16764,8049,26737,13368c215320,135640,207165,132066,232610,139336v11586,11586,19003,39259,34758,34758c309587,162032,257642,176526,320842,160725v6295,-1574,12787,-2712,18716,-5347c357769,147284,375943,138894,393031,128641v5404,-3242,7965,-10126,13369,-13368c422524,105599,415444,110135,427789,101904v3280,-8198,11898,-32029,18716,-34757c450961,65364,455580,63945,459873,61799v14815,-7408,25613,-18041,40106,-26737l513347,27041c532501,15254,539880,9302,561473,304v1646,-686,3565,,5348,e" filled="f" strokecolor="black [3040]">
                <v:path arrowok="t" o:connecttype="custom" o:connectlocs="355600,53778;347579,174094;342231,187462;334210,214199;328863,246283;307473,273020;294105,567125;288758,575147;280737,593862;262021,633968;248652,647336;240631,655357;235284,674073;221916,695462;213895,714178;173789,703483;168442,690115;179137,615252;187158,609904;192505,601883;200526,588515;232610,575147;254000,561778;267368,556431;286084,543062;307473,521673;312821,516325;334210,502957;339558,494936;360947,476220;374316,462852;379663,454831;387684,449483;401052,436115;414421,401357;433137,374620;441158,355904;446505,334515;454526,321147;454526,214199;435810,195483;409073,187462;347579,192810;342231,200831;288758,214199;280737,219547;248652,227568;240631,240936;227263,254304;200526,259652;195179,267673;187158,273020;53473,286389;40105,281041;8021,275694;0,262325;18716,248957;26737,235589;40105,200831;53473,195483;58821,187462;72189,182115;85558,160725;93579,155378;98926,147357;112295,115273;125663,101904;160421,107252;187158,120620;232610,139336;267368,174094;320842,160725;339558,155378;393031,128641;406400,115273;427789,101904;446505,67147;459873,61799;499979,35062;513347,27041;561473,304;566821,304" o:connectangles="0,0,0,0,0,0,0,0,0,0,0,0,0,0,0,0,0,0,0,0,0,0,0,0,0,0,0,0,0,0,0,0,0,0,0,0,0,0,0,0,0,0,0,0,0,0,0,0,0,0,0,0,0,0,0,0,0,0,0,0,0,0,0,0,0,0,0,0,0,0,0,0,0,0,0,0,0,0,0,0,0,0"/>
              </v:shape>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216CA3EF" wp14:editId="5FD9DD9E">
                <wp:simplePos x="0" y="0"/>
                <wp:positionH relativeFrom="column">
                  <wp:posOffset>801236</wp:posOffset>
                </wp:positionH>
                <wp:positionV relativeFrom="paragraph">
                  <wp:posOffset>147974</wp:posOffset>
                </wp:positionV>
                <wp:extent cx="589327" cy="356100"/>
                <wp:effectExtent l="0" t="0" r="20320" b="25400"/>
                <wp:wrapNone/>
                <wp:docPr id="5" name="Freeform 5"/>
                <wp:cNvGraphicFramePr/>
                <a:graphic xmlns:a="http://schemas.openxmlformats.org/drawingml/2006/main">
                  <a:graphicData uri="http://schemas.microsoft.com/office/word/2010/wordprocessingShape">
                    <wps:wsp>
                      <wps:cNvSpPr/>
                      <wps:spPr>
                        <a:xfrm>
                          <a:off x="0" y="0"/>
                          <a:ext cx="589327" cy="356100"/>
                        </a:xfrm>
                        <a:custGeom>
                          <a:avLst/>
                          <a:gdLst>
                            <a:gd name="connsiteX0" fmla="*/ 0 w 589327"/>
                            <a:gd name="connsiteY0" fmla="*/ 121901 h 356100"/>
                            <a:gd name="connsiteX1" fmla="*/ 13369 w 589327"/>
                            <a:gd name="connsiteY1" fmla="*/ 127248 h 356100"/>
                            <a:gd name="connsiteX2" fmla="*/ 32085 w 589327"/>
                            <a:gd name="connsiteY2" fmla="*/ 108533 h 356100"/>
                            <a:gd name="connsiteX3" fmla="*/ 40106 w 589327"/>
                            <a:gd name="connsiteY3" fmla="*/ 103185 h 356100"/>
                            <a:gd name="connsiteX4" fmla="*/ 53474 w 589327"/>
                            <a:gd name="connsiteY4" fmla="*/ 95164 h 356100"/>
                            <a:gd name="connsiteX5" fmla="*/ 58821 w 589327"/>
                            <a:gd name="connsiteY5" fmla="*/ 81796 h 356100"/>
                            <a:gd name="connsiteX6" fmla="*/ 66842 w 589327"/>
                            <a:gd name="connsiteY6" fmla="*/ 76448 h 356100"/>
                            <a:gd name="connsiteX7" fmla="*/ 93579 w 589327"/>
                            <a:gd name="connsiteY7" fmla="*/ 63080 h 356100"/>
                            <a:gd name="connsiteX8" fmla="*/ 147053 w 589327"/>
                            <a:gd name="connsiteY8" fmla="*/ 73775 h 356100"/>
                            <a:gd name="connsiteX9" fmla="*/ 152400 w 589327"/>
                            <a:gd name="connsiteY9" fmla="*/ 81796 h 356100"/>
                            <a:gd name="connsiteX10" fmla="*/ 160421 w 589327"/>
                            <a:gd name="connsiteY10" fmla="*/ 87143 h 356100"/>
                            <a:gd name="connsiteX11" fmla="*/ 179137 w 589327"/>
                            <a:gd name="connsiteY11" fmla="*/ 108533 h 356100"/>
                            <a:gd name="connsiteX12" fmla="*/ 187158 w 589327"/>
                            <a:gd name="connsiteY12" fmla="*/ 113880 h 356100"/>
                            <a:gd name="connsiteX13" fmla="*/ 213895 w 589327"/>
                            <a:gd name="connsiteY13" fmla="*/ 135269 h 356100"/>
                            <a:gd name="connsiteX14" fmla="*/ 232611 w 589327"/>
                            <a:gd name="connsiteY14" fmla="*/ 148638 h 356100"/>
                            <a:gd name="connsiteX15" fmla="*/ 294106 w 589327"/>
                            <a:gd name="connsiteY15" fmla="*/ 162006 h 356100"/>
                            <a:gd name="connsiteX16" fmla="*/ 352927 w 589327"/>
                            <a:gd name="connsiteY16" fmla="*/ 167354 h 356100"/>
                            <a:gd name="connsiteX17" fmla="*/ 360948 w 589327"/>
                            <a:gd name="connsiteY17" fmla="*/ 175375 h 356100"/>
                            <a:gd name="connsiteX18" fmla="*/ 379663 w 589327"/>
                            <a:gd name="connsiteY18" fmla="*/ 180722 h 356100"/>
                            <a:gd name="connsiteX19" fmla="*/ 414421 w 589327"/>
                            <a:gd name="connsiteY19" fmla="*/ 170027 h 356100"/>
                            <a:gd name="connsiteX20" fmla="*/ 441158 w 589327"/>
                            <a:gd name="connsiteY20" fmla="*/ 148638 h 356100"/>
                            <a:gd name="connsiteX21" fmla="*/ 473242 w 589327"/>
                            <a:gd name="connsiteY21" fmla="*/ 135269 h 356100"/>
                            <a:gd name="connsiteX22" fmla="*/ 494632 w 589327"/>
                            <a:gd name="connsiteY22" fmla="*/ 121901 h 356100"/>
                            <a:gd name="connsiteX23" fmla="*/ 521369 w 589327"/>
                            <a:gd name="connsiteY23" fmla="*/ 103185 h 356100"/>
                            <a:gd name="connsiteX24" fmla="*/ 526716 w 589327"/>
                            <a:gd name="connsiteY24" fmla="*/ 95164 h 356100"/>
                            <a:gd name="connsiteX25" fmla="*/ 534737 w 589327"/>
                            <a:gd name="connsiteY25" fmla="*/ 81796 h 356100"/>
                            <a:gd name="connsiteX26" fmla="*/ 548106 w 589327"/>
                            <a:gd name="connsiteY26" fmla="*/ 68427 h 356100"/>
                            <a:gd name="connsiteX27" fmla="*/ 566821 w 589327"/>
                            <a:gd name="connsiteY27" fmla="*/ 41690 h 356100"/>
                            <a:gd name="connsiteX28" fmla="*/ 580190 w 589327"/>
                            <a:gd name="connsiteY28" fmla="*/ 22975 h 356100"/>
                            <a:gd name="connsiteX29" fmla="*/ 588211 w 589327"/>
                            <a:gd name="connsiteY29" fmla="*/ 1585 h 356100"/>
                            <a:gd name="connsiteX30" fmla="*/ 574842 w 589327"/>
                            <a:gd name="connsiteY30" fmla="*/ 121901 h 356100"/>
                            <a:gd name="connsiteX31" fmla="*/ 569495 w 589327"/>
                            <a:gd name="connsiteY31" fmla="*/ 167354 h 356100"/>
                            <a:gd name="connsiteX32" fmla="*/ 561474 w 589327"/>
                            <a:gd name="connsiteY32" fmla="*/ 202112 h 356100"/>
                            <a:gd name="connsiteX33" fmla="*/ 556127 w 589327"/>
                            <a:gd name="connsiteY33" fmla="*/ 228848 h 356100"/>
                            <a:gd name="connsiteX34" fmla="*/ 548106 w 589327"/>
                            <a:gd name="connsiteY34" fmla="*/ 234196 h 356100"/>
                            <a:gd name="connsiteX35" fmla="*/ 542758 w 589327"/>
                            <a:gd name="connsiteY35" fmla="*/ 255585 h 356100"/>
                            <a:gd name="connsiteX36" fmla="*/ 534737 w 589327"/>
                            <a:gd name="connsiteY36" fmla="*/ 260933 h 356100"/>
                            <a:gd name="connsiteX37" fmla="*/ 521369 w 589327"/>
                            <a:gd name="connsiteY37" fmla="*/ 314406 h 356100"/>
                            <a:gd name="connsiteX38" fmla="*/ 516021 w 589327"/>
                            <a:gd name="connsiteY38" fmla="*/ 322427 h 356100"/>
                            <a:gd name="connsiteX39" fmla="*/ 494632 w 589327"/>
                            <a:gd name="connsiteY39" fmla="*/ 327775 h 356100"/>
                            <a:gd name="connsiteX40" fmla="*/ 467895 w 589327"/>
                            <a:gd name="connsiteY40" fmla="*/ 341143 h 356100"/>
                            <a:gd name="connsiteX41" fmla="*/ 462548 w 589327"/>
                            <a:gd name="connsiteY41" fmla="*/ 349164 h 356100"/>
                            <a:gd name="connsiteX42" fmla="*/ 409074 w 589327"/>
                            <a:gd name="connsiteY42" fmla="*/ 349164 h 356100"/>
                            <a:gd name="connsiteX43" fmla="*/ 342232 w 589327"/>
                            <a:gd name="connsiteY43" fmla="*/ 343817 h 356100"/>
                            <a:gd name="connsiteX44" fmla="*/ 328863 w 589327"/>
                            <a:gd name="connsiteY44" fmla="*/ 330448 h 356100"/>
                            <a:gd name="connsiteX45" fmla="*/ 307474 w 589327"/>
                            <a:gd name="connsiteY45" fmla="*/ 317080 h 356100"/>
                            <a:gd name="connsiteX46" fmla="*/ 302127 w 589327"/>
                            <a:gd name="connsiteY46" fmla="*/ 309059 h 356100"/>
                            <a:gd name="connsiteX47" fmla="*/ 294106 w 589327"/>
                            <a:gd name="connsiteY47" fmla="*/ 303712 h 356100"/>
                            <a:gd name="connsiteX48" fmla="*/ 280737 w 589327"/>
                            <a:gd name="connsiteY48" fmla="*/ 276975 h 356100"/>
                            <a:gd name="connsiteX49" fmla="*/ 275390 w 589327"/>
                            <a:gd name="connsiteY49" fmla="*/ 268954 h 356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589327" h="356100">
                              <a:moveTo>
                                <a:pt x="0" y="121901"/>
                              </a:moveTo>
                              <a:cubicBezTo>
                                <a:pt x="4456" y="123683"/>
                                <a:pt x="8663" y="128189"/>
                                <a:pt x="13369" y="127248"/>
                              </a:cubicBezTo>
                              <a:cubicBezTo>
                                <a:pt x="26784" y="124565"/>
                                <a:pt x="24958" y="115660"/>
                                <a:pt x="32085" y="108533"/>
                              </a:cubicBezTo>
                              <a:cubicBezTo>
                                <a:pt x="34357" y="106261"/>
                                <a:pt x="37381" y="104888"/>
                                <a:pt x="40106" y="103185"/>
                              </a:cubicBezTo>
                              <a:cubicBezTo>
                                <a:pt x="44513" y="100431"/>
                                <a:pt x="49018" y="97838"/>
                                <a:pt x="53474" y="95164"/>
                              </a:cubicBezTo>
                              <a:cubicBezTo>
                                <a:pt x="55256" y="90708"/>
                                <a:pt x="56032" y="85701"/>
                                <a:pt x="58821" y="81796"/>
                              </a:cubicBezTo>
                              <a:cubicBezTo>
                                <a:pt x="60689" y="79181"/>
                                <a:pt x="64117" y="78151"/>
                                <a:pt x="66842" y="76448"/>
                              </a:cubicBezTo>
                              <a:cubicBezTo>
                                <a:pt x="82381" y="66736"/>
                                <a:pt x="77183" y="69638"/>
                                <a:pt x="93579" y="63080"/>
                              </a:cubicBezTo>
                              <a:cubicBezTo>
                                <a:pt x="97612" y="63752"/>
                                <a:pt x="139073" y="69785"/>
                                <a:pt x="147053" y="73775"/>
                              </a:cubicBezTo>
                              <a:cubicBezTo>
                                <a:pt x="149927" y="75212"/>
                                <a:pt x="150128" y="79524"/>
                                <a:pt x="152400" y="81796"/>
                              </a:cubicBezTo>
                              <a:cubicBezTo>
                                <a:pt x="154672" y="84068"/>
                                <a:pt x="157747" y="85361"/>
                                <a:pt x="160421" y="87143"/>
                              </a:cubicBezTo>
                              <a:cubicBezTo>
                                <a:pt x="167669" y="98013"/>
                                <a:pt x="166627" y="97586"/>
                                <a:pt x="179137" y="108533"/>
                              </a:cubicBezTo>
                              <a:cubicBezTo>
                                <a:pt x="181555" y="110649"/>
                                <a:pt x="184484" y="112098"/>
                                <a:pt x="187158" y="113880"/>
                              </a:cubicBezTo>
                              <a:cubicBezTo>
                                <a:pt x="198218" y="130468"/>
                                <a:pt x="187039" y="116086"/>
                                <a:pt x="213895" y="135269"/>
                              </a:cubicBezTo>
                              <a:cubicBezTo>
                                <a:pt x="220134" y="139725"/>
                                <a:pt x="225989" y="144775"/>
                                <a:pt x="232611" y="148638"/>
                              </a:cubicBezTo>
                              <a:cubicBezTo>
                                <a:pt x="248273" y="157774"/>
                                <a:pt x="284644" y="160823"/>
                                <a:pt x="294106" y="162006"/>
                              </a:cubicBezTo>
                              <a:cubicBezTo>
                                <a:pt x="313642" y="164448"/>
                                <a:pt x="333320" y="165571"/>
                                <a:pt x="352927" y="167354"/>
                              </a:cubicBezTo>
                              <a:cubicBezTo>
                                <a:pt x="355601" y="170028"/>
                                <a:pt x="357566" y="173684"/>
                                <a:pt x="360948" y="175375"/>
                              </a:cubicBezTo>
                              <a:cubicBezTo>
                                <a:pt x="366751" y="178277"/>
                                <a:pt x="373175" y="180722"/>
                                <a:pt x="379663" y="180722"/>
                              </a:cubicBezTo>
                              <a:cubicBezTo>
                                <a:pt x="389434" y="180722"/>
                                <a:pt x="404857" y="173853"/>
                                <a:pt x="414421" y="170027"/>
                              </a:cubicBezTo>
                              <a:cubicBezTo>
                                <a:pt x="425899" y="158550"/>
                                <a:pt x="426976" y="155312"/>
                                <a:pt x="441158" y="148638"/>
                              </a:cubicBezTo>
                              <a:cubicBezTo>
                                <a:pt x="451641" y="143705"/>
                                <a:pt x="463417" y="141409"/>
                                <a:pt x="473242" y="135269"/>
                              </a:cubicBezTo>
                              <a:cubicBezTo>
                                <a:pt x="480372" y="130813"/>
                                <a:pt x="488687" y="127846"/>
                                <a:pt x="494632" y="121901"/>
                              </a:cubicBezTo>
                              <a:cubicBezTo>
                                <a:pt x="511394" y="105139"/>
                                <a:pt x="502149" y="110874"/>
                                <a:pt x="521369" y="103185"/>
                              </a:cubicBezTo>
                              <a:cubicBezTo>
                                <a:pt x="523151" y="100511"/>
                                <a:pt x="525013" y="97889"/>
                                <a:pt x="526716" y="95164"/>
                              </a:cubicBezTo>
                              <a:cubicBezTo>
                                <a:pt x="529470" y="90757"/>
                                <a:pt x="531491" y="85854"/>
                                <a:pt x="534737" y="81796"/>
                              </a:cubicBezTo>
                              <a:cubicBezTo>
                                <a:pt x="538674" y="76875"/>
                                <a:pt x="544492" y="73590"/>
                                <a:pt x="548106" y="68427"/>
                              </a:cubicBezTo>
                              <a:cubicBezTo>
                                <a:pt x="554344" y="59515"/>
                                <a:pt x="561224" y="51018"/>
                                <a:pt x="566821" y="41690"/>
                              </a:cubicBezTo>
                              <a:cubicBezTo>
                                <a:pt x="576139" y="26160"/>
                                <a:pt x="571167" y="31996"/>
                                <a:pt x="580190" y="22975"/>
                              </a:cubicBezTo>
                              <a:cubicBezTo>
                                <a:pt x="582864" y="15845"/>
                                <a:pt x="587894" y="-6023"/>
                                <a:pt x="588211" y="1585"/>
                              </a:cubicBezTo>
                              <a:cubicBezTo>
                                <a:pt x="592169" y="96592"/>
                                <a:pt x="585107" y="60306"/>
                                <a:pt x="574842" y="121901"/>
                              </a:cubicBezTo>
                              <a:cubicBezTo>
                                <a:pt x="572334" y="136949"/>
                                <a:pt x="572003" y="152306"/>
                                <a:pt x="569495" y="167354"/>
                              </a:cubicBezTo>
                              <a:cubicBezTo>
                                <a:pt x="567540" y="179083"/>
                                <a:pt x="564000" y="190493"/>
                                <a:pt x="561474" y="202112"/>
                              </a:cubicBezTo>
                              <a:cubicBezTo>
                                <a:pt x="559543" y="210993"/>
                                <a:pt x="559622" y="220459"/>
                                <a:pt x="556127" y="228848"/>
                              </a:cubicBezTo>
                              <a:cubicBezTo>
                                <a:pt x="554891" y="231814"/>
                                <a:pt x="550780" y="232413"/>
                                <a:pt x="548106" y="234196"/>
                              </a:cubicBezTo>
                              <a:cubicBezTo>
                                <a:pt x="546323" y="241326"/>
                                <a:pt x="546045" y="249012"/>
                                <a:pt x="542758" y="255585"/>
                              </a:cubicBezTo>
                              <a:cubicBezTo>
                                <a:pt x="541321" y="258459"/>
                                <a:pt x="535644" y="257850"/>
                                <a:pt x="534737" y="260933"/>
                              </a:cubicBezTo>
                              <a:cubicBezTo>
                                <a:pt x="516400" y="323283"/>
                                <a:pt x="541070" y="282887"/>
                                <a:pt x="521369" y="314406"/>
                              </a:cubicBezTo>
                              <a:cubicBezTo>
                                <a:pt x="519666" y="317131"/>
                                <a:pt x="518895" y="320990"/>
                                <a:pt x="516021" y="322427"/>
                              </a:cubicBezTo>
                              <a:cubicBezTo>
                                <a:pt x="509448" y="325714"/>
                                <a:pt x="501481" y="325111"/>
                                <a:pt x="494632" y="327775"/>
                              </a:cubicBezTo>
                              <a:cubicBezTo>
                                <a:pt x="485345" y="331387"/>
                                <a:pt x="476807" y="336687"/>
                                <a:pt x="467895" y="341143"/>
                              </a:cubicBezTo>
                              <a:cubicBezTo>
                                <a:pt x="466113" y="343817"/>
                                <a:pt x="464820" y="346892"/>
                                <a:pt x="462548" y="349164"/>
                              </a:cubicBezTo>
                              <a:cubicBezTo>
                                <a:pt x="447928" y="363785"/>
                                <a:pt x="428789" y="351042"/>
                                <a:pt x="409074" y="349164"/>
                              </a:cubicBezTo>
                              <a:cubicBezTo>
                                <a:pt x="386823" y="347045"/>
                                <a:pt x="364513" y="345599"/>
                                <a:pt x="342232" y="343817"/>
                              </a:cubicBezTo>
                              <a:cubicBezTo>
                                <a:pt x="337776" y="339361"/>
                                <a:pt x="334267" y="333691"/>
                                <a:pt x="328863" y="330448"/>
                              </a:cubicBezTo>
                              <a:cubicBezTo>
                                <a:pt x="312740" y="320774"/>
                                <a:pt x="319819" y="325309"/>
                                <a:pt x="307474" y="317080"/>
                              </a:cubicBezTo>
                              <a:cubicBezTo>
                                <a:pt x="305692" y="314406"/>
                                <a:pt x="304399" y="311331"/>
                                <a:pt x="302127" y="309059"/>
                              </a:cubicBezTo>
                              <a:cubicBezTo>
                                <a:pt x="299855" y="306787"/>
                                <a:pt x="295888" y="306386"/>
                                <a:pt x="294106" y="303712"/>
                              </a:cubicBezTo>
                              <a:cubicBezTo>
                                <a:pt x="288579" y="295421"/>
                                <a:pt x="285461" y="285748"/>
                                <a:pt x="280737" y="276975"/>
                              </a:cubicBezTo>
                              <a:cubicBezTo>
                                <a:pt x="279214" y="274146"/>
                                <a:pt x="275390" y="268954"/>
                                <a:pt x="275390" y="26895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DBAB3F" id="Freeform 5" o:spid="_x0000_s1026" style="position:absolute;margin-left:63.1pt;margin-top:11.65pt;width:46.4pt;height:28.0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89327,356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" path="m,121901v4456,1782,8663,6288,13369,5347c26784,124565,24958,115660,32085,108533v2272,-2272,5296,-3645,8021,-5348c44513,100431,49018,97838,53474,95164v1782,-4456,2558,-9463,5347,-13368c60689,79181,64117,78151,66842,76448,82381,66736,77183,69638,93579,63080v4033,672,45494,6705,53474,10695c149927,75212,150128,79524,152400,81796v2272,2272,5347,3565,8021,5347c167669,98013,166627,97586,179137,108533v2418,2116,5347,3565,8021,5347c198218,130468,187039,116086,213895,135269v6239,4456,12094,9506,18716,13369c248273,157774,284644,160823,294106,162006v19536,2442,39214,3565,58821,5348c355601,170028,357566,173684,360948,175375v5803,2902,12227,5347,18715,5347c389434,180722,404857,173853,414421,170027v11478,-11477,12555,-14715,26737,-21389c451641,143705,463417,141409,473242,135269v7130,-4456,15445,-7423,21390,-13368c511394,105139,502149,110874,521369,103185v1782,-2674,3644,-5296,5347,-8021c529470,90757,531491,85854,534737,81796v3937,-4921,9755,-8206,13369,-13369c554344,59515,561224,51018,566821,41690v9318,-15530,4346,-9694,13369,-18715c582864,15845,587894,-6023,588211,1585v3958,95007,-3104,58721,-13369,120316c572334,136949,572003,152306,569495,167354v-1955,11729,-5495,23139,-8021,34758c559543,210993,559622,220459,556127,228848v-1236,2966,-5347,3565,-8021,5348c546323,241326,546045,249012,542758,255585v-1437,2874,-7114,2265,-8021,5348c516400,323283,541070,282887,521369,314406v-1703,2725,-2474,6584,-5348,8021c509448,325714,501481,325111,494632,327775v-9287,3612,-17825,8912,-26737,13368c466113,343817,464820,346892,462548,349164v-14620,14621,-33759,1878,-53474,c386823,347045,364513,345599,342232,343817v-4456,-4456,-7965,-10126,-13369,-13369c312740,320774,319819,325309,307474,317080v-1782,-2674,-3075,-5749,-5347,-8021c299855,306787,295888,306386,294106,303712v-5527,-8291,-8645,-17964,-13369,-26737c279214,274146,275390,268954,275390,268954e" filled="f" strokecolor="black [3040]">
                <v:path arrowok="t" o:connecttype="custom" o:connectlocs="0,121901;13369,127248;32085,108533;40106,103185;53474,95164;58821,81796;66842,76448;93579,63080;147053,73775;152400,81796;160421,87143;179137,108533;187158,113880;213895,135269;232611,148638;294106,162006;352927,167354;360948,175375;379663,180722;414421,170027;441158,148638;473242,135269;494632,121901;521369,103185;526716,95164;534737,81796;548106,68427;566821,41690;580190,22975;588211,1585;574842,121901;569495,167354;561474,202112;556127,228848;548106,234196;542758,255585;534737,260933;521369,314406;516021,322427;494632,327775;467895,341143;462548,349164;409074,349164;342232,343817;328863,330448;307474,317080;302127,309059;294106,303712;280737,276975;275390,268954" o:connectangles="0,0,0,0,0,0,0,0,0,0,0,0,0,0,0,0,0,0,0,0,0,0,0,0,0,0,0,0,0,0,0,0,0,0,0,0,0,0,0,0,0,0,0,0,0,0,0,0,0,0"/>
              </v:shape>
            </w:pict>
          </mc:Fallback>
        </mc:AlternateContent>
      </w:r>
    </w:p>
    <w:p w14:paraId="65A3EA72" w14:textId="77777777" w:rsidR="00587D10" w:rsidRPr="008F65E6" w:rsidRDefault="00587D10" w:rsidP="00587D10">
      <w:r w:rsidRPr="008F65E6">
        <w:t>_________________________________</w:t>
      </w:r>
    </w:p>
    <w:p w14:paraId="5C66028F" w14:textId="77777777" w:rsidR="00587D10" w:rsidRPr="008F65E6" w:rsidRDefault="00587D10" w:rsidP="00587D10">
      <w:r w:rsidRPr="008F65E6">
        <w:t>FJ Fourie</w:t>
      </w:r>
    </w:p>
    <w:p w14:paraId="507D1E69" w14:textId="77777777" w:rsidR="005D3042" w:rsidRDefault="005D3042">
      <w:pPr>
        <w:spacing w:before="0" w:after="200" w:line="276" w:lineRule="auto"/>
        <w:ind w:left="0"/>
        <w:jc w:val="left"/>
      </w:pPr>
      <w:r>
        <w:br w:type="page"/>
      </w:r>
    </w:p>
    <w:p w14:paraId="6B0482A6" w14:textId="77777777" w:rsidR="002B17CD" w:rsidRDefault="002B17CD" w:rsidP="002B17CD">
      <w:pPr>
        <w:pStyle w:val="Heading1"/>
        <w:jc w:val="center"/>
      </w:pPr>
      <w:bookmarkStart w:id="2" w:name="_Toc528498762"/>
      <w:r>
        <w:lastRenderedPageBreak/>
        <w:t>Abstract</w:t>
      </w:r>
      <w:bookmarkEnd w:id="2"/>
    </w:p>
    <w:p w14:paraId="199CEE4A" w14:textId="75F231B7" w:rsidR="00634AD9" w:rsidRDefault="003717E9" w:rsidP="00BE0CEB">
      <w:r>
        <w:t>S</w:t>
      </w:r>
      <w:r w:rsidR="00BE0CEB">
        <w:t>plit type air -conditioning unit</w:t>
      </w:r>
      <w:r>
        <w:t>s are</w:t>
      </w:r>
      <w:r w:rsidR="00BE0CEB">
        <w:t xml:space="preserve"> widely used in commercial and domestic premises. At present m</w:t>
      </w:r>
      <w:r w:rsidR="00BE0CEB" w:rsidRPr="008F65E6">
        <w:t xml:space="preserve">ost </w:t>
      </w:r>
      <w:r w:rsidR="00BE0CEB">
        <w:t xml:space="preserve">users of the </w:t>
      </w:r>
      <w:r w:rsidR="00BE0CEB" w:rsidRPr="008F65E6">
        <w:t>split type air-conditioning units</w:t>
      </w:r>
      <w:r w:rsidR="00BE0CEB">
        <w:t xml:space="preserve"> manage the maintenance of these split type air-conditioning units</w:t>
      </w:r>
      <w:r w:rsidR="00BE0CEB" w:rsidRPr="008F65E6">
        <w:t xml:space="preserve"> in one of two ways.</w:t>
      </w:r>
      <w:r w:rsidR="00BE0CEB">
        <w:t xml:space="preserve"> </w:t>
      </w:r>
    </w:p>
    <w:p w14:paraId="06EF60D8" w14:textId="05001C89" w:rsidR="00634AD9" w:rsidRDefault="00BE0CEB" w:rsidP="00BE0CEB">
      <w:r>
        <w:t xml:space="preserve">The </w:t>
      </w:r>
      <w:r w:rsidR="003717E9">
        <w:t>first procedure</w:t>
      </w:r>
      <w:r>
        <w:t xml:space="preserve"> is to</w:t>
      </w:r>
      <w:r w:rsidRPr="008F65E6">
        <w:t xml:space="preserve"> replace the</w:t>
      </w:r>
      <w:r>
        <w:t xml:space="preserve"> split type air-conditioning unit</w:t>
      </w:r>
      <w:r w:rsidRPr="008F65E6">
        <w:t xml:space="preserve"> </w:t>
      </w:r>
      <w:r>
        <w:t xml:space="preserve">once the unit </w:t>
      </w:r>
      <w:r w:rsidRPr="008F65E6">
        <w:t>ha</w:t>
      </w:r>
      <w:r>
        <w:t>s</w:t>
      </w:r>
      <w:r w:rsidRPr="008F65E6">
        <w:t xml:space="preserve"> </w:t>
      </w:r>
      <w:r>
        <w:t xml:space="preserve">been in operation for a </w:t>
      </w:r>
      <w:r w:rsidRPr="008F65E6">
        <w:t>predetermined</w:t>
      </w:r>
      <w:r>
        <w:t xml:space="preserve"> period</w:t>
      </w:r>
      <w:sdt>
        <w:sdtPr>
          <w:id w:val="-669951069"/>
          <w:citation/>
        </w:sdtPr>
        <w:sdtContent>
          <w:r w:rsidRPr="008F65E6">
            <w:fldChar w:fldCharType="begin"/>
          </w:r>
          <w:r w:rsidRPr="008F65E6">
            <w:instrText xml:space="preserve"> CITATION Gre18 \l 7177 </w:instrText>
          </w:r>
          <w:r w:rsidRPr="008F65E6">
            <w:fldChar w:fldCharType="separate"/>
          </w:r>
          <w:r w:rsidR="003A7995">
            <w:rPr>
              <w:noProof/>
            </w:rPr>
            <w:t xml:space="preserve"> </w:t>
          </w:r>
          <w:r w:rsidR="003A7995" w:rsidRPr="003A7995">
            <w:rPr>
              <w:noProof/>
            </w:rPr>
            <w:t>[1]</w:t>
          </w:r>
          <w:r w:rsidRPr="008F65E6">
            <w:fldChar w:fldCharType="end"/>
          </w:r>
        </w:sdtContent>
      </w:sdt>
      <w:r>
        <w:t xml:space="preserve">. </w:t>
      </w:r>
    </w:p>
    <w:p w14:paraId="77F3F68E" w14:textId="77777777" w:rsidR="00634AD9" w:rsidRPr="003B7D47" w:rsidRDefault="00BE0CEB" w:rsidP="00BE0CEB">
      <w:r>
        <w:t xml:space="preserve">The second procedure followed is to operate the </w:t>
      </w:r>
      <w:r w:rsidRPr="003B7D47">
        <w:t>split type-air-conditioning unit breakdown.</w:t>
      </w:r>
    </w:p>
    <w:p w14:paraId="271518B6" w14:textId="574F6EF8" w:rsidR="00BE0CEB" w:rsidRPr="008F65E6" w:rsidRDefault="00BE0CEB" w:rsidP="00BE0CEB">
      <w:r w:rsidRPr="003B7D47">
        <w:t xml:space="preserve"> Both these procedures are inefficient and</w:t>
      </w:r>
      <w:r w:rsidR="00D64810" w:rsidRPr="003B7D47">
        <w:t xml:space="preserve"> lead to a monetary</w:t>
      </w:r>
      <w:r w:rsidRPr="003B7D47">
        <w:t xml:space="preserve"> loss</w:t>
      </w:r>
      <w:r w:rsidR="00D64810" w:rsidRPr="003B7D47">
        <w:t xml:space="preserve"> and a waste</w:t>
      </w:r>
      <w:r w:rsidRPr="003B7D47">
        <w:t xml:space="preserve"> of electricity. This</w:t>
      </w:r>
      <w:r>
        <w:t xml:space="preserve"> is detrimental to the environment as most of the nat</w:t>
      </w:r>
      <w:r w:rsidR="003717E9">
        <w:t>ional supply</w:t>
      </w:r>
      <w:r>
        <w:t xml:space="preserve"> e</w:t>
      </w:r>
      <w:r w:rsidR="003717E9">
        <w:t xml:space="preserve">lectricity in South Africa </w:t>
      </w:r>
      <w:r w:rsidR="00826D60">
        <w:t>is</w:t>
      </w:r>
      <w:r w:rsidR="003717E9">
        <w:t xml:space="preserve"> coal p</w:t>
      </w:r>
      <w:r>
        <w:t>ower stations which are damaging to the environment. Therefore, it is unethical to squander electricity when more efficient solutions can</w:t>
      </w:r>
      <w:r w:rsidR="003717E9">
        <w:t xml:space="preserve"> be found. The national supply</w:t>
      </w:r>
      <w:r>
        <w:t xml:space="preserve"> electricity cost in South Africa is a </w:t>
      </w:r>
      <w:r w:rsidR="003717E9">
        <w:t>major contributor</w:t>
      </w:r>
      <w:r>
        <w:t xml:space="preserve"> </w:t>
      </w:r>
      <w:r w:rsidR="00826D60">
        <w:t>to</w:t>
      </w:r>
      <w:r>
        <w:t xml:space="preserve"> </w:t>
      </w:r>
      <w:r w:rsidRPr="003B7D47">
        <w:t xml:space="preserve">the </w:t>
      </w:r>
      <w:r w:rsidR="00786FD1" w:rsidRPr="003B7D47">
        <w:t>high operating costs</w:t>
      </w:r>
      <w:r w:rsidRPr="003B7D47">
        <w:t xml:space="preserve"> for</w:t>
      </w:r>
      <w:r>
        <w:t xml:space="preserve"> both commercial and private properties. Therefore, a system that detects </w:t>
      </w:r>
      <w:r w:rsidR="00826D60">
        <w:t xml:space="preserve">the </w:t>
      </w:r>
      <w:r>
        <w:t>inefficient operation of the split type air-c</w:t>
      </w:r>
      <w:r w:rsidRPr="003B7D47">
        <w:t>onditioning unit will be financially beneficial</w:t>
      </w:r>
      <w:r w:rsidR="00786FD1" w:rsidRPr="003B7D47">
        <w:t xml:space="preserve"> to industry and the broader community</w:t>
      </w:r>
      <w:r w:rsidRPr="003B7D47">
        <w:t>.</w:t>
      </w:r>
      <w:r>
        <w:t xml:space="preserve">  </w:t>
      </w:r>
    </w:p>
    <w:p w14:paraId="6F61C213" w14:textId="0C9D9063" w:rsidR="00BE0CEB" w:rsidRDefault="00BE0CEB" w:rsidP="00BE0CEB">
      <w:r w:rsidRPr="008F65E6">
        <w:t>The aim of the project</w:t>
      </w:r>
      <w:r>
        <w:t xml:space="preserve"> documented in the following report</w:t>
      </w:r>
      <w:r w:rsidRPr="008F65E6">
        <w:t xml:space="preserve"> is to develop a low</w:t>
      </w:r>
      <w:r w:rsidR="00826D60">
        <w:t>-</w:t>
      </w:r>
      <w:r w:rsidRPr="008F65E6">
        <w:t xml:space="preserve">cost IOT </w:t>
      </w:r>
      <w:r>
        <w:t>module</w:t>
      </w:r>
      <w:r w:rsidRPr="008F65E6">
        <w:t xml:space="preserve"> </w:t>
      </w:r>
      <w:r>
        <w:t>which</w:t>
      </w:r>
      <w:r w:rsidRPr="008F65E6">
        <w:t xml:space="preserve"> ca</w:t>
      </w:r>
      <w:r w:rsidR="00786FD1">
        <w:t xml:space="preserve">n be installed and used with </w:t>
      </w:r>
      <w:r w:rsidRPr="008F65E6">
        <w:t>currently operational split air-conditioner units in commercial</w:t>
      </w:r>
      <w:r>
        <w:t xml:space="preserve"> and private</w:t>
      </w:r>
      <w:r w:rsidRPr="008F65E6">
        <w:t xml:space="preserve"> prop</w:t>
      </w:r>
      <w:r w:rsidR="003717E9">
        <w:t>erties. The sensor consoles should</w:t>
      </w:r>
      <w:r w:rsidRPr="008F65E6">
        <w:t xml:space="preserve"> be cost efficient</w:t>
      </w:r>
      <w:r>
        <w:t xml:space="preserve"> by means of saving more energy th</w:t>
      </w:r>
      <w:r w:rsidR="00634AD9">
        <w:t>r</w:t>
      </w:r>
      <w:r>
        <w:t>ough early detection</w:t>
      </w:r>
      <w:r w:rsidR="003717E9">
        <w:t>,</w:t>
      </w:r>
      <w:r>
        <w:t xml:space="preserve"> than the cost to produce the module. </w:t>
      </w:r>
    </w:p>
    <w:p w14:paraId="2A9F483E" w14:textId="44396034" w:rsidR="00634AD9" w:rsidRDefault="00BE0CEB" w:rsidP="00BE0CEB">
      <w:r>
        <w:t>In ord</w:t>
      </w:r>
      <w:r w:rsidR="00634AD9">
        <w:t xml:space="preserve">er to solve the complex </w:t>
      </w:r>
      <w:r w:rsidR="006B422D">
        <w:t>problem,</w:t>
      </w:r>
      <w:r>
        <w:t xml:space="preserve"> set in the project</w:t>
      </w:r>
      <w:r w:rsidR="00634AD9">
        <w:t>,</w:t>
      </w:r>
      <w:r>
        <w:t xml:space="preserve"> the engineering design process was followed. The engineering design process in its simplest terms is design, implement</w:t>
      </w:r>
      <w:r w:rsidR="003717E9">
        <w:t>ation</w:t>
      </w:r>
      <w:r w:rsidR="00826D60">
        <w:t>,</w:t>
      </w:r>
      <w:r>
        <w:t xml:space="preserve"> and test</w:t>
      </w:r>
      <w:r w:rsidR="003717E9">
        <w:t>ing</w:t>
      </w:r>
      <w:r>
        <w:t xml:space="preserve">. </w:t>
      </w:r>
    </w:p>
    <w:p w14:paraId="26171EA2" w14:textId="6A525F7E" w:rsidR="00634AD9" w:rsidRDefault="00BE0CEB" w:rsidP="00BE0CEB">
      <w:r>
        <w:t xml:space="preserve">This process is broken down into subcategories in order to solve the problem more effectively. In this report the engineering design process is documented in the </w:t>
      </w:r>
      <w:r w:rsidR="00C05593">
        <w:t xml:space="preserve">following </w:t>
      </w:r>
      <w:r w:rsidR="006B422D">
        <w:t>chapters:</w:t>
      </w:r>
    </w:p>
    <w:p w14:paraId="145F4971" w14:textId="407DCB9A" w:rsidR="00BE0CEB" w:rsidRDefault="00634AD9" w:rsidP="00BE0CEB">
      <w:r>
        <w:t>C</w:t>
      </w:r>
      <w:r w:rsidR="00BE0CEB">
        <w:t xml:space="preserve">hapter 1 defines the problem, </w:t>
      </w:r>
      <w:r>
        <w:t>C</w:t>
      </w:r>
      <w:r w:rsidR="00BE0CEB">
        <w:t xml:space="preserve">hapter 2 is a literature study on aspects of the problem and possible solutions, </w:t>
      </w:r>
      <w:r>
        <w:t>C</w:t>
      </w:r>
      <w:r w:rsidR="00C05593">
        <w:t>hapter 3 records</w:t>
      </w:r>
      <w:r w:rsidR="00BE0CEB">
        <w:t xml:space="preserve"> the design, </w:t>
      </w:r>
      <w:r>
        <w:t>C</w:t>
      </w:r>
      <w:r w:rsidR="00BE0CEB">
        <w:t xml:space="preserve">hapter 4 shows the implementation of the design, </w:t>
      </w:r>
      <w:r>
        <w:t>C</w:t>
      </w:r>
      <w:r w:rsidR="00C05593">
        <w:t>hapter 5 sets out</w:t>
      </w:r>
      <w:r w:rsidR="00BE0CEB">
        <w:t xml:space="preserve"> the test and evaluation and </w:t>
      </w:r>
      <w:r>
        <w:t>C</w:t>
      </w:r>
      <w:r w:rsidR="00C05593">
        <w:t>hapter 6 reflect</w:t>
      </w:r>
      <w:r w:rsidR="00BE0CEB">
        <w:t xml:space="preserve"> the conclusion of the report. Within these chapters</w:t>
      </w:r>
      <w:r w:rsidR="00826D60">
        <w:t>,</w:t>
      </w:r>
      <w:r w:rsidR="00BE0CEB">
        <w:t xml:space="preserve"> </w:t>
      </w:r>
      <w:r w:rsidR="00C05593">
        <w:t>various versions</w:t>
      </w:r>
      <w:r w:rsidR="00BE0CEB">
        <w:t xml:space="preserve"> of the design where made, implemented and tested. </w:t>
      </w:r>
    </w:p>
    <w:p w14:paraId="231B189E" w14:textId="6E6C2EEB" w:rsidR="00634AD9" w:rsidRDefault="00BE0CEB" w:rsidP="00BE0CEB">
      <w:r>
        <w:lastRenderedPageBreak/>
        <w:t>In order to identify errors in the split type air-conditioning unit operation</w:t>
      </w:r>
      <w:r w:rsidR="00DD568B">
        <w:t>, such as</w:t>
      </w:r>
      <w:r>
        <w:t xml:space="preserve"> a dirty filter and a broken compressor fan, the distributed IOT environmental monitoring module does the </w:t>
      </w:r>
      <w:r w:rsidR="00B12911">
        <w:t>following:</w:t>
      </w:r>
      <w:r>
        <w:t xml:space="preserve"> </w:t>
      </w:r>
    </w:p>
    <w:p w14:paraId="78508362" w14:textId="51D27CBC" w:rsidR="00634AD9" w:rsidRDefault="00BE0CEB" w:rsidP="00BE0CEB">
      <w:r>
        <w:t xml:space="preserve">The distributed IOT environmental monitoring module collects data on the split type air-conditioning unit via two DS18B20 waterproof temperature sensors, one on the inlet and one on the outlet gas pipe of the air-conditioning unit. The module </w:t>
      </w:r>
      <w:r w:rsidR="00DD568B">
        <w:t>further</w:t>
      </w:r>
      <w:r>
        <w:t xml:space="preserve"> measures the current used by the air-conditioning unit with a non-invasive SCT013 current sensor clamped over the live wire of the main power supply to the air-conditioning unit. The data measured by these sensors is sen</w:t>
      </w:r>
      <w:r w:rsidR="00634AD9">
        <w:t>t</w:t>
      </w:r>
      <w:r>
        <w:t xml:space="preserve"> via wire from the </w:t>
      </w:r>
      <w:r w:rsidR="00B12911">
        <w:t>controller</w:t>
      </w:r>
      <w:r>
        <w:t xml:space="preserve"> module to the LoRa module. </w:t>
      </w:r>
    </w:p>
    <w:p w14:paraId="339E1B82" w14:textId="4D815D5D" w:rsidR="00634AD9" w:rsidRDefault="00BE0CEB" w:rsidP="00BE0CEB">
      <w:r>
        <w:t xml:space="preserve">The LoRa module transceiver sends the data to the public gateway after sending a join request to the gateway. Loriot is then used </w:t>
      </w:r>
      <w:r w:rsidRPr="00B12911">
        <w:t xml:space="preserve">to </w:t>
      </w:r>
      <w:r w:rsidR="00DD568B" w:rsidRPr="00B12911">
        <w:t>retrieve</w:t>
      </w:r>
      <w:r>
        <w:t xml:space="preserve"> the data from the gateway. </w:t>
      </w:r>
    </w:p>
    <w:p w14:paraId="26913551" w14:textId="6EDD5270" w:rsidR="00BE0CEB" w:rsidRDefault="00BE0CEB" w:rsidP="00BE0CEB">
      <w:r>
        <w:t>Using WebSocket the data is then collected from the Loriot website by the Python data collection program written in this project. The Python data collection program writes the data to a CSV file which acts as the data storage format for this project. The data analysis program written in this project accesses the CSV files in order to collect the data necessary for the data analysis. The data analysis program analyses the data and displays it for the user on a simple GUI. From this GUI the user can select which aspect of the split</w:t>
      </w:r>
      <w:r w:rsidR="00846E1C">
        <w:t xml:space="preserve"> type air-conditioning unit </w:t>
      </w:r>
      <w:r>
        <w:t xml:space="preserve">to inspect.  </w:t>
      </w:r>
    </w:p>
    <w:p w14:paraId="2BB71FEC" w14:textId="201F3579" w:rsidR="00BE0CEB" w:rsidRDefault="00BE0CEB" w:rsidP="00BE0CEB">
      <w:r>
        <w:t>In its current form</w:t>
      </w:r>
      <w:r w:rsidR="00826D60">
        <w:t>,</w:t>
      </w:r>
      <w:r>
        <w:t xml:space="preserve"> the distributed IOT environmental monitoring module still has some room for improvement as noted in </w:t>
      </w:r>
      <w:r w:rsidR="00634AD9">
        <w:t>C</w:t>
      </w:r>
      <w:r>
        <w:t xml:space="preserve">hapter 6. However, the distributed IOT environmental monitoring module </w:t>
      </w:r>
      <w:r w:rsidR="0088234D">
        <w:t>fulfils</w:t>
      </w:r>
      <w:r>
        <w:t xml:space="preserve"> the requirements of the project scope and will add value to a</w:t>
      </w:r>
      <w:r w:rsidRPr="00613129">
        <w:rPr>
          <w:color w:val="FF0000"/>
        </w:rPr>
        <w:t xml:space="preserve"> </w:t>
      </w:r>
      <w:r w:rsidRPr="003C62A6">
        <w:t>building</w:t>
      </w:r>
      <w:r w:rsidR="005C3A15">
        <w:t>'</w:t>
      </w:r>
      <w:r w:rsidRPr="003C62A6">
        <w:t xml:space="preserve">s HVAC management and monitoring systems.  </w:t>
      </w:r>
    </w:p>
    <w:p w14:paraId="2B505CC1" w14:textId="77777777" w:rsidR="00122E73" w:rsidRPr="008F65E6" w:rsidRDefault="00587D10" w:rsidP="002B17CD">
      <w:r w:rsidRPr="008F65E6">
        <w:br w:type="page"/>
      </w:r>
    </w:p>
    <w:sdt>
      <w:sdtPr>
        <w:rPr>
          <w:rFonts w:cstheme="minorBidi"/>
          <w:sz w:val="24"/>
          <w:szCs w:val="22"/>
        </w:rPr>
        <w:id w:val="1761475053"/>
        <w:docPartObj>
          <w:docPartGallery w:val="Table of Contents"/>
          <w:docPartUnique/>
        </w:docPartObj>
      </w:sdtPr>
      <w:sdtEndPr>
        <w:rPr>
          <w:rFonts w:cs="Arial"/>
          <w:sz w:val="22"/>
          <w:szCs w:val="24"/>
        </w:rPr>
      </w:sdtEndPr>
      <w:sdtContent>
        <w:p w14:paraId="45031E8C" w14:textId="77777777" w:rsidR="00FC3D4F" w:rsidRDefault="00AC7C0B" w:rsidP="00B108D4">
          <w:pPr>
            <w:pStyle w:val="Caption1"/>
            <w:rPr>
              <w:sz w:val="44"/>
            </w:rPr>
          </w:pPr>
          <w:r w:rsidRPr="00BB1D82">
            <w:rPr>
              <w:sz w:val="44"/>
            </w:rPr>
            <w:t>Table of Contents</w:t>
          </w:r>
        </w:p>
        <w:p w14:paraId="23B7B0CF" w14:textId="77777777" w:rsidR="00BB1D82" w:rsidRPr="00BB1D82" w:rsidRDefault="00BB1D82" w:rsidP="00BB1D82"/>
        <w:p w14:paraId="47E161AF" w14:textId="0D572658" w:rsidR="00753652" w:rsidRDefault="00AC7C0B">
          <w:pPr>
            <w:pStyle w:val="TOC1"/>
            <w:tabs>
              <w:tab w:val="right" w:leader="dot" w:pos="9628"/>
            </w:tabs>
            <w:rPr>
              <w:rFonts w:asciiTheme="minorHAnsi" w:eastAsiaTheme="minorEastAsia" w:hAnsiTheme="minorHAnsi" w:cstheme="minorBidi"/>
              <w:noProof/>
              <w:szCs w:val="22"/>
              <w:lang w:eastAsia="en-ZA"/>
            </w:rPr>
          </w:pPr>
          <w:r w:rsidRPr="008F65E6">
            <w:fldChar w:fldCharType="begin"/>
          </w:r>
          <w:r w:rsidRPr="008F65E6">
            <w:instrText xml:space="preserve"> TOC \o "1-3" \h \z \u </w:instrText>
          </w:r>
          <w:r w:rsidRPr="008F65E6">
            <w:fldChar w:fldCharType="separate"/>
          </w:r>
          <w:hyperlink w:anchor="_Toc528498762" w:history="1">
            <w:r w:rsidR="00753652" w:rsidRPr="00E10B38">
              <w:rPr>
                <w:rStyle w:val="Hyperlink"/>
                <w:noProof/>
              </w:rPr>
              <w:t>Abstract</w:t>
            </w:r>
            <w:r w:rsidR="00753652">
              <w:rPr>
                <w:noProof/>
                <w:webHidden/>
              </w:rPr>
              <w:tab/>
            </w:r>
            <w:r w:rsidR="00753652">
              <w:rPr>
                <w:noProof/>
                <w:webHidden/>
              </w:rPr>
              <w:fldChar w:fldCharType="begin"/>
            </w:r>
            <w:r w:rsidR="00753652">
              <w:rPr>
                <w:noProof/>
                <w:webHidden/>
              </w:rPr>
              <w:instrText xml:space="preserve"> PAGEREF _Toc528498762 \h </w:instrText>
            </w:r>
            <w:r w:rsidR="00753652">
              <w:rPr>
                <w:noProof/>
                <w:webHidden/>
              </w:rPr>
            </w:r>
            <w:r w:rsidR="00753652">
              <w:rPr>
                <w:noProof/>
                <w:webHidden/>
              </w:rPr>
              <w:fldChar w:fldCharType="separate"/>
            </w:r>
            <w:r w:rsidR="0084233A">
              <w:rPr>
                <w:noProof/>
                <w:webHidden/>
              </w:rPr>
              <w:t>iii</w:t>
            </w:r>
            <w:r w:rsidR="00753652">
              <w:rPr>
                <w:noProof/>
                <w:webHidden/>
              </w:rPr>
              <w:fldChar w:fldCharType="end"/>
            </w:r>
          </w:hyperlink>
        </w:p>
        <w:p w14:paraId="2C6D5A4E" w14:textId="50A06E86"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763" w:history="1">
            <w:r w:rsidRPr="00E10B38">
              <w:rPr>
                <w:rStyle w:val="Hyperlink"/>
                <w:noProof/>
              </w:rPr>
              <w:t>Table of Figures</w:t>
            </w:r>
            <w:r>
              <w:rPr>
                <w:noProof/>
                <w:webHidden/>
              </w:rPr>
              <w:tab/>
            </w:r>
            <w:r>
              <w:rPr>
                <w:noProof/>
                <w:webHidden/>
              </w:rPr>
              <w:fldChar w:fldCharType="begin"/>
            </w:r>
            <w:r>
              <w:rPr>
                <w:noProof/>
                <w:webHidden/>
              </w:rPr>
              <w:instrText xml:space="preserve"> PAGEREF _Toc528498763 \h </w:instrText>
            </w:r>
            <w:r>
              <w:rPr>
                <w:noProof/>
                <w:webHidden/>
              </w:rPr>
            </w:r>
            <w:r>
              <w:rPr>
                <w:noProof/>
                <w:webHidden/>
              </w:rPr>
              <w:fldChar w:fldCharType="separate"/>
            </w:r>
            <w:r w:rsidR="0084233A">
              <w:rPr>
                <w:noProof/>
                <w:webHidden/>
              </w:rPr>
              <w:t>x</w:t>
            </w:r>
            <w:r>
              <w:rPr>
                <w:noProof/>
                <w:webHidden/>
              </w:rPr>
              <w:fldChar w:fldCharType="end"/>
            </w:r>
          </w:hyperlink>
        </w:p>
        <w:p w14:paraId="7A2E331B" w14:textId="2A32F884"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764" w:history="1">
            <w:r w:rsidRPr="00E10B38">
              <w:rPr>
                <w:rStyle w:val="Hyperlink"/>
                <w:noProof/>
              </w:rPr>
              <w:t>Table of equations</w:t>
            </w:r>
            <w:r>
              <w:rPr>
                <w:noProof/>
                <w:webHidden/>
              </w:rPr>
              <w:tab/>
            </w:r>
            <w:r>
              <w:rPr>
                <w:noProof/>
                <w:webHidden/>
              </w:rPr>
              <w:fldChar w:fldCharType="begin"/>
            </w:r>
            <w:r>
              <w:rPr>
                <w:noProof/>
                <w:webHidden/>
              </w:rPr>
              <w:instrText xml:space="preserve"> PAGEREF _Toc528498764 \h </w:instrText>
            </w:r>
            <w:r>
              <w:rPr>
                <w:noProof/>
                <w:webHidden/>
              </w:rPr>
            </w:r>
            <w:r>
              <w:rPr>
                <w:noProof/>
                <w:webHidden/>
              </w:rPr>
              <w:fldChar w:fldCharType="separate"/>
            </w:r>
            <w:r w:rsidR="0084233A">
              <w:rPr>
                <w:noProof/>
                <w:webHidden/>
              </w:rPr>
              <w:t>xiii</w:t>
            </w:r>
            <w:r>
              <w:rPr>
                <w:noProof/>
                <w:webHidden/>
              </w:rPr>
              <w:fldChar w:fldCharType="end"/>
            </w:r>
          </w:hyperlink>
        </w:p>
        <w:p w14:paraId="596B8BAB" w14:textId="1795A31B"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765" w:history="1">
            <w:r w:rsidRPr="00E10B38">
              <w:rPr>
                <w:rStyle w:val="Hyperlink"/>
                <w:noProof/>
              </w:rPr>
              <w:t>List of Tables</w:t>
            </w:r>
            <w:r>
              <w:rPr>
                <w:noProof/>
                <w:webHidden/>
              </w:rPr>
              <w:tab/>
            </w:r>
            <w:r>
              <w:rPr>
                <w:noProof/>
                <w:webHidden/>
              </w:rPr>
              <w:fldChar w:fldCharType="begin"/>
            </w:r>
            <w:r>
              <w:rPr>
                <w:noProof/>
                <w:webHidden/>
              </w:rPr>
              <w:instrText xml:space="preserve"> PAGEREF _Toc528498765 \h </w:instrText>
            </w:r>
            <w:r>
              <w:rPr>
                <w:noProof/>
                <w:webHidden/>
              </w:rPr>
            </w:r>
            <w:r>
              <w:rPr>
                <w:noProof/>
                <w:webHidden/>
              </w:rPr>
              <w:fldChar w:fldCharType="separate"/>
            </w:r>
            <w:r w:rsidR="0084233A">
              <w:rPr>
                <w:noProof/>
                <w:webHidden/>
              </w:rPr>
              <w:t>xiv</w:t>
            </w:r>
            <w:r>
              <w:rPr>
                <w:noProof/>
                <w:webHidden/>
              </w:rPr>
              <w:fldChar w:fldCharType="end"/>
            </w:r>
          </w:hyperlink>
        </w:p>
        <w:p w14:paraId="0DD9F884" w14:textId="067815EA"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766" w:history="1">
            <w:r w:rsidRPr="00E10B38">
              <w:rPr>
                <w:rStyle w:val="Hyperlink"/>
                <w:noProof/>
              </w:rPr>
              <w:t>Chapter 1 – Introduction</w:t>
            </w:r>
            <w:r>
              <w:rPr>
                <w:noProof/>
                <w:webHidden/>
              </w:rPr>
              <w:tab/>
            </w:r>
            <w:r>
              <w:rPr>
                <w:noProof/>
                <w:webHidden/>
              </w:rPr>
              <w:fldChar w:fldCharType="begin"/>
            </w:r>
            <w:r>
              <w:rPr>
                <w:noProof/>
                <w:webHidden/>
              </w:rPr>
              <w:instrText xml:space="preserve"> PAGEREF _Toc528498766 \h </w:instrText>
            </w:r>
            <w:r>
              <w:rPr>
                <w:noProof/>
                <w:webHidden/>
              </w:rPr>
            </w:r>
            <w:r>
              <w:rPr>
                <w:noProof/>
                <w:webHidden/>
              </w:rPr>
              <w:fldChar w:fldCharType="separate"/>
            </w:r>
            <w:r w:rsidR="0084233A">
              <w:rPr>
                <w:noProof/>
                <w:webHidden/>
              </w:rPr>
              <w:t>1</w:t>
            </w:r>
            <w:r>
              <w:rPr>
                <w:noProof/>
                <w:webHidden/>
              </w:rPr>
              <w:fldChar w:fldCharType="end"/>
            </w:r>
          </w:hyperlink>
        </w:p>
        <w:p w14:paraId="7E1F87D0" w14:textId="78894128" w:rsidR="00753652" w:rsidRDefault="00753652">
          <w:pPr>
            <w:pStyle w:val="TOC2"/>
            <w:rPr>
              <w:rFonts w:asciiTheme="minorHAnsi" w:eastAsiaTheme="minorEastAsia" w:hAnsiTheme="minorHAnsi" w:cstheme="minorBidi"/>
              <w:szCs w:val="22"/>
              <w:lang w:eastAsia="en-ZA"/>
            </w:rPr>
          </w:pPr>
          <w:hyperlink w:anchor="_Toc528498767" w:history="1">
            <w:r w:rsidRPr="00E10B38">
              <w:rPr>
                <w:rStyle w:val="Hyperlink"/>
              </w:rPr>
              <w:t>1.1.</w:t>
            </w:r>
            <w:r>
              <w:rPr>
                <w:rFonts w:asciiTheme="minorHAnsi" w:eastAsiaTheme="minorEastAsia" w:hAnsiTheme="minorHAnsi" w:cstheme="minorBidi"/>
                <w:szCs w:val="22"/>
                <w:lang w:eastAsia="en-ZA"/>
              </w:rPr>
              <w:tab/>
            </w:r>
            <w:r w:rsidRPr="00E10B38">
              <w:rPr>
                <w:rStyle w:val="Hyperlink"/>
              </w:rPr>
              <w:t>Introduction</w:t>
            </w:r>
            <w:r>
              <w:rPr>
                <w:webHidden/>
              </w:rPr>
              <w:tab/>
            </w:r>
            <w:r>
              <w:rPr>
                <w:webHidden/>
              </w:rPr>
              <w:fldChar w:fldCharType="begin"/>
            </w:r>
            <w:r>
              <w:rPr>
                <w:webHidden/>
              </w:rPr>
              <w:instrText xml:space="preserve"> PAGEREF _Toc528498767 \h </w:instrText>
            </w:r>
            <w:r>
              <w:rPr>
                <w:webHidden/>
              </w:rPr>
            </w:r>
            <w:r>
              <w:rPr>
                <w:webHidden/>
              </w:rPr>
              <w:fldChar w:fldCharType="separate"/>
            </w:r>
            <w:r w:rsidR="0084233A">
              <w:rPr>
                <w:webHidden/>
              </w:rPr>
              <w:t>1</w:t>
            </w:r>
            <w:r>
              <w:rPr>
                <w:webHidden/>
              </w:rPr>
              <w:fldChar w:fldCharType="end"/>
            </w:r>
          </w:hyperlink>
        </w:p>
        <w:p w14:paraId="1AAA28AE" w14:textId="398A3839" w:rsidR="00753652" w:rsidRDefault="00753652">
          <w:pPr>
            <w:pStyle w:val="TOC2"/>
            <w:rPr>
              <w:rFonts w:asciiTheme="minorHAnsi" w:eastAsiaTheme="minorEastAsia" w:hAnsiTheme="minorHAnsi" w:cstheme="minorBidi"/>
              <w:szCs w:val="22"/>
              <w:lang w:eastAsia="en-ZA"/>
            </w:rPr>
          </w:pPr>
          <w:hyperlink w:anchor="_Toc528498768" w:history="1">
            <w:r w:rsidRPr="00E10B38">
              <w:rPr>
                <w:rStyle w:val="Hyperlink"/>
              </w:rPr>
              <w:t>1.2.</w:t>
            </w:r>
            <w:r>
              <w:rPr>
                <w:rFonts w:asciiTheme="minorHAnsi" w:eastAsiaTheme="minorEastAsia" w:hAnsiTheme="minorHAnsi" w:cstheme="minorBidi"/>
                <w:szCs w:val="22"/>
                <w:lang w:eastAsia="en-ZA"/>
              </w:rPr>
              <w:tab/>
            </w:r>
            <w:r w:rsidRPr="00E10B38">
              <w:rPr>
                <w:rStyle w:val="Hyperlink"/>
              </w:rPr>
              <w:t>Background</w:t>
            </w:r>
            <w:r>
              <w:rPr>
                <w:webHidden/>
              </w:rPr>
              <w:tab/>
            </w:r>
            <w:r>
              <w:rPr>
                <w:webHidden/>
              </w:rPr>
              <w:fldChar w:fldCharType="begin"/>
            </w:r>
            <w:r>
              <w:rPr>
                <w:webHidden/>
              </w:rPr>
              <w:instrText xml:space="preserve"> PAGEREF _Toc528498768 \h </w:instrText>
            </w:r>
            <w:r>
              <w:rPr>
                <w:webHidden/>
              </w:rPr>
            </w:r>
            <w:r>
              <w:rPr>
                <w:webHidden/>
              </w:rPr>
              <w:fldChar w:fldCharType="separate"/>
            </w:r>
            <w:r w:rsidR="0084233A">
              <w:rPr>
                <w:webHidden/>
              </w:rPr>
              <w:t>1</w:t>
            </w:r>
            <w:r>
              <w:rPr>
                <w:webHidden/>
              </w:rPr>
              <w:fldChar w:fldCharType="end"/>
            </w:r>
          </w:hyperlink>
        </w:p>
        <w:p w14:paraId="0CE76744" w14:textId="1BC8E4A2" w:rsidR="00753652" w:rsidRDefault="00753652">
          <w:pPr>
            <w:pStyle w:val="TOC2"/>
            <w:rPr>
              <w:rFonts w:asciiTheme="minorHAnsi" w:eastAsiaTheme="minorEastAsia" w:hAnsiTheme="minorHAnsi" w:cstheme="minorBidi"/>
              <w:szCs w:val="22"/>
              <w:lang w:eastAsia="en-ZA"/>
            </w:rPr>
          </w:pPr>
          <w:hyperlink w:anchor="_Toc528498769" w:history="1">
            <w:r w:rsidRPr="00E10B38">
              <w:rPr>
                <w:rStyle w:val="Hyperlink"/>
              </w:rPr>
              <w:t>1.3.</w:t>
            </w:r>
            <w:r>
              <w:rPr>
                <w:rFonts w:asciiTheme="minorHAnsi" w:eastAsiaTheme="minorEastAsia" w:hAnsiTheme="minorHAnsi" w:cstheme="minorBidi"/>
                <w:szCs w:val="22"/>
                <w:lang w:eastAsia="en-ZA"/>
              </w:rPr>
              <w:tab/>
            </w:r>
            <w:r w:rsidRPr="00E10B38">
              <w:rPr>
                <w:rStyle w:val="Hyperlink"/>
              </w:rPr>
              <w:t>Problem Statement</w:t>
            </w:r>
            <w:r>
              <w:rPr>
                <w:webHidden/>
              </w:rPr>
              <w:tab/>
            </w:r>
            <w:r>
              <w:rPr>
                <w:webHidden/>
              </w:rPr>
              <w:fldChar w:fldCharType="begin"/>
            </w:r>
            <w:r>
              <w:rPr>
                <w:webHidden/>
              </w:rPr>
              <w:instrText xml:space="preserve"> PAGEREF _Toc528498769 \h </w:instrText>
            </w:r>
            <w:r>
              <w:rPr>
                <w:webHidden/>
              </w:rPr>
            </w:r>
            <w:r>
              <w:rPr>
                <w:webHidden/>
              </w:rPr>
              <w:fldChar w:fldCharType="separate"/>
            </w:r>
            <w:r w:rsidR="0084233A">
              <w:rPr>
                <w:webHidden/>
              </w:rPr>
              <w:t>1</w:t>
            </w:r>
            <w:r>
              <w:rPr>
                <w:webHidden/>
              </w:rPr>
              <w:fldChar w:fldCharType="end"/>
            </w:r>
          </w:hyperlink>
        </w:p>
        <w:p w14:paraId="24715D31" w14:textId="35427531" w:rsidR="00753652" w:rsidRDefault="00753652">
          <w:pPr>
            <w:pStyle w:val="TOC2"/>
            <w:rPr>
              <w:rFonts w:asciiTheme="minorHAnsi" w:eastAsiaTheme="minorEastAsia" w:hAnsiTheme="minorHAnsi" w:cstheme="minorBidi"/>
              <w:szCs w:val="22"/>
              <w:lang w:eastAsia="en-ZA"/>
            </w:rPr>
          </w:pPr>
          <w:hyperlink w:anchor="_Toc528498770" w:history="1">
            <w:r w:rsidRPr="00E10B38">
              <w:rPr>
                <w:rStyle w:val="Hyperlink"/>
              </w:rPr>
              <w:t>1.4.</w:t>
            </w:r>
            <w:r>
              <w:rPr>
                <w:rFonts w:asciiTheme="minorHAnsi" w:eastAsiaTheme="minorEastAsia" w:hAnsiTheme="minorHAnsi" w:cstheme="minorBidi"/>
                <w:szCs w:val="22"/>
                <w:lang w:eastAsia="en-ZA"/>
              </w:rPr>
              <w:tab/>
            </w:r>
            <w:r w:rsidRPr="00E10B38">
              <w:rPr>
                <w:rStyle w:val="Hyperlink"/>
              </w:rPr>
              <w:t>Envisaged Solution</w:t>
            </w:r>
            <w:r>
              <w:rPr>
                <w:webHidden/>
              </w:rPr>
              <w:tab/>
            </w:r>
            <w:r>
              <w:rPr>
                <w:webHidden/>
              </w:rPr>
              <w:fldChar w:fldCharType="begin"/>
            </w:r>
            <w:r>
              <w:rPr>
                <w:webHidden/>
              </w:rPr>
              <w:instrText xml:space="preserve"> PAGEREF _Toc528498770 \h </w:instrText>
            </w:r>
            <w:r>
              <w:rPr>
                <w:webHidden/>
              </w:rPr>
            </w:r>
            <w:r>
              <w:rPr>
                <w:webHidden/>
              </w:rPr>
              <w:fldChar w:fldCharType="separate"/>
            </w:r>
            <w:r w:rsidR="0084233A">
              <w:rPr>
                <w:webHidden/>
              </w:rPr>
              <w:t>2</w:t>
            </w:r>
            <w:r>
              <w:rPr>
                <w:webHidden/>
              </w:rPr>
              <w:fldChar w:fldCharType="end"/>
            </w:r>
          </w:hyperlink>
        </w:p>
        <w:p w14:paraId="2C10F133" w14:textId="1CF13385" w:rsidR="00753652" w:rsidRDefault="00753652">
          <w:pPr>
            <w:pStyle w:val="TOC3"/>
            <w:tabs>
              <w:tab w:val="left" w:pos="1320"/>
              <w:tab w:val="right" w:leader="dot" w:pos="9628"/>
            </w:tabs>
            <w:rPr>
              <w:rFonts w:cstheme="minorBidi"/>
              <w:noProof/>
              <w:szCs w:val="22"/>
              <w:lang w:val="en-ZA" w:eastAsia="en-ZA"/>
            </w:rPr>
          </w:pPr>
          <w:hyperlink w:anchor="_Toc528498776" w:history="1">
            <w:r w:rsidRPr="00E10B38">
              <w:rPr>
                <w:rStyle w:val="Hyperlink"/>
                <w:noProof/>
              </w:rPr>
              <w:t>1.4.1</w:t>
            </w:r>
            <w:r>
              <w:rPr>
                <w:rFonts w:cstheme="minorBidi"/>
                <w:noProof/>
                <w:szCs w:val="22"/>
                <w:lang w:val="en-ZA" w:eastAsia="en-ZA"/>
              </w:rPr>
              <w:tab/>
            </w:r>
            <w:r w:rsidRPr="00E10B38">
              <w:rPr>
                <w:rStyle w:val="Hyperlink"/>
                <w:noProof/>
              </w:rPr>
              <w:t>Alternative Solution</w:t>
            </w:r>
            <w:r>
              <w:rPr>
                <w:noProof/>
                <w:webHidden/>
              </w:rPr>
              <w:tab/>
            </w:r>
            <w:r>
              <w:rPr>
                <w:noProof/>
                <w:webHidden/>
              </w:rPr>
              <w:fldChar w:fldCharType="begin"/>
            </w:r>
            <w:r>
              <w:rPr>
                <w:noProof/>
                <w:webHidden/>
              </w:rPr>
              <w:instrText xml:space="preserve"> PAGEREF _Toc528498776 \h </w:instrText>
            </w:r>
            <w:r>
              <w:rPr>
                <w:noProof/>
                <w:webHidden/>
              </w:rPr>
            </w:r>
            <w:r>
              <w:rPr>
                <w:noProof/>
                <w:webHidden/>
              </w:rPr>
              <w:fldChar w:fldCharType="separate"/>
            </w:r>
            <w:r w:rsidR="0084233A">
              <w:rPr>
                <w:noProof/>
                <w:webHidden/>
              </w:rPr>
              <w:t>2</w:t>
            </w:r>
            <w:r>
              <w:rPr>
                <w:noProof/>
                <w:webHidden/>
              </w:rPr>
              <w:fldChar w:fldCharType="end"/>
            </w:r>
          </w:hyperlink>
        </w:p>
        <w:p w14:paraId="2102078C" w14:textId="2A04821D" w:rsidR="00753652" w:rsidRDefault="00753652">
          <w:pPr>
            <w:pStyle w:val="TOC3"/>
            <w:tabs>
              <w:tab w:val="left" w:pos="1320"/>
              <w:tab w:val="right" w:leader="dot" w:pos="9628"/>
            </w:tabs>
            <w:rPr>
              <w:rFonts w:cstheme="minorBidi"/>
              <w:noProof/>
              <w:szCs w:val="22"/>
              <w:lang w:val="en-ZA" w:eastAsia="en-ZA"/>
            </w:rPr>
          </w:pPr>
          <w:hyperlink w:anchor="_Toc528498777" w:history="1">
            <w:r w:rsidRPr="00E10B38">
              <w:rPr>
                <w:rStyle w:val="Hyperlink"/>
                <w:noProof/>
              </w:rPr>
              <w:t>1.4.2</w:t>
            </w:r>
            <w:r>
              <w:rPr>
                <w:rFonts w:cstheme="minorBidi"/>
                <w:noProof/>
                <w:szCs w:val="22"/>
                <w:lang w:val="en-ZA" w:eastAsia="en-ZA"/>
              </w:rPr>
              <w:tab/>
            </w:r>
            <w:r w:rsidRPr="00E10B38">
              <w:rPr>
                <w:rStyle w:val="Hyperlink"/>
                <w:noProof/>
              </w:rPr>
              <w:t>Project Objectives</w:t>
            </w:r>
            <w:r>
              <w:rPr>
                <w:noProof/>
                <w:webHidden/>
              </w:rPr>
              <w:tab/>
            </w:r>
            <w:r>
              <w:rPr>
                <w:noProof/>
                <w:webHidden/>
              </w:rPr>
              <w:fldChar w:fldCharType="begin"/>
            </w:r>
            <w:r>
              <w:rPr>
                <w:noProof/>
                <w:webHidden/>
              </w:rPr>
              <w:instrText xml:space="preserve"> PAGEREF _Toc528498777 \h </w:instrText>
            </w:r>
            <w:r>
              <w:rPr>
                <w:noProof/>
                <w:webHidden/>
              </w:rPr>
            </w:r>
            <w:r>
              <w:rPr>
                <w:noProof/>
                <w:webHidden/>
              </w:rPr>
              <w:fldChar w:fldCharType="separate"/>
            </w:r>
            <w:r w:rsidR="0084233A">
              <w:rPr>
                <w:noProof/>
                <w:webHidden/>
              </w:rPr>
              <w:t>3</w:t>
            </w:r>
            <w:r>
              <w:rPr>
                <w:noProof/>
                <w:webHidden/>
              </w:rPr>
              <w:fldChar w:fldCharType="end"/>
            </w:r>
          </w:hyperlink>
        </w:p>
        <w:p w14:paraId="65E84D6A" w14:textId="4B5C06CA" w:rsidR="00753652" w:rsidRDefault="00753652">
          <w:pPr>
            <w:pStyle w:val="TOC3"/>
            <w:tabs>
              <w:tab w:val="left" w:pos="1320"/>
              <w:tab w:val="right" w:leader="dot" w:pos="9628"/>
            </w:tabs>
            <w:rPr>
              <w:rFonts w:cstheme="minorBidi"/>
              <w:noProof/>
              <w:szCs w:val="22"/>
              <w:lang w:val="en-ZA" w:eastAsia="en-ZA"/>
            </w:rPr>
          </w:pPr>
          <w:hyperlink w:anchor="_Toc528498778" w:history="1">
            <w:r w:rsidRPr="00E10B38">
              <w:rPr>
                <w:rStyle w:val="Hyperlink"/>
                <w:noProof/>
              </w:rPr>
              <w:t>1.4.3</w:t>
            </w:r>
            <w:r>
              <w:rPr>
                <w:rFonts w:cstheme="minorBidi"/>
                <w:noProof/>
                <w:szCs w:val="22"/>
                <w:lang w:val="en-ZA" w:eastAsia="en-ZA"/>
              </w:rPr>
              <w:tab/>
            </w:r>
            <w:r w:rsidRPr="00E10B38">
              <w:rPr>
                <w:rStyle w:val="Hyperlink"/>
                <w:noProof/>
              </w:rPr>
              <w:t>Project Scope</w:t>
            </w:r>
            <w:r>
              <w:rPr>
                <w:noProof/>
                <w:webHidden/>
              </w:rPr>
              <w:tab/>
            </w:r>
            <w:r>
              <w:rPr>
                <w:noProof/>
                <w:webHidden/>
              </w:rPr>
              <w:fldChar w:fldCharType="begin"/>
            </w:r>
            <w:r>
              <w:rPr>
                <w:noProof/>
                <w:webHidden/>
              </w:rPr>
              <w:instrText xml:space="preserve"> PAGEREF _Toc528498778 \h </w:instrText>
            </w:r>
            <w:r>
              <w:rPr>
                <w:noProof/>
                <w:webHidden/>
              </w:rPr>
            </w:r>
            <w:r>
              <w:rPr>
                <w:noProof/>
                <w:webHidden/>
              </w:rPr>
              <w:fldChar w:fldCharType="separate"/>
            </w:r>
            <w:r w:rsidR="0084233A">
              <w:rPr>
                <w:noProof/>
                <w:webHidden/>
              </w:rPr>
              <w:t>4</w:t>
            </w:r>
            <w:r>
              <w:rPr>
                <w:noProof/>
                <w:webHidden/>
              </w:rPr>
              <w:fldChar w:fldCharType="end"/>
            </w:r>
          </w:hyperlink>
        </w:p>
        <w:p w14:paraId="1BEEC742" w14:textId="78B47699" w:rsidR="00753652" w:rsidRDefault="00753652">
          <w:pPr>
            <w:pStyle w:val="TOC3"/>
            <w:tabs>
              <w:tab w:val="left" w:pos="1320"/>
              <w:tab w:val="right" w:leader="dot" w:pos="9628"/>
            </w:tabs>
            <w:rPr>
              <w:rFonts w:cstheme="minorBidi"/>
              <w:noProof/>
              <w:szCs w:val="22"/>
              <w:lang w:val="en-ZA" w:eastAsia="en-ZA"/>
            </w:rPr>
          </w:pPr>
          <w:hyperlink w:anchor="_Toc528498779" w:history="1">
            <w:r w:rsidRPr="00E10B38">
              <w:rPr>
                <w:rStyle w:val="Hyperlink"/>
                <w:noProof/>
              </w:rPr>
              <w:t>1.4.4</w:t>
            </w:r>
            <w:r>
              <w:rPr>
                <w:rFonts w:cstheme="minorBidi"/>
                <w:noProof/>
                <w:szCs w:val="22"/>
                <w:lang w:val="en-ZA" w:eastAsia="en-ZA"/>
              </w:rPr>
              <w:tab/>
            </w:r>
            <w:r w:rsidRPr="00E10B38">
              <w:rPr>
                <w:rStyle w:val="Hyperlink"/>
                <w:noProof/>
              </w:rPr>
              <w:t>Proposed Solution</w:t>
            </w:r>
            <w:r>
              <w:rPr>
                <w:noProof/>
                <w:webHidden/>
              </w:rPr>
              <w:tab/>
            </w:r>
            <w:r>
              <w:rPr>
                <w:noProof/>
                <w:webHidden/>
              </w:rPr>
              <w:fldChar w:fldCharType="begin"/>
            </w:r>
            <w:r>
              <w:rPr>
                <w:noProof/>
                <w:webHidden/>
              </w:rPr>
              <w:instrText xml:space="preserve"> PAGEREF _Toc528498779 \h </w:instrText>
            </w:r>
            <w:r>
              <w:rPr>
                <w:noProof/>
                <w:webHidden/>
              </w:rPr>
            </w:r>
            <w:r>
              <w:rPr>
                <w:noProof/>
                <w:webHidden/>
              </w:rPr>
              <w:fldChar w:fldCharType="separate"/>
            </w:r>
            <w:r w:rsidR="0084233A">
              <w:rPr>
                <w:noProof/>
                <w:webHidden/>
              </w:rPr>
              <w:t>6</w:t>
            </w:r>
            <w:r>
              <w:rPr>
                <w:noProof/>
                <w:webHidden/>
              </w:rPr>
              <w:fldChar w:fldCharType="end"/>
            </w:r>
          </w:hyperlink>
        </w:p>
        <w:p w14:paraId="325EEA19" w14:textId="53E1D60C" w:rsidR="00753652" w:rsidRDefault="00753652">
          <w:pPr>
            <w:pStyle w:val="TOC3"/>
            <w:tabs>
              <w:tab w:val="left" w:pos="1320"/>
              <w:tab w:val="right" w:leader="dot" w:pos="9628"/>
            </w:tabs>
            <w:rPr>
              <w:rFonts w:cstheme="minorBidi"/>
              <w:noProof/>
              <w:szCs w:val="22"/>
              <w:lang w:val="en-ZA" w:eastAsia="en-ZA"/>
            </w:rPr>
          </w:pPr>
          <w:hyperlink w:anchor="_Toc528498780" w:history="1">
            <w:r w:rsidRPr="00E10B38">
              <w:rPr>
                <w:rStyle w:val="Hyperlink"/>
                <w:noProof/>
              </w:rPr>
              <w:t>1.4.5</w:t>
            </w:r>
            <w:r>
              <w:rPr>
                <w:rFonts w:cstheme="minorBidi"/>
                <w:noProof/>
                <w:szCs w:val="22"/>
                <w:lang w:val="en-ZA" w:eastAsia="en-ZA"/>
              </w:rPr>
              <w:tab/>
            </w:r>
            <w:r w:rsidRPr="00E10B38">
              <w:rPr>
                <w:rStyle w:val="Hyperlink"/>
                <w:noProof/>
              </w:rPr>
              <w:t>Project Testability</w:t>
            </w:r>
            <w:r>
              <w:rPr>
                <w:noProof/>
                <w:webHidden/>
              </w:rPr>
              <w:tab/>
            </w:r>
            <w:r>
              <w:rPr>
                <w:noProof/>
                <w:webHidden/>
              </w:rPr>
              <w:fldChar w:fldCharType="begin"/>
            </w:r>
            <w:r>
              <w:rPr>
                <w:noProof/>
                <w:webHidden/>
              </w:rPr>
              <w:instrText xml:space="preserve"> PAGEREF _Toc528498780 \h </w:instrText>
            </w:r>
            <w:r>
              <w:rPr>
                <w:noProof/>
                <w:webHidden/>
              </w:rPr>
            </w:r>
            <w:r>
              <w:rPr>
                <w:noProof/>
                <w:webHidden/>
              </w:rPr>
              <w:fldChar w:fldCharType="separate"/>
            </w:r>
            <w:r w:rsidR="0084233A">
              <w:rPr>
                <w:noProof/>
                <w:webHidden/>
              </w:rPr>
              <w:t>6</w:t>
            </w:r>
            <w:r>
              <w:rPr>
                <w:noProof/>
                <w:webHidden/>
              </w:rPr>
              <w:fldChar w:fldCharType="end"/>
            </w:r>
          </w:hyperlink>
        </w:p>
        <w:p w14:paraId="7E47809E" w14:textId="5D28EC65" w:rsidR="00753652" w:rsidRDefault="00753652">
          <w:pPr>
            <w:pStyle w:val="TOC3"/>
            <w:tabs>
              <w:tab w:val="left" w:pos="1320"/>
              <w:tab w:val="right" w:leader="dot" w:pos="9628"/>
            </w:tabs>
            <w:rPr>
              <w:rFonts w:cstheme="minorBidi"/>
              <w:noProof/>
              <w:szCs w:val="22"/>
              <w:lang w:val="en-ZA" w:eastAsia="en-ZA"/>
            </w:rPr>
          </w:pPr>
          <w:hyperlink w:anchor="_Toc528498781" w:history="1">
            <w:r w:rsidRPr="00E10B38">
              <w:rPr>
                <w:rStyle w:val="Hyperlink"/>
                <w:noProof/>
              </w:rPr>
              <w:t>1.4.6</w:t>
            </w:r>
            <w:r>
              <w:rPr>
                <w:rFonts w:cstheme="minorBidi"/>
                <w:noProof/>
                <w:szCs w:val="22"/>
                <w:lang w:val="en-ZA" w:eastAsia="en-ZA"/>
              </w:rPr>
              <w:tab/>
            </w:r>
            <w:r w:rsidRPr="00E10B38">
              <w:rPr>
                <w:rStyle w:val="Hyperlink"/>
                <w:noProof/>
              </w:rPr>
              <w:t>Project Deliverables</w:t>
            </w:r>
            <w:r>
              <w:rPr>
                <w:noProof/>
                <w:webHidden/>
              </w:rPr>
              <w:tab/>
            </w:r>
            <w:r>
              <w:rPr>
                <w:noProof/>
                <w:webHidden/>
              </w:rPr>
              <w:fldChar w:fldCharType="begin"/>
            </w:r>
            <w:r>
              <w:rPr>
                <w:noProof/>
                <w:webHidden/>
              </w:rPr>
              <w:instrText xml:space="preserve"> PAGEREF _Toc528498781 \h </w:instrText>
            </w:r>
            <w:r>
              <w:rPr>
                <w:noProof/>
                <w:webHidden/>
              </w:rPr>
            </w:r>
            <w:r>
              <w:rPr>
                <w:noProof/>
                <w:webHidden/>
              </w:rPr>
              <w:fldChar w:fldCharType="separate"/>
            </w:r>
            <w:r w:rsidR="0084233A">
              <w:rPr>
                <w:noProof/>
                <w:webHidden/>
              </w:rPr>
              <w:t>7</w:t>
            </w:r>
            <w:r>
              <w:rPr>
                <w:noProof/>
                <w:webHidden/>
              </w:rPr>
              <w:fldChar w:fldCharType="end"/>
            </w:r>
          </w:hyperlink>
        </w:p>
        <w:p w14:paraId="181E2ECD" w14:textId="0FBFB527" w:rsidR="00753652" w:rsidRDefault="00753652">
          <w:pPr>
            <w:pStyle w:val="TOC3"/>
            <w:tabs>
              <w:tab w:val="left" w:pos="1320"/>
              <w:tab w:val="right" w:leader="dot" w:pos="9628"/>
            </w:tabs>
            <w:rPr>
              <w:rFonts w:cstheme="minorBidi"/>
              <w:noProof/>
              <w:szCs w:val="22"/>
              <w:lang w:val="en-ZA" w:eastAsia="en-ZA"/>
            </w:rPr>
          </w:pPr>
          <w:hyperlink w:anchor="_Toc528498782" w:history="1">
            <w:r w:rsidRPr="00E10B38">
              <w:rPr>
                <w:rStyle w:val="Hyperlink"/>
                <w:noProof/>
              </w:rPr>
              <w:t>1.4.7</w:t>
            </w:r>
            <w:r>
              <w:rPr>
                <w:rFonts w:cstheme="minorBidi"/>
                <w:noProof/>
                <w:szCs w:val="22"/>
                <w:lang w:val="en-ZA" w:eastAsia="en-ZA"/>
              </w:rPr>
              <w:tab/>
            </w:r>
            <w:r w:rsidRPr="00E10B38">
              <w:rPr>
                <w:rStyle w:val="Hyperlink"/>
                <w:noProof/>
              </w:rPr>
              <w:t>Project Limitations</w:t>
            </w:r>
            <w:r>
              <w:rPr>
                <w:noProof/>
                <w:webHidden/>
              </w:rPr>
              <w:tab/>
            </w:r>
            <w:r>
              <w:rPr>
                <w:noProof/>
                <w:webHidden/>
              </w:rPr>
              <w:fldChar w:fldCharType="begin"/>
            </w:r>
            <w:r>
              <w:rPr>
                <w:noProof/>
                <w:webHidden/>
              </w:rPr>
              <w:instrText xml:space="preserve"> PAGEREF _Toc528498782 \h </w:instrText>
            </w:r>
            <w:r>
              <w:rPr>
                <w:noProof/>
                <w:webHidden/>
              </w:rPr>
            </w:r>
            <w:r>
              <w:rPr>
                <w:noProof/>
                <w:webHidden/>
              </w:rPr>
              <w:fldChar w:fldCharType="separate"/>
            </w:r>
            <w:r w:rsidR="0084233A">
              <w:rPr>
                <w:noProof/>
                <w:webHidden/>
              </w:rPr>
              <w:t>7</w:t>
            </w:r>
            <w:r>
              <w:rPr>
                <w:noProof/>
                <w:webHidden/>
              </w:rPr>
              <w:fldChar w:fldCharType="end"/>
            </w:r>
          </w:hyperlink>
        </w:p>
        <w:p w14:paraId="58F63C9F" w14:textId="23C6BAD0" w:rsidR="00753652" w:rsidRDefault="00753652">
          <w:pPr>
            <w:pStyle w:val="TOC3"/>
            <w:tabs>
              <w:tab w:val="left" w:pos="1320"/>
              <w:tab w:val="right" w:leader="dot" w:pos="9628"/>
            </w:tabs>
            <w:rPr>
              <w:rFonts w:cstheme="minorBidi"/>
              <w:noProof/>
              <w:szCs w:val="22"/>
              <w:lang w:val="en-ZA" w:eastAsia="en-ZA"/>
            </w:rPr>
          </w:pPr>
          <w:hyperlink w:anchor="_Toc528498783" w:history="1">
            <w:r w:rsidRPr="00E10B38">
              <w:rPr>
                <w:rStyle w:val="Hyperlink"/>
                <w:noProof/>
              </w:rPr>
              <w:t>1.4.8</w:t>
            </w:r>
            <w:r>
              <w:rPr>
                <w:rFonts w:cstheme="minorBidi"/>
                <w:noProof/>
                <w:szCs w:val="22"/>
                <w:lang w:val="en-ZA" w:eastAsia="en-ZA"/>
              </w:rPr>
              <w:tab/>
            </w:r>
            <w:r w:rsidRPr="00E10B38">
              <w:rPr>
                <w:rStyle w:val="Hyperlink"/>
                <w:noProof/>
              </w:rPr>
              <w:t>Project Safety</w:t>
            </w:r>
            <w:r>
              <w:rPr>
                <w:noProof/>
                <w:webHidden/>
              </w:rPr>
              <w:tab/>
            </w:r>
            <w:r>
              <w:rPr>
                <w:noProof/>
                <w:webHidden/>
              </w:rPr>
              <w:fldChar w:fldCharType="begin"/>
            </w:r>
            <w:r>
              <w:rPr>
                <w:noProof/>
                <w:webHidden/>
              </w:rPr>
              <w:instrText xml:space="preserve"> PAGEREF _Toc528498783 \h </w:instrText>
            </w:r>
            <w:r>
              <w:rPr>
                <w:noProof/>
                <w:webHidden/>
              </w:rPr>
            </w:r>
            <w:r>
              <w:rPr>
                <w:noProof/>
                <w:webHidden/>
              </w:rPr>
              <w:fldChar w:fldCharType="separate"/>
            </w:r>
            <w:r w:rsidR="0084233A">
              <w:rPr>
                <w:noProof/>
                <w:webHidden/>
              </w:rPr>
              <w:t>7</w:t>
            </w:r>
            <w:r>
              <w:rPr>
                <w:noProof/>
                <w:webHidden/>
              </w:rPr>
              <w:fldChar w:fldCharType="end"/>
            </w:r>
          </w:hyperlink>
        </w:p>
        <w:p w14:paraId="79808AE8" w14:textId="137AA6E6" w:rsidR="00753652" w:rsidRDefault="00753652">
          <w:pPr>
            <w:pStyle w:val="TOC2"/>
            <w:rPr>
              <w:rFonts w:asciiTheme="minorHAnsi" w:eastAsiaTheme="minorEastAsia" w:hAnsiTheme="minorHAnsi" w:cstheme="minorBidi"/>
              <w:szCs w:val="22"/>
              <w:lang w:eastAsia="en-ZA"/>
            </w:rPr>
          </w:pPr>
          <w:hyperlink w:anchor="_Toc528498784" w:history="1">
            <w:r w:rsidRPr="00E10B38">
              <w:rPr>
                <w:rStyle w:val="Hyperlink"/>
              </w:rPr>
              <w:t>1.5.</w:t>
            </w:r>
            <w:r>
              <w:rPr>
                <w:rFonts w:asciiTheme="minorHAnsi" w:eastAsiaTheme="minorEastAsia" w:hAnsiTheme="minorHAnsi" w:cstheme="minorBidi"/>
                <w:szCs w:val="22"/>
                <w:lang w:eastAsia="en-ZA"/>
              </w:rPr>
              <w:tab/>
            </w:r>
            <w:r w:rsidRPr="00E10B38">
              <w:rPr>
                <w:rStyle w:val="Hyperlink"/>
              </w:rPr>
              <w:t>Project Plan</w:t>
            </w:r>
            <w:r>
              <w:rPr>
                <w:webHidden/>
              </w:rPr>
              <w:tab/>
            </w:r>
            <w:r>
              <w:rPr>
                <w:webHidden/>
              </w:rPr>
              <w:fldChar w:fldCharType="begin"/>
            </w:r>
            <w:r>
              <w:rPr>
                <w:webHidden/>
              </w:rPr>
              <w:instrText xml:space="preserve"> PAGEREF _Toc528498784 \h </w:instrText>
            </w:r>
            <w:r>
              <w:rPr>
                <w:webHidden/>
              </w:rPr>
            </w:r>
            <w:r>
              <w:rPr>
                <w:webHidden/>
              </w:rPr>
              <w:fldChar w:fldCharType="separate"/>
            </w:r>
            <w:r w:rsidR="0084233A">
              <w:rPr>
                <w:webHidden/>
              </w:rPr>
              <w:t>8</w:t>
            </w:r>
            <w:r>
              <w:rPr>
                <w:webHidden/>
              </w:rPr>
              <w:fldChar w:fldCharType="end"/>
            </w:r>
          </w:hyperlink>
        </w:p>
        <w:p w14:paraId="535DDCBE" w14:textId="308EF57F" w:rsidR="00753652" w:rsidRDefault="00753652">
          <w:pPr>
            <w:pStyle w:val="TOC3"/>
            <w:tabs>
              <w:tab w:val="left" w:pos="1320"/>
              <w:tab w:val="right" w:leader="dot" w:pos="9628"/>
            </w:tabs>
            <w:rPr>
              <w:rFonts w:cstheme="minorBidi"/>
              <w:noProof/>
              <w:szCs w:val="22"/>
              <w:lang w:val="en-ZA" w:eastAsia="en-ZA"/>
            </w:rPr>
          </w:pPr>
          <w:hyperlink w:anchor="_Toc528498786" w:history="1">
            <w:r w:rsidRPr="00E10B38">
              <w:rPr>
                <w:rStyle w:val="Hyperlink"/>
                <w:noProof/>
              </w:rPr>
              <w:t>1.5.1</w:t>
            </w:r>
            <w:r>
              <w:rPr>
                <w:rFonts w:cstheme="minorBidi"/>
                <w:noProof/>
                <w:szCs w:val="22"/>
                <w:lang w:val="en-ZA" w:eastAsia="en-ZA"/>
              </w:rPr>
              <w:tab/>
            </w:r>
            <w:r w:rsidRPr="00E10B38">
              <w:rPr>
                <w:rStyle w:val="Hyperlink"/>
                <w:noProof/>
              </w:rPr>
              <w:t>Methodology</w:t>
            </w:r>
            <w:r>
              <w:rPr>
                <w:noProof/>
                <w:webHidden/>
              </w:rPr>
              <w:tab/>
            </w:r>
            <w:r>
              <w:rPr>
                <w:noProof/>
                <w:webHidden/>
              </w:rPr>
              <w:fldChar w:fldCharType="begin"/>
            </w:r>
            <w:r>
              <w:rPr>
                <w:noProof/>
                <w:webHidden/>
              </w:rPr>
              <w:instrText xml:space="preserve"> PAGEREF _Toc528498786 \h </w:instrText>
            </w:r>
            <w:r>
              <w:rPr>
                <w:noProof/>
                <w:webHidden/>
              </w:rPr>
            </w:r>
            <w:r>
              <w:rPr>
                <w:noProof/>
                <w:webHidden/>
              </w:rPr>
              <w:fldChar w:fldCharType="separate"/>
            </w:r>
            <w:r w:rsidR="0084233A">
              <w:rPr>
                <w:noProof/>
                <w:webHidden/>
              </w:rPr>
              <w:t>9</w:t>
            </w:r>
            <w:r>
              <w:rPr>
                <w:noProof/>
                <w:webHidden/>
              </w:rPr>
              <w:fldChar w:fldCharType="end"/>
            </w:r>
          </w:hyperlink>
        </w:p>
        <w:p w14:paraId="52EA459B" w14:textId="27664154" w:rsidR="00753652" w:rsidRDefault="00753652">
          <w:pPr>
            <w:pStyle w:val="TOC3"/>
            <w:tabs>
              <w:tab w:val="left" w:pos="1320"/>
              <w:tab w:val="right" w:leader="dot" w:pos="9628"/>
            </w:tabs>
            <w:rPr>
              <w:rFonts w:cstheme="minorBidi"/>
              <w:noProof/>
              <w:szCs w:val="22"/>
              <w:lang w:val="en-ZA" w:eastAsia="en-ZA"/>
            </w:rPr>
          </w:pPr>
          <w:hyperlink w:anchor="_Toc528498787" w:history="1">
            <w:r w:rsidRPr="00E10B38">
              <w:rPr>
                <w:rStyle w:val="Hyperlink"/>
                <w:noProof/>
              </w:rPr>
              <w:t>1.5.2</w:t>
            </w:r>
            <w:r>
              <w:rPr>
                <w:rFonts w:cstheme="minorBidi"/>
                <w:noProof/>
                <w:szCs w:val="22"/>
                <w:lang w:val="en-ZA" w:eastAsia="en-ZA"/>
              </w:rPr>
              <w:tab/>
            </w:r>
            <w:r w:rsidRPr="00E10B38">
              <w:rPr>
                <w:rStyle w:val="Hyperlink"/>
                <w:noProof/>
              </w:rPr>
              <w:t>Work Breakdown Structure</w:t>
            </w:r>
            <w:r>
              <w:rPr>
                <w:noProof/>
                <w:webHidden/>
              </w:rPr>
              <w:tab/>
            </w:r>
            <w:r>
              <w:rPr>
                <w:noProof/>
                <w:webHidden/>
              </w:rPr>
              <w:fldChar w:fldCharType="begin"/>
            </w:r>
            <w:r>
              <w:rPr>
                <w:noProof/>
                <w:webHidden/>
              </w:rPr>
              <w:instrText xml:space="preserve"> PAGEREF _Toc528498787 \h </w:instrText>
            </w:r>
            <w:r>
              <w:rPr>
                <w:noProof/>
                <w:webHidden/>
              </w:rPr>
            </w:r>
            <w:r>
              <w:rPr>
                <w:noProof/>
                <w:webHidden/>
              </w:rPr>
              <w:fldChar w:fldCharType="separate"/>
            </w:r>
            <w:r w:rsidR="0084233A">
              <w:rPr>
                <w:noProof/>
                <w:webHidden/>
              </w:rPr>
              <w:t>9</w:t>
            </w:r>
            <w:r>
              <w:rPr>
                <w:noProof/>
                <w:webHidden/>
              </w:rPr>
              <w:fldChar w:fldCharType="end"/>
            </w:r>
          </w:hyperlink>
        </w:p>
        <w:p w14:paraId="007D2A52" w14:textId="2660AC2E" w:rsidR="00753652" w:rsidRDefault="00753652">
          <w:pPr>
            <w:pStyle w:val="TOC3"/>
            <w:tabs>
              <w:tab w:val="left" w:pos="1320"/>
              <w:tab w:val="right" w:leader="dot" w:pos="9628"/>
            </w:tabs>
            <w:rPr>
              <w:rFonts w:cstheme="minorBidi"/>
              <w:noProof/>
              <w:szCs w:val="22"/>
              <w:lang w:val="en-ZA" w:eastAsia="en-ZA"/>
            </w:rPr>
          </w:pPr>
          <w:hyperlink w:anchor="_Toc528498788" w:history="1">
            <w:r w:rsidRPr="00E10B38">
              <w:rPr>
                <w:rStyle w:val="Hyperlink"/>
                <w:noProof/>
              </w:rPr>
              <w:t>1.5.3</w:t>
            </w:r>
            <w:r>
              <w:rPr>
                <w:rFonts w:cstheme="minorBidi"/>
                <w:noProof/>
                <w:szCs w:val="22"/>
                <w:lang w:val="en-ZA" w:eastAsia="en-ZA"/>
              </w:rPr>
              <w:tab/>
            </w:r>
            <w:r w:rsidRPr="00E10B38">
              <w:rPr>
                <w:rStyle w:val="Hyperlink"/>
                <w:noProof/>
              </w:rPr>
              <w:t>Project Feasibility</w:t>
            </w:r>
            <w:r>
              <w:rPr>
                <w:noProof/>
                <w:webHidden/>
              </w:rPr>
              <w:tab/>
            </w:r>
            <w:r>
              <w:rPr>
                <w:noProof/>
                <w:webHidden/>
              </w:rPr>
              <w:fldChar w:fldCharType="begin"/>
            </w:r>
            <w:r>
              <w:rPr>
                <w:noProof/>
                <w:webHidden/>
              </w:rPr>
              <w:instrText xml:space="preserve"> PAGEREF _Toc528498788 \h </w:instrText>
            </w:r>
            <w:r>
              <w:rPr>
                <w:noProof/>
                <w:webHidden/>
              </w:rPr>
            </w:r>
            <w:r>
              <w:rPr>
                <w:noProof/>
                <w:webHidden/>
              </w:rPr>
              <w:fldChar w:fldCharType="separate"/>
            </w:r>
            <w:r w:rsidR="0084233A">
              <w:rPr>
                <w:noProof/>
                <w:webHidden/>
              </w:rPr>
              <w:t>10</w:t>
            </w:r>
            <w:r>
              <w:rPr>
                <w:noProof/>
                <w:webHidden/>
              </w:rPr>
              <w:fldChar w:fldCharType="end"/>
            </w:r>
          </w:hyperlink>
        </w:p>
        <w:p w14:paraId="5E0EFCAA" w14:textId="32AA58D0" w:rsidR="00753652" w:rsidRDefault="00753652">
          <w:pPr>
            <w:pStyle w:val="TOC2"/>
            <w:rPr>
              <w:rFonts w:asciiTheme="minorHAnsi" w:eastAsiaTheme="minorEastAsia" w:hAnsiTheme="minorHAnsi" w:cstheme="minorBidi"/>
              <w:szCs w:val="22"/>
              <w:lang w:eastAsia="en-ZA"/>
            </w:rPr>
          </w:pPr>
          <w:hyperlink w:anchor="_Toc528498797" w:history="1">
            <w:r w:rsidRPr="00E10B38">
              <w:rPr>
                <w:rStyle w:val="Hyperlink"/>
              </w:rPr>
              <w:t>1.6.</w:t>
            </w:r>
            <w:r>
              <w:rPr>
                <w:rFonts w:asciiTheme="minorHAnsi" w:eastAsiaTheme="minorEastAsia" w:hAnsiTheme="minorHAnsi" w:cstheme="minorBidi"/>
                <w:szCs w:val="22"/>
                <w:lang w:eastAsia="en-ZA"/>
              </w:rPr>
              <w:tab/>
            </w:r>
            <w:r w:rsidRPr="00E10B38">
              <w:rPr>
                <w:rStyle w:val="Hyperlink"/>
              </w:rPr>
              <w:t>Conclusion</w:t>
            </w:r>
            <w:r>
              <w:rPr>
                <w:webHidden/>
              </w:rPr>
              <w:tab/>
            </w:r>
            <w:r>
              <w:rPr>
                <w:webHidden/>
              </w:rPr>
              <w:fldChar w:fldCharType="begin"/>
            </w:r>
            <w:r>
              <w:rPr>
                <w:webHidden/>
              </w:rPr>
              <w:instrText xml:space="preserve"> PAGEREF _Toc528498797 \h </w:instrText>
            </w:r>
            <w:r>
              <w:rPr>
                <w:webHidden/>
              </w:rPr>
            </w:r>
            <w:r>
              <w:rPr>
                <w:webHidden/>
              </w:rPr>
              <w:fldChar w:fldCharType="separate"/>
            </w:r>
            <w:r w:rsidR="0084233A">
              <w:rPr>
                <w:webHidden/>
              </w:rPr>
              <w:t>11</w:t>
            </w:r>
            <w:r>
              <w:rPr>
                <w:webHidden/>
              </w:rPr>
              <w:fldChar w:fldCharType="end"/>
            </w:r>
          </w:hyperlink>
        </w:p>
        <w:p w14:paraId="7FFFF014" w14:textId="32DD4921"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798" w:history="1">
            <w:r w:rsidRPr="00E10B38">
              <w:rPr>
                <w:rStyle w:val="Hyperlink"/>
                <w:noProof/>
              </w:rPr>
              <w:t>Chapter 2 – Literature Study</w:t>
            </w:r>
            <w:r>
              <w:rPr>
                <w:noProof/>
                <w:webHidden/>
              </w:rPr>
              <w:tab/>
            </w:r>
            <w:r>
              <w:rPr>
                <w:noProof/>
                <w:webHidden/>
              </w:rPr>
              <w:fldChar w:fldCharType="begin"/>
            </w:r>
            <w:r>
              <w:rPr>
                <w:noProof/>
                <w:webHidden/>
              </w:rPr>
              <w:instrText xml:space="preserve"> PAGEREF _Toc528498798 \h </w:instrText>
            </w:r>
            <w:r>
              <w:rPr>
                <w:noProof/>
                <w:webHidden/>
              </w:rPr>
            </w:r>
            <w:r>
              <w:rPr>
                <w:noProof/>
                <w:webHidden/>
              </w:rPr>
              <w:fldChar w:fldCharType="separate"/>
            </w:r>
            <w:r w:rsidR="0084233A">
              <w:rPr>
                <w:noProof/>
                <w:webHidden/>
              </w:rPr>
              <w:t>12</w:t>
            </w:r>
            <w:r>
              <w:rPr>
                <w:noProof/>
                <w:webHidden/>
              </w:rPr>
              <w:fldChar w:fldCharType="end"/>
            </w:r>
          </w:hyperlink>
        </w:p>
        <w:p w14:paraId="18AA25CE" w14:textId="591575F2" w:rsidR="00753652" w:rsidRDefault="00753652">
          <w:pPr>
            <w:pStyle w:val="TOC2"/>
            <w:rPr>
              <w:rFonts w:asciiTheme="minorHAnsi" w:eastAsiaTheme="minorEastAsia" w:hAnsiTheme="minorHAnsi" w:cstheme="minorBidi"/>
              <w:szCs w:val="22"/>
              <w:lang w:eastAsia="en-ZA"/>
            </w:rPr>
          </w:pPr>
          <w:hyperlink w:anchor="_Toc528498802" w:history="1">
            <w:r w:rsidRPr="00E10B38">
              <w:rPr>
                <w:rStyle w:val="Hyperlink"/>
              </w:rPr>
              <w:t>2.1.</w:t>
            </w:r>
            <w:r>
              <w:rPr>
                <w:rFonts w:asciiTheme="minorHAnsi" w:eastAsiaTheme="minorEastAsia" w:hAnsiTheme="minorHAnsi" w:cstheme="minorBidi"/>
                <w:szCs w:val="22"/>
                <w:lang w:eastAsia="en-ZA"/>
              </w:rPr>
              <w:tab/>
            </w:r>
            <w:r w:rsidRPr="00E10B38">
              <w:rPr>
                <w:rStyle w:val="Hyperlink"/>
              </w:rPr>
              <w:t>Introduction</w:t>
            </w:r>
            <w:r>
              <w:rPr>
                <w:webHidden/>
              </w:rPr>
              <w:tab/>
            </w:r>
            <w:r>
              <w:rPr>
                <w:webHidden/>
              </w:rPr>
              <w:fldChar w:fldCharType="begin"/>
            </w:r>
            <w:r>
              <w:rPr>
                <w:webHidden/>
              </w:rPr>
              <w:instrText xml:space="preserve"> PAGEREF _Toc528498802 \h </w:instrText>
            </w:r>
            <w:r>
              <w:rPr>
                <w:webHidden/>
              </w:rPr>
            </w:r>
            <w:r>
              <w:rPr>
                <w:webHidden/>
              </w:rPr>
              <w:fldChar w:fldCharType="separate"/>
            </w:r>
            <w:r w:rsidR="0084233A">
              <w:rPr>
                <w:webHidden/>
              </w:rPr>
              <w:t>12</w:t>
            </w:r>
            <w:r>
              <w:rPr>
                <w:webHidden/>
              </w:rPr>
              <w:fldChar w:fldCharType="end"/>
            </w:r>
          </w:hyperlink>
        </w:p>
        <w:p w14:paraId="52791119" w14:textId="5E5A77D0" w:rsidR="00753652" w:rsidRDefault="00753652">
          <w:pPr>
            <w:pStyle w:val="TOC2"/>
            <w:rPr>
              <w:rFonts w:asciiTheme="minorHAnsi" w:eastAsiaTheme="minorEastAsia" w:hAnsiTheme="minorHAnsi" w:cstheme="minorBidi"/>
              <w:szCs w:val="22"/>
              <w:lang w:eastAsia="en-ZA"/>
            </w:rPr>
          </w:pPr>
          <w:hyperlink w:anchor="_Toc528498803" w:history="1">
            <w:r w:rsidRPr="00E10B38">
              <w:rPr>
                <w:rStyle w:val="Hyperlink"/>
              </w:rPr>
              <w:t>2.2.</w:t>
            </w:r>
            <w:r>
              <w:rPr>
                <w:rFonts w:asciiTheme="minorHAnsi" w:eastAsiaTheme="minorEastAsia" w:hAnsiTheme="minorHAnsi" w:cstheme="minorBidi"/>
                <w:szCs w:val="22"/>
                <w:lang w:eastAsia="en-ZA"/>
              </w:rPr>
              <w:tab/>
            </w:r>
            <w:r w:rsidRPr="00E10B38">
              <w:rPr>
                <w:rStyle w:val="Hyperlink"/>
              </w:rPr>
              <w:t>Previous Solutions</w:t>
            </w:r>
            <w:r>
              <w:rPr>
                <w:webHidden/>
              </w:rPr>
              <w:tab/>
            </w:r>
            <w:r>
              <w:rPr>
                <w:webHidden/>
              </w:rPr>
              <w:fldChar w:fldCharType="begin"/>
            </w:r>
            <w:r>
              <w:rPr>
                <w:webHidden/>
              </w:rPr>
              <w:instrText xml:space="preserve"> PAGEREF _Toc528498803 \h </w:instrText>
            </w:r>
            <w:r>
              <w:rPr>
                <w:webHidden/>
              </w:rPr>
            </w:r>
            <w:r>
              <w:rPr>
                <w:webHidden/>
              </w:rPr>
              <w:fldChar w:fldCharType="separate"/>
            </w:r>
            <w:r w:rsidR="0084233A">
              <w:rPr>
                <w:webHidden/>
              </w:rPr>
              <w:t>12</w:t>
            </w:r>
            <w:r>
              <w:rPr>
                <w:webHidden/>
              </w:rPr>
              <w:fldChar w:fldCharType="end"/>
            </w:r>
          </w:hyperlink>
        </w:p>
        <w:p w14:paraId="0991CDF1" w14:textId="2D66A250" w:rsidR="00753652" w:rsidRDefault="00753652">
          <w:pPr>
            <w:pStyle w:val="TOC2"/>
            <w:rPr>
              <w:rFonts w:asciiTheme="minorHAnsi" w:eastAsiaTheme="minorEastAsia" w:hAnsiTheme="minorHAnsi" w:cstheme="minorBidi"/>
              <w:szCs w:val="22"/>
              <w:lang w:eastAsia="en-ZA"/>
            </w:rPr>
          </w:pPr>
          <w:hyperlink w:anchor="_Toc528498804" w:history="1">
            <w:r w:rsidRPr="00E10B38">
              <w:rPr>
                <w:rStyle w:val="Hyperlink"/>
              </w:rPr>
              <w:t>2.3.</w:t>
            </w:r>
            <w:r>
              <w:rPr>
                <w:rFonts w:asciiTheme="minorHAnsi" w:eastAsiaTheme="minorEastAsia" w:hAnsiTheme="minorHAnsi" w:cstheme="minorBidi"/>
                <w:szCs w:val="22"/>
                <w:lang w:eastAsia="en-ZA"/>
              </w:rPr>
              <w:tab/>
            </w:r>
            <w:r w:rsidRPr="00E10B38">
              <w:rPr>
                <w:rStyle w:val="Hyperlink"/>
              </w:rPr>
              <w:t>Air Conditioner</w:t>
            </w:r>
            <w:r>
              <w:rPr>
                <w:webHidden/>
              </w:rPr>
              <w:tab/>
            </w:r>
            <w:r>
              <w:rPr>
                <w:webHidden/>
              </w:rPr>
              <w:fldChar w:fldCharType="begin"/>
            </w:r>
            <w:r>
              <w:rPr>
                <w:webHidden/>
              </w:rPr>
              <w:instrText xml:space="preserve"> PAGEREF _Toc528498804 \h </w:instrText>
            </w:r>
            <w:r>
              <w:rPr>
                <w:webHidden/>
              </w:rPr>
            </w:r>
            <w:r>
              <w:rPr>
                <w:webHidden/>
              </w:rPr>
              <w:fldChar w:fldCharType="separate"/>
            </w:r>
            <w:r w:rsidR="0084233A">
              <w:rPr>
                <w:webHidden/>
              </w:rPr>
              <w:t>13</w:t>
            </w:r>
            <w:r>
              <w:rPr>
                <w:webHidden/>
              </w:rPr>
              <w:fldChar w:fldCharType="end"/>
            </w:r>
          </w:hyperlink>
        </w:p>
        <w:p w14:paraId="39965292" w14:textId="68D585DE" w:rsidR="00753652" w:rsidRDefault="00753652">
          <w:pPr>
            <w:pStyle w:val="TOC2"/>
            <w:rPr>
              <w:rFonts w:asciiTheme="minorHAnsi" w:eastAsiaTheme="minorEastAsia" w:hAnsiTheme="minorHAnsi" w:cstheme="minorBidi"/>
              <w:szCs w:val="22"/>
              <w:lang w:eastAsia="en-ZA"/>
            </w:rPr>
          </w:pPr>
          <w:hyperlink w:anchor="_Toc528498805" w:history="1">
            <w:r w:rsidRPr="00E10B38">
              <w:rPr>
                <w:rStyle w:val="Hyperlink"/>
              </w:rPr>
              <w:t>2.4.</w:t>
            </w:r>
            <w:r>
              <w:rPr>
                <w:rFonts w:asciiTheme="minorHAnsi" w:eastAsiaTheme="minorEastAsia" w:hAnsiTheme="minorHAnsi" w:cstheme="minorBidi"/>
                <w:szCs w:val="22"/>
                <w:lang w:eastAsia="en-ZA"/>
              </w:rPr>
              <w:tab/>
            </w:r>
            <w:r w:rsidRPr="00E10B38">
              <w:rPr>
                <w:rStyle w:val="Hyperlink"/>
              </w:rPr>
              <w:t>COP (Coefficient of Performance)</w:t>
            </w:r>
            <w:r>
              <w:rPr>
                <w:webHidden/>
              </w:rPr>
              <w:tab/>
            </w:r>
            <w:r>
              <w:rPr>
                <w:webHidden/>
              </w:rPr>
              <w:fldChar w:fldCharType="begin"/>
            </w:r>
            <w:r>
              <w:rPr>
                <w:webHidden/>
              </w:rPr>
              <w:instrText xml:space="preserve"> PAGEREF _Toc528498805 \h </w:instrText>
            </w:r>
            <w:r>
              <w:rPr>
                <w:webHidden/>
              </w:rPr>
            </w:r>
            <w:r>
              <w:rPr>
                <w:webHidden/>
              </w:rPr>
              <w:fldChar w:fldCharType="separate"/>
            </w:r>
            <w:r w:rsidR="0084233A">
              <w:rPr>
                <w:webHidden/>
              </w:rPr>
              <w:t>13</w:t>
            </w:r>
            <w:r>
              <w:rPr>
                <w:webHidden/>
              </w:rPr>
              <w:fldChar w:fldCharType="end"/>
            </w:r>
          </w:hyperlink>
        </w:p>
        <w:p w14:paraId="56EA7178" w14:textId="05AE6C19" w:rsidR="00753652" w:rsidRDefault="00753652">
          <w:pPr>
            <w:pStyle w:val="TOC2"/>
            <w:rPr>
              <w:rFonts w:asciiTheme="minorHAnsi" w:eastAsiaTheme="minorEastAsia" w:hAnsiTheme="minorHAnsi" w:cstheme="minorBidi"/>
              <w:szCs w:val="22"/>
              <w:lang w:eastAsia="en-ZA"/>
            </w:rPr>
          </w:pPr>
          <w:hyperlink w:anchor="_Toc528498806" w:history="1">
            <w:r w:rsidRPr="00E10B38">
              <w:rPr>
                <w:rStyle w:val="Hyperlink"/>
              </w:rPr>
              <w:t>2.5.</w:t>
            </w:r>
            <w:r>
              <w:rPr>
                <w:rFonts w:asciiTheme="minorHAnsi" w:eastAsiaTheme="minorEastAsia" w:hAnsiTheme="minorHAnsi" w:cstheme="minorBidi"/>
                <w:szCs w:val="22"/>
                <w:lang w:eastAsia="en-ZA"/>
              </w:rPr>
              <w:tab/>
            </w:r>
            <w:r w:rsidRPr="00E10B38">
              <w:rPr>
                <w:rStyle w:val="Hyperlink"/>
              </w:rPr>
              <w:t>Communication</w:t>
            </w:r>
            <w:r>
              <w:rPr>
                <w:webHidden/>
              </w:rPr>
              <w:tab/>
            </w:r>
            <w:r>
              <w:rPr>
                <w:webHidden/>
              </w:rPr>
              <w:fldChar w:fldCharType="begin"/>
            </w:r>
            <w:r>
              <w:rPr>
                <w:webHidden/>
              </w:rPr>
              <w:instrText xml:space="preserve"> PAGEREF _Toc528498806 \h </w:instrText>
            </w:r>
            <w:r>
              <w:rPr>
                <w:webHidden/>
              </w:rPr>
            </w:r>
            <w:r>
              <w:rPr>
                <w:webHidden/>
              </w:rPr>
              <w:fldChar w:fldCharType="separate"/>
            </w:r>
            <w:r w:rsidR="0084233A">
              <w:rPr>
                <w:webHidden/>
              </w:rPr>
              <w:t>14</w:t>
            </w:r>
            <w:r>
              <w:rPr>
                <w:webHidden/>
              </w:rPr>
              <w:fldChar w:fldCharType="end"/>
            </w:r>
          </w:hyperlink>
        </w:p>
        <w:p w14:paraId="7B0FFEE7" w14:textId="2F97028E" w:rsidR="00753652" w:rsidRDefault="00753652">
          <w:pPr>
            <w:pStyle w:val="TOC2"/>
            <w:rPr>
              <w:rFonts w:asciiTheme="minorHAnsi" w:eastAsiaTheme="minorEastAsia" w:hAnsiTheme="minorHAnsi" w:cstheme="minorBidi"/>
              <w:szCs w:val="22"/>
              <w:lang w:eastAsia="en-ZA"/>
            </w:rPr>
          </w:pPr>
          <w:hyperlink w:anchor="_Toc528498807" w:history="1">
            <w:r w:rsidRPr="00E10B38">
              <w:rPr>
                <w:rStyle w:val="Hyperlink"/>
              </w:rPr>
              <w:t>2.6.</w:t>
            </w:r>
            <w:r>
              <w:rPr>
                <w:rFonts w:asciiTheme="minorHAnsi" w:eastAsiaTheme="minorEastAsia" w:hAnsiTheme="minorHAnsi" w:cstheme="minorBidi"/>
                <w:szCs w:val="22"/>
                <w:lang w:eastAsia="en-ZA"/>
              </w:rPr>
              <w:tab/>
            </w:r>
            <w:r w:rsidRPr="00E10B38">
              <w:rPr>
                <w:rStyle w:val="Hyperlink"/>
              </w:rPr>
              <w:t>Sensors</w:t>
            </w:r>
            <w:r>
              <w:rPr>
                <w:webHidden/>
              </w:rPr>
              <w:tab/>
            </w:r>
            <w:r>
              <w:rPr>
                <w:webHidden/>
              </w:rPr>
              <w:fldChar w:fldCharType="begin"/>
            </w:r>
            <w:r>
              <w:rPr>
                <w:webHidden/>
              </w:rPr>
              <w:instrText xml:space="preserve"> PAGEREF _Toc528498807 \h </w:instrText>
            </w:r>
            <w:r>
              <w:rPr>
                <w:webHidden/>
              </w:rPr>
            </w:r>
            <w:r>
              <w:rPr>
                <w:webHidden/>
              </w:rPr>
              <w:fldChar w:fldCharType="separate"/>
            </w:r>
            <w:r w:rsidR="0084233A">
              <w:rPr>
                <w:webHidden/>
              </w:rPr>
              <w:t>15</w:t>
            </w:r>
            <w:r>
              <w:rPr>
                <w:webHidden/>
              </w:rPr>
              <w:fldChar w:fldCharType="end"/>
            </w:r>
          </w:hyperlink>
        </w:p>
        <w:p w14:paraId="2FB2DCDB" w14:textId="5DE7081D" w:rsidR="00753652" w:rsidRDefault="00753652">
          <w:pPr>
            <w:pStyle w:val="TOC2"/>
            <w:rPr>
              <w:rFonts w:asciiTheme="minorHAnsi" w:eastAsiaTheme="minorEastAsia" w:hAnsiTheme="minorHAnsi" w:cstheme="minorBidi"/>
              <w:szCs w:val="22"/>
              <w:lang w:eastAsia="en-ZA"/>
            </w:rPr>
          </w:pPr>
          <w:hyperlink w:anchor="_Toc528498808" w:history="1">
            <w:r w:rsidRPr="00E10B38">
              <w:rPr>
                <w:rStyle w:val="Hyperlink"/>
              </w:rPr>
              <w:t>2.7.</w:t>
            </w:r>
            <w:r>
              <w:rPr>
                <w:rFonts w:asciiTheme="minorHAnsi" w:eastAsiaTheme="minorEastAsia" w:hAnsiTheme="minorHAnsi" w:cstheme="minorBidi"/>
                <w:szCs w:val="22"/>
                <w:lang w:eastAsia="en-ZA"/>
              </w:rPr>
              <w:tab/>
            </w:r>
            <w:r w:rsidRPr="00E10B38">
              <w:rPr>
                <w:rStyle w:val="Hyperlink"/>
              </w:rPr>
              <w:t>Controller</w:t>
            </w:r>
            <w:r>
              <w:rPr>
                <w:webHidden/>
              </w:rPr>
              <w:tab/>
            </w:r>
            <w:r>
              <w:rPr>
                <w:webHidden/>
              </w:rPr>
              <w:fldChar w:fldCharType="begin"/>
            </w:r>
            <w:r>
              <w:rPr>
                <w:webHidden/>
              </w:rPr>
              <w:instrText xml:space="preserve"> PAGEREF _Toc528498808 \h </w:instrText>
            </w:r>
            <w:r>
              <w:rPr>
                <w:webHidden/>
              </w:rPr>
            </w:r>
            <w:r>
              <w:rPr>
                <w:webHidden/>
              </w:rPr>
              <w:fldChar w:fldCharType="separate"/>
            </w:r>
            <w:r w:rsidR="0084233A">
              <w:rPr>
                <w:webHidden/>
              </w:rPr>
              <w:t>16</w:t>
            </w:r>
            <w:r>
              <w:rPr>
                <w:webHidden/>
              </w:rPr>
              <w:fldChar w:fldCharType="end"/>
            </w:r>
          </w:hyperlink>
        </w:p>
        <w:p w14:paraId="7BCF77A0" w14:textId="45BF70BF" w:rsidR="00753652" w:rsidRDefault="00753652">
          <w:pPr>
            <w:pStyle w:val="TOC2"/>
            <w:rPr>
              <w:rFonts w:asciiTheme="minorHAnsi" w:eastAsiaTheme="minorEastAsia" w:hAnsiTheme="minorHAnsi" w:cstheme="minorBidi"/>
              <w:szCs w:val="22"/>
              <w:lang w:eastAsia="en-ZA"/>
            </w:rPr>
          </w:pPr>
          <w:hyperlink w:anchor="_Toc528498809" w:history="1">
            <w:r w:rsidRPr="00E10B38">
              <w:rPr>
                <w:rStyle w:val="Hyperlink"/>
              </w:rPr>
              <w:t>2.8.</w:t>
            </w:r>
            <w:r>
              <w:rPr>
                <w:rFonts w:asciiTheme="minorHAnsi" w:eastAsiaTheme="minorEastAsia" w:hAnsiTheme="minorHAnsi" w:cstheme="minorBidi"/>
                <w:szCs w:val="22"/>
                <w:lang w:eastAsia="en-ZA"/>
              </w:rPr>
              <w:tab/>
            </w:r>
            <w:r w:rsidRPr="00E10B38">
              <w:rPr>
                <w:rStyle w:val="Hyperlink"/>
              </w:rPr>
              <w:t>Databases</w:t>
            </w:r>
            <w:r>
              <w:rPr>
                <w:webHidden/>
              </w:rPr>
              <w:tab/>
            </w:r>
            <w:r>
              <w:rPr>
                <w:webHidden/>
              </w:rPr>
              <w:fldChar w:fldCharType="begin"/>
            </w:r>
            <w:r>
              <w:rPr>
                <w:webHidden/>
              </w:rPr>
              <w:instrText xml:space="preserve"> PAGEREF _Toc528498809 \h </w:instrText>
            </w:r>
            <w:r>
              <w:rPr>
                <w:webHidden/>
              </w:rPr>
            </w:r>
            <w:r>
              <w:rPr>
                <w:webHidden/>
              </w:rPr>
              <w:fldChar w:fldCharType="separate"/>
            </w:r>
            <w:r w:rsidR="0084233A">
              <w:rPr>
                <w:webHidden/>
              </w:rPr>
              <w:t>17</w:t>
            </w:r>
            <w:r>
              <w:rPr>
                <w:webHidden/>
              </w:rPr>
              <w:fldChar w:fldCharType="end"/>
            </w:r>
          </w:hyperlink>
        </w:p>
        <w:p w14:paraId="612D2C8F" w14:textId="4BD62AD4" w:rsidR="00753652" w:rsidRDefault="00753652">
          <w:pPr>
            <w:pStyle w:val="TOC2"/>
            <w:rPr>
              <w:rFonts w:asciiTheme="minorHAnsi" w:eastAsiaTheme="minorEastAsia" w:hAnsiTheme="minorHAnsi" w:cstheme="minorBidi"/>
              <w:szCs w:val="22"/>
              <w:lang w:eastAsia="en-ZA"/>
            </w:rPr>
          </w:pPr>
          <w:hyperlink w:anchor="_Toc528498810" w:history="1">
            <w:r w:rsidRPr="00E10B38">
              <w:rPr>
                <w:rStyle w:val="Hyperlink"/>
              </w:rPr>
              <w:t>2.9.</w:t>
            </w:r>
            <w:r>
              <w:rPr>
                <w:rFonts w:asciiTheme="minorHAnsi" w:eastAsiaTheme="minorEastAsia" w:hAnsiTheme="minorHAnsi" w:cstheme="minorBidi"/>
                <w:szCs w:val="22"/>
                <w:lang w:eastAsia="en-ZA"/>
              </w:rPr>
              <w:tab/>
            </w:r>
            <w:r w:rsidRPr="00E10B38">
              <w:rPr>
                <w:rStyle w:val="Hyperlink"/>
              </w:rPr>
              <w:t>Airspeed measurement</w:t>
            </w:r>
            <w:r>
              <w:rPr>
                <w:webHidden/>
              </w:rPr>
              <w:tab/>
            </w:r>
            <w:r>
              <w:rPr>
                <w:webHidden/>
              </w:rPr>
              <w:fldChar w:fldCharType="begin"/>
            </w:r>
            <w:r>
              <w:rPr>
                <w:webHidden/>
              </w:rPr>
              <w:instrText xml:space="preserve"> PAGEREF _Toc528498810 \h </w:instrText>
            </w:r>
            <w:r>
              <w:rPr>
                <w:webHidden/>
              </w:rPr>
            </w:r>
            <w:r>
              <w:rPr>
                <w:webHidden/>
              </w:rPr>
              <w:fldChar w:fldCharType="separate"/>
            </w:r>
            <w:r w:rsidR="0084233A">
              <w:rPr>
                <w:webHidden/>
              </w:rPr>
              <w:t>18</w:t>
            </w:r>
            <w:r>
              <w:rPr>
                <w:webHidden/>
              </w:rPr>
              <w:fldChar w:fldCharType="end"/>
            </w:r>
          </w:hyperlink>
        </w:p>
        <w:p w14:paraId="1D135879" w14:textId="19339565" w:rsidR="00753652" w:rsidRDefault="00753652">
          <w:pPr>
            <w:pStyle w:val="TOC2"/>
            <w:rPr>
              <w:rFonts w:asciiTheme="minorHAnsi" w:eastAsiaTheme="minorEastAsia" w:hAnsiTheme="minorHAnsi" w:cstheme="minorBidi"/>
              <w:szCs w:val="22"/>
              <w:lang w:eastAsia="en-ZA"/>
            </w:rPr>
          </w:pPr>
          <w:hyperlink w:anchor="_Toc528498811" w:history="1">
            <w:r w:rsidRPr="00E10B38">
              <w:rPr>
                <w:rStyle w:val="Hyperlink"/>
              </w:rPr>
              <w:t>2.10.</w:t>
            </w:r>
            <w:r>
              <w:rPr>
                <w:rFonts w:asciiTheme="minorHAnsi" w:eastAsiaTheme="minorEastAsia" w:hAnsiTheme="minorHAnsi" w:cstheme="minorBidi"/>
                <w:szCs w:val="22"/>
                <w:lang w:eastAsia="en-ZA"/>
              </w:rPr>
              <w:tab/>
            </w:r>
            <w:r w:rsidRPr="00E10B38">
              <w:rPr>
                <w:rStyle w:val="Hyperlink"/>
              </w:rPr>
              <w:t>Expert consultation</w:t>
            </w:r>
            <w:r>
              <w:rPr>
                <w:webHidden/>
              </w:rPr>
              <w:tab/>
            </w:r>
            <w:r>
              <w:rPr>
                <w:webHidden/>
              </w:rPr>
              <w:fldChar w:fldCharType="begin"/>
            </w:r>
            <w:r>
              <w:rPr>
                <w:webHidden/>
              </w:rPr>
              <w:instrText xml:space="preserve"> PAGEREF _Toc528498811 \h </w:instrText>
            </w:r>
            <w:r>
              <w:rPr>
                <w:webHidden/>
              </w:rPr>
            </w:r>
            <w:r>
              <w:rPr>
                <w:webHidden/>
              </w:rPr>
              <w:fldChar w:fldCharType="separate"/>
            </w:r>
            <w:r w:rsidR="0084233A">
              <w:rPr>
                <w:webHidden/>
              </w:rPr>
              <w:t>19</w:t>
            </w:r>
            <w:r>
              <w:rPr>
                <w:webHidden/>
              </w:rPr>
              <w:fldChar w:fldCharType="end"/>
            </w:r>
          </w:hyperlink>
        </w:p>
        <w:p w14:paraId="0A35CA5D" w14:textId="224F1D72" w:rsidR="00753652" w:rsidRDefault="00753652">
          <w:pPr>
            <w:pStyle w:val="TOC3"/>
            <w:tabs>
              <w:tab w:val="left" w:pos="1320"/>
              <w:tab w:val="right" w:leader="dot" w:pos="9628"/>
            </w:tabs>
            <w:rPr>
              <w:rFonts w:cstheme="minorBidi"/>
              <w:noProof/>
              <w:szCs w:val="22"/>
              <w:lang w:val="en-ZA" w:eastAsia="en-ZA"/>
            </w:rPr>
          </w:pPr>
          <w:hyperlink w:anchor="_Toc528498823" w:history="1">
            <w:r w:rsidRPr="00E10B38">
              <w:rPr>
                <w:rStyle w:val="Hyperlink"/>
                <w:noProof/>
              </w:rPr>
              <w:t>2.10.1</w:t>
            </w:r>
            <w:r>
              <w:rPr>
                <w:rFonts w:cstheme="minorBidi"/>
                <w:noProof/>
                <w:szCs w:val="22"/>
                <w:lang w:val="en-ZA" w:eastAsia="en-ZA"/>
              </w:rPr>
              <w:tab/>
            </w:r>
            <w:r w:rsidRPr="00E10B38">
              <w:rPr>
                <w:rStyle w:val="Hyperlink"/>
                <w:noProof/>
              </w:rPr>
              <w:t>Air-conditioning unit experts</w:t>
            </w:r>
            <w:r>
              <w:rPr>
                <w:noProof/>
                <w:webHidden/>
              </w:rPr>
              <w:tab/>
            </w:r>
            <w:r>
              <w:rPr>
                <w:noProof/>
                <w:webHidden/>
              </w:rPr>
              <w:fldChar w:fldCharType="begin"/>
            </w:r>
            <w:r>
              <w:rPr>
                <w:noProof/>
                <w:webHidden/>
              </w:rPr>
              <w:instrText xml:space="preserve"> PAGEREF _Toc528498823 \h </w:instrText>
            </w:r>
            <w:r>
              <w:rPr>
                <w:noProof/>
                <w:webHidden/>
              </w:rPr>
            </w:r>
            <w:r>
              <w:rPr>
                <w:noProof/>
                <w:webHidden/>
              </w:rPr>
              <w:fldChar w:fldCharType="separate"/>
            </w:r>
            <w:r w:rsidR="0084233A">
              <w:rPr>
                <w:noProof/>
                <w:webHidden/>
              </w:rPr>
              <w:t>19</w:t>
            </w:r>
            <w:r>
              <w:rPr>
                <w:noProof/>
                <w:webHidden/>
              </w:rPr>
              <w:fldChar w:fldCharType="end"/>
            </w:r>
          </w:hyperlink>
        </w:p>
        <w:p w14:paraId="4CA1124C" w14:textId="60423AF1" w:rsidR="00753652" w:rsidRDefault="00753652">
          <w:pPr>
            <w:pStyle w:val="TOC3"/>
            <w:tabs>
              <w:tab w:val="left" w:pos="1320"/>
              <w:tab w:val="right" w:leader="dot" w:pos="9628"/>
            </w:tabs>
            <w:rPr>
              <w:rFonts w:cstheme="minorBidi"/>
              <w:noProof/>
              <w:szCs w:val="22"/>
              <w:lang w:val="en-ZA" w:eastAsia="en-ZA"/>
            </w:rPr>
          </w:pPr>
          <w:hyperlink w:anchor="_Toc528498824" w:history="1">
            <w:r w:rsidRPr="00E10B38">
              <w:rPr>
                <w:rStyle w:val="Hyperlink"/>
                <w:noProof/>
              </w:rPr>
              <w:t>2.10.2</w:t>
            </w:r>
            <w:r>
              <w:rPr>
                <w:rFonts w:cstheme="minorBidi"/>
                <w:noProof/>
                <w:szCs w:val="22"/>
                <w:lang w:val="en-ZA" w:eastAsia="en-ZA"/>
              </w:rPr>
              <w:tab/>
            </w:r>
            <w:r w:rsidRPr="00E10B38">
              <w:rPr>
                <w:rStyle w:val="Hyperlink"/>
                <w:noProof/>
              </w:rPr>
              <w:t>Electronics Experts</w:t>
            </w:r>
            <w:r>
              <w:rPr>
                <w:noProof/>
                <w:webHidden/>
              </w:rPr>
              <w:tab/>
            </w:r>
            <w:r>
              <w:rPr>
                <w:noProof/>
                <w:webHidden/>
              </w:rPr>
              <w:fldChar w:fldCharType="begin"/>
            </w:r>
            <w:r>
              <w:rPr>
                <w:noProof/>
                <w:webHidden/>
              </w:rPr>
              <w:instrText xml:space="preserve"> PAGEREF _Toc528498824 \h </w:instrText>
            </w:r>
            <w:r>
              <w:rPr>
                <w:noProof/>
                <w:webHidden/>
              </w:rPr>
            </w:r>
            <w:r>
              <w:rPr>
                <w:noProof/>
                <w:webHidden/>
              </w:rPr>
              <w:fldChar w:fldCharType="separate"/>
            </w:r>
            <w:r w:rsidR="0084233A">
              <w:rPr>
                <w:noProof/>
                <w:webHidden/>
              </w:rPr>
              <w:t>19</w:t>
            </w:r>
            <w:r>
              <w:rPr>
                <w:noProof/>
                <w:webHidden/>
              </w:rPr>
              <w:fldChar w:fldCharType="end"/>
            </w:r>
          </w:hyperlink>
        </w:p>
        <w:p w14:paraId="5A47D682" w14:textId="0132BE0E" w:rsidR="00753652" w:rsidRDefault="00753652">
          <w:pPr>
            <w:pStyle w:val="TOC3"/>
            <w:tabs>
              <w:tab w:val="left" w:pos="1320"/>
              <w:tab w:val="right" w:leader="dot" w:pos="9628"/>
            </w:tabs>
            <w:rPr>
              <w:rFonts w:cstheme="minorBidi"/>
              <w:noProof/>
              <w:szCs w:val="22"/>
              <w:lang w:val="en-ZA" w:eastAsia="en-ZA"/>
            </w:rPr>
          </w:pPr>
          <w:hyperlink w:anchor="_Toc528498825" w:history="1">
            <w:r w:rsidRPr="00E10B38">
              <w:rPr>
                <w:rStyle w:val="Hyperlink"/>
                <w:noProof/>
              </w:rPr>
              <w:t>2.10.3</w:t>
            </w:r>
            <w:r>
              <w:rPr>
                <w:rFonts w:cstheme="minorBidi"/>
                <w:noProof/>
                <w:szCs w:val="22"/>
                <w:lang w:val="en-ZA" w:eastAsia="en-ZA"/>
              </w:rPr>
              <w:tab/>
            </w:r>
            <w:r w:rsidRPr="00E10B38">
              <w:rPr>
                <w:rStyle w:val="Hyperlink"/>
                <w:noProof/>
              </w:rPr>
              <w:t>Electrical experts</w:t>
            </w:r>
            <w:r>
              <w:rPr>
                <w:noProof/>
                <w:webHidden/>
              </w:rPr>
              <w:tab/>
            </w:r>
            <w:r>
              <w:rPr>
                <w:noProof/>
                <w:webHidden/>
              </w:rPr>
              <w:fldChar w:fldCharType="begin"/>
            </w:r>
            <w:r>
              <w:rPr>
                <w:noProof/>
                <w:webHidden/>
              </w:rPr>
              <w:instrText xml:space="preserve"> PAGEREF _Toc528498825 \h </w:instrText>
            </w:r>
            <w:r>
              <w:rPr>
                <w:noProof/>
                <w:webHidden/>
              </w:rPr>
            </w:r>
            <w:r>
              <w:rPr>
                <w:noProof/>
                <w:webHidden/>
              </w:rPr>
              <w:fldChar w:fldCharType="separate"/>
            </w:r>
            <w:r w:rsidR="0084233A">
              <w:rPr>
                <w:noProof/>
                <w:webHidden/>
              </w:rPr>
              <w:t>20</w:t>
            </w:r>
            <w:r>
              <w:rPr>
                <w:noProof/>
                <w:webHidden/>
              </w:rPr>
              <w:fldChar w:fldCharType="end"/>
            </w:r>
          </w:hyperlink>
        </w:p>
        <w:p w14:paraId="10FD1E75" w14:textId="48864B67" w:rsidR="00753652" w:rsidRDefault="00753652">
          <w:pPr>
            <w:pStyle w:val="TOC2"/>
            <w:rPr>
              <w:rFonts w:asciiTheme="minorHAnsi" w:eastAsiaTheme="minorEastAsia" w:hAnsiTheme="minorHAnsi" w:cstheme="minorBidi"/>
              <w:szCs w:val="22"/>
              <w:lang w:eastAsia="en-ZA"/>
            </w:rPr>
          </w:pPr>
          <w:hyperlink w:anchor="_Toc528498836" w:history="1">
            <w:r w:rsidRPr="00E10B38">
              <w:rPr>
                <w:rStyle w:val="Hyperlink"/>
              </w:rPr>
              <w:t>2.11.</w:t>
            </w:r>
            <w:r>
              <w:rPr>
                <w:rFonts w:asciiTheme="minorHAnsi" w:eastAsiaTheme="minorEastAsia" w:hAnsiTheme="minorHAnsi" w:cstheme="minorBidi"/>
                <w:szCs w:val="22"/>
                <w:lang w:eastAsia="en-ZA"/>
              </w:rPr>
              <w:tab/>
            </w:r>
            <w:r w:rsidRPr="00E10B38">
              <w:rPr>
                <w:rStyle w:val="Hyperlink"/>
              </w:rPr>
              <w:t>Conclusion</w:t>
            </w:r>
            <w:r>
              <w:rPr>
                <w:webHidden/>
              </w:rPr>
              <w:tab/>
            </w:r>
            <w:r>
              <w:rPr>
                <w:webHidden/>
              </w:rPr>
              <w:fldChar w:fldCharType="begin"/>
            </w:r>
            <w:r>
              <w:rPr>
                <w:webHidden/>
              </w:rPr>
              <w:instrText xml:space="preserve"> PAGEREF _Toc528498836 \h </w:instrText>
            </w:r>
            <w:r>
              <w:rPr>
                <w:webHidden/>
              </w:rPr>
            </w:r>
            <w:r>
              <w:rPr>
                <w:webHidden/>
              </w:rPr>
              <w:fldChar w:fldCharType="separate"/>
            </w:r>
            <w:r w:rsidR="0084233A">
              <w:rPr>
                <w:webHidden/>
              </w:rPr>
              <w:t>20</w:t>
            </w:r>
            <w:r>
              <w:rPr>
                <w:webHidden/>
              </w:rPr>
              <w:fldChar w:fldCharType="end"/>
            </w:r>
          </w:hyperlink>
        </w:p>
        <w:p w14:paraId="59863130" w14:textId="335DA99D"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837" w:history="1">
            <w:r w:rsidRPr="00E10B38">
              <w:rPr>
                <w:rStyle w:val="Hyperlink"/>
                <w:noProof/>
              </w:rPr>
              <w:t>Chapter 3 –Design</w:t>
            </w:r>
            <w:r>
              <w:rPr>
                <w:noProof/>
                <w:webHidden/>
              </w:rPr>
              <w:tab/>
            </w:r>
            <w:r>
              <w:rPr>
                <w:noProof/>
                <w:webHidden/>
              </w:rPr>
              <w:fldChar w:fldCharType="begin"/>
            </w:r>
            <w:r>
              <w:rPr>
                <w:noProof/>
                <w:webHidden/>
              </w:rPr>
              <w:instrText xml:space="preserve"> PAGEREF _Toc528498837 \h </w:instrText>
            </w:r>
            <w:r>
              <w:rPr>
                <w:noProof/>
                <w:webHidden/>
              </w:rPr>
            </w:r>
            <w:r>
              <w:rPr>
                <w:noProof/>
                <w:webHidden/>
              </w:rPr>
              <w:fldChar w:fldCharType="separate"/>
            </w:r>
            <w:r w:rsidR="0084233A">
              <w:rPr>
                <w:noProof/>
                <w:webHidden/>
              </w:rPr>
              <w:t>21</w:t>
            </w:r>
            <w:r>
              <w:rPr>
                <w:noProof/>
                <w:webHidden/>
              </w:rPr>
              <w:fldChar w:fldCharType="end"/>
            </w:r>
          </w:hyperlink>
        </w:p>
        <w:p w14:paraId="0C19F19B" w14:textId="6D338838" w:rsidR="00753652" w:rsidRDefault="00753652">
          <w:pPr>
            <w:pStyle w:val="TOC2"/>
            <w:rPr>
              <w:rFonts w:asciiTheme="minorHAnsi" w:eastAsiaTheme="minorEastAsia" w:hAnsiTheme="minorHAnsi" w:cstheme="minorBidi"/>
              <w:szCs w:val="22"/>
              <w:lang w:eastAsia="en-ZA"/>
            </w:rPr>
          </w:pPr>
          <w:hyperlink w:anchor="_Toc528498840" w:history="1">
            <w:r w:rsidRPr="00E10B38">
              <w:rPr>
                <w:rStyle w:val="Hyperlink"/>
              </w:rPr>
              <w:t>3.1 Introduction</w:t>
            </w:r>
            <w:r>
              <w:rPr>
                <w:webHidden/>
              </w:rPr>
              <w:tab/>
            </w:r>
            <w:r>
              <w:rPr>
                <w:webHidden/>
              </w:rPr>
              <w:fldChar w:fldCharType="begin"/>
            </w:r>
            <w:r>
              <w:rPr>
                <w:webHidden/>
              </w:rPr>
              <w:instrText xml:space="preserve"> PAGEREF _Toc528498840 \h </w:instrText>
            </w:r>
            <w:r>
              <w:rPr>
                <w:webHidden/>
              </w:rPr>
            </w:r>
            <w:r>
              <w:rPr>
                <w:webHidden/>
              </w:rPr>
              <w:fldChar w:fldCharType="separate"/>
            </w:r>
            <w:r w:rsidR="0084233A">
              <w:rPr>
                <w:webHidden/>
              </w:rPr>
              <w:t>21</w:t>
            </w:r>
            <w:r>
              <w:rPr>
                <w:webHidden/>
              </w:rPr>
              <w:fldChar w:fldCharType="end"/>
            </w:r>
          </w:hyperlink>
        </w:p>
        <w:p w14:paraId="5A5681C0" w14:textId="5E27396B" w:rsidR="00753652" w:rsidRDefault="00753652">
          <w:pPr>
            <w:pStyle w:val="TOC2"/>
            <w:rPr>
              <w:rFonts w:asciiTheme="minorHAnsi" w:eastAsiaTheme="minorEastAsia" w:hAnsiTheme="minorHAnsi" w:cstheme="minorBidi"/>
              <w:szCs w:val="22"/>
              <w:lang w:eastAsia="en-ZA"/>
            </w:rPr>
          </w:pPr>
          <w:hyperlink w:anchor="_Toc528498843" w:history="1">
            <w:r w:rsidRPr="00E10B38">
              <w:rPr>
                <w:rStyle w:val="Hyperlink"/>
              </w:rPr>
              <w:t>3.2.</w:t>
            </w:r>
            <w:r>
              <w:rPr>
                <w:rFonts w:asciiTheme="minorHAnsi" w:eastAsiaTheme="minorEastAsia" w:hAnsiTheme="minorHAnsi" w:cstheme="minorBidi"/>
                <w:szCs w:val="22"/>
                <w:lang w:eastAsia="en-ZA"/>
              </w:rPr>
              <w:tab/>
            </w:r>
            <w:r w:rsidRPr="00E10B38">
              <w:rPr>
                <w:rStyle w:val="Hyperlink"/>
              </w:rPr>
              <w:t>Conceptual Design</w:t>
            </w:r>
            <w:r>
              <w:rPr>
                <w:webHidden/>
              </w:rPr>
              <w:tab/>
            </w:r>
            <w:r>
              <w:rPr>
                <w:webHidden/>
              </w:rPr>
              <w:fldChar w:fldCharType="begin"/>
            </w:r>
            <w:r>
              <w:rPr>
                <w:webHidden/>
              </w:rPr>
              <w:instrText xml:space="preserve"> PAGEREF _Toc528498843 \h </w:instrText>
            </w:r>
            <w:r>
              <w:rPr>
                <w:webHidden/>
              </w:rPr>
            </w:r>
            <w:r>
              <w:rPr>
                <w:webHidden/>
              </w:rPr>
              <w:fldChar w:fldCharType="separate"/>
            </w:r>
            <w:r w:rsidR="0084233A">
              <w:rPr>
                <w:webHidden/>
              </w:rPr>
              <w:t>23</w:t>
            </w:r>
            <w:r>
              <w:rPr>
                <w:webHidden/>
              </w:rPr>
              <w:fldChar w:fldCharType="end"/>
            </w:r>
          </w:hyperlink>
        </w:p>
        <w:p w14:paraId="43BC96AA" w14:textId="27DC29BD" w:rsidR="00753652" w:rsidRDefault="00753652">
          <w:pPr>
            <w:pStyle w:val="TOC3"/>
            <w:tabs>
              <w:tab w:val="left" w:pos="1320"/>
              <w:tab w:val="right" w:leader="dot" w:pos="9628"/>
            </w:tabs>
            <w:rPr>
              <w:rFonts w:cstheme="minorBidi"/>
              <w:noProof/>
              <w:szCs w:val="22"/>
              <w:lang w:val="en-ZA" w:eastAsia="en-ZA"/>
            </w:rPr>
          </w:pPr>
          <w:hyperlink w:anchor="_Toc528498844" w:history="1">
            <w:r w:rsidRPr="00E10B38">
              <w:rPr>
                <w:rStyle w:val="Hyperlink"/>
                <w:noProof/>
              </w:rPr>
              <w:t>3.9.1</w:t>
            </w:r>
            <w:r>
              <w:rPr>
                <w:rFonts w:cstheme="minorBidi"/>
                <w:noProof/>
                <w:szCs w:val="22"/>
                <w:lang w:val="en-ZA" w:eastAsia="en-ZA"/>
              </w:rPr>
              <w:tab/>
            </w:r>
            <w:r w:rsidRPr="00E10B38">
              <w:rPr>
                <w:rStyle w:val="Hyperlink"/>
                <w:noProof/>
              </w:rPr>
              <w:t>Controller selection</w:t>
            </w:r>
            <w:r>
              <w:rPr>
                <w:noProof/>
                <w:webHidden/>
              </w:rPr>
              <w:tab/>
            </w:r>
            <w:r>
              <w:rPr>
                <w:noProof/>
                <w:webHidden/>
              </w:rPr>
              <w:fldChar w:fldCharType="begin"/>
            </w:r>
            <w:r>
              <w:rPr>
                <w:noProof/>
                <w:webHidden/>
              </w:rPr>
              <w:instrText xml:space="preserve"> PAGEREF _Toc528498844 \h </w:instrText>
            </w:r>
            <w:r>
              <w:rPr>
                <w:noProof/>
                <w:webHidden/>
              </w:rPr>
            </w:r>
            <w:r>
              <w:rPr>
                <w:noProof/>
                <w:webHidden/>
              </w:rPr>
              <w:fldChar w:fldCharType="separate"/>
            </w:r>
            <w:r w:rsidR="0084233A">
              <w:rPr>
                <w:noProof/>
                <w:webHidden/>
              </w:rPr>
              <w:t>23</w:t>
            </w:r>
            <w:r>
              <w:rPr>
                <w:noProof/>
                <w:webHidden/>
              </w:rPr>
              <w:fldChar w:fldCharType="end"/>
            </w:r>
          </w:hyperlink>
        </w:p>
        <w:p w14:paraId="34ECD186" w14:textId="7FB05058" w:rsidR="00753652" w:rsidRDefault="00753652">
          <w:pPr>
            <w:pStyle w:val="TOC3"/>
            <w:tabs>
              <w:tab w:val="left" w:pos="1320"/>
              <w:tab w:val="right" w:leader="dot" w:pos="9628"/>
            </w:tabs>
            <w:rPr>
              <w:rFonts w:cstheme="minorBidi"/>
              <w:noProof/>
              <w:szCs w:val="22"/>
              <w:lang w:val="en-ZA" w:eastAsia="en-ZA"/>
            </w:rPr>
          </w:pPr>
          <w:hyperlink w:anchor="_Toc528498845" w:history="1">
            <w:r w:rsidRPr="00E10B38">
              <w:rPr>
                <w:rStyle w:val="Hyperlink"/>
                <w:noProof/>
              </w:rPr>
              <w:t>3.9.2</w:t>
            </w:r>
            <w:r>
              <w:rPr>
                <w:rFonts w:cstheme="minorBidi"/>
                <w:noProof/>
                <w:szCs w:val="22"/>
                <w:lang w:val="en-ZA" w:eastAsia="en-ZA"/>
              </w:rPr>
              <w:tab/>
            </w:r>
            <w:r w:rsidRPr="00E10B38">
              <w:rPr>
                <w:rStyle w:val="Hyperlink"/>
                <w:noProof/>
              </w:rPr>
              <w:t>Communication Selection</w:t>
            </w:r>
            <w:r>
              <w:rPr>
                <w:noProof/>
                <w:webHidden/>
              </w:rPr>
              <w:tab/>
            </w:r>
            <w:r>
              <w:rPr>
                <w:noProof/>
                <w:webHidden/>
              </w:rPr>
              <w:fldChar w:fldCharType="begin"/>
            </w:r>
            <w:r>
              <w:rPr>
                <w:noProof/>
                <w:webHidden/>
              </w:rPr>
              <w:instrText xml:space="preserve"> PAGEREF _Toc528498845 \h </w:instrText>
            </w:r>
            <w:r>
              <w:rPr>
                <w:noProof/>
                <w:webHidden/>
              </w:rPr>
            </w:r>
            <w:r>
              <w:rPr>
                <w:noProof/>
                <w:webHidden/>
              </w:rPr>
              <w:fldChar w:fldCharType="separate"/>
            </w:r>
            <w:r w:rsidR="0084233A">
              <w:rPr>
                <w:noProof/>
                <w:webHidden/>
              </w:rPr>
              <w:t>24</w:t>
            </w:r>
            <w:r>
              <w:rPr>
                <w:noProof/>
                <w:webHidden/>
              </w:rPr>
              <w:fldChar w:fldCharType="end"/>
            </w:r>
          </w:hyperlink>
        </w:p>
        <w:p w14:paraId="7C2ECC61" w14:textId="74665C05" w:rsidR="00753652" w:rsidRDefault="00753652">
          <w:pPr>
            <w:pStyle w:val="TOC3"/>
            <w:tabs>
              <w:tab w:val="left" w:pos="1320"/>
              <w:tab w:val="right" w:leader="dot" w:pos="9628"/>
            </w:tabs>
            <w:rPr>
              <w:rFonts w:cstheme="minorBidi"/>
              <w:noProof/>
              <w:szCs w:val="22"/>
              <w:lang w:val="en-ZA" w:eastAsia="en-ZA"/>
            </w:rPr>
          </w:pPr>
          <w:hyperlink w:anchor="_Toc528498846" w:history="1">
            <w:r w:rsidRPr="00E10B38">
              <w:rPr>
                <w:rStyle w:val="Hyperlink"/>
                <w:noProof/>
              </w:rPr>
              <w:t>3.9.3</w:t>
            </w:r>
            <w:r>
              <w:rPr>
                <w:rFonts w:cstheme="minorBidi"/>
                <w:noProof/>
                <w:szCs w:val="22"/>
                <w:lang w:val="en-ZA" w:eastAsia="en-ZA"/>
              </w:rPr>
              <w:tab/>
            </w:r>
            <w:r w:rsidRPr="00E10B38">
              <w:rPr>
                <w:rStyle w:val="Hyperlink"/>
                <w:noProof/>
              </w:rPr>
              <w:t>Database selection</w:t>
            </w:r>
            <w:r>
              <w:rPr>
                <w:noProof/>
                <w:webHidden/>
              </w:rPr>
              <w:tab/>
            </w:r>
            <w:r>
              <w:rPr>
                <w:noProof/>
                <w:webHidden/>
              </w:rPr>
              <w:fldChar w:fldCharType="begin"/>
            </w:r>
            <w:r>
              <w:rPr>
                <w:noProof/>
                <w:webHidden/>
              </w:rPr>
              <w:instrText xml:space="preserve"> PAGEREF _Toc528498846 \h </w:instrText>
            </w:r>
            <w:r>
              <w:rPr>
                <w:noProof/>
                <w:webHidden/>
              </w:rPr>
            </w:r>
            <w:r>
              <w:rPr>
                <w:noProof/>
                <w:webHidden/>
              </w:rPr>
              <w:fldChar w:fldCharType="separate"/>
            </w:r>
            <w:r w:rsidR="0084233A">
              <w:rPr>
                <w:noProof/>
                <w:webHidden/>
              </w:rPr>
              <w:t>25</w:t>
            </w:r>
            <w:r>
              <w:rPr>
                <w:noProof/>
                <w:webHidden/>
              </w:rPr>
              <w:fldChar w:fldCharType="end"/>
            </w:r>
          </w:hyperlink>
        </w:p>
        <w:p w14:paraId="2A63A91D" w14:textId="12977BD9" w:rsidR="00753652" w:rsidRDefault="00753652">
          <w:pPr>
            <w:pStyle w:val="TOC3"/>
            <w:tabs>
              <w:tab w:val="left" w:pos="1320"/>
              <w:tab w:val="right" w:leader="dot" w:pos="9628"/>
            </w:tabs>
            <w:rPr>
              <w:rFonts w:cstheme="minorBidi"/>
              <w:noProof/>
              <w:szCs w:val="22"/>
              <w:lang w:val="en-ZA" w:eastAsia="en-ZA"/>
            </w:rPr>
          </w:pPr>
          <w:hyperlink w:anchor="_Toc528498847" w:history="1">
            <w:r w:rsidRPr="00E10B38">
              <w:rPr>
                <w:rStyle w:val="Hyperlink"/>
                <w:noProof/>
              </w:rPr>
              <w:t>3.9.4</w:t>
            </w:r>
            <w:r>
              <w:rPr>
                <w:rFonts w:cstheme="minorBidi"/>
                <w:noProof/>
                <w:szCs w:val="22"/>
                <w:lang w:val="en-ZA" w:eastAsia="en-ZA"/>
              </w:rPr>
              <w:tab/>
            </w:r>
            <w:r w:rsidRPr="00E10B38">
              <w:rPr>
                <w:rStyle w:val="Hyperlink"/>
                <w:noProof/>
              </w:rPr>
              <w:t>Back-end programming language selection</w:t>
            </w:r>
            <w:r>
              <w:rPr>
                <w:noProof/>
                <w:webHidden/>
              </w:rPr>
              <w:tab/>
            </w:r>
            <w:r>
              <w:rPr>
                <w:noProof/>
                <w:webHidden/>
              </w:rPr>
              <w:fldChar w:fldCharType="begin"/>
            </w:r>
            <w:r>
              <w:rPr>
                <w:noProof/>
                <w:webHidden/>
              </w:rPr>
              <w:instrText xml:space="preserve"> PAGEREF _Toc528498847 \h </w:instrText>
            </w:r>
            <w:r>
              <w:rPr>
                <w:noProof/>
                <w:webHidden/>
              </w:rPr>
            </w:r>
            <w:r>
              <w:rPr>
                <w:noProof/>
                <w:webHidden/>
              </w:rPr>
              <w:fldChar w:fldCharType="separate"/>
            </w:r>
            <w:r w:rsidR="0084233A">
              <w:rPr>
                <w:noProof/>
                <w:webHidden/>
              </w:rPr>
              <w:t>26</w:t>
            </w:r>
            <w:r>
              <w:rPr>
                <w:noProof/>
                <w:webHidden/>
              </w:rPr>
              <w:fldChar w:fldCharType="end"/>
            </w:r>
          </w:hyperlink>
        </w:p>
        <w:p w14:paraId="4C5B8B63" w14:textId="64133930" w:rsidR="00753652" w:rsidRDefault="00753652">
          <w:pPr>
            <w:pStyle w:val="TOC2"/>
            <w:rPr>
              <w:rFonts w:asciiTheme="minorHAnsi" w:eastAsiaTheme="minorEastAsia" w:hAnsiTheme="minorHAnsi" w:cstheme="minorBidi"/>
              <w:szCs w:val="22"/>
              <w:lang w:eastAsia="en-ZA"/>
            </w:rPr>
          </w:pPr>
          <w:hyperlink w:anchor="_Toc528498848" w:history="1">
            <w:r w:rsidRPr="00E10B38">
              <w:rPr>
                <w:rStyle w:val="Hyperlink"/>
              </w:rPr>
              <w:t>3.3.</w:t>
            </w:r>
            <w:r>
              <w:rPr>
                <w:rFonts w:asciiTheme="minorHAnsi" w:eastAsiaTheme="minorEastAsia" w:hAnsiTheme="minorHAnsi" w:cstheme="minorBidi"/>
                <w:szCs w:val="22"/>
                <w:lang w:eastAsia="en-ZA"/>
              </w:rPr>
              <w:tab/>
            </w:r>
            <w:r w:rsidRPr="00E10B38">
              <w:rPr>
                <w:rStyle w:val="Hyperlink"/>
              </w:rPr>
              <w:t>Conceptual design summary</w:t>
            </w:r>
            <w:r>
              <w:rPr>
                <w:webHidden/>
              </w:rPr>
              <w:tab/>
            </w:r>
            <w:r>
              <w:rPr>
                <w:webHidden/>
              </w:rPr>
              <w:fldChar w:fldCharType="begin"/>
            </w:r>
            <w:r>
              <w:rPr>
                <w:webHidden/>
              </w:rPr>
              <w:instrText xml:space="preserve"> PAGEREF _Toc528498848 \h </w:instrText>
            </w:r>
            <w:r>
              <w:rPr>
                <w:webHidden/>
              </w:rPr>
            </w:r>
            <w:r>
              <w:rPr>
                <w:webHidden/>
              </w:rPr>
              <w:fldChar w:fldCharType="separate"/>
            </w:r>
            <w:r w:rsidR="0084233A">
              <w:rPr>
                <w:webHidden/>
              </w:rPr>
              <w:t>26</w:t>
            </w:r>
            <w:r>
              <w:rPr>
                <w:webHidden/>
              </w:rPr>
              <w:fldChar w:fldCharType="end"/>
            </w:r>
          </w:hyperlink>
        </w:p>
        <w:p w14:paraId="6EFF243D" w14:textId="3AE85F05" w:rsidR="00753652" w:rsidRDefault="00753652">
          <w:pPr>
            <w:pStyle w:val="TOC2"/>
            <w:rPr>
              <w:rFonts w:asciiTheme="minorHAnsi" w:eastAsiaTheme="minorEastAsia" w:hAnsiTheme="minorHAnsi" w:cstheme="minorBidi"/>
              <w:szCs w:val="22"/>
              <w:lang w:eastAsia="en-ZA"/>
            </w:rPr>
          </w:pPr>
          <w:hyperlink w:anchor="_Toc528498849" w:history="1">
            <w:r w:rsidRPr="00E10B38">
              <w:rPr>
                <w:rStyle w:val="Hyperlink"/>
              </w:rPr>
              <w:t>3.4.</w:t>
            </w:r>
            <w:r>
              <w:rPr>
                <w:rFonts w:asciiTheme="minorHAnsi" w:eastAsiaTheme="minorEastAsia" w:hAnsiTheme="minorHAnsi" w:cstheme="minorBidi"/>
                <w:szCs w:val="22"/>
                <w:lang w:eastAsia="en-ZA"/>
              </w:rPr>
              <w:tab/>
            </w:r>
            <w:r w:rsidRPr="00E10B38">
              <w:rPr>
                <w:rStyle w:val="Hyperlink"/>
              </w:rPr>
              <w:t>Conceptual design Conclusion</w:t>
            </w:r>
            <w:r>
              <w:rPr>
                <w:webHidden/>
              </w:rPr>
              <w:tab/>
            </w:r>
            <w:r>
              <w:rPr>
                <w:webHidden/>
              </w:rPr>
              <w:fldChar w:fldCharType="begin"/>
            </w:r>
            <w:r>
              <w:rPr>
                <w:webHidden/>
              </w:rPr>
              <w:instrText xml:space="preserve"> PAGEREF _Toc528498849 \h </w:instrText>
            </w:r>
            <w:r>
              <w:rPr>
                <w:webHidden/>
              </w:rPr>
            </w:r>
            <w:r>
              <w:rPr>
                <w:webHidden/>
              </w:rPr>
              <w:fldChar w:fldCharType="separate"/>
            </w:r>
            <w:r w:rsidR="0084233A">
              <w:rPr>
                <w:webHidden/>
              </w:rPr>
              <w:t>27</w:t>
            </w:r>
            <w:r>
              <w:rPr>
                <w:webHidden/>
              </w:rPr>
              <w:fldChar w:fldCharType="end"/>
            </w:r>
          </w:hyperlink>
        </w:p>
        <w:p w14:paraId="4D1E18BE" w14:textId="22065A5B" w:rsidR="00753652" w:rsidRDefault="00753652">
          <w:pPr>
            <w:pStyle w:val="TOC2"/>
            <w:rPr>
              <w:rFonts w:asciiTheme="minorHAnsi" w:eastAsiaTheme="minorEastAsia" w:hAnsiTheme="minorHAnsi" w:cstheme="minorBidi"/>
              <w:szCs w:val="22"/>
              <w:lang w:eastAsia="en-ZA"/>
            </w:rPr>
          </w:pPr>
          <w:hyperlink w:anchor="_Toc528498851" w:history="1">
            <w:r w:rsidRPr="00E10B38">
              <w:rPr>
                <w:rStyle w:val="Hyperlink"/>
              </w:rPr>
              <w:t>3.5.</w:t>
            </w:r>
            <w:r>
              <w:rPr>
                <w:rFonts w:asciiTheme="minorHAnsi" w:eastAsiaTheme="minorEastAsia" w:hAnsiTheme="minorHAnsi" w:cstheme="minorBidi"/>
                <w:szCs w:val="22"/>
                <w:lang w:eastAsia="en-ZA"/>
              </w:rPr>
              <w:tab/>
            </w:r>
            <w:r w:rsidRPr="00E10B38">
              <w:rPr>
                <w:rStyle w:val="Hyperlink"/>
              </w:rPr>
              <w:t>Detailed design</w:t>
            </w:r>
            <w:r>
              <w:rPr>
                <w:webHidden/>
              </w:rPr>
              <w:tab/>
            </w:r>
            <w:r>
              <w:rPr>
                <w:webHidden/>
              </w:rPr>
              <w:fldChar w:fldCharType="begin"/>
            </w:r>
            <w:r>
              <w:rPr>
                <w:webHidden/>
              </w:rPr>
              <w:instrText xml:space="preserve"> PAGEREF _Toc528498851 \h </w:instrText>
            </w:r>
            <w:r>
              <w:rPr>
                <w:webHidden/>
              </w:rPr>
            </w:r>
            <w:r>
              <w:rPr>
                <w:webHidden/>
              </w:rPr>
              <w:fldChar w:fldCharType="separate"/>
            </w:r>
            <w:r w:rsidR="0084233A">
              <w:rPr>
                <w:webHidden/>
              </w:rPr>
              <w:t>28</w:t>
            </w:r>
            <w:r>
              <w:rPr>
                <w:webHidden/>
              </w:rPr>
              <w:fldChar w:fldCharType="end"/>
            </w:r>
          </w:hyperlink>
        </w:p>
        <w:p w14:paraId="16A8101C" w14:textId="69D40237" w:rsidR="00753652" w:rsidRDefault="00753652">
          <w:pPr>
            <w:pStyle w:val="TOC2"/>
            <w:rPr>
              <w:rFonts w:asciiTheme="minorHAnsi" w:eastAsiaTheme="minorEastAsia" w:hAnsiTheme="minorHAnsi" w:cstheme="minorBidi"/>
              <w:szCs w:val="22"/>
              <w:lang w:eastAsia="en-ZA"/>
            </w:rPr>
          </w:pPr>
          <w:hyperlink w:anchor="_Toc528498852" w:history="1">
            <w:r w:rsidRPr="00E10B38">
              <w:rPr>
                <w:rStyle w:val="Hyperlink"/>
              </w:rPr>
              <w:t>3.6.</w:t>
            </w:r>
            <w:r>
              <w:rPr>
                <w:rFonts w:asciiTheme="minorHAnsi" w:eastAsiaTheme="minorEastAsia" w:hAnsiTheme="minorHAnsi" w:cstheme="minorBidi"/>
                <w:szCs w:val="22"/>
                <w:lang w:eastAsia="en-ZA"/>
              </w:rPr>
              <w:tab/>
            </w:r>
            <w:r w:rsidRPr="00E10B38">
              <w:rPr>
                <w:rStyle w:val="Hyperlink"/>
              </w:rPr>
              <w:t>Power supply detailed design</w:t>
            </w:r>
            <w:r>
              <w:rPr>
                <w:webHidden/>
              </w:rPr>
              <w:tab/>
            </w:r>
            <w:r>
              <w:rPr>
                <w:webHidden/>
              </w:rPr>
              <w:fldChar w:fldCharType="begin"/>
            </w:r>
            <w:r>
              <w:rPr>
                <w:webHidden/>
              </w:rPr>
              <w:instrText xml:space="preserve"> PAGEREF _Toc528498852 \h </w:instrText>
            </w:r>
            <w:r>
              <w:rPr>
                <w:webHidden/>
              </w:rPr>
            </w:r>
            <w:r>
              <w:rPr>
                <w:webHidden/>
              </w:rPr>
              <w:fldChar w:fldCharType="separate"/>
            </w:r>
            <w:r w:rsidR="0084233A">
              <w:rPr>
                <w:webHidden/>
              </w:rPr>
              <w:t>28</w:t>
            </w:r>
            <w:r>
              <w:rPr>
                <w:webHidden/>
              </w:rPr>
              <w:fldChar w:fldCharType="end"/>
            </w:r>
          </w:hyperlink>
        </w:p>
        <w:p w14:paraId="487EC8E7" w14:textId="31D28D0F" w:rsidR="00753652" w:rsidRDefault="00753652">
          <w:pPr>
            <w:pStyle w:val="TOC2"/>
            <w:rPr>
              <w:rFonts w:asciiTheme="minorHAnsi" w:eastAsiaTheme="minorEastAsia" w:hAnsiTheme="minorHAnsi" w:cstheme="minorBidi"/>
              <w:szCs w:val="22"/>
              <w:lang w:eastAsia="en-ZA"/>
            </w:rPr>
          </w:pPr>
          <w:hyperlink w:anchor="_Toc528498853" w:history="1">
            <w:r w:rsidRPr="00E10B38">
              <w:rPr>
                <w:rStyle w:val="Hyperlink"/>
              </w:rPr>
              <w:t>3.7.</w:t>
            </w:r>
            <w:r>
              <w:rPr>
                <w:rFonts w:asciiTheme="minorHAnsi" w:eastAsiaTheme="minorEastAsia" w:hAnsiTheme="minorHAnsi" w:cstheme="minorBidi"/>
                <w:szCs w:val="22"/>
                <w:lang w:eastAsia="en-ZA"/>
              </w:rPr>
              <w:tab/>
            </w:r>
            <w:r w:rsidRPr="00E10B38">
              <w:rPr>
                <w:rStyle w:val="Hyperlink"/>
              </w:rPr>
              <w:t>Current sensor detailed design</w:t>
            </w:r>
            <w:r>
              <w:rPr>
                <w:webHidden/>
              </w:rPr>
              <w:tab/>
            </w:r>
            <w:r>
              <w:rPr>
                <w:webHidden/>
              </w:rPr>
              <w:fldChar w:fldCharType="begin"/>
            </w:r>
            <w:r>
              <w:rPr>
                <w:webHidden/>
              </w:rPr>
              <w:instrText xml:space="preserve"> PAGEREF _Toc528498853 \h </w:instrText>
            </w:r>
            <w:r>
              <w:rPr>
                <w:webHidden/>
              </w:rPr>
            </w:r>
            <w:r>
              <w:rPr>
                <w:webHidden/>
              </w:rPr>
              <w:fldChar w:fldCharType="separate"/>
            </w:r>
            <w:r w:rsidR="0084233A">
              <w:rPr>
                <w:webHidden/>
              </w:rPr>
              <w:t>28</w:t>
            </w:r>
            <w:r>
              <w:rPr>
                <w:webHidden/>
              </w:rPr>
              <w:fldChar w:fldCharType="end"/>
            </w:r>
          </w:hyperlink>
        </w:p>
        <w:p w14:paraId="42EE31BD" w14:textId="71C1E665" w:rsidR="00753652" w:rsidRDefault="00753652">
          <w:pPr>
            <w:pStyle w:val="TOC2"/>
            <w:rPr>
              <w:rFonts w:asciiTheme="minorHAnsi" w:eastAsiaTheme="minorEastAsia" w:hAnsiTheme="minorHAnsi" w:cstheme="minorBidi"/>
              <w:szCs w:val="22"/>
              <w:lang w:eastAsia="en-ZA"/>
            </w:rPr>
          </w:pPr>
          <w:hyperlink w:anchor="_Toc528498854" w:history="1">
            <w:r w:rsidRPr="00E10B38">
              <w:rPr>
                <w:rStyle w:val="Hyperlink"/>
              </w:rPr>
              <w:t>3.8.</w:t>
            </w:r>
            <w:r>
              <w:rPr>
                <w:rFonts w:asciiTheme="minorHAnsi" w:eastAsiaTheme="minorEastAsia" w:hAnsiTheme="minorHAnsi" w:cstheme="minorBidi"/>
                <w:szCs w:val="22"/>
                <w:lang w:eastAsia="en-ZA"/>
              </w:rPr>
              <w:tab/>
            </w:r>
            <w:r w:rsidRPr="00E10B38">
              <w:rPr>
                <w:rStyle w:val="Hyperlink"/>
              </w:rPr>
              <w:t>Temperature sensor Detailed design</w:t>
            </w:r>
            <w:r>
              <w:rPr>
                <w:webHidden/>
              </w:rPr>
              <w:tab/>
            </w:r>
            <w:r>
              <w:rPr>
                <w:webHidden/>
              </w:rPr>
              <w:fldChar w:fldCharType="begin"/>
            </w:r>
            <w:r>
              <w:rPr>
                <w:webHidden/>
              </w:rPr>
              <w:instrText xml:space="preserve"> PAGEREF _Toc528498854 \h </w:instrText>
            </w:r>
            <w:r>
              <w:rPr>
                <w:webHidden/>
              </w:rPr>
            </w:r>
            <w:r>
              <w:rPr>
                <w:webHidden/>
              </w:rPr>
              <w:fldChar w:fldCharType="separate"/>
            </w:r>
            <w:r w:rsidR="0084233A">
              <w:rPr>
                <w:webHidden/>
              </w:rPr>
              <w:t>31</w:t>
            </w:r>
            <w:r>
              <w:rPr>
                <w:webHidden/>
              </w:rPr>
              <w:fldChar w:fldCharType="end"/>
            </w:r>
          </w:hyperlink>
        </w:p>
        <w:p w14:paraId="46F7081C" w14:textId="32DE1A2E" w:rsidR="00753652" w:rsidRDefault="00753652">
          <w:pPr>
            <w:pStyle w:val="TOC2"/>
            <w:rPr>
              <w:rFonts w:asciiTheme="minorHAnsi" w:eastAsiaTheme="minorEastAsia" w:hAnsiTheme="minorHAnsi" w:cstheme="minorBidi"/>
              <w:szCs w:val="22"/>
              <w:lang w:eastAsia="en-ZA"/>
            </w:rPr>
          </w:pPr>
          <w:hyperlink w:anchor="_Toc528498855" w:history="1">
            <w:r w:rsidRPr="00E10B38">
              <w:rPr>
                <w:rStyle w:val="Hyperlink"/>
              </w:rPr>
              <w:t>3.9.</w:t>
            </w:r>
            <w:r>
              <w:rPr>
                <w:rFonts w:asciiTheme="minorHAnsi" w:eastAsiaTheme="minorEastAsia" w:hAnsiTheme="minorHAnsi" w:cstheme="minorBidi"/>
                <w:szCs w:val="22"/>
                <w:lang w:eastAsia="en-ZA"/>
              </w:rPr>
              <w:tab/>
            </w:r>
            <w:r w:rsidRPr="00E10B38">
              <w:rPr>
                <w:rStyle w:val="Hyperlink"/>
              </w:rPr>
              <w:t>LoRa module Detailed Design V1.0</w:t>
            </w:r>
            <w:r>
              <w:rPr>
                <w:webHidden/>
              </w:rPr>
              <w:tab/>
            </w:r>
            <w:r>
              <w:rPr>
                <w:webHidden/>
              </w:rPr>
              <w:fldChar w:fldCharType="begin"/>
            </w:r>
            <w:r>
              <w:rPr>
                <w:webHidden/>
              </w:rPr>
              <w:instrText xml:space="preserve"> PAGEREF _Toc528498855 \h </w:instrText>
            </w:r>
            <w:r>
              <w:rPr>
                <w:webHidden/>
              </w:rPr>
            </w:r>
            <w:r>
              <w:rPr>
                <w:webHidden/>
              </w:rPr>
              <w:fldChar w:fldCharType="separate"/>
            </w:r>
            <w:r w:rsidR="0084233A">
              <w:rPr>
                <w:webHidden/>
              </w:rPr>
              <w:t>33</w:t>
            </w:r>
            <w:r>
              <w:rPr>
                <w:webHidden/>
              </w:rPr>
              <w:fldChar w:fldCharType="end"/>
            </w:r>
          </w:hyperlink>
        </w:p>
        <w:p w14:paraId="0DFEFBF5" w14:textId="3027769C" w:rsidR="00753652" w:rsidRDefault="00753652">
          <w:pPr>
            <w:pStyle w:val="TOC2"/>
            <w:rPr>
              <w:rFonts w:asciiTheme="minorHAnsi" w:eastAsiaTheme="minorEastAsia" w:hAnsiTheme="minorHAnsi" w:cstheme="minorBidi"/>
              <w:szCs w:val="22"/>
              <w:lang w:eastAsia="en-ZA"/>
            </w:rPr>
          </w:pPr>
          <w:hyperlink w:anchor="_Toc528498856" w:history="1">
            <w:r w:rsidRPr="00E10B38">
              <w:rPr>
                <w:rStyle w:val="Hyperlink"/>
              </w:rPr>
              <w:t>3.10.</w:t>
            </w:r>
            <w:r>
              <w:rPr>
                <w:rFonts w:asciiTheme="minorHAnsi" w:eastAsiaTheme="minorEastAsia" w:hAnsiTheme="minorHAnsi" w:cstheme="minorBidi"/>
                <w:szCs w:val="22"/>
                <w:lang w:eastAsia="en-ZA"/>
              </w:rPr>
              <w:tab/>
            </w:r>
            <w:r w:rsidRPr="00E10B38">
              <w:rPr>
                <w:rStyle w:val="Hyperlink"/>
              </w:rPr>
              <w:t>LoRa module Detailed Design V2.0</w:t>
            </w:r>
            <w:r>
              <w:rPr>
                <w:webHidden/>
              </w:rPr>
              <w:tab/>
            </w:r>
            <w:r>
              <w:rPr>
                <w:webHidden/>
              </w:rPr>
              <w:fldChar w:fldCharType="begin"/>
            </w:r>
            <w:r>
              <w:rPr>
                <w:webHidden/>
              </w:rPr>
              <w:instrText xml:space="preserve"> PAGEREF _Toc528498856 \h </w:instrText>
            </w:r>
            <w:r>
              <w:rPr>
                <w:webHidden/>
              </w:rPr>
            </w:r>
            <w:r>
              <w:rPr>
                <w:webHidden/>
              </w:rPr>
              <w:fldChar w:fldCharType="separate"/>
            </w:r>
            <w:r w:rsidR="0084233A">
              <w:rPr>
                <w:webHidden/>
              </w:rPr>
              <w:t>34</w:t>
            </w:r>
            <w:r>
              <w:rPr>
                <w:webHidden/>
              </w:rPr>
              <w:fldChar w:fldCharType="end"/>
            </w:r>
          </w:hyperlink>
        </w:p>
        <w:p w14:paraId="0A149B0F" w14:textId="51C0199E" w:rsidR="00753652" w:rsidRDefault="00753652">
          <w:pPr>
            <w:pStyle w:val="TOC2"/>
            <w:rPr>
              <w:rFonts w:asciiTheme="minorHAnsi" w:eastAsiaTheme="minorEastAsia" w:hAnsiTheme="minorHAnsi" w:cstheme="minorBidi"/>
              <w:szCs w:val="22"/>
              <w:lang w:eastAsia="en-ZA"/>
            </w:rPr>
          </w:pPr>
          <w:hyperlink w:anchor="_Toc528498857" w:history="1">
            <w:r w:rsidRPr="00E10B38">
              <w:rPr>
                <w:rStyle w:val="Hyperlink"/>
              </w:rPr>
              <w:t>3.11.</w:t>
            </w:r>
            <w:r>
              <w:rPr>
                <w:rFonts w:asciiTheme="minorHAnsi" w:eastAsiaTheme="minorEastAsia" w:hAnsiTheme="minorHAnsi" w:cstheme="minorBidi"/>
                <w:szCs w:val="22"/>
                <w:lang w:eastAsia="en-ZA"/>
              </w:rPr>
              <w:tab/>
            </w:r>
            <w:r w:rsidRPr="00E10B38">
              <w:rPr>
                <w:rStyle w:val="Hyperlink"/>
              </w:rPr>
              <w:t>Enclosure Detailed design V1.0</w:t>
            </w:r>
            <w:r>
              <w:rPr>
                <w:webHidden/>
              </w:rPr>
              <w:tab/>
            </w:r>
            <w:r>
              <w:rPr>
                <w:webHidden/>
              </w:rPr>
              <w:fldChar w:fldCharType="begin"/>
            </w:r>
            <w:r>
              <w:rPr>
                <w:webHidden/>
              </w:rPr>
              <w:instrText xml:space="preserve"> PAGEREF _Toc528498857 \h </w:instrText>
            </w:r>
            <w:r>
              <w:rPr>
                <w:webHidden/>
              </w:rPr>
            </w:r>
            <w:r>
              <w:rPr>
                <w:webHidden/>
              </w:rPr>
              <w:fldChar w:fldCharType="separate"/>
            </w:r>
            <w:r w:rsidR="0084233A">
              <w:rPr>
                <w:webHidden/>
              </w:rPr>
              <w:t>37</w:t>
            </w:r>
            <w:r>
              <w:rPr>
                <w:webHidden/>
              </w:rPr>
              <w:fldChar w:fldCharType="end"/>
            </w:r>
          </w:hyperlink>
        </w:p>
        <w:p w14:paraId="538D32A4" w14:textId="0C2F2787" w:rsidR="00753652" w:rsidRDefault="00753652">
          <w:pPr>
            <w:pStyle w:val="TOC2"/>
            <w:rPr>
              <w:rFonts w:asciiTheme="minorHAnsi" w:eastAsiaTheme="minorEastAsia" w:hAnsiTheme="minorHAnsi" w:cstheme="minorBidi"/>
              <w:szCs w:val="22"/>
              <w:lang w:eastAsia="en-ZA"/>
            </w:rPr>
          </w:pPr>
          <w:hyperlink w:anchor="_Toc528498858" w:history="1">
            <w:r w:rsidRPr="00E10B38">
              <w:rPr>
                <w:rStyle w:val="Hyperlink"/>
              </w:rPr>
              <w:t>3.12.</w:t>
            </w:r>
            <w:r>
              <w:rPr>
                <w:rFonts w:asciiTheme="minorHAnsi" w:eastAsiaTheme="minorEastAsia" w:hAnsiTheme="minorHAnsi" w:cstheme="minorBidi"/>
                <w:szCs w:val="22"/>
                <w:lang w:eastAsia="en-ZA"/>
              </w:rPr>
              <w:tab/>
            </w:r>
            <w:r w:rsidRPr="00E10B38">
              <w:rPr>
                <w:rStyle w:val="Hyperlink"/>
              </w:rPr>
              <w:t>Controller detailed design V1.0: Arduino Uno ®</w:t>
            </w:r>
            <w:r>
              <w:rPr>
                <w:webHidden/>
              </w:rPr>
              <w:tab/>
            </w:r>
            <w:r>
              <w:rPr>
                <w:webHidden/>
              </w:rPr>
              <w:fldChar w:fldCharType="begin"/>
            </w:r>
            <w:r>
              <w:rPr>
                <w:webHidden/>
              </w:rPr>
              <w:instrText xml:space="preserve"> PAGEREF _Toc528498858 \h </w:instrText>
            </w:r>
            <w:r>
              <w:rPr>
                <w:webHidden/>
              </w:rPr>
            </w:r>
            <w:r>
              <w:rPr>
                <w:webHidden/>
              </w:rPr>
              <w:fldChar w:fldCharType="separate"/>
            </w:r>
            <w:r w:rsidR="0084233A">
              <w:rPr>
                <w:webHidden/>
              </w:rPr>
              <w:t>37</w:t>
            </w:r>
            <w:r>
              <w:rPr>
                <w:webHidden/>
              </w:rPr>
              <w:fldChar w:fldCharType="end"/>
            </w:r>
          </w:hyperlink>
        </w:p>
        <w:p w14:paraId="6ADC8D26" w14:textId="519827DE" w:rsidR="00753652" w:rsidRDefault="00753652">
          <w:pPr>
            <w:pStyle w:val="TOC2"/>
            <w:rPr>
              <w:rFonts w:asciiTheme="minorHAnsi" w:eastAsiaTheme="minorEastAsia" w:hAnsiTheme="minorHAnsi" w:cstheme="minorBidi"/>
              <w:szCs w:val="22"/>
              <w:lang w:eastAsia="en-ZA"/>
            </w:rPr>
          </w:pPr>
          <w:hyperlink w:anchor="_Toc528498859" w:history="1">
            <w:r w:rsidRPr="00E10B38">
              <w:rPr>
                <w:rStyle w:val="Hyperlink"/>
              </w:rPr>
              <w:t>3.13.</w:t>
            </w:r>
            <w:r>
              <w:rPr>
                <w:rFonts w:asciiTheme="minorHAnsi" w:eastAsiaTheme="minorEastAsia" w:hAnsiTheme="minorHAnsi" w:cstheme="minorBidi"/>
                <w:szCs w:val="22"/>
                <w:lang w:eastAsia="en-ZA"/>
              </w:rPr>
              <w:tab/>
            </w:r>
            <w:r w:rsidRPr="00E10B38">
              <w:rPr>
                <w:rStyle w:val="Hyperlink"/>
              </w:rPr>
              <w:t>Controller detailed design V1.1: PIC Microcontroller</w:t>
            </w:r>
            <w:r>
              <w:rPr>
                <w:webHidden/>
              </w:rPr>
              <w:tab/>
            </w:r>
            <w:r>
              <w:rPr>
                <w:webHidden/>
              </w:rPr>
              <w:fldChar w:fldCharType="begin"/>
            </w:r>
            <w:r>
              <w:rPr>
                <w:webHidden/>
              </w:rPr>
              <w:instrText xml:space="preserve"> PAGEREF _Toc528498859 \h </w:instrText>
            </w:r>
            <w:r>
              <w:rPr>
                <w:webHidden/>
              </w:rPr>
            </w:r>
            <w:r>
              <w:rPr>
                <w:webHidden/>
              </w:rPr>
              <w:fldChar w:fldCharType="separate"/>
            </w:r>
            <w:r w:rsidR="0084233A">
              <w:rPr>
                <w:webHidden/>
              </w:rPr>
              <w:t>38</w:t>
            </w:r>
            <w:r>
              <w:rPr>
                <w:webHidden/>
              </w:rPr>
              <w:fldChar w:fldCharType="end"/>
            </w:r>
          </w:hyperlink>
        </w:p>
        <w:p w14:paraId="2A1FE743" w14:textId="5572E598" w:rsidR="00753652" w:rsidRDefault="00753652">
          <w:pPr>
            <w:pStyle w:val="TOC2"/>
            <w:rPr>
              <w:rFonts w:asciiTheme="minorHAnsi" w:eastAsiaTheme="minorEastAsia" w:hAnsiTheme="minorHAnsi" w:cstheme="minorBidi"/>
              <w:szCs w:val="22"/>
              <w:lang w:eastAsia="en-ZA"/>
            </w:rPr>
          </w:pPr>
          <w:hyperlink w:anchor="_Toc528498860" w:history="1">
            <w:r w:rsidRPr="00E10B38">
              <w:rPr>
                <w:rStyle w:val="Hyperlink"/>
              </w:rPr>
              <w:t>3.14.</w:t>
            </w:r>
            <w:r>
              <w:rPr>
                <w:rFonts w:asciiTheme="minorHAnsi" w:eastAsiaTheme="minorEastAsia" w:hAnsiTheme="minorHAnsi" w:cstheme="minorBidi"/>
                <w:szCs w:val="22"/>
                <w:lang w:eastAsia="en-ZA"/>
              </w:rPr>
              <w:tab/>
            </w:r>
            <w:r w:rsidRPr="00E10B38">
              <w:rPr>
                <w:rStyle w:val="Hyperlink"/>
              </w:rPr>
              <w:t>Controller detailed design V1.2: ST MCU</w:t>
            </w:r>
            <w:r>
              <w:rPr>
                <w:webHidden/>
              </w:rPr>
              <w:tab/>
            </w:r>
            <w:r>
              <w:rPr>
                <w:webHidden/>
              </w:rPr>
              <w:fldChar w:fldCharType="begin"/>
            </w:r>
            <w:r>
              <w:rPr>
                <w:webHidden/>
              </w:rPr>
              <w:instrText xml:space="preserve"> PAGEREF _Toc528498860 \h </w:instrText>
            </w:r>
            <w:r>
              <w:rPr>
                <w:webHidden/>
              </w:rPr>
            </w:r>
            <w:r>
              <w:rPr>
                <w:webHidden/>
              </w:rPr>
              <w:fldChar w:fldCharType="separate"/>
            </w:r>
            <w:r w:rsidR="0084233A">
              <w:rPr>
                <w:webHidden/>
              </w:rPr>
              <w:t>40</w:t>
            </w:r>
            <w:r>
              <w:rPr>
                <w:webHidden/>
              </w:rPr>
              <w:fldChar w:fldCharType="end"/>
            </w:r>
          </w:hyperlink>
        </w:p>
        <w:p w14:paraId="24F7C3F1" w14:textId="066118CC" w:rsidR="00753652" w:rsidRDefault="00753652">
          <w:pPr>
            <w:pStyle w:val="TOC2"/>
            <w:rPr>
              <w:rFonts w:asciiTheme="minorHAnsi" w:eastAsiaTheme="minorEastAsia" w:hAnsiTheme="minorHAnsi" w:cstheme="minorBidi"/>
              <w:szCs w:val="22"/>
              <w:lang w:eastAsia="en-ZA"/>
            </w:rPr>
          </w:pPr>
          <w:hyperlink w:anchor="_Toc528498861" w:history="1">
            <w:r w:rsidRPr="00E10B38">
              <w:rPr>
                <w:rStyle w:val="Hyperlink"/>
              </w:rPr>
              <w:t>3.15.</w:t>
            </w:r>
            <w:r>
              <w:rPr>
                <w:rFonts w:asciiTheme="minorHAnsi" w:eastAsiaTheme="minorEastAsia" w:hAnsiTheme="minorHAnsi" w:cstheme="minorBidi"/>
                <w:szCs w:val="22"/>
                <w:lang w:eastAsia="en-ZA"/>
              </w:rPr>
              <w:tab/>
            </w:r>
            <w:r w:rsidRPr="00E10B38">
              <w:rPr>
                <w:rStyle w:val="Hyperlink"/>
              </w:rPr>
              <w:t>Controller V2.0: Development board design</w:t>
            </w:r>
            <w:r>
              <w:rPr>
                <w:webHidden/>
              </w:rPr>
              <w:tab/>
            </w:r>
            <w:r>
              <w:rPr>
                <w:webHidden/>
              </w:rPr>
              <w:fldChar w:fldCharType="begin"/>
            </w:r>
            <w:r>
              <w:rPr>
                <w:webHidden/>
              </w:rPr>
              <w:instrText xml:space="preserve"> PAGEREF _Toc528498861 \h </w:instrText>
            </w:r>
            <w:r>
              <w:rPr>
                <w:webHidden/>
              </w:rPr>
            </w:r>
            <w:r>
              <w:rPr>
                <w:webHidden/>
              </w:rPr>
              <w:fldChar w:fldCharType="separate"/>
            </w:r>
            <w:r w:rsidR="0084233A">
              <w:rPr>
                <w:webHidden/>
              </w:rPr>
              <w:t>41</w:t>
            </w:r>
            <w:r>
              <w:rPr>
                <w:webHidden/>
              </w:rPr>
              <w:fldChar w:fldCharType="end"/>
            </w:r>
          </w:hyperlink>
        </w:p>
        <w:p w14:paraId="5024BCC8" w14:textId="7F5DB18A" w:rsidR="00753652" w:rsidRDefault="00753652">
          <w:pPr>
            <w:pStyle w:val="TOC2"/>
            <w:rPr>
              <w:rFonts w:asciiTheme="minorHAnsi" w:eastAsiaTheme="minorEastAsia" w:hAnsiTheme="minorHAnsi" w:cstheme="minorBidi"/>
              <w:szCs w:val="22"/>
              <w:lang w:eastAsia="en-ZA"/>
            </w:rPr>
          </w:pPr>
          <w:hyperlink w:anchor="_Toc528498864" w:history="1">
            <w:r w:rsidRPr="00E10B38">
              <w:rPr>
                <w:rStyle w:val="Hyperlink"/>
              </w:rPr>
              <w:t>3.16.</w:t>
            </w:r>
            <w:r>
              <w:rPr>
                <w:rFonts w:asciiTheme="minorHAnsi" w:eastAsiaTheme="minorEastAsia" w:hAnsiTheme="minorHAnsi" w:cstheme="minorBidi"/>
                <w:szCs w:val="22"/>
                <w:lang w:eastAsia="en-ZA"/>
              </w:rPr>
              <w:tab/>
            </w:r>
            <w:r w:rsidRPr="00E10B38">
              <w:rPr>
                <w:rStyle w:val="Hyperlink"/>
              </w:rPr>
              <w:t>Data storage design V1.0: MYSQL Database</w:t>
            </w:r>
            <w:r>
              <w:rPr>
                <w:webHidden/>
              </w:rPr>
              <w:tab/>
            </w:r>
            <w:r>
              <w:rPr>
                <w:webHidden/>
              </w:rPr>
              <w:fldChar w:fldCharType="begin"/>
            </w:r>
            <w:r>
              <w:rPr>
                <w:webHidden/>
              </w:rPr>
              <w:instrText xml:space="preserve"> PAGEREF _Toc528498864 \h </w:instrText>
            </w:r>
            <w:r>
              <w:rPr>
                <w:webHidden/>
              </w:rPr>
            </w:r>
            <w:r>
              <w:rPr>
                <w:webHidden/>
              </w:rPr>
              <w:fldChar w:fldCharType="separate"/>
            </w:r>
            <w:r w:rsidR="0084233A">
              <w:rPr>
                <w:webHidden/>
              </w:rPr>
              <w:t>42</w:t>
            </w:r>
            <w:r>
              <w:rPr>
                <w:webHidden/>
              </w:rPr>
              <w:fldChar w:fldCharType="end"/>
            </w:r>
          </w:hyperlink>
        </w:p>
        <w:p w14:paraId="2C6B2265" w14:textId="314A2549" w:rsidR="00753652" w:rsidRDefault="00753652">
          <w:pPr>
            <w:pStyle w:val="TOC2"/>
            <w:rPr>
              <w:rFonts w:asciiTheme="minorHAnsi" w:eastAsiaTheme="minorEastAsia" w:hAnsiTheme="minorHAnsi" w:cstheme="minorBidi"/>
              <w:szCs w:val="22"/>
              <w:lang w:eastAsia="en-ZA"/>
            </w:rPr>
          </w:pPr>
          <w:hyperlink w:anchor="_Toc528498865" w:history="1">
            <w:r w:rsidRPr="00E10B38">
              <w:rPr>
                <w:rStyle w:val="Hyperlink"/>
              </w:rPr>
              <w:t>3.17.</w:t>
            </w:r>
            <w:r>
              <w:rPr>
                <w:rFonts w:asciiTheme="minorHAnsi" w:eastAsiaTheme="minorEastAsia" w:hAnsiTheme="minorHAnsi" w:cstheme="minorBidi"/>
                <w:szCs w:val="22"/>
                <w:lang w:eastAsia="en-ZA"/>
              </w:rPr>
              <w:tab/>
            </w:r>
            <w:r w:rsidRPr="00E10B38">
              <w:rPr>
                <w:rStyle w:val="Hyperlink"/>
              </w:rPr>
              <w:t>Data storage design V2.0: CSV file</w:t>
            </w:r>
            <w:r>
              <w:rPr>
                <w:webHidden/>
              </w:rPr>
              <w:tab/>
            </w:r>
            <w:r>
              <w:rPr>
                <w:webHidden/>
              </w:rPr>
              <w:fldChar w:fldCharType="begin"/>
            </w:r>
            <w:r>
              <w:rPr>
                <w:webHidden/>
              </w:rPr>
              <w:instrText xml:space="preserve"> PAGEREF _Toc528498865 \h </w:instrText>
            </w:r>
            <w:r>
              <w:rPr>
                <w:webHidden/>
              </w:rPr>
            </w:r>
            <w:r>
              <w:rPr>
                <w:webHidden/>
              </w:rPr>
              <w:fldChar w:fldCharType="separate"/>
            </w:r>
            <w:r w:rsidR="0084233A">
              <w:rPr>
                <w:webHidden/>
              </w:rPr>
              <w:t>44</w:t>
            </w:r>
            <w:r>
              <w:rPr>
                <w:webHidden/>
              </w:rPr>
              <w:fldChar w:fldCharType="end"/>
            </w:r>
          </w:hyperlink>
        </w:p>
        <w:p w14:paraId="25133916" w14:textId="01EA9C26" w:rsidR="00753652" w:rsidRDefault="00753652">
          <w:pPr>
            <w:pStyle w:val="TOC2"/>
            <w:rPr>
              <w:rFonts w:asciiTheme="minorHAnsi" w:eastAsiaTheme="minorEastAsia" w:hAnsiTheme="minorHAnsi" w:cstheme="minorBidi"/>
              <w:szCs w:val="22"/>
              <w:lang w:eastAsia="en-ZA"/>
            </w:rPr>
          </w:pPr>
          <w:hyperlink w:anchor="_Toc528498866" w:history="1">
            <w:r w:rsidRPr="00E10B38">
              <w:rPr>
                <w:rStyle w:val="Hyperlink"/>
              </w:rPr>
              <w:t>3.18.</w:t>
            </w:r>
            <w:r>
              <w:rPr>
                <w:rFonts w:asciiTheme="minorHAnsi" w:eastAsiaTheme="minorEastAsia" w:hAnsiTheme="minorHAnsi" w:cstheme="minorBidi"/>
                <w:szCs w:val="22"/>
                <w:lang w:eastAsia="en-ZA"/>
              </w:rPr>
              <w:tab/>
            </w:r>
            <w:r w:rsidRPr="00E10B38">
              <w:rPr>
                <w:rStyle w:val="Hyperlink"/>
              </w:rPr>
              <w:t>Programming language V1.0: C++</w:t>
            </w:r>
            <w:r>
              <w:rPr>
                <w:webHidden/>
              </w:rPr>
              <w:tab/>
            </w:r>
            <w:r>
              <w:rPr>
                <w:webHidden/>
              </w:rPr>
              <w:fldChar w:fldCharType="begin"/>
            </w:r>
            <w:r>
              <w:rPr>
                <w:webHidden/>
              </w:rPr>
              <w:instrText xml:space="preserve"> PAGEREF _Toc528498866 \h </w:instrText>
            </w:r>
            <w:r>
              <w:rPr>
                <w:webHidden/>
              </w:rPr>
            </w:r>
            <w:r>
              <w:rPr>
                <w:webHidden/>
              </w:rPr>
              <w:fldChar w:fldCharType="separate"/>
            </w:r>
            <w:r w:rsidR="0084233A">
              <w:rPr>
                <w:webHidden/>
              </w:rPr>
              <w:t>44</w:t>
            </w:r>
            <w:r>
              <w:rPr>
                <w:webHidden/>
              </w:rPr>
              <w:fldChar w:fldCharType="end"/>
            </w:r>
          </w:hyperlink>
        </w:p>
        <w:p w14:paraId="6D81C3E7" w14:textId="439E05EE" w:rsidR="00753652" w:rsidRDefault="00753652">
          <w:pPr>
            <w:pStyle w:val="TOC2"/>
            <w:rPr>
              <w:rFonts w:asciiTheme="minorHAnsi" w:eastAsiaTheme="minorEastAsia" w:hAnsiTheme="minorHAnsi" w:cstheme="minorBidi"/>
              <w:szCs w:val="22"/>
              <w:lang w:eastAsia="en-ZA"/>
            </w:rPr>
          </w:pPr>
          <w:hyperlink w:anchor="_Toc528498867" w:history="1">
            <w:r w:rsidRPr="00E10B38">
              <w:rPr>
                <w:rStyle w:val="Hyperlink"/>
              </w:rPr>
              <w:t>3.19.</w:t>
            </w:r>
            <w:r>
              <w:rPr>
                <w:rFonts w:asciiTheme="minorHAnsi" w:eastAsiaTheme="minorEastAsia" w:hAnsiTheme="minorHAnsi" w:cstheme="minorBidi"/>
                <w:szCs w:val="22"/>
                <w:lang w:eastAsia="en-ZA"/>
              </w:rPr>
              <w:tab/>
            </w:r>
            <w:r w:rsidRPr="00E10B38">
              <w:rPr>
                <w:rStyle w:val="Hyperlink"/>
              </w:rPr>
              <w:t>Programming language V2.0: Python</w:t>
            </w:r>
            <w:r>
              <w:rPr>
                <w:webHidden/>
              </w:rPr>
              <w:tab/>
            </w:r>
            <w:r>
              <w:rPr>
                <w:webHidden/>
              </w:rPr>
              <w:fldChar w:fldCharType="begin"/>
            </w:r>
            <w:r>
              <w:rPr>
                <w:webHidden/>
              </w:rPr>
              <w:instrText xml:space="preserve"> PAGEREF _Toc528498867 \h </w:instrText>
            </w:r>
            <w:r>
              <w:rPr>
                <w:webHidden/>
              </w:rPr>
            </w:r>
            <w:r>
              <w:rPr>
                <w:webHidden/>
              </w:rPr>
              <w:fldChar w:fldCharType="separate"/>
            </w:r>
            <w:r w:rsidR="0084233A">
              <w:rPr>
                <w:webHidden/>
              </w:rPr>
              <w:t>44</w:t>
            </w:r>
            <w:r>
              <w:rPr>
                <w:webHidden/>
              </w:rPr>
              <w:fldChar w:fldCharType="end"/>
            </w:r>
          </w:hyperlink>
        </w:p>
        <w:p w14:paraId="264556A0" w14:textId="29AECCAF" w:rsidR="00753652" w:rsidRDefault="00753652">
          <w:pPr>
            <w:pStyle w:val="TOC2"/>
            <w:rPr>
              <w:rFonts w:asciiTheme="minorHAnsi" w:eastAsiaTheme="minorEastAsia" w:hAnsiTheme="minorHAnsi" w:cstheme="minorBidi"/>
              <w:szCs w:val="22"/>
              <w:lang w:eastAsia="en-ZA"/>
            </w:rPr>
          </w:pPr>
          <w:hyperlink w:anchor="_Toc528498868" w:history="1">
            <w:r w:rsidRPr="00E10B38">
              <w:rPr>
                <w:rStyle w:val="Hyperlink"/>
              </w:rPr>
              <w:t>3.20.</w:t>
            </w:r>
            <w:r>
              <w:rPr>
                <w:rFonts w:asciiTheme="minorHAnsi" w:eastAsiaTheme="minorEastAsia" w:hAnsiTheme="minorHAnsi" w:cstheme="minorBidi"/>
                <w:szCs w:val="22"/>
                <w:lang w:eastAsia="en-ZA"/>
              </w:rPr>
              <w:tab/>
            </w:r>
            <w:r w:rsidRPr="00E10B38">
              <w:rPr>
                <w:rStyle w:val="Hyperlink"/>
              </w:rPr>
              <w:t>Human machine interface V1.0</w:t>
            </w:r>
            <w:r>
              <w:rPr>
                <w:webHidden/>
              </w:rPr>
              <w:tab/>
            </w:r>
            <w:r>
              <w:rPr>
                <w:webHidden/>
              </w:rPr>
              <w:fldChar w:fldCharType="begin"/>
            </w:r>
            <w:r>
              <w:rPr>
                <w:webHidden/>
              </w:rPr>
              <w:instrText xml:space="preserve"> PAGEREF _Toc528498868 \h </w:instrText>
            </w:r>
            <w:r>
              <w:rPr>
                <w:webHidden/>
              </w:rPr>
            </w:r>
            <w:r>
              <w:rPr>
                <w:webHidden/>
              </w:rPr>
              <w:fldChar w:fldCharType="separate"/>
            </w:r>
            <w:r w:rsidR="0084233A">
              <w:rPr>
                <w:webHidden/>
              </w:rPr>
              <w:t>45</w:t>
            </w:r>
            <w:r>
              <w:rPr>
                <w:webHidden/>
              </w:rPr>
              <w:fldChar w:fldCharType="end"/>
            </w:r>
          </w:hyperlink>
        </w:p>
        <w:p w14:paraId="4D190C92" w14:textId="3C0134F6" w:rsidR="00753652" w:rsidRDefault="00753652">
          <w:pPr>
            <w:pStyle w:val="TOC2"/>
            <w:rPr>
              <w:rFonts w:asciiTheme="minorHAnsi" w:eastAsiaTheme="minorEastAsia" w:hAnsiTheme="minorHAnsi" w:cstheme="minorBidi"/>
              <w:szCs w:val="22"/>
              <w:lang w:eastAsia="en-ZA"/>
            </w:rPr>
          </w:pPr>
          <w:hyperlink w:anchor="_Toc528498869" w:history="1">
            <w:r w:rsidRPr="00E10B38">
              <w:rPr>
                <w:rStyle w:val="Hyperlink"/>
              </w:rPr>
              <w:t>3.21.</w:t>
            </w:r>
            <w:r>
              <w:rPr>
                <w:rFonts w:asciiTheme="minorHAnsi" w:eastAsiaTheme="minorEastAsia" w:hAnsiTheme="minorHAnsi" w:cstheme="minorBidi"/>
                <w:szCs w:val="22"/>
                <w:lang w:eastAsia="en-ZA"/>
              </w:rPr>
              <w:tab/>
            </w:r>
            <w:r w:rsidRPr="00E10B38">
              <w:rPr>
                <w:rStyle w:val="Hyperlink"/>
              </w:rPr>
              <w:t>Human machine interface V2.0</w:t>
            </w:r>
            <w:r>
              <w:rPr>
                <w:webHidden/>
              </w:rPr>
              <w:tab/>
            </w:r>
            <w:r>
              <w:rPr>
                <w:webHidden/>
              </w:rPr>
              <w:fldChar w:fldCharType="begin"/>
            </w:r>
            <w:r>
              <w:rPr>
                <w:webHidden/>
              </w:rPr>
              <w:instrText xml:space="preserve"> PAGEREF _Toc528498869 \h </w:instrText>
            </w:r>
            <w:r>
              <w:rPr>
                <w:webHidden/>
              </w:rPr>
            </w:r>
            <w:r>
              <w:rPr>
                <w:webHidden/>
              </w:rPr>
              <w:fldChar w:fldCharType="separate"/>
            </w:r>
            <w:r w:rsidR="0084233A">
              <w:rPr>
                <w:webHidden/>
              </w:rPr>
              <w:t>46</w:t>
            </w:r>
            <w:r>
              <w:rPr>
                <w:webHidden/>
              </w:rPr>
              <w:fldChar w:fldCharType="end"/>
            </w:r>
          </w:hyperlink>
        </w:p>
        <w:p w14:paraId="55040BB6" w14:textId="29BB10E5" w:rsidR="00753652" w:rsidRDefault="00753652">
          <w:pPr>
            <w:pStyle w:val="TOC2"/>
            <w:rPr>
              <w:rFonts w:asciiTheme="minorHAnsi" w:eastAsiaTheme="minorEastAsia" w:hAnsiTheme="minorHAnsi" w:cstheme="minorBidi"/>
              <w:szCs w:val="22"/>
              <w:lang w:eastAsia="en-ZA"/>
            </w:rPr>
          </w:pPr>
          <w:hyperlink w:anchor="_Toc528498870" w:history="1">
            <w:r w:rsidRPr="00E10B38">
              <w:rPr>
                <w:rStyle w:val="Hyperlink"/>
              </w:rPr>
              <w:t>3.22.</w:t>
            </w:r>
            <w:r>
              <w:rPr>
                <w:rFonts w:asciiTheme="minorHAnsi" w:eastAsiaTheme="minorEastAsia" w:hAnsiTheme="minorHAnsi" w:cstheme="minorBidi"/>
                <w:szCs w:val="22"/>
                <w:lang w:eastAsia="en-ZA"/>
              </w:rPr>
              <w:tab/>
            </w:r>
            <w:r w:rsidRPr="00E10B38">
              <w:rPr>
                <w:rStyle w:val="Hyperlink"/>
              </w:rPr>
              <w:t>PCB design (Final module design)</w:t>
            </w:r>
            <w:r>
              <w:rPr>
                <w:webHidden/>
              </w:rPr>
              <w:tab/>
            </w:r>
            <w:r>
              <w:rPr>
                <w:webHidden/>
              </w:rPr>
              <w:fldChar w:fldCharType="begin"/>
            </w:r>
            <w:r>
              <w:rPr>
                <w:webHidden/>
              </w:rPr>
              <w:instrText xml:space="preserve"> PAGEREF _Toc528498870 \h </w:instrText>
            </w:r>
            <w:r>
              <w:rPr>
                <w:webHidden/>
              </w:rPr>
            </w:r>
            <w:r>
              <w:rPr>
                <w:webHidden/>
              </w:rPr>
              <w:fldChar w:fldCharType="separate"/>
            </w:r>
            <w:r w:rsidR="0084233A">
              <w:rPr>
                <w:webHidden/>
              </w:rPr>
              <w:t>47</w:t>
            </w:r>
            <w:r>
              <w:rPr>
                <w:webHidden/>
              </w:rPr>
              <w:fldChar w:fldCharType="end"/>
            </w:r>
          </w:hyperlink>
        </w:p>
        <w:p w14:paraId="17423AAF" w14:textId="45402D42" w:rsidR="00753652" w:rsidRDefault="00753652">
          <w:pPr>
            <w:pStyle w:val="TOC2"/>
            <w:rPr>
              <w:rFonts w:asciiTheme="minorHAnsi" w:eastAsiaTheme="minorEastAsia" w:hAnsiTheme="minorHAnsi" w:cstheme="minorBidi"/>
              <w:szCs w:val="22"/>
              <w:lang w:eastAsia="en-ZA"/>
            </w:rPr>
          </w:pPr>
          <w:hyperlink w:anchor="_Toc528498871" w:history="1">
            <w:r w:rsidRPr="00E10B38">
              <w:rPr>
                <w:rStyle w:val="Hyperlink"/>
              </w:rPr>
              <w:t>3.23.</w:t>
            </w:r>
            <w:r>
              <w:rPr>
                <w:rFonts w:asciiTheme="minorHAnsi" w:eastAsiaTheme="minorEastAsia" w:hAnsiTheme="minorHAnsi" w:cstheme="minorBidi"/>
                <w:szCs w:val="22"/>
                <w:lang w:eastAsia="en-ZA"/>
              </w:rPr>
              <w:tab/>
            </w:r>
            <w:r w:rsidRPr="00E10B38">
              <w:rPr>
                <w:rStyle w:val="Hyperlink"/>
              </w:rPr>
              <w:t>Mobile Air-Conditioning Test Jig</w:t>
            </w:r>
            <w:r>
              <w:rPr>
                <w:webHidden/>
              </w:rPr>
              <w:tab/>
            </w:r>
            <w:r>
              <w:rPr>
                <w:webHidden/>
              </w:rPr>
              <w:fldChar w:fldCharType="begin"/>
            </w:r>
            <w:r>
              <w:rPr>
                <w:webHidden/>
              </w:rPr>
              <w:instrText xml:space="preserve"> PAGEREF _Toc528498871 \h </w:instrText>
            </w:r>
            <w:r>
              <w:rPr>
                <w:webHidden/>
              </w:rPr>
            </w:r>
            <w:r>
              <w:rPr>
                <w:webHidden/>
              </w:rPr>
              <w:fldChar w:fldCharType="separate"/>
            </w:r>
            <w:r w:rsidR="0084233A">
              <w:rPr>
                <w:webHidden/>
              </w:rPr>
              <w:t>53</w:t>
            </w:r>
            <w:r>
              <w:rPr>
                <w:webHidden/>
              </w:rPr>
              <w:fldChar w:fldCharType="end"/>
            </w:r>
          </w:hyperlink>
        </w:p>
        <w:p w14:paraId="62D1FED3" w14:textId="2583A853" w:rsidR="00753652" w:rsidRDefault="00753652">
          <w:pPr>
            <w:pStyle w:val="TOC2"/>
            <w:rPr>
              <w:rFonts w:asciiTheme="minorHAnsi" w:eastAsiaTheme="minorEastAsia" w:hAnsiTheme="minorHAnsi" w:cstheme="minorBidi"/>
              <w:szCs w:val="22"/>
              <w:lang w:eastAsia="en-ZA"/>
            </w:rPr>
          </w:pPr>
          <w:hyperlink w:anchor="_Toc528498872" w:history="1">
            <w:r w:rsidRPr="00E10B38">
              <w:rPr>
                <w:rStyle w:val="Hyperlink"/>
              </w:rPr>
              <w:t>3.24.</w:t>
            </w:r>
            <w:r>
              <w:rPr>
                <w:rFonts w:asciiTheme="minorHAnsi" w:eastAsiaTheme="minorEastAsia" w:hAnsiTheme="minorHAnsi" w:cstheme="minorBidi"/>
                <w:szCs w:val="22"/>
                <w:lang w:eastAsia="en-ZA"/>
              </w:rPr>
              <w:tab/>
            </w:r>
            <w:r w:rsidRPr="00E10B38">
              <w:rPr>
                <w:rStyle w:val="Hyperlink"/>
              </w:rPr>
              <w:t>Website: Loriot</w:t>
            </w:r>
            <w:r>
              <w:rPr>
                <w:webHidden/>
              </w:rPr>
              <w:tab/>
            </w:r>
            <w:r>
              <w:rPr>
                <w:webHidden/>
              </w:rPr>
              <w:fldChar w:fldCharType="begin"/>
            </w:r>
            <w:r>
              <w:rPr>
                <w:webHidden/>
              </w:rPr>
              <w:instrText xml:space="preserve"> PAGEREF _Toc528498872 \h </w:instrText>
            </w:r>
            <w:r>
              <w:rPr>
                <w:webHidden/>
              </w:rPr>
            </w:r>
            <w:r>
              <w:rPr>
                <w:webHidden/>
              </w:rPr>
              <w:fldChar w:fldCharType="separate"/>
            </w:r>
            <w:r w:rsidR="0084233A">
              <w:rPr>
                <w:webHidden/>
              </w:rPr>
              <w:t>55</w:t>
            </w:r>
            <w:r>
              <w:rPr>
                <w:webHidden/>
              </w:rPr>
              <w:fldChar w:fldCharType="end"/>
            </w:r>
          </w:hyperlink>
        </w:p>
        <w:p w14:paraId="2D29C7C9" w14:textId="312CAB24" w:rsidR="00753652" w:rsidRDefault="00753652">
          <w:pPr>
            <w:pStyle w:val="TOC2"/>
            <w:rPr>
              <w:rFonts w:asciiTheme="minorHAnsi" w:eastAsiaTheme="minorEastAsia" w:hAnsiTheme="minorHAnsi" w:cstheme="minorBidi"/>
              <w:szCs w:val="22"/>
              <w:lang w:eastAsia="en-ZA"/>
            </w:rPr>
          </w:pPr>
          <w:hyperlink w:anchor="_Toc528498873" w:history="1">
            <w:r w:rsidRPr="00E10B38">
              <w:rPr>
                <w:rStyle w:val="Hyperlink"/>
              </w:rPr>
              <w:t>3.25.</w:t>
            </w:r>
            <w:r>
              <w:rPr>
                <w:rFonts w:asciiTheme="minorHAnsi" w:eastAsiaTheme="minorEastAsia" w:hAnsiTheme="minorHAnsi" w:cstheme="minorBidi"/>
                <w:szCs w:val="22"/>
                <w:lang w:eastAsia="en-ZA"/>
              </w:rPr>
              <w:tab/>
            </w:r>
            <w:r w:rsidRPr="00E10B38">
              <w:rPr>
                <w:rStyle w:val="Hyperlink"/>
              </w:rPr>
              <w:t>Enclosure</w:t>
            </w:r>
            <w:r>
              <w:rPr>
                <w:webHidden/>
              </w:rPr>
              <w:tab/>
            </w:r>
            <w:r>
              <w:rPr>
                <w:webHidden/>
              </w:rPr>
              <w:fldChar w:fldCharType="begin"/>
            </w:r>
            <w:r>
              <w:rPr>
                <w:webHidden/>
              </w:rPr>
              <w:instrText xml:space="preserve"> PAGEREF _Toc528498873 \h </w:instrText>
            </w:r>
            <w:r>
              <w:rPr>
                <w:webHidden/>
              </w:rPr>
            </w:r>
            <w:r>
              <w:rPr>
                <w:webHidden/>
              </w:rPr>
              <w:fldChar w:fldCharType="separate"/>
            </w:r>
            <w:r w:rsidR="0084233A">
              <w:rPr>
                <w:webHidden/>
              </w:rPr>
              <w:t>55</w:t>
            </w:r>
            <w:r>
              <w:rPr>
                <w:webHidden/>
              </w:rPr>
              <w:fldChar w:fldCharType="end"/>
            </w:r>
          </w:hyperlink>
        </w:p>
        <w:p w14:paraId="36E22969" w14:textId="4DEBF95C" w:rsidR="00753652" w:rsidRDefault="00753652">
          <w:pPr>
            <w:pStyle w:val="TOC2"/>
            <w:rPr>
              <w:rFonts w:asciiTheme="minorHAnsi" w:eastAsiaTheme="minorEastAsia" w:hAnsiTheme="minorHAnsi" w:cstheme="minorBidi"/>
              <w:szCs w:val="22"/>
              <w:lang w:eastAsia="en-ZA"/>
            </w:rPr>
          </w:pPr>
          <w:hyperlink w:anchor="_Toc528498874" w:history="1">
            <w:r w:rsidRPr="00E10B38">
              <w:rPr>
                <w:rStyle w:val="Hyperlink"/>
              </w:rPr>
              <w:t>3.26.</w:t>
            </w:r>
            <w:r>
              <w:rPr>
                <w:rFonts w:asciiTheme="minorHAnsi" w:eastAsiaTheme="minorEastAsia" w:hAnsiTheme="minorHAnsi" w:cstheme="minorBidi"/>
                <w:szCs w:val="22"/>
                <w:lang w:eastAsia="en-ZA"/>
              </w:rPr>
              <w:tab/>
            </w:r>
            <w:r w:rsidRPr="00E10B38">
              <w:rPr>
                <w:rStyle w:val="Hyperlink"/>
              </w:rPr>
              <w:t>COP Estimation</w:t>
            </w:r>
            <w:r>
              <w:rPr>
                <w:webHidden/>
              </w:rPr>
              <w:tab/>
            </w:r>
            <w:r>
              <w:rPr>
                <w:webHidden/>
              </w:rPr>
              <w:fldChar w:fldCharType="begin"/>
            </w:r>
            <w:r>
              <w:rPr>
                <w:webHidden/>
              </w:rPr>
              <w:instrText xml:space="preserve"> PAGEREF _Toc528498874 \h </w:instrText>
            </w:r>
            <w:r>
              <w:rPr>
                <w:webHidden/>
              </w:rPr>
            </w:r>
            <w:r>
              <w:rPr>
                <w:webHidden/>
              </w:rPr>
              <w:fldChar w:fldCharType="separate"/>
            </w:r>
            <w:r w:rsidR="0084233A">
              <w:rPr>
                <w:webHidden/>
              </w:rPr>
              <w:t>56</w:t>
            </w:r>
            <w:r>
              <w:rPr>
                <w:webHidden/>
              </w:rPr>
              <w:fldChar w:fldCharType="end"/>
            </w:r>
          </w:hyperlink>
        </w:p>
        <w:p w14:paraId="1D5B6E40" w14:textId="12066B8D" w:rsidR="00753652" w:rsidRDefault="00753652">
          <w:pPr>
            <w:pStyle w:val="TOC2"/>
            <w:rPr>
              <w:rFonts w:asciiTheme="minorHAnsi" w:eastAsiaTheme="minorEastAsia" w:hAnsiTheme="minorHAnsi" w:cstheme="minorBidi"/>
              <w:szCs w:val="22"/>
              <w:lang w:eastAsia="en-ZA"/>
            </w:rPr>
          </w:pPr>
          <w:hyperlink w:anchor="_Toc528498875" w:history="1">
            <w:r w:rsidRPr="00E10B38">
              <w:rPr>
                <w:rStyle w:val="Hyperlink"/>
              </w:rPr>
              <w:t>3.27.</w:t>
            </w:r>
            <w:r>
              <w:rPr>
                <w:rFonts w:asciiTheme="minorHAnsi" w:eastAsiaTheme="minorEastAsia" w:hAnsiTheme="minorHAnsi" w:cstheme="minorBidi"/>
                <w:szCs w:val="22"/>
                <w:lang w:eastAsia="en-ZA"/>
              </w:rPr>
              <w:tab/>
            </w:r>
            <w:r w:rsidRPr="00E10B38">
              <w:rPr>
                <w:rStyle w:val="Hyperlink"/>
              </w:rPr>
              <w:t>Conclusion</w:t>
            </w:r>
            <w:r>
              <w:rPr>
                <w:webHidden/>
              </w:rPr>
              <w:tab/>
            </w:r>
            <w:r>
              <w:rPr>
                <w:webHidden/>
              </w:rPr>
              <w:fldChar w:fldCharType="begin"/>
            </w:r>
            <w:r>
              <w:rPr>
                <w:webHidden/>
              </w:rPr>
              <w:instrText xml:space="preserve"> PAGEREF _Toc528498875 \h </w:instrText>
            </w:r>
            <w:r>
              <w:rPr>
                <w:webHidden/>
              </w:rPr>
            </w:r>
            <w:r>
              <w:rPr>
                <w:webHidden/>
              </w:rPr>
              <w:fldChar w:fldCharType="separate"/>
            </w:r>
            <w:r w:rsidR="0084233A">
              <w:rPr>
                <w:webHidden/>
              </w:rPr>
              <w:t>56</w:t>
            </w:r>
            <w:r>
              <w:rPr>
                <w:webHidden/>
              </w:rPr>
              <w:fldChar w:fldCharType="end"/>
            </w:r>
          </w:hyperlink>
        </w:p>
        <w:p w14:paraId="57A13D34" w14:textId="380C0802"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876" w:history="1">
            <w:r w:rsidRPr="00E10B38">
              <w:rPr>
                <w:rStyle w:val="Hyperlink"/>
                <w:noProof/>
              </w:rPr>
              <w:t>Chapter 4 – Implementation</w:t>
            </w:r>
            <w:r>
              <w:rPr>
                <w:noProof/>
                <w:webHidden/>
              </w:rPr>
              <w:tab/>
            </w:r>
            <w:r>
              <w:rPr>
                <w:noProof/>
                <w:webHidden/>
              </w:rPr>
              <w:fldChar w:fldCharType="begin"/>
            </w:r>
            <w:r>
              <w:rPr>
                <w:noProof/>
                <w:webHidden/>
              </w:rPr>
              <w:instrText xml:space="preserve"> PAGEREF _Toc528498876 \h </w:instrText>
            </w:r>
            <w:r>
              <w:rPr>
                <w:noProof/>
                <w:webHidden/>
              </w:rPr>
            </w:r>
            <w:r>
              <w:rPr>
                <w:noProof/>
                <w:webHidden/>
              </w:rPr>
              <w:fldChar w:fldCharType="separate"/>
            </w:r>
            <w:r w:rsidR="0084233A">
              <w:rPr>
                <w:noProof/>
                <w:webHidden/>
              </w:rPr>
              <w:t>59</w:t>
            </w:r>
            <w:r>
              <w:rPr>
                <w:noProof/>
                <w:webHidden/>
              </w:rPr>
              <w:fldChar w:fldCharType="end"/>
            </w:r>
          </w:hyperlink>
        </w:p>
        <w:p w14:paraId="5FB5D752" w14:textId="3A1C0E0F" w:rsidR="00753652" w:rsidRDefault="00753652">
          <w:pPr>
            <w:pStyle w:val="TOC2"/>
            <w:rPr>
              <w:rFonts w:asciiTheme="minorHAnsi" w:eastAsiaTheme="minorEastAsia" w:hAnsiTheme="minorHAnsi" w:cstheme="minorBidi"/>
              <w:szCs w:val="22"/>
              <w:lang w:eastAsia="en-ZA"/>
            </w:rPr>
          </w:pPr>
          <w:hyperlink w:anchor="_Toc528498878" w:history="1">
            <w:r w:rsidRPr="00E10B38">
              <w:rPr>
                <w:rStyle w:val="Hyperlink"/>
              </w:rPr>
              <w:t>4.1.</w:t>
            </w:r>
            <w:r>
              <w:rPr>
                <w:rFonts w:asciiTheme="minorHAnsi" w:eastAsiaTheme="minorEastAsia" w:hAnsiTheme="minorHAnsi" w:cstheme="minorBidi"/>
                <w:szCs w:val="22"/>
                <w:lang w:eastAsia="en-ZA"/>
              </w:rPr>
              <w:tab/>
            </w:r>
            <w:r w:rsidRPr="00E10B38">
              <w:rPr>
                <w:rStyle w:val="Hyperlink"/>
              </w:rPr>
              <w:t>Introduction</w:t>
            </w:r>
            <w:r>
              <w:rPr>
                <w:webHidden/>
              </w:rPr>
              <w:tab/>
            </w:r>
            <w:r>
              <w:rPr>
                <w:webHidden/>
              </w:rPr>
              <w:fldChar w:fldCharType="begin"/>
            </w:r>
            <w:r>
              <w:rPr>
                <w:webHidden/>
              </w:rPr>
              <w:instrText xml:space="preserve"> PAGEREF _Toc528498878 \h </w:instrText>
            </w:r>
            <w:r>
              <w:rPr>
                <w:webHidden/>
              </w:rPr>
            </w:r>
            <w:r>
              <w:rPr>
                <w:webHidden/>
              </w:rPr>
              <w:fldChar w:fldCharType="separate"/>
            </w:r>
            <w:r w:rsidR="0084233A">
              <w:rPr>
                <w:webHidden/>
              </w:rPr>
              <w:t>59</w:t>
            </w:r>
            <w:r>
              <w:rPr>
                <w:webHidden/>
              </w:rPr>
              <w:fldChar w:fldCharType="end"/>
            </w:r>
          </w:hyperlink>
        </w:p>
        <w:p w14:paraId="5E12400D" w14:textId="775BE7E5" w:rsidR="00753652" w:rsidRDefault="00753652">
          <w:pPr>
            <w:pStyle w:val="TOC2"/>
            <w:rPr>
              <w:rFonts w:asciiTheme="minorHAnsi" w:eastAsiaTheme="minorEastAsia" w:hAnsiTheme="minorHAnsi" w:cstheme="minorBidi"/>
              <w:szCs w:val="22"/>
              <w:lang w:eastAsia="en-ZA"/>
            </w:rPr>
          </w:pPr>
          <w:hyperlink w:anchor="_Toc528498879" w:history="1">
            <w:r w:rsidRPr="00E10B38">
              <w:rPr>
                <w:rStyle w:val="Hyperlink"/>
              </w:rPr>
              <w:t>4.2.</w:t>
            </w:r>
            <w:r>
              <w:rPr>
                <w:rFonts w:asciiTheme="minorHAnsi" w:eastAsiaTheme="minorEastAsia" w:hAnsiTheme="minorHAnsi" w:cstheme="minorBidi"/>
                <w:szCs w:val="22"/>
                <w:lang w:eastAsia="en-ZA"/>
              </w:rPr>
              <w:tab/>
            </w:r>
            <w:r w:rsidRPr="00E10B38">
              <w:rPr>
                <w:rStyle w:val="Hyperlink"/>
              </w:rPr>
              <w:t>Temperature sensor</w:t>
            </w:r>
            <w:r>
              <w:rPr>
                <w:webHidden/>
              </w:rPr>
              <w:tab/>
            </w:r>
            <w:r>
              <w:rPr>
                <w:webHidden/>
              </w:rPr>
              <w:fldChar w:fldCharType="begin"/>
            </w:r>
            <w:r>
              <w:rPr>
                <w:webHidden/>
              </w:rPr>
              <w:instrText xml:space="preserve"> PAGEREF _Toc528498879 \h </w:instrText>
            </w:r>
            <w:r>
              <w:rPr>
                <w:webHidden/>
              </w:rPr>
            </w:r>
            <w:r>
              <w:rPr>
                <w:webHidden/>
              </w:rPr>
              <w:fldChar w:fldCharType="separate"/>
            </w:r>
            <w:r w:rsidR="0084233A">
              <w:rPr>
                <w:webHidden/>
              </w:rPr>
              <w:t>59</w:t>
            </w:r>
            <w:r>
              <w:rPr>
                <w:webHidden/>
              </w:rPr>
              <w:fldChar w:fldCharType="end"/>
            </w:r>
          </w:hyperlink>
        </w:p>
        <w:p w14:paraId="7D3015B3" w14:textId="691196F0" w:rsidR="00753652" w:rsidRDefault="00753652">
          <w:pPr>
            <w:pStyle w:val="TOC2"/>
            <w:rPr>
              <w:rFonts w:asciiTheme="minorHAnsi" w:eastAsiaTheme="minorEastAsia" w:hAnsiTheme="minorHAnsi" w:cstheme="minorBidi"/>
              <w:szCs w:val="22"/>
              <w:lang w:eastAsia="en-ZA"/>
            </w:rPr>
          </w:pPr>
          <w:hyperlink w:anchor="_Toc528498880" w:history="1">
            <w:r w:rsidRPr="00E10B38">
              <w:rPr>
                <w:rStyle w:val="Hyperlink"/>
              </w:rPr>
              <w:t>4.3.</w:t>
            </w:r>
            <w:r>
              <w:rPr>
                <w:rFonts w:asciiTheme="minorHAnsi" w:eastAsiaTheme="minorEastAsia" w:hAnsiTheme="minorHAnsi" w:cstheme="minorBidi"/>
                <w:szCs w:val="22"/>
                <w:lang w:eastAsia="en-ZA"/>
              </w:rPr>
              <w:tab/>
            </w:r>
            <w:r w:rsidRPr="00E10B38">
              <w:rPr>
                <w:rStyle w:val="Hyperlink"/>
              </w:rPr>
              <w:t>Current sensor</w:t>
            </w:r>
            <w:r>
              <w:rPr>
                <w:webHidden/>
              </w:rPr>
              <w:tab/>
            </w:r>
            <w:r>
              <w:rPr>
                <w:webHidden/>
              </w:rPr>
              <w:fldChar w:fldCharType="begin"/>
            </w:r>
            <w:r>
              <w:rPr>
                <w:webHidden/>
              </w:rPr>
              <w:instrText xml:space="preserve"> PAGEREF _Toc528498880 \h </w:instrText>
            </w:r>
            <w:r>
              <w:rPr>
                <w:webHidden/>
              </w:rPr>
            </w:r>
            <w:r>
              <w:rPr>
                <w:webHidden/>
              </w:rPr>
              <w:fldChar w:fldCharType="separate"/>
            </w:r>
            <w:r w:rsidR="0084233A">
              <w:rPr>
                <w:webHidden/>
              </w:rPr>
              <w:t>59</w:t>
            </w:r>
            <w:r>
              <w:rPr>
                <w:webHidden/>
              </w:rPr>
              <w:fldChar w:fldCharType="end"/>
            </w:r>
          </w:hyperlink>
        </w:p>
        <w:p w14:paraId="38BD7235" w14:textId="2450382F" w:rsidR="00753652" w:rsidRDefault="00753652">
          <w:pPr>
            <w:pStyle w:val="TOC2"/>
            <w:rPr>
              <w:rFonts w:asciiTheme="minorHAnsi" w:eastAsiaTheme="minorEastAsia" w:hAnsiTheme="minorHAnsi" w:cstheme="minorBidi"/>
              <w:szCs w:val="22"/>
              <w:lang w:eastAsia="en-ZA"/>
            </w:rPr>
          </w:pPr>
          <w:hyperlink w:anchor="_Toc528498881" w:history="1">
            <w:r w:rsidRPr="00E10B38">
              <w:rPr>
                <w:rStyle w:val="Hyperlink"/>
              </w:rPr>
              <w:t>4.4.</w:t>
            </w:r>
            <w:r>
              <w:rPr>
                <w:rFonts w:asciiTheme="minorHAnsi" w:eastAsiaTheme="minorEastAsia" w:hAnsiTheme="minorHAnsi" w:cstheme="minorBidi"/>
                <w:szCs w:val="22"/>
                <w:lang w:eastAsia="en-ZA"/>
              </w:rPr>
              <w:tab/>
            </w:r>
            <w:r w:rsidRPr="00E10B38">
              <w:rPr>
                <w:rStyle w:val="Hyperlink"/>
              </w:rPr>
              <w:t>LoRa Module V1.0</w:t>
            </w:r>
            <w:r>
              <w:rPr>
                <w:webHidden/>
              </w:rPr>
              <w:tab/>
            </w:r>
            <w:r>
              <w:rPr>
                <w:webHidden/>
              </w:rPr>
              <w:fldChar w:fldCharType="begin"/>
            </w:r>
            <w:r>
              <w:rPr>
                <w:webHidden/>
              </w:rPr>
              <w:instrText xml:space="preserve"> PAGEREF _Toc528498881 \h </w:instrText>
            </w:r>
            <w:r>
              <w:rPr>
                <w:webHidden/>
              </w:rPr>
            </w:r>
            <w:r>
              <w:rPr>
                <w:webHidden/>
              </w:rPr>
              <w:fldChar w:fldCharType="separate"/>
            </w:r>
            <w:r w:rsidR="0084233A">
              <w:rPr>
                <w:webHidden/>
              </w:rPr>
              <w:t>60</w:t>
            </w:r>
            <w:r>
              <w:rPr>
                <w:webHidden/>
              </w:rPr>
              <w:fldChar w:fldCharType="end"/>
            </w:r>
          </w:hyperlink>
        </w:p>
        <w:p w14:paraId="56D33099" w14:textId="675F6828" w:rsidR="00753652" w:rsidRDefault="00753652">
          <w:pPr>
            <w:pStyle w:val="TOC2"/>
            <w:rPr>
              <w:rFonts w:asciiTheme="minorHAnsi" w:eastAsiaTheme="minorEastAsia" w:hAnsiTheme="minorHAnsi" w:cstheme="minorBidi"/>
              <w:szCs w:val="22"/>
              <w:lang w:eastAsia="en-ZA"/>
            </w:rPr>
          </w:pPr>
          <w:hyperlink w:anchor="_Toc528498882" w:history="1">
            <w:r w:rsidRPr="00E10B38">
              <w:rPr>
                <w:rStyle w:val="Hyperlink"/>
              </w:rPr>
              <w:t>4.5.</w:t>
            </w:r>
            <w:r>
              <w:rPr>
                <w:rFonts w:asciiTheme="minorHAnsi" w:eastAsiaTheme="minorEastAsia" w:hAnsiTheme="minorHAnsi" w:cstheme="minorBidi"/>
                <w:szCs w:val="22"/>
                <w:lang w:eastAsia="en-ZA"/>
              </w:rPr>
              <w:tab/>
            </w:r>
            <w:r w:rsidRPr="00E10B38">
              <w:rPr>
                <w:rStyle w:val="Hyperlink"/>
              </w:rPr>
              <w:t>LoRa Module V2.0</w:t>
            </w:r>
            <w:r>
              <w:rPr>
                <w:webHidden/>
              </w:rPr>
              <w:tab/>
            </w:r>
            <w:r>
              <w:rPr>
                <w:webHidden/>
              </w:rPr>
              <w:fldChar w:fldCharType="begin"/>
            </w:r>
            <w:r>
              <w:rPr>
                <w:webHidden/>
              </w:rPr>
              <w:instrText xml:space="preserve"> PAGEREF _Toc528498882 \h </w:instrText>
            </w:r>
            <w:r>
              <w:rPr>
                <w:webHidden/>
              </w:rPr>
            </w:r>
            <w:r>
              <w:rPr>
                <w:webHidden/>
              </w:rPr>
              <w:fldChar w:fldCharType="separate"/>
            </w:r>
            <w:r w:rsidR="0084233A">
              <w:rPr>
                <w:webHidden/>
              </w:rPr>
              <w:t>61</w:t>
            </w:r>
            <w:r>
              <w:rPr>
                <w:webHidden/>
              </w:rPr>
              <w:fldChar w:fldCharType="end"/>
            </w:r>
          </w:hyperlink>
        </w:p>
        <w:p w14:paraId="7EFC3326" w14:textId="6F918439" w:rsidR="00753652" w:rsidRDefault="00753652">
          <w:pPr>
            <w:pStyle w:val="TOC2"/>
            <w:rPr>
              <w:rFonts w:asciiTheme="minorHAnsi" w:eastAsiaTheme="minorEastAsia" w:hAnsiTheme="minorHAnsi" w:cstheme="minorBidi"/>
              <w:szCs w:val="22"/>
              <w:lang w:eastAsia="en-ZA"/>
            </w:rPr>
          </w:pPr>
          <w:hyperlink w:anchor="_Toc528498883" w:history="1">
            <w:r w:rsidRPr="00E10B38">
              <w:rPr>
                <w:rStyle w:val="Hyperlink"/>
              </w:rPr>
              <w:t>4.6.</w:t>
            </w:r>
            <w:r>
              <w:rPr>
                <w:rFonts w:asciiTheme="minorHAnsi" w:eastAsiaTheme="minorEastAsia" w:hAnsiTheme="minorHAnsi" w:cstheme="minorBidi"/>
                <w:szCs w:val="22"/>
                <w:lang w:eastAsia="en-ZA"/>
              </w:rPr>
              <w:tab/>
            </w:r>
            <w:r w:rsidRPr="00E10B38">
              <w:rPr>
                <w:rStyle w:val="Hyperlink"/>
              </w:rPr>
              <w:t>LoRa module Message Composition</w:t>
            </w:r>
            <w:r>
              <w:rPr>
                <w:webHidden/>
              </w:rPr>
              <w:tab/>
            </w:r>
            <w:r>
              <w:rPr>
                <w:webHidden/>
              </w:rPr>
              <w:fldChar w:fldCharType="begin"/>
            </w:r>
            <w:r>
              <w:rPr>
                <w:webHidden/>
              </w:rPr>
              <w:instrText xml:space="preserve"> PAGEREF _Toc528498883 \h </w:instrText>
            </w:r>
            <w:r>
              <w:rPr>
                <w:webHidden/>
              </w:rPr>
            </w:r>
            <w:r>
              <w:rPr>
                <w:webHidden/>
              </w:rPr>
              <w:fldChar w:fldCharType="separate"/>
            </w:r>
            <w:r w:rsidR="0084233A">
              <w:rPr>
                <w:webHidden/>
              </w:rPr>
              <w:t>62</w:t>
            </w:r>
            <w:r>
              <w:rPr>
                <w:webHidden/>
              </w:rPr>
              <w:fldChar w:fldCharType="end"/>
            </w:r>
          </w:hyperlink>
        </w:p>
        <w:p w14:paraId="2C432348" w14:textId="2692B538" w:rsidR="00753652" w:rsidRDefault="00753652">
          <w:pPr>
            <w:pStyle w:val="TOC2"/>
            <w:rPr>
              <w:rFonts w:asciiTheme="minorHAnsi" w:eastAsiaTheme="minorEastAsia" w:hAnsiTheme="minorHAnsi" w:cstheme="minorBidi"/>
              <w:szCs w:val="22"/>
              <w:lang w:eastAsia="en-ZA"/>
            </w:rPr>
          </w:pPr>
          <w:hyperlink w:anchor="_Toc528498884" w:history="1">
            <w:r w:rsidRPr="00E10B38">
              <w:rPr>
                <w:rStyle w:val="Hyperlink"/>
              </w:rPr>
              <w:t>4.7.</w:t>
            </w:r>
            <w:r>
              <w:rPr>
                <w:rFonts w:asciiTheme="minorHAnsi" w:eastAsiaTheme="minorEastAsia" w:hAnsiTheme="minorHAnsi" w:cstheme="minorBidi"/>
                <w:szCs w:val="22"/>
                <w:lang w:eastAsia="en-ZA"/>
              </w:rPr>
              <w:tab/>
            </w:r>
            <w:r w:rsidRPr="00E10B38">
              <w:rPr>
                <w:rStyle w:val="Hyperlink"/>
              </w:rPr>
              <w:t>Controller Prototype V1.0: Arduino Uno®</w:t>
            </w:r>
            <w:r>
              <w:rPr>
                <w:webHidden/>
              </w:rPr>
              <w:tab/>
            </w:r>
            <w:r>
              <w:rPr>
                <w:webHidden/>
              </w:rPr>
              <w:fldChar w:fldCharType="begin"/>
            </w:r>
            <w:r>
              <w:rPr>
                <w:webHidden/>
              </w:rPr>
              <w:instrText xml:space="preserve"> PAGEREF _Toc528498884 \h </w:instrText>
            </w:r>
            <w:r>
              <w:rPr>
                <w:webHidden/>
              </w:rPr>
            </w:r>
            <w:r>
              <w:rPr>
                <w:webHidden/>
              </w:rPr>
              <w:fldChar w:fldCharType="separate"/>
            </w:r>
            <w:r w:rsidR="0084233A">
              <w:rPr>
                <w:webHidden/>
              </w:rPr>
              <w:t>63</w:t>
            </w:r>
            <w:r>
              <w:rPr>
                <w:webHidden/>
              </w:rPr>
              <w:fldChar w:fldCharType="end"/>
            </w:r>
          </w:hyperlink>
        </w:p>
        <w:p w14:paraId="26AD38FB" w14:textId="3C662488" w:rsidR="00753652" w:rsidRDefault="00753652">
          <w:pPr>
            <w:pStyle w:val="TOC2"/>
            <w:rPr>
              <w:rFonts w:asciiTheme="minorHAnsi" w:eastAsiaTheme="minorEastAsia" w:hAnsiTheme="minorHAnsi" w:cstheme="minorBidi"/>
              <w:szCs w:val="22"/>
              <w:lang w:eastAsia="en-ZA"/>
            </w:rPr>
          </w:pPr>
          <w:hyperlink w:anchor="_Toc528498885" w:history="1">
            <w:r w:rsidRPr="00E10B38">
              <w:rPr>
                <w:rStyle w:val="Hyperlink"/>
              </w:rPr>
              <w:t>4.8.</w:t>
            </w:r>
            <w:r>
              <w:rPr>
                <w:rFonts w:asciiTheme="minorHAnsi" w:eastAsiaTheme="minorEastAsia" w:hAnsiTheme="minorHAnsi" w:cstheme="minorBidi"/>
                <w:szCs w:val="22"/>
                <w:lang w:eastAsia="en-ZA"/>
              </w:rPr>
              <w:tab/>
            </w:r>
            <w:r w:rsidRPr="00E10B38">
              <w:rPr>
                <w:rStyle w:val="Hyperlink"/>
              </w:rPr>
              <w:t>Controller Prototype V1.1: PIC microcontroller</w:t>
            </w:r>
            <w:r>
              <w:rPr>
                <w:webHidden/>
              </w:rPr>
              <w:tab/>
            </w:r>
            <w:r>
              <w:rPr>
                <w:webHidden/>
              </w:rPr>
              <w:fldChar w:fldCharType="begin"/>
            </w:r>
            <w:r>
              <w:rPr>
                <w:webHidden/>
              </w:rPr>
              <w:instrText xml:space="preserve"> PAGEREF _Toc528498885 \h </w:instrText>
            </w:r>
            <w:r>
              <w:rPr>
                <w:webHidden/>
              </w:rPr>
            </w:r>
            <w:r>
              <w:rPr>
                <w:webHidden/>
              </w:rPr>
              <w:fldChar w:fldCharType="separate"/>
            </w:r>
            <w:r w:rsidR="0084233A">
              <w:rPr>
                <w:webHidden/>
              </w:rPr>
              <w:t>64</w:t>
            </w:r>
            <w:r>
              <w:rPr>
                <w:webHidden/>
              </w:rPr>
              <w:fldChar w:fldCharType="end"/>
            </w:r>
          </w:hyperlink>
        </w:p>
        <w:p w14:paraId="5E6FB505" w14:textId="157A5805" w:rsidR="00753652" w:rsidRDefault="00753652">
          <w:pPr>
            <w:pStyle w:val="TOC2"/>
            <w:rPr>
              <w:rFonts w:asciiTheme="minorHAnsi" w:eastAsiaTheme="minorEastAsia" w:hAnsiTheme="minorHAnsi" w:cstheme="minorBidi"/>
              <w:szCs w:val="22"/>
              <w:lang w:eastAsia="en-ZA"/>
            </w:rPr>
          </w:pPr>
          <w:hyperlink w:anchor="_Toc528498886" w:history="1">
            <w:r w:rsidRPr="00E10B38">
              <w:rPr>
                <w:rStyle w:val="Hyperlink"/>
              </w:rPr>
              <w:t>4.9.</w:t>
            </w:r>
            <w:r>
              <w:rPr>
                <w:rFonts w:asciiTheme="minorHAnsi" w:eastAsiaTheme="minorEastAsia" w:hAnsiTheme="minorHAnsi" w:cstheme="minorBidi"/>
                <w:szCs w:val="22"/>
                <w:lang w:eastAsia="en-ZA"/>
              </w:rPr>
              <w:tab/>
            </w:r>
            <w:r w:rsidRPr="00E10B38">
              <w:rPr>
                <w:rStyle w:val="Hyperlink"/>
              </w:rPr>
              <w:t>Controller Prototype V1.2: ST microcontroller unit</w:t>
            </w:r>
            <w:r>
              <w:rPr>
                <w:webHidden/>
              </w:rPr>
              <w:tab/>
            </w:r>
            <w:r>
              <w:rPr>
                <w:webHidden/>
              </w:rPr>
              <w:fldChar w:fldCharType="begin"/>
            </w:r>
            <w:r>
              <w:rPr>
                <w:webHidden/>
              </w:rPr>
              <w:instrText xml:space="preserve"> PAGEREF _Toc528498886 \h </w:instrText>
            </w:r>
            <w:r>
              <w:rPr>
                <w:webHidden/>
              </w:rPr>
            </w:r>
            <w:r>
              <w:rPr>
                <w:webHidden/>
              </w:rPr>
              <w:fldChar w:fldCharType="separate"/>
            </w:r>
            <w:r w:rsidR="0084233A">
              <w:rPr>
                <w:webHidden/>
              </w:rPr>
              <w:t>65</w:t>
            </w:r>
            <w:r>
              <w:rPr>
                <w:webHidden/>
              </w:rPr>
              <w:fldChar w:fldCharType="end"/>
            </w:r>
          </w:hyperlink>
        </w:p>
        <w:p w14:paraId="7E8077B9" w14:textId="463F0BFA" w:rsidR="00753652" w:rsidRDefault="00753652">
          <w:pPr>
            <w:pStyle w:val="TOC2"/>
            <w:rPr>
              <w:rFonts w:asciiTheme="minorHAnsi" w:eastAsiaTheme="minorEastAsia" w:hAnsiTheme="minorHAnsi" w:cstheme="minorBidi"/>
              <w:szCs w:val="22"/>
              <w:lang w:eastAsia="en-ZA"/>
            </w:rPr>
          </w:pPr>
          <w:hyperlink w:anchor="_Toc528498887" w:history="1">
            <w:r w:rsidRPr="00E10B38">
              <w:rPr>
                <w:rStyle w:val="Hyperlink"/>
              </w:rPr>
              <w:t>4.10.</w:t>
            </w:r>
            <w:r>
              <w:rPr>
                <w:rFonts w:asciiTheme="minorHAnsi" w:eastAsiaTheme="minorEastAsia" w:hAnsiTheme="minorHAnsi" w:cstheme="minorBidi"/>
                <w:szCs w:val="22"/>
                <w:lang w:eastAsia="en-ZA"/>
              </w:rPr>
              <w:tab/>
            </w:r>
            <w:r w:rsidRPr="00E10B38">
              <w:rPr>
                <w:rStyle w:val="Hyperlink"/>
              </w:rPr>
              <w:t>Controller Prototype V2.0: Development-Board (ATmega328P)</w:t>
            </w:r>
            <w:r>
              <w:rPr>
                <w:webHidden/>
              </w:rPr>
              <w:tab/>
            </w:r>
            <w:r>
              <w:rPr>
                <w:webHidden/>
              </w:rPr>
              <w:fldChar w:fldCharType="begin"/>
            </w:r>
            <w:r>
              <w:rPr>
                <w:webHidden/>
              </w:rPr>
              <w:instrText xml:space="preserve"> PAGEREF _Toc528498887 \h </w:instrText>
            </w:r>
            <w:r>
              <w:rPr>
                <w:webHidden/>
              </w:rPr>
            </w:r>
            <w:r>
              <w:rPr>
                <w:webHidden/>
              </w:rPr>
              <w:fldChar w:fldCharType="separate"/>
            </w:r>
            <w:r w:rsidR="0084233A">
              <w:rPr>
                <w:webHidden/>
              </w:rPr>
              <w:t>66</w:t>
            </w:r>
            <w:r>
              <w:rPr>
                <w:webHidden/>
              </w:rPr>
              <w:fldChar w:fldCharType="end"/>
            </w:r>
          </w:hyperlink>
        </w:p>
        <w:p w14:paraId="217DFE87" w14:textId="5E169F1B" w:rsidR="00753652" w:rsidRDefault="00753652">
          <w:pPr>
            <w:pStyle w:val="TOC2"/>
            <w:rPr>
              <w:rFonts w:asciiTheme="minorHAnsi" w:eastAsiaTheme="minorEastAsia" w:hAnsiTheme="minorHAnsi" w:cstheme="minorBidi"/>
              <w:szCs w:val="22"/>
              <w:lang w:eastAsia="en-ZA"/>
            </w:rPr>
          </w:pPr>
          <w:hyperlink w:anchor="_Toc528498888" w:history="1">
            <w:r w:rsidRPr="00E10B38">
              <w:rPr>
                <w:rStyle w:val="Hyperlink"/>
              </w:rPr>
              <w:t>4.11.</w:t>
            </w:r>
            <w:r>
              <w:rPr>
                <w:rFonts w:asciiTheme="minorHAnsi" w:eastAsiaTheme="minorEastAsia" w:hAnsiTheme="minorHAnsi" w:cstheme="minorBidi"/>
                <w:szCs w:val="22"/>
                <w:lang w:eastAsia="en-ZA"/>
              </w:rPr>
              <w:tab/>
            </w:r>
            <w:r w:rsidRPr="00E10B38">
              <w:rPr>
                <w:rStyle w:val="Hyperlink"/>
              </w:rPr>
              <w:t>Human machine interface V1.0</w:t>
            </w:r>
            <w:r>
              <w:rPr>
                <w:webHidden/>
              </w:rPr>
              <w:tab/>
            </w:r>
            <w:r>
              <w:rPr>
                <w:webHidden/>
              </w:rPr>
              <w:fldChar w:fldCharType="begin"/>
            </w:r>
            <w:r>
              <w:rPr>
                <w:webHidden/>
              </w:rPr>
              <w:instrText xml:space="preserve"> PAGEREF _Toc528498888 \h </w:instrText>
            </w:r>
            <w:r>
              <w:rPr>
                <w:webHidden/>
              </w:rPr>
            </w:r>
            <w:r>
              <w:rPr>
                <w:webHidden/>
              </w:rPr>
              <w:fldChar w:fldCharType="separate"/>
            </w:r>
            <w:r w:rsidR="0084233A">
              <w:rPr>
                <w:webHidden/>
              </w:rPr>
              <w:t>69</w:t>
            </w:r>
            <w:r>
              <w:rPr>
                <w:webHidden/>
              </w:rPr>
              <w:fldChar w:fldCharType="end"/>
            </w:r>
          </w:hyperlink>
        </w:p>
        <w:p w14:paraId="799A4081" w14:textId="27E828E8" w:rsidR="00753652" w:rsidRDefault="00753652">
          <w:pPr>
            <w:pStyle w:val="TOC2"/>
            <w:rPr>
              <w:rFonts w:asciiTheme="minorHAnsi" w:eastAsiaTheme="minorEastAsia" w:hAnsiTheme="minorHAnsi" w:cstheme="minorBidi"/>
              <w:szCs w:val="22"/>
              <w:lang w:eastAsia="en-ZA"/>
            </w:rPr>
          </w:pPr>
          <w:hyperlink w:anchor="_Toc528498889" w:history="1">
            <w:r w:rsidRPr="00E10B38">
              <w:rPr>
                <w:rStyle w:val="Hyperlink"/>
              </w:rPr>
              <w:t>4.12.</w:t>
            </w:r>
            <w:r>
              <w:rPr>
                <w:rFonts w:asciiTheme="minorHAnsi" w:eastAsiaTheme="minorEastAsia" w:hAnsiTheme="minorHAnsi" w:cstheme="minorBidi"/>
                <w:szCs w:val="22"/>
                <w:lang w:eastAsia="en-ZA"/>
              </w:rPr>
              <w:tab/>
            </w:r>
            <w:r w:rsidRPr="00E10B38">
              <w:rPr>
                <w:rStyle w:val="Hyperlink"/>
              </w:rPr>
              <w:t>Human machine interface V2.0</w:t>
            </w:r>
            <w:r>
              <w:rPr>
                <w:webHidden/>
              </w:rPr>
              <w:tab/>
            </w:r>
            <w:r>
              <w:rPr>
                <w:webHidden/>
              </w:rPr>
              <w:fldChar w:fldCharType="begin"/>
            </w:r>
            <w:r>
              <w:rPr>
                <w:webHidden/>
              </w:rPr>
              <w:instrText xml:space="preserve"> PAGEREF _Toc528498889 \h </w:instrText>
            </w:r>
            <w:r>
              <w:rPr>
                <w:webHidden/>
              </w:rPr>
            </w:r>
            <w:r>
              <w:rPr>
                <w:webHidden/>
              </w:rPr>
              <w:fldChar w:fldCharType="separate"/>
            </w:r>
            <w:r w:rsidR="0084233A">
              <w:rPr>
                <w:webHidden/>
              </w:rPr>
              <w:t>69</w:t>
            </w:r>
            <w:r>
              <w:rPr>
                <w:webHidden/>
              </w:rPr>
              <w:fldChar w:fldCharType="end"/>
            </w:r>
          </w:hyperlink>
        </w:p>
        <w:p w14:paraId="2DA98F4C" w14:textId="1E87919C" w:rsidR="00753652" w:rsidRDefault="00753652">
          <w:pPr>
            <w:pStyle w:val="TOC2"/>
            <w:rPr>
              <w:rFonts w:asciiTheme="minorHAnsi" w:eastAsiaTheme="minorEastAsia" w:hAnsiTheme="minorHAnsi" w:cstheme="minorBidi"/>
              <w:szCs w:val="22"/>
              <w:lang w:eastAsia="en-ZA"/>
            </w:rPr>
          </w:pPr>
          <w:hyperlink w:anchor="_Toc528498890" w:history="1">
            <w:r w:rsidRPr="00E10B38">
              <w:rPr>
                <w:rStyle w:val="Hyperlink"/>
              </w:rPr>
              <w:t>4.13.</w:t>
            </w:r>
            <w:r>
              <w:rPr>
                <w:rFonts w:asciiTheme="minorHAnsi" w:eastAsiaTheme="minorEastAsia" w:hAnsiTheme="minorHAnsi" w:cstheme="minorBidi"/>
                <w:szCs w:val="22"/>
                <w:lang w:eastAsia="en-ZA"/>
              </w:rPr>
              <w:tab/>
            </w:r>
            <w:r w:rsidRPr="00E10B38">
              <w:rPr>
                <w:rStyle w:val="Hyperlink"/>
              </w:rPr>
              <w:t>Website: Loriot</w:t>
            </w:r>
            <w:r>
              <w:rPr>
                <w:webHidden/>
              </w:rPr>
              <w:tab/>
            </w:r>
            <w:r>
              <w:rPr>
                <w:webHidden/>
              </w:rPr>
              <w:fldChar w:fldCharType="begin"/>
            </w:r>
            <w:r>
              <w:rPr>
                <w:webHidden/>
              </w:rPr>
              <w:instrText xml:space="preserve"> PAGEREF _Toc528498890 \h </w:instrText>
            </w:r>
            <w:r>
              <w:rPr>
                <w:webHidden/>
              </w:rPr>
            </w:r>
            <w:r>
              <w:rPr>
                <w:webHidden/>
              </w:rPr>
              <w:fldChar w:fldCharType="separate"/>
            </w:r>
            <w:r w:rsidR="0084233A">
              <w:rPr>
                <w:webHidden/>
              </w:rPr>
              <w:t>75</w:t>
            </w:r>
            <w:r>
              <w:rPr>
                <w:webHidden/>
              </w:rPr>
              <w:fldChar w:fldCharType="end"/>
            </w:r>
          </w:hyperlink>
        </w:p>
        <w:p w14:paraId="5CEB28F4" w14:textId="129A7E56" w:rsidR="00753652" w:rsidRDefault="00753652">
          <w:pPr>
            <w:pStyle w:val="TOC2"/>
            <w:rPr>
              <w:rFonts w:asciiTheme="minorHAnsi" w:eastAsiaTheme="minorEastAsia" w:hAnsiTheme="minorHAnsi" w:cstheme="minorBidi"/>
              <w:szCs w:val="22"/>
              <w:lang w:eastAsia="en-ZA"/>
            </w:rPr>
          </w:pPr>
          <w:hyperlink w:anchor="_Toc528498891" w:history="1">
            <w:r w:rsidRPr="00E10B38">
              <w:rPr>
                <w:rStyle w:val="Hyperlink"/>
              </w:rPr>
              <w:t>4.14.</w:t>
            </w:r>
            <w:r>
              <w:rPr>
                <w:rFonts w:asciiTheme="minorHAnsi" w:eastAsiaTheme="minorEastAsia" w:hAnsiTheme="minorHAnsi" w:cstheme="minorBidi"/>
                <w:szCs w:val="22"/>
                <w:lang w:eastAsia="en-ZA"/>
              </w:rPr>
              <w:tab/>
            </w:r>
            <w:r w:rsidRPr="00E10B38">
              <w:rPr>
                <w:rStyle w:val="Hyperlink"/>
              </w:rPr>
              <w:t>Mobile split type air-conditioner Test Jig V1.0</w:t>
            </w:r>
            <w:r>
              <w:rPr>
                <w:webHidden/>
              </w:rPr>
              <w:tab/>
            </w:r>
            <w:r>
              <w:rPr>
                <w:webHidden/>
              </w:rPr>
              <w:fldChar w:fldCharType="begin"/>
            </w:r>
            <w:r>
              <w:rPr>
                <w:webHidden/>
              </w:rPr>
              <w:instrText xml:space="preserve"> PAGEREF _Toc528498891 \h </w:instrText>
            </w:r>
            <w:r>
              <w:rPr>
                <w:webHidden/>
              </w:rPr>
            </w:r>
            <w:r>
              <w:rPr>
                <w:webHidden/>
              </w:rPr>
              <w:fldChar w:fldCharType="separate"/>
            </w:r>
            <w:r w:rsidR="0084233A">
              <w:rPr>
                <w:webHidden/>
              </w:rPr>
              <w:t>76</w:t>
            </w:r>
            <w:r>
              <w:rPr>
                <w:webHidden/>
              </w:rPr>
              <w:fldChar w:fldCharType="end"/>
            </w:r>
          </w:hyperlink>
        </w:p>
        <w:p w14:paraId="448F0A62" w14:textId="6FA866DF" w:rsidR="00753652" w:rsidRDefault="00753652">
          <w:pPr>
            <w:pStyle w:val="TOC2"/>
            <w:rPr>
              <w:rFonts w:asciiTheme="minorHAnsi" w:eastAsiaTheme="minorEastAsia" w:hAnsiTheme="minorHAnsi" w:cstheme="minorBidi"/>
              <w:szCs w:val="22"/>
              <w:lang w:eastAsia="en-ZA"/>
            </w:rPr>
          </w:pPr>
          <w:hyperlink w:anchor="_Toc528498892" w:history="1">
            <w:r w:rsidRPr="00E10B38">
              <w:rPr>
                <w:rStyle w:val="Hyperlink"/>
              </w:rPr>
              <w:t>4.15.</w:t>
            </w:r>
            <w:r>
              <w:rPr>
                <w:rFonts w:asciiTheme="minorHAnsi" w:eastAsiaTheme="minorEastAsia" w:hAnsiTheme="minorHAnsi" w:cstheme="minorBidi"/>
                <w:szCs w:val="22"/>
                <w:lang w:eastAsia="en-ZA"/>
              </w:rPr>
              <w:tab/>
            </w:r>
            <w:r w:rsidRPr="00E10B38">
              <w:rPr>
                <w:rStyle w:val="Hyperlink"/>
              </w:rPr>
              <w:t>Mobile split-type air-conditioner Test Jig V2.0</w:t>
            </w:r>
            <w:r>
              <w:rPr>
                <w:webHidden/>
              </w:rPr>
              <w:tab/>
            </w:r>
            <w:r>
              <w:rPr>
                <w:webHidden/>
              </w:rPr>
              <w:fldChar w:fldCharType="begin"/>
            </w:r>
            <w:r>
              <w:rPr>
                <w:webHidden/>
              </w:rPr>
              <w:instrText xml:space="preserve"> PAGEREF _Toc528498892 \h </w:instrText>
            </w:r>
            <w:r>
              <w:rPr>
                <w:webHidden/>
              </w:rPr>
            </w:r>
            <w:r>
              <w:rPr>
                <w:webHidden/>
              </w:rPr>
              <w:fldChar w:fldCharType="separate"/>
            </w:r>
            <w:r w:rsidR="0084233A">
              <w:rPr>
                <w:webHidden/>
              </w:rPr>
              <w:t>78</w:t>
            </w:r>
            <w:r>
              <w:rPr>
                <w:webHidden/>
              </w:rPr>
              <w:fldChar w:fldCharType="end"/>
            </w:r>
          </w:hyperlink>
        </w:p>
        <w:p w14:paraId="3E8E211A" w14:textId="73E4AC8F" w:rsidR="00753652" w:rsidRDefault="00753652">
          <w:pPr>
            <w:pStyle w:val="TOC2"/>
            <w:rPr>
              <w:rFonts w:asciiTheme="minorHAnsi" w:eastAsiaTheme="minorEastAsia" w:hAnsiTheme="minorHAnsi" w:cstheme="minorBidi"/>
              <w:szCs w:val="22"/>
              <w:lang w:eastAsia="en-ZA"/>
            </w:rPr>
          </w:pPr>
          <w:hyperlink w:anchor="_Toc528498893" w:history="1">
            <w:r w:rsidRPr="00E10B38">
              <w:rPr>
                <w:rStyle w:val="Hyperlink"/>
              </w:rPr>
              <w:t>4.16.</w:t>
            </w:r>
            <w:r>
              <w:rPr>
                <w:rFonts w:asciiTheme="minorHAnsi" w:eastAsiaTheme="minorEastAsia" w:hAnsiTheme="minorHAnsi" w:cstheme="minorBidi"/>
                <w:szCs w:val="22"/>
                <w:lang w:eastAsia="en-ZA"/>
              </w:rPr>
              <w:tab/>
            </w:r>
            <w:r w:rsidRPr="00E10B38">
              <w:rPr>
                <w:rStyle w:val="Hyperlink"/>
              </w:rPr>
              <w:t>Distributed IOT environmental monitoring module   Installation Procedure</w:t>
            </w:r>
            <w:r>
              <w:rPr>
                <w:webHidden/>
              </w:rPr>
              <w:tab/>
            </w:r>
            <w:r>
              <w:rPr>
                <w:webHidden/>
              </w:rPr>
              <w:fldChar w:fldCharType="begin"/>
            </w:r>
            <w:r>
              <w:rPr>
                <w:webHidden/>
              </w:rPr>
              <w:instrText xml:space="preserve"> PAGEREF _Toc528498893 \h </w:instrText>
            </w:r>
            <w:r>
              <w:rPr>
                <w:webHidden/>
              </w:rPr>
            </w:r>
            <w:r>
              <w:rPr>
                <w:webHidden/>
              </w:rPr>
              <w:fldChar w:fldCharType="separate"/>
            </w:r>
            <w:r w:rsidR="0084233A">
              <w:rPr>
                <w:webHidden/>
              </w:rPr>
              <w:t>82</w:t>
            </w:r>
            <w:r>
              <w:rPr>
                <w:webHidden/>
              </w:rPr>
              <w:fldChar w:fldCharType="end"/>
            </w:r>
          </w:hyperlink>
        </w:p>
        <w:p w14:paraId="6D98B191" w14:textId="34287D44" w:rsidR="00753652" w:rsidRDefault="00753652">
          <w:pPr>
            <w:pStyle w:val="TOC2"/>
            <w:rPr>
              <w:rFonts w:asciiTheme="minorHAnsi" w:eastAsiaTheme="minorEastAsia" w:hAnsiTheme="minorHAnsi" w:cstheme="minorBidi"/>
              <w:szCs w:val="22"/>
              <w:lang w:eastAsia="en-ZA"/>
            </w:rPr>
          </w:pPr>
          <w:hyperlink w:anchor="_Toc528498894" w:history="1">
            <w:r w:rsidRPr="00E10B38">
              <w:rPr>
                <w:rStyle w:val="Hyperlink"/>
              </w:rPr>
              <w:t>4.17.</w:t>
            </w:r>
            <w:r>
              <w:rPr>
                <w:rFonts w:asciiTheme="minorHAnsi" w:eastAsiaTheme="minorEastAsia" w:hAnsiTheme="minorHAnsi" w:cstheme="minorBidi"/>
                <w:szCs w:val="22"/>
                <w:lang w:eastAsia="en-ZA"/>
              </w:rPr>
              <w:tab/>
            </w:r>
            <w:r w:rsidRPr="00E10B38">
              <w:rPr>
                <w:rStyle w:val="Hyperlink"/>
              </w:rPr>
              <w:t>Enclosure</w:t>
            </w:r>
            <w:r>
              <w:rPr>
                <w:webHidden/>
              </w:rPr>
              <w:tab/>
            </w:r>
            <w:r>
              <w:rPr>
                <w:webHidden/>
              </w:rPr>
              <w:fldChar w:fldCharType="begin"/>
            </w:r>
            <w:r>
              <w:rPr>
                <w:webHidden/>
              </w:rPr>
              <w:instrText xml:space="preserve"> PAGEREF _Toc528498894 \h </w:instrText>
            </w:r>
            <w:r>
              <w:rPr>
                <w:webHidden/>
              </w:rPr>
            </w:r>
            <w:r>
              <w:rPr>
                <w:webHidden/>
              </w:rPr>
              <w:fldChar w:fldCharType="separate"/>
            </w:r>
            <w:r w:rsidR="0084233A">
              <w:rPr>
                <w:webHidden/>
              </w:rPr>
              <w:t>82</w:t>
            </w:r>
            <w:r>
              <w:rPr>
                <w:webHidden/>
              </w:rPr>
              <w:fldChar w:fldCharType="end"/>
            </w:r>
          </w:hyperlink>
        </w:p>
        <w:p w14:paraId="15E100B0" w14:textId="74EABCE3" w:rsidR="00753652" w:rsidRDefault="00753652">
          <w:pPr>
            <w:pStyle w:val="TOC2"/>
            <w:rPr>
              <w:rFonts w:asciiTheme="minorHAnsi" w:eastAsiaTheme="minorEastAsia" w:hAnsiTheme="minorHAnsi" w:cstheme="minorBidi"/>
              <w:szCs w:val="22"/>
              <w:lang w:eastAsia="en-ZA"/>
            </w:rPr>
          </w:pPr>
          <w:hyperlink w:anchor="_Toc528498895" w:history="1">
            <w:r w:rsidRPr="00E10B38">
              <w:rPr>
                <w:rStyle w:val="Hyperlink"/>
              </w:rPr>
              <w:t>4.18.</w:t>
            </w:r>
            <w:r>
              <w:rPr>
                <w:rFonts w:asciiTheme="minorHAnsi" w:eastAsiaTheme="minorEastAsia" w:hAnsiTheme="minorHAnsi" w:cstheme="minorBidi"/>
                <w:szCs w:val="22"/>
                <w:lang w:eastAsia="en-ZA"/>
              </w:rPr>
              <w:tab/>
            </w:r>
            <w:r w:rsidRPr="00E10B38">
              <w:rPr>
                <w:rStyle w:val="Hyperlink"/>
              </w:rPr>
              <w:t>Conclusion</w:t>
            </w:r>
            <w:r>
              <w:rPr>
                <w:webHidden/>
              </w:rPr>
              <w:tab/>
            </w:r>
            <w:r>
              <w:rPr>
                <w:webHidden/>
              </w:rPr>
              <w:fldChar w:fldCharType="begin"/>
            </w:r>
            <w:r>
              <w:rPr>
                <w:webHidden/>
              </w:rPr>
              <w:instrText xml:space="preserve"> PAGEREF _Toc528498895 \h </w:instrText>
            </w:r>
            <w:r>
              <w:rPr>
                <w:webHidden/>
              </w:rPr>
            </w:r>
            <w:r>
              <w:rPr>
                <w:webHidden/>
              </w:rPr>
              <w:fldChar w:fldCharType="separate"/>
            </w:r>
            <w:r w:rsidR="0084233A">
              <w:rPr>
                <w:webHidden/>
              </w:rPr>
              <w:t>83</w:t>
            </w:r>
            <w:r>
              <w:rPr>
                <w:webHidden/>
              </w:rPr>
              <w:fldChar w:fldCharType="end"/>
            </w:r>
          </w:hyperlink>
        </w:p>
        <w:p w14:paraId="73E420E6" w14:textId="50C77A7E"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896" w:history="1">
            <w:r w:rsidRPr="00E10B38">
              <w:rPr>
                <w:rStyle w:val="Hyperlink"/>
                <w:noProof/>
              </w:rPr>
              <w:t>Chapter 5 – Testing and Evaluation</w:t>
            </w:r>
            <w:r>
              <w:rPr>
                <w:noProof/>
                <w:webHidden/>
              </w:rPr>
              <w:tab/>
            </w:r>
            <w:r>
              <w:rPr>
                <w:noProof/>
                <w:webHidden/>
              </w:rPr>
              <w:fldChar w:fldCharType="begin"/>
            </w:r>
            <w:r>
              <w:rPr>
                <w:noProof/>
                <w:webHidden/>
              </w:rPr>
              <w:instrText xml:space="preserve"> PAGEREF _Toc528498896 \h </w:instrText>
            </w:r>
            <w:r>
              <w:rPr>
                <w:noProof/>
                <w:webHidden/>
              </w:rPr>
            </w:r>
            <w:r>
              <w:rPr>
                <w:noProof/>
                <w:webHidden/>
              </w:rPr>
              <w:fldChar w:fldCharType="separate"/>
            </w:r>
            <w:r w:rsidR="0084233A">
              <w:rPr>
                <w:noProof/>
                <w:webHidden/>
              </w:rPr>
              <w:t>84</w:t>
            </w:r>
            <w:r>
              <w:rPr>
                <w:noProof/>
                <w:webHidden/>
              </w:rPr>
              <w:fldChar w:fldCharType="end"/>
            </w:r>
          </w:hyperlink>
        </w:p>
        <w:p w14:paraId="11CF03E7" w14:textId="66097015" w:rsidR="00753652" w:rsidRDefault="00753652">
          <w:pPr>
            <w:pStyle w:val="TOC2"/>
            <w:rPr>
              <w:rFonts w:asciiTheme="minorHAnsi" w:eastAsiaTheme="minorEastAsia" w:hAnsiTheme="minorHAnsi" w:cstheme="minorBidi"/>
              <w:szCs w:val="22"/>
              <w:lang w:eastAsia="en-ZA"/>
            </w:rPr>
          </w:pPr>
          <w:hyperlink w:anchor="_Toc528498898" w:history="1">
            <w:r w:rsidRPr="00E10B38">
              <w:rPr>
                <w:rStyle w:val="Hyperlink"/>
              </w:rPr>
              <w:t>5.1.</w:t>
            </w:r>
            <w:r>
              <w:rPr>
                <w:rFonts w:asciiTheme="minorHAnsi" w:eastAsiaTheme="minorEastAsia" w:hAnsiTheme="minorHAnsi" w:cstheme="minorBidi"/>
                <w:szCs w:val="22"/>
                <w:lang w:eastAsia="en-ZA"/>
              </w:rPr>
              <w:tab/>
            </w:r>
            <w:r w:rsidRPr="00E10B38">
              <w:rPr>
                <w:rStyle w:val="Hyperlink"/>
              </w:rPr>
              <w:t>Introduction</w:t>
            </w:r>
            <w:r>
              <w:rPr>
                <w:webHidden/>
              </w:rPr>
              <w:tab/>
            </w:r>
            <w:r>
              <w:rPr>
                <w:webHidden/>
              </w:rPr>
              <w:fldChar w:fldCharType="begin"/>
            </w:r>
            <w:r>
              <w:rPr>
                <w:webHidden/>
              </w:rPr>
              <w:instrText xml:space="preserve"> PAGEREF _Toc528498898 \h </w:instrText>
            </w:r>
            <w:r>
              <w:rPr>
                <w:webHidden/>
              </w:rPr>
            </w:r>
            <w:r>
              <w:rPr>
                <w:webHidden/>
              </w:rPr>
              <w:fldChar w:fldCharType="separate"/>
            </w:r>
            <w:r w:rsidR="0084233A">
              <w:rPr>
                <w:webHidden/>
              </w:rPr>
              <w:t>84</w:t>
            </w:r>
            <w:r>
              <w:rPr>
                <w:webHidden/>
              </w:rPr>
              <w:fldChar w:fldCharType="end"/>
            </w:r>
          </w:hyperlink>
        </w:p>
        <w:p w14:paraId="4DD58192" w14:textId="75379C62" w:rsidR="00753652" w:rsidRDefault="00753652">
          <w:pPr>
            <w:pStyle w:val="TOC2"/>
            <w:rPr>
              <w:rFonts w:asciiTheme="minorHAnsi" w:eastAsiaTheme="minorEastAsia" w:hAnsiTheme="minorHAnsi" w:cstheme="minorBidi"/>
              <w:szCs w:val="22"/>
              <w:lang w:eastAsia="en-ZA"/>
            </w:rPr>
          </w:pPr>
          <w:hyperlink w:anchor="_Toc528498899" w:history="1">
            <w:r w:rsidRPr="00E10B38">
              <w:rPr>
                <w:rStyle w:val="Hyperlink"/>
              </w:rPr>
              <w:t>5.2.</w:t>
            </w:r>
            <w:r>
              <w:rPr>
                <w:rFonts w:asciiTheme="minorHAnsi" w:eastAsiaTheme="minorEastAsia" w:hAnsiTheme="minorHAnsi" w:cstheme="minorBidi"/>
                <w:szCs w:val="22"/>
                <w:lang w:eastAsia="en-ZA"/>
              </w:rPr>
              <w:tab/>
            </w:r>
            <w:r w:rsidRPr="00E10B38">
              <w:rPr>
                <w:rStyle w:val="Hyperlink"/>
              </w:rPr>
              <w:t>Current sensor Test</w:t>
            </w:r>
            <w:r>
              <w:rPr>
                <w:webHidden/>
              </w:rPr>
              <w:tab/>
            </w:r>
            <w:r>
              <w:rPr>
                <w:webHidden/>
              </w:rPr>
              <w:fldChar w:fldCharType="begin"/>
            </w:r>
            <w:r>
              <w:rPr>
                <w:webHidden/>
              </w:rPr>
              <w:instrText xml:space="preserve"> PAGEREF _Toc528498899 \h </w:instrText>
            </w:r>
            <w:r>
              <w:rPr>
                <w:webHidden/>
              </w:rPr>
            </w:r>
            <w:r>
              <w:rPr>
                <w:webHidden/>
              </w:rPr>
              <w:fldChar w:fldCharType="separate"/>
            </w:r>
            <w:r w:rsidR="0084233A">
              <w:rPr>
                <w:webHidden/>
              </w:rPr>
              <w:t>84</w:t>
            </w:r>
            <w:r>
              <w:rPr>
                <w:webHidden/>
              </w:rPr>
              <w:fldChar w:fldCharType="end"/>
            </w:r>
          </w:hyperlink>
        </w:p>
        <w:p w14:paraId="12D890EA" w14:textId="09B0CF1B" w:rsidR="00753652" w:rsidRDefault="00753652">
          <w:pPr>
            <w:pStyle w:val="TOC2"/>
            <w:rPr>
              <w:rFonts w:asciiTheme="minorHAnsi" w:eastAsiaTheme="minorEastAsia" w:hAnsiTheme="minorHAnsi" w:cstheme="minorBidi"/>
              <w:szCs w:val="22"/>
              <w:lang w:eastAsia="en-ZA"/>
            </w:rPr>
          </w:pPr>
          <w:hyperlink w:anchor="_Toc528498900" w:history="1">
            <w:r w:rsidRPr="00E10B38">
              <w:rPr>
                <w:rStyle w:val="Hyperlink"/>
              </w:rPr>
              <w:t>5.3.</w:t>
            </w:r>
            <w:r>
              <w:rPr>
                <w:rFonts w:asciiTheme="minorHAnsi" w:eastAsiaTheme="minorEastAsia" w:hAnsiTheme="minorHAnsi" w:cstheme="minorBidi"/>
                <w:szCs w:val="22"/>
                <w:lang w:eastAsia="en-ZA"/>
              </w:rPr>
              <w:tab/>
            </w:r>
            <w:r w:rsidRPr="00E10B38">
              <w:rPr>
                <w:rStyle w:val="Hyperlink"/>
              </w:rPr>
              <w:t>Temperature sensor Test</w:t>
            </w:r>
            <w:r>
              <w:rPr>
                <w:webHidden/>
              </w:rPr>
              <w:tab/>
            </w:r>
            <w:r>
              <w:rPr>
                <w:webHidden/>
              </w:rPr>
              <w:fldChar w:fldCharType="begin"/>
            </w:r>
            <w:r>
              <w:rPr>
                <w:webHidden/>
              </w:rPr>
              <w:instrText xml:space="preserve"> PAGEREF _Toc528498900 \h </w:instrText>
            </w:r>
            <w:r>
              <w:rPr>
                <w:webHidden/>
              </w:rPr>
            </w:r>
            <w:r>
              <w:rPr>
                <w:webHidden/>
              </w:rPr>
              <w:fldChar w:fldCharType="separate"/>
            </w:r>
            <w:r w:rsidR="0084233A">
              <w:rPr>
                <w:webHidden/>
              </w:rPr>
              <w:t>88</w:t>
            </w:r>
            <w:r>
              <w:rPr>
                <w:webHidden/>
              </w:rPr>
              <w:fldChar w:fldCharType="end"/>
            </w:r>
          </w:hyperlink>
        </w:p>
        <w:p w14:paraId="193C1071" w14:textId="0288A80F" w:rsidR="00753652" w:rsidRDefault="00753652">
          <w:pPr>
            <w:pStyle w:val="TOC3"/>
            <w:tabs>
              <w:tab w:val="left" w:pos="1320"/>
              <w:tab w:val="right" w:leader="dot" w:pos="9628"/>
            </w:tabs>
            <w:rPr>
              <w:rFonts w:cstheme="minorBidi"/>
              <w:noProof/>
              <w:szCs w:val="22"/>
              <w:lang w:val="en-ZA" w:eastAsia="en-ZA"/>
            </w:rPr>
          </w:pPr>
          <w:hyperlink w:anchor="_Toc528498905" w:history="1">
            <w:r w:rsidRPr="00E10B38">
              <w:rPr>
                <w:rStyle w:val="Hyperlink"/>
                <w:noProof/>
              </w:rPr>
              <w:t>5.3.1</w:t>
            </w:r>
            <w:r>
              <w:rPr>
                <w:rFonts w:cstheme="minorBidi"/>
                <w:noProof/>
                <w:szCs w:val="22"/>
                <w:lang w:val="en-ZA" w:eastAsia="en-ZA"/>
              </w:rPr>
              <w:tab/>
            </w:r>
            <w:r w:rsidRPr="00E10B38">
              <w:rPr>
                <w:rStyle w:val="Hyperlink"/>
                <w:noProof/>
              </w:rPr>
              <w:t>Hot bucket, cold bucket test</w:t>
            </w:r>
            <w:r>
              <w:rPr>
                <w:noProof/>
                <w:webHidden/>
              </w:rPr>
              <w:tab/>
            </w:r>
            <w:r>
              <w:rPr>
                <w:noProof/>
                <w:webHidden/>
              </w:rPr>
              <w:fldChar w:fldCharType="begin"/>
            </w:r>
            <w:r>
              <w:rPr>
                <w:noProof/>
                <w:webHidden/>
              </w:rPr>
              <w:instrText xml:space="preserve"> PAGEREF _Toc528498905 \h </w:instrText>
            </w:r>
            <w:r>
              <w:rPr>
                <w:noProof/>
                <w:webHidden/>
              </w:rPr>
            </w:r>
            <w:r>
              <w:rPr>
                <w:noProof/>
                <w:webHidden/>
              </w:rPr>
              <w:fldChar w:fldCharType="separate"/>
            </w:r>
            <w:r w:rsidR="0084233A">
              <w:rPr>
                <w:noProof/>
                <w:webHidden/>
              </w:rPr>
              <w:t>88</w:t>
            </w:r>
            <w:r>
              <w:rPr>
                <w:noProof/>
                <w:webHidden/>
              </w:rPr>
              <w:fldChar w:fldCharType="end"/>
            </w:r>
          </w:hyperlink>
        </w:p>
        <w:p w14:paraId="304F71B4" w14:textId="5E490584" w:rsidR="00753652" w:rsidRDefault="00753652">
          <w:pPr>
            <w:pStyle w:val="TOC3"/>
            <w:tabs>
              <w:tab w:val="left" w:pos="1320"/>
              <w:tab w:val="right" w:leader="dot" w:pos="9628"/>
            </w:tabs>
            <w:rPr>
              <w:rFonts w:cstheme="minorBidi"/>
              <w:noProof/>
              <w:szCs w:val="22"/>
              <w:lang w:val="en-ZA" w:eastAsia="en-ZA"/>
            </w:rPr>
          </w:pPr>
          <w:hyperlink w:anchor="_Toc528498906" w:history="1">
            <w:r w:rsidRPr="00E10B38">
              <w:rPr>
                <w:rStyle w:val="Hyperlink"/>
                <w:noProof/>
              </w:rPr>
              <w:t>5.3.2</w:t>
            </w:r>
            <w:r>
              <w:rPr>
                <w:rFonts w:cstheme="minorBidi"/>
                <w:noProof/>
                <w:szCs w:val="22"/>
                <w:lang w:val="en-ZA" w:eastAsia="en-ZA"/>
              </w:rPr>
              <w:tab/>
            </w:r>
            <w:r w:rsidRPr="00E10B38">
              <w:rPr>
                <w:rStyle w:val="Hyperlink"/>
                <w:noProof/>
              </w:rPr>
              <w:t>Ambient temperature test</w:t>
            </w:r>
            <w:r>
              <w:rPr>
                <w:noProof/>
                <w:webHidden/>
              </w:rPr>
              <w:tab/>
            </w:r>
            <w:r>
              <w:rPr>
                <w:noProof/>
                <w:webHidden/>
              </w:rPr>
              <w:fldChar w:fldCharType="begin"/>
            </w:r>
            <w:r>
              <w:rPr>
                <w:noProof/>
                <w:webHidden/>
              </w:rPr>
              <w:instrText xml:space="preserve"> PAGEREF _Toc528498906 \h </w:instrText>
            </w:r>
            <w:r>
              <w:rPr>
                <w:noProof/>
                <w:webHidden/>
              </w:rPr>
            </w:r>
            <w:r>
              <w:rPr>
                <w:noProof/>
                <w:webHidden/>
              </w:rPr>
              <w:fldChar w:fldCharType="separate"/>
            </w:r>
            <w:r w:rsidR="0084233A">
              <w:rPr>
                <w:noProof/>
                <w:webHidden/>
              </w:rPr>
              <w:t>90</w:t>
            </w:r>
            <w:r>
              <w:rPr>
                <w:noProof/>
                <w:webHidden/>
              </w:rPr>
              <w:fldChar w:fldCharType="end"/>
            </w:r>
          </w:hyperlink>
        </w:p>
        <w:p w14:paraId="72C9D822" w14:textId="7AA3B3E3" w:rsidR="00753652" w:rsidRDefault="00753652">
          <w:pPr>
            <w:pStyle w:val="TOC2"/>
            <w:rPr>
              <w:rFonts w:asciiTheme="minorHAnsi" w:eastAsiaTheme="minorEastAsia" w:hAnsiTheme="minorHAnsi" w:cstheme="minorBidi"/>
              <w:szCs w:val="22"/>
              <w:lang w:eastAsia="en-ZA"/>
            </w:rPr>
          </w:pPr>
          <w:hyperlink w:anchor="_Toc528498907" w:history="1">
            <w:r w:rsidRPr="00E10B38">
              <w:rPr>
                <w:rStyle w:val="Hyperlink"/>
              </w:rPr>
              <w:t>5.4.</w:t>
            </w:r>
            <w:r>
              <w:rPr>
                <w:rFonts w:asciiTheme="minorHAnsi" w:eastAsiaTheme="minorEastAsia" w:hAnsiTheme="minorHAnsi" w:cstheme="minorBidi"/>
                <w:szCs w:val="22"/>
                <w:lang w:eastAsia="en-ZA"/>
              </w:rPr>
              <w:tab/>
            </w:r>
            <w:r w:rsidRPr="00E10B38">
              <w:rPr>
                <w:rStyle w:val="Hyperlink"/>
              </w:rPr>
              <w:t>Dirty Filter Test</w:t>
            </w:r>
            <w:r>
              <w:rPr>
                <w:webHidden/>
              </w:rPr>
              <w:tab/>
            </w:r>
            <w:r>
              <w:rPr>
                <w:webHidden/>
              </w:rPr>
              <w:fldChar w:fldCharType="begin"/>
            </w:r>
            <w:r>
              <w:rPr>
                <w:webHidden/>
              </w:rPr>
              <w:instrText xml:space="preserve"> PAGEREF _Toc528498907 \h </w:instrText>
            </w:r>
            <w:r>
              <w:rPr>
                <w:webHidden/>
              </w:rPr>
            </w:r>
            <w:r>
              <w:rPr>
                <w:webHidden/>
              </w:rPr>
              <w:fldChar w:fldCharType="separate"/>
            </w:r>
            <w:r w:rsidR="0084233A">
              <w:rPr>
                <w:webHidden/>
              </w:rPr>
              <w:t>90</w:t>
            </w:r>
            <w:r>
              <w:rPr>
                <w:webHidden/>
              </w:rPr>
              <w:fldChar w:fldCharType="end"/>
            </w:r>
          </w:hyperlink>
        </w:p>
        <w:p w14:paraId="44759713" w14:textId="272B602F" w:rsidR="00753652" w:rsidRDefault="00753652">
          <w:pPr>
            <w:pStyle w:val="TOC2"/>
            <w:rPr>
              <w:rFonts w:asciiTheme="minorHAnsi" w:eastAsiaTheme="minorEastAsia" w:hAnsiTheme="minorHAnsi" w:cstheme="minorBidi"/>
              <w:szCs w:val="22"/>
              <w:lang w:eastAsia="en-ZA"/>
            </w:rPr>
          </w:pPr>
          <w:hyperlink w:anchor="_Toc528498908" w:history="1">
            <w:r w:rsidRPr="00E10B38">
              <w:rPr>
                <w:rStyle w:val="Hyperlink"/>
              </w:rPr>
              <w:t>5.5.</w:t>
            </w:r>
            <w:r>
              <w:rPr>
                <w:rFonts w:asciiTheme="minorHAnsi" w:eastAsiaTheme="minorEastAsia" w:hAnsiTheme="minorHAnsi" w:cstheme="minorBidi"/>
                <w:szCs w:val="22"/>
                <w:lang w:eastAsia="en-ZA"/>
              </w:rPr>
              <w:tab/>
            </w:r>
            <w:r w:rsidRPr="00E10B38">
              <w:rPr>
                <w:rStyle w:val="Hyperlink"/>
              </w:rPr>
              <w:t>Compressor Fan Test</w:t>
            </w:r>
            <w:r>
              <w:rPr>
                <w:webHidden/>
              </w:rPr>
              <w:tab/>
            </w:r>
            <w:r>
              <w:rPr>
                <w:webHidden/>
              </w:rPr>
              <w:fldChar w:fldCharType="begin"/>
            </w:r>
            <w:r>
              <w:rPr>
                <w:webHidden/>
              </w:rPr>
              <w:instrText xml:space="preserve"> PAGEREF _Toc528498908 \h </w:instrText>
            </w:r>
            <w:r>
              <w:rPr>
                <w:webHidden/>
              </w:rPr>
            </w:r>
            <w:r>
              <w:rPr>
                <w:webHidden/>
              </w:rPr>
              <w:fldChar w:fldCharType="separate"/>
            </w:r>
            <w:r w:rsidR="0084233A">
              <w:rPr>
                <w:webHidden/>
              </w:rPr>
              <w:t>91</w:t>
            </w:r>
            <w:r>
              <w:rPr>
                <w:webHidden/>
              </w:rPr>
              <w:fldChar w:fldCharType="end"/>
            </w:r>
          </w:hyperlink>
        </w:p>
        <w:p w14:paraId="6E317E27" w14:textId="4AE2A5AE" w:rsidR="00753652" w:rsidRDefault="00753652">
          <w:pPr>
            <w:pStyle w:val="TOC2"/>
            <w:rPr>
              <w:rFonts w:asciiTheme="minorHAnsi" w:eastAsiaTheme="minorEastAsia" w:hAnsiTheme="minorHAnsi" w:cstheme="minorBidi"/>
              <w:szCs w:val="22"/>
              <w:lang w:eastAsia="en-ZA"/>
            </w:rPr>
          </w:pPr>
          <w:hyperlink w:anchor="_Toc528498909" w:history="1">
            <w:r w:rsidRPr="00E10B38">
              <w:rPr>
                <w:rStyle w:val="Hyperlink"/>
              </w:rPr>
              <w:t>5.6.</w:t>
            </w:r>
            <w:r>
              <w:rPr>
                <w:rFonts w:asciiTheme="minorHAnsi" w:eastAsiaTheme="minorEastAsia" w:hAnsiTheme="minorHAnsi" w:cstheme="minorBidi"/>
                <w:szCs w:val="22"/>
                <w:lang w:eastAsia="en-ZA"/>
              </w:rPr>
              <w:tab/>
            </w:r>
            <w:r w:rsidRPr="00E10B38">
              <w:rPr>
                <w:rStyle w:val="Hyperlink"/>
              </w:rPr>
              <w:t>Compressor decoupled Test</w:t>
            </w:r>
            <w:r>
              <w:rPr>
                <w:webHidden/>
              </w:rPr>
              <w:tab/>
            </w:r>
            <w:r>
              <w:rPr>
                <w:webHidden/>
              </w:rPr>
              <w:fldChar w:fldCharType="begin"/>
            </w:r>
            <w:r>
              <w:rPr>
                <w:webHidden/>
              </w:rPr>
              <w:instrText xml:space="preserve"> PAGEREF _Toc528498909 \h </w:instrText>
            </w:r>
            <w:r>
              <w:rPr>
                <w:webHidden/>
              </w:rPr>
            </w:r>
            <w:r>
              <w:rPr>
                <w:webHidden/>
              </w:rPr>
              <w:fldChar w:fldCharType="separate"/>
            </w:r>
            <w:r w:rsidR="0084233A">
              <w:rPr>
                <w:webHidden/>
              </w:rPr>
              <w:t>92</w:t>
            </w:r>
            <w:r>
              <w:rPr>
                <w:webHidden/>
              </w:rPr>
              <w:fldChar w:fldCharType="end"/>
            </w:r>
          </w:hyperlink>
        </w:p>
        <w:p w14:paraId="7BC19E97" w14:textId="7CBA8CA5" w:rsidR="00753652" w:rsidRDefault="00753652">
          <w:pPr>
            <w:pStyle w:val="TOC2"/>
            <w:rPr>
              <w:rFonts w:asciiTheme="minorHAnsi" w:eastAsiaTheme="minorEastAsia" w:hAnsiTheme="minorHAnsi" w:cstheme="minorBidi"/>
              <w:szCs w:val="22"/>
              <w:lang w:eastAsia="en-ZA"/>
            </w:rPr>
          </w:pPr>
          <w:hyperlink w:anchor="_Toc528498910" w:history="1">
            <w:r w:rsidRPr="00E10B38">
              <w:rPr>
                <w:rStyle w:val="Hyperlink"/>
              </w:rPr>
              <w:t>5.7.</w:t>
            </w:r>
            <w:r>
              <w:rPr>
                <w:rFonts w:asciiTheme="minorHAnsi" w:eastAsiaTheme="minorEastAsia" w:hAnsiTheme="minorHAnsi" w:cstheme="minorBidi"/>
                <w:szCs w:val="22"/>
                <w:lang w:eastAsia="en-ZA"/>
              </w:rPr>
              <w:tab/>
            </w:r>
            <w:r w:rsidRPr="00E10B38">
              <w:rPr>
                <w:rStyle w:val="Hyperlink"/>
              </w:rPr>
              <w:t>Package Test</w:t>
            </w:r>
            <w:r>
              <w:rPr>
                <w:webHidden/>
              </w:rPr>
              <w:tab/>
            </w:r>
            <w:r>
              <w:rPr>
                <w:webHidden/>
              </w:rPr>
              <w:fldChar w:fldCharType="begin"/>
            </w:r>
            <w:r>
              <w:rPr>
                <w:webHidden/>
              </w:rPr>
              <w:instrText xml:space="preserve"> PAGEREF _Toc528498910 \h </w:instrText>
            </w:r>
            <w:r>
              <w:rPr>
                <w:webHidden/>
              </w:rPr>
            </w:r>
            <w:r>
              <w:rPr>
                <w:webHidden/>
              </w:rPr>
              <w:fldChar w:fldCharType="separate"/>
            </w:r>
            <w:r w:rsidR="0084233A">
              <w:rPr>
                <w:webHidden/>
              </w:rPr>
              <w:t>93</w:t>
            </w:r>
            <w:r>
              <w:rPr>
                <w:webHidden/>
              </w:rPr>
              <w:fldChar w:fldCharType="end"/>
            </w:r>
          </w:hyperlink>
        </w:p>
        <w:p w14:paraId="4DEE13F2" w14:textId="2ED4C891" w:rsidR="00753652" w:rsidRDefault="00753652">
          <w:pPr>
            <w:pStyle w:val="TOC2"/>
            <w:rPr>
              <w:rFonts w:asciiTheme="minorHAnsi" w:eastAsiaTheme="minorEastAsia" w:hAnsiTheme="minorHAnsi" w:cstheme="minorBidi"/>
              <w:szCs w:val="22"/>
              <w:lang w:eastAsia="en-ZA"/>
            </w:rPr>
          </w:pPr>
          <w:hyperlink w:anchor="_Toc528498911" w:history="1">
            <w:r w:rsidRPr="00E10B38">
              <w:rPr>
                <w:rStyle w:val="Hyperlink"/>
              </w:rPr>
              <w:t>5.8.</w:t>
            </w:r>
            <w:r>
              <w:rPr>
                <w:rFonts w:asciiTheme="minorHAnsi" w:eastAsiaTheme="minorEastAsia" w:hAnsiTheme="minorHAnsi" w:cstheme="minorBidi"/>
                <w:szCs w:val="22"/>
                <w:lang w:eastAsia="en-ZA"/>
              </w:rPr>
              <w:tab/>
            </w:r>
            <w:r w:rsidRPr="00E10B38">
              <w:rPr>
                <w:rStyle w:val="Hyperlink"/>
              </w:rPr>
              <w:t>Conclusion</w:t>
            </w:r>
            <w:r>
              <w:rPr>
                <w:webHidden/>
              </w:rPr>
              <w:tab/>
            </w:r>
            <w:r>
              <w:rPr>
                <w:webHidden/>
              </w:rPr>
              <w:fldChar w:fldCharType="begin"/>
            </w:r>
            <w:r>
              <w:rPr>
                <w:webHidden/>
              </w:rPr>
              <w:instrText xml:space="preserve"> PAGEREF _Toc528498911 \h </w:instrText>
            </w:r>
            <w:r>
              <w:rPr>
                <w:webHidden/>
              </w:rPr>
            </w:r>
            <w:r>
              <w:rPr>
                <w:webHidden/>
              </w:rPr>
              <w:fldChar w:fldCharType="separate"/>
            </w:r>
            <w:r w:rsidR="0084233A">
              <w:rPr>
                <w:webHidden/>
              </w:rPr>
              <w:t>95</w:t>
            </w:r>
            <w:r>
              <w:rPr>
                <w:webHidden/>
              </w:rPr>
              <w:fldChar w:fldCharType="end"/>
            </w:r>
          </w:hyperlink>
        </w:p>
        <w:p w14:paraId="418005F4" w14:textId="2BA9996A"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12" w:history="1">
            <w:r w:rsidRPr="00E10B38">
              <w:rPr>
                <w:rStyle w:val="Hyperlink"/>
                <w:noProof/>
              </w:rPr>
              <w:t>Chapter 6 – Conclusion and Recommendation</w:t>
            </w:r>
            <w:r>
              <w:rPr>
                <w:noProof/>
                <w:webHidden/>
              </w:rPr>
              <w:tab/>
            </w:r>
            <w:r>
              <w:rPr>
                <w:noProof/>
                <w:webHidden/>
              </w:rPr>
              <w:fldChar w:fldCharType="begin"/>
            </w:r>
            <w:r>
              <w:rPr>
                <w:noProof/>
                <w:webHidden/>
              </w:rPr>
              <w:instrText xml:space="preserve"> PAGEREF _Toc528498912 \h </w:instrText>
            </w:r>
            <w:r>
              <w:rPr>
                <w:noProof/>
                <w:webHidden/>
              </w:rPr>
            </w:r>
            <w:r>
              <w:rPr>
                <w:noProof/>
                <w:webHidden/>
              </w:rPr>
              <w:fldChar w:fldCharType="separate"/>
            </w:r>
            <w:r w:rsidR="0084233A">
              <w:rPr>
                <w:noProof/>
                <w:webHidden/>
              </w:rPr>
              <w:t>97</w:t>
            </w:r>
            <w:r>
              <w:rPr>
                <w:noProof/>
                <w:webHidden/>
              </w:rPr>
              <w:fldChar w:fldCharType="end"/>
            </w:r>
          </w:hyperlink>
        </w:p>
        <w:p w14:paraId="67712FB7" w14:textId="5A409B27" w:rsidR="00753652" w:rsidRDefault="00753652">
          <w:pPr>
            <w:pStyle w:val="TOC2"/>
            <w:rPr>
              <w:rFonts w:asciiTheme="minorHAnsi" w:eastAsiaTheme="minorEastAsia" w:hAnsiTheme="minorHAnsi" w:cstheme="minorBidi"/>
              <w:szCs w:val="22"/>
              <w:lang w:eastAsia="en-ZA"/>
            </w:rPr>
          </w:pPr>
          <w:hyperlink w:anchor="_Toc528498914" w:history="1">
            <w:r w:rsidRPr="00E10B38">
              <w:rPr>
                <w:rStyle w:val="Hyperlink"/>
              </w:rPr>
              <w:t>6.1.</w:t>
            </w:r>
            <w:r>
              <w:rPr>
                <w:rFonts w:asciiTheme="minorHAnsi" w:eastAsiaTheme="minorEastAsia" w:hAnsiTheme="minorHAnsi" w:cstheme="minorBidi"/>
                <w:szCs w:val="22"/>
                <w:lang w:eastAsia="en-ZA"/>
              </w:rPr>
              <w:tab/>
            </w:r>
            <w:r w:rsidRPr="00E10B38">
              <w:rPr>
                <w:rStyle w:val="Hyperlink"/>
              </w:rPr>
              <w:t>Introduction</w:t>
            </w:r>
            <w:r>
              <w:rPr>
                <w:webHidden/>
              </w:rPr>
              <w:tab/>
            </w:r>
            <w:r>
              <w:rPr>
                <w:webHidden/>
              </w:rPr>
              <w:fldChar w:fldCharType="begin"/>
            </w:r>
            <w:r>
              <w:rPr>
                <w:webHidden/>
              </w:rPr>
              <w:instrText xml:space="preserve"> PAGEREF _Toc528498914 \h </w:instrText>
            </w:r>
            <w:r>
              <w:rPr>
                <w:webHidden/>
              </w:rPr>
            </w:r>
            <w:r>
              <w:rPr>
                <w:webHidden/>
              </w:rPr>
              <w:fldChar w:fldCharType="separate"/>
            </w:r>
            <w:r w:rsidR="0084233A">
              <w:rPr>
                <w:webHidden/>
              </w:rPr>
              <w:t>97</w:t>
            </w:r>
            <w:r>
              <w:rPr>
                <w:webHidden/>
              </w:rPr>
              <w:fldChar w:fldCharType="end"/>
            </w:r>
          </w:hyperlink>
        </w:p>
        <w:p w14:paraId="7C4063A8" w14:textId="6F51EE85" w:rsidR="00753652" w:rsidRDefault="00753652">
          <w:pPr>
            <w:pStyle w:val="TOC2"/>
            <w:rPr>
              <w:rFonts w:asciiTheme="minorHAnsi" w:eastAsiaTheme="minorEastAsia" w:hAnsiTheme="minorHAnsi" w:cstheme="minorBidi"/>
              <w:szCs w:val="22"/>
              <w:lang w:eastAsia="en-ZA"/>
            </w:rPr>
          </w:pPr>
          <w:hyperlink w:anchor="_Toc528498915" w:history="1">
            <w:r w:rsidRPr="00E10B38">
              <w:rPr>
                <w:rStyle w:val="Hyperlink"/>
              </w:rPr>
              <w:t>6.2.</w:t>
            </w:r>
            <w:r>
              <w:rPr>
                <w:rFonts w:asciiTheme="minorHAnsi" w:eastAsiaTheme="minorEastAsia" w:hAnsiTheme="minorHAnsi" w:cstheme="minorBidi"/>
                <w:szCs w:val="22"/>
                <w:lang w:eastAsia="en-ZA"/>
              </w:rPr>
              <w:tab/>
            </w:r>
            <w:r w:rsidRPr="00E10B38">
              <w:rPr>
                <w:rStyle w:val="Hyperlink"/>
              </w:rPr>
              <w:t>Project Overview</w:t>
            </w:r>
            <w:r>
              <w:rPr>
                <w:webHidden/>
              </w:rPr>
              <w:tab/>
            </w:r>
            <w:r>
              <w:rPr>
                <w:webHidden/>
              </w:rPr>
              <w:fldChar w:fldCharType="begin"/>
            </w:r>
            <w:r>
              <w:rPr>
                <w:webHidden/>
              </w:rPr>
              <w:instrText xml:space="preserve"> PAGEREF _Toc528498915 \h </w:instrText>
            </w:r>
            <w:r>
              <w:rPr>
                <w:webHidden/>
              </w:rPr>
            </w:r>
            <w:r>
              <w:rPr>
                <w:webHidden/>
              </w:rPr>
              <w:fldChar w:fldCharType="separate"/>
            </w:r>
            <w:r w:rsidR="0084233A">
              <w:rPr>
                <w:webHidden/>
              </w:rPr>
              <w:t>97</w:t>
            </w:r>
            <w:r>
              <w:rPr>
                <w:webHidden/>
              </w:rPr>
              <w:fldChar w:fldCharType="end"/>
            </w:r>
          </w:hyperlink>
        </w:p>
        <w:p w14:paraId="4D3C1E9D" w14:textId="4DD166F2"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16" w:history="1">
            <w:r w:rsidRPr="00E10B38">
              <w:rPr>
                <w:rStyle w:val="Hyperlink"/>
                <w:bCs/>
                <w:noProof/>
              </w:rPr>
              <w:t>Summary of strengths</w:t>
            </w:r>
            <w:r>
              <w:rPr>
                <w:noProof/>
                <w:webHidden/>
              </w:rPr>
              <w:tab/>
            </w:r>
            <w:r>
              <w:rPr>
                <w:noProof/>
                <w:webHidden/>
              </w:rPr>
              <w:fldChar w:fldCharType="begin"/>
            </w:r>
            <w:r>
              <w:rPr>
                <w:noProof/>
                <w:webHidden/>
              </w:rPr>
              <w:instrText xml:space="preserve"> PAGEREF _Toc528498916 \h </w:instrText>
            </w:r>
            <w:r>
              <w:rPr>
                <w:noProof/>
                <w:webHidden/>
              </w:rPr>
            </w:r>
            <w:r>
              <w:rPr>
                <w:noProof/>
                <w:webHidden/>
              </w:rPr>
              <w:fldChar w:fldCharType="separate"/>
            </w:r>
            <w:r w:rsidR="0084233A">
              <w:rPr>
                <w:noProof/>
                <w:webHidden/>
              </w:rPr>
              <w:t>97</w:t>
            </w:r>
            <w:r>
              <w:rPr>
                <w:noProof/>
                <w:webHidden/>
              </w:rPr>
              <w:fldChar w:fldCharType="end"/>
            </w:r>
          </w:hyperlink>
        </w:p>
        <w:p w14:paraId="166F4D2C" w14:textId="112EC67D"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17" w:history="1">
            <w:r w:rsidRPr="00E10B38">
              <w:rPr>
                <w:rStyle w:val="Hyperlink"/>
                <w:bCs/>
                <w:noProof/>
              </w:rPr>
              <w:t>Cost</w:t>
            </w:r>
            <w:r>
              <w:rPr>
                <w:noProof/>
                <w:webHidden/>
              </w:rPr>
              <w:tab/>
            </w:r>
            <w:r>
              <w:rPr>
                <w:noProof/>
                <w:webHidden/>
              </w:rPr>
              <w:fldChar w:fldCharType="begin"/>
            </w:r>
            <w:r>
              <w:rPr>
                <w:noProof/>
                <w:webHidden/>
              </w:rPr>
              <w:instrText xml:space="preserve"> PAGEREF _Toc528498917 \h </w:instrText>
            </w:r>
            <w:r>
              <w:rPr>
                <w:noProof/>
                <w:webHidden/>
              </w:rPr>
            </w:r>
            <w:r>
              <w:rPr>
                <w:noProof/>
                <w:webHidden/>
              </w:rPr>
              <w:fldChar w:fldCharType="separate"/>
            </w:r>
            <w:r w:rsidR="0084233A">
              <w:rPr>
                <w:noProof/>
                <w:webHidden/>
              </w:rPr>
              <w:t>98</w:t>
            </w:r>
            <w:r>
              <w:rPr>
                <w:noProof/>
                <w:webHidden/>
              </w:rPr>
              <w:fldChar w:fldCharType="end"/>
            </w:r>
          </w:hyperlink>
        </w:p>
        <w:p w14:paraId="46F0462F" w14:textId="601A3F08"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18" w:history="1">
            <w:r w:rsidRPr="00E10B38">
              <w:rPr>
                <w:rStyle w:val="Hyperlink"/>
                <w:bCs/>
                <w:noProof/>
              </w:rPr>
              <w:t>Deploy-ability</w:t>
            </w:r>
            <w:r>
              <w:rPr>
                <w:noProof/>
                <w:webHidden/>
              </w:rPr>
              <w:tab/>
            </w:r>
            <w:r>
              <w:rPr>
                <w:noProof/>
                <w:webHidden/>
              </w:rPr>
              <w:fldChar w:fldCharType="begin"/>
            </w:r>
            <w:r>
              <w:rPr>
                <w:noProof/>
                <w:webHidden/>
              </w:rPr>
              <w:instrText xml:space="preserve"> PAGEREF _Toc528498918 \h </w:instrText>
            </w:r>
            <w:r>
              <w:rPr>
                <w:noProof/>
                <w:webHidden/>
              </w:rPr>
            </w:r>
            <w:r>
              <w:rPr>
                <w:noProof/>
                <w:webHidden/>
              </w:rPr>
              <w:fldChar w:fldCharType="separate"/>
            </w:r>
            <w:r w:rsidR="0084233A">
              <w:rPr>
                <w:noProof/>
                <w:webHidden/>
              </w:rPr>
              <w:t>98</w:t>
            </w:r>
            <w:r>
              <w:rPr>
                <w:noProof/>
                <w:webHidden/>
              </w:rPr>
              <w:fldChar w:fldCharType="end"/>
            </w:r>
          </w:hyperlink>
        </w:p>
        <w:p w14:paraId="0AC15191" w14:textId="5D85E8E6"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19" w:history="1">
            <w:r w:rsidRPr="00E10B38">
              <w:rPr>
                <w:rStyle w:val="Hyperlink"/>
                <w:bCs/>
                <w:noProof/>
              </w:rPr>
              <w:t>Non-Invasive</w:t>
            </w:r>
            <w:r>
              <w:rPr>
                <w:noProof/>
                <w:webHidden/>
              </w:rPr>
              <w:tab/>
            </w:r>
            <w:r>
              <w:rPr>
                <w:noProof/>
                <w:webHidden/>
              </w:rPr>
              <w:fldChar w:fldCharType="begin"/>
            </w:r>
            <w:r>
              <w:rPr>
                <w:noProof/>
                <w:webHidden/>
              </w:rPr>
              <w:instrText xml:space="preserve"> PAGEREF _Toc528498919 \h </w:instrText>
            </w:r>
            <w:r>
              <w:rPr>
                <w:noProof/>
                <w:webHidden/>
              </w:rPr>
            </w:r>
            <w:r>
              <w:rPr>
                <w:noProof/>
                <w:webHidden/>
              </w:rPr>
              <w:fldChar w:fldCharType="separate"/>
            </w:r>
            <w:r w:rsidR="0084233A">
              <w:rPr>
                <w:noProof/>
                <w:webHidden/>
              </w:rPr>
              <w:t>98</w:t>
            </w:r>
            <w:r>
              <w:rPr>
                <w:noProof/>
                <w:webHidden/>
              </w:rPr>
              <w:fldChar w:fldCharType="end"/>
            </w:r>
          </w:hyperlink>
        </w:p>
        <w:p w14:paraId="3562EF02" w14:textId="6635ECE9"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0" w:history="1">
            <w:r w:rsidRPr="00E10B38">
              <w:rPr>
                <w:rStyle w:val="Hyperlink"/>
                <w:bCs/>
                <w:noProof/>
              </w:rPr>
              <w:t>Robustness</w:t>
            </w:r>
            <w:r>
              <w:rPr>
                <w:noProof/>
                <w:webHidden/>
              </w:rPr>
              <w:tab/>
            </w:r>
            <w:r>
              <w:rPr>
                <w:noProof/>
                <w:webHidden/>
              </w:rPr>
              <w:fldChar w:fldCharType="begin"/>
            </w:r>
            <w:r>
              <w:rPr>
                <w:noProof/>
                <w:webHidden/>
              </w:rPr>
              <w:instrText xml:space="preserve"> PAGEREF _Toc528498920 \h </w:instrText>
            </w:r>
            <w:r>
              <w:rPr>
                <w:noProof/>
                <w:webHidden/>
              </w:rPr>
            </w:r>
            <w:r>
              <w:rPr>
                <w:noProof/>
                <w:webHidden/>
              </w:rPr>
              <w:fldChar w:fldCharType="separate"/>
            </w:r>
            <w:r w:rsidR="0084233A">
              <w:rPr>
                <w:noProof/>
                <w:webHidden/>
              </w:rPr>
              <w:t>98</w:t>
            </w:r>
            <w:r>
              <w:rPr>
                <w:noProof/>
                <w:webHidden/>
              </w:rPr>
              <w:fldChar w:fldCharType="end"/>
            </w:r>
          </w:hyperlink>
        </w:p>
        <w:p w14:paraId="2F77F692" w14:textId="3834CEEC"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1" w:history="1">
            <w:r w:rsidRPr="00E10B38">
              <w:rPr>
                <w:rStyle w:val="Hyperlink"/>
                <w:bCs/>
                <w:noProof/>
              </w:rPr>
              <w:t>Summary of weaknesses</w:t>
            </w:r>
            <w:r>
              <w:rPr>
                <w:noProof/>
                <w:webHidden/>
              </w:rPr>
              <w:tab/>
            </w:r>
            <w:r>
              <w:rPr>
                <w:noProof/>
                <w:webHidden/>
              </w:rPr>
              <w:fldChar w:fldCharType="begin"/>
            </w:r>
            <w:r>
              <w:rPr>
                <w:noProof/>
                <w:webHidden/>
              </w:rPr>
              <w:instrText xml:space="preserve"> PAGEREF _Toc528498921 \h </w:instrText>
            </w:r>
            <w:r>
              <w:rPr>
                <w:noProof/>
                <w:webHidden/>
              </w:rPr>
            </w:r>
            <w:r>
              <w:rPr>
                <w:noProof/>
                <w:webHidden/>
              </w:rPr>
              <w:fldChar w:fldCharType="separate"/>
            </w:r>
            <w:r w:rsidR="0084233A">
              <w:rPr>
                <w:noProof/>
                <w:webHidden/>
              </w:rPr>
              <w:t>99</w:t>
            </w:r>
            <w:r>
              <w:rPr>
                <w:noProof/>
                <w:webHidden/>
              </w:rPr>
              <w:fldChar w:fldCharType="end"/>
            </w:r>
          </w:hyperlink>
        </w:p>
        <w:p w14:paraId="283B0686" w14:textId="74A44354"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2" w:history="1">
            <w:r w:rsidRPr="00E10B38">
              <w:rPr>
                <w:rStyle w:val="Hyperlink"/>
                <w:bCs/>
                <w:noProof/>
              </w:rPr>
              <w:t>Server reliability</w:t>
            </w:r>
            <w:r>
              <w:rPr>
                <w:noProof/>
                <w:webHidden/>
              </w:rPr>
              <w:tab/>
            </w:r>
            <w:r>
              <w:rPr>
                <w:noProof/>
                <w:webHidden/>
              </w:rPr>
              <w:fldChar w:fldCharType="begin"/>
            </w:r>
            <w:r>
              <w:rPr>
                <w:noProof/>
                <w:webHidden/>
              </w:rPr>
              <w:instrText xml:space="preserve"> PAGEREF _Toc528498922 \h </w:instrText>
            </w:r>
            <w:r>
              <w:rPr>
                <w:noProof/>
                <w:webHidden/>
              </w:rPr>
            </w:r>
            <w:r>
              <w:rPr>
                <w:noProof/>
                <w:webHidden/>
              </w:rPr>
              <w:fldChar w:fldCharType="separate"/>
            </w:r>
            <w:r w:rsidR="0084233A">
              <w:rPr>
                <w:noProof/>
                <w:webHidden/>
              </w:rPr>
              <w:t>99</w:t>
            </w:r>
            <w:r>
              <w:rPr>
                <w:noProof/>
                <w:webHidden/>
              </w:rPr>
              <w:fldChar w:fldCharType="end"/>
            </w:r>
          </w:hyperlink>
        </w:p>
        <w:p w14:paraId="7B760117" w14:textId="15AC0EAA"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3" w:history="1">
            <w:r w:rsidRPr="00E10B38">
              <w:rPr>
                <w:rStyle w:val="Hyperlink"/>
                <w:bCs/>
                <w:noProof/>
              </w:rPr>
              <w:t>Gateway reliability</w:t>
            </w:r>
            <w:r>
              <w:rPr>
                <w:noProof/>
                <w:webHidden/>
              </w:rPr>
              <w:tab/>
            </w:r>
            <w:r>
              <w:rPr>
                <w:noProof/>
                <w:webHidden/>
              </w:rPr>
              <w:fldChar w:fldCharType="begin"/>
            </w:r>
            <w:r>
              <w:rPr>
                <w:noProof/>
                <w:webHidden/>
              </w:rPr>
              <w:instrText xml:space="preserve"> PAGEREF _Toc528498923 \h </w:instrText>
            </w:r>
            <w:r>
              <w:rPr>
                <w:noProof/>
                <w:webHidden/>
              </w:rPr>
            </w:r>
            <w:r>
              <w:rPr>
                <w:noProof/>
                <w:webHidden/>
              </w:rPr>
              <w:fldChar w:fldCharType="separate"/>
            </w:r>
            <w:r w:rsidR="0084233A">
              <w:rPr>
                <w:noProof/>
                <w:webHidden/>
              </w:rPr>
              <w:t>99</w:t>
            </w:r>
            <w:r>
              <w:rPr>
                <w:noProof/>
                <w:webHidden/>
              </w:rPr>
              <w:fldChar w:fldCharType="end"/>
            </w:r>
          </w:hyperlink>
        </w:p>
        <w:p w14:paraId="7914DB51" w14:textId="2111AF52"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4" w:history="1">
            <w:r w:rsidRPr="00E10B38">
              <w:rPr>
                <w:rStyle w:val="Hyperlink"/>
                <w:bCs/>
                <w:noProof/>
              </w:rPr>
              <w:t>Bi-directional communication</w:t>
            </w:r>
            <w:r>
              <w:rPr>
                <w:noProof/>
                <w:webHidden/>
              </w:rPr>
              <w:tab/>
            </w:r>
            <w:r>
              <w:rPr>
                <w:noProof/>
                <w:webHidden/>
              </w:rPr>
              <w:fldChar w:fldCharType="begin"/>
            </w:r>
            <w:r>
              <w:rPr>
                <w:noProof/>
                <w:webHidden/>
              </w:rPr>
              <w:instrText xml:space="preserve"> PAGEREF _Toc528498924 \h </w:instrText>
            </w:r>
            <w:r>
              <w:rPr>
                <w:noProof/>
                <w:webHidden/>
              </w:rPr>
            </w:r>
            <w:r>
              <w:rPr>
                <w:noProof/>
                <w:webHidden/>
              </w:rPr>
              <w:fldChar w:fldCharType="separate"/>
            </w:r>
            <w:r w:rsidR="0084233A">
              <w:rPr>
                <w:noProof/>
                <w:webHidden/>
              </w:rPr>
              <w:t>99</w:t>
            </w:r>
            <w:r>
              <w:rPr>
                <w:noProof/>
                <w:webHidden/>
              </w:rPr>
              <w:fldChar w:fldCharType="end"/>
            </w:r>
          </w:hyperlink>
        </w:p>
        <w:p w14:paraId="302EBE51" w14:textId="432C8011" w:rsidR="00753652" w:rsidRDefault="00753652">
          <w:pPr>
            <w:pStyle w:val="TOC2"/>
            <w:rPr>
              <w:rFonts w:asciiTheme="minorHAnsi" w:eastAsiaTheme="minorEastAsia" w:hAnsiTheme="minorHAnsi" w:cstheme="minorBidi"/>
              <w:szCs w:val="22"/>
              <w:lang w:eastAsia="en-ZA"/>
            </w:rPr>
          </w:pPr>
          <w:hyperlink w:anchor="_Toc528498925" w:history="1">
            <w:r w:rsidRPr="00E10B38">
              <w:rPr>
                <w:rStyle w:val="Hyperlink"/>
              </w:rPr>
              <w:t>6.3.</w:t>
            </w:r>
            <w:r>
              <w:rPr>
                <w:rFonts w:asciiTheme="minorHAnsi" w:eastAsiaTheme="minorEastAsia" w:hAnsiTheme="minorHAnsi" w:cstheme="minorBidi"/>
                <w:szCs w:val="22"/>
                <w:lang w:eastAsia="en-ZA"/>
              </w:rPr>
              <w:tab/>
            </w:r>
            <w:r w:rsidRPr="00E10B38">
              <w:rPr>
                <w:rStyle w:val="Hyperlink"/>
              </w:rPr>
              <w:t>Recommendations</w:t>
            </w:r>
            <w:r>
              <w:rPr>
                <w:webHidden/>
              </w:rPr>
              <w:tab/>
            </w:r>
            <w:r>
              <w:rPr>
                <w:webHidden/>
              </w:rPr>
              <w:fldChar w:fldCharType="begin"/>
            </w:r>
            <w:r>
              <w:rPr>
                <w:webHidden/>
              </w:rPr>
              <w:instrText xml:space="preserve"> PAGEREF _Toc528498925 \h </w:instrText>
            </w:r>
            <w:r>
              <w:rPr>
                <w:webHidden/>
              </w:rPr>
            </w:r>
            <w:r>
              <w:rPr>
                <w:webHidden/>
              </w:rPr>
              <w:fldChar w:fldCharType="separate"/>
            </w:r>
            <w:r w:rsidR="0084233A">
              <w:rPr>
                <w:webHidden/>
              </w:rPr>
              <w:t>100</w:t>
            </w:r>
            <w:r>
              <w:rPr>
                <w:webHidden/>
              </w:rPr>
              <w:fldChar w:fldCharType="end"/>
            </w:r>
          </w:hyperlink>
        </w:p>
        <w:p w14:paraId="0C480810" w14:textId="52620BCE"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6" w:history="1">
            <w:r w:rsidRPr="00E10B38">
              <w:rPr>
                <w:rStyle w:val="Hyperlink"/>
                <w:bCs/>
                <w:noProof/>
              </w:rPr>
              <w:t>Recommendations for weaknesses</w:t>
            </w:r>
            <w:r>
              <w:rPr>
                <w:noProof/>
                <w:webHidden/>
              </w:rPr>
              <w:tab/>
            </w:r>
            <w:r>
              <w:rPr>
                <w:noProof/>
                <w:webHidden/>
              </w:rPr>
              <w:fldChar w:fldCharType="begin"/>
            </w:r>
            <w:r>
              <w:rPr>
                <w:noProof/>
                <w:webHidden/>
              </w:rPr>
              <w:instrText xml:space="preserve"> PAGEREF _Toc528498926 \h </w:instrText>
            </w:r>
            <w:r>
              <w:rPr>
                <w:noProof/>
                <w:webHidden/>
              </w:rPr>
            </w:r>
            <w:r>
              <w:rPr>
                <w:noProof/>
                <w:webHidden/>
              </w:rPr>
              <w:fldChar w:fldCharType="separate"/>
            </w:r>
            <w:r w:rsidR="0084233A">
              <w:rPr>
                <w:noProof/>
                <w:webHidden/>
              </w:rPr>
              <w:t>100</w:t>
            </w:r>
            <w:r>
              <w:rPr>
                <w:noProof/>
                <w:webHidden/>
              </w:rPr>
              <w:fldChar w:fldCharType="end"/>
            </w:r>
          </w:hyperlink>
        </w:p>
        <w:p w14:paraId="426A1119" w14:textId="3D021E90"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7" w:history="1">
            <w:r w:rsidRPr="00E10B38">
              <w:rPr>
                <w:rStyle w:val="Hyperlink"/>
                <w:bCs/>
                <w:noProof/>
              </w:rPr>
              <w:t>General recommendations</w:t>
            </w:r>
            <w:r>
              <w:rPr>
                <w:noProof/>
                <w:webHidden/>
              </w:rPr>
              <w:tab/>
            </w:r>
            <w:r>
              <w:rPr>
                <w:noProof/>
                <w:webHidden/>
              </w:rPr>
              <w:fldChar w:fldCharType="begin"/>
            </w:r>
            <w:r>
              <w:rPr>
                <w:noProof/>
                <w:webHidden/>
              </w:rPr>
              <w:instrText xml:space="preserve"> PAGEREF _Toc528498927 \h </w:instrText>
            </w:r>
            <w:r>
              <w:rPr>
                <w:noProof/>
                <w:webHidden/>
              </w:rPr>
            </w:r>
            <w:r>
              <w:rPr>
                <w:noProof/>
                <w:webHidden/>
              </w:rPr>
              <w:fldChar w:fldCharType="separate"/>
            </w:r>
            <w:r w:rsidR="0084233A">
              <w:rPr>
                <w:noProof/>
                <w:webHidden/>
              </w:rPr>
              <w:t>101</w:t>
            </w:r>
            <w:r>
              <w:rPr>
                <w:noProof/>
                <w:webHidden/>
              </w:rPr>
              <w:fldChar w:fldCharType="end"/>
            </w:r>
          </w:hyperlink>
        </w:p>
        <w:p w14:paraId="7A1ECA44" w14:textId="6CBDC212"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28" w:history="1">
            <w:r w:rsidRPr="00E10B38">
              <w:rPr>
                <w:rStyle w:val="Hyperlink"/>
                <w:bCs/>
                <w:noProof/>
                <w:highlight w:val="green"/>
              </w:rPr>
              <w:t>COP estimation recommendations</w:t>
            </w:r>
            <w:r>
              <w:rPr>
                <w:noProof/>
                <w:webHidden/>
              </w:rPr>
              <w:tab/>
            </w:r>
            <w:r>
              <w:rPr>
                <w:noProof/>
                <w:webHidden/>
              </w:rPr>
              <w:fldChar w:fldCharType="begin"/>
            </w:r>
            <w:r>
              <w:rPr>
                <w:noProof/>
                <w:webHidden/>
              </w:rPr>
              <w:instrText xml:space="preserve"> PAGEREF _Toc528498928 \h </w:instrText>
            </w:r>
            <w:r>
              <w:rPr>
                <w:noProof/>
                <w:webHidden/>
              </w:rPr>
            </w:r>
            <w:r>
              <w:rPr>
                <w:noProof/>
                <w:webHidden/>
              </w:rPr>
              <w:fldChar w:fldCharType="separate"/>
            </w:r>
            <w:r w:rsidR="0084233A">
              <w:rPr>
                <w:noProof/>
                <w:webHidden/>
              </w:rPr>
              <w:t>101</w:t>
            </w:r>
            <w:r>
              <w:rPr>
                <w:noProof/>
                <w:webHidden/>
              </w:rPr>
              <w:fldChar w:fldCharType="end"/>
            </w:r>
          </w:hyperlink>
        </w:p>
        <w:p w14:paraId="0A4278E9" w14:textId="76F9DAD0" w:rsidR="00753652" w:rsidRDefault="00753652">
          <w:pPr>
            <w:pStyle w:val="TOC2"/>
            <w:rPr>
              <w:rFonts w:asciiTheme="minorHAnsi" w:eastAsiaTheme="minorEastAsia" w:hAnsiTheme="minorHAnsi" w:cstheme="minorBidi"/>
              <w:szCs w:val="22"/>
              <w:lang w:eastAsia="en-ZA"/>
            </w:rPr>
          </w:pPr>
          <w:hyperlink w:anchor="_Toc528498929" w:history="1">
            <w:r w:rsidRPr="00E10B38">
              <w:rPr>
                <w:rStyle w:val="Hyperlink"/>
              </w:rPr>
              <w:t>6.4.</w:t>
            </w:r>
            <w:r>
              <w:rPr>
                <w:rFonts w:asciiTheme="minorHAnsi" w:eastAsiaTheme="minorEastAsia" w:hAnsiTheme="minorHAnsi" w:cstheme="minorBidi"/>
                <w:szCs w:val="22"/>
                <w:lang w:eastAsia="en-ZA"/>
              </w:rPr>
              <w:tab/>
            </w:r>
            <w:r w:rsidRPr="00E10B38">
              <w:rPr>
                <w:rStyle w:val="Hyperlink"/>
              </w:rPr>
              <w:t>ECSA ELO outcomes</w:t>
            </w:r>
            <w:r>
              <w:rPr>
                <w:webHidden/>
              </w:rPr>
              <w:tab/>
            </w:r>
            <w:r>
              <w:rPr>
                <w:webHidden/>
              </w:rPr>
              <w:fldChar w:fldCharType="begin"/>
            </w:r>
            <w:r>
              <w:rPr>
                <w:webHidden/>
              </w:rPr>
              <w:instrText xml:space="preserve"> PAGEREF _Toc528498929 \h </w:instrText>
            </w:r>
            <w:r>
              <w:rPr>
                <w:webHidden/>
              </w:rPr>
            </w:r>
            <w:r>
              <w:rPr>
                <w:webHidden/>
              </w:rPr>
              <w:fldChar w:fldCharType="separate"/>
            </w:r>
            <w:r w:rsidR="0084233A">
              <w:rPr>
                <w:webHidden/>
              </w:rPr>
              <w:t>101</w:t>
            </w:r>
            <w:r>
              <w:rPr>
                <w:webHidden/>
              </w:rPr>
              <w:fldChar w:fldCharType="end"/>
            </w:r>
          </w:hyperlink>
        </w:p>
        <w:p w14:paraId="33252CD5" w14:textId="0A9149C0" w:rsidR="00753652" w:rsidRDefault="00753652">
          <w:pPr>
            <w:pStyle w:val="TOC2"/>
            <w:rPr>
              <w:rFonts w:asciiTheme="minorHAnsi" w:eastAsiaTheme="minorEastAsia" w:hAnsiTheme="minorHAnsi" w:cstheme="minorBidi"/>
              <w:szCs w:val="22"/>
              <w:lang w:eastAsia="en-ZA"/>
            </w:rPr>
          </w:pPr>
          <w:hyperlink w:anchor="_Toc528498930" w:history="1">
            <w:r w:rsidRPr="00E10B38">
              <w:rPr>
                <w:rStyle w:val="Hyperlink"/>
              </w:rPr>
              <w:t>6.5.</w:t>
            </w:r>
            <w:r>
              <w:rPr>
                <w:rFonts w:asciiTheme="minorHAnsi" w:eastAsiaTheme="minorEastAsia" w:hAnsiTheme="minorHAnsi" w:cstheme="minorBidi"/>
                <w:szCs w:val="22"/>
                <w:lang w:eastAsia="en-ZA"/>
              </w:rPr>
              <w:tab/>
            </w:r>
            <w:r w:rsidRPr="00E10B38">
              <w:rPr>
                <w:rStyle w:val="Hyperlink"/>
              </w:rPr>
              <w:t>Conclusion</w:t>
            </w:r>
            <w:r>
              <w:rPr>
                <w:webHidden/>
              </w:rPr>
              <w:tab/>
            </w:r>
            <w:r>
              <w:rPr>
                <w:webHidden/>
              </w:rPr>
              <w:fldChar w:fldCharType="begin"/>
            </w:r>
            <w:r>
              <w:rPr>
                <w:webHidden/>
              </w:rPr>
              <w:instrText xml:space="preserve"> PAGEREF _Toc528498930 \h </w:instrText>
            </w:r>
            <w:r>
              <w:rPr>
                <w:webHidden/>
              </w:rPr>
            </w:r>
            <w:r>
              <w:rPr>
                <w:webHidden/>
              </w:rPr>
              <w:fldChar w:fldCharType="separate"/>
            </w:r>
            <w:r w:rsidR="0084233A">
              <w:rPr>
                <w:webHidden/>
              </w:rPr>
              <w:t>106</w:t>
            </w:r>
            <w:r>
              <w:rPr>
                <w:webHidden/>
              </w:rPr>
              <w:fldChar w:fldCharType="end"/>
            </w:r>
          </w:hyperlink>
        </w:p>
        <w:p w14:paraId="3435A4F9" w14:textId="27056964"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43" w:history="1">
            <w:r w:rsidRPr="00E10B38">
              <w:rPr>
                <w:rStyle w:val="Hyperlink"/>
                <w:rFonts w:eastAsiaTheme="majorEastAsia"/>
                <w:noProof/>
                <w:spacing w:val="-10"/>
                <w:kern w:val="28"/>
              </w:rPr>
              <w:t>References</w:t>
            </w:r>
            <w:r>
              <w:rPr>
                <w:noProof/>
                <w:webHidden/>
              </w:rPr>
              <w:tab/>
            </w:r>
            <w:r>
              <w:rPr>
                <w:noProof/>
                <w:webHidden/>
              </w:rPr>
              <w:fldChar w:fldCharType="begin"/>
            </w:r>
            <w:r>
              <w:rPr>
                <w:noProof/>
                <w:webHidden/>
              </w:rPr>
              <w:instrText xml:space="preserve"> PAGEREF _Toc528498943 \h </w:instrText>
            </w:r>
            <w:r>
              <w:rPr>
                <w:noProof/>
                <w:webHidden/>
              </w:rPr>
            </w:r>
            <w:r>
              <w:rPr>
                <w:noProof/>
                <w:webHidden/>
              </w:rPr>
              <w:fldChar w:fldCharType="separate"/>
            </w:r>
            <w:r w:rsidR="0084233A">
              <w:rPr>
                <w:noProof/>
                <w:webHidden/>
              </w:rPr>
              <w:t>111</w:t>
            </w:r>
            <w:r>
              <w:rPr>
                <w:noProof/>
                <w:webHidden/>
              </w:rPr>
              <w:fldChar w:fldCharType="end"/>
            </w:r>
          </w:hyperlink>
        </w:p>
        <w:p w14:paraId="0906A3C6" w14:textId="0BFE08BA"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44" w:history="1">
            <w:r w:rsidRPr="00E10B38">
              <w:rPr>
                <w:rStyle w:val="Hyperlink"/>
                <w:noProof/>
              </w:rPr>
              <w:t>Appendix A: Systems requirements specification document</w:t>
            </w:r>
            <w:r>
              <w:rPr>
                <w:noProof/>
                <w:webHidden/>
              </w:rPr>
              <w:tab/>
            </w:r>
            <w:r>
              <w:rPr>
                <w:noProof/>
                <w:webHidden/>
              </w:rPr>
              <w:fldChar w:fldCharType="begin"/>
            </w:r>
            <w:r>
              <w:rPr>
                <w:noProof/>
                <w:webHidden/>
              </w:rPr>
              <w:instrText xml:space="preserve"> PAGEREF _Toc528498944 \h </w:instrText>
            </w:r>
            <w:r>
              <w:rPr>
                <w:noProof/>
                <w:webHidden/>
              </w:rPr>
            </w:r>
            <w:r>
              <w:rPr>
                <w:noProof/>
                <w:webHidden/>
              </w:rPr>
              <w:fldChar w:fldCharType="separate"/>
            </w:r>
            <w:r w:rsidR="0084233A">
              <w:rPr>
                <w:noProof/>
                <w:webHidden/>
              </w:rPr>
              <w:t>I</w:t>
            </w:r>
            <w:r>
              <w:rPr>
                <w:noProof/>
                <w:webHidden/>
              </w:rPr>
              <w:fldChar w:fldCharType="end"/>
            </w:r>
          </w:hyperlink>
        </w:p>
        <w:p w14:paraId="5EC5A910" w14:textId="6C259699"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45" w:history="1">
            <w:r w:rsidRPr="00E10B38">
              <w:rPr>
                <w:rStyle w:val="Hyperlink"/>
                <w:noProof/>
              </w:rPr>
              <w:t>Appendix B.1: Firmware Code</w:t>
            </w:r>
            <w:r>
              <w:rPr>
                <w:noProof/>
                <w:webHidden/>
              </w:rPr>
              <w:tab/>
            </w:r>
            <w:r>
              <w:rPr>
                <w:noProof/>
                <w:webHidden/>
              </w:rPr>
              <w:fldChar w:fldCharType="begin"/>
            </w:r>
            <w:r>
              <w:rPr>
                <w:noProof/>
                <w:webHidden/>
              </w:rPr>
              <w:instrText xml:space="preserve"> PAGEREF _Toc528498945 \h </w:instrText>
            </w:r>
            <w:r>
              <w:rPr>
                <w:noProof/>
                <w:webHidden/>
              </w:rPr>
            </w:r>
            <w:r>
              <w:rPr>
                <w:noProof/>
                <w:webHidden/>
              </w:rPr>
              <w:fldChar w:fldCharType="separate"/>
            </w:r>
            <w:r w:rsidR="0084233A">
              <w:rPr>
                <w:noProof/>
                <w:webHidden/>
              </w:rPr>
              <w:t>II</w:t>
            </w:r>
            <w:r>
              <w:rPr>
                <w:noProof/>
                <w:webHidden/>
              </w:rPr>
              <w:fldChar w:fldCharType="end"/>
            </w:r>
          </w:hyperlink>
        </w:p>
        <w:p w14:paraId="5FF3A540" w14:textId="5F4AD3E7"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46" w:history="1">
            <w:r w:rsidRPr="00E10B38">
              <w:rPr>
                <w:rStyle w:val="Hyperlink"/>
                <w:noProof/>
              </w:rPr>
              <w:t>Appendix B.2: Software code</w:t>
            </w:r>
            <w:r>
              <w:rPr>
                <w:noProof/>
                <w:webHidden/>
              </w:rPr>
              <w:tab/>
            </w:r>
            <w:r>
              <w:rPr>
                <w:noProof/>
                <w:webHidden/>
              </w:rPr>
              <w:fldChar w:fldCharType="begin"/>
            </w:r>
            <w:r>
              <w:rPr>
                <w:noProof/>
                <w:webHidden/>
              </w:rPr>
              <w:instrText xml:space="preserve"> PAGEREF _Toc528498946 \h </w:instrText>
            </w:r>
            <w:r>
              <w:rPr>
                <w:noProof/>
                <w:webHidden/>
              </w:rPr>
            </w:r>
            <w:r>
              <w:rPr>
                <w:noProof/>
                <w:webHidden/>
              </w:rPr>
              <w:fldChar w:fldCharType="separate"/>
            </w:r>
            <w:r w:rsidR="0084233A">
              <w:rPr>
                <w:noProof/>
                <w:webHidden/>
              </w:rPr>
              <w:t>III</w:t>
            </w:r>
            <w:r>
              <w:rPr>
                <w:noProof/>
                <w:webHidden/>
              </w:rPr>
              <w:fldChar w:fldCharType="end"/>
            </w:r>
          </w:hyperlink>
        </w:p>
        <w:p w14:paraId="21176B4F" w14:textId="0719A1CD"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47" w:history="1">
            <w:r w:rsidRPr="00E10B38">
              <w:rPr>
                <w:rStyle w:val="Hyperlink"/>
                <w:noProof/>
              </w:rPr>
              <w:t>Appendix C: URS</w:t>
            </w:r>
            <w:r>
              <w:rPr>
                <w:noProof/>
                <w:webHidden/>
              </w:rPr>
              <w:tab/>
            </w:r>
            <w:r>
              <w:rPr>
                <w:noProof/>
                <w:webHidden/>
              </w:rPr>
              <w:fldChar w:fldCharType="begin"/>
            </w:r>
            <w:r>
              <w:rPr>
                <w:noProof/>
                <w:webHidden/>
              </w:rPr>
              <w:instrText xml:space="preserve"> PAGEREF _Toc528498947 \h </w:instrText>
            </w:r>
            <w:r>
              <w:rPr>
                <w:noProof/>
                <w:webHidden/>
              </w:rPr>
            </w:r>
            <w:r>
              <w:rPr>
                <w:noProof/>
                <w:webHidden/>
              </w:rPr>
              <w:fldChar w:fldCharType="separate"/>
            </w:r>
            <w:r w:rsidR="0084233A">
              <w:rPr>
                <w:noProof/>
                <w:webHidden/>
              </w:rPr>
              <w:t>IV</w:t>
            </w:r>
            <w:r>
              <w:rPr>
                <w:noProof/>
                <w:webHidden/>
              </w:rPr>
              <w:fldChar w:fldCharType="end"/>
            </w:r>
          </w:hyperlink>
        </w:p>
        <w:p w14:paraId="1A7C6E1F" w14:textId="0C8D24A8"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48" w:history="1">
            <w:r w:rsidRPr="00E10B38">
              <w:rPr>
                <w:rStyle w:val="Hyperlink"/>
                <w:noProof/>
              </w:rPr>
              <w:t>Appendix D: Budget</w:t>
            </w:r>
            <w:r>
              <w:rPr>
                <w:noProof/>
                <w:webHidden/>
              </w:rPr>
              <w:tab/>
            </w:r>
            <w:r>
              <w:rPr>
                <w:noProof/>
                <w:webHidden/>
              </w:rPr>
              <w:fldChar w:fldCharType="begin"/>
            </w:r>
            <w:r>
              <w:rPr>
                <w:noProof/>
                <w:webHidden/>
              </w:rPr>
              <w:instrText xml:space="preserve"> PAGEREF _Toc528498948 \h </w:instrText>
            </w:r>
            <w:r>
              <w:rPr>
                <w:noProof/>
                <w:webHidden/>
              </w:rPr>
            </w:r>
            <w:r>
              <w:rPr>
                <w:noProof/>
                <w:webHidden/>
              </w:rPr>
              <w:fldChar w:fldCharType="separate"/>
            </w:r>
            <w:r w:rsidR="0084233A">
              <w:rPr>
                <w:noProof/>
                <w:webHidden/>
              </w:rPr>
              <w:t>VII</w:t>
            </w:r>
            <w:r>
              <w:rPr>
                <w:noProof/>
                <w:webHidden/>
              </w:rPr>
              <w:fldChar w:fldCharType="end"/>
            </w:r>
          </w:hyperlink>
        </w:p>
        <w:p w14:paraId="32996C7C" w14:textId="017C716B"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49" w:history="1">
            <w:r w:rsidRPr="00E10B38">
              <w:rPr>
                <w:rStyle w:val="Hyperlink"/>
                <w:noProof/>
              </w:rPr>
              <w:t>Appendix E: LoRaWAN™ Certification</w:t>
            </w:r>
            <w:r>
              <w:rPr>
                <w:noProof/>
                <w:webHidden/>
              </w:rPr>
              <w:tab/>
            </w:r>
            <w:r>
              <w:rPr>
                <w:noProof/>
                <w:webHidden/>
              </w:rPr>
              <w:fldChar w:fldCharType="begin"/>
            </w:r>
            <w:r>
              <w:rPr>
                <w:noProof/>
                <w:webHidden/>
              </w:rPr>
              <w:instrText xml:space="preserve"> PAGEREF _Toc528498949 \h </w:instrText>
            </w:r>
            <w:r>
              <w:rPr>
                <w:noProof/>
                <w:webHidden/>
              </w:rPr>
            </w:r>
            <w:r>
              <w:rPr>
                <w:noProof/>
                <w:webHidden/>
              </w:rPr>
              <w:fldChar w:fldCharType="separate"/>
            </w:r>
            <w:r w:rsidR="0084233A">
              <w:rPr>
                <w:noProof/>
                <w:webHidden/>
              </w:rPr>
              <w:t>VIII</w:t>
            </w:r>
            <w:r>
              <w:rPr>
                <w:noProof/>
                <w:webHidden/>
              </w:rPr>
              <w:fldChar w:fldCharType="end"/>
            </w:r>
          </w:hyperlink>
        </w:p>
        <w:p w14:paraId="42E3A6FD" w14:textId="13FB5155"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50" w:history="1">
            <w:r w:rsidRPr="00E10B38">
              <w:rPr>
                <w:rStyle w:val="Hyperlink"/>
                <w:noProof/>
              </w:rPr>
              <w:t>Appendix F: Project Schedule</w:t>
            </w:r>
            <w:r>
              <w:rPr>
                <w:noProof/>
                <w:webHidden/>
              </w:rPr>
              <w:tab/>
            </w:r>
            <w:r>
              <w:rPr>
                <w:noProof/>
                <w:webHidden/>
              </w:rPr>
              <w:fldChar w:fldCharType="begin"/>
            </w:r>
            <w:r>
              <w:rPr>
                <w:noProof/>
                <w:webHidden/>
              </w:rPr>
              <w:instrText xml:space="preserve"> PAGEREF _Toc528498950 \h </w:instrText>
            </w:r>
            <w:r>
              <w:rPr>
                <w:noProof/>
                <w:webHidden/>
              </w:rPr>
            </w:r>
            <w:r>
              <w:rPr>
                <w:noProof/>
                <w:webHidden/>
              </w:rPr>
              <w:fldChar w:fldCharType="separate"/>
            </w:r>
            <w:r w:rsidR="0084233A">
              <w:rPr>
                <w:noProof/>
                <w:webHidden/>
              </w:rPr>
              <w:t>XII</w:t>
            </w:r>
            <w:r>
              <w:rPr>
                <w:noProof/>
                <w:webHidden/>
              </w:rPr>
              <w:fldChar w:fldCharType="end"/>
            </w:r>
          </w:hyperlink>
        </w:p>
        <w:p w14:paraId="328A1EDD" w14:textId="65D0F9E0"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51" w:history="1">
            <w:r w:rsidRPr="00E10B38">
              <w:rPr>
                <w:rStyle w:val="Hyperlink"/>
                <w:noProof/>
              </w:rPr>
              <w:t>Appendix G: Arduino Uno ® schematic</w:t>
            </w:r>
            <w:r>
              <w:rPr>
                <w:noProof/>
                <w:webHidden/>
              </w:rPr>
              <w:tab/>
            </w:r>
            <w:r>
              <w:rPr>
                <w:noProof/>
                <w:webHidden/>
              </w:rPr>
              <w:fldChar w:fldCharType="begin"/>
            </w:r>
            <w:r>
              <w:rPr>
                <w:noProof/>
                <w:webHidden/>
              </w:rPr>
              <w:instrText xml:space="preserve"> PAGEREF _Toc528498951 \h </w:instrText>
            </w:r>
            <w:r>
              <w:rPr>
                <w:noProof/>
                <w:webHidden/>
              </w:rPr>
            </w:r>
            <w:r>
              <w:rPr>
                <w:noProof/>
                <w:webHidden/>
              </w:rPr>
              <w:fldChar w:fldCharType="separate"/>
            </w:r>
            <w:r w:rsidR="0084233A">
              <w:rPr>
                <w:noProof/>
                <w:webHidden/>
              </w:rPr>
              <w:t>XIV</w:t>
            </w:r>
            <w:r>
              <w:rPr>
                <w:noProof/>
                <w:webHidden/>
              </w:rPr>
              <w:fldChar w:fldCharType="end"/>
            </w:r>
          </w:hyperlink>
        </w:p>
        <w:p w14:paraId="77CECDC9" w14:textId="647ABD8A" w:rsidR="00753652" w:rsidRDefault="00753652">
          <w:pPr>
            <w:pStyle w:val="TOC1"/>
            <w:tabs>
              <w:tab w:val="right" w:leader="dot" w:pos="9628"/>
            </w:tabs>
            <w:rPr>
              <w:rFonts w:asciiTheme="minorHAnsi" w:eastAsiaTheme="minorEastAsia" w:hAnsiTheme="minorHAnsi" w:cstheme="minorBidi"/>
              <w:noProof/>
              <w:szCs w:val="22"/>
              <w:lang w:eastAsia="en-ZA"/>
            </w:rPr>
          </w:pPr>
          <w:hyperlink w:anchor="_Toc528498952" w:history="1">
            <w:r w:rsidRPr="00E10B38">
              <w:rPr>
                <w:rStyle w:val="Hyperlink"/>
                <w:noProof/>
              </w:rPr>
              <w:t>Appendix H: Work Breakdown Structure</w:t>
            </w:r>
            <w:r>
              <w:rPr>
                <w:noProof/>
                <w:webHidden/>
              </w:rPr>
              <w:tab/>
            </w:r>
            <w:r>
              <w:rPr>
                <w:noProof/>
                <w:webHidden/>
              </w:rPr>
              <w:fldChar w:fldCharType="begin"/>
            </w:r>
            <w:r>
              <w:rPr>
                <w:noProof/>
                <w:webHidden/>
              </w:rPr>
              <w:instrText xml:space="preserve"> PAGEREF _Toc528498952 \h </w:instrText>
            </w:r>
            <w:r>
              <w:rPr>
                <w:noProof/>
                <w:webHidden/>
              </w:rPr>
            </w:r>
            <w:r>
              <w:rPr>
                <w:noProof/>
                <w:webHidden/>
              </w:rPr>
              <w:fldChar w:fldCharType="separate"/>
            </w:r>
            <w:r w:rsidR="0084233A">
              <w:rPr>
                <w:noProof/>
                <w:webHidden/>
              </w:rPr>
              <w:t>XV</w:t>
            </w:r>
            <w:r>
              <w:rPr>
                <w:noProof/>
                <w:webHidden/>
              </w:rPr>
              <w:fldChar w:fldCharType="end"/>
            </w:r>
          </w:hyperlink>
        </w:p>
        <w:p w14:paraId="531A3207" w14:textId="67FF4AB1" w:rsidR="00AC7C0B" w:rsidRPr="008F65E6" w:rsidRDefault="00AC7C0B" w:rsidP="00587D10">
          <w:r w:rsidRPr="008F65E6">
            <w:fldChar w:fldCharType="end"/>
          </w:r>
        </w:p>
      </w:sdtContent>
    </w:sdt>
    <w:p w14:paraId="2EFE2A15" w14:textId="77777777" w:rsidR="0013383B" w:rsidRDefault="0013383B" w:rsidP="00587D10">
      <w:pPr>
        <w:rPr>
          <w:rStyle w:val="Strong"/>
        </w:rPr>
      </w:pPr>
    </w:p>
    <w:p w14:paraId="67A144EA" w14:textId="77777777" w:rsidR="0013383B" w:rsidRDefault="0013383B" w:rsidP="00587D10">
      <w:pPr>
        <w:rPr>
          <w:rStyle w:val="Strong"/>
        </w:rPr>
      </w:pPr>
    </w:p>
    <w:p w14:paraId="30DDA451" w14:textId="77777777" w:rsidR="0013383B" w:rsidRDefault="0013383B" w:rsidP="00587D10">
      <w:pPr>
        <w:rPr>
          <w:rStyle w:val="Strong"/>
        </w:rPr>
      </w:pPr>
    </w:p>
    <w:p w14:paraId="41F59310" w14:textId="77777777" w:rsidR="0013383B" w:rsidRDefault="0013383B" w:rsidP="00587D10">
      <w:pPr>
        <w:rPr>
          <w:rStyle w:val="Strong"/>
        </w:rPr>
      </w:pPr>
    </w:p>
    <w:p w14:paraId="0517AC46" w14:textId="77777777" w:rsidR="0013383B" w:rsidRDefault="0013383B" w:rsidP="00587D10">
      <w:pPr>
        <w:rPr>
          <w:rStyle w:val="Strong"/>
        </w:rPr>
      </w:pPr>
    </w:p>
    <w:p w14:paraId="7838BCA3" w14:textId="77777777" w:rsidR="0013383B" w:rsidRDefault="0013383B" w:rsidP="00587D10">
      <w:pPr>
        <w:rPr>
          <w:rStyle w:val="Strong"/>
        </w:rPr>
      </w:pPr>
    </w:p>
    <w:p w14:paraId="10D67413" w14:textId="4D228C8D" w:rsidR="006E5E51" w:rsidRDefault="006E5E51">
      <w:pPr>
        <w:spacing w:before="0" w:after="200" w:line="276" w:lineRule="auto"/>
        <w:ind w:left="0"/>
        <w:jc w:val="left"/>
        <w:rPr>
          <w:rStyle w:val="Strong"/>
        </w:rPr>
      </w:pPr>
    </w:p>
    <w:p w14:paraId="6DC9EF9E" w14:textId="77777777" w:rsidR="003A7995" w:rsidRDefault="003A7995">
      <w:pPr>
        <w:spacing w:before="0" w:after="200" w:line="276" w:lineRule="auto"/>
        <w:ind w:left="0"/>
        <w:jc w:val="left"/>
        <w:rPr>
          <w:rStyle w:val="Strong"/>
        </w:rPr>
      </w:pPr>
      <w:r>
        <w:rPr>
          <w:rStyle w:val="Strong"/>
        </w:rPr>
        <w:br w:type="page"/>
      </w:r>
    </w:p>
    <w:p w14:paraId="0E2FA6B7" w14:textId="2B421F34" w:rsidR="00095E39" w:rsidRPr="00384773" w:rsidRDefault="00384773" w:rsidP="00753652">
      <w:pPr>
        <w:pStyle w:val="Title"/>
        <w:outlineLvl w:val="0"/>
        <w:rPr>
          <w:rStyle w:val="Strong"/>
          <w:b w:val="0"/>
          <w:bCs w:val="0"/>
          <w:sz w:val="40"/>
        </w:rPr>
      </w:pPr>
      <w:bookmarkStart w:id="3" w:name="_Toc528498763"/>
      <w:r>
        <w:rPr>
          <w:rStyle w:val="Strong"/>
          <w:b w:val="0"/>
          <w:bCs w:val="0"/>
          <w:sz w:val="40"/>
        </w:rPr>
        <w:lastRenderedPageBreak/>
        <w:t>Table of Figures</w:t>
      </w:r>
      <w:bookmarkEnd w:id="3"/>
    </w:p>
    <w:p w14:paraId="1EDF3430" w14:textId="369CAED8" w:rsidR="003A7995" w:rsidRDefault="00095E39">
      <w:pPr>
        <w:pStyle w:val="TableofFigures"/>
        <w:tabs>
          <w:tab w:val="right" w:leader="dot" w:pos="9628"/>
        </w:tabs>
        <w:rPr>
          <w:rFonts w:asciiTheme="minorHAnsi" w:eastAsiaTheme="minorEastAsia" w:hAnsiTheme="minorHAnsi" w:cstheme="minorBidi"/>
          <w:noProof/>
          <w:szCs w:val="22"/>
          <w:lang w:eastAsia="en-ZA"/>
        </w:rPr>
      </w:pPr>
      <w:r w:rsidRPr="008F65E6">
        <w:fldChar w:fldCharType="begin"/>
      </w:r>
      <w:r w:rsidRPr="008F65E6">
        <w:instrText xml:space="preserve"> TOC \h \z \c "Figure" </w:instrText>
      </w:r>
      <w:r w:rsidRPr="008F65E6">
        <w:fldChar w:fldCharType="separate"/>
      </w:r>
      <w:hyperlink w:anchor="_Toc528497722" w:history="1">
        <w:r w:rsidR="003A7995" w:rsidRPr="00F02FC8">
          <w:rPr>
            <w:rStyle w:val="Hyperlink"/>
            <w:noProof/>
          </w:rPr>
          <w:t>Figure 1: Project scope delimitation</w:t>
        </w:r>
        <w:r w:rsidR="003A7995">
          <w:rPr>
            <w:noProof/>
            <w:webHidden/>
          </w:rPr>
          <w:tab/>
        </w:r>
        <w:r w:rsidR="003A7995">
          <w:rPr>
            <w:noProof/>
            <w:webHidden/>
          </w:rPr>
          <w:fldChar w:fldCharType="begin"/>
        </w:r>
        <w:r w:rsidR="003A7995">
          <w:rPr>
            <w:noProof/>
            <w:webHidden/>
          </w:rPr>
          <w:instrText xml:space="preserve"> PAGEREF _Toc528497722 \h </w:instrText>
        </w:r>
        <w:r w:rsidR="003A7995">
          <w:rPr>
            <w:noProof/>
            <w:webHidden/>
          </w:rPr>
        </w:r>
        <w:r w:rsidR="003A7995">
          <w:rPr>
            <w:noProof/>
            <w:webHidden/>
          </w:rPr>
          <w:fldChar w:fldCharType="separate"/>
        </w:r>
        <w:r w:rsidR="0084233A">
          <w:rPr>
            <w:noProof/>
            <w:webHidden/>
          </w:rPr>
          <w:t>5</w:t>
        </w:r>
        <w:r w:rsidR="003A7995">
          <w:rPr>
            <w:noProof/>
            <w:webHidden/>
          </w:rPr>
          <w:fldChar w:fldCharType="end"/>
        </w:r>
      </w:hyperlink>
    </w:p>
    <w:p w14:paraId="73E1E742" w14:textId="0E3436B0"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23" w:history="1">
        <w:r w:rsidRPr="00F02FC8">
          <w:rPr>
            <w:rStyle w:val="Hyperlink"/>
            <w:noProof/>
          </w:rPr>
          <w:t>Figure 2: High-level system overview</w:t>
        </w:r>
        <w:r>
          <w:rPr>
            <w:noProof/>
            <w:webHidden/>
          </w:rPr>
          <w:tab/>
        </w:r>
        <w:r>
          <w:rPr>
            <w:noProof/>
            <w:webHidden/>
          </w:rPr>
          <w:fldChar w:fldCharType="begin"/>
        </w:r>
        <w:r>
          <w:rPr>
            <w:noProof/>
            <w:webHidden/>
          </w:rPr>
          <w:instrText xml:space="preserve"> PAGEREF _Toc528497723 \h </w:instrText>
        </w:r>
        <w:r>
          <w:rPr>
            <w:noProof/>
            <w:webHidden/>
          </w:rPr>
        </w:r>
        <w:r>
          <w:rPr>
            <w:noProof/>
            <w:webHidden/>
          </w:rPr>
          <w:fldChar w:fldCharType="separate"/>
        </w:r>
        <w:r w:rsidR="0084233A">
          <w:rPr>
            <w:noProof/>
            <w:webHidden/>
          </w:rPr>
          <w:t>6</w:t>
        </w:r>
        <w:r>
          <w:rPr>
            <w:noProof/>
            <w:webHidden/>
          </w:rPr>
          <w:fldChar w:fldCharType="end"/>
        </w:r>
      </w:hyperlink>
    </w:p>
    <w:p w14:paraId="3C71B64E" w14:textId="430B350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24" w:history="1">
        <w:r w:rsidRPr="00F02FC8">
          <w:rPr>
            <w:rStyle w:val="Hyperlink"/>
            <w:noProof/>
          </w:rPr>
          <w:t>Figure 3: LoRa Network [9]</w:t>
        </w:r>
        <w:r>
          <w:rPr>
            <w:noProof/>
            <w:webHidden/>
          </w:rPr>
          <w:tab/>
        </w:r>
        <w:r>
          <w:rPr>
            <w:noProof/>
            <w:webHidden/>
          </w:rPr>
          <w:fldChar w:fldCharType="begin"/>
        </w:r>
        <w:r>
          <w:rPr>
            <w:noProof/>
            <w:webHidden/>
          </w:rPr>
          <w:instrText xml:space="preserve"> PAGEREF _Toc528497724 \h </w:instrText>
        </w:r>
        <w:r>
          <w:rPr>
            <w:noProof/>
            <w:webHidden/>
          </w:rPr>
        </w:r>
        <w:r>
          <w:rPr>
            <w:noProof/>
            <w:webHidden/>
          </w:rPr>
          <w:fldChar w:fldCharType="separate"/>
        </w:r>
        <w:r w:rsidR="0084233A">
          <w:rPr>
            <w:noProof/>
            <w:webHidden/>
          </w:rPr>
          <w:t>15</w:t>
        </w:r>
        <w:r>
          <w:rPr>
            <w:noProof/>
            <w:webHidden/>
          </w:rPr>
          <w:fldChar w:fldCharType="end"/>
        </w:r>
      </w:hyperlink>
    </w:p>
    <w:p w14:paraId="716B9464" w14:textId="6DD8F5BA"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25" w:history="1">
        <w:r w:rsidRPr="00F02FC8">
          <w:rPr>
            <w:rStyle w:val="Hyperlink"/>
            <w:noProof/>
          </w:rPr>
          <w:t>Figure 4: Arduino UNO ® pin layout [11]</w:t>
        </w:r>
        <w:r>
          <w:rPr>
            <w:noProof/>
            <w:webHidden/>
          </w:rPr>
          <w:tab/>
        </w:r>
        <w:r>
          <w:rPr>
            <w:noProof/>
            <w:webHidden/>
          </w:rPr>
          <w:fldChar w:fldCharType="begin"/>
        </w:r>
        <w:r>
          <w:rPr>
            <w:noProof/>
            <w:webHidden/>
          </w:rPr>
          <w:instrText xml:space="preserve"> PAGEREF _Toc528497725 \h </w:instrText>
        </w:r>
        <w:r>
          <w:rPr>
            <w:noProof/>
            <w:webHidden/>
          </w:rPr>
        </w:r>
        <w:r>
          <w:rPr>
            <w:noProof/>
            <w:webHidden/>
          </w:rPr>
          <w:fldChar w:fldCharType="separate"/>
        </w:r>
        <w:r w:rsidR="0084233A">
          <w:rPr>
            <w:noProof/>
            <w:webHidden/>
          </w:rPr>
          <w:t>17</w:t>
        </w:r>
        <w:r>
          <w:rPr>
            <w:noProof/>
            <w:webHidden/>
          </w:rPr>
          <w:fldChar w:fldCharType="end"/>
        </w:r>
      </w:hyperlink>
    </w:p>
    <w:p w14:paraId="4728BA29" w14:textId="415C9D6B"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26" w:history="1">
        <w:r w:rsidRPr="00F02FC8">
          <w:rPr>
            <w:rStyle w:val="Hyperlink"/>
            <w:noProof/>
          </w:rPr>
          <w:t>Figure 5: An HHF91 Anemometer that can measure CFM</w:t>
        </w:r>
        <w:r>
          <w:rPr>
            <w:noProof/>
            <w:webHidden/>
          </w:rPr>
          <w:tab/>
        </w:r>
        <w:r>
          <w:rPr>
            <w:noProof/>
            <w:webHidden/>
          </w:rPr>
          <w:fldChar w:fldCharType="begin"/>
        </w:r>
        <w:r>
          <w:rPr>
            <w:noProof/>
            <w:webHidden/>
          </w:rPr>
          <w:instrText xml:space="preserve"> PAGEREF _Toc528497726 \h </w:instrText>
        </w:r>
        <w:r>
          <w:rPr>
            <w:noProof/>
            <w:webHidden/>
          </w:rPr>
        </w:r>
        <w:r>
          <w:rPr>
            <w:noProof/>
            <w:webHidden/>
          </w:rPr>
          <w:fldChar w:fldCharType="separate"/>
        </w:r>
        <w:r w:rsidR="0084233A">
          <w:rPr>
            <w:noProof/>
            <w:webHidden/>
          </w:rPr>
          <w:t>19</w:t>
        </w:r>
        <w:r>
          <w:rPr>
            <w:noProof/>
            <w:webHidden/>
          </w:rPr>
          <w:fldChar w:fldCharType="end"/>
        </w:r>
      </w:hyperlink>
    </w:p>
    <w:p w14:paraId="007A9E3A" w14:textId="129059C4"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27" w:history="1">
        <w:r w:rsidRPr="00F02FC8">
          <w:rPr>
            <w:rStyle w:val="Hyperlink"/>
            <w:noProof/>
          </w:rPr>
          <w:t>Figure 6: system architecture</w:t>
        </w:r>
        <w:r>
          <w:rPr>
            <w:noProof/>
            <w:webHidden/>
          </w:rPr>
          <w:tab/>
        </w:r>
        <w:r>
          <w:rPr>
            <w:noProof/>
            <w:webHidden/>
          </w:rPr>
          <w:fldChar w:fldCharType="begin"/>
        </w:r>
        <w:r>
          <w:rPr>
            <w:noProof/>
            <w:webHidden/>
          </w:rPr>
          <w:instrText xml:space="preserve"> PAGEREF _Toc528497727 \h </w:instrText>
        </w:r>
        <w:r>
          <w:rPr>
            <w:noProof/>
            <w:webHidden/>
          </w:rPr>
        </w:r>
        <w:r>
          <w:rPr>
            <w:noProof/>
            <w:webHidden/>
          </w:rPr>
          <w:fldChar w:fldCharType="separate"/>
        </w:r>
        <w:r w:rsidR="0084233A">
          <w:rPr>
            <w:noProof/>
            <w:webHidden/>
          </w:rPr>
          <w:t>22</w:t>
        </w:r>
        <w:r>
          <w:rPr>
            <w:noProof/>
            <w:webHidden/>
          </w:rPr>
          <w:fldChar w:fldCharType="end"/>
        </w:r>
      </w:hyperlink>
    </w:p>
    <w:p w14:paraId="7B14B6B0" w14:textId="46C9D17E"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28" w:history="1">
        <w:r w:rsidRPr="00F02FC8">
          <w:rPr>
            <w:rStyle w:val="Hyperlink"/>
            <w:noProof/>
          </w:rPr>
          <w:t>Figure 7: 100 Amp Non-invasive current sensor</w:t>
        </w:r>
        <w:r>
          <w:rPr>
            <w:noProof/>
            <w:webHidden/>
          </w:rPr>
          <w:tab/>
        </w:r>
        <w:r>
          <w:rPr>
            <w:noProof/>
            <w:webHidden/>
          </w:rPr>
          <w:fldChar w:fldCharType="begin"/>
        </w:r>
        <w:r>
          <w:rPr>
            <w:noProof/>
            <w:webHidden/>
          </w:rPr>
          <w:instrText xml:space="preserve"> PAGEREF _Toc528497728 \h </w:instrText>
        </w:r>
        <w:r>
          <w:rPr>
            <w:noProof/>
            <w:webHidden/>
          </w:rPr>
        </w:r>
        <w:r>
          <w:rPr>
            <w:noProof/>
            <w:webHidden/>
          </w:rPr>
          <w:fldChar w:fldCharType="separate"/>
        </w:r>
        <w:r w:rsidR="0084233A">
          <w:rPr>
            <w:noProof/>
            <w:webHidden/>
          </w:rPr>
          <w:t>29</w:t>
        </w:r>
        <w:r>
          <w:rPr>
            <w:noProof/>
            <w:webHidden/>
          </w:rPr>
          <w:fldChar w:fldCharType="end"/>
        </w:r>
      </w:hyperlink>
    </w:p>
    <w:p w14:paraId="64B170CD" w14:textId="2CB6D1A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29" w:history="1">
        <w:r w:rsidRPr="00F02FC8">
          <w:rPr>
            <w:rStyle w:val="Hyperlink"/>
            <w:noProof/>
          </w:rPr>
          <w:t>Figure 8: current sensor SCT013 specifications [18]</w:t>
        </w:r>
        <w:r>
          <w:rPr>
            <w:noProof/>
            <w:webHidden/>
          </w:rPr>
          <w:tab/>
        </w:r>
        <w:r>
          <w:rPr>
            <w:noProof/>
            <w:webHidden/>
          </w:rPr>
          <w:fldChar w:fldCharType="begin"/>
        </w:r>
        <w:r>
          <w:rPr>
            <w:noProof/>
            <w:webHidden/>
          </w:rPr>
          <w:instrText xml:space="preserve"> PAGEREF _Toc528497729 \h </w:instrText>
        </w:r>
        <w:r>
          <w:rPr>
            <w:noProof/>
            <w:webHidden/>
          </w:rPr>
        </w:r>
        <w:r>
          <w:rPr>
            <w:noProof/>
            <w:webHidden/>
          </w:rPr>
          <w:fldChar w:fldCharType="separate"/>
        </w:r>
        <w:r w:rsidR="0084233A">
          <w:rPr>
            <w:noProof/>
            <w:webHidden/>
          </w:rPr>
          <w:t>30</w:t>
        </w:r>
        <w:r>
          <w:rPr>
            <w:noProof/>
            <w:webHidden/>
          </w:rPr>
          <w:fldChar w:fldCharType="end"/>
        </w:r>
      </w:hyperlink>
    </w:p>
    <w:p w14:paraId="06415F63" w14:textId="1493241B"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0" w:history="1">
        <w:r w:rsidRPr="00F02FC8">
          <w:rPr>
            <w:rStyle w:val="Hyperlink"/>
            <w:noProof/>
          </w:rPr>
          <w:t>Figure 9 current sensor schematic [18]</w:t>
        </w:r>
        <w:r>
          <w:rPr>
            <w:noProof/>
            <w:webHidden/>
          </w:rPr>
          <w:tab/>
        </w:r>
        <w:r>
          <w:rPr>
            <w:noProof/>
            <w:webHidden/>
          </w:rPr>
          <w:fldChar w:fldCharType="begin"/>
        </w:r>
        <w:r>
          <w:rPr>
            <w:noProof/>
            <w:webHidden/>
          </w:rPr>
          <w:instrText xml:space="preserve"> PAGEREF _Toc528497730 \h </w:instrText>
        </w:r>
        <w:r>
          <w:rPr>
            <w:noProof/>
            <w:webHidden/>
          </w:rPr>
        </w:r>
        <w:r>
          <w:rPr>
            <w:noProof/>
            <w:webHidden/>
          </w:rPr>
          <w:fldChar w:fldCharType="separate"/>
        </w:r>
        <w:r w:rsidR="0084233A">
          <w:rPr>
            <w:noProof/>
            <w:webHidden/>
          </w:rPr>
          <w:t>30</w:t>
        </w:r>
        <w:r>
          <w:rPr>
            <w:noProof/>
            <w:webHidden/>
          </w:rPr>
          <w:fldChar w:fldCharType="end"/>
        </w:r>
      </w:hyperlink>
    </w:p>
    <w:p w14:paraId="14F5168F" w14:textId="156DFD7B"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1" w:history="1">
        <w:r w:rsidRPr="00F02FC8">
          <w:rPr>
            <w:rStyle w:val="Hyperlink"/>
            <w:noProof/>
          </w:rPr>
          <w:t>Figure 10: Photo of a DS18B20-ND temperature sensor</w:t>
        </w:r>
        <w:r>
          <w:rPr>
            <w:noProof/>
            <w:webHidden/>
          </w:rPr>
          <w:tab/>
        </w:r>
        <w:r>
          <w:rPr>
            <w:noProof/>
            <w:webHidden/>
          </w:rPr>
          <w:fldChar w:fldCharType="begin"/>
        </w:r>
        <w:r>
          <w:rPr>
            <w:noProof/>
            <w:webHidden/>
          </w:rPr>
          <w:instrText xml:space="preserve"> PAGEREF _Toc528497731 \h </w:instrText>
        </w:r>
        <w:r>
          <w:rPr>
            <w:noProof/>
            <w:webHidden/>
          </w:rPr>
        </w:r>
        <w:r>
          <w:rPr>
            <w:noProof/>
            <w:webHidden/>
          </w:rPr>
          <w:fldChar w:fldCharType="separate"/>
        </w:r>
        <w:r w:rsidR="0084233A">
          <w:rPr>
            <w:noProof/>
            <w:webHidden/>
          </w:rPr>
          <w:t>32</w:t>
        </w:r>
        <w:r>
          <w:rPr>
            <w:noProof/>
            <w:webHidden/>
          </w:rPr>
          <w:fldChar w:fldCharType="end"/>
        </w:r>
      </w:hyperlink>
    </w:p>
    <w:p w14:paraId="196F2B44" w14:textId="627B488F"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2" w:history="1">
        <w:r w:rsidRPr="00F02FC8">
          <w:rPr>
            <w:rStyle w:val="Hyperlink"/>
            <w:noProof/>
          </w:rPr>
          <w:t>Figure 11: Waterproof DS18B20 – ND</w:t>
        </w:r>
        <w:r>
          <w:rPr>
            <w:noProof/>
            <w:webHidden/>
          </w:rPr>
          <w:tab/>
        </w:r>
        <w:r>
          <w:rPr>
            <w:noProof/>
            <w:webHidden/>
          </w:rPr>
          <w:fldChar w:fldCharType="begin"/>
        </w:r>
        <w:r>
          <w:rPr>
            <w:noProof/>
            <w:webHidden/>
          </w:rPr>
          <w:instrText xml:space="preserve"> PAGEREF _Toc528497732 \h </w:instrText>
        </w:r>
        <w:r>
          <w:rPr>
            <w:noProof/>
            <w:webHidden/>
          </w:rPr>
        </w:r>
        <w:r>
          <w:rPr>
            <w:noProof/>
            <w:webHidden/>
          </w:rPr>
          <w:fldChar w:fldCharType="separate"/>
        </w:r>
        <w:r w:rsidR="0084233A">
          <w:rPr>
            <w:noProof/>
            <w:webHidden/>
          </w:rPr>
          <w:t>32</w:t>
        </w:r>
        <w:r>
          <w:rPr>
            <w:noProof/>
            <w:webHidden/>
          </w:rPr>
          <w:fldChar w:fldCharType="end"/>
        </w:r>
      </w:hyperlink>
    </w:p>
    <w:p w14:paraId="58DB95D6" w14:textId="1F9781F7"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3" w:history="1">
        <w:r w:rsidRPr="00F02FC8">
          <w:rPr>
            <w:rStyle w:val="Hyperlink"/>
            <w:noProof/>
          </w:rPr>
          <w:t>Figure 12: DS18B20 Block Diagram</w:t>
        </w:r>
        <w:r>
          <w:rPr>
            <w:noProof/>
            <w:webHidden/>
          </w:rPr>
          <w:tab/>
        </w:r>
        <w:r>
          <w:rPr>
            <w:noProof/>
            <w:webHidden/>
          </w:rPr>
          <w:fldChar w:fldCharType="begin"/>
        </w:r>
        <w:r>
          <w:rPr>
            <w:noProof/>
            <w:webHidden/>
          </w:rPr>
          <w:instrText xml:space="preserve"> PAGEREF _Toc528497733 \h </w:instrText>
        </w:r>
        <w:r>
          <w:rPr>
            <w:noProof/>
            <w:webHidden/>
          </w:rPr>
        </w:r>
        <w:r>
          <w:rPr>
            <w:noProof/>
            <w:webHidden/>
          </w:rPr>
          <w:fldChar w:fldCharType="separate"/>
        </w:r>
        <w:r w:rsidR="0084233A">
          <w:rPr>
            <w:noProof/>
            <w:webHidden/>
          </w:rPr>
          <w:t>33</w:t>
        </w:r>
        <w:r>
          <w:rPr>
            <w:noProof/>
            <w:webHidden/>
          </w:rPr>
          <w:fldChar w:fldCharType="end"/>
        </w:r>
      </w:hyperlink>
    </w:p>
    <w:p w14:paraId="7B100D2D" w14:textId="48735967"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4" w:history="1">
        <w:r w:rsidRPr="00F02FC8">
          <w:rPr>
            <w:rStyle w:val="Hyperlink"/>
            <w:noProof/>
          </w:rPr>
          <w:t>Figure 13: Distance and elevation profile between point A and B from Google Earth from [19]</w:t>
        </w:r>
        <w:r>
          <w:rPr>
            <w:noProof/>
            <w:webHidden/>
          </w:rPr>
          <w:tab/>
        </w:r>
        <w:r>
          <w:rPr>
            <w:noProof/>
            <w:webHidden/>
          </w:rPr>
          <w:fldChar w:fldCharType="begin"/>
        </w:r>
        <w:r>
          <w:rPr>
            <w:noProof/>
            <w:webHidden/>
          </w:rPr>
          <w:instrText xml:space="preserve"> PAGEREF _Toc528497734 \h </w:instrText>
        </w:r>
        <w:r>
          <w:rPr>
            <w:noProof/>
            <w:webHidden/>
          </w:rPr>
        </w:r>
        <w:r>
          <w:rPr>
            <w:noProof/>
            <w:webHidden/>
          </w:rPr>
          <w:fldChar w:fldCharType="separate"/>
        </w:r>
        <w:r w:rsidR="0084233A">
          <w:rPr>
            <w:noProof/>
            <w:webHidden/>
          </w:rPr>
          <w:t>35</w:t>
        </w:r>
        <w:r>
          <w:rPr>
            <w:noProof/>
            <w:webHidden/>
          </w:rPr>
          <w:fldChar w:fldCharType="end"/>
        </w:r>
      </w:hyperlink>
    </w:p>
    <w:p w14:paraId="31D680C4" w14:textId="1A7BD00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5" w:history="1">
        <w:r w:rsidRPr="00F02FC8">
          <w:rPr>
            <w:rStyle w:val="Hyperlink"/>
            <w:noProof/>
          </w:rPr>
          <w:t>Figure 14: Results PER of the Range Test 7720 m with +20 dBm [19]</w:t>
        </w:r>
        <w:r>
          <w:rPr>
            <w:noProof/>
            <w:webHidden/>
          </w:rPr>
          <w:tab/>
        </w:r>
        <w:r>
          <w:rPr>
            <w:noProof/>
            <w:webHidden/>
          </w:rPr>
          <w:fldChar w:fldCharType="begin"/>
        </w:r>
        <w:r>
          <w:rPr>
            <w:noProof/>
            <w:webHidden/>
          </w:rPr>
          <w:instrText xml:space="preserve"> PAGEREF _Toc528497735 \h </w:instrText>
        </w:r>
        <w:r>
          <w:rPr>
            <w:noProof/>
            <w:webHidden/>
          </w:rPr>
        </w:r>
        <w:r>
          <w:rPr>
            <w:noProof/>
            <w:webHidden/>
          </w:rPr>
          <w:fldChar w:fldCharType="separate"/>
        </w:r>
        <w:r w:rsidR="0084233A">
          <w:rPr>
            <w:noProof/>
            <w:webHidden/>
          </w:rPr>
          <w:t>36</w:t>
        </w:r>
        <w:r>
          <w:rPr>
            <w:noProof/>
            <w:webHidden/>
          </w:rPr>
          <w:fldChar w:fldCharType="end"/>
        </w:r>
      </w:hyperlink>
    </w:p>
    <w:p w14:paraId="0D16BE24" w14:textId="482B152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6" w:history="1">
        <w:r w:rsidRPr="00F02FC8">
          <w:rPr>
            <w:rStyle w:val="Hyperlink"/>
            <w:noProof/>
          </w:rPr>
          <w:t>Figure 15: Results PER of the Range Test 7720 m with +14 dBm [19]</w:t>
        </w:r>
        <w:r>
          <w:rPr>
            <w:noProof/>
            <w:webHidden/>
          </w:rPr>
          <w:tab/>
        </w:r>
        <w:r>
          <w:rPr>
            <w:noProof/>
            <w:webHidden/>
          </w:rPr>
          <w:fldChar w:fldCharType="begin"/>
        </w:r>
        <w:r>
          <w:rPr>
            <w:noProof/>
            <w:webHidden/>
          </w:rPr>
          <w:instrText xml:space="preserve"> PAGEREF _Toc528497736 \h </w:instrText>
        </w:r>
        <w:r>
          <w:rPr>
            <w:noProof/>
            <w:webHidden/>
          </w:rPr>
        </w:r>
        <w:r>
          <w:rPr>
            <w:noProof/>
            <w:webHidden/>
          </w:rPr>
          <w:fldChar w:fldCharType="separate"/>
        </w:r>
        <w:r w:rsidR="0084233A">
          <w:rPr>
            <w:noProof/>
            <w:webHidden/>
          </w:rPr>
          <w:t>36</w:t>
        </w:r>
        <w:r>
          <w:rPr>
            <w:noProof/>
            <w:webHidden/>
          </w:rPr>
          <w:fldChar w:fldCharType="end"/>
        </w:r>
      </w:hyperlink>
    </w:p>
    <w:p w14:paraId="3C8923E0" w14:textId="45BB75B0"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7" w:history="1">
        <w:r w:rsidRPr="00F02FC8">
          <w:rPr>
            <w:rStyle w:val="Hyperlink"/>
            <w:noProof/>
          </w:rPr>
          <w:t>Figure 16: Example of RF Gain settings - iM880B-L &amp; EU868 [20]</w:t>
        </w:r>
        <w:r>
          <w:rPr>
            <w:noProof/>
            <w:webHidden/>
          </w:rPr>
          <w:tab/>
        </w:r>
        <w:r>
          <w:rPr>
            <w:noProof/>
            <w:webHidden/>
          </w:rPr>
          <w:fldChar w:fldCharType="begin"/>
        </w:r>
        <w:r>
          <w:rPr>
            <w:noProof/>
            <w:webHidden/>
          </w:rPr>
          <w:instrText xml:space="preserve"> PAGEREF _Toc528497737 \h </w:instrText>
        </w:r>
        <w:r>
          <w:rPr>
            <w:noProof/>
            <w:webHidden/>
          </w:rPr>
        </w:r>
        <w:r>
          <w:rPr>
            <w:noProof/>
            <w:webHidden/>
          </w:rPr>
          <w:fldChar w:fldCharType="separate"/>
        </w:r>
        <w:r w:rsidR="0084233A">
          <w:rPr>
            <w:noProof/>
            <w:webHidden/>
          </w:rPr>
          <w:t>37</w:t>
        </w:r>
        <w:r>
          <w:rPr>
            <w:noProof/>
            <w:webHidden/>
          </w:rPr>
          <w:fldChar w:fldCharType="end"/>
        </w:r>
      </w:hyperlink>
    </w:p>
    <w:p w14:paraId="74321613" w14:textId="390351E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8" w:history="1">
        <w:r w:rsidRPr="00F02FC8">
          <w:rPr>
            <w:rStyle w:val="Hyperlink"/>
            <w:noProof/>
          </w:rPr>
          <w:t>Figure 17: Controller detailed design V1.0 Arduino Uno ® circuit schematic</w:t>
        </w:r>
        <w:r>
          <w:rPr>
            <w:noProof/>
            <w:webHidden/>
          </w:rPr>
          <w:tab/>
        </w:r>
        <w:r>
          <w:rPr>
            <w:noProof/>
            <w:webHidden/>
          </w:rPr>
          <w:fldChar w:fldCharType="begin"/>
        </w:r>
        <w:r>
          <w:rPr>
            <w:noProof/>
            <w:webHidden/>
          </w:rPr>
          <w:instrText xml:space="preserve"> PAGEREF _Toc528497738 \h </w:instrText>
        </w:r>
        <w:r>
          <w:rPr>
            <w:noProof/>
            <w:webHidden/>
          </w:rPr>
        </w:r>
        <w:r>
          <w:rPr>
            <w:noProof/>
            <w:webHidden/>
          </w:rPr>
          <w:fldChar w:fldCharType="separate"/>
        </w:r>
        <w:r w:rsidR="0084233A">
          <w:rPr>
            <w:noProof/>
            <w:webHidden/>
          </w:rPr>
          <w:t>38</w:t>
        </w:r>
        <w:r>
          <w:rPr>
            <w:noProof/>
            <w:webHidden/>
          </w:rPr>
          <w:fldChar w:fldCharType="end"/>
        </w:r>
      </w:hyperlink>
    </w:p>
    <w:p w14:paraId="4085BE9A" w14:textId="27D3ADB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39" w:history="1">
        <w:r w:rsidRPr="00F02FC8">
          <w:rPr>
            <w:rStyle w:val="Hyperlink"/>
            <w:noProof/>
          </w:rPr>
          <w:t>Figure 18: early circuit schematic</w:t>
        </w:r>
        <w:r>
          <w:rPr>
            <w:noProof/>
            <w:webHidden/>
          </w:rPr>
          <w:tab/>
        </w:r>
        <w:r>
          <w:rPr>
            <w:noProof/>
            <w:webHidden/>
          </w:rPr>
          <w:fldChar w:fldCharType="begin"/>
        </w:r>
        <w:r>
          <w:rPr>
            <w:noProof/>
            <w:webHidden/>
          </w:rPr>
          <w:instrText xml:space="preserve"> PAGEREF _Toc528497739 \h </w:instrText>
        </w:r>
        <w:r>
          <w:rPr>
            <w:noProof/>
            <w:webHidden/>
          </w:rPr>
        </w:r>
        <w:r>
          <w:rPr>
            <w:noProof/>
            <w:webHidden/>
          </w:rPr>
          <w:fldChar w:fldCharType="separate"/>
        </w:r>
        <w:r w:rsidR="0084233A">
          <w:rPr>
            <w:noProof/>
            <w:webHidden/>
          </w:rPr>
          <w:t>40</w:t>
        </w:r>
        <w:r>
          <w:rPr>
            <w:noProof/>
            <w:webHidden/>
          </w:rPr>
          <w:fldChar w:fldCharType="end"/>
        </w:r>
      </w:hyperlink>
    </w:p>
    <w:p w14:paraId="65EE02C5" w14:textId="6C728F7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0" w:history="1">
        <w:r w:rsidRPr="00F02FC8">
          <w:rPr>
            <w:rStyle w:val="Hyperlink"/>
            <w:noProof/>
          </w:rPr>
          <w:t>Figure 19: schematic programmer connection to ST MCU</w:t>
        </w:r>
        <w:r>
          <w:rPr>
            <w:noProof/>
            <w:webHidden/>
          </w:rPr>
          <w:tab/>
        </w:r>
        <w:r>
          <w:rPr>
            <w:noProof/>
            <w:webHidden/>
          </w:rPr>
          <w:fldChar w:fldCharType="begin"/>
        </w:r>
        <w:r>
          <w:rPr>
            <w:noProof/>
            <w:webHidden/>
          </w:rPr>
          <w:instrText xml:space="preserve"> PAGEREF _Toc528497740 \h </w:instrText>
        </w:r>
        <w:r>
          <w:rPr>
            <w:noProof/>
            <w:webHidden/>
          </w:rPr>
        </w:r>
        <w:r>
          <w:rPr>
            <w:noProof/>
            <w:webHidden/>
          </w:rPr>
          <w:fldChar w:fldCharType="separate"/>
        </w:r>
        <w:r w:rsidR="0084233A">
          <w:rPr>
            <w:noProof/>
            <w:webHidden/>
          </w:rPr>
          <w:t>40</w:t>
        </w:r>
        <w:r>
          <w:rPr>
            <w:noProof/>
            <w:webHidden/>
          </w:rPr>
          <w:fldChar w:fldCharType="end"/>
        </w:r>
      </w:hyperlink>
    </w:p>
    <w:p w14:paraId="76ED1DD3" w14:textId="4EE4C128"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1" w:history="1">
        <w:r w:rsidRPr="00F02FC8">
          <w:rPr>
            <w:rStyle w:val="Hyperlink"/>
            <w:noProof/>
          </w:rPr>
          <w:t>Figure 20: ATmega328P simple circuit schematic</w:t>
        </w:r>
        <w:r>
          <w:rPr>
            <w:noProof/>
            <w:webHidden/>
          </w:rPr>
          <w:tab/>
        </w:r>
        <w:r>
          <w:rPr>
            <w:noProof/>
            <w:webHidden/>
          </w:rPr>
          <w:fldChar w:fldCharType="begin"/>
        </w:r>
        <w:r>
          <w:rPr>
            <w:noProof/>
            <w:webHidden/>
          </w:rPr>
          <w:instrText xml:space="preserve"> PAGEREF _Toc528497741 \h </w:instrText>
        </w:r>
        <w:r>
          <w:rPr>
            <w:noProof/>
            <w:webHidden/>
          </w:rPr>
        </w:r>
        <w:r>
          <w:rPr>
            <w:noProof/>
            <w:webHidden/>
          </w:rPr>
          <w:fldChar w:fldCharType="separate"/>
        </w:r>
        <w:r w:rsidR="0084233A">
          <w:rPr>
            <w:noProof/>
            <w:webHidden/>
          </w:rPr>
          <w:t>42</w:t>
        </w:r>
        <w:r>
          <w:rPr>
            <w:noProof/>
            <w:webHidden/>
          </w:rPr>
          <w:fldChar w:fldCharType="end"/>
        </w:r>
      </w:hyperlink>
    </w:p>
    <w:p w14:paraId="019E14D4" w14:textId="0FBD4A75"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2" w:history="1">
        <w:r w:rsidRPr="00F02FC8">
          <w:rPr>
            <w:rStyle w:val="Hyperlink"/>
            <w:noProof/>
          </w:rPr>
          <w:t>Figure 21: Database structure design part 1</w:t>
        </w:r>
        <w:r>
          <w:rPr>
            <w:noProof/>
            <w:webHidden/>
          </w:rPr>
          <w:tab/>
        </w:r>
        <w:r>
          <w:rPr>
            <w:noProof/>
            <w:webHidden/>
          </w:rPr>
          <w:fldChar w:fldCharType="begin"/>
        </w:r>
        <w:r>
          <w:rPr>
            <w:noProof/>
            <w:webHidden/>
          </w:rPr>
          <w:instrText xml:space="preserve"> PAGEREF _Toc528497742 \h </w:instrText>
        </w:r>
        <w:r>
          <w:rPr>
            <w:noProof/>
            <w:webHidden/>
          </w:rPr>
        </w:r>
        <w:r>
          <w:rPr>
            <w:noProof/>
            <w:webHidden/>
          </w:rPr>
          <w:fldChar w:fldCharType="separate"/>
        </w:r>
        <w:r w:rsidR="0084233A">
          <w:rPr>
            <w:noProof/>
            <w:webHidden/>
          </w:rPr>
          <w:t>43</w:t>
        </w:r>
        <w:r>
          <w:rPr>
            <w:noProof/>
            <w:webHidden/>
          </w:rPr>
          <w:fldChar w:fldCharType="end"/>
        </w:r>
      </w:hyperlink>
    </w:p>
    <w:p w14:paraId="2891AF28" w14:textId="44E5E43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3" w:history="1">
        <w:r w:rsidRPr="00F02FC8">
          <w:rPr>
            <w:rStyle w:val="Hyperlink"/>
            <w:noProof/>
          </w:rPr>
          <w:t>Figure 22: Database structure design part 2</w:t>
        </w:r>
        <w:r>
          <w:rPr>
            <w:noProof/>
            <w:webHidden/>
          </w:rPr>
          <w:tab/>
        </w:r>
        <w:r>
          <w:rPr>
            <w:noProof/>
            <w:webHidden/>
          </w:rPr>
          <w:fldChar w:fldCharType="begin"/>
        </w:r>
        <w:r>
          <w:rPr>
            <w:noProof/>
            <w:webHidden/>
          </w:rPr>
          <w:instrText xml:space="preserve"> PAGEREF _Toc528497743 \h </w:instrText>
        </w:r>
        <w:r>
          <w:rPr>
            <w:noProof/>
            <w:webHidden/>
          </w:rPr>
        </w:r>
        <w:r>
          <w:rPr>
            <w:noProof/>
            <w:webHidden/>
          </w:rPr>
          <w:fldChar w:fldCharType="separate"/>
        </w:r>
        <w:r w:rsidR="0084233A">
          <w:rPr>
            <w:noProof/>
            <w:webHidden/>
          </w:rPr>
          <w:t>43</w:t>
        </w:r>
        <w:r>
          <w:rPr>
            <w:noProof/>
            <w:webHidden/>
          </w:rPr>
          <w:fldChar w:fldCharType="end"/>
        </w:r>
      </w:hyperlink>
    </w:p>
    <w:p w14:paraId="77F95677" w14:textId="68264810"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4" w:history="1">
        <w:r w:rsidRPr="00F02FC8">
          <w:rPr>
            <w:rStyle w:val="Hyperlink"/>
            <w:noProof/>
          </w:rPr>
          <w:t>Figure 23: Login screen</w:t>
        </w:r>
        <w:r>
          <w:rPr>
            <w:noProof/>
            <w:webHidden/>
          </w:rPr>
          <w:tab/>
        </w:r>
        <w:r>
          <w:rPr>
            <w:noProof/>
            <w:webHidden/>
          </w:rPr>
          <w:fldChar w:fldCharType="begin"/>
        </w:r>
        <w:r>
          <w:rPr>
            <w:noProof/>
            <w:webHidden/>
          </w:rPr>
          <w:instrText xml:space="preserve"> PAGEREF _Toc528497744 \h </w:instrText>
        </w:r>
        <w:r>
          <w:rPr>
            <w:noProof/>
            <w:webHidden/>
          </w:rPr>
        </w:r>
        <w:r>
          <w:rPr>
            <w:noProof/>
            <w:webHidden/>
          </w:rPr>
          <w:fldChar w:fldCharType="separate"/>
        </w:r>
        <w:r w:rsidR="0084233A">
          <w:rPr>
            <w:noProof/>
            <w:webHidden/>
          </w:rPr>
          <w:t>45</w:t>
        </w:r>
        <w:r>
          <w:rPr>
            <w:noProof/>
            <w:webHidden/>
          </w:rPr>
          <w:fldChar w:fldCharType="end"/>
        </w:r>
      </w:hyperlink>
    </w:p>
    <w:p w14:paraId="3376FCC5" w14:textId="76EC648F"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5" w:history="1">
        <w:r w:rsidRPr="00F02FC8">
          <w:rPr>
            <w:rStyle w:val="Hyperlink"/>
            <w:noProof/>
          </w:rPr>
          <w:t>Figure 24: Air-conditioner status screen model</w:t>
        </w:r>
        <w:r>
          <w:rPr>
            <w:noProof/>
            <w:webHidden/>
          </w:rPr>
          <w:tab/>
        </w:r>
        <w:r>
          <w:rPr>
            <w:noProof/>
            <w:webHidden/>
          </w:rPr>
          <w:fldChar w:fldCharType="begin"/>
        </w:r>
        <w:r>
          <w:rPr>
            <w:noProof/>
            <w:webHidden/>
          </w:rPr>
          <w:instrText xml:space="preserve"> PAGEREF _Toc528497745 \h </w:instrText>
        </w:r>
        <w:r>
          <w:rPr>
            <w:noProof/>
            <w:webHidden/>
          </w:rPr>
        </w:r>
        <w:r>
          <w:rPr>
            <w:noProof/>
            <w:webHidden/>
          </w:rPr>
          <w:fldChar w:fldCharType="separate"/>
        </w:r>
        <w:r w:rsidR="0084233A">
          <w:rPr>
            <w:noProof/>
            <w:webHidden/>
          </w:rPr>
          <w:t>46</w:t>
        </w:r>
        <w:r>
          <w:rPr>
            <w:noProof/>
            <w:webHidden/>
          </w:rPr>
          <w:fldChar w:fldCharType="end"/>
        </w:r>
      </w:hyperlink>
    </w:p>
    <w:p w14:paraId="76CBD23A" w14:textId="11044A3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6" w:history="1">
        <w:r w:rsidRPr="00F02FC8">
          <w:rPr>
            <w:rStyle w:val="Hyperlink"/>
            <w:noProof/>
          </w:rPr>
          <w:t>Figure 25: Python HMI GUI schematic</w:t>
        </w:r>
        <w:r>
          <w:rPr>
            <w:noProof/>
            <w:webHidden/>
          </w:rPr>
          <w:tab/>
        </w:r>
        <w:r>
          <w:rPr>
            <w:noProof/>
            <w:webHidden/>
          </w:rPr>
          <w:fldChar w:fldCharType="begin"/>
        </w:r>
        <w:r>
          <w:rPr>
            <w:noProof/>
            <w:webHidden/>
          </w:rPr>
          <w:instrText xml:space="preserve"> PAGEREF _Toc528497746 \h </w:instrText>
        </w:r>
        <w:r>
          <w:rPr>
            <w:noProof/>
            <w:webHidden/>
          </w:rPr>
        </w:r>
        <w:r>
          <w:rPr>
            <w:noProof/>
            <w:webHidden/>
          </w:rPr>
          <w:fldChar w:fldCharType="separate"/>
        </w:r>
        <w:r w:rsidR="0084233A">
          <w:rPr>
            <w:noProof/>
            <w:webHidden/>
          </w:rPr>
          <w:t>47</w:t>
        </w:r>
        <w:r>
          <w:rPr>
            <w:noProof/>
            <w:webHidden/>
          </w:rPr>
          <w:fldChar w:fldCharType="end"/>
        </w:r>
      </w:hyperlink>
    </w:p>
    <w:p w14:paraId="044CF1E9" w14:textId="33502C3C"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7" w:history="1">
        <w:r w:rsidRPr="00F02FC8">
          <w:rPr>
            <w:rStyle w:val="Hyperlink"/>
            <w:noProof/>
          </w:rPr>
          <w:t>Figure 26: Module schematic</w:t>
        </w:r>
        <w:r>
          <w:rPr>
            <w:noProof/>
            <w:webHidden/>
          </w:rPr>
          <w:tab/>
        </w:r>
        <w:r>
          <w:rPr>
            <w:noProof/>
            <w:webHidden/>
          </w:rPr>
          <w:fldChar w:fldCharType="begin"/>
        </w:r>
        <w:r>
          <w:rPr>
            <w:noProof/>
            <w:webHidden/>
          </w:rPr>
          <w:instrText xml:space="preserve"> PAGEREF _Toc528497747 \h </w:instrText>
        </w:r>
        <w:r>
          <w:rPr>
            <w:noProof/>
            <w:webHidden/>
          </w:rPr>
        </w:r>
        <w:r>
          <w:rPr>
            <w:noProof/>
            <w:webHidden/>
          </w:rPr>
          <w:fldChar w:fldCharType="separate"/>
        </w:r>
        <w:r w:rsidR="0084233A">
          <w:rPr>
            <w:noProof/>
            <w:webHidden/>
          </w:rPr>
          <w:t>48</w:t>
        </w:r>
        <w:r>
          <w:rPr>
            <w:noProof/>
            <w:webHidden/>
          </w:rPr>
          <w:fldChar w:fldCharType="end"/>
        </w:r>
      </w:hyperlink>
    </w:p>
    <w:p w14:paraId="16E92E6C" w14:textId="7D5EB20A"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8" w:history="1">
        <w:r w:rsidRPr="00F02FC8">
          <w:rPr>
            <w:rStyle w:val="Hyperlink"/>
            <w:noProof/>
          </w:rPr>
          <w:t>Figure 27: Module PCB layout</w:t>
        </w:r>
        <w:r>
          <w:rPr>
            <w:noProof/>
            <w:webHidden/>
          </w:rPr>
          <w:tab/>
        </w:r>
        <w:r>
          <w:rPr>
            <w:noProof/>
            <w:webHidden/>
          </w:rPr>
          <w:fldChar w:fldCharType="begin"/>
        </w:r>
        <w:r>
          <w:rPr>
            <w:noProof/>
            <w:webHidden/>
          </w:rPr>
          <w:instrText xml:space="preserve"> PAGEREF _Toc528497748 \h </w:instrText>
        </w:r>
        <w:r>
          <w:rPr>
            <w:noProof/>
            <w:webHidden/>
          </w:rPr>
        </w:r>
        <w:r>
          <w:rPr>
            <w:noProof/>
            <w:webHidden/>
          </w:rPr>
          <w:fldChar w:fldCharType="separate"/>
        </w:r>
        <w:r w:rsidR="0084233A">
          <w:rPr>
            <w:noProof/>
            <w:webHidden/>
          </w:rPr>
          <w:t>49</w:t>
        </w:r>
        <w:r>
          <w:rPr>
            <w:noProof/>
            <w:webHidden/>
          </w:rPr>
          <w:fldChar w:fldCharType="end"/>
        </w:r>
      </w:hyperlink>
    </w:p>
    <w:p w14:paraId="0AA6903F" w14:textId="3D8D42CD"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49" w:history="1">
        <w:r w:rsidRPr="00F02FC8">
          <w:rPr>
            <w:rStyle w:val="Hyperlink"/>
            <w:noProof/>
          </w:rPr>
          <w:t>Figure 28: PCB Bill of materials (BOM)</w:t>
        </w:r>
        <w:r>
          <w:rPr>
            <w:noProof/>
            <w:webHidden/>
          </w:rPr>
          <w:tab/>
        </w:r>
        <w:r>
          <w:rPr>
            <w:noProof/>
            <w:webHidden/>
          </w:rPr>
          <w:fldChar w:fldCharType="begin"/>
        </w:r>
        <w:r>
          <w:rPr>
            <w:noProof/>
            <w:webHidden/>
          </w:rPr>
          <w:instrText xml:space="preserve"> PAGEREF _Toc528497749 \h </w:instrText>
        </w:r>
        <w:r>
          <w:rPr>
            <w:noProof/>
            <w:webHidden/>
          </w:rPr>
        </w:r>
        <w:r>
          <w:rPr>
            <w:noProof/>
            <w:webHidden/>
          </w:rPr>
          <w:fldChar w:fldCharType="separate"/>
        </w:r>
        <w:r w:rsidR="0084233A">
          <w:rPr>
            <w:noProof/>
            <w:webHidden/>
          </w:rPr>
          <w:t>50</w:t>
        </w:r>
        <w:r>
          <w:rPr>
            <w:noProof/>
            <w:webHidden/>
          </w:rPr>
          <w:fldChar w:fldCharType="end"/>
        </w:r>
      </w:hyperlink>
    </w:p>
    <w:p w14:paraId="32F87E67" w14:textId="4A086F98"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0" w:history="1">
        <w:r w:rsidRPr="00F02FC8">
          <w:rPr>
            <w:rStyle w:val="Hyperlink"/>
            <w:noProof/>
          </w:rPr>
          <w:t>Figure 29: PCB 3D render top view</w:t>
        </w:r>
        <w:r>
          <w:rPr>
            <w:noProof/>
            <w:webHidden/>
          </w:rPr>
          <w:tab/>
        </w:r>
        <w:r>
          <w:rPr>
            <w:noProof/>
            <w:webHidden/>
          </w:rPr>
          <w:fldChar w:fldCharType="begin"/>
        </w:r>
        <w:r>
          <w:rPr>
            <w:noProof/>
            <w:webHidden/>
          </w:rPr>
          <w:instrText xml:space="preserve"> PAGEREF _Toc528497750 \h </w:instrText>
        </w:r>
        <w:r>
          <w:rPr>
            <w:noProof/>
            <w:webHidden/>
          </w:rPr>
        </w:r>
        <w:r>
          <w:rPr>
            <w:noProof/>
            <w:webHidden/>
          </w:rPr>
          <w:fldChar w:fldCharType="separate"/>
        </w:r>
        <w:r w:rsidR="0084233A">
          <w:rPr>
            <w:noProof/>
            <w:webHidden/>
          </w:rPr>
          <w:t>51</w:t>
        </w:r>
        <w:r>
          <w:rPr>
            <w:noProof/>
            <w:webHidden/>
          </w:rPr>
          <w:fldChar w:fldCharType="end"/>
        </w:r>
      </w:hyperlink>
    </w:p>
    <w:p w14:paraId="02161422" w14:textId="6A340F3E"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1" w:history="1">
        <w:r w:rsidRPr="00F02FC8">
          <w:rPr>
            <w:rStyle w:val="Hyperlink"/>
            <w:noProof/>
          </w:rPr>
          <w:t>Figure 30: PCB 3D render bottom view</w:t>
        </w:r>
        <w:r>
          <w:rPr>
            <w:noProof/>
            <w:webHidden/>
          </w:rPr>
          <w:tab/>
        </w:r>
        <w:r>
          <w:rPr>
            <w:noProof/>
            <w:webHidden/>
          </w:rPr>
          <w:fldChar w:fldCharType="begin"/>
        </w:r>
        <w:r>
          <w:rPr>
            <w:noProof/>
            <w:webHidden/>
          </w:rPr>
          <w:instrText xml:space="preserve"> PAGEREF _Toc528497751 \h </w:instrText>
        </w:r>
        <w:r>
          <w:rPr>
            <w:noProof/>
            <w:webHidden/>
          </w:rPr>
        </w:r>
        <w:r>
          <w:rPr>
            <w:noProof/>
            <w:webHidden/>
          </w:rPr>
          <w:fldChar w:fldCharType="separate"/>
        </w:r>
        <w:r w:rsidR="0084233A">
          <w:rPr>
            <w:noProof/>
            <w:webHidden/>
          </w:rPr>
          <w:t>51</w:t>
        </w:r>
        <w:r>
          <w:rPr>
            <w:noProof/>
            <w:webHidden/>
          </w:rPr>
          <w:fldChar w:fldCharType="end"/>
        </w:r>
      </w:hyperlink>
    </w:p>
    <w:p w14:paraId="240F003F" w14:textId="42646EEF"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2" w:history="1">
        <w:r w:rsidRPr="00F02FC8">
          <w:rPr>
            <w:rStyle w:val="Hyperlink"/>
            <w:noProof/>
          </w:rPr>
          <w:t>Figure 31: PCB 3D isometric render 1</w:t>
        </w:r>
        <w:r>
          <w:rPr>
            <w:noProof/>
            <w:webHidden/>
          </w:rPr>
          <w:tab/>
        </w:r>
        <w:r>
          <w:rPr>
            <w:noProof/>
            <w:webHidden/>
          </w:rPr>
          <w:fldChar w:fldCharType="begin"/>
        </w:r>
        <w:r>
          <w:rPr>
            <w:noProof/>
            <w:webHidden/>
          </w:rPr>
          <w:instrText xml:space="preserve"> PAGEREF _Toc528497752 \h </w:instrText>
        </w:r>
        <w:r>
          <w:rPr>
            <w:noProof/>
            <w:webHidden/>
          </w:rPr>
        </w:r>
        <w:r>
          <w:rPr>
            <w:noProof/>
            <w:webHidden/>
          </w:rPr>
          <w:fldChar w:fldCharType="separate"/>
        </w:r>
        <w:r w:rsidR="0084233A">
          <w:rPr>
            <w:noProof/>
            <w:webHidden/>
          </w:rPr>
          <w:t>52</w:t>
        </w:r>
        <w:r>
          <w:rPr>
            <w:noProof/>
            <w:webHidden/>
          </w:rPr>
          <w:fldChar w:fldCharType="end"/>
        </w:r>
      </w:hyperlink>
    </w:p>
    <w:p w14:paraId="6E892496" w14:textId="0E231FCB"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3" w:history="1">
        <w:r w:rsidRPr="00F02FC8">
          <w:rPr>
            <w:rStyle w:val="Hyperlink"/>
            <w:noProof/>
          </w:rPr>
          <w:t>Figure 32: PCB 3D isometric render Pin layout</w:t>
        </w:r>
        <w:r>
          <w:rPr>
            <w:noProof/>
            <w:webHidden/>
          </w:rPr>
          <w:tab/>
        </w:r>
        <w:r>
          <w:rPr>
            <w:noProof/>
            <w:webHidden/>
          </w:rPr>
          <w:fldChar w:fldCharType="begin"/>
        </w:r>
        <w:r>
          <w:rPr>
            <w:noProof/>
            <w:webHidden/>
          </w:rPr>
          <w:instrText xml:space="preserve"> PAGEREF _Toc528497753 \h </w:instrText>
        </w:r>
        <w:r>
          <w:rPr>
            <w:noProof/>
            <w:webHidden/>
          </w:rPr>
        </w:r>
        <w:r>
          <w:rPr>
            <w:noProof/>
            <w:webHidden/>
          </w:rPr>
          <w:fldChar w:fldCharType="separate"/>
        </w:r>
        <w:r w:rsidR="0084233A">
          <w:rPr>
            <w:noProof/>
            <w:webHidden/>
          </w:rPr>
          <w:t>52</w:t>
        </w:r>
        <w:r>
          <w:rPr>
            <w:noProof/>
            <w:webHidden/>
          </w:rPr>
          <w:fldChar w:fldCharType="end"/>
        </w:r>
      </w:hyperlink>
    </w:p>
    <w:p w14:paraId="1E4D8C13" w14:textId="0AA7612C"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4" w:history="1">
        <w:r w:rsidRPr="00F02FC8">
          <w:rPr>
            <w:rStyle w:val="Hyperlink"/>
            <w:noProof/>
          </w:rPr>
          <w:t>Figure 33: Mobile split type air-conditioning unit Test Jig</w:t>
        </w:r>
        <w:r>
          <w:rPr>
            <w:noProof/>
            <w:webHidden/>
          </w:rPr>
          <w:tab/>
        </w:r>
        <w:r>
          <w:rPr>
            <w:noProof/>
            <w:webHidden/>
          </w:rPr>
          <w:fldChar w:fldCharType="begin"/>
        </w:r>
        <w:r>
          <w:rPr>
            <w:noProof/>
            <w:webHidden/>
          </w:rPr>
          <w:instrText xml:space="preserve"> PAGEREF _Toc528497754 \h </w:instrText>
        </w:r>
        <w:r>
          <w:rPr>
            <w:noProof/>
            <w:webHidden/>
          </w:rPr>
        </w:r>
        <w:r>
          <w:rPr>
            <w:noProof/>
            <w:webHidden/>
          </w:rPr>
          <w:fldChar w:fldCharType="separate"/>
        </w:r>
        <w:r w:rsidR="0084233A">
          <w:rPr>
            <w:noProof/>
            <w:webHidden/>
          </w:rPr>
          <w:t>55</w:t>
        </w:r>
        <w:r>
          <w:rPr>
            <w:noProof/>
            <w:webHidden/>
          </w:rPr>
          <w:fldChar w:fldCharType="end"/>
        </w:r>
      </w:hyperlink>
    </w:p>
    <w:p w14:paraId="200378DD" w14:textId="1F72CFB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5" w:history="1">
        <w:r w:rsidRPr="00F02FC8">
          <w:rPr>
            <w:rStyle w:val="Hyperlink"/>
            <w:noProof/>
          </w:rPr>
          <w:t>Figure 34: Photo of implemented waterproof temperature sensor</w:t>
        </w:r>
        <w:r>
          <w:rPr>
            <w:noProof/>
            <w:webHidden/>
          </w:rPr>
          <w:tab/>
        </w:r>
        <w:r>
          <w:rPr>
            <w:noProof/>
            <w:webHidden/>
          </w:rPr>
          <w:fldChar w:fldCharType="begin"/>
        </w:r>
        <w:r>
          <w:rPr>
            <w:noProof/>
            <w:webHidden/>
          </w:rPr>
          <w:instrText xml:space="preserve"> PAGEREF _Toc528497755 \h </w:instrText>
        </w:r>
        <w:r>
          <w:rPr>
            <w:noProof/>
            <w:webHidden/>
          </w:rPr>
        </w:r>
        <w:r>
          <w:rPr>
            <w:noProof/>
            <w:webHidden/>
          </w:rPr>
          <w:fldChar w:fldCharType="separate"/>
        </w:r>
        <w:r w:rsidR="0084233A">
          <w:rPr>
            <w:noProof/>
            <w:webHidden/>
          </w:rPr>
          <w:t>59</w:t>
        </w:r>
        <w:r>
          <w:rPr>
            <w:noProof/>
            <w:webHidden/>
          </w:rPr>
          <w:fldChar w:fldCharType="end"/>
        </w:r>
      </w:hyperlink>
    </w:p>
    <w:p w14:paraId="40408675" w14:textId="4EAD3CD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6" w:history="1">
        <w:r w:rsidRPr="00F02FC8">
          <w:rPr>
            <w:rStyle w:val="Hyperlink"/>
            <w:noProof/>
          </w:rPr>
          <w:t>Figure 35: Photo of implemented Current sensor</w:t>
        </w:r>
        <w:r>
          <w:rPr>
            <w:noProof/>
            <w:webHidden/>
          </w:rPr>
          <w:tab/>
        </w:r>
        <w:r>
          <w:rPr>
            <w:noProof/>
            <w:webHidden/>
          </w:rPr>
          <w:fldChar w:fldCharType="begin"/>
        </w:r>
        <w:r>
          <w:rPr>
            <w:noProof/>
            <w:webHidden/>
          </w:rPr>
          <w:instrText xml:space="preserve"> PAGEREF _Toc528497756 \h </w:instrText>
        </w:r>
        <w:r>
          <w:rPr>
            <w:noProof/>
            <w:webHidden/>
          </w:rPr>
        </w:r>
        <w:r>
          <w:rPr>
            <w:noProof/>
            <w:webHidden/>
          </w:rPr>
          <w:fldChar w:fldCharType="separate"/>
        </w:r>
        <w:r w:rsidR="0084233A">
          <w:rPr>
            <w:noProof/>
            <w:webHidden/>
          </w:rPr>
          <w:t>60</w:t>
        </w:r>
        <w:r>
          <w:rPr>
            <w:noProof/>
            <w:webHidden/>
          </w:rPr>
          <w:fldChar w:fldCharType="end"/>
        </w:r>
      </w:hyperlink>
    </w:p>
    <w:p w14:paraId="06731DFC" w14:textId="14B22049"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7" w:history="1">
        <w:r w:rsidRPr="00F02FC8">
          <w:rPr>
            <w:rStyle w:val="Hyperlink"/>
            <w:noProof/>
          </w:rPr>
          <w:t>Figure 36: LoRa module V1.0 photo</w:t>
        </w:r>
        <w:r>
          <w:rPr>
            <w:noProof/>
            <w:webHidden/>
          </w:rPr>
          <w:tab/>
        </w:r>
        <w:r>
          <w:rPr>
            <w:noProof/>
            <w:webHidden/>
          </w:rPr>
          <w:fldChar w:fldCharType="begin"/>
        </w:r>
        <w:r>
          <w:rPr>
            <w:noProof/>
            <w:webHidden/>
          </w:rPr>
          <w:instrText xml:space="preserve"> PAGEREF _Toc528497757 \h </w:instrText>
        </w:r>
        <w:r>
          <w:rPr>
            <w:noProof/>
            <w:webHidden/>
          </w:rPr>
        </w:r>
        <w:r>
          <w:rPr>
            <w:noProof/>
            <w:webHidden/>
          </w:rPr>
          <w:fldChar w:fldCharType="separate"/>
        </w:r>
        <w:r w:rsidR="0084233A">
          <w:rPr>
            <w:noProof/>
            <w:webHidden/>
          </w:rPr>
          <w:t>60</w:t>
        </w:r>
        <w:r>
          <w:rPr>
            <w:noProof/>
            <w:webHidden/>
          </w:rPr>
          <w:fldChar w:fldCharType="end"/>
        </w:r>
      </w:hyperlink>
    </w:p>
    <w:p w14:paraId="0951FA1B" w14:textId="19AC7A5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8" w:history="1">
        <w:r w:rsidRPr="00F02FC8">
          <w:rPr>
            <w:rStyle w:val="Hyperlink"/>
            <w:noProof/>
          </w:rPr>
          <w:t>Figure 37:LoRa module V1.0 connection with Arduino</w:t>
        </w:r>
        <w:r>
          <w:rPr>
            <w:noProof/>
            <w:webHidden/>
          </w:rPr>
          <w:tab/>
        </w:r>
        <w:r>
          <w:rPr>
            <w:noProof/>
            <w:webHidden/>
          </w:rPr>
          <w:fldChar w:fldCharType="begin"/>
        </w:r>
        <w:r>
          <w:rPr>
            <w:noProof/>
            <w:webHidden/>
          </w:rPr>
          <w:instrText xml:space="preserve"> PAGEREF _Toc528497758 \h </w:instrText>
        </w:r>
        <w:r>
          <w:rPr>
            <w:noProof/>
            <w:webHidden/>
          </w:rPr>
        </w:r>
        <w:r>
          <w:rPr>
            <w:noProof/>
            <w:webHidden/>
          </w:rPr>
          <w:fldChar w:fldCharType="separate"/>
        </w:r>
        <w:r w:rsidR="0084233A">
          <w:rPr>
            <w:noProof/>
            <w:webHidden/>
          </w:rPr>
          <w:t>61</w:t>
        </w:r>
        <w:r>
          <w:rPr>
            <w:noProof/>
            <w:webHidden/>
          </w:rPr>
          <w:fldChar w:fldCharType="end"/>
        </w:r>
      </w:hyperlink>
    </w:p>
    <w:p w14:paraId="28F4A212" w14:textId="347D619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59" w:history="1">
        <w:r w:rsidRPr="00F02FC8">
          <w:rPr>
            <w:rStyle w:val="Hyperlink"/>
            <w:noProof/>
          </w:rPr>
          <w:t>Figure 38: photo of LoRa module V2.0</w:t>
        </w:r>
        <w:r>
          <w:rPr>
            <w:noProof/>
            <w:webHidden/>
          </w:rPr>
          <w:tab/>
        </w:r>
        <w:r>
          <w:rPr>
            <w:noProof/>
            <w:webHidden/>
          </w:rPr>
          <w:fldChar w:fldCharType="begin"/>
        </w:r>
        <w:r>
          <w:rPr>
            <w:noProof/>
            <w:webHidden/>
          </w:rPr>
          <w:instrText xml:space="preserve"> PAGEREF _Toc528497759 \h </w:instrText>
        </w:r>
        <w:r>
          <w:rPr>
            <w:noProof/>
            <w:webHidden/>
          </w:rPr>
        </w:r>
        <w:r>
          <w:rPr>
            <w:noProof/>
            <w:webHidden/>
          </w:rPr>
          <w:fldChar w:fldCharType="separate"/>
        </w:r>
        <w:r w:rsidR="0084233A">
          <w:rPr>
            <w:noProof/>
            <w:webHidden/>
          </w:rPr>
          <w:t>61</w:t>
        </w:r>
        <w:r>
          <w:rPr>
            <w:noProof/>
            <w:webHidden/>
          </w:rPr>
          <w:fldChar w:fldCharType="end"/>
        </w:r>
      </w:hyperlink>
    </w:p>
    <w:p w14:paraId="4BFA5239" w14:textId="46A3EB52"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0" w:history="1">
        <w:r w:rsidRPr="00F02FC8">
          <w:rPr>
            <w:rStyle w:val="Hyperlink"/>
            <w:noProof/>
          </w:rPr>
          <w:t>Figure 39: Schematic of iM880B packet structure [21]</w:t>
        </w:r>
        <w:r>
          <w:rPr>
            <w:noProof/>
            <w:webHidden/>
          </w:rPr>
          <w:tab/>
        </w:r>
        <w:r>
          <w:rPr>
            <w:noProof/>
            <w:webHidden/>
          </w:rPr>
          <w:fldChar w:fldCharType="begin"/>
        </w:r>
        <w:r>
          <w:rPr>
            <w:noProof/>
            <w:webHidden/>
          </w:rPr>
          <w:instrText xml:space="preserve"> PAGEREF _Toc528497760 \h </w:instrText>
        </w:r>
        <w:r>
          <w:rPr>
            <w:noProof/>
            <w:webHidden/>
          </w:rPr>
        </w:r>
        <w:r>
          <w:rPr>
            <w:noProof/>
            <w:webHidden/>
          </w:rPr>
          <w:fldChar w:fldCharType="separate"/>
        </w:r>
        <w:r w:rsidR="0084233A">
          <w:rPr>
            <w:noProof/>
            <w:webHidden/>
          </w:rPr>
          <w:t>62</w:t>
        </w:r>
        <w:r>
          <w:rPr>
            <w:noProof/>
            <w:webHidden/>
          </w:rPr>
          <w:fldChar w:fldCharType="end"/>
        </w:r>
      </w:hyperlink>
    </w:p>
    <w:p w14:paraId="5D312BB3" w14:textId="7F85A254"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1" w:history="1">
        <w:r w:rsidRPr="00F02FC8">
          <w:rPr>
            <w:rStyle w:val="Hyperlink"/>
            <w:noProof/>
          </w:rPr>
          <w:t>Figure 40: Photo of the Arduino Uno ® of the V1.0 controller prototype</w:t>
        </w:r>
        <w:r>
          <w:rPr>
            <w:noProof/>
            <w:webHidden/>
          </w:rPr>
          <w:tab/>
        </w:r>
        <w:r>
          <w:rPr>
            <w:noProof/>
            <w:webHidden/>
          </w:rPr>
          <w:fldChar w:fldCharType="begin"/>
        </w:r>
        <w:r>
          <w:rPr>
            <w:noProof/>
            <w:webHidden/>
          </w:rPr>
          <w:instrText xml:space="preserve"> PAGEREF _Toc528497761 \h </w:instrText>
        </w:r>
        <w:r>
          <w:rPr>
            <w:noProof/>
            <w:webHidden/>
          </w:rPr>
        </w:r>
        <w:r>
          <w:rPr>
            <w:noProof/>
            <w:webHidden/>
          </w:rPr>
          <w:fldChar w:fldCharType="separate"/>
        </w:r>
        <w:r w:rsidR="0084233A">
          <w:rPr>
            <w:noProof/>
            <w:webHidden/>
          </w:rPr>
          <w:t>63</w:t>
        </w:r>
        <w:r>
          <w:rPr>
            <w:noProof/>
            <w:webHidden/>
          </w:rPr>
          <w:fldChar w:fldCharType="end"/>
        </w:r>
      </w:hyperlink>
    </w:p>
    <w:p w14:paraId="42664772" w14:textId="653B603A"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2" w:history="1">
        <w:r w:rsidRPr="00F02FC8">
          <w:rPr>
            <w:rStyle w:val="Hyperlink"/>
            <w:noProof/>
          </w:rPr>
          <w:t>Figure 41: Photo of the breadboard of the V1.0 controller prototype</w:t>
        </w:r>
        <w:r>
          <w:rPr>
            <w:noProof/>
            <w:webHidden/>
          </w:rPr>
          <w:tab/>
        </w:r>
        <w:r>
          <w:rPr>
            <w:noProof/>
            <w:webHidden/>
          </w:rPr>
          <w:fldChar w:fldCharType="begin"/>
        </w:r>
        <w:r>
          <w:rPr>
            <w:noProof/>
            <w:webHidden/>
          </w:rPr>
          <w:instrText xml:space="preserve"> PAGEREF _Toc528497762 \h </w:instrText>
        </w:r>
        <w:r>
          <w:rPr>
            <w:noProof/>
            <w:webHidden/>
          </w:rPr>
        </w:r>
        <w:r>
          <w:rPr>
            <w:noProof/>
            <w:webHidden/>
          </w:rPr>
          <w:fldChar w:fldCharType="separate"/>
        </w:r>
        <w:r w:rsidR="0084233A">
          <w:rPr>
            <w:noProof/>
            <w:webHidden/>
          </w:rPr>
          <w:t>64</w:t>
        </w:r>
        <w:r>
          <w:rPr>
            <w:noProof/>
            <w:webHidden/>
          </w:rPr>
          <w:fldChar w:fldCharType="end"/>
        </w:r>
      </w:hyperlink>
    </w:p>
    <w:p w14:paraId="68CFBCF3" w14:textId="1ACE66D7"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3" w:history="1">
        <w:r w:rsidRPr="00F02FC8">
          <w:rPr>
            <w:rStyle w:val="Hyperlink"/>
            <w:noProof/>
          </w:rPr>
          <w:t>Figure 42: Photo of the breadboard and Arduino Uno® connection of the V1.0 controller prototype</w:t>
        </w:r>
        <w:r>
          <w:rPr>
            <w:noProof/>
            <w:webHidden/>
          </w:rPr>
          <w:tab/>
        </w:r>
        <w:r>
          <w:rPr>
            <w:noProof/>
            <w:webHidden/>
          </w:rPr>
          <w:fldChar w:fldCharType="begin"/>
        </w:r>
        <w:r>
          <w:rPr>
            <w:noProof/>
            <w:webHidden/>
          </w:rPr>
          <w:instrText xml:space="preserve"> PAGEREF _Toc528497763 \h </w:instrText>
        </w:r>
        <w:r>
          <w:rPr>
            <w:noProof/>
            <w:webHidden/>
          </w:rPr>
        </w:r>
        <w:r>
          <w:rPr>
            <w:noProof/>
            <w:webHidden/>
          </w:rPr>
          <w:fldChar w:fldCharType="separate"/>
        </w:r>
        <w:r w:rsidR="0084233A">
          <w:rPr>
            <w:noProof/>
            <w:webHidden/>
          </w:rPr>
          <w:t>64</w:t>
        </w:r>
        <w:r>
          <w:rPr>
            <w:noProof/>
            <w:webHidden/>
          </w:rPr>
          <w:fldChar w:fldCharType="end"/>
        </w:r>
      </w:hyperlink>
    </w:p>
    <w:p w14:paraId="04909CA2" w14:textId="2C25C124"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4" w:history="1">
        <w:r w:rsidRPr="00F02FC8">
          <w:rPr>
            <w:rStyle w:val="Hyperlink"/>
            <w:noProof/>
          </w:rPr>
          <w:t>Figure 43: Photo of LoRa module connections during Prototype V1.2 STM iteration</w:t>
        </w:r>
        <w:r>
          <w:rPr>
            <w:noProof/>
            <w:webHidden/>
          </w:rPr>
          <w:tab/>
        </w:r>
        <w:r>
          <w:rPr>
            <w:noProof/>
            <w:webHidden/>
          </w:rPr>
          <w:fldChar w:fldCharType="begin"/>
        </w:r>
        <w:r>
          <w:rPr>
            <w:noProof/>
            <w:webHidden/>
          </w:rPr>
          <w:instrText xml:space="preserve"> PAGEREF _Toc528497764 \h </w:instrText>
        </w:r>
        <w:r>
          <w:rPr>
            <w:noProof/>
            <w:webHidden/>
          </w:rPr>
        </w:r>
        <w:r>
          <w:rPr>
            <w:noProof/>
            <w:webHidden/>
          </w:rPr>
          <w:fldChar w:fldCharType="separate"/>
        </w:r>
        <w:r w:rsidR="0084233A">
          <w:rPr>
            <w:noProof/>
            <w:webHidden/>
          </w:rPr>
          <w:t>65</w:t>
        </w:r>
        <w:r>
          <w:rPr>
            <w:noProof/>
            <w:webHidden/>
          </w:rPr>
          <w:fldChar w:fldCharType="end"/>
        </w:r>
      </w:hyperlink>
    </w:p>
    <w:p w14:paraId="3AD5AAF9" w14:textId="29DC0972"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5" w:history="1">
        <w:r w:rsidRPr="00F02FC8">
          <w:rPr>
            <w:rStyle w:val="Hyperlink"/>
            <w:noProof/>
          </w:rPr>
          <w:t>Figure 44: Photo of ST microcontroller programmer</w:t>
        </w:r>
        <w:r>
          <w:rPr>
            <w:noProof/>
            <w:webHidden/>
          </w:rPr>
          <w:tab/>
        </w:r>
        <w:r>
          <w:rPr>
            <w:noProof/>
            <w:webHidden/>
          </w:rPr>
          <w:fldChar w:fldCharType="begin"/>
        </w:r>
        <w:r>
          <w:rPr>
            <w:noProof/>
            <w:webHidden/>
          </w:rPr>
          <w:instrText xml:space="preserve"> PAGEREF _Toc528497765 \h </w:instrText>
        </w:r>
        <w:r>
          <w:rPr>
            <w:noProof/>
            <w:webHidden/>
          </w:rPr>
        </w:r>
        <w:r>
          <w:rPr>
            <w:noProof/>
            <w:webHidden/>
          </w:rPr>
          <w:fldChar w:fldCharType="separate"/>
        </w:r>
        <w:r w:rsidR="0084233A">
          <w:rPr>
            <w:noProof/>
            <w:webHidden/>
          </w:rPr>
          <w:t>66</w:t>
        </w:r>
        <w:r>
          <w:rPr>
            <w:noProof/>
            <w:webHidden/>
          </w:rPr>
          <w:fldChar w:fldCharType="end"/>
        </w:r>
      </w:hyperlink>
    </w:p>
    <w:p w14:paraId="320CEE2C" w14:textId="6DFAF1BB"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6" w:history="1">
        <w:r w:rsidRPr="00F02FC8">
          <w:rPr>
            <w:rStyle w:val="Hyperlink"/>
            <w:noProof/>
          </w:rPr>
          <w:t>Figure 45: Test connection V2.0 breadboard</w:t>
        </w:r>
        <w:r>
          <w:rPr>
            <w:noProof/>
            <w:webHidden/>
          </w:rPr>
          <w:tab/>
        </w:r>
        <w:r>
          <w:rPr>
            <w:noProof/>
            <w:webHidden/>
          </w:rPr>
          <w:fldChar w:fldCharType="begin"/>
        </w:r>
        <w:r>
          <w:rPr>
            <w:noProof/>
            <w:webHidden/>
          </w:rPr>
          <w:instrText xml:space="preserve"> PAGEREF _Toc528497766 \h </w:instrText>
        </w:r>
        <w:r>
          <w:rPr>
            <w:noProof/>
            <w:webHidden/>
          </w:rPr>
        </w:r>
        <w:r>
          <w:rPr>
            <w:noProof/>
            <w:webHidden/>
          </w:rPr>
          <w:fldChar w:fldCharType="separate"/>
        </w:r>
        <w:r w:rsidR="0084233A">
          <w:rPr>
            <w:noProof/>
            <w:webHidden/>
          </w:rPr>
          <w:t>67</w:t>
        </w:r>
        <w:r>
          <w:rPr>
            <w:noProof/>
            <w:webHidden/>
          </w:rPr>
          <w:fldChar w:fldCharType="end"/>
        </w:r>
      </w:hyperlink>
    </w:p>
    <w:p w14:paraId="3519CE0D" w14:textId="7B1C8B1E"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7" w:history="1">
        <w:r w:rsidRPr="00F02FC8">
          <w:rPr>
            <w:rStyle w:val="Hyperlink"/>
            <w:noProof/>
          </w:rPr>
          <w:t>Figure 46: Photo of homemade PCB top view</w:t>
        </w:r>
        <w:r>
          <w:rPr>
            <w:noProof/>
            <w:webHidden/>
          </w:rPr>
          <w:tab/>
        </w:r>
        <w:r>
          <w:rPr>
            <w:noProof/>
            <w:webHidden/>
          </w:rPr>
          <w:fldChar w:fldCharType="begin"/>
        </w:r>
        <w:r>
          <w:rPr>
            <w:noProof/>
            <w:webHidden/>
          </w:rPr>
          <w:instrText xml:space="preserve"> PAGEREF _Toc528497767 \h </w:instrText>
        </w:r>
        <w:r>
          <w:rPr>
            <w:noProof/>
            <w:webHidden/>
          </w:rPr>
        </w:r>
        <w:r>
          <w:rPr>
            <w:noProof/>
            <w:webHidden/>
          </w:rPr>
          <w:fldChar w:fldCharType="separate"/>
        </w:r>
        <w:r w:rsidR="0084233A">
          <w:rPr>
            <w:noProof/>
            <w:webHidden/>
          </w:rPr>
          <w:t>68</w:t>
        </w:r>
        <w:r>
          <w:rPr>
            <w:noProof/>
            <w:webHidden/>
          </w:rPr>
          <w:fldChar w:fldCharType="end"/>
        </w:r>
      </w:hyperlink>
    </w:p>
    <w:p w14:paraId="3A0287D0" w14:textId="776B3E80"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8" w:history="1">
        <w:r w:rsidRPr="00F02FC8">
          <w:rPr>
            <w:rStyle w:val="Hyperlink"/>
            <w:noProof/>
          </w:rPr>
          <w:t>Figure 47: Photo of homemade PCB clip in</w:t>
        </w:r>
        <w:r>
          <w:rPr>
            <w:noProof/>
            <w:webHidden/>
          </w:rPr>
          <w:tab/>
        </w:r>
        <w:r>
          <w:rPr>
            <w:noProof/>
            <w:webHidden/>
          </w:rPr>
          <w:fldChar w:fldCharType="begin"/>
        </w:r>
        <w:r>
          <w:rPr>
            <w:noProof/>
            <w:webHidden/>
          </w:rPr>
          <w:instrText xml:space="preserve"> PAGEREF _Toc528497768 \h </w:instrText>
        </w:r>
        <w:r>
          <w:rPr>
            <w:noProof/>
            <w:webHidden/>
          </w:rPr>
        </w:r>
        <w:r>
          <w:rPr>
            <w:noProof/>
            <w:webHidden/>
          </w:rPr>
          <w:fldChar w:fldCharType="separate"/>
        </w:r>
        <w:r w:rsidR="0084233A">
          <w:rPr>
            <w:noProof/>
            <w:webHidden/>
          </w:rPr>
          <w:t>68</w:t>
        </w:r>
        <w:r>
          <w:rPr>
            <w:noProof/>
            <w:webHidden/>
          </w:rPr>
          <w:fldChar w:fldCharType="end"/>
        </w:r>
      </w:hyperlink>
    </w:p>
    <w:p w14:paraId="0E210E28" w14:textId="6E69D1ED"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69" w:history="1">
        <w:r w:rsidRPr="00F02FC8">
          <w:rPr>
            <w:rStyle w:val="Hyperlink"/>
            <w:noProof/>
          </w:rPr>
          <w:t>Figure 48: Photo of controller V2.0 in enclosure</w:t>
        </w:r>
        <w:r>
          <w:rPr>
            <w:noProof/>
            <w:webHidden/>
          </w:rPr>
          <w:tab/>
        </w:r>
        <w:r>
          <w:rPr>
            <w:noProof/>
            <w:webHidden/>
          </w:rPr>
          <w:fldChar w:fldCharType="begin"/>
        </w:r>
        <w:r>
          <w:rPr>
            <w:noProof/>
            <w:webHidden/>
          </w:rPr>
          <w:instrText xml:space="preserve"> PAGEREF _Toc528497769 \h </w:instrText>
        </w:r>
        <w:r>
          <w:rPr>
            <w:noProof/>
            <w:webHidden/>
          </w:rPr>
        </w:r>
        <w:r>
          <w:rPr>
            <w:noProof/>
            <w:webHidden/>
          </w:rPr>
          <w:fldChar w:fldCharType="separate"/>
        </w:r>
        <w:r w:rsidR="0084233A">
          <w:rPr>
            <w:noProof/>
            <w:webHidden/>
          </w:rPr>
          <w:t>69</w:t>
        </w:r>
        <w:r>
          <w:rPr>
            <w:noProof/>
            <w:webHidden/>
          </w:rPr>
          <w:fldChar w:fldCharType="end"/>
        </w:r>
      </w:hyperlink>
    </w:p>
    <w:p w14:paraId="2528D4F9" w14:textId="6C70A2C9"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0" w:history="1">
        <w:r w:rsidRPr="00F02FC8">
          <w:rPr>
            <w:rStyle w:val="Hyperlink"/>
            <w:noProof/>
          </w:rPr>
          <w:t>Figure 49: GUI screenshot IOT aircon data analysis program</w:t>
        </w:r>
        <w:r>
          <w:rPr>
            <w:noProof/>
            <w:webHidden/>
          </w:rPr>
          <w:tab/>
        </w:r>
        <w:r>
          <w:rPr>
            <w:noProof/>
            <w:webHidden/>
          </w:rPr>
          <w:fldChar w:fldCharType="begin"/>
        </w:r>
        <w:r>
          <w:rPr>
            <w:noProof/>
            <w:webHidden/>
          </w:rPr>
          <w:instrText xml:space="preserve"> PAGEREF _Toc528497770 \h </w:instrText>
        </w:r>
        <w:r>
          <w:rPr>
            <w:noProof/>
            <w:webHidden/>
          </w:rPr>
        </w:r>
        <w:r>
          <w:rPr>
            <w:noProof/>
            <w:webHidden/>
          </w:rPr>
          <w:fldChar w:fldCharType="separate"/>
        </w:r>
        <w:r w:rsidR="0084233A">
          <w:rPr>
            <w:noProof/>
            <w:webHidden/>
          </w:rPr>
          <w:t>70</w:t>
        </w:r>
        <w:r>
          <w:rPr>
            <w:noProof/>
            <w:webHidden/>
          </w:rPr>
          <w:fldChar w:fldCharType="end"/>
        </w:r>
      </w:hyperlink>
    </w:p>
    <w:p w14:paraId="2A7F1007" w14:textId="0A125514"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1" w:history="1">
        <w:r w:rsidRPr="00F02FC8">
          <w:rPr>
            <w:rStyle w:val="Hyperlink"/>
            <w:noProof/>
          </w:rPr>
          <w:t>Figure 50: Screenshot of aircon on times display</w:t>
        </w:r>
        <w:r>
          <w:rPr>
            <w:noProof/>
            <w:webHidden/>
          </w:rPr>
          <w:tab/>
        </w:r>
        <w:r>
          <w:rPr>
            <w:noProof/>
            <w:webHidden/>
          </w:rPr>
          <w:fldChar w:fldCharType="begin"/>
        </w:r>
        <w:r>
          <w:rPr>
            <w:noProof/>
            <w:webHidden/>
          </w:rPr>
          <w:instrText xml:space="preserve"> PAGEREF _Toc528497771 \h </w:instrText>
        </w:r>
        <w:r>
          <w:rPr>
            <w:noProof/>
            <w:webHidden/>
          </w:rPr>
        </w:r>
        <w:r>
          <w:rPr>
            <w:noProof/>
            <w:webHidden/>
          </w:rPr>
          <w:fldChar w:fldCharType="separate"/>
        </w:r>
        <w:r w:rsidR="0084233A">
          <w:rPr>
            <w:noProof/>
            <w:webHidden/>
          </w:rPr>
          <w:t>71</w:t>
        </w:r>
        <w:r>
          <w:rPr>
            <w:noProof/>
            <w:webHidden/>
          </w:rPr>
          <w:fldChar w:fldCharType="end"/>
        </w:r>
      </w:hyperlink>
    </w:p>
    <w:p w14:paraId="67969F87" w14:textId="217445EE"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2" w:history="1">
        <w:r w:rsidRPr="00F02FC8">
          <w:rPr>
            <w:rStyle w:val="Hyperlink"/>
            <w:noProof/>
          </w:rPr>
          <w:t>Figure 51: Screenshot current vs time graph of program</w:t>
        </w:r>
        <w:r>
          <w:rPr>
            <w:noProof/>
            <w:webHidden/>
          </w:rPr>
          <w:tab/>
        </w:r>
        <w:r>
          <w:rPr>
            <w:noProof/>
            <w:webHidden/>
          </w:rPr>
          <w:fldChar w:fldCharType="begin"/>
        </w:r>
        <w:r>
          <w:rPr>
            <w:noProof/>
            <w:webHidden/>
          </w:rPr>
          <w:instrText xml:space="preserve"> PAGEREF _Toc528497772 \h </w:instrText>
        </w:r>
        <w:r>
          <w:rPr>
            <w:noProof/>
            <w:webHidden/>
          </w:rPr>
        </w:r>
        <w:r>
          <w:rPr>
            <w:noProof/>
            <w:webHidden/>
          </w:rPr>
          <w:fldChar w:fldCharType="separate"/>
        </w:r>
        <w:r w:rsidR="0084233A">
          <w:rPr>
            <w:noProof/>
            <w:webHidden/>
          </w:rPr>
          <w:t>71</w:t>
        </w:r>
        <w:r>
          <w:rPr>
            <w:noProof/>
            <w:webHidden/>
          </w:rPr>
          <w:fldChar w:fldCharType="end"/>
        </w:r>
      </w:hyperlink>
    </w:p>
    <w:p w14:paraId="1872E6B8" w14:textId="4107F0A2"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3" w:history="1">
        <w:r w:rsidRPr="00F02FC8">
          <w:rPr>
            <w:rStyle w:val="Hyperlink"/>
            <w:noProof/>
          </w:rPr>
          <w:t>Figure 52: Screenshot program detected air-conditioning not cooling</w:t>
        </w:r>
        <w:r>
          <w:rPr>
            <w:noProof/>
            <w:webHidden/>
          </w:rPr>
          <w:tab/>
        </w:r>
        <w:r>
          <w:rPr>
            <w:noProof/>
            <w:webHidden/>
          </w:rPr>
          <w:fldChar w:fldCharType="begin"/>
        </w:r>
        <w:r>
          <w:rPr>
            <w:noProof/>
            <w:webHidden/>
          </w:rPr>
          <w:instrText xml:space="preserve"> PAGEREF _Toc528497773 \h </w:instrText>
        </w:r>
        <w:r>
          <w:rPr>
            <w:noProof/>
            <w:webHidden/>
          </w:rPr>
        </w:r>
        <w:r>
          <w:rPr>
            <w:noProof/>
            <w:webHidden/>
          </w:rPr>
          <w:fldChar w:fldCharType="separate"/>
        </w:r>
        <w:r w:rsidR="0084233A">
          <w:rPr>
            <w:noProof/>
            <w:webHidden/>
          </w:rPr>
          <w:t>72</w:t>
        </w:r>
        <w:r>
          <w:rPr>
            <w:noProof/>
            <w:webHidden/>
          </w:rPr>
          <w:fldChar w:fldCharType="end"/>
        </w:r>
      </w:hyperlink>
    </w:p>
    <w:p w14:paraId="0B09F12C" w14:textId="76CC5C97"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4" w:history="1">
        <w:r w:rsidRPr="00F02FC8">
          <w:rPr>
            <w:rStyle w:val="Hyperlink"/>
            <w:noProof/>
          </w:rPr>
          <w:t>Figure 53: Screenshot program displayed times a dirty filter was detected</w:t>
        </w:r>
        <w:r>
          <w:rPr>
            <w:noProof/>
            <w:webHidden/>
          </w:rPr>
          <w:tab/>
        </w:r>
        <w:r>
          <w:rPr>
            <w:noProof/>
            <w:webHidden/>
          </w:rPr>
          <w:fldChar w:fldCharType="begin"/>
        </w:r>
        <w:r>
          <w:rPr>
            <w:noProof/>
            <w:webHidden/>
          </w:rPr>
          <w:instrText xml:space="preserve"> PAGEREF _Toc528497774 \h </w:instrText>
        </w:r>
        <w:r>
          <w:rPr>
            <w:noProof/>
            <w:webHidden/>
          </w:rPr>
        </w:r>
        <w:r>
          <w:rPr>
            <w:noProof/>
            <w:webHidden/>
          </w:rPr>
          <w:fldChar w:fldCharType="separate"/>
        </w:r>
        <w:r w:rsidR="0084233A">
          <w:rPr>
            <w:noProof/>
            <w:webHidden/>
          </w:rPr>
          <w:t>72</w:t>
        </w:r>
        <w:r>
          <w:rPr>
            <w:noProof/>
            <w:webHidden/>
          </w:rPr>
          <w:fldChar w:fldCharType="end"/>
        </w:r>
      </w:hyperlink>
    </w:p>
    <w:p w14:paraId="1775CDAC" w14:textId="089AA8FB"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5" w:history="1">
        <w:r w:rsidRPr="00F02FC8">
          <w:rPr>
            <w:rStyle w:val="Hyperlink"/>
            <w:noProof/>
          </w:rPr>
          <w:t>Figure 54: Screenshot of program displaying box plot of filtered delta temperature data</w:t>
        </w:r>
        <w:r>
          <w:rPr>
            <w:noProof/>
            <w:webHidden/>
          </w:rPr>
          <w:tab/>
        </w:r>
        <w:r>
          <w:rPr>
            <w:noProof/>
            <w:webHidden/>
          </w:rPr>
          <w:fldChar w:fldCharType="begin"/>
        </w:r>
        <w:r>
          <w:rPr>
            <w:noProof/>
            <w:webHidden/>
          </w:rPr>
          <w:instrText xml:space="preserve"> PAGEREF _Toc528497775 \h </w:instrText>
        </w:r>
        <w:r>
          <w:rPr>
            <w:noProof/>
            <w:webHidden/>
          </w:rPr>
        </w:r>
        <w:r>
          <w:rPr>
            <w:noProof/>
            <w:webHidden/>
          </w:rPr>
          <w:fldChar w:fldCharType="separate"/>
        </w:r>
        <w:r w:rsidR="0084233A">
          <w:rPr>
            <w:noProof/>
            <w:webHidden/>
          </w:rPr>
          <w:t>73</w:t>
        </w:r>
        <w:r>
          <w:rPr>
            <w:noProof/>
            <w:webHidden/>
          </w:rPr>
          <w:fldChar w:fldCharType="end"/>
        </w:r>
      </w:hyperlink>
    </w:p>
    <w:p w14:paraId="1D600B2A" w14:textId="3A3F0E87"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6" w:history="1">
        <w:r w:rsidRPr="00F02FC8">
          <w:rPr>
            <w:rStyle w:val="Hyperlink"/>
            <w:noProof/>
          </w:rPr>
          <w:t>Figure 55: Boxplot of filtered aircon data of the current</w:t>
        </w:r>
        <w:r>
          <w:rPr>
            <w:noProof/>
            <w:webHidden/>
          </w:rPr>
          <w:tab/>
        </w:r>
        <w:r>
          <w:rPr>
            <w:noProof/>
            <w:webHidden/>
          </w:rPr>
          <w:fldChar w:fldCharType="begin"/>
        </w:r>
        <w:r>
          <w:rPr>
            <w:noProof/>
            <w:webHidden/>
          </w:rPr>
          <w:instrText xml:space="preserve"> PAGEREF _Toc528497776 \h </w:instrText>
        </w:r>
        <w:r>
          <w:rPr>
            <w:noProof/>
            <w:webHidden/>
          </w:rPr>
        </w:r>
        <w:r>
          <w:rPr>
            <w:noProof/>
            <w:webHidden/>
          </w:rPr>
          <w:fldChar w:fldCharType="separate"/>
        </w:r>
        <w:r w:rsidR="0084233A">
          <w:rPr>
            <w:noProof/>
            <w:webHidden/>
          </w:rPr>
          <w:t>73</w:t>
        </w:r>
        <w:r>
          <w:rPr>
            <w:noProof/>
            <w:webHidden/>
          </w:rPr>
          <w:fldChar w:fldCharType="end"/>
        </w:r>
      </w:hyperlink>
    </w:p>
    <w:p w14:paraId="08990F45" w14:textId="1714B388"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7" w:history="1">
        <w:r w:rsidRPr="00F02FC8">
          <w:rPr>
            <w:rStyle w:val="Hyperlink"/>
            <w:noProof/>
          </w:rPr>
          <w:t>Figure 56: Screenshot of program displaying temperature vs time of the aircon on and filtered data</w:t>
        </w:r>
        <w:r>
          <w:rPr>
            <w:noProof/>
            <w:webHidden/>
          </w:rPr>
          <w:tab/>
        </w:r>
        <w:r>
          <w:rPr>
            <w:noProof/>
            <w:webHidden/>
          </w:rPr>
          <w:fldChar w:fldCharType="begin"/>
        </w:r>
        <w:r>
          <w:rPr>
            <w:noProof/>
            <w:webHidden/>
          </w:rPr>
          <w:instrText xml:space="preserve"> PAGEREF _Toc528497777 \h </w:instrText>
        </w:r>
        <w:r>
          <w:rPr>
            <w:noProof/>
            <w:webHidden/>
          </w:rPr>
        </w:r>
        <w:r>
          <w:rPr>
            <w:noProof/>
            <w:webHidden/>
          </w:rPr>
          <w:fldChar w:fldCharType="separate"/>
        </w:r>
        <w:r w:rsidR="0084233A">
          <w:rPr>
            <w:noProof/>
            <w:webHidden/>
          </w:rPr>
          <w:t>74</w:t>
        </w:r>
        <w:r>
          <w:rPr>
            <w:noProof/>
            <w:webHidden/>
          </w:rPr>
          <w:fldChar w:fldCharType="end"/>
        </w:r>
      </w:hyperlink>
    </w:p>
    <w:p w14:paraId="72EB88B4" w14:textId="53B7DD17"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8" w:history="1">
        <w:r w:rsidRPr="00F02FC8">
          <w:rPr>
            <w:rStyle w:val="Hyperlink"/>
            <w:noProof/>
          </w:rPr>
          <w:t>Figure 57: Screenshot of program displaying current vs time for the aircon on and data filtered</w:t>
        </w:r>
        <w:r>
          <w:rPr>
            <w:noProof/>
            <w:webHidden/>
          </w:rPr>
          <w:tab/>
        </w:r>
        <w:r>
          <w:rPr>
            <w:noProof/>
            <w:webHidden/>
          </w:rPr>
          <w:fldChar w:fldCharType="begin"/>
        </w:r>
        <w:r>
          <w:rPr>
            <w:noProof/>
            <w:webHidden/>
          </w:rPr>
          <w:instrText xml:space="preserve"> PAGEREF _Toc528497778 \h </w:instrText>
        </w:r>
        <w:r>
          <w:rPr>
            <w:noProof/>
            <w:webHidden/>
          </w:rPr>
        </w:r>
        <w:r>
          <w:rPr>
            <w:noProof/>
            <w:webHidden/>
          </w:rPr>
          <w:fldChar w:fldCharType="separate"/>
        </w:r>
        <w:r w:rsidR="0084233A">
          <w:rPr>
            <w:noProof/>
            <w:webHidden/>
          </w:rPr>
          <w:t>74</w:t>
        </w:r>
        <w:r>
          <w:rPr>
            <w:noProof/>
            <w:webHidden/>
          </w:rPr>
          <w:fldChar w:fldCharType="end"/>
        </w:r>
      </w:hyperlink>
    </w:p>
    <w:p w14:paraId="50E85BE6" w14:textId="3B3469A7"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79" w:history="1">
        <w:r w:rsidRPr="00F02FC8">
          <w:rPr>
            <w:rStyle w:val="Hyperlink"/>
            <w:noProof/>
          </w:rPr>
          <w:t>Figure 58: Screenshot of the program displaying the delta temperature vs time</w:t>
        </w:r>
        <w:r>
          <w:rPr>
            <w:noProof/>
            <w:webHidden/>
          </w:rPr>
          <w:tab/>
        </w:r>
        <w:r>
          <w:rPr>
            <w:noProof/>
            <w:webHidden/>
          </w:rPr>
          <w:fldChar w:fldCharType="begin"/>
        </w:r>
        <w:r>
          <w:rPr>
            <w:noProof/>
            <w:webHidden/>
          </w:rPr>
          <w:instrText xml:space="preserve"> PAGEREF _Toc528497779 \h </w:instrText>
        </w:r>
        <w:r>
          <w:rPr>
            <w:noProof/>
            <w:webHidden/>
          </w:rPr>
        </w:r>
        <w:r>
          <w:rPr>
            <w:noProof/>
            <w:webHidden/>
          </w:rPr>
          <w:fldChar w:fldCharType="separate"/>
        </w:r>
        <w:r w:rsidR="0084233A">
          <w:rPr>
            <w:noProof/>
            <w:webHidden/>
          </w:rPr>
          <w:t>75</w:t>
        </w:r>
        <w:r>
          <w:rPr>
            <w:noProof/>
            <w:webHidden/>
          </w:rPr>
          <w:fldChar w:fldCharType="end"/>
        </w:r>
      </w:hyperlink>
    </w:p>
    <w:p w14:paraId="7D1A5FCA" w14:textId="18952305"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0" w:history="1">
        <w:r w:rsidRPr="00F02FC8">
          <w:rPr>
            <w:rStyle w:val="Hyperlink"/>
            <w:noProof/>
          </w:rPr>
          <w:t>Figure 59: Photo of wood mobile air-conditioning test structure</w:t>
        </w:r>
        <w:r>
          <w:rPr>
            <w:noProof/>
            <w:webHidden/>
          </w:rPr>
          <w:tab/>
        </w:r>
        <w:r>
          <w:rPr>
            <w:noProof/>
            <w:webHidden/>
          </w:rPr>
          <w:fldChar w:fldCharType="begin"/>
        </w:r>
        <w:r>
          <w:rPr>
            <w:noProof/>
            <w:webHidden/>
          </w:rPr>
          <w:instrText xml:space="preserve"> PAGEREF _Toc528497780 \h </w:instrText>
        </w:r>
        <w:r>
          <w:rPr>
            <w:noProof/>
            <w:webHidden/>
          </w:rPr>
        </w:r>
        <w:r>
          <w:rPr>
            <w:noProof/>
            <w:webHidden/>
          </w:rPr>
          <w:fldChar w:fldCharType="separate"/>
        </w:r>
        <w:r w:rsidR="0084233A">
          <w:rPr>
            <w:noProof/>
            <w:webHidden/>
          </w:rPr>
          <w:t>76</w:t>
        </w:r>
        <w:r>
          <w:rPr>
            <w:noProof/>
            <w:webHidden/>
          </w:rPr>
          <w:fldChar w:fldCharType="end"/>
        </w:r>
      </w:hyperlink>
    </w:p>
    <w:p w14:paraId="77D9D565" w14:textId="71F0FCF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1" w:history="1">
        <w:r w:rsidRPr="00F02FC8">
          <w:rPr>
            <w:rStyle w:val="Hyperlink"/>
            <w:noProof/>
          </w:rPr>
          <w:t>Figure 60: Photo of wood mobile air-conditioning test Jig connected to IOT module</w:t>
        </w:r>
        <w:r>
          <w:rPr>
            <w:noProof/>
            <w:webHidden/>
          </w:rPr>
          <w:tab/>
        </w:r>
        <w:r>
          <w:rPr>
            <w:noProof/>
            <w:webHidden/>
          </w:rPr>
          <w:fldChar w:fldCharType="begin"/>
        </w:r>
        <w:r>
          <w:rPr>
            <w:noProof/>
            <w:webHidden/>
          </w:rPr>
          <w:instrText xml:space="preserve"> PAGEREF _Toc528497781 \h </w:instrText>
        </w:r>
        <w:r>
          <w:rPr>
            <w:noProof/>
            <w:webHidden/>
          </w:rPr>
        </w:r>
        <w:r>
          <w:rPr>
            <w:noProof/>
            <w:webHidden/>
          </w:rPr>
          <w:fldChar w:fldCharType="separate"/>
        </w:r>
        <w:r w:rsidR="0084233A">
          <w:rPr>
            <w:noProof/>
            <w:webHidden/>
          </w:rPr>
          <w:t>77</w:t>
        </w:r>
        <w:r>
          <w:rPr>
            <w:noProof/>
            <w:webHidden/>
          </w:rPr>
          <w:fldChar w:fldCharType="end"/>
        </w:r>
      </w:hyperlink>
    </w:p>
    <w:p w14:paraId="7ADC7E32" w14:textId="2A71843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2" w:history="1">
        <w:r w:rsidRPr="00F02FC8">
          <w:rPr>
            <w:rStyle w:val="Hyperlink"/>
            <w:noProof/>
          </w:rPr>
          <w:t>Figure 61: Photo of wood mobile air-conditioning test Jig with computer set up</w:t>
        </w:r>
        <w:r>
          <w:rPr>
            <w:noProof/>
            <w:webHidden/>
          </w:rPr>
          <w:tab/>
        </w:r>
        <w:r>
          <w:rPr>
            <w:noProof/>
            <w:webHidden/>
          </w:rPr>
          <w:fldChar w:fldCharType="begin"/>
        </w:r>
        <w:r>
          <w:rPr>
            <w:noProof/>
            <w:webHidden/>
          </w:rPr>
          <w:instrText xml:space="preserve"> PAGEREF _Toc528497782 \h </w:instrText>
        </w:r>
        <w:r>
          <w:rPr>
            <w:noProof/>
            <w:webHidden/>
          </w:rPr>
        </w:r>
        <w:r>
          <w:rPr>
            <w:noProof/>
            <w:webHidden/>
          </w:rPr>
          <w:fldChar w:fldCharType="separate"/>
        </w:r>
        <w:r w:rsidR="0084233A">
          <w:rPr>
            <w:noProof/>
            <w:webHidden/>
          </w:rPr>
          <w:t>77</w:t>
        </w:r>
        <w:r>
          <w:rPr>
            <w:noProof/>
            <w:webHidden/>
          </w:rPr>
          <w:fldChar w:fldCharType="end"/>
        </w:r>
      </w:hyperlink>
    </w:p>
    <w:p w14:paraId="77E243C4" w14:textId="264EE224"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3" w:history="1">
        <w:r w:rsidRPr="00F02FC8">
          <w:rPr>
            <w:rStyle w:val="Hyperlink"/>
            <w:noProof/>
          </w:rPr>
          <w:t>Figure 62: Photo of steel framework of test jig</w:t>
        </w:r>
        <w:r>
          <w:rPr>
            <w:noProof/>
            <w:webHidden/>
          </w:rPr>
          <w:tab/>
        </w:r>
        <w:r>
          <w:rPr>
            <w:noProof/>
            <w:webHidden/>
          </w:rPr>
          <w:fldChar w:fldCharType="begin"/>
        </w:r>
        <w:r>
          <w:rPr>
            <w:noProof/>
            <w:webHidden/>
          </w:rPr>
          <w:instrText xml:space="preserve"> PAGEREF _Toc528497783 \h </w:instrText>
        </w:r>
        <w:r>
          <w:rPr>
            <w:noProof/>
            <w:webHidden/>
          </w:rPr>
        </w:r>
        <w:r>
          <w:rPr>
            <w:noProof/>
            <w:webHidden/>
          </w:rPr>
          <w:fldChar w:fldCharType="separate"/>
        </w:r>
        <w:r w:rsidR="0084233A">
          <w:rPr>
            <w:noProof/>
            <w:webHidden/>
          </w:rPr>
          <w:t>78</w:t>
        </w:r>
        <w:r>
          <w:rPr>
            <w:noProof/>
            <w:webHidden/>
          </w:rPr>
          <w:fldChar w:fldCharType="end"/>
        </w:r>
      </w:hyperlink>
    </w:p>
    <w:p w14:paraId="3E4E9CEE" w14:textId="12BFF8B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4" w:history="1">
        <w:r w:rsidRPr="00F02FC8">
          <w:rPr>
            <w:rStyle w:val="Hyperlink"/>
            <w:noProof/>
          </w:rPr>
          <w:t>Figure 63: Photo of DB board with isolator and 5V transformer for Split type air-conditioning unit</w:t>
        </w:r>
        <w:r>
          <w:rPr>
            <w:noProof/>
            <w:webHidden/>
          </w:rPr>
          <w:tab/>
        </w:r>
        <w:r>
          <w:rPr>
            <w:noProof/>
            <w:webHidden/>
          </w:rPr>
          <w:fldChar w:fldCharType="begin"/>
        </w:r>
        <w:r>
          <w:rPr>
            <w:noProof/>
            <w:webHidden/>
          </w:rPr>
          <w:instrText xml:space="preserve"> PAGEREF _Toc528497784 \h </w:instrText>
        </w:r>
        <w:r>
          <w:rPr>
            <w:noProof/>
            <w:webHidden/>
          </w:rPr>
        </w:r>
        <w:r>
          <w:rPr>
            <w:noProof/>
            <w:webHidden/>
          </w:rPr>
          <w:fldChar w:fldCharType="separate"/>
        </w:r>
        <w:r w:rsidR="0084233A">
          <w:rPr>
            <w:noProof/>
            <w:webHidden/>
          </w:rPr>
          <w:t>79</w:t>
        </w:r>
        <w:r>
          <w:rPr>
            <w:noProof/>
            <w:webHidden/>
          </w:rPr>
          <w:fldChar w:fldCharType="end"/>
        </w:r>
      </w:hyperlink>
    </w:p>
    <w:p w14:paraId="68E7317F" w14:textId="66283B15"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5" w:history="1">
        <w:r w:rsidRPr="00F02FC8">
          <w:rPr>
            <w:rStyle w:val="Hyperlink"/>
            <w:noProof/>
          </w:rPr>
          <w:t>Figure 64: Photo of steel mobile air-conditioning unit test Jig laboratory set up</w:t>
        </w:r>
        <w:r>
          <w:rPr>
            <w:noProof/>
            <w:webHidden/>
          </w:rPr>
          <w:tab/>
        </w:r>
        <w:r>
          <w:rPr>
            <w:noProof/>
            <w:webHidden/>
          </w:rPr>
          <w:fldChar w:fldCharType="begin"/>
        </w:r>
        <w:r>
          <w:rPr>
            <w:noProof/>
            <w:webHidden/>
          </w:rPr>
          <w:instrText xml:space="preserve"> PAGEREF _Toc528497785 \h </w:instrText>
        </w:r>
        <w:r>
          <w:rPr>
            <w:noProof/>
            <w:webHidden/>
          </w:rPr>
        </w:r>
        <w:r>
          <w:rPr>
            <w:noProof/>
            <w:webHidden/>
          </w:rPr>
          <w:fldChar w:fldCharType="separate"/>
        </w:r>
        <w:r w:rsidR="0084233A">
          <w:rPr>
            <w:noProof/>
            <w:webHidden/>
          </w:rPr>
          <w:t>79</w:t>
        </w:r>
        <w:r>
          <w:rPr>
            <w:noProof/>
            <w:webHidden/>
          </w:rPr>
          <w:fldChar w:fldCharType="end"/>
        </w:r>
      </w:hyperlink>
    </w:p>
    <w:p w14:paraId="0862C994" w14:textId="406906AF"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6" w:history="1">
        <w:r w:rsidRPr="00F02FC8">
          <w:rPr>
            <w:rStyle w:val="Hyperlink"/>
            <w:noProof/>
          </w:rPr>
          <w:t>Figure 65: Photo of steel mobile air-conditioning unit set up current sensor clamped over the live wire of the compressor of the air-conditioning unit</w:t>
        </w:r>
        <w:r>
          <w:rPr>
            <w:noProof/>
            <w:webHidden/>
          </w:rPr>
          <w:tab/>
        </w:r>
        <w:r>
          <w:rPr>
            <w:noProof/>
            <w:webHidden/>
          </w:rPr>
          <w:fldChar w:fldCharType="begin"/>
        </w:r>
        <w:r>
          <w:rPr>
            <w:noProof/>
            <w:webHidden/>
          </w:rPr>
          <w:instrText xml:space="preserve"> PAGEREF _Toc528497786 \h </w:instrText>
        </w:r>
        <w:r>
          <w:rPr>
            <w:noProof/>
            <w:webHidden/>
          </w:rPr>
        </w:r>
        <w:r>
          <w:rPr>
            <w:noProof/>
            <w:webHidden/>
          </w:rPr>
          <w:fldChar w:fldCharType="separate"/>
        </w:r>
        <w:r w:rsidR="0084233A">
          <w:rPr>
            <w:noProof/>
            <w:webHidden/>
          </w:rPr>
          <w:t>80</w:t>
        </w:r>
        <w:r>
          <w:rPr>
            <w:noProof/>
            <w:webHidden/>
          </w:rPr>
          <w:fldChar w:fldCharType="end"/>
        </w:r>
      </w:hyperlink>
    </w:p>
    <w:p w14:paraId="50DBF095" w14:textId="5C7160C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7" w:history="1">
        <w:r w:rsidRPr="00F02FC8">
          <w:rPr>
            <w:rStyle w:val="Hyperlink"/>
            <w:noProof/>
          </w:rPr>
          <w:t>Figure 66: Photo of current sensor clamped over live wire</w:t>
        </w:r>
        <w:r>
          <w:rPr>
            <w:noProof/>
            <w:webHidden/>
          </w:rPr>
          <w:tab/>
        </w:r>
        <w:r>
          <w:rPr>
            <w:noProof/>
            <w:webHidden/>
          </w:rPr>
          <w:fldChar w:fldCharType="begin"/>
        </w:r>
        <w:r>
          <w:rPr>
            <w:noProof/>
            <w:webHidden/>
          </w:rPr>
          <w:instrText xml:space="preserve"> PAGEREF _Toc528497787 \h </w:instrText>
        </w:r>
        <w:r>
          <w:rPr>
            <w:noProof/>
            <w:webHidden/>
          </w:rPr>
        </w:r>
        <w:r>
          <w:rPr>
            <w:noProof/>
            <w:webHidden/>
          </w:rPr>
          <w:fldChar w:fldCharType="separate"/>
        </w:r>
        <w:r w:rsidR="0084233A">
          <w:rPr>
            <w:noProof/>
            <w:webHidden/>
          </w:rPr>
          <w:t>81</w:t>
        </w:r>
        <w:r>
          <w:rPr>
            <w:noProof/>
            <w:webHidden/>
          </w:rPr>
          <w:fldChar w:fldCharType="end"/>
        </w:r>
      </w:hyperlink>
    </w:p>
    <w:p w14:paraId="20A9585A" w14:textId="177D1C6D"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8" w:history="1">
        <w:r w:rsidRPr="00F02FC8">
          <w:rPr>
            <w:rStyle w:val="Hyperlink"/>
            <w:noProof/>
          </w:rPr>
          <w:t>Figure 67: Photo of steel mobile air-conditioning unit set up temperature sensors connected to the inlet and outlet gas lines respectively of the air-conditioning unit</w:t>
        </w:r>
        <w:r>
          <w:rPr>
            <w:noProof/>
            <w:webHidden/>
          </w:rPr>
          <w:tab/>
        </w:r>
        <w:r>
          <w:rPr>
            <w:noProof/>
            <w:webHidden/>
          </w:rPr>
          <w:fldChar w:fldCharType="begin"/>
        </w:r>
        <w:r>
          <w:rPr>
            <w:noProof/>
            <w:webHidden/>
          </w:rPr>
          <w:instrText xml:space="preserve"> PAGEREF _Toc528497788 \h </w:instrText>
        </w:r>
        <w:r>
          <w:rPr>
            <w:noProof/>
            <w:webHidden/>
          </w:rPr>
        </w:r>
        <w:r>
          <w:rPr>
            <w:noProof/>
            <w:webHidden/>
          </w:rPr>
          <w:fldChar w:fldCharType="separate"/>
        </w:r>
        <w:r w:rsidR="0084233A">
          <w:rPr>
            <w:noProof/>
            <w:webHidden/>
          </w:rPr>
          <w:t>81</w:t>
        </w:r>
        <w:r>
          <w:rPr>
            <w:noProof/>
            <w:webHidden/>
          </w:rPr>
          <w:fldChar w:fldCharType="end"/>
        </w:r>
      </w:hyperlink>
    </w:p>
    <w:p w14:paraId="1BAF2E78" w14:textId="76B38D4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89" w:history="1">
        <w:r w:rsidRPr="00F02FC8">
          <w:rPr>
            <w:rStyle w:val="Hyperlink"/>
            <w:noProof/>
          </w:rPr>
          <w:t>Figure 68: Photo of IOT module enclosure</w:t>
        </w:r>
        <w:r>
          <w:rPr>
            <w:noProof/>
            <w:webHidden/>
          </w:rPr>
          <w:tab/>
        </w:r>
        <w:r>
          <w:rPr>
            <w:noProof/>
            <w:webHidden/>
          </w:rPr>
          <w:fldChar w:fldCharType="begin"/>
        </w:r>
        <w:r>
          <w:rPr>
            <w:noProof/>
            <w:webHidden/>
          </w:rPr>
          <w:instrText xml:space="preserve"> PAGEREF _Toc528497789 \h </w:instrText>
        </w:r>
        <w:r>
          <w:rPr>
            <w:noProof/>
            <w:webHidden/>
          </w:rPr>
        </w:r>
        <w:r>
          <w:rPr>
            <w:noProof/>
            <w:webHidden/>
          </w:rPr>
          <w:fldChar w:fldCharType="separate"/>
        </w:r>
        <w:r w:rsidR="0084233A">
          <w:rPr>
            <w:noProof/>
            <w:webHidden/>
          </w:rPr>
          <w:t>82</w:t>
        </w:r>
        <w:r>
          <w:rPr>
            <w:noProof/>
            <w:webHidden/>
          </w:rPr>
          <w:fldChar w:fldCharType="end"/>
        </w:r>
      </w:hyperlink>
    </w:p>
    <w:p w14:paraId="2A9666CB" w14:textId="44060A5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0" w:history="1">
        <w:r w:rsidRPr="00F02FC8">
          <w:rPr>
            <w:rStyle w:val="Hyperlink"/>
            <w:noProof/>
          </w:rPr>
          <w:t>Figure 69: photo of split type 3-point plug wire</w:t>
        </w:r>
        <w:r>
          <w:rPr>
            <w:noProof/>
            <w:webHidden/>
          </w:rPr>
          <w:tab/>
        </w:r>
        <w:r>
          <w:rPr>
            <w:noProof/>
            <w:webHidden/>
          </w:rPr>
          <w:fldChar w:fldCharType="begin"/>
        </w:r>
        <w:r>
          <w:rPr>
            <w:noProof/>
            <w:webHidden/>
          </w:rPr>
          <w:instrText xml:space="preserve"> PAGEREF _Toc528497790 \h </w:instrText>
        </w:r>
        <w:r>
          <w:rPr>
            <w:noProof/>
            <w:webHidden/>
          </w:rPr>
        </w:r>
        <w:r>
          <w:rPr>
            <w:noProof/>
            <w:webHidden/>
          </w:rPr>
          <w:fldChar w:fldCharType="separate"/>
        </w:r>
        <w:r w:rsidR="0084233A">
          <w:rPr>
            <w:noProof/>
            <w:webHidden/>
          </w:rPr>
          <w:t>84</w:t>
        </w:r>
        <w:r>
          <w:rPr>
            <w:noProof/>
            <w:webHidden/>
          </w:rPr>
          <w:fldChar w:fldCharType="end"/>
        </w:r>
      </w:hyperlink>
    </w:p>
    <w:p w14:paraId="66F2523C" w14:textId="1897A5D0"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1" w:history="1">
        <w:r w:rsidRPr="00F02FC8">
          <w:rPr>
            <w:rStyle w:val="Hyperlink"/>
            <w:noProof/>
          </w:rPr>
          <w:t>Figure 70: Current sensor kettle current measurement test</w:t>
        </w:r>
        <w:r>
          <w:rPr>
            <w:noProof/>
            <w:webHidden/>
          </w:rPr>
          <w:tab/>
        </w:r>
        <w:r>
          <w:rPr>
            <w:noProof/>
            <w:webHidden/>
          </w:rPr>
          <w:fldChar w:fldCharType="begin"/>
        </w:r>
        <w:r>
          <w:rPr>
            <w:noProof/>
            <w:webHidden/>
          </w:rPr>
          <w:instrText xml:space="preserve"> PAGEREF _Toc528497791 \h </w:instrText>
        </w:r>
        <w:r>
          <w:rPr>
            <w:noProof/>
            <w:webHidden/>
          </w:rPr>
        </w:r>
        <w:r>
          <w:rPr>
            <w:noProof/>
            <w:webHidden/>
          </w:rPr>
          <w:fldChar w:fldCharType="separate"/>
        </w:r>
        <w:r w:rsidR="0084233A">
          <w:rPr>
            <w:noProof/>
            <w:webHidden/>
          </w:rPr>
          <w:t>85</w:t>
        </w:r>
        <w:r>
          <w:rPr>
            <w:noProof/>
            <w:webHidden/>
          </w:rPr>
          <w:fldChar w:fldCharType="end"/>
        </w:r>
      </w:hyperlink>
    </w:p>
    <w:p w14:paraId="7949B57D" w14:textId="5F219CF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2" w:history="1">
        <w:r w:rsidRPr="00F02FC8">
          <w:rPr>
            <w:rStyle w:val="Hyperlink"/>
            <w:noProof/>
          </w:rPr>
          <w:t>Figure 71: Current sensor clamp and multi-meter clamp during kettle current measurements</w:t>
        </w:r>
        <w:r>
          <w:rPr>
            <w:noProof/>
            <w:webHidden/>
          </w:rPr>
          <w:tab/>
        </w:r>
        <w:r>
          <w:rPr>
            <w:noProof/>
            <w:webHidden/>
          </w:rPr>
          <w:fldChar w:fldCharType="begin"/>
        </w:r>
        <w:r>
          <w:rPr>
            <w:noProof/>
            <w:webHidden/>
          </w:rPr>
          <w:instrText xml:space="preserve"> PAGEREF _Toc528497792 \h </w:instrText>
        </w:r>
        <w:r>
          <w:rPr>
            <w:noProof/>
            <w:webHidden/>
          </w:rPr>
        </w:r>
        <w:r>
          <w:rPr>
            <w:noProof/>
            <w:webHidden/>
          </w:rPr>
          <w:fldChar w:fldCharType="separate"/>
        </w:r>
        <w:r w:rsidR="0084233A">
          <w:rPr>
            <w:noProof/>
            <w:webHidden/>
          </w:rPr>
          <w:t>86</w:t>
        </w:r>
        <w:r>
          <w:rPr>
            <w:noProof/>
            <w:webHidden/>
          </w:rPr>
          <w:fldChar w:fldCharType="end"/>
        </w:r>
      </w:hyperlink>
    </w:p>
    <w:p w14:paraId="1BC4799E" w14:textId="477B24C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3" w:history="1">
        <w:r w:rsidRPr="00F02FC8">
          <w:rPr>
            <w:rStyle w:val="Hyperlink"/>
            <w:noProof/>
          </w:rPr>
          <w:t>Figure 72: Photo of Current sensor clamped over the live wire of the power cable for the air-conditioning unit</w:t>
        </w:r>
        <w:r>
          <w:rPr>
            <w:noProof/>
            <w:webHidden/>
          </w:rPr>
          <w:tab/>
        </w:r>
        <w:r>
          <w:rPr>
            <w:noProof/>
            <w:webHidden/>
          </w:rPr>
          <w:fldChar w:fldCharType="begin"/>
        </w:r>
        <w:r>
          <w:rPr>
            <w:noProof/>
            <w:webHidden/>
          </w:rPr>
          <w:instrText xml:space="preserve"> PAGEREF _Toc528497793 \h </w:instrText>
        </w:r>
        <w:r>
          <w:rPr>
            <w:noProof/>
            <w:webHidden/>
          </w:rPr>
        </w:r>
        <w:r>
          <w:rPr>
            <w:noProof/>
            <w:webHidden/>
          </w:rPr>
          <w:fldChar w:fldCharType="separate"/>
        </w:r>
        <w:r w:rsidR="0084233A">
          <w:rPr>
            <w:noProof/>
            <w:webHidden/>
          </w:rPr>
          <w:t>87</w:t>
        </w:r>
        <w:r>
          <w:rPr>
            <w:noProof/>
            <w:webHidden/>
          </w:rPr>
          <w:fldChar w:fldCharType="end"/>
        </w:r>
      </w:hyperlink>
    </w:p>
    <w:p w14:paraId="5B7A69F4" w14:textId="2DAF56F9"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4" w:history="1">
        <w:r w:rsidRPr="00F02FC8">
          <w:rPr>
            <w:rStyle w:val="Hyperlink"/>
            <w:noProof/>
          </w:rPr>
          <w:t>Figure 73: Hot bucket test temperature sensor probe</w:t>
        </w:r>
        <w:r>
          <w:rPr>
            <w:noProof/>
            <w:webHidden/>
          </w:rPr>
          <w:tab/>
        </w:r>
        <w:r>
          <w:rPr>
            <w:noProof/>
            <w:webHidden/>
          </w:rPr>
          <w:fldChar w:fldCharType="begin"/>
        </w:r>
        <w:r>
          <w:rPr>
            <w:noProof/>
            <w:webHidden/>
          </w:rPr>
          <w:instrText xml:space="preserve"> PAGEREF _Toc528497794 \h </w:instrText>
        </w:r>
        <w:r>
          <w:rPr>
            <w:noProof/>
            <w:webHidden/>
          </w:rPr>
        </w:r>
        <w:r>
          <w:rPr>
            <w:noProof/>
            <w:webHidden/>
          </w:rPr>
          <w:fldChar w:fldCharType="separate"/>
        </w:r>
        <w:r w:rsidR="0084233A">
          <w:rPr>
            <w:noProof/>
            <w:webHidden/>
          </w:rPr>
          <w:t>88</w:t>
        </w:r>
        <w:r>
          <w:rPr>
            <w:noProof/>
            <w:webHidden/>
          </w:rPr>
          <w:fldChar w:fldCharType="end"/>
        </w:r>
      </w:hyperlink>
    </w:p>
    <w:p w14:paraId="023FA164" w14:textId="6929239E"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5" w:history="1">
        <w:r w:rsidRPr="00F02FC8">
          <w:rPr>
            <w:rStyle w:val="Hyperlink"/>
            <w:noProof/>
          </w:rPr>
          <w:t>Figure 74: Cold bucket test</w:t>
        </w:r>
        <w:r>
          <w:rPr>
            <w:noProof/>
            <w:webHidden/>
          </w:rPr>
          <w:tab/>
        </w:r>
        <w:r>
          <w:rPr>
            <w:noProof/>
            <w:webHidden/>
          </w:rPr>
          <w:fldChar w:fldCharType="begin"/>
        </w:r>
        <w:r>
          <w:rPr>
            <w:noProof/>
            <w:webHidden/>
          </w:rPr>
          <w:instrText xml:space="preserve"> PAGEREF _Toc528497795 \h </w:instrText>
        </w:r>
        <w:r>
          <w:rPr>
            <w:noProof/>
            <w:webHidden/>
          </w:rPr>
        </w:r>
        <w:r>
          <w:rPr>
            <w:noProof/>
            <w:webHidden/>
          </w:rPr>
          <w:fldChar w:fldCharType="separate"/>
        </w:r>
        <w:r w:rsidR="0084233A">
          <w:rPr>
            <w:noProof/>
            <w:webHidden/>
          </w:rPr>
          <w:t>89</w:t>
        </w:r>
        <w:r>
          <w:rPr>
            <w:noProof/>
            <w:webHidden/>
          </w:rPr>
          <w:fldChar w:fldCharType="end"/>
        </w:r>
      </w:hyperlink>
    </w:p>
    <w:p w14:paraId="5E1F3472" w14:textId="71FB4B25"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6" w:history="1">
        <w:r w:rsidRPr="00F02FC8">
          <w:rPr>
            <w:rStyle w:val="Hyperlink"/>
            <w:noProof/>
          </w:rPr>
          <w:t>Figure 75: Photo of dirty filter test</w:t>
        </w:r>
        <w:r>
          <w:rPr>
            <w:noProof/>
            <w:webHidden/>
          </w:rPr>
          <w:tab/>
        </w:r>
        <w:r>
          <w:rPr>
            <w:noProof/>
            <w:webHidden/>
          </w:rPr>
          <w:fldChar w:fldCharType="begin"/>
        </w:r>
        <w:r>
          <w:rPr>
            <w:noProof/>
            <w:webHidden/>
          </w:rPr>
          <w:instrText xml:space="preserve"> PAGEREF _Toc528497796 \h </w:instrText>
        </w:r>
        <w:r>
          <w:rPr>
            <w:noProof/>
            <w:webHidden/>
          </w:rPr>
        </w:r>
        <w:r>
          <w:rPr>
            <w:noProof/>
            <w:webHidden/>
          </w:rPr>
          <w:fldChar w:fldCharType="separate"/>
        </w:r>
        <w:r w:rsidR="0084233A">
          <w:rPr>
            <w:noProof/>
            <w:webHidden/>
          </w:rPr>
          <w:t>91</w:t>
        </w:r>
        <w:r>
          <w:rPr>
            <w:noProof/>
            <w:webHidden/>
          </w:rPr>
          <w:fldChar w:fldCharType="end"/>
        </w:r>
      </w:hyperlink>
    </w:p>
    <w:p w14:paraId="6E2BDF51" w14:textId="2BF1851A"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7" w:history="1">
        <w:r w:rsidRPr="00F02FC8">
          <w:rPr>
            <w:rStyle w:val="Hyperlink"/>
            <w:noProof/>
          </w:rPr>
          <w:t>Figure 76: Photo of compressor fan test</w:t>
        </w:r>
        <w:r>
          <w:rPr>
            <w:noProof/>
            <w:webHidden/>
          </w:rPr>
          <w:tab/>
        </w:r>
        <w:r>
          <w:rPr>
            <w:noProof/>
            <w:webHidden/>
          </w:rPr>
          <w:fldChar w:fldCharType="begin"/>
        </w:r>
        <w:r>
          <w:rPr>
            <w:noProof/>
            <w:webHidden/>
          </w:rPr>
          <w:instrText xml:space="preserve"> PAGEREF _Toc528497797 \h </w:instrText>
        </w:r>
        <w:r>
          <w:rPr>
            <w:noProof/>
            <w:webHidden/>
          </w:rPr>
        </w:r>
        <w:r>
          <w:rPr>
            <w:noProof/>
            <w:webHidden/>
          </w:rPr>
          <w:fldChar w:fldCharType="separate"/>
        </w:r>
        <w:r w:rsidR="0084233A">
          <w:rPr>
            <w:noProof/>
            <w:webHidden/>
          </w:rPr>
          <w:t>92</w:t>
        </w:r>
        <w:r>
          <w:rPr>
            <w:noProof/>
            <w:webHidden/>
          </w:rPr>
          <w:fldChar w:fldCharType="end"/>
        </w:r>
      </w:hyperlink>
    </w:p>
    <w:p w14:paraId="710C4781" w14:textId="673BABBB" w:rsidR="006E5E51" w:rsidRPr="00384773" w:rsidRDefault="00095E39" w:rsidP="00384773">
      <w:pPr>
        <w:rPr>
          <w:rStyle w:val="Strong"/>
          <w:b w:val="0"/>
          <w:bCs w:val="0"/>
          <w:sz w:val="22"/>
        </w:rPr>
      </w:pPr>
      <w:r w:rsidRPr="008F65E6">
        <w:fldChar w:fldCharType="end"/>
      </w:r>
    </w:p>
    <w:p w14:paraId="3605942B" w14:textId="423220F7" w:rsidR="003A7995" w:rsidRDefault="00384773" w:rsidP="00753652">
      <w:pPr>
        <w:pStyle w:val="Title"/>
        <w:outlineLvl w:val="0"/>
      </w:pPr>
      <w:bookmarkStart w:id="4" w:name="_Toc528498764"/>
      <w:r>
        <w:rPr>
          <w:rStyle w:val="Strong"/>
          <w:b w:val="0"/>
          <w:bCs w:val="0"/>
          <w:sz w:val="40"/>
        </w:rPr>
        <w:lastRenderedPageBreak/>
        <w:t>Table of equations</w:t>
      </w:r>
      <w:bookmarkEnd w:id="4"/>
      <w:r>
        <w:rPr>
          <w:rStyle w:val="Strong"/>
          <w:b w:val="0"/>
          <w:bCs w:val="0"/>
          <w:sz w:val="40"/>
        </w:rPr>
        <w:t xml:space="preserve"> </w:t>
      </w:r>
      <w:r w:rsidR="00095E39" w:rsidRPr="008F65E6">
        <w:rPr>
          <w:rStyle w:val="Strong"/>
        </w:rPr>
        <w:fldChar w:fldCharType="begin"/>
      </w:r>
      <w:r w:rsidR="00095E39" w:rsidRPr="008F65E6">
        <w:rPr>
          <w:rStyle w:val="Strong"/>
        </w:rPr>
        <w:instrText xml:space="preserve"> TOC \h \z \c "Equation" </w:instrText>
      </w:r>
      <w:r w:rsidR="00095E39" w:rsidRPr="008F65E6">
        <w:rPr>
          <w:rStyle w:val="Strong"/>
        </w:rPr>
        <w:fldChar w:fldCharType="separate"/>
      </w:r>
    </w:p>
    <w:p w14:paraId="0F120D37" w14:textId="727CEA30"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8" w:history="1">
        <w:r w:rsidRPr="00B50CBE">
          <w:rPr>
            <w:rStyle w:val="Hyperlink"/>
            <w:noProof/>
          </w:rPr>
          <w:t>Equation 1: Relationship between the current in the secondary and primary winding</w:t>
        </w:r>
        <w:r>
          <w:rPr>
            <w:noProof/>
            <w:webHidden/>
          </w:rPr>
          <w:tab/>
        </w:r>
        <w:r>
          <w:rPr>
            <w:noProof/>
            <w:webHidden/>
          </w:rPr>
          <w:fldChar w:fldCharType="begin"/>
        </w:r>
        <w:r>
          <w:rPr>
            <w:noProof/>
            <w:webHidden/>
          </w:rPr>
          <w:instrText xml:space="preserve"> PAGEREF _Toc528497798 \h </w:instrText>
        </w:r>
        <w:r>
          <w:rPr>
            <w:noProof/>
            <w:webHidden/>
          </w:rPr>
        </w:r>
        <w:r>
          <w:rPr>
            <w:noProof/>
            <w:webHidden/>
          </w:rPr>
          <w:fldChar w:fldCharType="separate"/>
        </w:r>
        <w:r w:rsidR="0084233A">
          <w:rPr>
            <w:noProof/>
            <w:webHidden/>
          </w:rPr>
          <w:t>15</w:t>
        </w:r>
        <w:r>
          <w:rPr>
            <w:noProof/>
            <w:webHidden/>
          </w:rPr>
          <w:fldChar w:fldCharType="end"/>
        </w:r>
      </w:hyperlink>
    </w:p>
    <w:p w14:paraId="4291B76B" w14:textId="20BCCD2D"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799" w:history="1">
        <w:r w:rsidRPr="00B50CBE">
          <w:rPr>
            <w:rStyle w:val="Hyperlink"/>
            <w:noProof/>
          </w:rPr>
          <w:t>Equation 2: CT turns Ratio calculation</w:t>
        </w:r>
        <w:r>
          <w:rPr>
            <w:noProof/>
            <w:webHidden/>
          </w:rPr>
          <w:tab/>
        </w:r>
        <w:r>
          <w:rPr>
            <w:noProof/>
            <w:webHidden/>
          </w:rPr>
          <w:fldChar w:fldCharType="begin"/>
        </w:r>
        <w:r>
          <w:rPr>
            <w:noProof/>
            <w:webHidden/>
          </w:rPr>
          <w:instrText xml:space="preserve"> PAGEREF _Toc528497799 \h </w:instrText>
        </w:r>
        <w:r>
          <w:rPr>
            <w:noProof/>
            <w:webHidden/>
          </w:rPr>
        </w:r>
        <w:r>
          <w:rPr>
            <w:noProof/>
            <w:webHidden/>
          </w:rPr>
          <w:fldChar w:fldCharType="separate"/>
        </w:r>
        <w:r w:rsidR="0084233A">
          <w:rPr>
            <w:noProof/>
            <w:webHidden/>
          </w:rPr>
          <w:t>15</w:t>
        </w:r>
        <w:r>
          <w:rPr>
            <w:noProof/>
            <w:webHidden/>
          </w:rPr>
          <w:fldChar w:fldCharType="end"/>
        </w:r>
      </w:hyperlink>
    </w:p>
    <w:p w14:paraId="3AE668CA" w14:textId="77777777" w:rsidR="005B061D" w:rsidRPr="008F65E6" w:rsidRDefault="00095E39" w:rsidP="00587D10">
      <w:r w:rsidRPr="008F65E6">
        <w:fldChar w:fldCharType="end"/>
      </w:r>
      <w:r w:rsidRPr="008F65E6">
        <w:t xml:space="preserve"> </w:t>
      </w:r>
    </w:p>
    <w:p w14:paraId="344EF084" w14:textId="77777777" w:rsidR="006E5E51" w:rsidRDefault="006E5E51">
      <w:pPr>
        <w:spacing w:before="0" w:after="200" w:line="276" w:lineRule="auto"/>
        <w:ind w:left="0"/>
        <w:jc w:val="left"/>
        <w:rPr>
          <w:rStyle w:val="Strong"/>
        </w:rPr>
      </w:pPr>
      <w:r>
        <w:rPr>
          <w:rStyle w:val="Strong"/>
        </w:rPr>
        <w:br w:type="page"/>
      </w:r>
    </w:p>
    <w:p w14:paraId="536DB757" w14:textId="14ADD207" w:rsidR="00301A6D" w:rsidRPr="00753652" w:rsidRDefault="00B12911" w:rsidP="00753652">
      <w:pPr>
        <w:pStyle w:val="Title"/>
        <w:outlineLvl w:val="0"/>
        <w:rPr>
          <w:rStyle w:val="Strong"/>
          <w:b w:val="0"/>
          <w:bCs w:val="0"/>
          <w:sz w:val="40"/>
        </w:rPr>
      </w:pPr>
      <w:bookmarkStart w:id="5" w:name="_Toc528498765"/>
      <w:r w:rsidRPr="00753652">
        <w:rPr>
          <w:rStyle w:val="Strong"/>
          <w:b w:val="0"/>
          <w:bCs w:val="0"/>
          <w:sz w:val="40"/>
        </w:rPr>
        <w:lastRenderedPageBreak/>
        <w:t>List</w:t>
      </w:r>
      <w:r w:rsidR="00301A6D" w:rsidRPr="00753652">
        <w:rPr>
          <w:rStyle w:val="Strong"/>
          <w:b w:val="0"/>
          <w:bCs w:val="0"/>
          <w:sz w:val="40"/>
        </w:rPr>
        <w:t xml:space="preserve"> of Tables</w:t>
      </w:r>
      <w:bookmarkEnd w:id="5"/>
    </w:p>
    <w:p w14:paraId="5E3E7338" w14:textId="61363431" w:rsidR="003A7995" w:rsidRDefault="00301A6D">
      <w:pPr>
        <w:pStyle w:val="TableofFigures"/>
        <w:tabs>
          <w:tab w:val="right" w:leader="dot" w:pos="9628"/>
        </w:tabs>
        <w:rPr>
          <w:rFonts w:asciiTheme="minorHAnsi" w:eastAsiaTheme="minorEastAsia" w:hAnsiTheme="minorHAnsi" w:cstheme="minorBidi"/>
          <w:noProof/>
          <w:szCs w:val="22"/>
          <w:lang w:eastAsia="en-ZA"/>
        </w:rPr>
      </w:pPr>
      <w:r w:rsidRPr="008F65E6">
        <w:rPr>
          <w:rStyle w:val="Strong"/>
        </w:rPr>
        <w:fldChar w:fldCharType="begin"/>
      </w:r>
      <w:r w:rsidRPr="008F65E6">
        <w:rPr>
          <w:rStyle w:val="Strong"/>
        </w:rPr>
        <w:instrText xml:space="preserve"> TOC \h \z \c "Table" </w:instrText>
      </w:r>
      <w:r w:rsidRPr="008F65E6">
        <w:rPr>
          <w:rStyle w:val="Strong"/>
        </w:rPr>
        <w:fldChar w:fldCharType="separate"/>
      </w:r>
      <w:hyperlink w:anchor="_Toc528497800" w:history="1">
        <w:r w:rsidR="003A7995" w:rsidRPr="001D2AFD">
          <w:rPr>
            <w:rStyle w:val="Hyperlink"/>
            <w:noProof/>
          </w:rPr>
          <w:t>Table 1: Controller trade-off study</w:t>
        </w:r>
        <w:r w:rsidR="003A7995">
          <w:rPr>
            <w:noProof/>
            <w:webHidden/>
          </w:rPr>
          <w:tab/>
        </w:r>
        <w:r w:rsidR="003A7995">
          <w:rPr>
            <w:noProof/>
            <w:webHidden/>
          </w:rPr>
          <w:fldChar w:fldCharType="begin"/>
        </w:r>
        <w:r w:rsidR="003A7995">
          <w:rPr>
            <w:noProof/>
            <w:webHidden/>
          </w:rPr>
          <w:instrText xml:space="preserve"> PAGEREF _Toc528497800 \h </w:instrText>
        </w:r>
        <w:r w:rsidR="003A7995">
          <w:rPr>
            <w:noProof/>
            <w:webHidden/>
          </w:rPr>
        </w:r>
        <w:r w:rsidR="003A7995">
          <w:rPr>
            <w:noProof/>
            <w:webHidden/>
          </w:rPr>
          <w:fldChar w:fldCharType="separate"/>
        </w:r>
        <w:r w:rsidR="0084233A">
          <w:rPr>
            <w:noProof/>
            <w:webHidden/>
          </w:rPr>
          <w:t>24</w:t>
        </w:r>
        <w:r w:rsidR="003A7995">
          <w:rPr>
            <w:noProof/>
            <w:webHidden/>
          </w:rPr>
          <w:fldChar w:fldCharType="end"/>
        </w:r>
      </w:hyperlink>
    </w:p>
    <w:p w14:paraId="1CD71DFD" w14:textId="1477A8F8"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1" w:history="1">
        <w:r w:rsidRPr="001D2AFD">
          <w:rPr>
            <w:rStyle w:val="Hyperlink"/>
            <w:noProof/>
          </w:rPr>
          <w:t>Table 2: Communication trade-off study</w:t>
        </w:r>
        <w:r>
          <w:rPr>
            <w:noProof/>
            <w:webHidden/>
          </w:rPr>
          <w:tab/>
        </w:r>
        <w:r>
          <w:rPr>
            <w:noProof/>
            <w:webHidden/>
          </w:rPr>
          <w:fldChar w:fldCharType="begin"/>
        </w:r>
        <w:r>
          <w:rPr>
            <w:noProof/>
            <w:webHidden/>
          </w:rPr>
          <w:instrText xml:space="preserve"> PAGEREF _Toc528497801 \h </w:instrText>
        </w:r>
        <w:r>
          <w:rPr>
            <w:noProof/>
            <w:webHidden/>
          </w:rPr>
        </w:r>
        <w:r>
          <w:rPr>
            <w:noProof/>
            <w:webHidden/>
          </w:rPr>
          <w:fldChar w:fldCharType="separate"/>
        </w:r>
        <w:r w:rsidR="0084233A">
          <w:rPr>
            <w:noProof/>
            <w:webHidden/>
          </w:rPr>
          <w:t>24</w:t>
        </w:r>
        <w:r>
          <w:rPr>
            <w:noProof/>
            <w:webHidden/>
          </w:rPr>
          <w:fldChar w:fldCharType="end"/>
        </w:r>
      </w:hyperlink>
    </w:p>
    <w:p w14:paraId="03A622F1" w14:textId="2573136B"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2" w:history="1">
        <w:r w:rsidRPr="001D2AFD">
          <w:rPr>
            <w:rStyle w:val="Hyperlink"/>
            <w:noProof/>
          </w:rPr>
          <w:t>Table 3: Database trade-off study</w:t>
        </w:r>
        <w:r>
          <w:rPr>
            <w:noProof/>
            <w:webHidden/>
          </w:rPr>
          <w:tab/>
        </w:r>
        <w:r>
          <w:rPr>
            <w:noProof/>
            <w:webHidden/>
          </w:rPr>
          <w:fldChar w:fldCharType="begin"/>
        </w:r>
        <w:r>
          <w:rPr>
            <w:noProof/>
            <w:webHidden/>
          </w:rPr>
          <w:instrText xml:space="preserve"> PAGEREF _Toc528497802 \h </w:instrText>
        </w:r>
        <w:r>
          <w:rPr>
            <w:noProof/>
            <w:webHidden/>
          </w:rPr>
        </w:r>
        <w:r>
          <w:rPr>
            <w:noProof/>
            <w:webHidden/>
          </w:rPr>
          <w:fldChar w:fldCharType="separate"/>
        </w:r>
        <w:r w:rsidR="0084233A">
          <w:rPr>
            <w:noProof/>
            <w:webHidden/>
          </w:rPr>
          <w:t>25</w:t>
        </w:r>
        <w:r>
          <w:rPr>
            <w:noProof/>
            <w:webHidden/>
          </w:rPr>
          <w:fldChar w:fldCharType="end"/>
        </w:r>
      </w:hyperlink>
    </w:p>
    <w:p w14:paraId="17973B97" w14:textId="446E4100"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3" w:history="1">
        <w:r w:rsidRPr="001D2AFD">
          <w:rPr>
            <w:rStyle w:val="Hyperlink"/>
            <w:noProof/>
          </w:rPr>
          <w:t>Table 4: Back-end programming language selection matrix</w:t>
        </w:r>
        <w:r>
          <w:rPr>
            <w:noProof/>
            <w:webHidden/>
          </w:rPr>
          <w:tab/>
        </w:r>
        <w:r>
          <w:rPr>
            <w:noProof/>
            <w:webHidden/>
          </w:rPr>
          <w:fldChar w:fldCharType="begin"/>
        </w:r>
        <w:r>
          <w:rPr>
            <w:noProof/>
            <w:webHidden/>
          </w:rPr>
          <w:instrText xml:space="preserve"> PAGEREF _Toc528497803 \h </w:instrText>
        </w:r>
        <w:r>
          <w:rPr>
            <w:noProof/>
            <w:webHidden/>
          </w:rPr>
        </w:r>
        <w:r>
          <w:rPr>
            <w:noProof/>
            <w:webHidden/>
          </w:rPr>
          <w:fldChar w:fldCharType="separate"/>
        </w:r>
        <w:r w:rsidR="0084233A">
          <w:rPr>
            <w:noProof/>
            <w:webHidden/>
          </w:rPr>
          <w:t>26</w:t>
        </w:r>
        <w:r>
          <w:rPr>
            <w:noProof/>
            <w:webHidden/>
          </w:rPr>
          <w:fldChar w:fldCharType="end"/>
        </w:r>
      </w:hyperlink>
    </w:p>
    <w:p w14:paraId="1FD5C0A3" w14:textId="76FDA36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4" w:history="1">
        <w:r w:rsidRPr="001D2AFD">
          <w:rPr>
            <w:rStyle w:val="Hyperlink"/>
            <w:noProof/>
          </w:rPr>
          <w:t>Table 5: Current sensor information</w:t>
        </w:r>
        <w:r>
          <w:rPr>
            <w:noProof/>
            <w:webHidden/>
          </w:rPr>
          <w:tab/>
        </w:r>
        <w:r>
          <w:rPr>
            <w:noProof/>
            <w:webHidden/>
          </w:rPr>
          <w:fldChar w:fldCharType="begin"/>
        </w:r>
        <w:r>
          <w:rPr>
            <w:noProof/>
            <w:webHidden/>
          </w:rPr>
          <w:instrText xml:space="preserve"> PAGEREF _Toc528497804 \h </w:instrText>
        </w:r>
        <w:r>
          <w:rPr>
            <w:noProof/>
            <w:webHidden/>
          </w:rPr>
        </w:r>
        <w:r>
          <w:rPr>
            <w:noProof/>
            <w:webHidden/>
          </w:rPr>
          <w:fldChar w:fldCharType="separate"/>
        </w:r>
        <w:r w:rsidR="0084233A">
          <w:rPr>
            <w:noProof/>
            <w:webHidden/>
          </w:rPr>
          <w:t>29</w:t>
        </w:r>
        <w:r>
          <w:rPr>
            <w:noProof/>
            <w:webHidden/>
          </w:rPr>
          <w:fldChar w:fldCharType="end"/>
        </w:r>
      </w:hyperlink>
    </w:p>
    <w:p w14:paraId="664BEA34" w14:textId="521F2CC4"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5" w:history="1">
        <w:r w:rsidRPr="001D2AFD">
          <w:rPr>
            <w:rStyle w:val="Hyperlink"/>
            <w:noProof/>
          </w:rPr>
          <w:t>Table 6: Current sensor characteristics</w:t>
        </w:r>
        <w:r>
          <w:rPr>
            <w:noProof/>
            <w:webHidden/>
          </w:rPr>
          <w:tab/>
        </w:r>
        <w:r>
          <w:rPr>
            <w:noProof/>
            <w:webHidden/>
          </w:rPr>
          <w:fldChar w:fldCharType="begin"/>
        </w:r>
        <w:r>
          <w:rPr>
            <w:noProof/>
            <w:webHidden/>
          </w:rPr>
          <w:instrText xml:space="preserve"> PAGEREF _Toc528497805 \h </w:instrText>
        </w:r>
        <w:r>
          <w:rPr>
            <w:noProof/>
            <w:webHidden/>
          </w:rPr>
        </w:r>
        <w:r>
          <w:rPr>
            <w:noProof/>
            <w:webHidden/>
          </w:rPr>
          <w:fldChar w:fldCharType="separate"/>
        </w:r>
        <w:r w:rsidR="0084233A">
          <w:rPr>
            <w:noProof/>
            <w:webHidden/>
          </w:rPr>
          <w:t>31</w:t>
        </w:r>
        <w:r>
          <w:rPr>
            <w:noProof/>
            <w:webHidden/>
          </w:rPr>
          <w:fldChar w:fldCharType="end"/>
        </w:r>
      </w:hyperlink>
    </w:p>
    <w:p w14:paraId="0964C78D" w14:textId="13D00AA2"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6" w:history="1">
        <w:r w:rsidRPr="001D2AFD">
          <w:rPr>
            <w:rStyle w:val="Hyperlink"/>
            <w:noProof/>
          </w:rPr>
          <w:t>Table 7: LoRa provider</w:t>
        </w:r>
        <w:r>
          <w:rPr>
            <w:noProof/>
            <w:webHidden/>
          </w:rPr>
          <w:tab/>
        </w:r>
        <w:r>
          <w:rPr>
            <w:noProof/>
            <w:webHidden/>
          </w:rPr>
          <w:fldChar w:fldCharType="begin"/>
        </w:r>
        <w:r>
          <w:rPr>
            <w:noProof/>
            <w:webHidden/>
          </w:rPr>
          <w:instrText xml:space="preserve"> PAGEREF _Toc528497806 \h </w:instrText>
        </w:r>
        <w:r>
          <w:rPr>
            <w:noProof/>
            <w:webHidden/>
          </w:rPr>
        </w:r>
        <w:r>
          <w:rPr>
            <w:noProof/>
            <w:webHidden/>
          </w:rPr>
          <w:fldChar w:fldCharType="separate"/>
        </w:r>
        <w:r w:rsidR="0084233A">
          <w:rPr>
            <w:noProof/>
            <w:webHidden/>
          </w:rPr>
          <w:t>33</w:t>
        </w:r>
        <w:r>
          <w:rPr>
            <w:noProof/>
            <w:webHidden/>
          </w:rPr>
          <w:fldChar w:fldCharType="end"/>
        </w:r>
      </w:hyperlink>
    </w:p>
    <w:p w14:paraId="7A482CF5" w14:textId="0EE8650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7" w:history="1">
        <w:r w:rsidRPr="001D2AFD">
          <w:rPr>
            <w:rStyle w:val="Hyperlink"/>
            <w:noProof/>
          </w:rPr>
          <w:t>Table 8: Test settings LoRa range test iM880B [19]</w:t>
        </w:r>
        <w:r>
          <w:rPr>
            <w:noProof/>
            <w:webHidden/>
          </w:rPr>
          <w:tab/>
        </w:r>
        <w:r>
          <w:rPr>
            <w:noProof/>
            <w:webHidden/>
          </w:rPr>
          <w:fldChar w:fldCharType="begin"/>
        </w:r>
        <w:r>
          <w:rPr>
            <w:noProof/>
            <w:webHidden/>
          </w:rPr>
          <w:instrText xml:space="preserve"> PAGEREF _Toc528497807 \h </w:instrText>
        </w:r>
        <w:r>
          <w:rPr>
            <w:noProof/>
            <w:webHidden/>
          </w:rPr>
        </w:r>
        <w:r>
          <w:rPr>
            <w:noProof/>
            <w:webHidden/>
          </w:rPr>
          <w:fldChar w:fldCharType="separate"/>
        </w:r>
        <w:r w:rsidR="0084233A">
          <w:rPr>
            <w:noProof/>
            <w:webHidden/>
          </w:rPr>
          <w:t>35</w:t>
        </w:r>
        <w:r>
          <w:rPr>
            <w:noProof/>
            <w:webHidden/>
          </w:rPr>
          <w:fldChar w:fldCharType="end"/>
        </w:r>
      </w:hyperlink>
    </w:p>
    <w:p w14:paraId="3DF1B0CF" w14:textId="78D12EE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8" w:history="1">
        <w:r w:rsidRPr="001D2AFD">
          <w:rPr>
            <w:rStyle w:val="Hyperlink"/>
            <w:noProof/>
          </w:rPr>
          <w:t>Table 9: PIC microcontroller provider information</w:t>
        </w:r>
        <w:r>
          <w:rPr>
            <w:noProof/>
            <w:webHidden/>
          </w:rPr>
          <w:tab/>
        </w:r>
        <w:r>
          <w:rPr>
            <w:noProof/>
            <w:webHidden/>
          </w:rPr>
          <w:fldChar w:fldCharType="begin"/>
        </w:r>
        <w:r>
          <w:rPr>
            <w:noProof/>
            <w:webHidden/>
          </w:rPr>
          <w:instrText xml:space="preserve"> PAGEREF _Toc528497808 \h </w:instrText>
        </w:r>
        <w:r>
          <w:rPr>
            <w:noProof/>
            <w:webHidden/>
          </w:rPr>
        </w:r>
        <w:r>
          <w:rPr>
            <w:noProof/>
            <w:webHidden/>
          </w:rPr>
          <w:fldChar w:fldCharType="separate"/>
        </w:r>
        <w:r w:rsidR="0084233A">
          <w:rPr>
            <w:noProof/>
            <w:webHidden/>
          </w:rPr>
          <w:t>38</w:t>
        </w:r>
        <w:r>
          <w:rPr>
            <w:noProof/>
            <w:webHidden/>
          </w:rPr>
          <w:fldChar w:fldCharType="end"/>
        </w:r>
      </w:hyperlink>
    </w:p>
    <w:p w14:paraId="7C18CE23" w14:textId="0508650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09" w:history="1">
        <w:r w:rsidRPr="001D2AFD">
          <w:rPr>
            <w:rStyle w:val="Hyperlink"/>
            <w:noProof/>
          </w:rPr>
          <w:t>Table 10: ATmega328P pin layout</w:t>
        </w:r>
        <w:r>
          <w:rPr>
            <w:noProof/>
            <w:webHidden/>
          </w:rPr>
          <w:tab/>
        </w:r>
        <w:r>
          <w:rPr>
            <w:noProof/>
            <w:webHidden/>
          </w:rPr>
          <w:fldChar w:fldCharType="begin"/>
        </w:r>
        <w:r>
          <w:rPr>
            <w:noProof/>
            <w:webHidden/>
          </w:rPr>
          <w:instrText xml:space="preserve"> PAGEREF _Toc528497809 \h </w:instrText>
        </w:r>
        <w:r>
          <w:rPr>
            <w:noProof/>
            <w:webHidden/>
          </w:rPr>
        </w:r>
        <w:r>
          <w:rPr>
            <w:noProof/>
            <w:webHidden/>
          </w:rPr>
          <w:fldChar w:fldCharType="separate"/>
        </w:r>
        <w:r w:rsidR="0084233A">
          <w:rPr>
            <w:noProof/>
            <w:webHidden/>
          </w:rPr>
          <w:t>52</w:t>
        </w:r>
        <w:r>
          <w:rPr>
            <w:noProof/>
            <w:webHidden/>
          </w:rPr>
          <w:fldChar w:fldCharType="end"/>
        </w:r>
      </w:hyperlink>
    </w:p>
    <w:p w14:paraId="5EA905DB" w14:textId="63CF862F"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0" w:history="1">
        <w:r w:rsidRPr="001D2AFD">
          <w:rPr>
            <w:rStyle w:val="Hyperlink"/>
            <w:noProof/>
          </w:rPr>
          <w:t>Table 11: IM880B pin layout</w:t>
        </w:r>
        <w:r>
          <w:rPr>
            <w:noProof/>
            <w:webHidden/>
          </w:rPr>
          <w:tab/>
        </w:r>
        <w:r>
          <w:rPr>
            <w:noProof/>
            <w:webHidden/>
          </w:rPr>
          <w:fldChar w:fldCharType="begin"/>
        </w:r>
        <w:r>
          <w:rPr>
            <w:noProof/>
            <w:webHidden/>
          </w:rPr>
          <w:instrText xml:space="preserve"> PAGEREF _Toc528497810 \h </w:instrText>
        </w:r>
        <w:r>
          <w:rPr>
            <w:noProof/>
            <w:webHidden/>
          </w:rPr>
        </w:r>
        <w:r>
          <w:rPr>
            <w:noProof/>
            <w:webHidden/>
          </w:rPr>
          <w:fldChar w:fldCharType="separate"/>
        </w:r>
        <w:r w:rsidR="0084233A">
          <w:rPr>
            <w:noProof/>
            <w:webHidden/>
          </w:rPr>
          <w:t>53</w:t>
        </w:r>
        <w:r>
          <w:rPr>
            <w:noProof/>
            <w:webHidden/>
          </w:rPr>
          <w:fldChar w:fldCharType="end"/>
        </w:r>
      </w:hyperlink>
    </w:p>
    <w:p w14:paraId="15528731" w14:textId="733F8B41"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1" w:history="1">
        <w:r w:rsidRPr="001D2AFD">
          <w:rPr>
            <w:rStyle w:val="Hyperlink"/>
            <w:noProof/>
          </w:rPr>
          <w:t>Table 12: Mobile split type air-conditioning test jig</w:t>
        </w:r>
        <w:r>
          <w:rPr>
            <w:noProof/>
            <w:webHidden/>
          </w:rPr>
          <w:tab/>
        </w:r>
        <w:r>
          <w:rPr>
            <w:noProof/>
            <w:webHidden/>
          </w:rPr>
          <w:fldChar w:fldCharType="begin"/>
        </w:r>
        <w:r>
          <w:rPr>
            <w:noProof/>
            <w:webHidden/>
          </w:rPr>
          <w:instrText xml:space="preserve"> PAGEREF _Toc528497811 \h </w:instrText>
        </w:r>
        <w:r>
          <w:rPr>
            <w:noProof/>
            <w:webHidden/>
          </w:rPr>
        </w:r>
        <w:r>
          <w:rPr>
            <w:noProof/>
            <w:webHidden/>
          </w:rPr>
          <w:fldChar w:fldCharType="separate"/>
        </w:r>
        <w:r w:rsidR="0084233A">
          <w:rPr>
            <w:noProof/>
            <w:webHidden/>
          </w:rPr>
          <w:t>54</w:t>
        </w:r>
        <w:r>
          <w:rPr>
            <w:noProof/>
            <w:webHidden/>
          </w:rPr>
          <w:fldChar w:fldCharType="end"/>
        </w:r>
      </w:hyperlink>
    </w:p>
    <w:p w14:paraId="1A19141B" w14:textId="6CE35C6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2" w:history="1">
        <w:r w:rsidRPr="001D2AFD">
          <w:rPr>
            <w:rStyle w:val="Hyperlink"/>
            <w:noProof/>
          </w:rPr>
          <w:t>Table 13: Current sensor measurements vs multimeter measurements experiment 1</w:t>
        </w:r>
        <w:r>
          <w:rPr>
            <w:noProof/>
            <w:webHidden/>
          </w:rPr>
          <w:tab/>
        </w:r>
        <w:r>
          <w:rPr>
            <w:noProof/>
            <w:webHidden/>
          </w:rPr>
          <w:fldChar w:fldCharType="begin"/>
        </w:r>
        <w:r>
          <w:rPr>
            <w:noProof/>
            <w:webHidden/>
          </w:rPr>
          <w:instrText xml:space="preserve"> PAGEREF _Toc528497812 \h </w:instrText>
        </w:r>
        <w:r>
          <w:rPr>
            <w:noProof/>
            <w:webHidden/>
          </w:rPr>
        </w:r>
        <w:r>
          <w:rPr>
            <w:noProof/>
            <w:webHidden/>
          </w:rPr>
          <w:fldChar w:fldCharType="separate"/>
        </w:r>
        <w:r w:rsidR="0084233A">
          <w:rPr>
            <w:noProof/>
            <w:webHidden/>
          </w:rPr>
          <w:t>85</w:t>
        </w:r>
        <w:r>
          <w:rPr>
            <w:noProof/>
            <w:webHidden/>
          </w:rPr>
          <w:fldChar w:fldCharType="end"/>
        </w:r>
      </w:hyperlink>
    </w:p>
    <w:p w14:paraId="4F251737" w14:textId="2277AFC3"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3" w:history="1">
        <w:r w:rsidRPr="001D2AFD">
          <w:rPr>
            <w:rStyle w:val="Hyperlink"/>
            <w:noProof/>
          </w:rPr>
          <w:t>Table 14: Current sensor measurements vs multimeter measurements experiment 1</w:t>
        </w:r>
        <w:r>
          <w:rPr>
            <w:noProof/>
            <w:webHidden/>
          </w:rPr>
          <w:tab/>
        </w:r>
        <w:r>
          <w:rPr>
            <w:noProof/>
            <w:webHidden/>
          </w:rPr>
          <w:fldChar w:fldCharType="begin"/>
        </w:r>
        <w:r>
          <w:rPr>
            <w:noProof/>
            <w:webHidden/>
          </w:rPr>
          <w:instrText xml:space="preserve"> PAGEREF _Toc528497813 \h </w:instrText>
        </w:r>
        <w:r>
          <w:rPr>
            <w:noProof/>
            <w:webHidden/>
          </w:rPr>
        </w:r>
        <w:r>
          <w:rPr>
            <w:noProof/>
            <w:webHidden/>
          </w:rPr>
          <w:fldChar w:fldCharType="separate"/>
        </w:r>
        <w:r w:rsidR="0084233A">
          <w:rPr>
            <w:noProof/>
            <w:webHidden/>
          </w:rPr>
          <w:t>87</w:t>
        </w:r>
        <w:r>
          <w:rPr>
            <w:noProof/>
            <w:webHidden/>
          </w:rPr>
          <w:fldChar w:fldCharType="end"/>
        </w:r>
      </w:hyperlink>
    </w:p>
    <w:p w14:paraId="5CF876CA" w14:textId="3002B28A"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4" w:history="1">
        <w:r w:rsidRPr="001D2AFD">
          <w:rPr>
            <w:rStyle w:val="Hyperlink"/>
            <w:noProof/>
          </w:rPr>
          <w:t>Table 15: Hot bucket cold bucket measurements</w:t>
        </w:r>
        <w:r>
          <w:rPr>
            <w:noProof/>
            <w:webHidden/>
          </w:rPr>
          <w:tab/>
        </w:r>
        <w:r>
          <w:rPr>
            <w:noProof/>
            <w:webHidden/>
          </w:rPr>
          <w:fldChar w:fldCharType="begin"/>
        </w:r>
        <w:r>
          <w:rPr>
            <w:noProof/>
            <w:webHidden/>
          </w:rPr>
          <w:instrText xml:space="preserve"> PAGEREF _Toc528497814 \h </w:instrText>
        </w:r>
        <w:r>
          <w:rPr>
            <w:noProof/>
            <w:webHidden/>
          </w:rPr>
        </w:r>
        <w:r>
          <w:rPr>
            <w:noProof/>
            <w:webHidden/>
          </w:rPr>
          <w:fldChar w:fldCharType="separate"/>
        </w:r>
        <w:r w:rsidR="0084233A">
          <w:rPr>
            <w:noProof/>
            <w:webHidden/>
          </w:rPr>
          <w:t>89</w:t>
        </w:r>
        <w:r>
          <w:rPr>
            <w:noProof/>
            <w:webHidden/>
          </w:rPr>
          <w:fldChar w:fldCharType="end"/>
        </w:r>
      </w:hyperlink>
    </w:p>
    <w:p w14:paraId="42F20D1B" w14:textId="6A5178E6"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5" w:history="1">
        <w:r w:rsidRPr="001D2AFD">
          <w:rPr>
            <w:rStyle w:val="Hyperlink"/>
            <w:noProof/>
          </w:rPr>
          <w:t>Table 16:Ambient temperature sensor test</w:t>
        </w:r>
        <w:r>
          <w:rPr>
            <w:noProof/>
            <w:webHidden/>
          </w:rPr>
          <w:tab/>
        </w:r>
        <w:r>
          <w:rPr>
            <w:noProof/>
            <w:webHidden/>
          </w:rPr>
          <w:fldChar w:fldCharType="begin"/>
        </w:r>
        <w:r>
          <w:rPr>
            <w:noProof/>
            <w:webHidden/>
          </w:rPr>
          <w:instrText xml:space="preserve"> PAGEREF _Toc528497815 \h </w:instrText>
        </w:r>
        <w:r>
          <w:rPr>
            <w:noProof/>
            <w:webHidden/>
          </w:rPr>
        </w:r>
        <w:r>
          <w:rPr>
            <w:noProof/>
            <w:webHidden/>
          </w:rPr>
          <w:fldChar w:fldCharType="separate"/>
        </w:r>
        <w:r w:rsidR="0084233A">
          <w:rPr>
            <w:noProof/>
            <w:webHidden/>
          </w:rPr>
          <w:t>90</w:t>
        </w:r>
        <w:r>
          <w:rPr>
            <w:noProof/>
            <w:webHidden/>
          </w:rPr>
          <w:fldChar w:fldCharType="end"/>
        </w:r>
      </w:hyperlink>
    </w:p>
    <w:p w14:paraId="5AEDA9F6" w14:textId="2CD56BD8"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6" w:history="1">
        <w:r w:rsidRPr="001D2AFD">
          <w:rPr>
            <w:rStyle w:val="Hyperlink"/>
            <w:noProof/>
          </w:rPr>
          <w:t>Table 17: Test results of packages</w:t>
        </w:r>
        <w:r>
          <w:rPr>
            <w:noProof/>
            <w:webHidden/>
          </w:rPr>
          <w:tab/>
        </w:r>
        <w:r>
          <w:rPr>
            <w:noProof/>
            <w:webHidden/>
          </w:rPr>
          <w:fldChar w:fldCharType="begin"/>
        </w:r>
        <w:r>
          <w:rPr>
            <w:noProof/>
            <w:webHidden/>
          </w:rPr>
          <w:instrText xml:space="preserve"> PAGEREF _Toc528497816 \h </w:instrText>
        </w:r>
        <w:r>
          <w:rPr>
            <w:noProof/>
            <w:webHidden/>
          </w:rPr>
        </w:r>
        <w:r>
          <w:rPr>
            <w:noProof/>
            <w:webHidden/>
          </w:rPr>
          <w:fldChar w:fldCharType="separate"/>
        </w:r>
        <w:r w:rsidR="0084233A">
          <w:rPr>
            <w:noProof/>
            <w:webHidden/>
          </w:rPr>
          <w:t>95</w:t>
        </w:r>
        <w:r>
          <w:rPr>
            <w:noProof/>
            <w:webHidden/>
          </w:rPr>
          <w:fldChar w:fldCharType="end"/>
        </w:r>
      </w:hyperlink>
    </w:p>
    <w:p w14:paraId="6A9E2472" w14:textId="44A8F9F2" w:rsidR="003A7995" w:rsidRDefault="003A7995">
      <w:pPr>
        <w:pStyle w:val="TableofFigures"/>
        <w:tabs>
          <w:tab w:val="right" w:leader="dot" w:pos="9628"/>
        </w:tabs>
        <w:rPr>
          <w:rFonts w:asciiTheme="minorHAnsi" w:eastAsiaTheme="minorEastAsia" w:hAnsiTheme="minorHAnsi" w:cstheme="minorBidi"/>
          <w:noProof/>
          <w:szCs w:val="22"/>
          <w:lang w:eastAsia="en-ZA"/>
        </w:rPr>
      </w:pPr>
      <w:hyperlink w:anchor="_Toc528497817" w:history="1">
        <w:r w:rsidRPr="001D2AFD">
          <w:rPr>
            <w:rStyle w:val="Hyperlink"/>
            <w:noProof/>
          </w:rPr>
          <w:t>Table 18: Project budget</w:t>
        </w:r>
        <w:r>
          <w:rPr>
            <w:noProof/>
            <w:webHidden/>
          </w:rPr>
          <w:tab/>
        </w:r>
        <w:r>
          <w:rPr>
            <w:noProof/>
            <w:webHidden/>
          </w:rPr>
          <w:fldChar w:fldCharType="begin"/>
        </w:r>
        <w:r>
          <w:rPr>
            <w:noProof/>
            <w:webHidden/>
          </w:rPr>
          <w:instrText xml:space="preserve"> PAGEREF _Toc528497817 \h </w:instrText>
        </w:r>
        <w:r>
          <w:rPr>
            <w:noProof/>
            <w:webHidden/>
          </w:rPr>
        </w:r>
        <w:r>
          <w:rPr>
            <w:noProof/>
            <w:webHidden/>
          </w:rPr>
          <w:fldChar w:fldCharType="separate"/>
        </w:r>
        <w:r w:rsidR="0084233A">
          <w:rPr>
            <w:noProof/>
            <w:webHidden/>
          </w:rPr>
          <w:t>VII</w:t>
        </w:r>
        <w:r>
          <w:rPr>
            <w:noProof/>
            <w:webHidden/>
          </w:rPr>
          <w:fldChar w:fldCharType="end"/>
        </w:r>
      </w:hyperlink>
    </w:p>
    <w:p w14:paraId="5BA9C7A4" w14:textId="5137A193" w:rsidR="00301A6D" w:rsidRPr="008F65E6" w:rsidRDefault="00301A6D" w:rsidP="00587D10">
      <w:pPr>
        <w:rPr>
          <w:rStyle w:val="Strong"/>
        </w:rPr>
      </w:pPr>
      <w:r w:rsidRPr="008F65E6">
        <w:rPr>
          <w:rStyle w:val="Strong"/>
        </w:rPr>
        <w:fldChar w:fldCharType="end"/>
      </w:r>
    </w:p>
    <w:p w14:paraId="1B5CC2E9" w14:textId="77777777" w:rsidR="005B5BB4" w:rsidRPr="008F65E6" w:rsidRDefault="005B5BB4">
      <w:pPr>
        <w:spacing w:before="0" w:after="200" w:line="276" w:lineRule="auto"/>
        <w:ind w:left="0"/>
        <w:jc w:val="left"/>
      </w:pPr>
      <w:r w:rsidRPr="008F65E6">
        <w:br w:type="page"/>
      </w:r>
    </w:p>
    <w:tbl>
      <w:tblPr>
        <w:tblStyle w:val="PlainTable3"/>
        <w:tblW w:w="0" w:type="auto"/>
        <w:tblLook w:val="04A0" w:firstRow="1" w:lastRow="0" w:firstColumn="1" w:lastColumn="0" w:noHBand="0" w:noVBand="1"/>
      </w:tblPr>
      <w:tblGrid>
        <w:gridCol w:w="2410"/>
        <w:gridCol w:w="6950"/>
      </w:tblGrid>
      <w:tr w:rsidR="005B5BB4" w:rsidRPr="008F65E6" w14:paraId="20FD4A14" w14:textId="77777777"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50AE2070" w14:textId="77777777" w:rsidR="005B5BB4" w:rsidRPr="008F65E6" w:rsidRDefault="005B5BB4" w:rsidP="005B5BB4">
            <w:r w:rsidRPr="008F65E6">
              <w:lastRenderedPageBreak/>
              <w:t>TERM</w:t>
            </w:r>
          </w:p>
        </w:tc>
        <w:tc>
          <w:tcPr>
            <w:tcW w:w="6950" w:type="dxa"/>
          </w:tcPr>
          <w:p w14:paraId="431F4094" w14:textId="77777777" w:rsidR="005B5BB4" w:rsidRPr="008F65E6" w:rsidRDefault="005B5BB4" w:rsidP="005B5BB4">
            <w:pPr>
              <w:cnfStyle w:val="100000000000" w:firstRow="1" w:lastRow="0" w:firstColumn="0" w:lastColumn="0" w:oddVBand="0" w:evenVBand="0" w:oddHBand="0" w:evenHBand="0" w:firstRowFirstColumn="0" w:firstRowLastColumn="0" w:lastRowFirstColumn="0" w:lastRowLastColumn="0"/>
            </w:pPr>
            <w:r w:rsidRPr="008F65E6">
              <w:t>DEFINITION</w:t>
            </w:r>
          </w:p>
        </w:tc>
      </w:tr>
      <w:tr w:rsidR="005B5BB4" w:rsidRPr="008F65E6" w14:paraId="10A81052"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300FB2B7" w14:textId="77777777" w:rsidR="005B5BB4" w:rsidRPr="008F65E6" w:rsidRDefault="005B5BB4" w:rsidP="005B5BB4">
            <w:r w:rsidRPr="008F65E6">
              <w:t>shall</w:t>
            </w:r>
          </w:p>
        </w:tc>
        <w:tc>
          <w:tcPr>
            <w:tcW w:w="6950" w:type="dxa"/>
            <w:shd w:val="clear" w:color="auto" w:fill="auto"/>
          </w:tcPr>
          <w:p w14:paraId="6547DAF7" w14:textId="77777777"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pPr>
            <w:r w:rsidRPr="008F65E6">
              <w:t>Expresses a characteristic which must be present in the item of specification, thus a binding requirement</w:t>
            </w:r>
          </w:p>
        </w:tc>
      </w:tr>
      <w:tr w:rsidR="005B5BB4" w:rsidRPr="008F65E6" w14:paraId="43F0BB7B"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1A86E46C" w14:textId="77777777" w:rsidR="005B5BB4" w:rsidRPr="008F65E6" w:rsidRDefault="005B5BB4" w:rsidP="005B5BB4">
            <w:r w:rsidRPr="008F65E6">
              <w:t>should</w:t>
            </w:r>
          </w:p>
        </w:tc>
        <w:tc>
          <w:tcPr>
            <w:tcW w:w="6950" w:type="dxa"/>
            <w:shd w:val="clear" w:color="auto" w:fill="auto"/>
          </w:tcPr>
          <w:p w14:paraId="43F5B36A" w14:textId="77777777"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pPr>
            <w:r w:rsidRPr="008F65E6">
              <w:t>Expresses a goal or target to be pursued but not necessarily achieved</w:t>
            </w:r>
          </w:p>
        </w:tc>
      </w:tr>
      <w:tr w:rsidR="005B5BB4" w:rsidRPr="008F65E6" w14:paraId="168CAF0D"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05552C96" w14:textId="77777777" w:rsidR="005B5BB4" w:rsidRPr="008F65E6" w:rsidRDefault="005B5BB4" w:rsidP="005B5BB4">
            <w:r w:rsidRPr="008F65E6">
              <w:t>may</w:t>
            </w:r>
          </w:p>
        </w:tc>
        <w:tc>
          <w:tcPr>
            <w:tcW w:w="6950" w:type="dxa"/>
            <w:shd w:val="clear" w:color="auto" w:fill="auto"/>
          </w:tcPr>
          <w:p w14:paraId="2F9C343C" w14:textId="77777777"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pPr>
            <w:r w:rsidRPr="008F65E6">
              <w:t>Expresses permissive guidance</w:t>
            </w:r>
          </w:p>
        </w:tc>
      </w:tr>
      <w:tr w:rsidR="005B5BB4" w:rsidRPr="008F65E6" w14:paraId="5AC89BB8"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2E24439D" w14:textId="77777777" w:rsidR="005B5BB4" w:rsidRPr="008F65E6" w:rsidRDefault="005B5BB4" w:rsidP="005B5BB4">
            <w:r w:rsidRPr="008F65E6">
              <w:t>will</w:t>
            </w:r>
          </w:p>
        </w:tc>
        <w:tc>
          <w:tcPr>
            <w:tcW w:w="6950" w:type="dxa"/>
            <w:shd w:val="clear" w:color="auto" w:fill="auto"/>
          </w:tcPr>
          <w:p w14:paraId="4042B939" w14:textId="77777777"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pPr>
            <w:r w:rsidRPr="008F65E6">
              <w:t>Expresses a declaration of intent on the part of a party</w:t>
            </w:r>
          </w:p>
        </w:tc>
      </w:tr>
      <w:tr w:rsidR="005B5BB4" w:rsidRPr="008F65E6" w14:paraId="5216B137"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5D0ABDC8" w14:textId="77777777" w:rsidR="005B5BB4" w:rsidRPr="008F65E6" w:rsidRDefault="005B5BB4" w:rsidP="005B5BB4">
            <w:r w:rsidRPr="008F65E6">
              <w:t>STATE</w:t>
            </w:r>
          </w:p>
        </w:tc>
        <w:tc>
          <w:tcPr>
            <w:tcW w:w="6950" w:type="dxa"/>
            <w:shd w:val="clear" w:color="auto" w:fill="auto"/>
          </w:tcPr>
          <w:p w14:paraId="001F76A1" w14:textId="77777777"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pPr>
            <w:r w:rsidRPr="008F65E6">
              <w:t>The state of a system refers to a state of being of the system.</w:t>
            </w:r>
          </w:p>
        </w:tc>
      </w:tr>
      <w:tr w:rsidR="005B5BB4" w:rsidRPr="008F65E6" w14:paraId="4F697291"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4B9963B2" w14:textId="77777777" w:rsidR="005B5BB4" w:rsidRPr="008F65E6" w:rsidRDefault="005B5BB4" w:rsidP="005B5BB4">
            <w:r w:rsidRPr="008F65E6">
              <w:t>MODE</w:t>
            </w:r>
          </w:p>
        </w:tc>
        <w:tc>
          <w:tcPr>
            <w:tcW w:w="6950" w:type="dxa"/>
            <w:shd w:val="clear" w:color="auto" w:fill="auto"/>
          </w:tcPr>
          <w:p w14:paraId="56928E49" w14:textId="77777777"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pPr>
            <w:r w:rsidRPr="008F65E6">
              <w:t xml:space="preserve">The mode of a system refers to the state of doing of a system. </w:t>
            </w:r>
            <w:r w:rsidR="004709EB" w:rsidRPr="008F65E6">
              <w:t>Typically</w:t>
            </w:r>
            <w:r w:rsidRPr="008F65E6">
              <w:t xml:space="preserve"> modes are encapsulated within states.</w:t>
            </w:r>
          </w:p>
        </w:tc>
      </w:tr>
    </w:tbl>
    <w:p w14:paraId="1B5CFBAC" w14:textId="77777777" w:rsidR="006E5E51" w:rsidRDefault="006E5E51" w:rsidP="00587D10"/>
    <w:p w14:paraId="592FA48A" w14:textId="77777777" w:rsidR="006E5E51" w:rsidRDefault="006E5E51">
      <w:pPr>
        <w:spacing w:before="0" w:after="200" w:line="276" w:lineRule="auto"/>
        <w:ind w:left="0"/>
        <w:jc w:val="left"/>
      </w:pPr>
      <w:r>
        <w:br w:type="page"/>
      </w:r>
    </w:p>
    <w:p w14:paraId="13C81EAC" w14:textId="77777777" w:rsidR="005B5BB4" w:rsidRPr="008F65E6" w:rsidRDefault="005B5BB4" w:rsidP="00587D10"/>
    <w:tbl>
      <w:tblPr>
        <w:tblStyle w:val="PlainTable3"/>
        <w:tblW w:w="0" w:type="auto"/>
        <w:tblLook w:val="04A0" w:firstRow="1" w:lastRow="0" w:firstColumn="1" w:lastColumn="0" w:noHBand="0" w:noVBand="1"/>
      </w:tblPr>
      <w:tblGrid>
        <w:gridCol w:w="2410"/>
        <w:gridCol w:w="7228"/>
      </w:tblGrid>
      <w:tr w:rsidR="005B5BB4" w:rsidRPr="008F65E6" w14:paraId="3FE696D7" w14:textId="77777777"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7F4D6C78" w14:textId="77777777" w:rsidR="005B5BB4" w:rsidRPr="008F65E6" w:rsidRDefault="005B5BB4" w:rsidP="005B3545">
            <w:r w:rsidRPr="008F65E6">
              <w:t>Acronym</w:t>
            </w:r>
          </w:p>
        </w:tc>
        <w:tc>
          <w:tcPr>
            <w:tcW w:w="7228" w:type="dxa"/>
          </w:tcPr>
          <w:p w14:paraId="58473C71" w14:textId="77777777"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pPr>
            <w:r w:rsidRPr="008F65E6">
              <w:t>DEFINITION</w:t>
            </w:r>
          </w:p>
        </w:tc>
      </w:tr>
      <w:tr w:rsidR="005B5BB4" w:rsidRPr="008F65E6" w14:paraId="77AC6952"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0C357D24" w14:textId="77777777" w:rsidR="005B5BB4" w:rsidRPr="008F65E6" w:rsidRDefault="005B5BB4" w:rsidP="005B3545">
            <w:r w:rsidRPr="008F65E6">
              <w:t>NWU</w:t>
            </w:r>
          </w:p>
        </w:tc>
        <w:tc>
          <w:tcPr>
            <w:tcW w:w="7228" w:type="dxa"/>
            <w:shd w:val="clear" w:color="auto" w:fill="auto"/>
          </w:tcPr>
          <w:p w14:paraId="7B0E890B"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North West University</w:t>
            </w:r>
          </w:p>
        </w:tc>
      </w:tr>
      <w:tr w:rsidR="005B5BB4" w:rsidRPr="008F65E6" w14:paraId="29700A2E"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2C517895" w14:textId="77777777" w:rsidR="005B5BB4" w:rsidRPr="008F65E6" w:rsidRDefault="005B5BB4" w:rsidP="005B3545">
            <w:r w:rsidRPr="008F65E6">
              <w:t>tbd</w:t>
            </w:r>
          </w:p>
        </w:tc>
        <w:tc>
          <w:tcPr>
            <w:tcW w:w="7228" w:type="dxa"/>
            <w:shd w:val="clear" w:color="auto" w:fill="auto"/>
          </w:tcPr>
          <w:p w14:paraId="4C8BC777"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pPr>
            <w:r w:rsidRPr="008F65E6">
              <w:t>To Be Defined</w:t>
            </w:r>
          </w:p>
        </w:tc>
      </w:tr>
      <w:tr w:rsidR="005B5BB4" w:rsidRPr="008F65E6" w14:paraId="5AA8898C"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4A435A68" w14:textId="77777777" w:rsidR="005B5BB4" w:rsidRPr="008F65E6" w:rsidRDefault="005B5BB4" w:rsidP="005B3545">
            <w:r w:rsidRPr="008F65E6">
              <w:t>IOT</w:t>
            </w:r>
          </w:p>
        </w:tc>
        <w:tc>
          <w:tcPr>
            <w:tcW w:w="7228" w:type="dxa"/>
            <w:shd w:val="clear" w:color="auto" w:fill="auto"/>
          </w:tcPr>
          <w:p w14:paraId="14F01D81"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Internet of things</w:t>
            </w:r>
          </w:p>
        </w:tc>
      </w:tr>
      <w:tr w:rsidR="005B5BB4" w:rsidRPr="008F65E6" w14:paraId="54B87536"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0EB195BB" w14:textId="77777777" w:rsidR="005B5BB4" w:rsidRPr="008F65E6" w:rsidRDefault="005B5BB4" w:rsidP="005B3545">
            <w:r w:rsidRPr="008F65E6">
              <w:t>COP</w:t>
            </w:r>
          </w:p>
        </w:tc>
        <w:tc>
          <w:tcPr>
            <w:tcW w:w="7228" w:type="dxa"/>
            <w:shd w:val="clear" w:color="auto" w:fill="auto"/>
          </w:tcPr>
          <w:p w14:paraId="4DC9E08E"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pPr>
            <w:r w:rsidRPr="008F65E6">
              <w:t xml:space="preserve">Coefficient of performance </w:t>
            </w:r>
          </w:p>
        </w:tc>
      </w:tr>
      <w:tr w:rsidR="005B5BB4" w:rsidRPr="008F65E6" w14:paraId="5224D9AD"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4375795A" w14:textId="77777777" w:rsidR="005B5BB4" w:rsidRPr="008F65E6" w:rsidRDefault="005B5BB4" w:rsidP="005B3545">
            <w:r w:rsidRPr="008F65E6">
              <w:t>FSK</w:t>
            </w:r>
          </w:p>
        </w:tc>
        <w:tc>
          <w:tcPr>
            <w:tcW w:w="7228" w:type="dxa"/>
            <w:shd w:val="clear" w:color="auto" w:fill="auto"/>
          </w:tcPr>
          <w:p w14:paraId="0CBD3848"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Frequency-shift keying</w:t>
            </w:r>
          </w:p>
        </w:tc>
      </w:tr>
      <w:tr w:rsidR="005B5BB4" w:rsidRPr="008F65E6" w14:paraId="166AE2B7"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6ABFB28A" w14:textId="77777777" w:rsidR="005B5BB4" w:rsidRPr="008F65E6" w:rsidRDefault="005B5BB4" w:rsidP="005B3545">
            <w:r w:rsidRPr="008F65E6">
              <w:t>ISO</w:t>
            </w:r>
          </w:p>
        </w:tc>
        <w:tc>
          <w:tcPr>
            <w:tcW w:w="7228" w:type="dxa"/>
            <w:shd w:val="clear" w:color="auto" w:fill="auto"/>
          </w:tcPr>
          <w:p w14:paraId="5731392A"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pPr>
            <w:r w:rsidRPr="008F65E6">
              <w:t>International Organization for Standardization</w:t>
            </w:r>
          </w:p>
        </w:tc>
      </w:tr>
      <w:tr w:rsidR="005B5BB4" w:rsidRPr="008F65E6" w14:paraId="2A8A0D68"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1D8853E2" w14:textId="77777777" w:rsidR="005B5BB4" w:rsidRPr="008F65E6" w:rsidRDefault="005B5BB4" w:rsidP="005B3545">
            <w:r w:rsidRPr="008F65E6">
              <w:t>SANS</w:t>
            </w:r>
          </w:p>
        </w:tc>
        <w:tc>
          <w:tcPr>
            <w:tcW w:w="7228" w:type="dxa"/>
            <w:shd w:val="clear" w:color="auto" w:fill="auto"/>
          </w:tcPr>
          <w:p w14:paraId="1206D0EF"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 xml:space="preserve">South African National standards </w:t>
            </w:r>
          </w:p>
        </w:tc>
      </w:tr>
      <w:tr w:rsidR="005B5BB4" w:rsidRPr="008F65E6" w14:paraId="32C5F673"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0D312B8C" w14:textId="77777777" w:rsidR="005B5BB4" w:rsidRPr="008F65E6" w:rsidRDefault="005B5BB4" w:rsidP="005B3545">
            <w:r w:rsidRPr="008F65E6">
              <w:t>IEC</w:t>
            </w:r>
          </w:p>
        </w:tc>
        <w:tc>
          <w:tcPr>
            <w:tcW w:w="7228" w:type="dxa"/>
            <w:shd w:val="clear" w:color="auto" w:fill="auto"/>
          </w:tcPr>
          <w:p w14:paraId="32604864"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pPr>
            <w:r w:rsidRPr="008F65E6">
              <w:t>International Electro-technical Commission</w:t>
            </w:r>
          </w:p>
        </w:tc>
      </w:tr>
      <w:tr w:rsidR="005B5BB4" w:rsidRPr="008F65E6" w14:paraId="305985B5"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6F8C769C" w14:textId="77777777" w:rsidR="005B5BB4" w:rsidRPr="008F65E6" w:rsidRDefault="005B5BB4" w:rsidP="005B3545">
            <w:pPr>
              <w:rPr>
                <w:color w:val="000000" w:themeColor="text1"/>
              </w:rPr>
            </w:pPr>
            <w:r w:rsidRPr="008F65E6">
              <w:rPr>
                <w:color w:val="000000" w:themeColor="text1"/>
              </w:rPr>
              <w:t>LORA</w:t>
            </w:r>
          </w:p>
        </w:tc>
        <w:tc>
          <w:tcPr>
            <w:tcW w:w="7228" w:type="dxa"/>
            <w:shd w:val="clear" w:color="auto" w:fill="auto"/>
          </w:tcPr>
          <w:p w14:paraId="7AAF40E5"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rPr>
            </w:pPr>
            <w:r w:rsidRPr="008F65E6">
              <w:rPr>
                <w:color w:val="000000" w:themeColor="text1"/>
              </w:rPr>
              <w:t xml:space="preserve">Long range wide area network </w:t>
            </w:r>
          </w:p>
        </w:tc>
      </w:tr>
      <w:tr w:rsidR="005B5BB4" w:rsidRPr="008F65E6" w14:paraId="3F8884FB"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756B359C" w14:textId="77777777" w:rsidR="005B5BB4" w:rsidRPr="008F65E6" w:rsidRDefault="005B5BB4" w:rsidP="005B3545">
            <w:pPr>
              <w:rPr>
                <w:color w:val="000000" w:themeColor="text1"/>
              </w:rPr>
            </w:pPr>
            <w:r w:rsidRPr="008F65E6">
              <w:rPr>
                <w:color w:val="000000" w:themeColor="text1"/>
              </w:rPr>
              <w:t>GUI</w:t>
            </w:r>
          </w:p>
        </w:tc>
        <w:tc>
          <w:tcPr>
            <w:tcW w:w="7228" w:type="dxa"/>
            <w:shd w:val="clear" w:color="auto" w:fill="auto"/>
          </w:tcPr>
          <w:p w14:paraId="2CF49F1A"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rPr>
            </w:pPr>
            <w:r w:rsidRPr="008F65E6">
              <w:rPr>
                <w:color w:val="000000" w:themeColor="text1"/>
              </w:rPr>
              <w:t>Graphical user interface</w:t>
            </w:r>
          </w:p>
        </w:tc>
      </w:tr>
      <w:tr w:rsidR="005B5BB4" w:rsidRPr="008F65E6" w14:paraId="7E871666"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73627788" w14:textId="77777777" w:rsidR="005B5BB4" w:rsidRPr="008F65E6" w:rsidRDefault="005B5BB4" w:rsidP="005B3545">
            <w:pPr>
              <w:rPr>
                <w:color w:val="000000" w:themeColor="text1"/>
              </w:rPr>
            </w:pPr>
            <w:r w:rsidRPr="008F65E6">
              <w:rPr>
                <w:color w:val="000000" w:themeColor="text1"/>
              </w:rPr>
              <w:t>IP</w:t>
            </w:r>
          </w:p>
        </w:tc>
        <w:tc>
          <w:tcPr>
            <w:tcW w:w="7228" w:type="dxa"/>
            <w:shd w:val="clear" w:color="auto" w:fill="auto"/>
          </w:tcPr>
          <w:p w14:paraId="2390A142"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rPr>
            </w:pPr>
            <w:r w:rsidRPr="008F65E6">
              <w:rPr>
                <w:color w:val="000000" w:themeColor="text1"/>
              </w:rPr>
              <w:t>Ingress Protection</w:t>
            </w:r>
          </w:p>
        </w:tc>
      </w:tr>
      <w:tr w:rsidR="002B17CD" w:rsidRPr="008F65E6" w14:paraId="78276722"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1F733474" w14:textId="77777777" w:rsidR="002B17CD" w:rsidRPr="008F65E6" w:rsidRDefault="002B17CD" w:rsidP="005B3545">
            <w:pPr>
              <w:rPr>
                <w:color w:val="000000" w:themeColor="text1"/>
              </w:rPr>
            </w:pPr>
            <w:r>
              <w:rPr>
                <w:color w:val="000000" w:themeColor="text1"/>
              </w:rPr>
              <w:t>PCB</w:t>
            </w:r>
          </w:p>
        </w:tc>
        <w:tc>
          <w:tcPr>
            <w:tcW w:w="7228" w:type="dxa"/>
            <w:shd w:val="clear" w:color="auto" w:fill="auto"/>
          </w:tcPr>
          <w:p w14:paraId="21B0011D" w14:textId="77777777" w:rsidR="002B17CD" w:rsidRPr="008F65E6" w:rsidRDefault="002B17CD" w:rsidP="005B3545">
            <w:pPr>
              <w:cnfStyle w:val="000000000000" w:firstRow="0" w:lastRow="0" w:firstColumn="0" w:lastColumn="0" w:oddVBand="0" w:evenVBand="0" w:oddHBand="0" w:evenHBand="0" w:firstRowFirstColumn="0" w:firstRowLastColumn="0" w:lastRowFirstColumn="0" w:lastRowLastColumn="0"/>
              <w:rPr>
                <w:color w:val="000000" w:themeColor="text1"/>
              </w:rPr>
            </w:pPr>
            <w:r>
              <w:t>Printed circuit board</w:t>
            </w:r>
          </w:p>
        </w:tc>
      </w:tr>
      <w:tr w:rsidR="005313AF" w:rsidRPr="008F65E6" w14:paraId="5804AB76"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1AAC8CFF" w14:textId="77777777" w:rsidR="005313AF" w:rsidRDefault="005313AF" w:rsidP="005B3545">
            <w:pPr>
              <w:rPr>
                <w:color w:val="000000" w:themeColor="text1"/>
              </w:rPr>
            </w:pPr>
            <w:r>
              <w:rPr>
                <w:color w:val="000000" w:themeColor="text1"/>
              </w:rPr>
              <w:t>MCU</w:t>
            </w:r>
          </w:p>
        </w:tc>
        <w:tc>
          <w:tcPr>
            <w:tcW w:w="7228" w:type="dxa"/>
            <w:shd w:val="clear" w:color="auto" w:fill="auto"/>
          </w:tcPr>
          <w:p w14:paraId="68A9E009" w14:textId="40D02057" w:rsidR="005313AF" w:rsidRDefault="000706E1" w:rsidP="005B3545">
            <w:pPr>
              <w:cnfStyle w:val="000000100000" w:firstRow="0" w:lastRow="0" w:firstColumn="0" w:lastColumn="0" w:oddVBand="0" w:evenVBand="0" w:oddHBand="1" w:evenHBand="0" w:firstRowFirstColumn="0" w:firstRowLastColumn="0" w:lastRowFirstColumn="0" w:lastRowLastColumn="0"/>
            </w:pPr>
            <w:r w:rsidRPr="003B7D47">
              <w:t>Micro</w:t>
            </w:r>
            <w:r w:rsidR="005313AF" w:rsidRPr="003B7D47">
              <w:t>controller unit</w:t>
            </w:r>
          </w:p>
        </w:tc>
      </w:tr>
      <w:tr w:rsidR="00394FFD" w:rsidRPr="008F65E6" w14:paraId="6127CD0B" w14:textId="7777777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4632A0D0" w14:textId="77777777" w:rsidR="00394FFD" w:rsidRDefault="00394FFD" w:rsidP="005B3545">
            <w:pPr>
              <w:rPr>
                <w:color w:val="000000" w:themeColor="text1"/>
              </w:rPr>
            </w:pPr>
            <w:r>
              <w:rPr>
                <w:color w:val="000000" w:themeColor="text1"/>
              </w:rPr>
              <w:t>ADC</w:t>
            </w:r>
          </w:p>
        </w:tc>
        <w:tc>
          <w:tcPr>
            <w:tcW w:w="7228" w:type="dxa"/>
            <w:shd w:val="clear" w:color="auto" w:fill="auto"/>
          </w:tcPr>
          <w:p w14:paraId="1F502853" w14:textId="77777777" w:rsidR="00394FFD" w:rsidRDefault="00394FFD" w:rsidP="005B3545">
            <w:pPr>
              <w:cnfStyle w:val="000000000000" w:firstRow="0" w:lastRow="0" w:firstColumn="0" w:lastColumn="0" w:oddVBand="0" w:evenVBand="0" w:oddHBand="0" w:evenHBand="0" w:firstRowFirstColumn="0" w:firstRowLastColumn="0" w:lastRowFirstColumn="0" w:lastRowLastColumn="0"/>
            </w:pPr>
            <w:r>
              <w:t>Analog to digital converter</w:t>
            </w:r>
          </w:p>
        </w:tc>
      </w:tr>
      <w:tr w:rsidR="00394FFD" w:rsidRPr="008F65E6" w14:paraId="7AB0182D" w14:textId="7777777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4EF2177B" w14:textId="77777777" w:rsidR="00394FFD" w:rsidRDefault="00394FFD" w:rsidP="005B3545">
            <w:pPr>
              <w:rPr>
                <w:color w:val="000000" w:themeColor="text1"/>
              </w:rPr>
            </w:pPr>
            <w:r>
              <w:rPr>
                <w:color w:val="000000" w:themeColor="text1"/>
              </w:rPr>
              <w:t>UART</w:t>
            </w:r>
          </w:p>
        </w:tc>
        <w:tc>
          <w:tcPr>
            <w:tcW w:w="7228" w:type="dxa"/>
            <w:shd w:val="clear" w:color="auto" w:fill="auto"/>
          </w:tcPr>
          <w:p w14:paraId="387BA685" w14:textId="77777777" w:rsidR="00394FFD" w:rsidRDefault="00394FFD" w:rsidP="005B3545">
            <w:pPr>
              <w:cnfStyle w:val="000000100000" w:firstRow="0" w:lastRow="0" w:firstColumn="0" w:lastColumn="0" w:oddVBand="0" w:evenVBand="0" w:oddHBand="1" w:evenHBand="0" w:firstRowFirstColumn="0" w:firstRowLastColumn="0" w:lastRowFirstColumn="0" w:lastRowLastColumn="0"/>
            </w:pPr>
            <w:r>
              <w:t>Universal asynchronous receiver/transmitter</w:t>
            </w:r>
          </w:p>
        </w:tc>
      </w:tr>
    </w:tbl>
    <w:p w14:paraId="509C6AB6" w14:textId="77777777" w:rsidR="006E5E51" w:rsidRDefault="006E5E51" w:rsidP="00587D10"/>
    <w:p w14:paraId="1BB6A568" w14:textId="77777777" w:rsidR="006E5E51" w:rsidRDefault="006E5E51">
      <w:pPr>
        <w:spacing w:before="0" w:after="200" w:line="276" w:lineRule="auto"/>
        <w:ind w:left="0"/>
        <w:jc w:val="left"/>
      </w:pPr>
      <w:r>
        <w:br w:type="page"/>
      </w:r>
    </w:p>
    <w:p w14:paraId="48F43FBA" w14:textId="77777777" w:rsidR="005B5BB4" w:rsidRPr="008F65E6" w:rsidRDefault="005B5BB4" w:rsidP="00587D10"/>
    <w:tbl>
      <w:tblPr>
        <w:tblStyle w:val="PlainTable3"/>
        <w:tblW w:w="0" w:type="auto"/>
        <w:tblLook w:val="04A0" w:firstRow="1" w:lastRow="0" w:firstColumn="1" w:lastColumn="0" w:noHBand="0" w:noVBand="1"/>
      </w:tblPr>
      <w:tblGrid>
        <w:gridCol w:w="2599"/>
        <w:gridCol w:w="7039"/>
      </w:tblGrid>
      <w:tr w:rsidR="005B5BB4" w:rsidRPr="008F65E6" w14:paraId="1D9ECDB2" w14:textId="77777777" w:rsidTr="00C71F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99" w:type="dxa"/>
          </w:tcPr>
          <w:p w14:paraId="5D3D9E35" w14:textId="77777777" w:rsidR="005B5BB4" w:rsidRPr="008F65E6" w:rsidRDefault="005B5BB4" w:rsidP="005B3545">
            <w:r w:rsidRPr="008F65E6">
              <w:t>ABBREVIATION</w:t>
            </w:r>
          </w:p>
        </w:tc>
        <w:tc>
          <w:tcPr>
            <w:tcW w:w="7039" w:type="dxa"/>
          </w:tcPr>
          <w:p w14:paraId="1FEB36B7" w14:textId="77777777"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pPr>
            <w:r w:rsidRPr="008F65E6">
              <w:t>EXPLANATION</w:t>
            </w:r>
          </w:p>
        </w:tc>
      </w:tr>
      <w:tr w:rsidR="005B5BB4" w:rsidRPr="008F65E6" w14:paraId="3037240B" w14:textId="77777777"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7045D684" w14:textId="77777777" w:rsidR="005B5BB4" w:rsidRPr="008F65E6" w:rsidRDefault="005B5BB4" w:rsidP="005B3545">
            <w:r w:rsidRPr="008F65E6">
              <w:rPr>
                <w:caps w:val="0"/>
              </w:rPr>
              <w:t>e.g.</w:t>
            </w:r>
          </w:p>
        </w:tc>
        <w:tc>
          <w:tcPr>
            <w:tcW w:w="7039" w:type="dxa"/>
            <w:shd w:val="clear" w:color="auto" w:fill="auto"/>
          </w:tcPr>
          <w:p w14:paraId="42437047" w14:textId="4714EFF3"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example</w:t>
            </w:r>
          </w:p>
        </w:tc>
      </w:tr>
      <w:tr w:rsidR="005B5BB4" w:rsidRPr="008F65E6" w14:paraId="714595CF" w14:textId="77777777"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4E6E8214" w14:textId="77777777" w:rsidR="005B5BB4" w:rsidRPr="008F65E6" w:rsidRDefault="005B5BB4" w:rsidP="005B3545">
            <w:r w:rsidRPr="008F65E6">
              <w:t>REQID</w:t>
            </w:r>
          </w:p>
        </w:tc>
        <w:tc>
          <w:tcPr>
            <w:tcW w:w="7039" w:type="dxa"/>
            <w:shd w:val="clear" w:color="auto" w:fill="auto"/>
          </w:tcPr>
          <w:p w14:paraId="00810912"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pPr>
            <w:r w:rsidRPr="008F65E6">
              <w:t>Requirement Identifier</w:t>
            </w:r>
          </w:p>
        </w:tc>
      </w:tr>
      <w:tr w:rsidR="005B5BB4" w:rsidRPr="008F65E6" w14:paraId="7AD1953F" w14:textId="77777777"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15910EBA" w14:textId="77777777" w:rsidR="005B5BB4" w:rsidRPr="008F65E6" w:rsidRDefault="005B5BB4" w:rsidP="005B3545">
            <w:r w:rsidRPr="008F65E6">
              <w:t>IR</w:t>
            </w:r>
          </w:p>
        </w:tc>
        <w:tc>
          <w:tcPr>
            <w:tcW w:w="7039" w:type="dxa"/>
            <w:shd w:val="clear" w:color="auto" w:fill="auto"/>
          </w:tcPr>
          <w:p w14:paraId="78EEC391"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Infrared</w:t>
            </w:r>
          </w:p>
        </w:tc>
      </w:tr>
      <w:tr w:rsidR="005B5BB4" w:rsidRPr="008F65E6" w14:paraId="531CD5FD" w14:textId="77777777"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55579097" w14:textId="77777777" w:rsidR="005B5BB4" w:rsidRPr="008F65E6" w:rsidRDefault="005B5BB4" w:rsidP="005B3545">
            <m:oMathPara>
              <m:oMathParaPr>
                <m:jc m:val="left"/>
              </m:oMathParaPr>
              <m:oMath>
                <m:r>
                  <m:rPr>
                    <m:sty m:val="bi"/>
                  </m:rPr>
                  <w:rPr>
                    <w:rFonts w:ascii="Cambria Math" w:hAnsi="Cambria Math"/>
                  </w:rPr>
                  <m:t>mm</m:t>
                </m:r>
              </m:oMath>
            </m:oMathPara>
          </w:p>
        </w:tc>
        <w:tc>
          <w:tcPr>
            <w:tcW w:w="7039" w:type="dxa"/>
            <w:shd w:val="clear" w:color="auto" w:fill="auto"/>
          </w:tcPr>
          <w:p w14:paraId="1B52D0B1"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pPr>
            <w:r w:rsidRPr="008F65E6">
              <w:t xml:space="preserve">Millimetre </w:t>
            </w:r>
          </w:p>
        </w:tc>
      </w:tr>
      <w:tr w:rsidR="005B5BB4" w:rsidRPr="008F65E6" w14:paraId="2FFCB58A" w14:textId="77777777"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144A33E3" w14:textId="77777777" w:rsidR="005B5BB4" w:rsidRPr="008F65E6" w:rsidRDefault="005B5BB4" w:rsidP="005B3545">
            <w:pPr>
              <w:rPr>
                <w:rFonts w:eastAsia="Calibri" w:cs="Times New Roman"/>
              </w:rPr>
            </w:pPr>
            <m:oMathPara>
              <m:oMathParaPr>
                <m:jc m:val="left"/>
              </m:oMathParaPr>
              <m:oMath>
                <m:r>
                  <m:rPr>
                    <m:sty m:val="bi"/>
                  </m:rPr>
                  <w:rPr>
                    <w:rFonts w:ascii="Cambria Math" w:hAnsi="Cambria Math"/>
                  </w:rPr>
                  <m:t>mA</m:t>
                </m:r>
              </m:oMath>
            </m:oMathPara>
          </w:p>
        </w:tc>
        <w:tc>
          <w:tcPr>
            <w:tcW w:w="7039" w:type="dxa"/>
            <w:shd w:val="clear" w:color="auto" w:fill="auto"/>
          </w:tcPr>
          <w:p w14:paraId="7DB5514B"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 xml:space="preserve">Milliampere </w:t>
            </w:r>
          </w:p>
        </w:tc>
      </w:tr>
      <w:tr w:rsidR="005B5BB4" w:rsidRPr="008F65E6" w14:paraId="62742FBF" w14:textId="77777777"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0CCD3C63" w14:textId="77777777" w:rsidR="005B5BB4" w:rsidRPr="008F65E6" w:rsidRDefault="005B5BB4" w:rsidP="005B3545">
            <w:pPr>
              <w:rPr>
                <w:rFonts w:eastAsia="Calibri" w:cs="Times New Roman"/>
                <w:b w:val="0"/>
                <w:bCs w:val="0"/>
              </w:rPr>
            </w:pPr>
            <m:oMathPara>
              <m:oMathParaPr>
                <m:jc m:val="left"/>
              </m:oMathParaPr>
              <m:oMath>
                <m:r>
                  <m:rPr>
                    <m:sty m:val="bi"/>
                  </m:rPr>
                  <w:rPr>
                    <w:rFonts w:ascii="Cambria Math" w:hAnsi="Cambria Math"/>
                  </w:rPr>
                  <m:t>μA</m:t>
                </m:r>
              </m:oMath>
            </m:oMathPara>
          </w:p>
        </w:tc>
        <w:tc>
          <w:tcPr>
            <w:tcW w:w="7039" w:type="dxa"/>
            <w:shd w:val="clear" w:color="auto" w:fill="auto"/>
          </w:tcPr>
          <w:p w14:paraId="38925FDB" w14:textId="77777777"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pPr>
            <w:r w:rsidRPr="008F65E6">
              <w:t>Microampere</w:t>
            </w:r>
          </w:p>
        </w:tc>
      </w:tr>
      <w:tr w:rsidR="005B5BB4" w:rsidRPr="008F65E6" w14:paraId="4821773E" w14:textId="77777777"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1E588E67" w14:textId="77777777" w:rsidR="005B5BB4" w:rsidRPr="008F65E6" w:rsidRDefault="005B5BB4" w:rsidP="005B3545">
            <w:pPr>
              <w:rPr>
                <w:rFonts w:eastAsia="Calibri" w:cs="Times New Roman"/>
              </w:rPr>
            </w:pPr>
            <m:oMathPara>
              <m:oMathParaPr>
                <m:jc m:val="left"/>
              </m:oMathParaPr>
              <m:oMath>
                <m:r>
                  <m:rPr>
                    <m:sty m:val="bi"/>
                  </m:rPr>
                  <w:rPr>
                    <w:rFonts w:ascii="Cambria Math" w:eastAsia="Calibri" w:hAnsi="Cambria Math" w:cs="Times New Roman"/>
                  </w:rPr>
                  <m:t>V</m:t>
                </m:r>
              </m:oMath>
            </m:oMathPara>
          </w:p>
        </w:tc>
        <w:tc>
          <w:tcPr>
            <w:tcW w:w="7039" w:type="dxa"/>
            <w:shd w:val="clear" w:color="auto" w:fill="auto"/>
          </w:tcPr>
          <w:p w14:paraId="465BBAFE" w14:textId="77777777"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pPr>
            <w:r w:rsidRPr="008F65E6">
              <w:t>Voltage</w:t>
            </w:r>
          </w:p>
        </w:tc>
      </w:tr>
      <w:tr w:rsidR="003F69B9" w:rsidRPr="008F65E6" w14:paraId="3951F2FD" w14:textId="77777777"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46E85E9D" w14:textId="77777777" w:rsidR="003F69B9" w:rsidRPr="004906D1" w:rsidRDefault="003F69B9" w:rsidP="005B3545">
            <w:pPr>
              <w:rPr>
                <w:rFonts w:eastAsia="Calibri"/>
              </w:rPr>
            </w:pPr>
            <w:r w:rsidRPr="004906D1">
              <w:rPr>
                <w:rFonts w:eastAsia="Calibri"/>
              </w:rPr>
              <w:t>F/U</w:t>
            </w:r>
          </w:p>
        </w:tc>
        <w:tc>
          <w:tcPr>
            <w:tcW w:w="7039" w:type="dxa"/>
            <w:shd w:val="clear" w:color="auto" w:fill="auto"/>
          </w:tcPr>
          <w:p w14:paraId="5B8285C0" w14:textId="77777777" w:rsidR="003F69B9" w:rsidRPr="008F65E6" w:rsidRDefault="003F69B9" w:rsidP="005B3545">
            <w:pPr>
              <w:cnfStyle w:val="000000000000" w:firstRow="0" w:lastRow="0" w:firstColumn="0" w:lastColumn="0" w:oddVBand="0" w:evenVBand="0" w:oddHBand="0" w:evenHBand="0" w:firstRowFirstColumn="0" w:firstRowLastColumn="0" w:lastRowFirstColumn="0" w:lastRowLastColumn="0"/>
            </w:pPr>
            <w:r>
              <w:t xml:space="preserve">Functional Units </w:t>
            </w:r>
          </w:p>
        </w:tc>
      </w:tr>
      <w:tr w:rsidR="00C71FD6" w:rsidRPr="008F65E6" w14:paraId="42BBED0A" w14:textId="77777777"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17E39E64" w14:textId="77777777" w:rsidR="00C71FD6" w:rsidRPr="008F65E6" w:rsidRDefault="00C71FD6" w:rsidP="00C71FD6">
            <w:r w:rsidRPr="008F65E6">
              <w:t>Syrs</w:t>
            </w:r>
          </w:p>
        </w:tc>
        <w:tc>
          <w:tcPr>
            <w:tcW w:w="7039" w:type="dxa"/>
            <w:shd w:val="clear" w:color="auto" w:fill="auto"/>
          </w:tcPr>
          <w:p w14:paraId="12402AF0" w14:textId="77777777" w:rsidR="00C71FD6" w:rsidRPr="008F65E6" w:rsidRDefault="00C71FD6" w:rsidP="00C71FD6">
            <w:pPr>
              <w:cnfStyle w:val="000000100000" w:firstRow="0" w:lastRow="0" w:firstColumn="0" w:lastColumn="0" w:oddVBand="0" w:evenVBand="0" w:oddHBand="1" w:evenHBand="0" w:firstRowFirstColumn="0" w:firstRowLastColumn="0" w:lastRowFirstColumn="0" w:lastRowLastColumn="0"/>
            </w:pPr>
            <w:r w:rsidRPr="008F65E6">
              <w:t>System Requirements Specification</w:t>
            </w:r>
          </w:p>
        </w:tc>
      </w:tr>
      <w:tr w:rsidR="003F69B9" w:rsidRPr="008F65E6" w14:paraId="0D593BF0" w14:textId="77777777"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3E8166C9" w14:textId="77777777" w:rsidR="003F69B9" w:rsidRPr="004906D1" w:rsidRDefault="003F69B9" w:rsidP="005B3545">
            <w:pPr>
              <w:rPr>
                <w:rFonts w:eastAsia="Calibri"/>
              </w:rPr>
            </w:pPr>
            <w:r w:rsidRPr="004906D1">
              <w:rPr>
                <w:rFonts w:eastAsia="Calibri"/>
              </w:rPr>
              <w:t>I/F</w:t>
            </w:r>
          </w:p>
        </w:tc>
        <w:tc>
          <w:tcPr>
            <w:tcW w:w="7039" w:type="dxa"/>
            <w:shd w:val="clear" w:color="auto" w:fill="auto"/>
          </w:tcPr>
          <w:p w14:paraId="0550F1CF" w14:textId="77777777" w:rsidR="003F69B9" w:rsidRDefault="003F69B9" w:rsidP="005B3545">
            <w:pPr>
              <w:cnfStyle w:val="000000000000" w:firstRow="0" w:lastRow="0" w:firstColumn="0" w:lastColumn="0" w:oddVBand="0" w:evenVBand="0" w:oddHBand="0" w:evenHBand="0" w:firstRowFirstColumn="0" w:firstRowLastColumn="0" w:lastRowFirstColumn="0" w:lastRowLastColumn="0"/>
            </w:pPr>
            <w:r>
              <w:t>Interfaces</w:t>
            </w:r>
          </w:p>
        </w:tc>
      </w:tr>
      <w:tr w:rsidR="004906D1" w:rsidRPr="008F65E6" w14:paraId="3431059F" w14:textId="77777777"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14:paraId="335D2055" w14:textId="77777777" w:rsidR="004906D1" w:rsidRDefault="004906D1" w:rsidP="005B3545">
            <w:pPr>
              <w:rPr>
                <w:rFonts w:eastAsia="Calibri"/>
                <w:b w:val="0"/>
              </w:rPr>
            </w:pPr>
            <w:r>
              <w:t>DFU</w:t>
            </w:r>
          </w:p>
        </w:tc>
        <w:tc>
          <w:tcPr>
            <w:tcW w:w="7039" w:type="dxa"/>
            <w:shd w:val="clear" w:color="auto" w:fill="auto"/>
          </w:tcPr>
          <w:p w14:paraId="16AE34EC" w14:textId="77777777" w:rsidR="004906D1" w:rsidRDefault="004906D1" w:rsidP="004906D1">
            <w:pPr>
              <w:cnfStyle w:val="000000100000" w:firstRow="0" w:lastRow="0" w:firstColumn="0" w:lastColumn="0" w:oddVBand="0" w:evenVBand="0" w:oddHBand="1" w:evenHBand="0" w:firstRowFirstColumn="0" w:firstRowLastColumn="0" w:lastRowFirstColumn="0" w:lastRowLastColumn="0"/>
            </w:pPr>
            <w:r w:rsidRPr="004906D1">
              <w:t xml:space="preserve">Device Firmware Upgrade </w:t>
            </w:r>
          </w:p>
        </w:tc>
      </w:tr>
    </w:tbl>
    <w:p w14:paraId="57B16DF7" w14:textId="77777777" w:rsidR="008079E7" w:rsidRDefault="008079E7" w:rsidP="00C27898">
      <w:pPr>
        <w:ind w:left="0"/>
        <w:sectPr w:rsidR="008079E7" w:rsidSect="00C27898">
          <w:headerReference w:type="default" r:id="rId8"/>
          <w:footerReference w:type="default" r:id="rId9"/>
          <w:headerReference w:type="first" r:id="rId10"/>
          <w:pgSz w:w="11906" w:h="16838" w:code="9"/>
          <w:pgMar w:top="1134" w:right="1134" w:bottom="1134" w:left="1134" w:header="709" w:footer="709" w:gutter="0"/>
          <w:pgNumType w:fmt="lowerRoman" w:start="1" w:chapStyle="1"/>
          <w:cols w:space="708"/>
          <w:titlePg/>
          <w:docGrid w:linePitch="360"/>
        </w:sectPr>
      </w:pPr>
    </w:p>
    <w:p w14:paraId="4CD48854" w14:textId="77777777" w:rsidR="00587D10" w:rsidRPr="008F65E6" w:rsidRDefault="00587D10" w:rsidP="00C27898">
      <w:pPr>
        <w:pStyle w:val="Heading1"/>
        <w:ind w:left="0" w:firstLine="0"/>
      </w:pPr>
      <w:bookmarkStart w:id="6" w:name="_Toc528498766"/>
      <w:r w:rsidRPr="00080A71">
        <w:lastRenderedPageBreak/>
        <w:t>Chapter</w:t>
      </w:r>
      <w:r w:rsidRPr="008F65E6">
        <w:t xml:space="preserve"> 1 </w:t>
      </w:r>
      <w:r w:rsidR="00DB1B94" w:rsidRPr="008F65E6">
        <w:t>–</w:t>
      </w:r>
      <w:r w:rsidRPr="008F65E6">
        <w:t xml:space="preserve"> Introduction</w:t>
      </w:r>
      <w:bookmarkEnd w:id="6"/>
    </w:p>
    <w:p w14:paraId="107ED210" w14:textId="77777777" w:rsidR="00914908" w:rsidRPr="008F65E6" w:rsidRDefault="00DB1B94" w:rsidP="00080A71">
      <w:pPr>
        <w:pStyle w:val="Heading2"/>
      </w:pPr>
      <w:bookmarkStart w:id="7" w:name="_Toc528498767"/>
      <w:r w:rsidRPr="008F65E6">
        <w:t>Introduction</w:t>
      </w:r>
      <w:bookmarkEnd w:id="7"/>
    </w:p>
    <w:p w14:paraId="6C4D7797" w14:textId="2CB83B53" w:rsidR="00DB0680" w:rsidRPr="008F65E6" w:rsidRDefault="00B835FB" w:rsidP="00DB0680">
      <w:pPr>
        <w:rPr>
          <w:color w:val="000000" w:themeColor="text1"/>
        </w:rPr>
      </w:pPr>
      <w:r w:rsidRPr="003B7D47">
        <w:t>C</w:t>
      </w:r>
      <w:r w:rsidR="00DB0680" w:rsidRPr="003B7D47">
        <w:t>urrently a large number of split</w:t>
      </w:r>
      <w:r w:rsidR="00DB0680" w:rsidRPr="008F65E6">
        <w:t xml:space="preserve"> type air-conditioning units </w:t>
      </w:r>
      <w:r>
        <w:t xml:space="preserve">are </w:t>
      </w:r>
      <w:r w:rsidR="00DB0680" w:rsidRPr="008F65E6">
        <w:t xml:space="preserve">used in large commercial </w:t>
      </w:r>
      <w:r w:rsidR="00DB0680" w:rsidRPr="003B7D47">
        <w:t xml:space="preserve">buildings. Most </w:t>
      </w:r>
      <w:r w:rsidR="00A74D1B" w:rsidRPr="003B7D47">
        <w:t xml:space="preserve">building </w:t>
      </w:r>
      <w:r w:rsidR="00DB0680" w:rsidRPr="003B7D47">
        <w:t>manage</w:t>
      </w:r>
      <w:r w:rsidR="00A74D1B" w:rsidRPr="003B7D47">
        <w:t>rs</w:t>
      </w:r>
      <w:r w:rsidR="00DB0680" w:rsidRPr="003B7D47">
        <w:t xml:space="preserve"> deal with</w:t>
      </w:r>
      <w:r w:rsidR="00DB0680" w:rsidRPr="008F65E6">
        <w:t xml:space="preserve"> split type air-conditioning units in one of two ways. They either replace them after they have functioned for a predetermined period</w:t>
      </w:r>
      <w:sdt>
        <w:sdtPr>
          <w:id w:val="-1394965385"/>
          <w:citation/>
        </w:sdtPr>
        <w:sdtContent>
          <w:r w:rsidR="00DB0680" w:rsidRPr="008F65E6">
            <w:fldChar w:fldCharType="begin"/>
          </w:r>
          <w:r w:rsidR="00DB0680" w:rsidRPr="008F65E6">
            <w:instrText xml:space="preserve"> CITATION Gre18 \l 7177 </w:instrText>
          </w:r>
          <w:r w:rsidR="00DB0680" w:rsidRPr="008F65E6">
            <w:fldChar w:fldCharType="separate"/>
          </w:r>
          <w:r w:rsidR="003A7995">
            <w:rPr>
              <w:noProof/>
            </w:rPr>
            <w:t xml:space="preserve"> </w:t>
          </w:r>
          <w:r w:rsidR="003A7995" w:rsidRPr="003A7995">
            <w:rPr>
              <w:noProof/>
            </w:rPr>
            <w:t>[1]</w:t>
          </w:r>
          <w:r w:rsidR="00DB0680" w:rsidRPr="008F65E6">
            <w:fldChar w:fldCharType="end"/>
          </w:r>
        </w:sdtContent>
      </w:sdt>
      <w:r w:rsidR="00DB0680" w:rsidRPr="008F65E6">
        <w:t xml:space="preserve"> or </w:t>
      </w:r>
      <w:r w:rsidR="00DB0680" w:rsidRPr="003B7D47">
        <w:rPr>
          <w:color w:val="000000" w:themeColor="text1"/>
        </w:rPr>
        <w:t>after the</w:t>
      </w:r>
      <w:r w:rsidR="00A74D1B" w:rsidRPr="003B7D47">
        <w:rPr>
          <w:color w:val="000000" w:themeColor="text1"/>
        </w:rPr>
        <w:t>y become aware that the</w:t>
      </w:r>
      <w:r w:rsidR="00DB0680" w:rsidRPr="003B7D47">
        <w:rPr>
          <w:color w:val="000000" w:themeColor="text1"/>
        </w:rPr>
        <w:t xml:space="preserve"> air-conditioning</w:t>
      </w:r>
      <w:r w:rsidR="00DB0680" w:rsidRPr="008F65E6">
        <w:rPr>
          <w:color w:val="000000" w:themeColor="text1"/>
        </w:rPr>
        <w:t xml:space="preserve"> unit has stopped functioning. This is inconvenient, inefficient, cost</w:t>
      </w:r>
      <w:r w:rsidR="002B159D">
        <w:rPr>
          <w:color w:val="000000" w:themeColor="text1"/>
        </w:rPr>
        <w:t>-</w:t>
      </w:r>
      <w:r w:rsidR="00DB0680" w:rsidRPr="008F65E6">
        <w:rPr>
          <w:color w:val="000000" w:themeColor="text1"/>
        </w:rPr>
        <w:t xml:space="preserve">intensive and has a negative ecological impact. </w:t>
      </w:r>
    </w:p>
    <w:p w14:paraId="72F1DC81" w14:textId="2CB5C1BC" w:rsidR="00DB0680" w:rsidRPr="008F65E6" w:rsidRDefault="00DB0680" w:rsidP="00DB0680">
      <w:pPr>
        <w:rPr>
          <w:color w:val="000000" w:themeColor="text1"/>
        </w:rPr>
      </w:pPr>
      <w:r w:rsidRPr="008F65E6">
        <w:rPr>
          <w:color w:val="000000" w:themeColor="text1"/>
        </w:rPr>
        <w:t>Currently</w:t>
      </w:r>
      <w:r w:rsidR="002B159D">
        <w:rPr>
          <w:color w:val="000000" w:themeColor="text1"/>
        </w:rPr>
        <w:t>,</w:t>
      </w:r>
      <w:r w:rsidR="00A74D1B">
        <w:rPr>
          <w:color w:val="000000" w:themeColor="text1"/>
        </w:rPr>
        <w:t xml:space="preserve"> </w:t>
      </w:r>
      <w:r w:rsidRPr="003B7D47">
        <w:rPr>
          <w:color w:val="000000" w:themeColor="text1"/>
        </w:rPr>
        <w:t>no e</w:t>
      </w:r>
      <w:r w:rsidR="002B159D" w:rsidRPr="003B7D47">
        <w:rPr>
          <w:color w:val="000000" w:themeColor="text1"/>
        </w:rPr>
        <w:t>ffective</w:t>
      </w:r>
      <w:r w:rsidRPr="003B7D47">
        <w:rPr>
          <w:color w:val="000000" w:themeColor="text1"/>
        </w:rPr>
        <w:t xml:space="preserve"> monitoring system </w:t>
      </w:r>
      <w:r w:rsidR="00A74D1B" w:rsidRPr="003B7D47">
        <w:rPr>
          <w:color w:val="000000" w:themeColor="text1"/>
        </w:rPr>
        <w:t xml:space="preserve">is </w:t>
      </w:r>
      <w:r w:rsidRPr="003B7D47">
        <w:rPr>
          <w:color w:val="000000" w:themeColor="text1"/>
        </w:rPr>
        <w:t>commercially available for the</w:t>
      </w:r>
      <w:r w:rsidRPr="008F65E6">
        <w:rPr>
          <w:color w:val="000000" w:themeColor="text1"/>
        </w:rPr>
        <w:t xml:space="preserve"> split type air-conditioning units. Keeping ineffective split type air-conditioning units in operation results in wasted electricity, with the resultant increased electricity costs. This impacts on the profitability of a business. </w:t>
      </w:r>
    </w:p>
    <w:p w14:paraId="43A53C6C" w14:textId="53D60730" w:rsidR="00DB0680" w:rsidRPr="008F65E6" w:rsidRDefault="00DB0680" w:rsidP="00DB0680">
      <w:r w:rsidRPr="008F65E6">
        <w:t xml:space="preserve">The aim of this project is to optimise </w:t>
      </w:r>
      <w:r w:rsidRPr="003B7D47">
        <w:t>the use of split type air conditioning in industrial and commercial settings.</w:t>
      </w:r>
      <w:r w:rsidR="00015C20" w:rsidRPr="003B7D47">
        <w:t xml:space="preserve"> The project is intended</w:t>
      </w:r>
      <w:r w:rsidR="00A74D1B" w:rsidRPr="003B7D47">
        <w:t xml:space="preserve"> to provide</w:t>
      </w:r>
      <w:r w:rsidR="00015C20" w:rsidRPr="003B7D47">
        <w:t xml:space="preserve"> real</w:t>
      </w:r>
      <w:r w:rsidR="002B159D" w:rsidRPr="003B7D47">
        <w:t>-</w:t>
      </w:r>
      <w:r w:rsidR="00015C20" w:rsidRPr="003B7D47">
        <w:t>time</w:t>
      </w:r>
      <w:r w:rsidR="00015C20" w:rsidRPr="008F65E6">
        <w:t xml:space="preserve"> onscreen efficient measurements for each air conditioning unit.</w:t>
      </w:r>
    </w:p>
    <w:p w14:paraId="350BC2F1" w14:textId="77777777" w:rsidR="00DB1B94" w:rsidRPr="008F65E6" w:rsidRDefault="00DB1B94" w:rsidP="00080A71">
      <w:pPr>
        <w:pStyle w:val="Heading2"/>
      </w:pPr>
      <w:bookmarkStart w:id="8" w:name="_Toc528498768"/>
      <w:r w:rsidRPr="008F65E6">
        <w:t>Background</w:t>
      </w:r>
      <w:bookmarkEnd w:id="8"/>
    </w:p>
    <w:p w14:paraId="73990BE7" w14:textId="308A973A" w:rsidR="005E7B14" w:rsidRDefault="005B5BB4" w:rsidP="00DB0680">
      <w:r w:rsidRPr="008F65E6">
        <w:t>During this project</w:t>
      </w:r>
      <w:r w:rsidR="002B159D">
        <w:t>,</w:t>
      </w:r>
      <w:r w:rsidRPr="008F65E6">
        <w:t xml:space="preserve"> a significant aspect of the problem </w:t>
      </w:r>
      <w:r w:rsidR="008307B5">
        <w:t>identified is the lack of a</w:t>
      </w:r>
      <w:r w:rsidRPr="008F65E6">
        <w:t xml:space="preserve"> reliable way to determine and know the coefficient of performance (COP) of a split type air-conditioning unit. This </w:t>
      </w:r>
      <w:r w:rsidR="008307B5">
        <w:t xml:space="preserve">results in the common practice </w:t>
      </w:r>
      <w:r w:rsidRPr="008F65E6">
        <w:t xml:space="preserve">that air conditioning units are left to operate </w:t>
      </w:r>
      <w:r w:rsidR="008307B5">
        <w:t>even after they have become far</w:t>
      </w:r>
      <w:r w:rsidRPr="008F65E6">
        <w:t xml:space="preserve"> less efficient than they are supposed</w:t>
      </w:r>
      <w:r w:rsidR="008307B5">
        <w:t xml:space="preserve"> and expected</w:t>
      </w:r>
      <w:r w:rsidRPr="008F65E6">
        <w:t xml:space="preserve"> to be and </w:t>
      </w:r>
      <w:r w:rsidR="005E7B14">
        <w:t>similarly</w:t>
      </w:r>
      <w:r w:rsidRPr="008F65E6">
        <w:t xml:space="preserve"> air conditioning units are replaced</w:t>
      </w:r>
      <w:r w:rsidR="005E7B14">
        <w:t xml:space="preserve"> </w:t>
      </w:r>
      <w:r w:rsidR="00B12911">
        <w:t>(according</w:t>
      </w:r>
      <w:r w:rsidR="005E7B14">
        <w:t xml:space="preserve"> to a time of use schedule)</w:t>
      </w:r>
      <w:r w:rsidRPr="008F65E6">
        <w:t xml:space="preserve"> before it is truly necessary. This results in a loss of energy and capital for the company. </w:t>
      </w:r>
    </w:p>
    <w:p w14:paraId="1F426AE0" w14:textId="4EE86416" w:rsidR="005B5BB4" w:rsidRPr="008F65E6" w:rsidRDefault="005E7B14" w:rsidP="00DB0680">
      <w:r>
        <w:t>T</w:t>
      </w:r>
      <w:r w:rsidR="005B5BB4" w:rsidRPr="008F65E6">
        <w:t>he implementation of a sy</w:t>
      </w:r>
      <w:r>
        <w:t>stem that monitors the COP</w:t>
      </w:r>
      <w:r w:rsidR="005B5BB4" w:rsidRPr="008F65E6">
        <w:t xml:space="preserve"> can also </w:t>
      </w:r>
      <w:r>
        <w:t xml:space="preserve">bring about </w:t>
      </w:r>
      <w:r w:rsidR="003C165D">
        <w:t>another bonus</w:t>
      </w:r>
      <w:r w:rsidR="005B5BB4" w:rsidRPr="008F65E6">
        <w:t xml:space="preserve"> such as predictive maintenance.  In this project</w:t>
      </w:r>
      <w:r w:rsidR="002B159D">
        <w:t>,</w:t>
      </w:r>
      <w:r w:rsidR="005B5BB4" w:rsidRPr="008F65E6">
        <w:t xml:space="preserve"> the problem will be solved by making use of IOT sensors that will be fitted to existing installed split unit air conditioners. These sensors will be able to send data over the internet so that the COP of any air conditioning unit can be calculated at any time. The</w:t>
      </w:r>
      <w:r w:rsidR="00A30114">
        <w:t xml:space="preserve"> data will be used to enable a </w:t>
      </w:r>
      <w:r w:rsidR="00B12911">
        <w:t>fact-based</w:t>
      </w:r>
      <w:r w:rsidR="00A30114">
        <w:t xml:space="preserve"> prediction </w:t>
      </w:r>
      <w:r w:rsidR="005B5BB4" w:rsidRPr="008F65E6">
        <w:t>when</w:t>
      </w:r>
      <w:r w:rsidR="00A74D1B">
        <w:t xml:space="preserve"> a unit needs </w:t>
      </w:r>
      <w:r w:rsidR="00A74D1B" w:rsidRPr="003B7D47">
        <w:t xml:space="preserve">to be repaired, </w:t>
      </w:r>
      <w:r w:rsidR="005B5BB4" w:rsidRPr="003B7D47">
        <w:t>serviced</w:t>
      </w:r>
      <w:r w:rsidR="00A74D1B" w:rsidRPr="003B7D47">
        <w:t xml:space="preserve"> or replaced</w:t>
      </w:r>
      <w:r w:rsidR="005B5BB4" w:rsidRPr="003B7D47">
        <w:t>.</w:t>
      </w:r>
      <w:r w:rsidR="005B5BB4" w:rsidRPr="008F65E6">
        <w:t xml:space="preserve"> </w:t>
      </w:r>
    </w:p>
    <w:p w14:paraId="520AC640" w14:textId="77777777" w:rsidR="003D20BD" w:rsidRPr="008F65E6" w:rsidRDefault="003D20BD" w:rsidP="00080A71">
      <w:pPr>
        <w:pStyle w:val="Heading2"/>
      </w:pPr>
      <w:bookmarkStart w:id="9" w:name="_Toc528498769"/>
      <w:r w:rsidRPr="008F65E6">
        <w:t>Problem Statement</w:t>
      </w:r>
      <w:bookmarkEnd w:id="9"/>
    </w:p>
    <w:p w14:paraId="02646BE8" w14:textId="1F2BB074" w:rsidR="00DB5F2C" w:rsidRPr="008F65E6" w:rsidRDefault="00DB5F2C" w:rsidP="00587D10">
      <w:r w:rsidRPr="008F65E6">
        <w:t>There is</w:t>
      </w:r>
      <w:r w:rsidR="00110A50" w:rsidRPr="008F65E6">
        <w:t xml:space="preserve"> currently a </w:t>
      </w:r>
      <w:r w:rsidR="00110A50" w:rsidRPr="003B7D47">
        <w:t>considerable number</w:t>
      </w:r>
      <w:r w:rsidRPr="003B7D47">
        <w:t xml:space="preserve"> of split type air-conditioning units used in large commercial buildings. Most </w:t>
      </w:r>
      <w:r w:rsidR="00A74D1B" w:rsidRPr="003B7D47">
        <w:t>entities</w:t>
      </w:r>
      <w:r w:rsidRPr="003B7D47">
        <w:t xml:space="preserve"> that </w:t>
      </w:r>
      <w:r w:rsidR="00A74D1B" w:rsidRPr="003B7D47">
        <w:t>manage</w:t>
      </w:r>
      <w:r w:rsidRPr="003B7D47">
        <w:t xml:space="preserve"> these</w:t>
      </w:r>
      <w:r w:rsidRPr="008F65E6">
        <w:t xml:space="preserve"> build</w:t>
      </w:r>
      <w:r w:rsidR="00110A50" w:rsidRPr="008F65E6">
        <w:t>ings handle</w:t>
      </w:r>
      <w:r w:rsidRPr="008F65E6">
        <w:t xml:space="preserve"> these split type air-conditioning units in one of two ways. They either replace them after they have reached a </w:t>
      </w:r>
      <w:r w:rsidRPr="008F65E6">
        <w:lastRenderedPageBreak/>
        <w:t>predetermined age</w:t>
      </w:r>
      <w:sdt>
        <w:sdtPr>
          <w:id w:val="-1597400811"/>
          <w:citation/>
        </w:sdtPr>
        <w:sdtContent>
          <w:r w:rsidRPr="008F65E6">
            <w:fldChar w:fldCharType="begin"/>
          </w:r>
          <w:r w:rsidRPr="008F65E6">
            <w:instrText xml:space="preserve"> CITATION Gre18 \l 7177 </w:instrText>
          </w:r>
          <w:r w:rsidRPr="008F65E6">
            <w:fldChar w:fldCharType="separate"/>
          </w:r>
          <w:r w:rsidR="003A7995">
            <w:rPr>
              <w:noProof/>
            </w:rPr>
            <w:t xml:space="preserve"> </w:t>
          </w:r>
          <w:r w:rsidR="003A7995" w:rsidRPr="003A7995">
            <w:rPr>
              <w:noProof/>
            </w:rPr>
            <w:t>[1]</w:t>
          </w:r>
          <w:r w:rsidRPr="008F65E6">
            <w:fldChar w:fldCharType="end"/>
          </w:r>
        </w:sdtContent>
      </w:sdt>
      <w:r w:rsidRPr="008F65E6">
        <w:t xml:space="preserve"> or they wait for the air-conditioning unit to break. This leads to a loss of capi</w:t>
      </w:r>
      <w:r w:rsidR="00110A50" w:rsidRPr="008F65E6">
        <w:t>tal and</w:t>
      </w:r>
      <w:r w:rsidRPr="008F65E6">
        <w:t xml:space="preserve"> unnecessary wasting of electricity. Electricity is wasted by keeping ineffective split type air-conditioning units in operation. The loss in </w:t>
      </w:r>
      <w:r w:rsidRPr="003B7D47">
        <w:t xml:space="preserve">capital </w:t>
      </w:r>
      <w:r w:rsidR="00A74D1B" w:rsidRPr="003B7D47">
        <w:t>derive</w:t>
      </w:r>
      <w:r w:rsidRPr="003B7D47">
        <w:t xml:space="preserve"> from</w:t>
      </w:r>
      <w:r w:rsidRPr="008F65E6">
        <w:t xml:space="preserve"> an unnecessary high electricity bill </w:t>
      </w:r>
      <w:r w:rsidRPr="003B7D47">
        <w:t xml:space="preserve">and the </w:t>
      </w:r>
      <w:r w:rsidR="003B7D47" w:rsidRPr="003B7D47">
        <w:t>unnecessary</w:t>
      </w:r>
      <w:r w:rsidRPr="003B7D47">
        <w:t xml:space="preserve"> replacement</w:t>
      </w:r>
      <w:r w:rsidRPr="008F65E6">
        <w:t xml:space="preserve"> of split type air-conditioning units. This is a problem and a method by which the performance of the air-conditioning unit is used to determine when it needs to be replaced is necessary.</w:t>
      </w:r>
    </w:p>
    <w:p w14:paraId="618C50E9" w14:textId="0ADCD84E" w:rsidR="00DB5F2C" w:rsidRPr="008F65E6" w:rsidRDefault="00110A50" w:rsidP="00587D10">
      <w:r w:rsidRPr="008F65E6">
        <w:t>T</w:t>
      </w:r>
      <w:r w:rsidR="00DB5F2C" w:rsidRPr="008F65E6">
        <w:t>he aim of the project is to devel</w:t>
      </w:r>
      <w:r w:rsidRPr="008F65E6">
        <w:t>op a low</w:t>
      </w:r>
      <w:r w:rsidR="002B159D">
        <w:t>-</w:t>
      </w:r>
      <w:r w:rsidRPr="008F65E6">
        <w:t>cost IOT sensor</w:t>
      </w:r>
      <w:r w:rsidR="00DB5F2C" w:rsidRPr="008F65E6">
        <w:t xml:space="preserve"> that can be installed and used with currently operational split air-conditioner units in commercial properties. The sensor consoles </w:t>
      </w:r>
      <w:r w:rsidR="009D431B">
        <w:t>should</w:t>
      </w:r>
      <w:r w:rsidR="00DB5F2C" w:rsidRPr="008F65E6">
        <w:t xml:space="preserve"> be cost efficient </w:t>
      </w:r>
      <w:r w:rsidR="009D431B">
        <w:t xml:space="preserve">to the extent that the amount </w:t>
      </w:r>
      <w:r w:rsidR="00DB5F2C" w:rsidRPr="008F65E6">
        <w:t>saved due to the application of the sensor consoles is more than the cost of the sensor console itself.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14:paraId="5F08EC3D" w14:textId="6B066397" w:rsidR="00DB5F2C" w:rsidRPr="008F65E6" w:rsidRDefault="00DB5F2C" w:rsidP="00587D10">
      <w:r w:rsidRPr="008F65E6">
        <w:t>The central computer needs to be able to use the received data from the sensors to determine when an air-conditioner unit needs to be repaired or serviced. Predictive maintenance should be made possible by making use of IOT. Predictive maintenance is done by using algor</w:t>
      </w:r>
      <w:r w:rsidR="001A631D">
        <w:t>it</w:t>
      </w:r>
      <w:r w:rsidRPr="008F65E6">
        <w:t xml:space="preserve">hms to predict </w:t>
      </w:r>
      <w:r w:rsidR="00310756">
        <w:t>breakage of</w:t>
      </w:r>
      <w:r w:rsidRPr="008F65E6">
        <w:t xml:space="preserve"> a split type air-co</w:t>
      </w:r>
      <w:r w:rsidR="00310756">
        <w:t>nditioner unit</w:t>
      </w:r>
      <w:r w:rsidRPr="008F65E6">
        <w:t xml:space="preserve">. This should allow the system to automatically call maintenance </w:t>
      </w:r>
      <w:r w:rsidR="00310756">
        <w:t>staff</w:t>
      </w:r>
      <w:r w:rsidRPr="008F65E6">
        <w:t xml:space="preserve"> to the site of the </w:t>
      </w:r>
      <w:r w:rsidR="00310756">
        <w:t>predicted breakage</w:t>
      </w:r>
      <w:r w:rsidRPr="008F65E6">
        <w:t xml:space="preserve">. A </w:t>
      </w:r>
      <w:r w:rsidR="002B17CD" w:rsidRPr="008F65E6">
        <w:t>user-friendly</w:t>
      </w:r>
      <w:r w:rsidRPr="008F65E6">
        <w:t xml:space="preserve"> GUI (Graphical User Interface) is necessary to </w:t>
      </w:r>
      <w:r w:rsidR="00310756">
        <w:t>ensure that</w:t>
      </w:r>
      <w:r w:rsidRPr="008F65E6">
        <w:t xml:space="preserve"> the </w:t>
      </w:r>
      <w:r w:rsidR="00310756">
        <w:t>operator use</w:t>
      </w:r>
      <w:r w:rsidR="002B159D">
        <w:t>s</w:t>
      </w:r>
      <w:r w:rsidR="00310756">
        <w:t xml:space="preserve"> and understand the steps to be taken on the </w:t>
      </w:r>
      <w:r w:rsidRPr="008F65E6">
        <w:t xml:space="preserve">central computer. This </w:t>
      </w:r>
      <w:r w:rsidR="00310756">
        <w:t xml:space="preserve">will </w:t>
      </w:r>
      <w:r w:rsidRPr="008F65E6">
        <w:t>enable</w:t>
      </w:r>
      <w:r w:rsidR="00310756">
        <w:t xml:space="preserve"> an operator</w:t>
      </w:r>
      <w:r w:rsidRPr="008F65E6">
        <w:t xml:space="preserve"> to check </w:t>
      </w:r>
      <w:r w:rsidR="002B159D">
        <w:t xml:space="preserve">the </w:t>
      </w:r>
      <w:r w:rsidRPr="008F65E6">
        <w:t xml:space="preserve">desired information more easily and effectively. There also needs to be a </w:t>
      </w:r>
      <w:r w:rsidR="002B17CD" w:rsidRPr="008F65E6">
        <w:t>user-friendly</w:t>
      </w:r>
      <w:r w:rsidR="00310756">
        <w:t xml:space="preserve"> method to establish and identify </w:t>
      </w:r>
      <w:r w:rsidRPr="008F65E6">
        <w:t>which split type air-conditioning units need to be repaired or serviced.</w:t>
      </w:r>
    </w:p>
    <w:p w14:paraId="745BB8B9" w14:textId="77777777" w:rsidR="00752B66" w:rsidRPr="008F65E6" w:rsidRDefault="00DB1B94" w:rsidP="00080A71">
      <w:pPr>
        <w:pStyle w:val="Heading2"/>
      </w:pPr>
      <w:bookmarkStart w:id="10" w:name="_Toc528498770"/>
      <w:r w:rsidRPr="008F65E6">
        <w:t>Envisaged Solution</w:t>
      </w:r>
      <w:bookmarkEnd w:id="10"/>
    </w:p>
    <w:p w14:paraId="7DCA85DE" w14:textId="77777777" w:rsidR="00D33F5C" w:rsidRPr="00D33F5C" w:rsidRDefault="00D33F5C" w:rsidP="00D33F5C">
      <w:pPr>
        <w:pStyle w:val="ListParagraph"/>
        <w:numPr>
          <w:ilvl w:val="0"/>
          <w:numId w:val="25"/>
        </w:numPr>
        <w:spacing w:after="160"/>
        <w:outlineLvl w:val="0"/>
        <w:rPr>
          <w:rFonts w:eastAsia="Calibri"/>
          <w:b/>
          <w:vanish/>
          <w:sz w:val="40"/>
          <w:szCs w:val="52"/>
        </w:rPr>
      </w:pPr>
      <w:bookmarkStart w:id="11" w:name="_Toc512270566"/>
      <w:bookmarkStart w:id="12" w:name="_Toc512271456"/>
      <w:bookmarkStart w:id="13" w:name="_Toc512271647"/>
      <w:bookmarkStart w:id="14" w:name="_Toc512271721"/>
      <w:bookmarkStart w:id="15" w:name="_Toc512271795"/>
      <w:bookmarkStart w:id="16" w:name="_Toc515714958"/>
      <w:bookmarkStart w:id="17" w:name="_Toc515813951"/>
      <w:bookmarkStart w:id="18" w:name="_Toc515814079"/>
      <w:bookmarkStart w:id="19" w:name="_Toc515814218"/>
      <w:bookmarkStart w:id="20" w:name="_Toc515814304"/>
      <w:bookmarkStart w:id="21" w:name="_Toc515814390"/>
      <w:bookmarkStart w:id="22" w:name="_Toc527987961"/>
      <w:bookmarkStart w:id="23" w:name="_Toc528045440"/>
      <w:bookmarkStart w:id="24" w:name="_Toc528053091"/>
      <w:bookmarkStart w:id="25" w:name="_Toc528053232"/>
      <w:bookmarkStart w:id="26" w:name="_Toc528059274"/>
      <w:bookmarkStart w:id="27" w:name="_Toc528067361"/>
      <w:bookmarkStart w:id="28" w:name="_Toc528092424"/>
      <w:bookmarkStart w:id="29" w:name="_Toc528129932"/>
      <w:bookmarkStart w:id="30" w:name="_Toc528130115"/>
      <w:bookmarkStart w:id="31" w:name="_Toc528130298"/>
      <w:bookmarkStart w:id="32" w:name="_Toc528164986"/>
      <w:bookmarkStart w:id="33" w:name="_Toc528165168"/>
      <w:bookmarkStart w:id="34" w:name="_Toc528174150"/>
      <w:bookmarkStart w:id="35" w:name="_Toc528174334"/>
      <w:bookmarkStart w:id="36" w:name="_Toc528211012"/>
      <w:bookmarkStart w:id="37" w:name="_Toc528226522"/>
      <w:bookmarkStart w:id="38" w:name="_Toc528495900"/>
      <w:bookmarkStart w:id="39" w:name="_Toc528496085"/>
      <w:bookmarkStart w:id="40" w:name="_Toc528496270"/>
      <w:bookmarkStart w:id="41" w:name="_Toc528496573"/>
      <w:bookmarkStart w:id="42" w:name="_Toc528496876"/>
      <w:bookmarkStart w:id="43" w:name="_Toc528497065"/>
      <w:bookmarkStart w:id="44" w:name="_Toc528497352"/>
      <w:bookmarkStart w:id="45" w:name="_Toc528497540"/>
      <w:bookmarkStart w:id="46" w:name="_Toc528497824"/>
      <w:bookmarkStart w:id="47" w:name="_Toc528498012"/>
      <w:bookmarkStart w:id="48" w:name="_Toc528498200"/>
      <w:bookmarkStart w:id="49" w:name="_Toc528498390"/>
      <w:bookmarkStart w:id="50" w:name="_Toc528498580"/>
      <w:bookmarkStart w:id="51" w:name="_Toc528498771"/>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5D7E8ECE" w14:textId="77777777"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rPr>
      </w:pPr>
      <w:bookmarkStart w:id="52" w:name="_Toc512271457"/>
      <w:bookmarkStart w:id="53" w:name="_Toc512271648"/>
      <w:bookmarkStart w:id="54" w:name="_Toc512271722"/>
      <w:bookmarkStart w:id="55" w:name="_Toc512271796"/>
      <w:bookmarkStart w:id="56" w:name="_Toc515714959"/>
      <w:bookmarkStart w:id="57" w:name="_Toc515813952"/>
      <w:bookmarkStart w:id="58" w:name="_Toc515814080"/>
      <w:bookmarkStart w:id="59" w:name="_Toc515814219"/>
      <w:bookmarkStart w:id="60" w:name="_Toc515814305"/>
      <w:bookmarkStart w:id="61" w:name="_Toc515814391"/>
      <w:bookmarkStart w:id="62" w:name="_Toc527987962"/>
      <w:bookmarkStart w:id="63" w:name="_Toc528045441"/>
      <w:bookmarkStart w:id="64" w:name="_Toc528053092"/>
      <w:bookmarkStart w:id="65" w:name="_Toc528053233"/>
      <w:bookmarkStart w:id="66" w:name="_Toc528059275"/>
      <w:bookmarkStart w:id="67" w:name="_Toc528067362"/>
      <w:bookmarkStart w:id="68" w:name="_Toc528092425"/>
      <w:bookmarkStart w:id="69" w:name="_Toc528129933"/>
      <w:bookmarkStart w:id="70" w:name="_Toc528130116"/>
      <w:bookmarkStart w:id="71" w:name="_Toc528130299"/>
      <w:bookmarkStart w:id="72" w:name="_Toc528164987"/>
      <w:bookmarkStart w:id="73" w:name="_Toc528165169"/>
      <w:bookmarkStart w:id="74" w:name="_Toc528174151"/>
      <w:bookmarkStart w:id="75" w:name="_Toc528174335"/>
      <w:bookmarkStart w:id="76" w:name="_Toc528211013"/>
      <w:bookmarkStart w:id="77" w:name="_Toc528226523"/>
      <w:bookmarkStart w:id="78" w:name="_Toc528495901"/>
      <w:bookmarkStart w:id="79" w:name="_Toc528496086"/>
      <w:bookmarkStart w:id="80" w:name="_Toc528496271"/>
      <w:bookmarkStart w:id="81" w:name="_Toc528496574"/>
      <w:bookmarkStart w:id="82" w:name="_Toc528496877"/>
      <w:bookmarkStart w:id="83" w:name="_Toc528497066"/>
      <w:bookmarkStart w:id="84" w:name="_Toc528497353"/>
      <w:bookmarkStart w:id="85" w:name="_Toc528497541"/>
      <w:bookmarkStart w:id="86" w:name="_Toc528497825"/>
      <w:bookmarkStart w:id="87" w:name="_Toc528498013"/>
      <w:bookmarkStart w:id="88" w:name="_Toc528498201"/>
      <w:bookmarkStart w:id="89" w:name="_Toc528498391"/>
      <w:bookmarkStart w:id="90" w:name="_Toc528498581"/>
      <w:bookmarkStart w:id="91" w:name="_Toc528498772"/>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5B396A19" w14:textId="77777777"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rPr>
      </w:pPr>
      <w:bookmarkStart w:id="92" w:name="_Toc512271458"/>
      <w:bookmarkStart w:id="93" w:name="_Toc512271649"/>
      <w:bookmarkStart w:id="94" w:name="_Toc512271723"/>
      <w:bookmarkStart w:id="95" w:name="_Toc512271797"/>
      <w:bookmarkStart w:id="96" w:name="_Toc515714960"/>
      <w:bookmarkStart w:id="97" w:name="_Toc515813953"/>
      <w:bookmarkStart w:id="98" w:name="_Toc515814081"/>
      <w:bookmarkStart w:id="99" w:name="_Toc515814220"/>
      <w:bookmarkStart w:id="100" w:name="_Toc515814306"/>
      <w:bookmarkStart w:id="101" w:name="_Toc515814392"/>
      <w:bookmarkStart w:id="102" w:name="_Toc527987963"/>
      <w:bookmarkStart w:id="103" w:name="_Toc528045442"/>
      <w:bookmarkStart w:id="104" w:name="_Toc528053093"/>
      <w:bookmarkStart w:id="105" w:name="_Toc528053234"/>
      <w:bookmarkStart w:id="106" w:name="_Toc528059276"/>
      <w:bookmarkStart w:id="107" w:name="_Toc528067363"/>
      <w:bookmarkStart w:id="108" w:name="_Toc528092426"/>
      <w:bookmarkStart w:id="109" w:name="_Toc528129934"/>
      <w:bookmarkStart w:id="110" w:name="_Toc528130117"/>
      <w:bookmarkStart w:id="111" w:name="_Toc528130300"/>
      <w:bookmarkStart w:id="112" w:name="_Toc528164988"/>
      <w:bookmarkStart w:id="113" w:name="_Toc528165170"/>
      <w:bookmarkStart w:id="114" w:name="_Toc528174152"/>
      <w:bookmarkStart w:id="115" w:name="_Toc528174336"/>
      <w:bookmarkStart w:id="116" w:name="_Toc528211014"/>
      <w:bookmarkStart w:id="117" w:name="_Toc528226524"/>
      <w:bookmarkStart w:id="118" w:name="_Toc528495902"/>
      <w:bookmarkStart w:id="119" w:name="_Toc528496087"/>
      <w:bookmarkStart w:id="120" w:name="_Toc528496272"/>
      <w:bookmarkStart w:id="121" w:name="_Toc528496575"/>
      <w:bookmarkStart w:id="122" w:name="_Toc528496878"/>
      <w:bookmarkStart w:id="123" w:name="_Toc528497067"/>
      <w:bookmarkStart w:id="124" w:name="_Toc528497354"/>
      <w:bookmarkStart w:id="125" w:name="_Toc528497542"/>
      <w:bookmarkStart w:id="126" w:name="_Toc528497826"/>
      <w:bookmarkStart w:id="127" w:name="_Toc528498014"/>
      <w:bookmarkStart w:id="128" w:name="_Toc528498202"/>
      <w:bookmarkStart w:id="129" w:name="_Toc528498392"/>
      <w:bookmarkStart w:id="130" w:name="_Toc528498582"/>
      <w:bookmarkStart w:id="131" w:name="_Toc528498773"/>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44A82530" w14:textId="77777777"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rPr>
      </w:pPr>
      <w:bookmarkStart w:id="132" w:name="_Toc512271459"/>
      <w:bookmarkStart w:id="133" w:name="_Toc512271650"/>
      <w:bookmarkStart w:id="134" w:name="_Toc512271724"/>
      <w:bookmarkStart w:id="135" w:name="_Toc512271798"/>
      <w:bookmarkStart w:id="136" w:name="_Toc515714961"/>
      <w:bookmarkStart w:id="137" w:name="_Toc515813954"/>
      <w:bookmarkStart w:id="138" w:name="_Toc515814082"/>
      <w:bookmarkStart w:id="139" w:name="_Toc515814221"/>
      <w:bookmarkStart w:id="140" w:name="_Toc515814307"/>
      <w:bookmarkStart w:id="141" w:name="_Toc515814393"/>
      <w:bookmarkStart w:id="142" w:name="_Toc527987964"/>
      <w:bookmarkStart w:id="143" w:name="_Toc528045443"/>
      <w:bookmarkStart w:id="144" w:name="_Toc528053094"/>
      <w:bookmarkStart w:id="145" w:name="_Toc528053235"/>
      <w:bookmarkStart w:id="146" w:name="_Toc528059277"/>
      <w:bookmarkStart w:id="147" w:name="_Toc528067364"/>
      <w:bookmarkStart w:id="148" w:name="_Toc528092427"/>
      <w:bookmarkStart w:id="149" w:name="_Toc528129935"/>
      <w:bookmarkStart w:id="150" w:name="_Toc528130118"/>
      <w:bookmarkStart w:id="151" w:name="_Toc528130301"/>
      <w:bookmarkStart w:id="152" w:name="_Toc528164989"/>
      <w:bookmarkStart w:id="153" w:name="_Toc528165171"/>
      <w:bookmarkStart w:id="154" w:name="_Toc528174153"/>
      <w:bookmarkStart w:id="155" w:name="_Toc528174337"/>
      <w:bookmarkStart w:id="156" w:name="_Toc528211015"/>
      <w:bookmarkStart w:id="157" w:name="_Toc528226525"/>
      <w:bookmarkStart w:id="158" w:name="_Toc528495903"/>
      <w:bookmarkStart w:id="159" w:name="_Toc528496088"/>
      <w:bookmarkStart w:id="160" w:name="_Toc528496273"/>
      <w:bookmarkStart w:id="161" w:name="_Toc528496576"/>
      <w:bookmarkStart w:id="162" w:name="_Toc528496879"/>
      <w:bookmarkStart w:id="163" w:name="_Toc528497068"/>
      <w:bookmarkStart w:id="164" w:name="_Toc528497355"/>
      <w:bookmarkStart w:id="165" w:name="_Toc528497543"/>
      <w:bookmarkStart w:id="166" w:name="_Toc528497827"/>
      <w:bookmarkStart w:id="167" w:name="_Toc528498015"/>
      <w:bookmarkStart w:id="168" w:name="_Toc528498203"/>
      <w:bookmarkStart w:id="169" w:name="_Toc528498393"/>
      <w:bookmarkStart w:id="170" w:name="_Toc528498583"/>
      <w:bookmarkStart w:id="171" w:name="_Toc528498774"/>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01A76FB1" w14:textId="77777777"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rPr>
      </w:pPr>
      <w:bookmarkStart w:id="172" w:name="_Toc512271460"/>
      <w:bookmarkStart w:id="173" w:name="_Toc512271651"/>
      <w:bookmarkStart w:id="174" w:name="_Toc512271725"/>
      <w:bookmarkStart w:id="175" w:name="_Toc512271799"/>
      <w:bookmarkStart w:id="176" w:name="_Toc515714962"/>
      <w:bookmarkStart w:id="177" w:name="_Toc515813955"/>
      <w:bookmarkStart w:id="178" w:name="_Toc515814083"/>
      <w:bookmarkStart w:id="179" w:name="_Toc515814222"/>
      <w:bookmarkStart w:id="180" w:name="_Toc515814308"/>
      <w:bookmarkStart w:id="181" w:name="_Toc515814394"/>
      <w:bookmarkStart w:id="182" w:name="_Toc527987965"/>
      <w:bookmarkStart w:id="183" w:name="_Toc528045444"/>
      <w:bookmarkStart w:id="184" w:name="_Toc528053095"/>
      <w:bookmarkStart w:id="185" w:name="_Toc528053236"/>
      <w:bookmarkStart w:id="186" w:name="_Toc528059278"/>
      <w:bookmarkStart w:id="187" w:name="_Toc528067365"/>
      <w:bookmarkStart w:id="188" w:name="_Toc528092428"/>
      <w:bookmarkStart w:id="189" w:name="_Toc528129936"/>
      <w:bookmarkStart w:id="190" w:name="_Toc528130119"/>
      <w:bookmarkStart w:id="191" w:name="_Toc528130302"/>
      <w:bookmarkStart w:id="192" w:name="_Toc528164990"/>
      <w:bookmarkStart w:id="193" w:name="_Toc528165172"/>
      <w:bookmarkStart w:id="194" w:name="_Toc528174154"/>
      <w:bookmarkStart w:id="195" w:name="_Toc528174338"/>
      <w:bookmarkStart w:id="196" w:name="_Toc528211016"/>
      <w:bookmarkStart w:id="197" w:name="_Toc528226526"/>
      <w:bookmarkStart w:id="198" w:name="_Toc528495904"/>
      <w:bookmarkStart w:id="199" w:name="_Toc528496089"/>
      <w:bookmarkStart w:id="200" w:name="_Toc528496274"/>
      <w:bookmarkStart w:id="201" w:name="_Toc528496577"/>
      <w:bookmarkStart w:id="202" w:name="_Toc528496880"/>
      <w:bookmarkStart w:id="203" w:name="_Toc528497069"/>
      <w:bookmarkStart w:id="204" w:name="_Toc528497356"/>
      <w:bookmarkStart w:id="205" w:name="_Toc528497544"/>
      <w:bookmarkStart w:id="206" w:name="_Toc528497828"/>
      <w:bookmarkStart w:id="207" w:name="_Toc528498016"/>
      <w:bookmarkStart w:id="208" w:name="_Toc528498204"/>
      <w:bookmarkStart w:id="209" w:name="_Toc528498394"/>
      <w:bookmarkStart w:id="210" w:name="_Toc528498584"/>
      <w:bookmarkStart w:id="211" w:name="_Toc528498775"/>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0F749732" w14:textId="77777777" w:rsidR="00DB1B94" w:rsidRPr="008F65E6" w:rsidRDefault="00DB1B94" w:rsidP="00D33F5C">
      <w:pPr>
        <w:pStyle w:val="Heading3"/>
      </w:pPr>
      <w:bookmarkStart w:id="212" w:name="_Toc528498776"/>
      <w:r w:rsidRPr="008F65E6">
        <w:t>Alternative Solution</w:t>
      </w:r>
      <w:bookmarkEnd w:id="212"/>
    </w:p>
    <w:p w14:paraId="06D90DFE" w14:textId="5A43E8C0" w:rsidR="00A35815" w:rsidRPr="008F65E6" w:rsidRDefault="00AC7D44" w:rsidP="00EB79AB">
      <w:r w:rsidRPr="008F65E6">
        <w:t>For the Distributed IOT Environmental monitoring project</w:t>
      </w:r>
      <w:r w:rsidR="002B159D">
        <w:t>,</w:t>
      </w:r>
      <w:r w:rsidRPr="008F65E6">
        <w:t xml:space="preserve"> it is explicitly stated in the client student agreement of </w:t>
      </w:r>
      <w:r w:rsidR="008F65E6" w:rsidRPr="008F65E6">
        <w:t>t</w:t>
      </w:r>
      <w:r w:rsidRPr="008F65E6">
        <w:t xml:space="preserve">he project scope that the Distributed IOT Environmental Monitoring system must be applied to split type air-conditioning units. </w:t>
      </w:r>
      <w:r w:rsidR="007D14C0" w:rsidRPr="008F65E6">
        <w:t>Therefore,</w:t>
      </w:r>
      <w:r w:rsidRPr="008F65E6">
        <w:t xml:space="preserve"> there is no existing alternative solution for the monitoring of the split type air-conditioning units. At present</w:t>
      </w:r>
      <w:r w:rsidR="002B159D">
        <w:t>,</w:t>
      </w:r>
      <w:r w:rsidRPr="008F65E6">
        <w:t xml:space="preserve"> the only other solution </w:t>
      </w:r>
      <w:r w:rsidR="007D14C0" w:rsidRPr="008F65E6">
        <w:t>is to use a split type air-conditioning unit until it breaks</w:t>
      </w:r>
      <w:r w:rsidR="00FA4117" w:rsidRPr="008F65E6">
        <w:t xml:space="preserve"> or replacing </w:t>
      </w:r>
      <w:r w:rsidR="007D14C0" w:rsidRPr="008F65E6">
        <w:t xml:space="preserve">and servicing the split type air-conditioning units on a predetermined schedule. </w:t>
      </w:r>
      <w:r w:rsidRPr="008F65E6">
        <w:t xml:space="preserve"> </w:t>
      </w:r>
    </w:p>
    <w:p w14:paraId="4FFA8A6C" w14:textId="77777777" w:rsidR="00DB1B94" w:rsidRPr="008F65E6" w:rsidRDefault="00DB1B94" w:rsidP="00153C0D">
      <w:pPr>
        <w:pStyle w:val="Heading3"/>
      </w:pPr>
      <w:bookmarkStart w:id="213" w:name="_Toc528498777"/>
      <w:r w:rsidRPr="008F65E6">
        <w:lastRenderedPageBreak/>
        <w:t>Project Objectives</w:t>
      </w:r>
      <w:bookmarkEnd w:id="213"/>
    </w:p>
    <w:p w14:paraId="599D3BD2" w14:textId="215B8F5C" w:rsidR="00CA5D6F" w:rsidRPr="008F65E6" w:rsidRDefault="00CA5D6F" w:rsidP="00CA5D6F">
      <w:r w:rsidRPr="008F65E6">
        <w:t xml:space="preserve">All the necessary individual components such as sensors and transmitters necessary for this project already exist. These devices are within </w:t>
      </w:r>
      <w:r w:rsidR="002B159D">
        <w:t xml:space="preserve">the </w:t>
      </w:r>
      <w:r w:rsidRPr="008F65E6">
        <w:t xml:space="preserve">budget of the </w:t>
      </w:r>
      <w:r w:rsidR="00183A8C" w:rsidRPr="008F65E6">
        <w:t>project;</w:t>
      </w:r>
      <w:r w:rsidRPr="008F65E6">
        <w:t xml:space="preserve"> </w:t>
      </w:r>
      <w:r w:rsidR="00183A8C" w:rsidRPr="008F65E6">
        <w:t>therefore,</w:t>
      </w:r>
      <w:r w:rsidRPr="008F65E6">
        <w:t xml:space="preserve"> it will be low cost to build and implement the device in the existing split type air-conditioning units. The low cost in combination with already existing technology availability and the</w:t>
      </w:r>
      <w:r w:rsidR="0090767D">
        <w:t xml:space="preserve"> low impact the device will have</w:t>
      </w:r>
      <w:r w:rsidRPr="008F65E6">
        <w:t xml:space="preserve"> in the budget makes it technologically feasible. This project is designed in order that it can be implemented in a wide variety of buildings with a wide variety of infrast</w:t>
      </w:r>
      <w:r w:rsidR="00BB4AC1" w:rsidRPr="008F65E6">
        <w:t>ructure</w:t>
      </w:r>
      <w:r w:rsidR="00577A78">
        <w:t>,</w:t>
      </w:r>
      <w:r w:rsidR="00BB4AC1" w:rsidRPr="008F65E6">
        <w:t xml:space="preserve"> making it an ideal device</w:t>
      </w:r>
      <w:r w:rsidRPr="008F65E6">
        <w:t xml:space="preserve"> for mass manufacturing and implementation. </w:t>
      </w:r>
      <w:r w:rsidR="00577A78">
        <w:t>The project will not</w:t>
      </w:r>
      <w:r w:rsidRPr="008F65E6">
        <w:t xml:space="preserve"> be invasive and</w:t>
      </w:r>
      <w:r w:rsidR="00577A78">
        <w:t>,</w:t>
      </w:r>
      <w:r w:rsidRPr="008F65E6">
        <w:t xml:space="preserve"> because the project will help conserve electricity</w:t>
      </w:r>
      <w:r w:rsidR="0090767D">
        <w:t xml:space="preserve"> </w:t>
      </w:r>
      <w:r w:rsidR="0090767D" w:rsidRPr="00B12911">
        <w:t>and limit industrial waste</w:t>
      </w:r>
      <w:r w:rsidR="00577A78">
        <w:t>,</w:t>
      </w:r>
      <w:r w:rsidRPr="008F65E6">
        <w:t xml:space="preserve"> it is socially </w:t>
      </w:r>
      <w:r w:rsidR="0090767D">
        <w:t>commendable</w:t>
      </w:r>
      <w:r w:rsidRPr="008F65E6">
        <w:t xml:space="preserve"> and supported thus making the project socially feasible.</w:t>
      </w:r>
    </w:p>
    <w:p w14:paraId="000CBCB6" w14:textId="6402BB5E" w:rsidR="00CA5D6F" w:rsidRPr="008F65E6" w:rsidRDefault="00CA5D6F" w:rsidP="00CA5D6F">
      <w:r w:rsidRPr="008F65E6">
        <w:t xml:space="preserve">The benefits and objectives of this project </w:t>
      </w:r>
      <w:r w:rsidR="002B159D">
        <w:t>are</w:t>
      </w:r>
      <w:r w:rsidRPr="008F65E6">
        <w:t xml:space="preserve"> to:</w:t>
      </w:r>
    </w:p>
    <w:p w14:paraId="03B0484B" w14:textId="68B9516E" w:rsidR="00CA5D6F" w:rsidRDefault="00CA5D6F" w:rsidP="00CA5D6F">
      <w:r w:rsidRPr="008F65E6">
        <w:t>•</w:t>
      </w:r>
      <w:r w:rsidRPr="008F65E6">
        <w:tab/>
        <w:t xml:space="preserve">Save </w:t>
      </w:r>
      <w:r w:rsidR="0090767D">
        <w:t>money</w:t>
      </w:r>
      <w:r w:rsidRPr="008F65E6">
        <w:t xml:space="preserve"> </w:t>
      </w:r>
      <w:r w:rsidRPr="003B7D47">
        <w:t xml:space="preserve">by </w:t>
      </w:r>
      <w:r w:rsidR="00417A3E" w:rsidRPr="003B7D47">
        <w:t>preventing</w:t>
      </w:r>
      <w:r w:rsidRPr="003B7D47">
        <w:t xml:space="preserve"> the unnecessary</w:t>
      </w:r>
      <w:r w:rsidRPr="008F65E6">
        <w:t xml:space="preserve"> replacement of air conditioning units</w:t>
      </w:r>
    </w:p>
    <w:p w14:paraId="1CD2253D" w14:textId="77777777" w:rsidR="00CA5D6F" w:rsidRPr="008F65E6" w:rsidRDefault="00CA5D6F" w:rsidP="00CA5D6F">
      <w:r w:rsidRPr="008F65E6">
        <w:t>•</w:t>
      </w:r>
      <w:r w:rsidRPr="008F65E6">
        <w:tab/>
        <w:t>Save electricity by identifying faulty and inefficient air conditioning units</w:t>
      </w:r>
    </w:p>
    <w:p w14:paraId="44EB5AF0" w14:textId="4CA351B9" w:rsidR="00CA5D6F" w:rsidRPr="00B12911" w:rsidRDefault="00CA5D6F" w:rsidP="007C44F4">
      <w:pPr>
        <w:ind w:left="1413" w:hanging="705"/>
      </w:pPr>
      <w:r w:rsidRPr="008F65E6">
        <w:t>•</w:t>
      </w:r>
      <w:r w:rsidRPr="008F65E6">
        <w:tab/>
      </w:r>
      <w:r w:rsidR="0090767D">
        <w:t>Limit productivity losses by r</w:t>
      </w:r>
      <w:r w:rsidR="007C44F4" w:rsidRPr="008F65E6">
        <w:t xml:space="preserve">eplacing the split type air-conditioning unit before it </w:t>
      </w:r>
      <w:r w:rsidR="007C44F4" w:rsidRPr="00B12911">
        <w:t xml:space="preserve">breaks down </w:t>
      </w:r>
    </w:p>
    <w:p w14:paraId="58CD6CE7" w14:textId="7F7F0F78" w:rsidR="0090767D" w:rsidRDefault="0090767D" w:rsidP="0090767D">
      <w:pPr>
        <w:ind w:left="1413" w:hanging="705"/>
      </w:pPr>
      <w:r w:rsidRPr="00B12911">
        <w:t>•</w:t>
      </w:r>
      <w:r w:rsidRPr="00B12911">
        <w:tab/>
        <w:t>Limit industrial waste by preventing functional air conditioning units being discarded</w:t>
      </w:r>
      <w:r>
        <w:t xml:space="preserve"> </w:t>
      </w:r>
    </w:p>
    <w:p w14:paraId="140C7F48" w14:textId="045621D8" w:rsidR="00CA5D6F" w:rsidRPr="008F65E6" w:rsidRDefault="00CA5D6F" w:rsidP="00CA5D6F">
      <w:r w:rsidRPr="008F65E6">
        <w:t xml:space="preserve">The project will </w:t>
      </w:r>
      <w:r w:rsidR="00417A3E" w:rsidRPr="003B7D47">
        <w:t>prevent</w:t>
      </w:r>
      <w:r w:rsidRPr="003B7D47">
        <w:t xml:space="preserve"> the unnecessary </w:t>
      </w:r>
      <w:r w:rsidR="00417A3E" w:rsidRPr="003B7D47">
        <w:t>financial expenditure</w:t>
      </w:r>
      <w:r w:rsidRPr="003B7D47">
        <w:t xml:space="preserve"> that occur</w:t>
      </w:r>
      <w:r w:rsidR="002B159D" w:rsidRPr="003B7D47">
        <w:t>s</w:t>
      </w:r>
      <w:r w:rsidR="00417A3E" w:rsidRPr="003B7D47">
        <w:t xml:space="preserve"> due to</w:t>
      </w:r>
      <w:r w:rsidRPr="003B7D47">
        <w:t xml:space="preserve"> the unnecessary replacement of air-conditioning units. This will be done by monitoring and calculating the coefficient of performance</w:t>
      </w:r>
      <w:r w:rsidR="00417A3E" w:rsidRPr="003B7D47">
        <w:t xml:space="preserve"> of every air conditioning unit. T</w:t>
      </w:r>
      <w:r w:rsidRPr="003B7D47">
        <w:t>his will allow the</w:t>
      </w:r>
      <w:r w:rsidRPr="00B12911">
        <w:t xml:space="preserve"> system to </w:t>
      </w:r>
      <w:r w:rsidR="00244E1F" w:rsidRPr="00B12911">
        <w:t>display</w:t>
      </w:r>
      <w:r w:rsidR="00244E1F">
        <w:t xml:space="preserve"> </w:t>
      </w:r>
      <w:r w:rsidRPr="008F65E6">
        <w:t>the appropriate time to replace the unit.</w:t>
      </w:r>
    </w:p>
    <w:p w14:paraId="3E7BBBAE" w14:textId="753BB9BF" w:rsidR="00CA5D6F" w:rsidRPr="008F65E6" w:rsidRDefault="00CA5D6F" w:rsidP="00CA5D6F">
      <w:r w:rsidRPr="008F65E6">
        <w:t>The project will also save electricity by informing the operator when an air conditioning unit is no longer working efficiently and needs to be serviced or replaced. This will be done by measuring and keeping track of the performance of all the units to enable the identification of a unit that shows abnormal behaviour.</w:t>
      </w:r>
    </w:p>
    <w:p w14:paraId="2BDBE9D7" w14:textId="510DE6C8" w:rsidR="00CA5D6F" w:rsidRPr="008F65E6" w:rsidRDefault="00CA5D6F" w:rsidP="00CA5D6F">
      <w:r w:rsidRPr="008F65E6">
        <w:t xml:space="preserve">Increased office comfort will be a by-product of this project but should not be overlooked, as a comfortable workspace facilitates higher productivity and happier employees. This will be done by the identification of air conditioning units showing abnormal behaviour as stated </w:t>
      </w:r>
      <w:r w:rsidRPr="00B12911">
        <w:t>above</w:t>
      </w:r>
      <w:r w:rsidR="0056735A" w:rsidRPr="00B12911">
        <w:t xml:space="preserve">. By timeously servicing or replacing the units, breakage will be prevented and </w:t>
      </w:r>
      <w:r w:rsidR="009053D5" w:rsidRPr="00B12911">
        <w:t>an employer’s risk to breach the Occupational Health and Safety Act 85 of 1993 will be minimized in regard to the safety of employees in case of air conditioning failures</w:t>
      </w:r>
      <w:r w:rsidRPr="00B12911">
        <w:t xml:space="preserve"> and </w:t>
      </w:r>
      <w:r w:rsidR="009053D5" w:rsidRPr="00B12911">
        <w:t xml:space="preserve">having </w:t>
      </w:r>
      <w:r w:rsidRPr="00B12911">
        <w:t>employee</w:t>
      </w:r>
      <w:r w:rsidR="009053D5" w:rsidRPr="00B12911">
        <w:t>s</w:t>
      </w:r>
      <w:r w:rsidRPr="00B12911">
        <w:t xml:space="preserve"> to work in </w:t>
      </w:r>
      <w:r w:rsidR="002B159D">
        <w:t xml:space="preserve">the </w:t>
      </w:r>
      <w:r w:rsidR="009053D5" w:rsidRPr="00B12911">
        <w:t>excessive heat</w:t>
      </w:r>
      <w:r w:rsidRPr="00B12911">
        <w:t>.</w:t>
      </w:r>
    </w:p>
    <w:p w14:paraId="2EA6989A" w14:textId="77777777" w:rsidR="00DB1B94" w:rsidRPr="008F65E6" w:rsidRDefault="00DB1B94" w:rsidP="00153C0D">
      <w:pPr>
        <w:pStyle w:val="Heading3"/>
      </w:pPr>
      <w:bookmarkStart w:id="214" w:name="_Toc528498778"/>
      <w:r w:rsidRPr="008F65E6">
        <w:lastRenderedPageBreak/>
        <w:t>Project Scope</w:t>
      </w:r>
      <w:bookmarkEnd w:id="214"/>
    </w:p>
    <w:p w14:paraId="483907F6" w14:textId="554AAE21" w:rsidR="00DB1B94" w:rsidRPr="008F65E6" w:rsidRDefault="00DB1B94" w:rsidP="00DB1B94">
      <w:r w:rsidRPr="008F65E6">
        <w:t>The scope of</w:t>
      </w:r>
      <w:r w:rsidR="000706E1">
        <w:t xml:space="preserve"> the project </w:t>
      </w:r>
      <w:r w:rsidR="000706E1" w:rsidRPr="003B7D47">
        <w:t>is to design a</w:t>
      </w:r>
      <w:r w:rsidRPr="003B7D47">
        <w:t xml:space="preserve"> cost</w:t>
      </w:r>
      <w:r w:rsidR="002B159D" w:rsidRPr="003B7D47">
        <w:t>-</w:t>
      </w:r>
      <w:r w:rsidRPr="003B7D47">
        <w:t>effective and</w:t>
      </w:r>
      <w:r w:rsidRPr="008F65E6">
        <w:t xml:space="preserve"> non-invasive sensor console with a central computer program that </w:t>
      </w:r>
      <w:r w:rsidR="00214AA0" w:rsidRPr="008F65E6">
        <w:t>communicate</w:t>
      </w:r>
      <w:r w:rsidR="00214AA0">
        <w:t>s with</w:t>
      </w:r>
      <w:r w:rsidR="00214AA0" w:rsidRPr="008F65E6">
        <w:t xml:space="preserve"> </w:t>
      </w:r>
      <w:r w:rsidR="00214AA0">
        <w:t>the sensor console</w:t>
      </w:r>
      <w:r w:rsidRPr="008F65E6">
        <w:t xml:space="preserve">. The sensor console </w:t>
      </w:r>
      <w:r w:rsidR="000706E1" w:rsidRPr="003B7D47">
        <w:t>should</w:t>
      </w:r>
      <w:r w:rsidRPr="003B7D47">
        <w:t xml:space="preserve"> have temperat</w:t>
      </w:r>
      <w:r w:rsidR="000706E1" w:rsidRPr="003B7D47">
        <w:t xml:space="preserve">ure sensors </w:t>
      </w:r>
      <w:r w:rsidRPr="003B7D47">
        <w:t>that will be used</w:t>
      </w:r>
      <w:r w:rsidRPr="008F65E6">
        <w:t xml:space="preserve"> to measure the intake air temperature as well as the output air temperature. A current sensor will be connected to the sensor console and the power supply of the split type air-conditioning unit in order to calculate the input power and to monitor when the split </w:t>
      </w:r>
      <w:r w:rsidR="008D64CE">
        <w:t xml:space="preserve">type air-conditioning unit </w:t>
      </w:r>
      <w:r w:rsidR="008D64CE" w:rsidRPr="00B12911">
        <w:t>is powered</w:t>
      </w:r>
      <w:r w:rsidRPr="00B12911">
        <w:t>.</w:t>
      </w:r>
      <w:r w:rsidRPr="008F65E6">
        <w:t xml:space="preserve"> The sensor console is required to be connected to IOT in order to transmit data. </w:t>
      </w:r>
      <w:r w:rsidR="00E718AB" w:rsidRPr="008F65E6">
        <w:t>LoRa will be used t</w:t>
      </w:r>
      <w:r w:rsidRPr="008F65E6">
        <w:t xml:space="preserve">o </w:t>
      </w:r>
      <w:r w:rsidR="00E718AB" w:rsidRPr="008F65E6">
        <w:t>transmit data from the sensor console.</w:t>
      </w:r>
      <w:r w:rsidRPr="008F65E6">
        <w:t xml:space="preserve"> LoRa will be used due to the </w:t>
      </w:r>
      <w:r w:rsidRPr="003B7D47">
        <w:t xml:space="preserve">relative </w:t>
      </w:r>
      <w:r w:rsidR="000706E1" w:rsidRPr="003B7D47">
        <w:t>low</w:t>
      </w:r>
      <w:r w:rsidR="003B7D47">
        <w:t>-</w:t>
      </w:r>
      <w:r w:rsidR="000706E1" w:rsidRPr="003B7D47">
        <w:t>cost</w:t>
      </w:r>
      <w:r w:rsidRPr="008F65E6">
        <w:t xml:space="preserve"> of the necessary LoRa module as well as its relative</w:t>
      </w:r>
      <w:r w:rsidR="002B159D">
        <w:t>ly</w:t>
      </w:r>
      <w:r w:rsidRPr="008F65E6">
        <w:t xml:space="preserve"> long range and low power usage. A centra</w:t>
      </w:r>
      <w:r w:rsidR="00186881">
        <w:t>l computer with the capacity to</w:t>
      </w:r>
      <w:r w:rsidRPr="008F65E6">
        <w:t xml:space="preserve"> communicate with</w:t>
      </w:r>
      <w:r w:rsidR="000706E1">
        <w:t xml:space="preserve"> all the sensor </w:t>
      </w:r>
      <w:r w:rsidR="000706E1" w:rsidRPr="003B7D47">
        <w:t>consoles in a</w:t>
      </w:r>
      <w:r w:rsidRPr="003B7D47">
        <w:t xml:space="preserve"> particular</w:t>
      </w:r>
      <w:r w:rsidRPr="008F65E6">
        <w:t xml:space="preserve"> building</w:t>
      </w:r>
      <w:r w:rsidR="00186881">
        <w:t xml:space="preserve"> is necessary</w:t>
      </w:r>
      <w:r w:rsidRPr="008F65E6">
        <w:t xml:space="preserve">. This central computer will be used to access </w:t>
      </w:r>
      <w:r w:rsidR="008D64CE">
        <w:t>and</w:t>
      </w:r>
      <w:r w:rsidRPr="008F65E6">
        <w:t xml:space="preserve"> gather data from </w:t>
      </w:r>
      <w:r w:rsidR="008D64CE" w:rsidRPr="008F65E6">
        <w:t>the sensor consoles</w:t>
      </w:r>
      <w:r w:rsidRPr="008F65E6">
        <w:t xml:space="preserve"> and interpret the data into valuable information. The central computer </w:t>
      </w:r>
      <w:r w:rsidR="004A2201">
        <w:t>requires</w:t>
      </w:r>
      <w:r w:rsidRPr="008F65E6">
        <w:t xml:space="preserve"> a GUI to enable an operator to access all the information.</w:t>
      </w:r>
    </w:p>
    <w:p w14:paraId="4EF3552A" w14:textId="61E7ECC0" w:rsidR="00DB1B94" w:rsidRPr="008F65E6" w:rsidRDefault="00DB1B94" w:rsidP="00DB1B94">
      <w:r w:rsidRPr="008F65E6">
        <w:t xml:space="preserve">The objectives of this project </w:t>
      </w:r>
      <w:r w:rsidR="002B159D" w:rsidRPr="008F65E6">
        <w:t>are</w:t>
      </w:r>
      <w:r w:rsidRPr="008F65E6">
        <w:t xml:space="preserve"> the design and building of the sensor console and the programming of the </w:t>
      </w:r>
      <w:r w:rsidR="00CE2166" w:rsidRPr="008F65E6">
        <w:t>back-end</w:t>
      </w:r>
      <w:r w:rsidRPr="008F65E6">
        <w:t xml:space="preserve"> program that will run on the central computer. This project must make it possible to </w:t>
      </w:r>
      <w:r w:rsidRPr="003B7D47">
        <w:t>determine when to service and repair a split type</w:t>
      </w:r>
      <w:r w:rsidRPr="008F65E6">
        <w:t xml:space="preserve"> air-conditioning unit based on its COP.</w:t>
      </w:r>
    </w:p>
    <w:p w14:paraId="6816FC34" w14:textId="77777777" w:rsidR="00DB1B94" w:rsidRPr="008F65E6" w:rsidRDefault="00DB1B94" w:rsidP="00DB1B94">
      <w:r w:rsidRPr="008F65E6">
        <w:t>The approach that will be used in solving the problem is:</w:t>
      </w:r>
    </w:p>
    <w:p w14:paraId="54D64FD3" w14:textId="77777777" w:rsidR="00DB1B94" w:rsidRPr="008F65E6" w:rsidRDefault="00DB1B94" w:rsidP="00DB1B94">
      <w:pPr>
        <w:pStyle w:val="ListParagraph"/>
        <w:numPr>
          <w:ilvl w:val="0"/>
          <w:numId w:val="4"/>
        </w:numPr>
      </w:pPr>
      <w:r w:rsidRPr="008F65E6">
        <w:t>Identifying, analysing and understanding the problem</w:t>
      </w:r>
    </w:p>
    <w:p w14:paraId="3CC131F0" w14:textId="77777777" w:rsidR="00DB1B94" w:rsidRPr="008F65E6" w:rsidRDefault="00DB1B94" w:rsidP="00DB1B94">
      <w:pPr>
        <w:pStyle w:val="ListParagraph"/>
        <w:numPr>
          <w:ilvl w:val="0"/>
          <w:numId w:val="4"/>
        </w:numPr>
      </w:pPr>
      <w:r w:rsidRPr="008F65E6">
        <w:t>Exploring and researching possible solutions to the problem</w:t>
      </w:r>
    </w:p>
    <w:p w14:paraId="5AA58752" w14:textId="4C933AD1" w:rsidR="00DB1B94" w:rsidRPr="008F65E6" w:rsidRDefault="00DB1B94" w:rsidP="00DB1B94">
      <w:pPr>
        <w:pStyle w:val="ListParagraph"/>
        <w:numPr>
          <w:ilvl w:val="0"/>
          <w:numId w:val="4"/>
        </w:numPr>
      </w:pPr>
      <w:r w:rsidRPr="008F65E6">
        <w:t>Identify a solution to the problem</w:t>
      </w:r>
      <w:r w:rsidR="00275C2B">
        <w:t>,</w:t>
      </w:r>
      <w:r w:rsidRPr="008F65E6">
        <w:t xml:space="preserve"> then </w:t>
      </w:r>
      <w:r w:rsidR="00275C2B">
        <w:t xml:space="preserve">to </w:t>
      </w:r>
      <w:r w:rsidRPr="008F65E6">
        <w:t>specify and describe the solution</w:t>
      </w:r>
    </w:p>
    <w:p w14:paraId="1B454B67" w14:textId="77777777" w:rsidR="00DB1B94" w:rsidRPr="008F65E6" w:rsidRDefault="00DB1B94" w:rsidP="00DB1B94">
      <w:pPr>
        <w:pStyle w:val="ListParagraph"/>
        <w:numPr>
          <w:ilvl w:val="0"/>
          <w:numId w:val="4"/>
        </w:numPr>
      </w:pPr>
      <w:r w:rsidRPr="008F65E6">
        <w:t>Design the system that will be used and then create a detailed design of it</w:t>
      </w:r>
    </w:p>
    <w:p w14:paraId="4C6A7680" w14:textId="77777777" w:rsidR="00DB1B94" w:rsidRPr="008F65E6" w:rsidRDefault="00DB1B94" w:rsidP="00DB1B94">
      <w:pPr>
        <w:pStyle w:val="ListParagraph"/>
        <w:numPr>
          <w:ilvl w:val="0"/>
          <w:numId w:val="4"/>
        </w:numPr>
      </w:pPr>
      <w:r w:rsidRPr="008F65E6">
        <w:t>Build the system</w:t>
      </w:r>
    </w:p>
    <w:p w14:paraId="2B50DC4D" w14:textId="77777777" w:rsidR="00DB1B94" w:rsidRPr="008F65E6" w:rsidRDefault="00DB1B94" w:rsidP="00DB1B94">
      <w:pPr>
        <w:pStyle w:val="ListParagraph"/>
        <w:numPr>
          <w:ilvl w:val="0"/>
          <w:numId w:val="4"/>
        </w:numPr>
      </w:pPr>
      <w:r w:rsidRPr="008F65E6">
        <w:t>Test the system</w:t>
      </w:r>
    </w:p>
    <w:p w14:paraId="58203A9B" w14:textId="77777777" w:rsidR="00DB1B94" w:rsidRPr="008F65E6" w:rsidRDefault="00DB1B94" w:rsidP="00DB1B94">
      <w:pPr>
        <w:pStyle w:val="ListParagraph"/>
        <w:numPr>
          <w:ilvl w:val="0"/>
          <w:numId w:val="4"/>
        </w:numPr>
      </w:pPr>
      <w:r w:rsidRPr="008F65E6">
        <w:t>Improve the system and finalize it</w:t>
      </w:r>
    </w:p>
    <w:p w14:paraId="677534D5" w14:textId="3E75EFFA" w:rsidR="00DB1B94" w:rsidRDefault="00DB1B94" w:rsidP="00DB1B94">
      <w:r w:rsidRPr="008F65E6">
        <w:t>For this project</w:t>
      </w:r>
      <w:r w:rsidR="002B159D">
        <w:t>,</w:t>
      </w:r>
      <w:r w:rsidRPr="008F65E6">
        <w:t xml:space="preserve"> the sensor consoles and the </w:t>
      </w:r>
      <w:r w:rsidR="00C31E65" w:rsidRPr="008F65E6">
        <w:t>back-end</w:t>
      </w:r>
      <w:r w:rsidRPr="008F65E6">
        <w:t xml:space="preserve"> program </w:t>
      </w:r>
      <w:r w:rsidR="00C31E65" w:rsidRPr="008F65E6">
        <w:t>are</w:t>
      </w:r>
      <w:r w:rsidRPr="008F65E6">
        <w:t xml:space="preserve"> within scope. The gateway and the cloud </w:t>
      </w:r>
      <w:r w:rsidR="00C31E65" w:rsidRPr="008F65E6">
        <w:t>are</w:t>
      </w:r>
      <w:r w:rsidRPr="008F65E6">
        <w:t xml:space="preserve"> not within scope. This means that the transmission between the sensor consoles and the </w:t>
      </w:r>
      <w:r w:rsidR="00C31E65" w:rsidRPr="008F65E6">
        <w:t>back-end</w:t>
      </w:r>
      <w:r w:rsidRPr="008F65E6">
        <w:t xml:space="preserve"> program is within scope but that the network it is transmitted over </w:t>
      </w:r>
      <w:r w:rsidRPr="00D33F5C">
        <w:t xml:space="preserve">is not within scope. </w:t>
      </w:r>
    </w:p>
    <w:p w14:paraId="7355B646" w14:textId="77777777" w:rsidR="003511C1" w:rsidRDefault="003511C1" w:rsidP="003B7D47">
      <w:pPr>
        <w:keepNext/>
        <w:ind w:left="0"/>
        <w:jc w:val="center"/>
      </w:pPr>
      <w:r w:rsidRPr="008F65E6">
        <w:rPr>
          <w:noProof/>
          <w:lang w:val="en-GB" w:eastAsia="en-GB"/>
        </w:rPr>
        <w:lastRenderedPageBreak/>
        <w:drawing>
          <wp:inline distT="0" distB="0" distL="0" distR="0" wp14:anchorId="24AE4AC3" wp14:editId="4D76CE3D">
            <wp:extent cx="5299551" cy="7515225"/>
            <wp:effectExtent l="0" t="0" r="0" b="0"/>
            <wp:docPr id="1" name="Picture 1"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wbs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0837" cy="7531230"/>
                    </a:xfrm>
                    <a:prstGeom prst="rect">
                      <a:avLst/>
                    </a:prstGeom>
                    <a:noFill/>
                    <a:ln>
                      <a:noFill/>
                    </a:ln>
                  </pic:spPr>
                </pic:pic>
              </a:graphicData>
            </a:graphic>
          </wp:inline>
        </w:drawing>
      </w:r>
    </w:p>
    <w:p w14:paraId="4D842F0C" w14:textId="14E0335D" w:rsidR="003511C1" w:rsidRDefault="003511C1" w:rsidP="003511C1">
      <w:pPr>
        <w:pStyle w:val="Caption"/>
        <w:jc w:val="left"/>
        <w:rPr>
          <w:rFonts w:ascii="Segoe UI" w:hAnsi="Segoe UI" w:cs="Segoe UI"/>
          <w:color w:val="000000"/>
        </w:rPr>
      </w:pPr>
      <w:bookmarkStart w:id="215" w:name="_Ref528392263"/>
      <w:bookmarkStart w:id="216" w:name="_Toc528497722"/>
      <w:r>
        <w:t xml:space="preserve">Figure </w:t>
      </w:r>
      <w:r>
        <w:fldChar w:fldCharType="begin"/>
      </w:r>
      <w:r>
        <w:instrText xml:space="preserve"> SEQ Figure \* ARABIC </w:instrText>
      </w:r>
      <w:r>
        <w:fldChar w:fldCharType="separate"/>
      </w:r>
      <w:r w:rsidR="0084233A">
        <w:rPr>
          <w:noProof/>
        </w:rPr>
        <w:t>1</w:t>
      </w:r>
      <w:r>
        <w:fldChar w:fldCharType="end"/>
      </w:r>
      <w:bookmarkEnd w:id="215"/>
      <w:r>
        <w:t>: Project scope delim</w:t>
      </w:r>
      <w:r w:rsidR="00023343">
        <w:t>itation</w:t>
      </w:r>
      <w:bookmarkEnd w:id="216"/>
      <w:r>
        <w:t xml:space="preserve"> </w:t>
      </w:r>
    </w:p>
    <w:p w14:paraId="7EF25219" w14:textId="2E827E32" w:rsidR="003511C1" w:rsidRPr="003511C1" w:rsidRDefault="003511C1" w:rsidP="003511C1">
      <w:r>
        <w:fldChar w:fldCharType="begin"/>
      </w:r>
      <w:r>
        <w:instrText xml:space="preserve"> REF _Ref528392263 \h </w:instrText>
      </w:r>
      <w:r>
        <w:fldChar w:fldCharType="separate"/>
      </w:r>
      <w:r w:rsidR="0084233A">
        <w:t xml:space="preserve">Figure </w:t>
      </w:r>
      <w:r w:rsidR="0084233A">
        <w:rPr>
          <w:noProof/>
        </w:rPr>
        <w:t>1</w:t>
      </w:r>
      <w:r>
        <w:fldChar w:fldCharType="end"/>
      </w:r>
      <w:r>
        <w:t xml:space="preserve"> </w:t>
      </w:r>
      <w:r w:rsidR="00023343">
        <w:t xml:space="preserve">above depicts the project scope delimitation. </w:t>
      </w:r>
      <w:r w:rsidR="00023343" w:rsidRPr="008F65E6">
        <w:t xml:space="preserve">The figure shows what is within scope for this project and what is outside scope </w:t>
      </w:r>
      <w:r w:rsidR="00023343">
        <w:t xml:space="preserve">and </w:t>
      </w:r>
      <w:r w:rsidR="00023343" w:rsidRPr="008F65E6">
        <w:t>also shows some of the levels of the project.</w:t>
      </w:r>
    </w:p>
    <w:p w14:paraId="1678B822" w14:textId="77777777" w:rsidR="00DB1B94" w:rsidRPr="00D33F5C" w:rsidRDefault="00DB1B94" w:rsidP="00153C0D">
      <w:pPr>
        <w:pStyle w:val="Heading3"/>
      </w:pPr>
      <w:bookmarkStart w:id="217" w:name="_Toc528498779"/>
      <w:r w:rsidRPr="00D33F5C">
        <w:lastRenderedPageBreak/>
        <w:t>Proposed Solution</w:t>
      </w:r>
      <w:bookmarkEnd w:id="217"/>
    </w:p>
    <w:p w14:paraId="303CA148" w14:textId="06F1B7A4" w:rsidR="00FF23D5" w:rsidRPr="00D33F5C" w:rsidRDefault="00B664E4" w:rsidP="008C7205">
      <w:r w:rsidRPr="00D33F5C">
        <w:t>Split type air-conditioning units are commonly used in commercial and domestic domains.</w:t>
      </w:r>
      <w:r w:rsidR="005C5B59" w:rsidRPr="00D33F5C">
        <w:t xml:space="preserve"> At present</w:t>
      </w:r>
      <w:r w:rsidR="0088099A">
        <w:t>,</w:t>
      </w:r>
      <w:r w:rsidR="005C5B59" w:rsidRPr="00D33F5C">
        <w:t xml:space="preserve"> there is no commercially available solution to monitor whether the split type air-conditioning unit must be replaced or repaired. For the Distributed IOT Monitoring project</w:t>
      </w:r>
      <w:r w:rsidR="008F65E6" w:rsidRPr="00D33F5C">
        <w:t xml:space="preserve"> it is required</w:t>
      </w:r>
      <w:r w:rsidR="005C5B59" w:rsidRPr="00D33F5C">
        <w:t xml:space="preserve"> that the </w:t>
      </w:r>
      <w:r w:rsidR="008F65E6" w:rsidRPr="00D33F5C">
        <w:t xml:space="preserve">monitoring system shall be installed in a preinstalled split type air-conditioning unit therefore in the solution no alterations may be made to the split type air-conditioning unit that would so alter the design </w:t>
      </w:r>
      <w:r w:rsidR="001E0865" w:rsidRPr="00D33F5C">
        <w:t>extensively.</w:t>
      </w:r>
      <w:r w:rsidR="00FF23D5" w:rsidRPr="00D33F5C">
        <w:t xml:space="preserve"> </w:t>
      </w:r>
    </w:p>
    <w:p w14:paraId="21041216" w14:textId="021ECDAC" w:rsidR="00FF23D5" w:rsidRPr="00D33F5C" w:rsidRDefault="00B12911" w:rsidP="00FF23D5">
      <w:r>
        <w:t>The</w:t>
      </w:r>
      <w:r w:rsidR="00FF23D5" w:rsidRPr="00D33F5C">
        <w:t xml:space="preserve"> proposed solution for the Distributed IOT Environmental Monitoring project</w:t>
      </w:r>
      <w:r w:rsidR="0088099A">
        <w:t>,</w:t>
      </w:r>
      <w:r w:rsidR="00FF23D5" w:rsidRPr="00D33F5C">
        <w:t xml:space="preserve"> is to develop a sensor console to monitor the split type air-conditioning unit as well as a back-end program to provide the measurements to the client. The sensor console will interact with the existing split type air-conditioning unit as well the existing IOT gateway. A back-end program will be developed that will interact with the existing gateway.</w:t>
      </w:r>
    </w:p>
    <w:p w14:paraId="3436A20C" w14:textId="77777777" w:rsidR="00D33F5C" w:rsidRPr="00D33F5C" w:rsidRDefault="00FF23D5" w:rsidP="003B7D47">
      <w:pPr>
        <w:keepNext/>
        <w:jc w:val="center"/>
      </w:pPr>
      <w:r w:rsidRPr="00D33F5C">
        <w:rPr>
          <w:noProof/>
          <w:lang w:val="en-GB" w:eastAsia="en-GB"/>
        </w:rPr>
        <w:drawing>
          <wp:inline distT="0" distB="0" distL="0" distR="0" wp14:anchorId="4417CF6A" wp14:editId="607CE741">
            <wp:extent cx="5592445" cy="2229992"/>
            <wp:effectExtent l="0" t="0" r="0" b="0"/>
            <wp:docPr id="4" name="Picture 4" descr="System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ystem overvie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9546" cy="2232824"/>
                    </a:xfrm>
                    <a:prstGeom prst="rect">
                      <a:avLst/>
                    </a:prstGeom>
                    <a:noFill/>
                    <a:ln>
                      <a:noFill/>
                    </a:ln>
                  </pic:spPr>
                </pic:pic>
              </a:graphicData>
            </a:graphic>
          </wp:inline>
        </w:drawing>
      </w:r>
    </w:p>
    <w:p w14:paraId="2EF367D9" w14:textId="66ED2F76" w:rsidR="00FF23D5" w:rsidRPr="00D33F5C" w:rsidRDefault="00D33F5C" w:rsidP="00D33F5C">
      <w:pPr>
        <w:pStyle w:val="Caption"/>
        <w:rPr>
          <w:color w:val="auto"/>
        </w:rPr>
      </w:pPr>
      <w:bookmarkStart w:id="218" w:name="_Ref512271295"/>
      <w:bookmarkStart w:id="219" w:name="_Ref512271275"/>
      <w:bookmarkStart w:id="220" w:name="_Toc528497723"/>
      <w:r w:rsidRPr="00D33F5C">
        <w:rPr>
          <w:color w:val="auto"/>
        </w:rPr>
        <w:t xml:space="preserve">Figure </w:t>
      </w:r>
      <w:r w:rsidRPr="00D33F5C">
        <w:rPr>
          <w:color w:val="auto"/>
        </w:rPr>
        <w:fldChar w:fldCharType="begin"/>
      </w:r>
      <w:r w:rsidRPr="00D33F5C">
        <w:rPr>
          <w:color w:val="auto"/>
        </w:rPr>
        <w:instrText xml:space="preserve"> SEQ Figure \* ARABIC </w:instrText>
      </w:r>
      <w:r w:rsidRPr="00D33F5C">
        <w:rPr>
          <w:color w:val="auto"/>
        </w:rPr>
        <w:fldChar w:fldCharType="separate"/>
      </w:r>
      <w:r w:rsidR="0084233A">
        <w:rPr>
          <w:noProof/>
          <w:color w:val="auto"/>
        </w:rPr>
        <w:t>2</w:t>
      </w:r>
      <w:r w:rsidRPr="00D33F5C">
        <w:rPr>
          <w:color w:val="auto"/>
        </w:rPr>
        <w:fldChar w:fldCharType="end"/>
      </w:r>
      <w:bookmarkEnd w:id="218"/>
      <w:r w:rsidRPr="00D33F5C">
        <w:rPr>
          <w:color w:val="auto"/>
        </w:rPr>
        <w:t>: High</w:t>
      </w:r>
      <w:r w:rsidR="0088099A">
        <w:rPr>
          <w:color w:val="auto"/>
        </w:rPr>
        <w:t>-</w:t>
      </w:r>
      <w:r w:rsidRPr="00D33F5C">
        <w:rPr>
          <w:color w:val="auto"/>
        </w:rPr>
        <w:t>level system overview</w:t>
      </w:r>
      <w:bookmarkEnd w:id="219"/>
      <w:bookmarkEnd w:id="220"/>
    </w:p>
    <w:p w14:paraId="4AE3C03B" w14:textId="51050DD0" w:rsidR="008C7205" w:rsidRPr="00D33F5C" w:rsidRDefault="00D33F5C" w:rsidP="00D47B3A">
      <w:r w:rsidRPr="00D33F5C">
        <w:fldChar w:fldCharType="begin"/>
      </w:r>
      <w:r w:rsidRPr="00D33F5C">
        <w:instrText xml:space="preserve"> REF _Ref512271295 \h </w:instrText>
      </w:r>
      <w:r w:rsidRPr="00D33F5C">
        <w:fldChar w:fldCharType="separate"/>
      </w:r>
      <w:r w:rsidR="0084233A" w:rsidRPr="00D33F5C">
        <w:t xml:space="preserve">Figure </w:t>
      </w:r>
      <w:r w:rsidR="0084233A">
        <w:rPr>
          <w:noProof/>
        </w:rPr>
        <w:t>2</w:t>
      </w:r>
      <w:r w:rsidRPr="00D33F5C">
        <w:fldChar w:fldCharType="end"/>
      </w:r>
      <w:r w:rsidRPr="00D33F5C">
        <w:t xml:space="preserve"> </w:t>
      </w:r>
      <w:r w:rsidR="00FF23D5" w:rsidRPr="00D33F5C">
        <w:t>system overview reflects what will be developed and how i</w:t>
      </w:r>
      <w:r w:rsidR="000706E1">
        <w:t xml:space="preserve">t will interact </w:t>
      </w:r>
      <w:r w:rsidR="000706E1" w:rsidRPr="003B7D47">
        <w:t>with the</w:t>
      </w:r>
      <w:r w:rsidR="00FF23D5" w:rsidRPr="003B7D47">
        <w:t xml:space="preserve"> existing systems. There will be monitoring and communication between the existing split type air-conditioning units and the developed sensor consoles by means of sensors and IR signals. The developed sensor consoles will send and rec</w:t>
      </w:r>
      <w:r w:rsidR="00607875" w:rsidRPr="003B7D47">
        <w:t>eive data to and from an</w:t>
      </w:r>
      <w:r w:rsidR="00FF23D5" w:rsidRPr="003B7D47">
        <w:t xml:space="preserve"> existing</w:t>
      </w:r>
      <w:r w:rsidR="00FF23D5" w:rsidRPr="00D33F5C">
        <w:t xml:space="preserve"> gateway host by means of LoRa. Finally, the back-end program that will be developed will communicate with the existing gateway host in order to receive and send data to and from the sensor consoles.</w:t>
      </w:r>
    </w:p>
    <w:p w14:paraId="1E526D74" w14:textId="77777777" w:rsidR="005E4FB0" w:rsidRPr="00243E0F" w:rsidRDefault="005E4FB0" w:rsidP="00153C0D">
      <w:pPr>
        <w:pStyle w:val="Heading3"/>
      </w:pPr>
      <w:bookmarkStart w:id="221" w:name="_Toc528498780"/>
      <w:r w:rsidRPr="00243E0F">
        <w:t>Project Testability</w:t>
      </w:r>
      <w:bookmarkEnd w:id="221"/>
    </w:p>
    <w:p w14:paraId="042979F2" w14:textId="77777777" w:rsidR="004A2201" w:rsidRDefault="008468DA" w:rsidP="008468DA">
      <w:r w:rsidRPr="00243E0F">
        <w:t xml:space="preserve">The following aspects must be verified in order to prove that the Distributed IOT Environmental monitoring project’s prototype </w:t>
      </w:r>
      <w:r w:rsidR="007C025A" w:rsidRPr="00243E0F">
        <w:t>accomplishes</w:t>
      </w:r>
      <w:r w:rsidRPr="00243E0F">
        <w:t xml:space="preserve"> the objectives stated in </w:t>
      </w:r>
      <w:r w:rsidR="00A02FA2" w:rsidRPr="00243E0F">
        <w:t xml:space="preserve">section </w:t>
      </w:r>
      <w:r w:rsidRPr="00243E0F">
        <w:t>1.4.2</w:t>
      </w:r>
      <w:r w:rsidR="00A02FA2" w:rsidRPr="00243E0F">
        <w:t xml:space="preserve">. </w:t>
      </w:r>
    </w:p>
    <w:p w14:paraId="5B3DC2B2" w14:textId="4637F4A2" w:rsidR="008468DA" w:rsidRPr="00243E0F" w:rsidRDefault="00A02FA2" w:rsidP="008468DA">
      <w:r w:rsidRPr="00243E0F">
        <w:lastRenderedPageBreak/>
        <w:t>Project objectives.</w:t>
      </w:r>
    </w:p>
    <w:p w14:paraId="6B631269" w14:textId="77777777" w:rsidR="007C025A" w:rsidRPr="00243E0F" w:rsidRDefault="007C025A" w:rsidP="007C025A">
      <w:pPr>
        <w:pStyle w:val="ListParagraph"/>
        <w:numPr>
          <w:ilvl w:val="0"/>
          <w:numId w:val="28"/>
        </w:numPr>
      </w:pPr>
      <w:r w:rsidRPr="00243E0F">
        <w:t>The Distributed IOT Environmental Measuring system should gather data from a split type air-conditioning unit and transfer the data to a given point.</w:t>
      </w:r>
    </w:p>
    <w:p w14:paraId="52C627A0" w14:textId="77777777" w:rsidR="007C025A" w:rsidRPr="00243E0F" w:rsidRDefault="007C025A" w:rsidP="007C025A">
      <w:pPr>
        <w:pStyle w:val="ListParagraph"/>
        <w:numPr>
          <w:ilvl w:val="0"/>
          <w:numId w:val="28"/>
        </w:numPr>
      </w:pPr>
      <w:r w:rsidRPr="00243E0F">
        <w:t>The system should be capable of getting a basic approximation of the performance of a split type air-conditioning unit, transfer it using IOT to a back-end program and display the data</w:t>
      </w:r>
      <w:r w:rsidR="000E669A" w:rsidRPr="00243E0F">
        <w:t>.</w:t>
      </w:r>
    </w:p>
    <w:p w14:paraId="16EB0B1B" w14:textId="77777777" w:rsidR="00A02FA2" w:rsidRPr="00243E0F" w:rsidRDefault="000E669A" w:rsidP="000337CA">
      <w:pPr>
        <w:pStyle w:val="ListParagraph"/>
        <w:numPr>
          <w:ilvl w:val="0"/>
          <w:numId w:val="28"/>
        </w:numPr>
      </w:pPr>
      <w:r w:rsidRPr="00243E0F">
        <w:t>The data should then be processed into information and displayed in a program that neatly and functionally shows the information to the operator.</w:t>
      </w:r>
    </w:p>
    <w:p w14:paraId="5215C673" w14:textId="77777777" w:rsidR="005E4FB0" w:rsidRPr="00243E0F" w:rsidRDefault="005E4FB0" w:rsidP="00153C0D">
      <w:pPr>
        <w:pStyle w:val="Heading3"/>
      </w:pPr>
      <w:bookmarkStart w:id="222" w:name="_Toc528498781"/>
      <w:r w:rsidRPr="00243E0F">
        <w:t>Project Deliverables</w:t>
      </w:r>
      <w:bookmarkEnd w:id="222"/>
    </w:p>
    <w:p w14:paraId="286B1A19" w14:textId="11071601" w:rsidR="000337CA" w:rsidRPr="00243E0F" w:rsidRDefault="00B458B6" w:rsidP="000337CA">
      <w:r w:rsidRPr="00243E0F">
        <w:t>The Distributed IOT Environmental Monitoring project h</w:t>
      </w:r>
      <w:r w:rsidR="00607875">
        <w:t xml:space="preserve">as certain </w:t>
      </w:r>
      <w:r w:rsidR="00607875" w:rsidRPr="003B7D47">
        <w:t xml:space="preserve">deliverables that </w:t>
      </w:r>
      <w:r w:rsidR="003B7D47">
        <w:t>must</w:t>
      </w:r>
      <w:r w:rsidRPr="003B7D47">
        <w:t xml:space="preserve"> to</w:t>
      </w:r>
      <w:r w:rsidRPr="00243E0F">
        <w:t xml:space="preserve"> be present at the close of the project, namely:</w:t>
      </w:r>
    </w:p>
    <w:p w14:paraId="2FD4EF46" w14:textId="77777777" w:rsidR="00B458B6" w:rsidRPr="00243E0F" w:rsidRDefault="00B458B6" w:rsidP="00B458B6">
      <w:pPr>
        <w:pStyle w:val="ListParagraph"/>
        <w:numPr>
          <w:ilvl w:val="0"/>
          <w:numId w:val="29"/>
        </w:numPr>
      </w:pPr>
      <w:r w:rsidRPr="00243E0F">
        <w:t>A sensor device to gather data from the split type air-conditioning unit.</w:t>
      </w:r>
    </w:p>
    <w:p w14:paraId="16EC2121" w14:textId="77777777" w:rsidR="00B458B6" w:rsidRPr="00243E0F" w:rsidRDefault="00B458B6" w:rsidP="00B458B6">
      <w:pPr>
        <w:pStyle w:val="ListParagraph"/>
        <w:numPr>
          <w:ilvl w:val="0"/>
          <w:numId w:val="29"/>
        </w:numPr>
      </w:pPr>
      <w:r w:rsidRPr="00243E0F">
        <w:t>Data transition from the sensor to the back-end program using IOT.</w:t>
      </w:r>
    </w:p>
    <w:p w14:paraId="7BBFBA83" w14:textId="77777777" w:rsidR="00B458B6" w:rsidRPr="00243E0F" w:rsidRDefault="00101C73" w:rsidP="00B458B6">
      <w:pPr>
        <w:pStyle w:val="ListParagraph"/>
        <w:numPr>
          <w:ilvl w:val="0"/>
          <w:numId w:val="29"/>
        </w:numPr>
      </w:pPr>
      <w:r w:rsidRPr="00243E0F">
        <w:t>Basic approximation of the performance of the split type air-conditioning unit.</w:t>
      </w:r>
    </w:p>
    <w:p w14:paraId="05633765" w14:textId="77777777" w:rsidR="00101C73" w:rsidRPr="00243E0F" w:rsidRDefault="00101C73" w:rsidP="00B458B6">
      <w:pPr>
        <w:pStyle w:val="ListParagraph"/>
        <w:numPr>
          <w:ilvl w:val="0"/>
          <w:numId w:val="29"/>
        </w:numPr>
      </w:pPr>
      <w:r w:rsidRPr="00243E0F">
        <w:t>Program displaying information to the operator.</w:t>
      </w:r>
    </w:p>
    <w:p w14:paraId="4A50BE49" w14:textId="77777777" w:rsidR="005E4FB0" w:rsidRPr="00243E0F" w:rsidRDefault="005E4FB0" w:rsidP="00153C0D">
      <w:pPr>
        <w:pStyle w:val="Heading3"/>
      </w:pPr>
      <w:bookmarkStart w:id="223" w:name="_Toc528498782"/>
      <w:r w:rsidRPr="00243E0F">
        <w:t>Project Limitations</w:t>
      </w:r>
      <w:bookmarkEnd w:id="223"/>
    </w:p>
    <w:p w14:paraId="16A0D0E3" w14:textId="77777777" w:rsidR="002038C0" w:rsidRPr="00243E0F" w:rsidRDefault="002038C0" w:rsidP="002038C0">
      <w:r w:rsidRPr="00243E0F">
        <w:t>Certain limitations were set for the project</w:t>
      </w:r>
      <w:r w:rsidR="004D0EB3" w:rsidRPr="00243E0F">
        <w:t>, namely:</w:t>
      </w:r>
    </w:p>
    <w:p w14:paraId="327A4A31" w14:textId="6FDC7611" w:rsidR="004D0EB3" w:rsidRPr="00243E0F" w:rsidRDefault="004D0EB3" w:rsidP="004D0EB3">
      <w:pPr>
        <w:pStyle w:val="ListParagraph"/>
        <w:numPr>
          <w:ilvl w:val="0"/>
          <w:numId w:val="30"/>
        </w:numPr>
      </w:pPr>
      <w:r w:rsidRPr="00243E0F">
        <w:t>The project should be completed within the para</w:t>
      </w:r>
      <w:r w:rsidR="00A82AB1">
        <w:t>meter of the set budget of R 3 0</w:t>
      </w:r>
      <w:r w:rsidRPr="00243E0F">
        <w:t>00.</w:t>
      </w:r>
      <w:r w:rsidR="002734ED">
        <w:t>00</w:t>
      </w:r>
    </w:p>
    <w:p w14:paraId="0D035ED2" w14:textId="77777777" w:rsidR="00F75341" w:rsidRPr="00243E0F" w:rsidRDefault="004D0EB3" w:rsidP="004A1620">
      <w:pPr>
        <w:pStyle w:val="ListParagraph"/>
        <w:numPr>
          <w:ilvl w:val="0"/>
          <w:numId w:val="30"/>
        </w:numPr>
      </w:pPr>
      <w:r w:rsidRPr="00243E0F">
        <w:t>The device must be installable in a preinstalled split type air-conditioning unit.</w:t>
      </w:r>
    </w:p>
    <w:p w14:paraId="55595164" w14:textId="77777777" w:rsidR="005E4FB0" w:rsidRPr="00243E0F" w:rsidRDefault="005E4FB0" w:rsidP="00153C0D">
      <w:pPr>
        <w:pStyle w:val="Heading3"/>
      </w:pPr>
      <w:bookmarkStart w:id="224" w:name="_Toc528498783"/>
      <w:r w:rsidRPr="00243E0F">
        <w:t>Project Safety</w:t>
      </w:r>
      <w:bookmarkEnd w:id="224"/>
    </w:p>
    <w:p w14:paraId="1E08D2CD" w14:textId="015E61AB" w:rsidR="00A158F9" w:rsidRDefault="00E65CC6" w:rsidP="00E65CC6">
      <w:r w:rsidRPr="00243E0F">
        <w:t xml:space="preserve">All projects must adhere to safety regulations, to </w:t>
      </w:r>
      <w:r w:rsidR="002734ED">
        <w:t xml:space="preserve">prevent </w:t>
      </w:r>
      <w:r w:rsidR="002734ED" w:rsidRPr="00B12911">
        <w:t>or limit any unacceptable safety</w:t>
      </w:r>
      <w:r w:rsidR="002734ED">
        <w:t xml:space="preserve"> risks</w:t>
      </w:r>
      <w:r w:rsidRPr="00243E0F">
        <w:t xml:space="preserve"> or hazards. </w:t>
      </w:r>
    </w:p>
    <w:p w14:paraId="5E943E85" w14:textId="0E70333D" w:rsidR="00E65CC6" w:rsidRPr="00243E0F" w:rsidRDefault="00E65CC6" w:rsidP="00E65CC6">
      <w:r w:rsidRPr="00243E0F">
        <w:t>In engineering</w:t>
      </w:r>
      <w:r w:rsidR="0088099A">
        <w:t>,</w:t>
      </w:r>
      <w:r w:rsidRPr="00243E0F">
        <w:t xml:space="preserve"> it is the responsibility of each participant of a project to ensure that safety is considered in </w:t>
      </w:r>
      <w:r w:rsidR="003E7AA9" w:rsidRPr="003B7D47">
        <w:t>every</w:t>
      </w:r>
      <w:r w:rsidRPr="003B7D47">
        <w:t xml:space="preserve"> aspect of</w:t>
      </w:r>
      <w:r w:rsidRPr="00243E0F">
        <w:t xml:space="preserve"> the project throughout its development.</w:t>
      </w:r>
      <w:r w:rsidR="006C0CBC" w:rsidRPr="00243E0F">
        <w:t xml:space="preserve"> In the Distributed IOT Environmental Monitoring project sensors will be installed in a preinstalled split type air-conditioning unit. </w:t>
      </w:r>
      <w:r w:rsidR="00FB1902" w:rsidRPr="00243E0F">
        <w:t>Therefore,</w:t>
      </w:r>
      <w:r w:rsidR="006C0CBC" w:rsidRPr="00243E0F">
        <w:t xml:space="preserve"> it is paramount that the installation does not </w:t>
      </w:r>
      <w:r w:rsidR="0088099A">
        <w:t>have</w:t>
      </w:r>
      <w:r w:rsidR="006C0CBC" w:rsidRPr="00243E0F">
        <w:t xml:space="preserve"> any </w:t>
      </w:r>
      <w:r w:rsidR="0088099A">
        <w:t>e</w:t>
      </w:r>
      <w:r w:rsidR="006C0CBC" w:rsidRPr="00243E0F">
        <w:t xml:space="preserve">ffect the safety of the split type air-conditioning unit, </w:t>
      </w:r>
      <w:r w:rsidR="009E759D">
        <w:t>n</w:t>
      </w:r>
      <w:r w:rsidR="006C0CBC" w:rsidRPr="00243E0F">
        <w:t xml:space="preserve">either for passers-by </w:t>
      </w:r>
      <w:r w:rsidR="009E759D">
        <w:t>n</w:t>
      </w:r>
      <w:r w:rsidR="003E7AA9">
        <w:t xml:space="preserve">or </w:t>
      </w:r>
      <w:r w:rsidR="003E7AA9" w:rsidRPr="003B7D47">
        <w:t xml:space="preserve">for </w:t>
      </w:r>
      <w:r w:rsidR="006C0CBC" w:rsidRPr="003B7D47">
        <w:t>technician</w:t>
      </w:r>
      <w:r w:rsidR="003E7AA9" w:rsidRPr="003B7D47">
        <w:t>s</w:t>
      </w:r>
      <w:r w:rsidR="006C0CBC" w:rsidRPr="00243E0F">
        <w:t xml:space="preserve"> responsible for </w:t>
      </w:r>
      <w:r w:rsidR="00997A35" w:rsidRPr="00243E0F">
        <w:t>maintenance</w:t>
      </w:r>
      <w:r w:rsidR="006C0CBC" w:rsidRPr="00243E0F">
        <w:t xml:space="preserve"> and replacement of the split type air-conditioning unit. </w:t>
      </w:r>
    </w:p>
    <w:p w14:paraId="782F624F" w14:textId="44F77EED" w:rsidR="001629F7" w:rsidRPr="000C3C99" w:rsidRDefault="0056134C" w:rsidP="000C3C99">
      <w:r w:rsidRPr="000C3C99">
        <w:t>The following standards shall be adhered to in the Distributed IOT En</w:t>
      </w:r>
      <w:r w:rsidR="009E759D">
        <w:t>vironmental Monitoring project:</w:t>
      </w:r>
    </w:p>
    <w:tbl>
      <w:tblPr>
        <w:tblStyle w:val="PlainTable3"/>
        <w:tblW w:w="0" w:type="auto"/>
        <w:tblLook w:val="04A0" w:firstRow="1" w:lastRow="0" w:firstColumn="1" w:lastColumn="0" w:noHBand="0" w:noVBand="1"/>
      </w:tblPr>
      <w:tblGrid>
        <w:gridCol w:w="2410"/>
        <w:gridCol w:w="6940"/>
      </w:tblGrid>
      <w:tr w:rsidR="00243E0F" w:rsidRPr="00243E0F" w14:paraId="665428CB" w14:textId="77777777" w:rsidTr="00D33F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4CDB636A" w14:textId="77777777" w:rsidR="0056134C" w:rsidRPr="000C3C99" w:rsidRDefault="0056134C" w:rsidP="000C3C99">
            <w:r w:rsidRPr="000C3C99">
              <w:lastRenderedPageBreak/>
              <w:t>Document identifier</w:t>
            </w:r>
          </w:p>
        </w:tc>
        <w:tc>
          <w:tcPr>
            <w:tcW w:w="6940" w:type="dxa"/>
          </w:tcPr>
          <w:p w14:paraId="1781B6F2" w14:textId="77777777" w:rsidR="0056134C" w:rsidRPr="00243E0F" w:rsidRDefault="0056134C" w:rsidP="000C3C99">
            <w:pPr>
              <w:pStyle w:val="ListParagraph"/>
              <w:ind w:left="1428"/>
              <w:cnfStyle w:val="100000000000" w:firstRow="1" w:lastRow="0" w:firstColumn="0" w:lastColumn="0" w:oddVBand="0" w:evenVBand="0" w:oddHBand="0" w:evenHBand="0" w:firstRowFirstColumn="0" w:firstRowLastColumn="0" w:lastRowFirstColumn="0" w:lastRowLastColumn="0"/>
            </w:pPr>
            <w:r w:rsidRPr="00243E0F">
              <w:t>document description</w:t>
            </w:r>
          </w:p>
        </w:tc>
      </w:tr>
      <w:tr w:rsidR="00243E0F" w:rsidRPr="00243E0F" w14:paraId="2E28EB12" w14:textId="77777777"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45ADED81" w14:textId="77777777" w:rsidR="0056134C" w:rsidRPr="000C3C99" w:rsidRDefault="0056134C" w:rsidP="000C3C99">
            <w:r w:rsidRPr="000C3C99">
              <w:t>ISO 5151:2017</w:t>
            </w:r>
          </w:p>
        </w:tc>
        <w:tc>
          <w:tcPr>
            <w:tcW w:w="6940" w:type="dxa"/>
            <w:shd w:val="clear" w:color="auto" w:fill="auto"/>
          </w:tcPr>
          <w:p w14:paraId="3C7D4E12" w14:textId="77777777"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pPr>
            <w:r w:rsidRPr="000C3C99">
              <w:t>Non-ducted air conditioners and heat pumps -- Testing and rating for performance</w:t>
            </w:r>
          </w:p>
        </w:tc>
      </w:tr>
      <w:tr w:rsidR="00243E0F" w:rsidRPr="00243E0F" w14:paraId="4E5CC717" w14:textId="77777777"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72CEE5E8" w14:textId="77777777" w:rsidR="0056134C" w:rsidRPr="000C3C99" w:rsidRDefault="0056134C" w:rsidP="000C3C99">
            <w:r w:rsidRPr="000C3C99">
              <w:t>STS 1 1998 ISSUE XII</w:t>
            </w:r>
          </w:p>
        </w:tc>
        <w:tc>
          <w:tcPr>
            <w:tcW w:w="6940" w:type="dxa"/>
            <w:shd w:val="clear" w:color="auto" w:fill="auto"/>
          </w:tcPr>
          <w:p w14:paraId="0656E35B" w14:textId="77777777" w:rsidR="0056134C" w:rsidRPr="000C3C99" w:rsidRDefault="0056134C" w:rsidP="000C3C99">
            <w:pPr>
              <w:ind w:left="1068"/>
              <w:cnfStyle w:val="000000000000" w:firstRow="0" w:lastRow="0" w:firstColumn="0" w:lastColumn="0" w:oddVBand="0" w:evenVBand="0" w:oddHBand="0" w:evenHBand="0" w:firstRowFirstColumn="0" w:firstRowLastColumn="0" w:lastRowFirstColumn="0" w:lastRowLastColumn="0"/>
            </w:pPr>
            <w:r w:rsidRPr="000C3C99">
              <w:t>DEPARTMENT OF PUBLIC WORKS: STANDARD SPECIFICATION FOR AIR CONDITIONING AND VENTILATION INSTALLATIONS</w:t>
            </w:r>
          </w:p>
        </w:tc>
      </w:tr>
      <w:tr w:rsidR="00243E0F" w:rsidRPr="00243E0F" w14:paraId="16D855D7" w14:textId="77777777"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584E9D90" w14:textId="77777777" w:rsidR="0056134C" w:rsidRPr="000C3C99" w:rsidRDefault="0056134C" w:rsidP="000C3C99">
            <w:r w:rsidRPr="000C3C99">
              <w:t>SANS 60335-2-40/ ICE 60335-2-40</w:t>
            </w:r>
          </w:p>
        </w:tc>
        <w:tc>
          <w:tcPr>
            <w:tcW w:w="6940" w:type="dxa"/>
            <w:shd w:val="clear" w:color="auto" w:fill="auto"/>
          </w:tcPr>
          <w:p w14:paraId="5AFF7FD8" w14:textId="77777777"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pPr>
            <w:r w:rsidRPr="000C3C99">
              <w:t>Electrical Safety of Air-conditioning.</w:t>
            </w:r>
          </w:p>
        </w:tc>
      </w:tr>
      <w:tr w:rsidR="00243E0F" w:rsidRPr="00243E0F" w14:paraId="5516DD57" w14:textId="77777777"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0461E0D1" w14:textId="77777777" w:rsidR="0056134C" w:rsidRPr="000C3C99" w:rsidRDefault="0056134C" w:rsidP="000C3C99">
            <w:r w:rsidRPr="000C3C99">
              <w:t>SANS 1125:2004</w:t>
            </w:r>
          </w:p>
        </w:tc>
        <w:tc>
          <w:tcPr>
            <w:tcW w:w="6940" w:type="dxa"/>
            <w:shd w:val="clear" w:color="auto" w:fill="auto"/>
          </w:tcPr>
          <w:p w14:paraId="39FA5EE2" w14:textId="77777777" w:rsidR="0056134C" w:rsidRPr="000C3C99" w:rsidRDefault="000C3C99" w:rsidP="000C3C99">
            <w:pPr>
              <w:cnfStyle w:val="000000000000" w:firstRow="0" w:lastRow="0" w:firstColumn="0" w:lastColumn="0" w:oddVBand="0" w:evenVBand="0" w:oddHBand="0" w:evenHBand="0" w:firstRowFirstColumn="0" w:firstRowLastColumn="0" w:lastRowFirstColumn="0" w:lastRowLastColumn="0"/>
            </w:pPr>
            <w:r>
              <w:t xml:space="preserve">      </w:t>
            </w:r>
            <w:r w:rsidR="0056134C" w:rsidRPr="000C3C99">
              <w:t>Room air conditioners and heat pumps</w:t>
            </w:r>
          </w:p>
        </w:tc>
      </w:tr>
      <w:tr w:rsidR="00243E0F" w:rsidRPr="00243E0F" w14:paraId="7C4457AF" w14:textId="77777777"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69363941" w14:textId="77777777" w:rsidR="0056134C" w:rsidRPr="000C3C99" w:rsidRDefault="0056134C" w:rsidP="000C3C99">
            <w:r w:rsidRPr="000C3C99">
              <w:t>SANS 10147:2014</w:t>
            </w:r>
          </w:p>
        </w:tc>
        <w:tc>
          <w:tcPr>
            <w:tcW w:w="6940" w:type="dxa"/>
            <w:shd w:val="clear" w:color="auto" w:fill="auto"/>
          </w:tcPr>
          <w:p w14:paraId="603F6CF8" w14:textId="32838AA9" w:rsidR="0056134C" w:rsidRPr="000C3C99" w:rsidRDefault="00A158F9" w:rsidP="00A158F9">
            <w:pPr>
              <w:ind w:left="1026" w:hanging="318"/>
              <w:cnfStyle w:val="000000100000" w:firstRow="0" w:lastRow="0" w:firstColumn="0" w:lastColumn="0" w:oddVBand="0" w:evenVBand="0" w:oddHBand="1" w:evenHBand="0" w:firstRowFirstColumn="0" w:firstRowLastColumn="0" w:lastRowFirstColumn="0" w:lastRowLastColumn="0"/>
            </w:pPr>
            <w:r>
              <w:t xml:space="preserve">     </w:t>
            </w:r>
            <w:r w:rsidR="0056134C" w:rsidRPr="000C3C99">
              <w:t>Refrigerating Systems, including plant associated with air-</w:t>
            </w:r>
            <w:r>
              <w:t xml:space="preserve"> </w:t>
            </w:r>
            <w:r w:rsidR="0056134C" w:rsidRPr="000C3C99">
              <w:t>conditioning systems</w:t>
            </w:r>
          </w:p>
        </w:tc>
      </w:tr>
      <w:tr w:rsidR="003A0C23" w:rsidRPr="00243E0F" w14:paraId="10F4636B" w14:textId="77777777"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64E4BC7F" w14:textId="37605D4B" w:rsidR="003A0C23" w:rsidRPr="000C3C99" w:rsidRDefault="003A0C23" w:rsidP="000C3C99">
            <w:r>
              <w:t>SANS 10142-1:2009</w:t>
            </w:r>
          </w:p>
        </w:tc>
        <w:tc>
          <w:tcPr>
            <w:tcW w:w="6940" w:type="dxa"/>
            <w:shd w:val="clear" w:color="auto" w:fill="auto"/>
          </w:tcPr>
          <w:p w14:paraId="362051F1" w14:textId="7B6B36E1" w:rsidR="003A0C23" w:rsidRPr="000C3C99" w:rsidRDefault="00A158F9" w:rsidP="000C3C99">
            <w:pPr>
              <w:cnfStyle w:val="000000000000" w:firstRow="0" w:lastRow="0" w:firstColumn="0" w:lastColumn="0" w:oddVBand="0" w:evenVBand="0" w:oddHBand="0" w:evenHBand="0" w:firstRowFirstColumn="0" w:firstRowLastColumn="0" w:lastRowFirstColumn="0" w:lastRowLastColumn="0"/>
            </w:pPr>
            <w:r>
              <w:t xml:space="preserve">     </w:t>
            </w:r>
            <w:r w:rsidR="003A0C23">
              <w:t>The wiring of premises Part 1: LOW-Voltage Installation</w:t>
            </w:r>
          </w:p>
        </w:tc>
      </w:tr>
      <w:tr w:rsidR="00243E0F" w:rsidRPr="00243E0F" w14:paraId="5CED3EEA" w14:textId="77777777" w:rsidTr="00D33F5C">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0A96C3AF" w14:textId="77777777" w:rsidR="0056134C" w:rsidRPr="000C3C99" w:rsidRDefault="0056134C" w:rsidP="000C3C99">
            <w:r w:rsidRPr="000C3C99">
              <w:t>IEC 61508</w:t>
            </w:r>
          </w:p>
        </w:tc>
        <w:tc>
          <w:tcPr>
            <w:tcW w:w="6940" w:type="dxa"/>
            <w:shd w:val="clear" w:color="auto" w:fill="auto"/>
          </w:tcPr>
          <w:p w14:paraId="54DDD2CF" w14:textId="7227591A" w:rsidR="0056134C" w:rsidRPr="000C3C99" w:rsidRDefault="00A158F9" w:rsidP="00A158F9">
            <w:pPr>
              <w:ind w:left="1026" w:hanging="318"/>
              <w:cnfStyle w:val="000000100000" w:firstRow="0" w:lastRow="0" w:firstColumn="0" w:lastColumn="0" w:oddVBand="0" w:evenVBand="0" w:oddHBand="1" w:evenHBand="0" w:firstRowFirstColumn="0" w:firstRowLastColumn="0" w:lastRowFirstColumn="0" w:lastRowLastColumn="0"/>
            </w:pPr>
            <w:r>
              <w:t xml:space="preserve">     </w:t>
            </w:r>
            <w:r w:rsidR="0056134C" w:rsidRPr="000C3C99">
              <w:t>Functional Safety of Electrical/Electronic/</w:t>
            </w:r>
            <w:r w:rsidR="00761228" w:rsidRPr="000C3C99">
              <w:t xml:space="preserve">Programmable </w:t>
            </w:r>
            <w:r w:rsidR="00761228">
              <w:t>Electronic</w:t>
            </w:r>
            <w:r w:rsidR="0056134C" w:rsidRPr="000C3C99">
              <w:t xml:space="preserve"> Safety-related Systems</w:t>
            </w:r>
          </w:p>
        </w:tc>
      </w:tr>
    </w:tbl>
    <w:p w14:paraId="1493908B" w14:textId="1B34E2EB" w:rsidR="0056134C" w:rsidRPr="00243E0F" w:rsidRDefault="0056134C" w:rsidP="0056134C">
      <w:pPr>
        <w:pStyle w:val="ListParagraph"/>
        <w:numPr>
          <w:ilvl w:val="0"/>
          <w:numId w:val="31"/>
        </w:numPr>
      </w:pPr>
      <w:r w:rsidRPr="00243E0F">
        <w:t>The sensor console shall no</w:t>
      </w:r>
      <w:r w:rsidR="005B0568">
        <w:t>t cause</w:t>
      </w:r>
      <w:r w:rsidRPr="00243E0F">
        <w:t xml:space="preserve"> risk or irritation to employees and staff in the office.</w:t>
      </w:r>
    </w:p>
    <w:p w14:paraId="7C1CEFCC" w14:textId="77777777" w:rsidR="0056134C" w:rsidRPr="00243E0F" w:rsidRDefault="0056134C" w:rsidP="0056134C">
      <w:pPr>
        <w:pStyle w:val="ListParagraph"/>
        <w:numPr>
          <w:ilvl w:val="0"/>
          <w:numId w:val="31"/>
        </w:numPr>
      </w:pPr>
      <w:r w:rsidRPr="00243E0F">
        <w:t>The sensor console shall be housed inside a neat and safe casing with an IP rating of IP 31</w:t>
      </w:r>
    </w:p>
    <w:p w14:paraId="7D285400" w14:textId="699ABAED" w:rsidR="0056134C" w:rsidRPr="00243E0F" w:rsidRDefault="0056134C" w:rsidP="0056134C">
      <w:pPr>
        <w:pStyle w:val="ListParagraph"/>
        <w:numPr>
          <w:ilvl w:val="0"/>
          <w:numId w:val="31"/>
        </w:numPr>
      </w:pPr>
      <w:r w:rsidRPr="00243E0F">
        <w:t>Wiring shall be done neatly and professionally</w:t>
      </w:r>
      <w:r w:rsidR="00DB0C99">
        <w:t>,</w:t>
      </w:r>
      <w:r w:rsidR="003E7AA9">
        <w:t xml:space="preserve"> being tied </w:t>
      </w:r>
      <w:r w:rsidR="003E7AA9" w:rsidRPr="003B7D47">
        <w:t>together and placed</w:t>
      </w:r>
      <w:r w:rsidRPr="003B7D47">
        <w:t xml:space="preserve"> inside</w:t>
      </w:r>
      <w:r w:rsidRPr="00243E0F">
        <w:t xml:space="preserve"> cable housing where possible</w:t>
      </w:r>
    </w:p>
    <w:p w14:paraId="0F2B7D9D" w14:textId="77777777" w:rsidR="005E4FB0" w:rsidRPr="00243E0F" w:rsidRDefault="005E4FB0" w:rsidP="00080A71">
      <w:pPr>
        <w:pStyle w:val="Heading2"/>
      </w:pPr>
      <w:bookmarkStart w:id="225" w:name="_Toc528498784"/>
      <w:r w:rsidRPr="00243E0F">
        <w:t>Project Plan</w:t>
      </w:r>
      <w:bookmarkEnd w:id="225"/>
    </w:p>
    <w:p w14:paraId="127E9C05" w14:textId="70020B6F" w:rsidR="004A1620" w:rsidRPr="008F65E6" w:rsidRDefault="004A1620" w:rsidP="004A1620">
      <w:r w:rsidRPr="00243E0F">
        <w:t>As part of the project plan</w:t>
      </w:r>
      <w:r w:rsidR="003E7AA9">
        <w:t>,</w:t>
      </w:r>
      <w:r w:rsidRPr="00243E0F">
        <w:t xml:space="preserve"> the methodology</w:t>
      </w:r>
      <w:r w:rsidRPr="008F65E6">
        <w:t>, work breakdown stru</w:t>
      </w:r>
      <w:r w:rsidR="005B0568">
        <w:t>cture</w:t>
      </w:r>
      <w:r w:rsidR="0088099A">
        <w:t>,</w:t>
      </w:r>
      <w:r w:rsidR="005B0568">
        <w:t xml:space="preserve"> and project feasibility are</w:t>
      </w:r>
      <w:r w:rsidRPr="008F65E6">
        <w:t xml:space="preserve"> discussed below.</w:t>
      </w:r>
    </w:p>
    <w:p w14:paraId="1E343732"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226" w:name="_Toc512060206"/>
      <w:bookmarkStart w:id="227" w:name="_Toc512270579"/>
      <w:bookmarkStart w:id="228" w:name="_Toc512271470"/>
      <w:bookmarkStart w:id="229" w:name="_Toc512271661"/>
      <w:bookmarkStart w:id="230" w:name="_Toc512271735"/>
      <w:bookmarkStart w:id="231" w:name="_Toc512271809"/>
      <w:bookmarkStart w:id="232" w:name="_Toc515714972"/>
      <w:bookmarkStart w:id="233" w:name="_Toc515813965"/>
      <w:bookmarkStart w:id="234" w:name="_Toc515814093"/>
      <w:bookmarkStart w:id="235" w:name="_Toc515814232"/>
      <w:bookmarkStart w:id="236" w:name="_Toc515814318"/>
      <w:bookmarkStart w:id="237" w:name="_Toc515814404"/>
      <w:bookmarkStart w:id="238" w:name="_Toc527987975"/>
      <w:bookmarkStart w:id="239" w:name="_Toc528045454"/>
      <w:bookmarkStart w:id="240" w:name="_Toc528053105"/>
      <w:bookmarkStart w:id="241" w:name="_Toc528053246"/>
      <w:bookmarkStart w:id="242" w:name="_Toc528059288"/>
      <w:bookmarkStart w:id="243" w:name="_Toc528067375"/>
      <w:bookmarkStart w:id="244" w:name="_Toc528092438"/>
      <w:bookmarkStart w:id="245" w:name="_Toc528129946"/>
      <w:bookmarkStart w:id="246" w:name="_Toc528130129"/>
      <w:bookmarkStart w:id="247" w:name="_Toc528130312"/>
      <w:bookmarkStart w:id="248" w:name="_Toc528165000"/>
      <w:bookmarkStart w:id="249" w:name="_Toc528165182"/>
      <w:bookmarkStart w:id="250" w:name="_Toc528174164"/>
      <w:bookmarkStart w:id="251" w:name="_Toc528174348"/>
      <w:bookmarkStart w:id="252" w:name="_Toc528211026"/>
      <w:bookmarkStart w:id="253" w:name="_Toc528226536"/>
      <w:bookmarkStart w:id="254" w:name="_Toc528495914"/>
      <w:bookmarkStart w:id="255" w:name="_Toc528496099"/>
      <w:bookmarkStart w:id="256" w:name="_Toc528496284"/>
      <w:bookmarkStart w:id="257" w:name="_Toc528496587"/>
      <w:bookmarkStart w:id="258" w:name="_Toc528496890"/>
      <w:bookmarkStart w:id="259" w:name="_Toc528497079"/>
      <w:bookmarkStart w:id="260" w:name="_Toc528497366"/>
      <w:bookmarkStart w:id="261" w:name="_Toc528497554"/>
      <w:bookmarkStart w:id="262" w:name="_Toc528497838"/>
      <w:bookmarkStart w:id="263" w:name="_Toc528498026"/>
      <w:bookmarkStart w:id="264" w:name="_Toc528498214"/>
      <w:bookmarkStart w:id="265" w:name="_Toc528498404"/>
      <w:bookmarkStart w:id="266" w:name="_Toc528498594"/>
      <w:bookmarkStart w:id="267" w:name="_Toc52849878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543648A9" w14:textId="77777777" w:rsidR="005E4FB0" w:rsidRPr="008F65E6" w:rsidRDefault="005E4FB0" w:rsidP="005204D5">
      <w:pPr>
        <w:pStyle w:val="Heading3"/>
      </w:pPr>
      <w:bookmarkStart w:id="268" w:name="_Toc528498786"/>
      <w:r w:rsidRPr="008F65E6">
        <w:t>Methodology</w:t>
      </w:r>
      <w:bookmarkEnd w:id="268"/>
    </w:p>
    <w:p w14:paraId="418E70E2" w14:textId="77777777" w:rsidR="00E76D0B" w:rsidRPr="008F65E6" w:rsidRDefault="00E76D0B" w:rsidP="00F75341">
      <w:r w:rsidRPr="008F65E6">
        <w:t xml:space="preserve">The engineering design process is followed as part of the methodology for this project to successfully complete the Distributed IOT Environmental Monitoring project. </w:t>
      </w:r>
      <w:r w:rsidR="00F75341" w:rsidRPr="008F65E6">
        <w:tab/>
      </w:r>
    </w:p>
    <w:p w14:paraId="108D60C0" w14:textId="37DDC602" w:rsidR="00C5394D" w:rsidRPr="008F65E6" w:rsidRDefault="00AB3665" w:rsidP="00C5394D">
      <w:pPr>
        <w:pStyle w:val="ListParagraph"/>
        <w:numPr>
          <w:ilvl w:val="0"/>
          <w:numId w:val="12"/>
        </w:numPr>
      </w:pPr>
      <w:r w:rsidRPr="008F65E6">
        <w:t>The first step in the engineering design process is problem identification and</w:t>
      </w:r>
      <w:r w:rsidR="003B79AA" w:rsidRPr="008F65E6">
        <w:t xml:space="preserve"> analy</w:t>
      </w:r>
      <w:r w:rsidR="00D72CC6" w:rsidRPr="008F65E6">
        <w:t>sis</w:t>
      </w:r>
      <w:r w:rsidRPr="008F65E6">
        <w:t>. To ensure correct problem identification an</w:t>
      </w:r>
      <w:r w:rsidR="00D72CC6" w:rsidRPr="008F65E6">
        <w:t xml:space="preserve"> agreement </w:t>
      </w:r>
      <w:r w:rsidRPr="008F65E6">
        <w:t xml:space="preserve">on </w:t>
      </w:r>
      <w:r w:rsidR="0088099A">
        <w:t xml:space="preserve">the </w:t>
      </w:r>
      <w:r w:rsidR="00D72CC6" w:rsidRPr="008F65E6">
        <w:t>specification of the p</w:t>
      </w:r>
      <w:r w:rsidRPr="008F65E6">
        <w:t>roblem scope between the client and student is undertaken.</w:t>
      </w:r>
    </w:p>
    <w:p w14:paraId="1AC566A4" w14:textId="22E51658" w:rsidR="00AB3665" w:rsidRPr="008F65E6" w:rsidRDefault="00AB3665" w:rsidP="00C5394D">
      <w:pPr>
        <w:pStyle w:val="ListParagraph"/>
        <w:numPr>
          <w:ilvl w:val="0"/>
          <w:numId w:val="12"/>
        </w:numPr>
      </w:pPr>
      <w:r w:rsidRPr="008F65E6">
        <w:t xml:space="preserve">The next step is to conduct research on existing solutions for the identified problem as well as the available resources. </w:t>
      </w:r>
      <w:r w:rsidR="00366019" w:rsidRPr="008F65E6">
        <w:t>Therefore,</w:t>
      </w:r>
      <w:r w:rsidRPr="008F65E6">
        <w:t xml:space="preserve"> </w:t>
      </w:r>
      <w:r w:rsidR="00756D86" w:rsidRPr="008F65E6">
        <w:t>all possible solution</w:t>
      </w:r>
      <w:r w:rsidR="0088099A">
        <w:t>s</w:t>
      </w:r>
      <w:r w:rsidR="00756D86" w:rsidRPr="008F65E6">
        <w:t xml:space="preserve"> for the problem are considered.</w:t>
      </w:r>
    </w:p>
    <w:p w14:paraId="21FF6098" w14:textId="2B8423CA" w:rsidR="00756D86" w:rsidRPr="008F65E6" w:rsidRDefault="00756D86" w:rsidP="00C5394D">
      <w:pPr>
        <w:pStyle w:val="ListParagraph"/>
        <w:numPr>
          <w:ilvl w:val="0"/>
          <w:numId w:val="12"/>
        </w:numPr>
      </w:pPr>
      <w:r w:rsidRPr="008F65E6">
        <w:t>A complete literature study of all the aspects regarding the project</w:t>
      </w:r>
      <w:r w:rsidR="00DB0C99">
        <w:t>.</w:t>
      </w:r>
      <w:r w:rsidRPr="008F65E6">
        <w:t xml:space="preserve"> </w:t>
      </w:r>
      <w:r w:rsidR="00DB0C99">
        <w:t>T</w:t>
      </w:r>
      <w:r w:rsidRPr="008F65E6">
        <w:t xml:space="preserve">his ensures a thorough understanding of the different parts of the project. It is of utmost </w:t>
      </w:r>
      <w:r w:rsidR="00D014CA" w:rsidRPr="008F65E6">
        <w:t>importance</w:t>
      </w:r>
      <w:r w:rsidRPr="008F65E6">
        <w:t xml:space="preserve"> to choose the corre</w:t>
      </w:r>
      <w:r w:rsidR="00D014CA" w:rsidRPr="008F65E6">
        <w:t>ct technology for the Distributed IOT Environmental Monitoring project. The main components to be decided on for the Distributed IOT Environmental Monitoring are:</w:t>
      </w:r>
    </w:p>
    <w:p w14:paraId="5D2977D7" w14:textId="77777777" w:rsidR="00D014CA" w:rsidRPr="008F65E6" w:rsidRDefault="00D014CA" w:rsidP="00D014CA">
      <w:pPr>
        <w:pStyle w:val="ListParagraph"/>
        <w:numPr>
          <w:ilvl w:val="1"/>
          <w:numId w:val="12"/>
        </w:numPr>
      </w:pPr>
      <w:r w:rsidRPr="008F65E6">
        <w:t xml:space="preserve">Communication device </w:t>
      </w:r>
    </w:p>
    <w:p w14:paraId="1AE75E08" w14:textId="48E7D901" w:rsidR="00D014CA" w:rsidRPr="008F65E6" w:rsidRDefault="00D014CA" w:rsidP="00D014CA">
      <w:pPr>
        <w:pStyle w:val="ListParagraph"/>
        <w:numPr>
          <w:ilvl w:val="1"/>
          <w:numId w:val="12"/>
        </w:numPr>
      </w:pPr>
      <w:r w:rsidRPr="008F65E6">
        <w:t>Controller devi</w:t>
      </w:r>
      <w:r w:rsidR="0088099A">
        <w:t>c</w:t>
      </w:r>
      <w:r w:rsidRPr="008F65E6">
        <w:t>e to be used</w:t>
      </w:r>
    </w:p>
    <w:p w14:paraId="390F141A" w14:textId="77777777" w:rsidR="00D014CA" w:rsidRPr="008F65E6" w:rsidRDefault="00D014CA" w:rsidP="00D014CA">
      <w:pPr>
        <w:pStyle w:val="ListParagraph"/>
        <w:numPr>
          <w:ilvl w:val="1"/>
          <w:numId w:val="12"/>
        </w:numPr>
      </w:pPr>
      <w:r w:rsidRPr="008F65E6">
        <w:t>Database to store and process the data.</w:t>
      </w:r>
    </w:p>
    <w:p w14:paraId="1282EFF5" w14:textId="61FD33ED" w:rsidR="00EE0B8C" w:rsidRPr="008F65E6" w:rsidRDefault="00EE0B8C" w:rsidP="00C5062C">
      <w:pPr>
        <w:pStyle w:val="ListParagraph"/>
        <w:numPr>
          <w:ilvl w:val="0"/>
          <w:numId w:val="12"/>
        </w:numPr>
      </w:pPr>
      <w:r w:rsidRPr="008F65E6">
        <w:t>Next</w:t>
      </w:r>
      <w:r w:rsidR="00A31BF8">
        <w:t>,</w:t>
      </w:r>
      <w:r w:rsidRPr="008F65E6">
        <w:t xml:space="preserve"> a concept design is done of the proposed solution. In the concept design</w:t>
      </w:r>
      <w:r w:rsidR="00951BB3">
        <w:t>,</w:t>
      </w:r>
      <w:r w:rsidRPr="008F65E6">
        <w:t xml:space="preserve"> a trade-off study is done for the different components based on cost, reliability, availability and development difficulty.</w:t>
      </w:r>
    </w:p>
    <w:p w14:paraId="443C3A8F" w14:textId="49BDF545" w:rsidR="0028627E" w:rsidRPr="008F65E6" w:rsidRDefault="0097378C" w:rsidP="00C5062C">
      <w:pPr>
        <w:pStyle w:val="ListParagraph"/>
        <w:numPr>
          <w:ilvl w:val="0"/>
          <w:numId w:val="12"/>
        </w:numPr>
      </w:pPr>
      <w:r w:rsidRPr="008F65E6">
        <w:t>From the trade-off studies</w:t>
      </w:r>
      <w:r w:rsidR="00951BB3">
        <w:t>,</w:t>
      </w:r>
      <w:r w:rsidRPr="008F65E6">
        <w:t xml:space="preserve"> a detailed design of </w:t>
      </w:r>
      <w:r w:rsidR="0028627E" w:rsidRPr="008F65E6">
        <w:t>the proposed solution is done. In t</w:t>
      </w:r>
      <w:r w:rsidRPr="008F65E6">
        <w:t xml:space="preserve">he detail </w:t>
      </w:r>
      <w:r w:rsidR="0028627E" w:rsidRPr="008F65E6">
        <w:t>design all the chosen components for the trade-off studies are provided.</w:t>
      </w:r>
    </w:p>
    <w:p w14:paraId="559F4E66" w14:textId="11AB1197" w:rsidR="0028627E" w:rsidRPr="008F65E6" w:rsidRDefault="0028627E" w:rsidP="00C5062C">
      <w:pPr>
        <w:pStyle w:val="ListParagraph"/>
        <w:numPr>
          <w:ilvl w:val="0"/>
          <w:numId w:val="12"/>
        </w:numPr>
      </w:pPr>
      <w:r w:rsidRPr="008F65E6">
        <w:t>Once the detail design is complete the prototype can be constructed. The prototype must the</w:t>
      </w:r>
      <w:r w:rsidR="00281E29">
        <w:t>n be tested to ensure every part</w:t>
      </w:r>
      <w:r w:rsidRPr="008F65E6">
        <w:t xml:space="preserve"> functions as planned.</w:t>
      </w:r>
    </w:p>
    <w:p w14:paraId="5B8F7FB6" w14:textId="177740AB" w:rsidR="0028627E" w:rsidRPr="008F65E6" w:rsidRDefault="0028627E" w:rsidP="00C5062C">
      <w:pPr>
        <w:pStyle w:val="ListParagraph"/>
        <w:numPr>
          <w:ilvl w:val="0"/>
          <w:numId w:val="12"/>
        </w:numPr>
      </w:pPr>
      <w:r w:rsidRPr="008F65E6">
        <w:t>Next</w:t>
      </w:r>
      <w:r w:rsidR="00951BB3">
        <w:t>,</w:t>
      </w:r>
      <w:r w:rsidRPr="008F65E6">
        <w:t xml:space="preserve"> the subsystems can be constructed and integrated to form the proposed solution.</w:t>
      </w:r>
    </w:p>
    <w:p w14:paraId="2B234F19" w14:textId="6ACE7A23" w:rsidR="00C5062C" w:rsidRPr="008F65E6" w:rsidRDefault="007D76A5" w:rsidP="00C5062C">
      <w:pPr>
        <w:pStyle w:val="ListParagraph"/>
        <w:numPr>
          <w:ilvl w:val="0"/>
          <w:numId w:val="12"/>
        </w:numPr>
      </w:pPr>
      <w:r w:rsidRPr="008F65E6">
        <w:t>This is followed by testing of</w:t>
      </w:r>
      <w:r w:rsidR="00EE0B8C" w:rsidRPr="008F65E6">
        <w:t xml:space="preserve"> </w:t>
      </w:r>
      <w:r w:rsidR="00281E29">
        <w:t xml:space="preserve">the </w:t>
      </w:r>
      <w:r w:rsidR="0028627E" w:rsidRPr="008F65E6">
        <w:t>integrated system to ensure all the subsystems integrated correctly.</w:t>
      </w:r>
      <w:r w:rsidRPr="008F65E6">
        <w:t xml:space="preserve"> Final testing of the complete Distributed IOT Environmental Monitoring system must be done to test whether the product functions as set out in the requirements document for the project.</w:t>
      </w:r>
    </w:p>
    <w:p w14:paraId="049E2DBB" w14:textId="77777777" w:rsidR="0028627E" w:rsidRPr="008F65E6" w:rsidRDefault="007D76A5" w:rsidP="00C5062C">
      <w:pPr>
        <w:pStyle w:val="ListParagraph"/>
        <w:numPr>
          <w:ilvl w:val="0"/>
          <w:numId w:val="12"/>
        </w:numPr>
      </w:pPr>
      <w:r w:rsidRPr="008F65E6">
        <w:t>During all phases of the project documentation of all work is done. The documentation will act as proof that the engineering design process was followed.</w:t>
      </w:r>
    </w:p>
    <w:p w14:paraId="434D0286" w14:textId="77777777" w:rsidR="005E4FB0" w:rsidRPr="008F65E6" w:rsidRDefault="005E4FB0" w:rsidP="00153C0D">
      <w:pPr>
        <w:pStyle w:val="Heading3"/>
      </w:pPr>
      <w:bookmarkStart w:id="269" w:name="_Toc528498787"/>
      <w:r w:rsidRPr="008F65E6">
        <w:t>Work Breakdown Structure</w:t>
      </w:r>
      <w:bookmarkEnd w:id="269"/>
    </w:p>
    <w:p w14:paraId="7C66B33B" w14:textId="41862A06" w:rsidR="00E718AB" w:rsidRPr="008F65E6" w:rsidRDefault="00E718AB" w:rsidP="00E718AB">
      <w:r w:rsidRPr="008F65E6">
        <w:t>The work breakdown structure for the Distributed IOT Environmental Monitoring project</w:t>
      </w:r>
      <w:r w:rsidR="00023343">
        <w:t xml:space="preserve"> can be seen in Appendix </w:t>
      </w:r>
      <w:r w:rsidR="00D54F14">
        <w:t>H</w:t>
      </w:r>
      <w:r w:rsidRPr="008F65E6">
        <w:t xml:space="preserve">. </w:t>
      </w:r>
    </w:p>
    <w:p w14:paraId="6B301DEF" w14:textId="77777777" w:rsidR="005E4FB0" w:rsidRPr="008F65E6" w:rsidRDefault="00540ED3" w:rsidP="00153C0D">
      <w:pPr>
        <w:pStyle w:val="Heading3"/>
      </w:pPr>
      <w:bookmarkStart w:id="270" w:name="_Toc528498788"/>
      <w:r w:rsidRPr="008F65E6">
        <w:lastRenderedPageBreak/>
        <w:t>Project F</w:t>
      </w:r>
      <w:r w:rsidR="005E4FB0" w:rsidRPr="008F65E6">
        <w:t>easibility</w:t>
      </w:r>
      <w:bookmarkEnd w:id="270"/>
    </w:p>
    <w:p w14:paraId="2FF95409" w14:textId="54F8A97A" w:rsidR="00540ED3" w:rsidRDefault="00540ED3" w:rsidP="00540ED3">
      <w:r w:rsidRPr="008F65E6">
        <w:t>Factors such as the availability, budget, resources, complexity</w:t>
      </w:r>
      <w:r w:rsidR="00951BB3">
        <w:t>,</w:t>
      </w:r>
      <w:r w:rsidRPr="008F65E6">
        <w:t xml:space="preserve"> and schedule of the project greatly influence the feasibility of a project. These aspects of the Distributed IOT Environmental Monitoring project is discussed.</w:t>
      </w:r>
    </w:p>
    <w:p w14:paraId="0B199AA4" w14:textId="77777777" w:rsidR="001F7F42" w:rsidRPr="001F7F42" w:rsidRDefault="001F7F42" w:rsidP="00540ED3">
      <w:pPr>
        <w:rPr>
          <w:rStyle w:val="Strong"/>
        </w:rPr>
      </w:pPr>
      <w:r>
        <w:rPr>
          <w:rStyle w:val="Strong"/>
        </w:rPr>
        <w:t>Schedule</w:t>
      </w:r>
    </w:p>
    <w:p w14:paraId="704E2FFC" w14:textId="77777777" w:rsidR="00540ED3" w:rsidRPr="0013383B" w:rsidRDefault="00540ED3" w:rsidP="00540ED3">
      <w:pPr>
        <w:pStyle w:val="ListParagraph"/>
        <w:numPr>
          <w:ilvl w:val="1"/>
          <w:numId w:val="1"/>
        </w:numPr>
        <w:spacing w:after="160"/>
        <w:outlineLvl w:val="0"/>
        <w:rPr>
          <w:rFonts w:eastAsia="Calibri"/>
          <w:b/>
          <w:vanish/>
          <w:sz w:val="28"/>
          <w:szCs w:val="52"/>
        </w:rPr>
      </w:pPr>
      <w:bookmarkStart w:id="271" w:name="_Toc512271813"/>
      <w:bookmarkStart w:id="272" w:name="_Toc515814408"/>
      <w:bookmarkStart w:id="273" w:name="_Toc528226540"/>
      <w:bookmarkStart w:id="274" w:name="_Toc528495918"/>
      <w:bookmarkStart w:id="275" w:name="_Toc528496288"/>
      <w:bookmarkStart w:id="276" w:name="_Toc528497370"/>
      <w:bookmarkStart w:id="277" w:name="_Toc528498789"/>
      <w:bookmarkEnd w:id="271"/>
      <w:bookmarkEnd w:id="272"/>
      <w:bookmarkEnd w:id="273"/>
      <w:bookmarkEnd w:id="274"/>
      <w:bookmarkEnd w:id="275"/>
      <w:bookmarkEnd w:id="276"/>
      <w:bookmarkEnd w:id="277"/>
    </w:p>
    <w:p w14:paraId="0293CF69" w14:textId="77777777" w:rsidR="00540ED3" w:rsidRPr="0013383B" w:rsidRDefault="00540ED3" w:rsidP="00540ED3">
      <w:pPr>
        <w:pStyle w:val="ListParagraph"/>
        <w:numPr>
          <w:ilvl w:val="1"/>
          <w:numId w:val="1"/>
        </w:numPr>
        <w:spacing w:after="160"/>
        <w:outlineLvl w:val="0"/>
        <w:rPr>
          <w:rFonts w:eastAsia="Calibri"/>
          <w:b/>
          <w:vanish/>
          <w:sz w:val="28"/>
          <w:szCs w:val="52"/>
        </w:rPr>
      </w:pPr>
      <w:bookmarkStart w:id="278" w:name="_Toc512271814"/>
      <w:bookmarkStart w:id="279" w:name="_Toc515814409"/>
      <w:bookmarkStart w:id="280" w:name="_Toc528226541"/>
      <w:bookmarkStart w:id="281" w:name="_Toc528495919"/>
      <w:bookmarkStart w:id="282" w:name="_Toc528496289"/>
      <w:bookmarkStart w:id="283" w:name="_Toc528497371"/>
      <w:bookmarkStart w:id="284" w:name="_Toc528498790"/>
      <w:bookmarkEnd w:id="278"/>
      <w:bookmarkEnd w:id="279"/>
      <w:bookmarkEnd w:id="280"/>
      <w:bookmarkEnd w:id="281"/>
      <w:bookmarkEnd w:id="282"/>
      <w:bookmarkEnd w:id="283"/>
      <w:bookmarkEnd w:id="284"/>
    </w:p>
    <w:p w14:paraId="7B88A22B" w14:textId="77777777" w:rsidR="00540ED3" w:rsidRPr="0013383B" w:rsidRDefault="00540ED3" w:rsidP="00540ED3">
      <w:pPr>
        <w:pStyle w:val="ListParagraph"/>
        <w:numPr>
          <w:ilvl w:val="1"/>
          <w:numId w:val="1"/>
        </w:numPr>
        <w:spacing w:after="160"/>
        <w:outlineLvl w:val="0"/>
        <w:rPr>
          <w:rFonts w:eastAsia="Calibri"/>
          <w:b/>
          <w:vanish/>
          <w:sz w:val="28"/>
          <w:szCs w:val="52"/>
        </w:rPr>
      </w:pPr>
      <w:bookmarkStart w:id="285" w:name="_Toc512271815"/>
      <w:bookmarkStart w:id="286" w:name="_Toc515814410"/>
      <w:bookmarkStart w:id="287" w:name="_Toc528226542"/>
      <w:bookmarkStart w:id="288" w:name="_Toc528495920"/>
      <w:bookmarkStart w:id="289" w:name="_Toc528496290"/>
      <w:bookmarkStart w:id="290" w:name="_Toc528497372"/>
      <w:bookmarkStart w:id="291" w:name="_Toc528498791"/>
      <w:bookmarkEnd w:id="285"/>
      <w:bookmarkEnd w:id="286"/>
      <w:bookmarkEnd w:id="287"/>
      <w:bookmarkEnd w:id="288"/>
      <w:bookmarkEnd w:id="289"/>
      <w:bookmarkEnd w:id="290"/>
      <w:bookmarkEnd w:id="291"/>
    </w:p>
    <w:p w14:paraId="43C24036" w14:textId="77777777" w:rsidR="00540ED3" w:rsidRPr="0013383B" w:rsidRDefault="00540ED3" w:rsidP="00540ED3">
      <w:pPr>
        <w:pStyle w:val="ListParagraph"/>
        <w:numPr>
          <w:ilvl w:val="1"/>
          <w:numId w:val="1"/>
        </w:numPr>
        <w:spacing w:after="160"/>
        <w:outlineLvl w:val="0"/>
        <w:rPr>
          <w:rFonts w:eastAsia="Calibri"/>
          <w:b/>
          <w:vanish/>
          <w:sz w:val="28"/>
          <w:szCs w:val="52"/>
        </w:rPr>
      </w:pPr>
      <w:bookmarkStart w:id="292" w:name="_Toc512271816"/>
      <w:bookmarkStart w:id="293" w:name="_Toc515814411"/>
      <w:bookmarkStart w:id="294" w:name="_Toc528226543"/>
      <w:bookmarkStart w:id="295" w:name="_Toc528495921"/>
      <w:bookmarkStart w:id="296" w:name="_Toc528496291"/>
      <w:bookmarkStart w:id="297" w:name="_Toc528497373"/>
      <w:bookmarkStart w:id="298" w:name="_Toc528498792"/>
      <w:bookmarkEnd w:id="292"/>
      <w:bookmarkEnd w:id="293"/>
      <w:bookmarkEnd w:id="294"/>
      <w:bookmarkEnd w:id="295"/>
      <w:bookmarkEnd w:id="296"/>
      <w:bookmarkEnd w:id="297"/>
      <w:bookmarkEnd w:id="298"/>
    </w:p>
    <w:p w14:paraId="0E263A73" w14:textId="77777777" w:rsidR="00540ED3" w:rsidRPr="0013383B" w:rsidRDefault="00540ED3" w:rsidP="00540ED3">
      <w:pPr>
        <w:pStyle w:val="ListParagraph"/>
        <w:numPr>
          <w:ilvl w:val="1"/>
          <w:numId w:val="1"/>
        </w:numPr>
        <w:spacing w:after="160"/>
        <w:outlineLvl w:val="0"/>
        <w:rPr>
          <w:rFonts w:eastAsia="Calibri"/>
          <w:b/>
          <w:vanish/>
          <w:sz w:val="28"/>
          <w:szCs w:val="52"/>
        </w:rPr>
      </w:pPr>
      <w:bookmarkStart w:id="299" w:name="_Toc512271817"/>
      <w:bookmarkStart w:id="300" w:name="_Toc515814412"/>
      <w:bookmarkStart w:id="301" w:name="_Toc528226544"/>
      <w:bookmarkStart w:id="302" w:name="_Toc528495922"/>
      <w:bookmarkStart w:id="303" w:name="_Toc528496292"/>
      <w:bookmarkStart w:id="304" w:name="_Toc528497374"/>
      <w:bookmarkStart w:id="305" w:name="_Toc528498793"/>
      <w:bookmarkEnd w:id="299"/>
      <w:bookmarkEnd w:id="300"/>
      <w:bookmarkEnd w:id="301"/>
      <w:bookmarkEnd w:id="302"/>
      <w:bookmarkEnd w:id="303"/>
      <w:bookmarkEnd w:id="304"/>
      <w:bookmarkEnd w:id="305"/>
    </w:p>
    <w:p w14:paraId="6B9D17A8" w14:textId="77777777" w:rsidR="00540ED3" w:rsidRPr="0013383B" w:rsidRDefault="00540ED3" w:rsidP="00540ED3">
      <w:pPr>
        <w:pStyle w:val="ListParagraph"/>
        <w:numPr>
          <w:ilvl w:val="2"/>
          <w:numId w:val="1"/>
        </w:numPr>
        <w:spacing w:after="160"/>
        <w:outlineLvl w:val="0"/>
        <w:rPr>
          <w:rFonts w:eastAsia="Calibri"/>
          <w:b/>
          <w:vanish/>
          <w:sz w:val="28"/>
          <w:szCs w:val="52"/>
        </w:rPr>
      </w:pPr>
      <w:bookmarkStart w:id="306" w:name="_Toc512271818"/>
      <w:bookmarkStart w:id="307" w:name="_Toc515814413"/>
      <w:bookmarkStart w:id="308" w:name="_Toc528226545"/>
      <w:bookmarkStart w:id="309" w:name="_Toc528495923"/>
      <w:bookmarkStart w:id="310" w:name="_Toc528496293"/>
      <w:bookmarkStart w:id="311" w:name="_Toc528497375"/>
      <w:bookmarkStart w:id="312" w:name="_Toc528498794"/>
      <w:bookmarkEnd w:id="306"/>
      <w:bookmarkEnd w:id="307"/>
      <w:bookmarkEnd w:id="308"/>
      <w:bookmarkEnd w:id="309"/>
      <w:bookmarkEnd w:id="310"/>
      <w:bookmarkEnd w:id="311"/>
      <w:bookmarkEnd w:id="312"/>
    </w:p>
    <w:p w14:paraId="04A1659F" w14:textId="77777777" w:rsidR="00540ED3" w:rsidRPr="0013383B" w:rsidRDefault="00540ED3" w:rsidP="00540ED3">
      <w:pPr>
        <w:pStyle w:val="ListParagraph"/>
        <w:numPr>
          <w:ilvl w:val="2"/>
          <w:numId w:val="1"/>
        </w:numPr>
        <w:spacing w:after="160"/>
        <w:outlineLvl w:val="0"/>
        <w:rPr>
          <w:rFonts w:eastAsia="Calibri"/>
          <w:b/>
          <w:vanish/>
          <w:sz w:val="28"/>
          <w:szCs w:val="52"/>
        </w:rPr>
      </w:pPr>
      <w:bookmarkStart w:id="313" w:name="_Toc512271819"/>
      <w:bookmarkStart w:id="314" w:name="_Toc515814414"/>
      <w:bookmarkStart w:id="315" w:name="_Toc528226546"/>
      <w:bookmarkStart w:id="316" w:name="_Toc528495924"/>
      <w:bookmarkStart w:id="317" w:name="_Toc528496294"/>
      <w:bookmarkStart w:id="318" w:name="_Toc528497376"/>
      <w:bookmarkStart w:id="319" w:name="_Toc528498795"/>
      <w:bookmarkEnd w:id="313"/>
      <w:bookmarkEnd w:id="314"/>
      <w:bookmarkEnd w:id="315"/>
      <w:bookmarkEnd w:id="316"/>
      <w:bookmarkEnd w:id="317"/>
      <w:bookmarkEnd w:id="318"/>
      <w:bookmarkEnd w:id="319"/>
    </w:p>
    <w:p w14:paraId="3EC4334B" w14:textId="77777777" w:rsidR="00540ED3" w:rsidRPr="0013383B" w:rsidRDefault="00540ED3" w:rsidP="00540ED3">
      <w:pPr>
        <w:pStyle w:val="ListParagraph"/>
        <w:numPr>
          <w:ilvl w:val="2"/>
          <w:numId w:val="1"/>
        </w:numPr>
        <w:spacing w:after="160"/>
        <w:outlineLvl w:val="0"/>
        <w:rPr>
          <w:rFonts w:eastAsia="Calibri"/>
          <w:b/>
          <w:vanish/>
          <w:sz w:val="28"/>
          <w:szCs w:val="52"/>
        </w:rPr>
      </w:pPr>
      <w:bookmarkStart w:id="320" w:name="_Toc512271820"/>
      <w:bookmarkStart w:id="321" w:name="_Toc515814415"/>
      <w:bookmarkStart w:id="322" w:name="_Toc528226547"/>
      <w:bookmarkStart w:id="323" w:name="_Toc528495925"/>
      <w:bookmarkStart w:id="324" w:name="_Toc528496295"/>
      <w:bookmarkStart w:id="325" w:name="_Toc528497377"/>
      <w:bookmarkStart w:id="326" w:name="_Toc528498796"/>
      <w:bookmarkEnd w:id="320"/>
      <w:bookmarkEnd w:id="321"/>
      <w:bookmarkEnd w:id="322"/>
      <w:bookmarkEnd w:id="323"/>
      <w:bookmarkEnd w:id="324"/>
      <w:bookmarkEnd w:id="325"/>
      <w:bookmarkEnd w:id="326"/>
    </w:p>
    <w:p w14:paraId="40E05400" w14:textId="63CC5B96" w:rsidR="001F7F42" w:rsidRPr="009D5F6D" w:rsidRDefault="00C04058" w:rsidP="003A7995">
      <w:pPr>
        <w:rPr>
          <w:b/>
          <w:bCs/>
          <w:sz w:val="28"/>
        </w:rPr>
      </w:pPr>
      <w:bookmarkStart w:id="327" w:name="_Toc528226548"/>
      <w:bookmarkStart w:id="328" w:name="_Toc528495926"/>
      <w:bookmarkStart w:id="329" w:name="_Toc528496296"/>
      <w:r w:rsidRPr="001F7F42">
        <w:t xml:space="preserve">In </w:t>
      </w:r>
      <w:r w:rsidR="009D5F6D">
        <w:t xml:space="preserve">Appendix </w:t>
      </w:r>
      <w:r w:rsidR="00EE19AC">
        <w:t>F</w:t>
      </w:r>
      <w:r w:rsidR="009D5F6D">
        <w:t xml:space="preserve"> </w:t>
      </w:r>
      <w:r w:rsidRPr="001F7F42">
        <w:t xml:space="preserve">the </w:t>
      </w:r>
      <w:r w:rsidR="001F7F42" w:rsidRPr="001F7F42">
        <w:t>high-level</w:t>
      </w:r>
      <w:r w:rsidRPr="001F7F42">
        <w:t xml:space="preserve"> schedule is shown which </w:t>
      </w:r>
      <w:r w:rsidR="009D5F6D">
        <w:t>was</w:t>
      </w:r>
      <w:r w:rsidRPr="001F7F42">
        <w:t xml:space="preserve"> subject to change</w:t>
      </w:r>
      <w:bookmarkEnd w:id="327"/>
      <w:r w:rsidR="009D5F6D">
        <w:t xml:space="preserve"> throughout the project period</w:t>
      </w:r>
      <w:bookmarkEnd w:id="328"/>
      <w:bookmarkEnd w:id="329"/>
    </w:p>
    <w:p w14:paraId="79035FEF" w14:textId="27D53455" w:rsidR="001F7F42" w:rsidRDefault="001F7F42" w:rsidP="001F7F42">
      <w:pPr>
        <w:spacing w:after="160" w:line="259" w:lineRule="auto"/>
        <w:rPr>
          <w:rFonts w:ascii="Calibri" w:eastAsia="Calibri" w:hAnsi="Calibri" w:cs="Times New Roman"/>
        </w:rPr>
      </w:pPr>
      <w:r>
        <w:rPr>
          <w:rStyle w:val="Strong"/>
        </w:rPr>
        <w:t>Budget</w:t>
      </w:r>
    </w:p>
    <w:p w14:paraId="0E4A5D64" w14:textId="5071C749" w:rsidR="00453387" w:rsidRDefault="009D5F6D" w:rsidP="00D1597D">
      <w:pPr>
        <w:ind w:left="0"/>
      </w:pPr>
      <w:r>
        <w:tab/>
        <w:t xml:space="preserve">The project budget is documented in </w:t>
      </w:r>
      <w:r w:rsidR="00EA519E">
        <w:t>A</w:t>
      </w:r>
      <w:r>
        <w:t xml:space="preserve">ppendix </w:t>
      </w:r>
      <w:r w:rsidR="00EE19AC">
        <w:t>D</w:t>
      </w:r>
      <w:r>
        <w:t>.</w:t>
      </w:r>
    </w:p>
    <w:p w14:paraId="55ED7103" w14:textId="77777777" w:rsidR="001F7F42" w:rsidRDefault="001F7F42" w:rsidP="001F7F42">
      <w:pPr>
        <w:ind w:left="0"/>
        <w:rPr>
          <w:rStyle w:val="Strong"/>
        </w:rPr>
      </w:pPr>
      <w:r>
        <w:rPr>
          <w:rStyle w:val="Strong"/>
        </w:rPr>
        <w:t>Resources</w:t>
      </w:r>
    </w:p>
    <w:p w14:paraId="111555F6" w14:textId="77777777" w:rsidR="00D1597D" w:rsidRPr="001F7F42" w:rsidRDefault="00D1597D" w:rsidP="00693F1B">
      <w:pPr>
        <w:rPr>
          <w:b/>
          <w:bCs/>
          <w:sz w:val="28"/>
        </w:rPr>
      </w:pPr>
      <w:r w:rsidRPr="008F65E6">
        <w:t>During the development of the Distributed IOT Environmental Monitoring project the following resources will</w:t>
      </w:r>
      <w:r w:rsidR="00A7439D">
        <w:t xml:space="preserve"> be</w:t>
      </w:r>
      <w:r w:rsidRPr="008F65E6">
        <w:t xml:space="preserve"> used:</w:t>
      </w:r>
    </w:p>
    <w:p w14:paraId="7A8F77FC" w14:textId="77777777" w:rsidR="00D1597D" w:rsidRPr="008F65E6" w:rsidRDefault="00D1597D" w:rsidP="00D1597D">
      <w:pPr>
        <w:pStyle w:val="ListParagraph"/>
        <w:numPr>
          <w:ilvl w:val="0"/>
          <w:numId w:val="13"/>
        </w:numPr>
      </w:pPr>
      <w:r w:rsidRPr="008F65E6">
        <w:t>Human Resources</w:t>
      </w:r>
    </w:p>
    <w:p w14:paraId="6CFAF289" w14:textId="77777777" w:rsidR="00BB3B48" w:rsidRPr="008F65E6" w:rsidRDefault="00BB3B48" w:rsidP="00BB3B48">
      <w:r w:rsidRPr="008F65E6">
        <w:t>The following human resources are available for the project:</w:t>
      </w:r>
    </w:p>
    <w:p w14:paraId="72375280" w14:textId="77777777" w:rsidR="00D1597D" w:rsidRPr="008F65E6" w:rsidRDefault="00D1597D" w:rsidP="00D1597D">
      <w:r w:rsidRPr="008F65E6">
        <w:t>Prof. A. Helberg</w:t>
      </w:r>
      <w:r w:rsidRPr="008F65E6">
        <w:tab/>
        <w:t>-</w:t>
      </w:r>
      <w:r w:rsidRPr="008F65E6">
        <w:tab/>
        <w:t>Project Manager</w:t>
      </w:r>
    </w:p>
    <w:p w14:paraId="4F64E585" w14:textId="628A807D" w:rsidR="00BB3B48" w:rsidRPr="008F65E6" w:rsidRDefault="00BB3B48" w:rsidP="00D1597D">
      <w:r w:rsidRPr="008F65E6">
        <w:t>Dr</w:t>
      </w:r>
      <w:r w:rsidR="00951BB3">
        <w:t>.</w:t>
      </w:r>
      <w:r w:rsidR="00D1597D" w:rsidRPr="008F65E6">
        <w:t xml:space="preserve"> </w:t>
      </w:r>
      <w:r w:rsidRPr="008F65E6">
        <w:t>M Ferreira</w:t>
      </w:r>
      <w:r w:rsidRPr="008F65E6">
        <w:tab/>
      </w:r>
      <w:r w:rsidRPr="008F65E6">
        <w:tab/>
        <w:t>-</w:t>
      </w:r>
      <w:r w:rsidRPr="008F65E6">
        <w:tab/>
        <w:t>Project Manager</w:t>
      </w:r>
    </w:p>
    <w:p w14:paraId="6CC6043E" w14:textId="76702D13" w:rsidR="00D1597D" w:rsidRPr="008F65E6" w:rsidRDefault="00BB3B48" w:rsidP="00D1597D">
      <w:r w:rsidRPr="008F65E6">
        <w:t>Mr</w:t>
      </w:r>
      <w:r w:rsidR="00951BB3">
        <w:t>.</w:t>
      </w:r>
      <w:r w:rsidRPr="008F65E6">
        <w:t xml:space="preserve"> FJ Fourie</w:t>
      </w:r>
      <w:r w:rsidR="00D1597D" w:rsidRPr="008F65E6">
        <w:t xml:space="preserve"> </w:t>
      </w:r>
      <w:r w:rsidRPr="008F65E6">
        <w:tab/>
      </w:r>
      <w:r w:rsidRPr="008F65E6">
        <w:tab/>
        <w:t>-</w:t>
      </w:r>
      <w:r w:rsidRPr="008F65E6">
        <w:tab/>
        <w:t>Engineering student</w:t>
      </w:r>
    </w:p>
    <w:p w14:paraId="039DB211" w14:textId="77777777" w:rsidR="00D1597D" w:rsidRPr="008F65E6" w:rsidRDefault="00D1597D" w:rsidP="00D1597D">
      <w:pPr>
        <w:pStyle w:val="ListParagraph"/>
        <w:numPr>
          <w:ilvl w:val="0"/>
          <w:numId w:val="13"/>
        </w:numPr>
      </w:pPr>
      <w:r w:rsidRPr="008F65E6">
        <w:t xml:space="preserve">Software Resources </w:t>
      </w:r>
    </w:p>
    <w:p w14:paraId="53C4ED3F" w14:textId="77777777" w:rsidR="00BB3B48" w:rsidRPr="008F65E6" w:rsidRDefault="00BB3B48" w:rsidP="00BB3B48">
      <w:r w:rsidRPr="008F65E6">
        <w:t>Software resources will be used for documentation and simulation of the design for the project as well as for the database used in the project:</w:t>
      </w:r>
    </w:p>
    <w:p w14:paraId="44CE7722" w14:textId="77777777" w:rsidR="00BB3B48" w:rsidRPr="008F65E6" w:rsidRDefault="00BB3B48" w:rsidP="00BB3B48">
      <w:pPr>
        <w:pStyle w:val="ListParagraph"/>
        <w:numPr>
          <w:ilvl w:val="1"/>
          <w:numId w:val="13"/>
        </w:numPr>
      </w:pPr>
      <w:r w:rsidRPr="008F65E6">
        <w:t>Microsoft Word ®</w:t>
      </w:r>
    </w:p>
    <w:p w14:paraId="3FBD26BF" w14:textId="77777777" w:rsidR="00BB3B48" w:rsidRPr="008F65E6" w:rsidRDefault="00BB3B48" w:rsidP="00BB3B48">
      <w:pPr>
        <w:pStyle w:val="ListParagraph"/>
        <w:numPr>
          <w:ilvl w:val="1"/>
          <w:numId w:val="13"/>
        </w:numPr>
      </w:pPr>
      <w:r w:rsidRPr="008F65E6">
        <w:t>Microsoft Excel ®</w:t>
      </w:r>
    </w:p>
    <w:p w14:paraId="56844D98" w14:textId="77777777" w:rsidR="00BB3B48" w:rsidRPr="008F65E6" w:rsidRDefault="00BB3B48" w:rsidP="00BB3B48">
      <w:pPr>
        <w:pStyle w:val="ListParagraph"/>
        <w:numPr>
          <w:ilvl w:val="1"/>
          <w:numId w:val="13"/>
        </w:numPr>
      </w:pPr>
      <w:r w:rsidRPr="008F65E6">
        <w:t>MySQL ®</w:t>
      </w:r>
    </w:p>
    <w:p w14:paraId="2CA1A2C0" w14:textId="77777777" w:rsidR="00BB3B48" w:rsidRPr="008F65E6" w:rsidRDefault="00BB3B48" w:rsidP="00BB3B48">
      <w:pPr>
        <w:pStyle w:val="ListParagraph"/>
        <w:numPr>
          <w:ilvl w:val="1"/>
          <w:numId w:val="13"/>
        </w:numPr>
      </w:pPr>
      <w:r w:rsidRPr="008F65E6">
        <w:t>C++ ®</w:t>
      </w:r>
    </w:p>
    <w:p w14:paraId="4FED741E" w14:textId="77777777" w:rsidR="00BB3B48" w:rsidRDefault="00BB3B48" w:rsidP="00BB3B48">
      <w:pPr>
        <w:pStyle w:val="ListParagraph"/>
        <w:numPr>
          <w:ilvl w:val="1"/>
          <w:numId w:val="13"/>
        </w:numPr>
      </w:pPr>
      <w:r w:rsidRPr="008F65E6">
        <w:t>C ®</w:t>
      </w:r>
    </w:p>
    <w:p w14:paraId="638C90F7" w14:textId="77777777" w:rsidR="00240B0D" w:rsidRDefault="00240B0D" w:rsidP="00BB3B48">
      <w:pPr>
        <w:pStyle w:val="ListParagraph"/>
        <w:numPr>
          <w:ilvl w:val="1"/>
          <w:numId w:val="13"/>
        </w:numPr>
      </w:pPr>
      <w:r>
        <w:t>Python</w:t>
      </w:r>
      <w:r w:rsidRPr="008F65E6">
        <w:t>®</w:t>
      </w:r>
    </w:p>
    <w:p w14:paraId="22A24D6B" w14:textId="77777777" w:rsidR="00240B0D" w:rsidRPr="008F65E6" w:rsidRDefault="00240B0D" w:rsidP="00BB3B48">
      <w:pPr>
        <w:pStyle w:val="ListParagraph"/>
        <w:numPr>
          <w:ilvl w:val="1"/>
          <w:numId w:val="13"/>
        </w:numPr>
      </w:pPr>
      <w:r>
        <w:t>Atmel studio</w:t>
      </w:r>
      <w:r w:rsidRPr="008F65E6">
        <w:t>®</w:t>
      </w:r>
    </w:p>
    <w:p w14:paraId="4780B4BF" w14:textId="77777777" w:rsidR="00D1597D" w:rsidRPr="008F65E6" w:rsidRDefault="00D1597D" w:rsidP="00D1597D">
      <w:pPr>
        <w:pStyle w:val="ListParagraph"/>
        <w:numPr>
          <w:ilvl w:val="0"/>
          <w:numId w:val="13"/>
        </w:numPr>
      </w:pPr>
      <w:r w:rsidRPr="008F65E6">
        <w:t>Funds</w:t>
      </w:r>
    </w:p>
    <w:p w14:paraId="36A5975A" w14:textId="305EA1F6" w:rsidR="00F73620" w:rsidRPr="009D5F6D" w:rsidRDefault="003D66B8" w:rsidP="009D5F6D">
      <w:pPr>
        <w:rPr>
          <w:rStyle w:val="Strong"/>
          <w:b w:val="0"/>
          <w:bCs w:val="0"/>
          <w:sz w:val="22"/>
        </w:rPr>
      </w:pPr>
      <w:r w:rsidRPr="008F65E6">
        <w:lastRenderedPageBreak/>
        <w:t>For the Distributed IOT Envir</w:t>
      </w:r>
      <w:r w:rsidR="00A7439D">
        <w:t>onmental Monitoring project R 3</w:t>
      </w:r>
      <w:r w:rsidR="00FC252F">
        <w:t> </w:t>
      </w:r>
      <w:r w:rsidR="00A7439D">
        <w:t>0</w:t>
      </w:r>
      <w:r w:rsidRPr="008F65E6">
        <w:t>00</w:t>
      </w:r>
      <w:r w:rsidR="00FC252F">
        <w:t>.00</w:t>
      </w:r>
      <w:r w:rsidRPr="008F65E6">
        <w:t xml:space="preserve"> is allocated by the NWU to complete the project.</w:t>
      </w:r>
    </w:p>
    <w:p w14:paraId="17F955A1" w14:textId="77777777" w:rsidR="001F7F42" w:rsidRDefault="001F7F42" w:rsidP="001F7F42">
      <w:pPr>
        <w:rPr>
          <w:rStyle w:val="Strong"/>
          <w:b w:val="0"/>
          <w:bCs w:val="0"/>
          <w:sz w:val="22"/>
        </w:rPr>
      </w:pPr>
      <w:r>
        <w:rPr>
          <w:rStyle w:val="Strong"/>
        </w:rPr>
        <w:t>Risk</w:t>
      </w:r>
    </w:p>
    <w:p w14:paraId="5356CCB7" w14:textId="18DE8B45" w:rsidR="003D66B8" w:rsidRPr="008F65E6" w:rsidRDefault="00FC252F" w:rsidP="001F7F42">
      <w:r w:rsidRPr="003B7D47">
        <w:t>The main risk</w:t>
      </w:r>
      <w:r w:rsidR="003D66B8" w:rsidRPr="003B7D47">
        <w:t xml:space="preserve"> of the project </w:t>
      </w:r>
      <w:r w:rsidRPr="003B7D47">
        <w:t>is</w:t>
      </w:r>
      <w:r w:rsidR="003D66B8" w:rsidRPr="003B7D47">
        <w:t xml:space="preserve"> the difficulty to measure</w:t>
      </w:r>
      <w:r w:rsidR="003D66B8" w:rsidRPr="008F65E6">
        <w:t xml:space="preserve"> the efficiency of split type air-conditioning units. This is due to the difficulty in measuring the output energy of the split type-air-conditioning unit.</w:t>
      </w:r>
      <w:r w:rsidR="0081133D" w:rsidRPr="008F65E6">
        <w:t xml:space="preserve"> The </w:t>
      </w:r>
      <w:r w:rsidR="00104EE5" w:rsidRPr="008F65E6">
        <w:t xml:space="preserve">Anemometer could measure this </w:t>
      </w:r>
      <w:r w:rsidR="003B7D47" w:rsidRPr="008F65E6">
        <w:t>output</w:t>
      </w:r>
      <w:r w:rsidR="003B7D47">
        <w:t>;</w:t>
      </w:r>
      <w:r w:rsidR="00104EE5" w:rsidRPr="008F65E6">
        <w:t xml:space="preserve"> however</w:t>
      </w:r>
      <w:r w:rsidR="00951BB3">
        <w:t>,</w:t>
      </w:r>
      <w:r w:rsidR="00104EE5" w:rsidRPr="008F65E6">
        <w:t xml:space="preserve"> an anemometer is outside the budget of the Distributed IOT Environmental Monitor, and</w:t>
      </w:r>
      <w:r w:rsidR="00EB563D">
        <w:t>,</w:t>
      </w:r>
      <w:r w:rsidR="00104EE5" w:rsidRPr="008F65E6">
        <w:t xml:space="preserve"> therefor</w:t>
      </w:r>
      <w:r w:rsidR="00EB563D">
        <w:t>e,</w:t>
      </w:r>
      <w:r w:rsidR="00104EE5" w:rsidRPr="008F65E6">
        <w:t xml:space="preserve"> also too expensive to feasibly improve the split type air-conditioning unit. </w:t>
      </w:r>
      <w:r w:rsidR="000B1346" w:rsidRPr="008F65E6">
        <w:t>Time presents another risk in this project, however</w:t>
      </w:r>
      <w:r w:rsidR="00951BB3">
        <w:t>,</w:t>
      </w:r>
      <w:r w:rsidR="000B1346" w:rsidRPr="008F65E6">
        <w:t xml:space="preserve"> with proper planning the risk can be mitigated.</w:t>
      </w:r>
    </w:p>
    <w:p w14:paraId="43F87068" w14:textId="77777777" w:rsidR="005E4FB0" w:rsidRPr="00243E0F" w:rsidRDefault="005E4FB0" w:rsidP="00080A71">
      <w:pPr>
        <w:pStyle w:val="Heading2"/>
      </w:pPr>
      <w:bookmarkStart w:id="330" w:name="_Toc528498797"/>
      <w:r w:rsidRPr="00243E0F">
        <w:t>Conclusion</w:t>
      </w:r>
      <w:bookmarkEnd w:id="330"/>
    </w:p>
    <w:p w14:paraId="2CFD1D26" w14:textId="6E2DEF49" w:rsidR="00E60F81" w:rsidRPr="00243E0F" w:rsidRDefault="00BD739A" w:rsidP="00A7439D">
      <w:pPr>
        <w:spacing w:before="0" w:after="200"/>
      </w:pPr>
      <w:r w:rsidRPr="00243E0F">
        <w:t>Chapter 1 of this document acts as an introduction to the Distributed IOT Environmental Monitoring project. In this project</w:t>
      </w:r>
      <w:r w:rsidR="00951BB3">
        <w:t>,</w:t>
      </w:r>
      <w:r w:rsidRPr="00243E0F">
        <w:t xml:space="preserve"> a monitoring system should be designed that can be installed in a preinstalled split type air-conditioning unit. This monitoring system should be able to approximate the productivity of the split type air-conditioning unit by analysing data measured with its sensors. The data should be transmitted to a back-end program where the data will be processed and then displayed with a neat, easy to use program to the operator.</w:t>
      </w:r>
    </w:p>
    <w:p w14:paraId="05540CB5" w14:textId="7341BD80" w:rsidR="002F3AF3" w:rsidRPr="00243E0F" w:rsidRDefault="00E60F81" w:rsidP="00A7439D">
      <w:pPr>
        <w:spacing w:before="0" w:after="200"/>
      </w:pPr>
      <w:r w:rsidRPr="00243E0F">
        <w:t>In this chapter</w:t>
      </w:r>
      <w:r w:rsidR="00951BB3">
        <w:t>,</w:t>
      </w:r>
      <w:r w:rsidRPr="00243E0F">
        <w:t xml:space="preserve"> the project process is p</w:t>
      </w:r>
      <w:r w:rsidR="002F3AF3" w:rsidRPr="00243E0F">
        <w:t>resented</w:t>
      </w:r>
      <w:r w:rsidRPr="00243E0F">
        <w:t xml:space="preserve"> by</w:t>
      </w:r>
      <w:r w:rsidR="002F3AF3" w:rsidRPr="00243E0F">
        <w:t xml:space="preserve"> providing the proof of planning, as can be seen in the planned schedule, budget, resources and risk review. This combined with the methodology of the </w:t>
      </w:r>
      <w:r w:rsidR="00D457BE" w:rsidRPr="00243E0F">
        <w:t xml:space="preserve">project, </w:t>
      </w:r>
      <w:r w:rsidR="002F3AF3" w:rsidRPr="00243E0F">
        <w:t>the engineering process</w:t>
      </w:r>
      <w:r w:rsidR="00D457BE" w:rsidRPr="00243E0F">
        <w:t>,</w:t>
      </w:r>
      <w:r w:rsidR="002F3AF3" w:rsidRPr="00243E0F">
        <w:t xml:space="preserve"> supports the </w:t>
      </w:r>
      <w:r w:rsidR="003655B3" w:rsidRPr="00243E0F">
        <w:t>well-ordered</w:t>
      </w:r>
      <w:r w:rsidR="002F3AF3" w:rsidRPr="00243E0F">
        <w:t xml:space="preserve"> process of the project.</w:t>
      </w:r>
    </w:p>
    <w:p w14:paraId="04781D53" w14:textId="3C0FCC9D" w:rsidR="003655B3" w:rsidRPr="00243E0F" w:rsidRDefault="00672AD2" w:rsidP="00A7439D">
      <w:pPr>
        <w:spacing w:before="0" w:after="200"/>
      </w:pPr>
      <w:r w:rsidRPr="00243E0F">
        <w:t>In this chapter</w:t>
      </w:r>
      <w:r w:rsidR="00951BB3">
        <w:t>,</w:t>
      </w:r>
      <w:r w:rsidRPr="00243E0F">
        <w:t xml:space="preserve"> a basic conceptual design is given for the Distributed IOT Environmental Monitoring project. There </w:t>
      </w:r>
      <w:r w:rsidR="002C22FC" w:rsidRPr="00243E0F">
        <w:t>are</w:t>
      </w:r>
      <w:r w:rsidRPr="00243E0F">
        <w:t xml:space="preserve"> current</w:t>
      </w:r>
      <w:r w:rsidR="009D24C8" w:rsidRPr="00243E0F">
        <w:t>ly</w:t>
      </w:r>
      <w:r w:rsidRPr="00243E0F">
        <w:t xml:space="preserve"> </w:t>
      </w:r>
      <w:r w:rsidR="009D24C8" w:rsidRPr="00243E0F">
        <w:t xml:space="preserve">no </w:t>
      </w:r>
      <w:r w:rsidR="003C1AFE" w:rsidRPr="00243E0F">
        <w:t xml:space="preserve">commercially </w:t>
      </w:r>
      <w:r w:rsidRPr="00243E0F">
        <w:t xml:space="preserve">available alternative solutions for </w:t>
      </w:r>
      <w:r w:rsidR="003C1AFE" w:rsidRPr="00243E0F">
        <w:t>split</w:t>
      </w:r>
      <w:r w:rsidR="00EA519E">
        <w:t>-</w:t>
      </w:r>
      <w:r w:rsidR="003C1AFE" w:rsidRPr="00243E0F">
        <w:t xml:space="preserve">type air-conditioner </w:t>
      </w:r>
      <w:r w:rsidR="009D24C8" w:rsidRPr="00243E0F">
        <w:t xml:space="preserve">unit </w:t>
      </w:r>
      <w:r w:rsidR="00AF6F45" w:rsidRPr="00243E0F">
        <w:t xml:space="preserve">productivity </w:t>
      </w:r>
      <w:r w:rsidR="003C1AFE" w:rsidRPr="00243E0F">
        <w:t>monitoring</w:t>
      </w:r>
      <w:r w:rsidRPr="00243E0F">
        <w:t>.</w:t>
      </w:r>
      <w:r w:rsidR="00AF6F45" w:rsidRPr="00243E0F">
        <w:t xml:space="preserve"> This chapter provides the scope and objectives set for the Distributed IOT Environmental Monitoring project. The conceptual design aspects are discussed in chapter two below, where a literature study was done on each aspect of the </w:t>
      </w:r>
      <w:r w:rsidR="002C22FC" w:rsidRPr="00243E0F">
        <w:t>design</w:t>
      </w:r>
      <w:r w:rsidR="00AF6F45" w:rsidRPr="00243E0F">
        <w:t>.</w:t>
      </w:r>
      <w:r w:rsidRPr="00243E0F">
        <w:t xml:space="preserve"> </w:t>
      </w:r>
    </w:p>
    <w:p w14:paraId="0F09BB05" w14:textId="77777777" w:rsidR="005E4FB0" w:rsidRPr="008F65E6" w:rsidRDefault="00E60F81" w:rsidP="00A35815">
      <w:pPr>
        <w:spacing w:before="0" w:after="200" w:line="276" w:lineRule="auto"/>
        <w:jc w:val="left"/>
        <w:rPr>
          <w:rFonts w:eastAsiaTheme="majorEastAsia" w:cstheme="majorBidi"/>
          <w:b/>
          <w:sz w:val="32"/>
          <w:szCs w:val="26"/>
        </w:rPr>
      </w:pPr>
      <w:r w:rsidRPr="008F65E6">
        <w:rPr>
          <w:color w:val="FF0000"/>
        </w:rPr>
        <w:t xml:space="preserve"> </w:t>
      </w:r>
      <w:r w:rsidR="00BD739A" w:rsidRPr="008F65E6">
        <w:rPr>
          <w:color w:val="FF0000"/>
        </w:rPr>
        <w:t xml:space="preserve"> </w:t>
      </w:r>
      <w:r w:rsidR="005E4FB0" w:rsidRPr="008F65E6">
        <w:br w:type="page"/>
      </w:r>
    </w:p>
    <w:p w14:paraId="03585555" w14:textId="77777777" w:rsidR="005E4FB0" w:rsidRPr="008F65E6" w:rsidRDefault="005E4FB0" w:rsidP="00080A71">
      <w:pPr>
        <w:pStyle w:val="Heading1"/>
      </w:pPr>
      <w:bookmarkStart w:id="331" w:name="_Toc528498798"/>
      <w:r w:rsidRPr="008F65E6">
        <w:lastRenderedPageBreak/>
        <w:t>Chapter 2 – Literature Study</w:t>
      </w:r>
      <w:bookmarkEnd w:id="331"/>
    </w:p>
    <w:p w14:paraId="6ECE5F4A" w14:textId="77777777" w:rsidR="005E4FB0" w:rsidRPr="008F65E6" w:rsidRDefault="005E4FB0" w:rsidP="005E4FB0">
      <w:pPr>
        <w:pStyle w:val="ListParagraph"/>
        <w:numPr>
          <w:ilvl w:val="0"/>
          <w:numId w:val="1"/>
        </w:numPr>
        <w:spacing w:after="160"/>
        <w:outlineLvl w:val="0"/>
        <w:rPr>
          <w:rFonts w:eastAsia="Calibri"/>
          <w:b/>
          <w:vanish/>
          <w:sz w:val="40"/>
          <w:szCs w:val="52"/>
        </w:rPr>
      </w:pPr>
      <w:bookmarkStart w:id="332" w:name="_Toc511917785"/>
      <w:bookmarkStart w:id="333" w:name="_Toc511930108"/>
      <w:bookmarkStart w:id="334" w:name="_Toc511930824"/>
      <w:bookmarkStart w:id="335" w:name="_Toc511944947"/>
      <w:bookmarkStart w:id="336" w:name="_Toc512059430"/>
      <w:bookmarkStart w:id="337" w:name="_Toc512059510"/>
      <w:bookmarkStart w:id="338" w:name="_Toc512060222"/>
      <w:bookmarkStart w:id="339" w:name="_Toc512270595"/>
      <w:bookmarkStart w:id="340" w:name="_Toc512271486"/>
      <w:bookmarkStart w:id="341" w:name="_Toc512271674"/>
      <w:bookmarkStart w:id="342" w:name="_Toc512271748"/>
      <w:bookmarkStart w:id="343" w:name="_Toc512271822"/>
      <w:bookmarkStart w:id="344" w:name="_Toc515714985"/>
      <w:bookmarkStart w:id="345" w:name="_Toc515813978"/>
      <w:bookmarkStart w:id="346" w:name="_Toc515814106"/>
      <w:bookmarkStart w:id="347" w:name="_Toc515814245"/>
      <w:bookmarkStart w:id="348" w:name="_Toc515814331"/>
      <w:bookmarkStart w:id="349" w:name="_Toc515814417"/>
      <w:bookmarkStart w:id="350" w:name="_Toc527987989"/>
      <w:bookmarkStart w:id="351" w:name="_Toc528045468"/>
      <w:bookmarkStart w:id="352" w:name="_Toc528053119"/>
      <w:bookmarkStart w:id="353" w:name="_Toc528053260"/>
      <w:bookmarkStart w:id="354" w:name="_Toc528059302"/>
      <w:bookmarkStart w:id="355" w:name="_Toc528067389"/>
      <w:bookmarkStart w:id="356" w:name="_Toc528092452"/>
      <w:bookmarkStart w:id="357" w:name="_Toc528129960"/>
      <w:bookmarkStart w:id="358" w:name="_Toc528130144"/>
      <w:bookmarkStart w:id="359" w:name="_Toc528130327"/>
      <w:bookmarkStart w:id="360" w:name="_Toc528165015"/>
      <w:bookmarkStart w:id="361" w:name="_Toc528165197"/>
      <w:bookmarkStart w:id="362" w:name="_Toc528174179"/>
      <w:bookmarkStart w:id="363" w:name="_Toc528174363"/>
      <w:bookmarkStart w:id="364" w:name="_Toc528211041"/>
      <w:bookmarkStart w:id="365" w:name="_Toc528226551"/>
      <w:bookmarkStart w:id="366" w:name="_Toc528495929"/>
      <w:bookmarkStart w:id="367" w:name="_Toc528496114"/>
      <w:bookmarkStart w:id="368" w:name="_Toc528496299"/>
      <w:bookmarkStart w:id="369" w:name="_Toc528496602"/>
      <w:bookmarkStart w:id="370" w:name="_Toc528496905"/>
      <w:bookmarkStart w:id="371" w:name="_Toc528497094"/>
      <w:bookmarkStart w:id="372" w:name="_Toc528497380"/>
      <w:bookmarkStart w:id="373" w:name="_Toc528497568"/>
      <w:bookmarkStart w:id="374" w:name="_Toc528497852"/>
      <w:bookmarkStart w:id="375" w:name="_Toc528498040"/>
      <w:bookmarkStart w:id="376" w:name="_Toc528498228"/>
      <w:bookmarkStart w:id="377" w:name="_Toc528498418"/>
      <w:bookmarkStart w:id="378" w:name="_Toc528498608"/>
      <w:bookmarkStart w:id="379" w:name="_Toc528498799"/>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7E2A89AC" w14:textId="77777777" w:rsidR="002870C6" w:rsidRPr="008F65E6" w:rsidRDefault="002870C6" w:rsidP="002870C6">
      <w:pPr>
        <w:pStyle w:val="ListParagraph"/>
        <w:keepNext/>
        <w:keepLines/>
        <w:numPr>
          <w:ilvl w:val="0"/>
          <w:numId w:val="10"/>
        </w:numPr>
        <w:spacing w:before="40" w:after="0"/>
        <w:outlineLvl w:val="1"/>
        <w:rPr>
          <w:rFonts w:eastAsiaTheme="majorEastAsia" w:cstheme="majorBidi"/>
          <w:b/>
          <w:vanish/>
          <w:sz w:val="32"/>
          <w:szCs w:val="26"/>
        </w:rPr>
      </w:pPr>
      <w:bookmarkStart w:id="380" w:name="_Toc511944948"/>
      <w:bookmarkStart w:id="381" w:name="_Toc512059431"/>
      <w:bookmarkStart w:id="382" w:name="_Toc512059511"/>
      <w:bookmarkStart w:id="383" w:name="_Toc512060223"/>
      <w:bookmarkStart w:id="384" w:name="_Toc512270596"/>
      <w:bookmarkStart w:id="385" w:name="_Toc512271487"/>
      <w:bookmarkStart w:id="386" w:name="_Toc512271675"/>
      <w:bookmarkStart w:id="387" w:name="_Toc512271749"/>
      <w:bookmarkStart w:id="388" w:name="_Toc512271823"/>
      <w:bookmarkStart w:id="389" w:name="_Toc515714986"/>
      <w:bookmarkStart w:id="390" w:name="_Toc515813979"/>
      <w:bookmarkStart w:id="391" w:name="_Toc515814107"/>
      <w:bookmarkStart w:id="392" w:name="_Toc515814246"/>
      <w:bookmarkStart w:id="393" w:name="_Toc515814332"/>
      <w:bookmarkStart w:id="394" w:name="_Toc515814418"/>
      <w:bookmarkStart w:id="395" w:name="_Toc527987990"/>
      <w:bookmarkStart w:id="396" w:name="_Toc528045469"/>
      <w:bookmarkStart w:id="397" w:name="_Toc528053120"/>
      <w:bookmarkStart w:id="398" w:name="_Toc528053261"/>
      <w:bookmarkStart w:id="399" w:name="_Toc528059303"/>
      <w:bookmarkStart w:id="400" w:name="_Toc528067390"/>
      <w:bookmarkStart w:id="401" w:name="_Toc528092453"/>
      <w:bookmarkStart w:id="402" w:name="_Toc528129961"/>
      <w:bookmarkStart w:id="403" w:name="_Toc528130145"/>
      <w:bookmarkStart w:id="404" w:name="_Toc528130328"/>
      <w:bookmarkStart w:id="405" w:name="_Toc528165016"/>
      <w:bookmarkStart w:id="406" w:name="_Toc528165198"/>
      <w:bookmarkStart w:id="407" w:name="_Toc528174180"/>
      <w:bookmarkStart w:id="408" w:name="_Toc528174364"/>
      <w:bookmarkStart w:id="409" w:name="_Toc528211042"/>
      <w:bookmarkStart w:id="410" w:name="_Toc528226552"/>
      <w:bookmarkStart w:id="411" w:name="_Toc528495930"/>
      <w:bookmarkStart w:id="412" w:name="_Toc528496115"/>
      <w:bookmarkStart w:id="413" w:name="_Toc528496300"/>
      <w:bookmarkStart w:id="414" w:name="_Toc528496603"/>
      <w:bookmarkStart w:id="415" w:name="_Toc528496906"/>
      <w:bookmarkStart w:id="416" w:name="_Toc528497095"/>
      <w:bookmarkStart w:id="417" w:name="_Toc528497381"/>
      <w:bookmarkStart w:id="418" w:name="_Toc528497569"/>
      <w:bookmarkStart w:id="419" w:name="_Toc528497853"/>
      <w:bookmarkStart w:id="420" w:name="_Toc528498041"/>
      <w:bookmarkStart w:id="421" w:name="_Toc528498229"/>
      <w:bookmarkStart w:id="422" w:name="_Toc528498419"/>
      <w:bookmarkStart w:id="423" w:name="_Toc528498609"/>
      <w:bookmarkStart w:id="424" w:name="_Toc528498800"/>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40F08BFD" w14:textId="77777777" w:rsidR="000656B2" w:rsidRPr="008F65E6" w:rsidRDefault="000656B2" w:rsidP="000656B2">
      <w:pPr>
        <w:pStyle w:val="ListParagraph"/>
        <w:keepNext/>
        <w:keepLines/>
        <w:numPr>
          <w:ilvl w:val="0"/>
          <w:numId w:val="23"/>
        </w:numPr>
        <w:spacing w:before="40" w:after="0"/>
        <w:outlineLvl w:val="1"/>
        <w:rPr>
          <w:rFonts w:eastAsiaTheme="majorEastAsia" w:cstheme="majorBidi"/>
          <w:b/>
          <w:vanish/>
          <w:sz w:val="32"/>
          <w:szCs w:val="26"/>
        </w:rPr>
      </w:pPr>
      <w:bookmarkStart w:id="425" w:name="_Toc512060224"/>
      <w:bookmarkStart w:id="426" w:name="_Toc512270597"/>
      <w:bookmarkStart w:id="427" w:name="_Toc512271488"/>
      <w:bookmarkStart w:id="428" w:name="_Toc512271676"/>
      <w:bookmarkStart w:id="429" w:name="_Toc512271750"/>
      <w:bookmarkStart w:id="430" w:name="_Toc512271824"/>
      <w:bookmarkStart w:id="431" w:name="_Toc515714987"/>
      <w:bookmarkStart w:id="432" w:name="_Toc515813980"/>
      <w:bookmarkStart w:id="433" w:name="_Toc515814108"/>
      <w:bookmarkStart w:id="434" w:name="_Toc515814247"/>
      <w:bookmarkStart w:id="435" w:name="_Toc515814333"/>
      <w:bookmarkStart w:id="436" w:name="_Toc515814419"/>
      <w:bookmarkStart w:id="437" w:name="_Toc527987991"/>
      <w:bookmarkStart w:id="438" w:name="_Toc528045470"/>
      <w:bookmarkStart w:id="439" w:name="_Toc528053121"/>
      <w:bookmarkStart w:id="440" w:name="_Toc528053262"/>
      <w:bookmarkStart w:id="441" w:name="_Toc528059304"/>
      <w:bookmarkStart w:id="442" w:name="_Toc528067391"/>
      <w:bookmarkStart w:id="443" w:name="_Toc528092454"/>
      <w:bookmarkStart w:id="444" w:name="_Toc528129962"/>
      <w:bookmarkStart w:id="445" w:name="_Toc528130146"/>
      <w:bookmarkStart w:id="446" w:name="_Toc528130329"/>
      <w:bookmarkStart w:id="447" w:name="_Toc528165017"/>
      <w:bookmarkStart w:id="448" w:name="_Toc528165199"/>
      <w:bookmarkStart w:id="449" w:name="_Toc528174181"/>
      <w:bookmarkStart w:id="450" w:name="_Toc528174365"/>
      <w:bookmarkStart w:id="451" w:name="_Toc528211043"/>
      <w:bookmarkStart w:id="452" w:name="_Toc528226553"/>
      <w:bookmarkStart w:id="453" w:name="_Toc528495931"/>
      <w:bookmarkStart w:id="454" w:name="_Toc528496116"/>
      <w:bookmarkStart w:id="455" w:name="_Toc528496301"/>
      <w:bookmarkStart w:id="456" w:name="_Toc528496604"/>
      <w:bookmarkStart w:id="457" w:name="_Toc528496907"/>
      <w:bookmarkStart w:id="458" w:name="_Toc528497096"/>
      <w:bookmarkStart w:id="459" w:name="_Toc528497382"/>
      <w:bookmarkStart w:id="460" w:name="_Toc528497570"/>
      <w:bookmarkStart w:id="461" w:name="_Toc528497854"/>
      <w:bookmarkStart w:id="462" w:name="_Toc528498042"/>
      <w:bookmarkStart w:id="463" w:name="_Toc528498230"/>
      <w:bookmarkStart w:id="464" w:name="_Toc528498420"/>
      <w:bookmarkStart w:id="465" w:name="_Toc528498610"/>
      <w:bookmarkStart w:id="466" w:name="_Toc528498801"/>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6737302A" w14:textId="77777777" w:rsidR="002438B4" w:rsidRPr="008F65E6" w:rsidRDefault="005E4FB0" w:rsidP="00080A71">
      <w:pPr>
        <w:pStyle w:val="Heading2"/>
      </w:pPr>
      <w:bookmarkStart w:id="467" w:name="_Toc528498802"/>
      <w:r w:rsidRPr="008F65E6">
        <w:t>Introduction</w:t>
      </w:r>
      <w:bookmarkEnd w:id="467"/>
    </w:p>
    <w:p w14:paraId="4B3FB17F" w14:textId="4AD1B71F" w:rsidR="002438B4" w:rsidRPr="008F65E6" w:rsidRDefault="002438B4" w:rsidP="002438B4">
      <w:r w:rsidRPr="008F65E6">
        <w:t>The Distributed IOT Environmental Monitoring project is ab</w:t>
      </w:r>
      <w:r w:rsidR="00FC252F">
        <w:t xml:space="preserve">out the </w:t>
      </w:r>
      <w:r w:rsidR="00FC252F" w:rsidRPr="003B7D47">
        <w:t>lack of a reliable,</w:t>
      </w:r>
      <w:r w:rsidRPr="003B7D47">
        <w:t xml:space="preserve"> </w:t>
      </w:r>
      <w:r w:rsidR="00693F1B" w:rsidRPr="003B7D47">
        <w:t>cost-effective</w:t>
      </w:r>
      <w:r w:rsidRPr="003B7D47">
        <w:t xml:space="preserve"> me</w:t>
      </w:r>
      <w:r w:rsidRPr="008F65E6">
        <w:t>thod with which the COP (Coefficient of Performance) of an already installed split type air-conditioning unit can be monitored. This has the consequence that air conditioning units are kept in operation despite performing less efficient</w:t>
      </w:r>
      <w:r w:rsidR="003437B7">
        <w:t>ly</w:t>
      </w:r>
      <w:r w:rsidRPr="008F65E6">
        <w:t xml:space="preserve"> than expected. On the opposite end of the spectrum air conditioning units are replaced before it becomes a liability due to poor performance and</w:t>
      </w:r>
      <w:r w:rsidR="003437B7">
        <w:t>,</w:t>
      </w:r>
      <w:r w:rsidRPr="008F65E6">
        <w:t xml:space="preserve"> therefore</w:t>
      </w:r>
      <w:r w:rsidR="003437B7">
        <w:t>,</w:t>
      </w:r>
      <w:r w:rsidRPr="008F65E6">
        <w:t xml:space="preserve"> replacement becomes necessary. This results in loss of energy and capital for the company. In this project</w:t>
      </w:r>
      <w:r w:rsidR="00951BB3">
        <w:t>,</w:t>
      </w:r>
      <w:r w:rsidRPr="008F65E6">
        <w:t xml:space="preserve"> the problem will be attempted to be solved by making use of IOT (Internet of Things) sensors. These IOT sensors will be fitted to existing installed split unit air-conditioners thereby making it a more </w:t>
      </w:r>
      <w:r w:rsidR="00693F1B" w:rsidRPr="008F65E6">
        <w:t>cost-effective</w:t>
      </w:r>
      <w:r w:rsidRPr="008F65E6">
        <w:t xml:space="preserve"> solution. These IOT sensors will be able to send data via the internet in order to calculate the COP of any air-conditioning unit at any given time. The data collected from the IOT sensors will be used to enable an estimation of when a unit needs to be repaired or serviced.</w:t>
      </w:r>
    </w:p>
    <w:p w14:paraId="658920BD" w14:textId="30B7B7B8" w:rsidR="002438B4" w:rsidRPr="008F65E6" w:rsidRDefault="00866FE0" w:rsidP="002438B4">
      <w:r w:rsidRPr="008F65E6">
        <w:t>The</w:t>
      </w:r>
      <w:r w:rsidR="002438B4" w:rsidRPr="008F65E6">
        <w:t xml:space="preserve"> literature study for the Distributed IOT Environmental Monitoring project</w:t>
      </w:r>
      <w:r w:rsidRPr="008F65E6">
        <w:t xml:space="preserve"> is listed here in Chapter 2</w:t>
      </w:r>
      <w:r w:rsidR="002438B4" w:rsidRPr="008F65E6">
        <w:t>. A short overview of the problem will be presented in the problem statement section of the report below. The problem statement explains and substantiate</w:t>
      </w:r>
      <w:r w:rsidR="008456C9" w:rsidRPr="008F65E6">
        <w:t>s</w:t>
      </w:r>
      <w:r w:rsidR="002438B4" w:rsidRPr="008F65E6">
        <w:t xml:space="preserve"> the relevance of the project. A project overview briefly describes what will be done during the project and how it will be done to complete this project to satisfaction. The project scope is also included in the report. This shows what is included and what is excluded from th</w:t>
      </w:r>
      <w:r w:rsidR="008456C9" w:rsidRPr="008F65E6">
        <w:t>e project, t</w:t>
      </w:r>
      <w:r w:rsidR="002438B4" w:rsidRPr="008F65E6">
        <w:t xml:space="preserve">hereby giving a clear picture of what must be addressed in the project. The importance of this project will be addressed by identifying the unique aspects of the project as well as referring to the shortcomings of already existing solutions and why they are not applicable to this particular problem. This all will be followed by a complete </w:t>
      </w:r>
      <w:r w:rsidR="00077843" w:rsidRPr="008F65E6">
        <w:t>in-depth</w:t>
      </w:r>
      <w:r w:rsidR="002438B4" w:rsidRPr="008F65E6">
        <w:t xml:space="preserve"> literature survey that will look at all existing documentation and research on the different aspects of the project. Research on different possible solutions of the different aspects presented by the project will be </w:t>
      </w:r>
      <w:r w:rsidR="00CE792A" w:rsidRPr="008F65E6">
        <w:t>performed in</w:t>
      </w:r>
      <w:r w:rsidR="002438B4" w:rsidRPr="008F65E6">
        <w:t xml:space="preserve"> an attempt to identify the most applicable solution</w:t>
      </w:r>
      <w:r w:rsidR="008456C9" w:rsidRPr="008F65E6">
        <w:t>, for each aspect of the</w:t>
      </w:r>
      <w:r w:rsidR="002438B4" w:rsidRPr="008F65E6">
        <w:t xml:space="preserve"> project.</w:t>
      </w:r>
    </w:p>
    <w:p w14:paraId="58B9D710" w14:textId="77777777" w:rsidR="00AC7C0B" w:rsidRPr="008F65E6" w:rsidRDefault="00730350" w:rsidP="00080A71">
      <w:pPr>
        <w:pStyle w:val="Heading2"/>
      </w:pPr>
      <w:bookmarkStart w:id="468" w:name="_Toc528498803"/>
      <w:r w:rsidRPr="008F65E6">
        <w:t>Previous Solutions</w:t>
      </w:r>
      <w:bookmarkEnd w:id="468"/>
    </w:p>
    <w:p w14:paraId="6C7C69EF" w14:textId="77777777" w:rsidR="00DB5F2C" w:rsidRPr="008F65E6" w:rsidRDefault="00DB5F2C" w:rsidP="00587D10">
      <w:r w:rsidRPr="008F65E6">
        <w:t>There is no commercially available system that can be permanently installed on already operational split type air-conditioning units to monitor their COP. Currently deciding when to replace split type air-conditioning units is based on either their age or when they break.</w:t>
      </w:r>
    </w:p>
    <w:p w14:paraId="7BF8EFF4" w14:textId="6A846BBA" w:rsidR="00DB5F2C" w:rsidRPr="008F65E6" w:rsidRDefault="00DB5F2C" w:rsidP="00587D10">
      <w:r w:rsidRPr="008F65E6">
        <w:t>According to the official Energy Star website</w:t>
      </w:r>
      <w:sdt>
        <w:sdtPr>
          <w:id w:val="-970212609"/>
          <w:citation/>
        </w:sdtPr>
        <w:sdtContent>
          <w:r w:rsidRPr="008F65E6">
            <w:fldChar w:fldCharType="begin"/>
          </w:r>
          <w:r w:rsidRPr="008F65E6">
            <w:instrText xml:space="preserve"> CITATION ENE17 \l 7177 </w:instrText>
          </w:r>
          <w:r w:rsidRPr="008F65E6">
            <w:fldChar w:fldCharType="separate"/>
          </w:r>
          <w:r w:rsidR="003A7995">
            <w:rPr>
              <w:noProof/>
            </w:rPr>
            <w:t xml:space="preserve"> </w:t>
          </w:r>
          <w:r w:rsidR="003A7995" w:rsidRPr="003A7995">
            <w:rPr>
              <w:noProof/>
            </w:rPr>
            <w:t>[2]</w:t>
          </w:r>
          <w:r w:rsidRPr="008F65E6">
            <w:fldChar w:fldCharType="end"/>
          </w:r>
        </w:sdtContent>
      </w:sdt>
      <w:r w:rsidR="00951BB3">
        <w:t>,</w:t>
      </w:r>
      <w:r w:rsidRPr="008F65E6">
        <w:t xml:space="preserve"> it is </w:t>
      </w:r>
      <w:r w:rsidRPr="003B7D47">
        <w:t xml:space="preserve">time to replace </w:t>
      </w:r>
      <w:r w:rsidR="006957D5" w:rsidRPr="003B7D47">
        <w:t>an</w:t>
      </w:r>
      <w:r w:rsidRPr="003B7D47">
        <w:t xml:space="preserve"> air conditioner when it is 10 years old or when the air conditioner needs frequent repairs and </w:t>
      </w:r>
      <w:r w:rsidR="006957D5" w:rsidRPr="003B7D47">
        <w:t>one’s</w:t>
      </w:r>
      <w:r w:rsidRPr="003B7D47">
        <w:t xml:space="preserve"> energy</w:t>
      </w:r>
      <w:r w:rsidRPr="008F65E6">
        <w:t xml:space="preserve"> bill </w:t>
      </w:r>
      <w:r w:rsidRPr="008F65E6">
        <w:lastRenderedPageBreak/>
        <w:t>starts going up. An article on Angie’s List</w:t>
      </w:r>
      <w:sdt>
        <w:sdtPr>
          <w:id w:val="-928885119"/>
          <w:citation/>
        </w:sdtPr>
        <w:sdtContent>
          <w:r w:rsidRPr="008F65E6">
            <w:fldChar w:fldCharType="begin"/>
          </w:r>
          <w:r w:rsidRPr="008F65E6">
            <w:instrText xml:space="preserve"> CITATION Sta15 \l 7177 </w:instrText>
          </w:r>
          <w:r w:rsidRPr="008F65E6">
            <w:fldChar w:fldCharType="separate"/>
          </w:r>
          <w:r w:rsidR="003A7995">
            <w:rPr>
              <w:noProof/>
            </w:rPr>
            <w:t xml:space="preserve"> </w:t>
          </w:r>
          <w:r w:rsidR="003A7995" w:rsidRPr="003A7995">
            <w:rPr>
              <w:noProof/>
            </w:rPr>
            <w:t>[3]</w:t>
          </w:r>
          <w:r w:rsidRPr="008F65E6">
            <w:fldChar w:fldCharType="end"/>
          </w:r>
        </w:sdtContent>
      </w:sdt>
      <w:r w:rsidR="00CE792A">
        <w:t xml:space="preserve"> also corrobor</w:t>
      </w:r>
      <w:r w:rsidR="00CE792A" w:rsidRPr="008F65E6">
        <w:t>ates</w:t>
      </w:r>
      <w:r w:rsidRPr="008F65E6">
        <w:t xml:space="preserve"> this</w:t>
      </w:r>
      <w:r w:rsidR="00CE792A">
        <w:t>, stating that one</w:t>
      </w:r>
      <w:r w:rsidRPr="008F65E6">
        <w:t xml:space="preserve"> should consider </w:t>
      </w:r>
      <w:r w:rsidRPr="003B7D47">
        <w:t xml:space="preserve">replacing </w:t>
      </w:r>
      <w:r w:rsidR="006957D5" w:rsidRPr="003B7D47">
        <w:t>an</w:t>
      </w:r>
      <w:r w:rsidRPr="003B7D47">
        <w:t xml:space="preserve"> air</w:t>
      </w:r>
      <w:r w:rsidRPr="008F65E6">
        <w:t xml:space="preserve"> conditioner if it is more than 10 years old. The article on Angie’s List</w:t>
      </w:r>
      <w:sdt>
        <w:sdtPr>
          <w:id w:val="1791617528"/>
          <w:citation/>
        </w:sdtPr>
        <w:sdtContent>
          <w:r w:rsidRPr="008F65E6">
            <w:fldChar w:fldCharType="begin"/>
          </w:r>
          <w:r w:rsidRPr="008F65E6">
            <w:instrText xml:space="preserve"> CITATION Sta15 \l 7177 </w:instrText>
          </w:r>
          <w:r w:rsidRPr="008F65E6">
            <w:fldChar w:fldCharType="separate"/>
          </w:r>
          <w:r w:rsidR="003A7995">
            <w:rPr>
              <w:noProof/>
            </w:rPr>
            <w:t xml:space="preserve"> </w:t>
          </w:r>
          <w:r w:rsidR="003A7995" w:rsidRPr="003A7995">
            <w:rPr>
              <w:noProof/>
            </w:rPr>
            <w:t>[3]</w:t>
          </w:r>
          <w:r w:rsidRPr="008F65E6">
            <w:fldChar w:fldCharType="end"/>
          </w:r>
        </w:sdtContent>
      </w:sdt>
      <w:r w:rsidRPr="008F65E6">
        <w:t xml:space="preserve"> also gives frequent repairs as the other way to know when to </w:t>
      </w:r>
      <w:r w:rsidRPr="003B7D47">
        <w:t xml:space="preserve">replace </w:t>
      </w:r>
      <w:r w:rsidR="006957D5" w:rsidRPr="003B7D47">
        <w:t>a</w:t>
      </w:r>
      <w:r w:rsidRPr="003B7D47">
        <w:t xml:space="preserve"> split</w:t>
      </w:r>
      <w:r w:rsidRPr="008F65E6">
        <w:t xml:space="preserve"> type air-conditioning unit.</w:t>
      </w:r>
    </w:p>
    <w:p w14:paraId="181A66D8" w14:textId="77777777" w:rsidR="00EA281A" w:rsidRPr="008F65E6" w:rsidRDefault="00EA281A" w:rsidP="00080A71">
      <w:pPr>
        <w:pStyle w:val="Heading2"/>
      </w:pPr>
      <w:bookmarkStart w:id="469" w:name="_Toc528498804"/>
      <w:r w:rsidRPr="008F65E6">
        <w:t>Air Conditioner</w:t>
      </w:r>
      <w:bookmarkEnd w:id="469"/>
    </w:p>
    <w:p w14:paraId="47E8220B" w14:textId="1E1F9B19" w:rsidR="00DB5F2C" w:rsidRPr="008F65E6" w:rsidRDefault="00DB5F2C" w:rsidP="00587D10">
      <w:r w:rsidRPr="008F65E6">
        <w:t>The principle of an air conditioner is removing heat from one area and replacing it with cold air. The five main components of most air conditioners are as follows</w:t>
      </w:r>
      <w:sdt>
        <w:sdtPr>
          <w:id w:val="845986043"/>
          <w:citation/>
        </w:sdtPr>
        <w:sdtContent>
          <w:r w:rsidRPr="008F65E6">
            <w:fldChar w:fldCharType="begin"/>
          </w:r>
          <w:r w:rsidRPr="008F65E6">
            <w:instrText xml:space="preserve"> CITATION The16 \l 7177 </w:instrText>
          </w:r>
          <w:r w:rsidRPr="008F65E6">
            <w:fldChar w:fldCharType="separate"/>
          </w:r>
          <w:r w:rsidR="003A7995">
            <w:rPr>
              <w:noProof/>
            </w:rPr>
            <w:t xml:space="preserve"> </w:t>
          </w:r>
          <w:r w:rsidR="003A7995" w:rsidRPr="003A7995">
            <w:rPr>
              <w:noProof/>
            </w:rPr>
            <w:t>[4]</w:t>
          </w:r>
          <w:r w:rsidRPr="008F65E6">
            <w:fldChar w:fldCharType="end"/>
          </w:r>
        </w:sdtContent>
      </w:sdt>
      <w:r w:rsidRPr="008F65E6">
        <w:t>:</w:t>
      </w:r>
    </w:p>
    <w:p w14:paraId="2F6ED4F7" w14:textId="77777777" w:rsidR="00DB5F2C" w:rsidRPr="008F65E6" w:rsidRDefault="00DB5F2C" w:rsidP="00587D10">
      <w:pPr>
        <w:pStyle w:val="ListParagraph"/>
        <w:numPr>
          <w:ilvl w:val="0"/>
          <w:numId w:val="7"/>
        </w:numPr>
      </w:pPr>
      <w:r w:rsidRPr="008F65E6">
        <w:t>Compressor</w:t>
      </w:r>
    </w:p>
    <w:p w14:paraId="49ECE0D2" w14:textId="77777777" w:rsidR="00DB5F2C" w:rsidRPr="008F65E6" w:rsidRDefault="00DB5F2C" w:rsidP="00587D10">
      <w:pPr>
        <w:pStyle w:val="ListParagraph"/>
        <w:numPr>
          <w:ilvl w:val="0"/>
          <w:numId w:val="7"/>
        </w:numPr>
      </w:pPr>
      <w:r w:rsidRPr="008F65E6">
        <w:t>Condenser</w:t>
      </w:r>
    </w:p>
    <w:p w14:paraId="1F79B102" w14:textId="77777777" w:rsidR="00DB5F2C" w:rsidRPr="008F65E6" w:rsidRDefault="00DB5F2C" w:rsidP="00587D10">
      <w:pPr>
        <w:pStyle w:val="ListParagraph"/>
        <w:numPr>
          <w:ilvl w:val="0"/>
          <w:numId w:val="7"/>
        </w:numPr>
      </w:pPr>
      <w:r w:rsidRPr="008F65E6">
        <w:t>Evaporator Coil</w:t>
      </w:r>
    </w:p>
    <w:p w14:paraId="1A884F9A" w14:textId="77777777" w:rsidR="00DB5F2C" w:rsidRPr="008F65E6" w:rsidRDefault="00DB5F2C" w:rsidP="00587D10">
      <w:pPr>
        <w:pStyle w:val="ListParagraph"/>
        <w:numPr>
          <w:ilvl w:val="0"/>
          <w:numId w:val="7"/>
        </w:numPr>
      </w:pPr>
      <w:r w:rsidRPr="008F65E6">
        <w:t>Blower</w:t>
      </w:r>
    </w:p>
    <w:p w14:paraId="7A62916C" w14:textId="77777777" w:rsidR="00DB5F2C" w:rsidRPr="008F65E6" w:rsidRDefault="00DB5F2C" w:rsidP="00587D10">
      <w:pPr>
        <w:pStyle w:val="ListParagraph"/>
        <w:numPr>
          <w:ilvl w:val="0"/>
          <w:numId w:val="7"/>
        </w:numPr>
      </w:pPr>
      <w:r w:rsidRPr="008F65E6">
        <w:t>Chemical refrigerant</w:t>
      </w:r>
    </w:p>
    <w:p w14:paraId="3271CB34" w14:textId="4C556944" w:rsidR="00DB5F2C" w:rsidRPr="008F65E6" w:rsidRDefault="0019172B" w:rsidP="00587D10">
      <w:r w:rsidRPr="003B7D47">
        <w:t>A s</w:t>
      </w:r>
      <w:r w:rsidR="00DB5F2C" w:rsidRPr="003B7D47">
        <w:t>pl</w:t>
      </w:r>
      <w:r w:rsidRPr="003B7D47">
        <w:t>it type air-conditioning unit</w:t>
      </w:r>
      <w:r w:rsidR="00DB5F2C" w:rsidRPr="003B7D47">
        <w:t xml:space="preserve"> consist</w:t>
      </w:r>
      <w:r w:rsidRPr="003B7D47">
        <w:t>s</w:t>
      </w:r>
      <w:r w:rsidR="00DB5F2C" w:rsidRPr="003B7D47">
        <w:t xml:space="preserve"> of</w:t>
      </w:r>
      <w:r w:rsidR="00DB5F2C" w:rsidRPr="008F65E6">
        <w:t xml:space="preserve"> an </w:t>
      </w:r>
      <w:r w:rsidR="00083FA6">
        <w:t>outside</w:t>
      </w:r>
      <w:r w:rsidR="00DB5F2C" w:rsidRPr="008F65E6">
        <w:t xml:space="preserve"> unit that includes the compressor, condenser, expansion valve</w:t>
      </w:r>
      <w:r w:rsidR="00951BB3">
        <w:t>,</w:t>
      </w:r>
      <w:r w:rsidR="00DB5F2C" w:rsidRPr="008F65E6">
        <w:t xml:space="preserve"> and a fan. Then the </w:t>
      </w:r>
      <w:r w:rsidR="00083FA6">
        <w:t>inside</w:t>
      </w:r>
      <w:r w:rsidR="00DB5F2C" w:rsidRPr="008F65E6">
        <w:t xml:space="preserve"> unit comprises a cooling fan and the cooling coil or evaporator</w:t>
      </w:r>
      <w:sdt>
        <w:sdtPr>
          <w:id w:val="-1540811977"/>
          <w:citation/>
        </w:sdtPr>
        <w:sdtContent>
          <w:r w:rsidR="00DB5F2C" w:rsidRPr="008F65E6">
            <w:fldChar w:fldCharType="begin"/>
          </w:r>
          <w:r w:rsidR="00DB5F2C" w:rsidRPr="008F65E6">
            <w:instrText xml:space="preserve"> CITATION Khe13 \l 7177 </w:instrText>
          </w:r>
          <w:r w:rsidR="00DB5F2C" w:rsidRPr="008F65E6">
            <w:fldChar w:fldCharType="separate"/>
          </w:r>
          <w:r w:rsidR="003A7995">
            <w:rPr>
              <w:noProof/>
            </w:rPr>
            <w:t xml:space="preserve"> </w:t>
          </w:r>
          <w:r w:rsidR="003A7995" w:rsidRPr="003A7995">
            <w:rPr>
              <w:noProof/>
            </w:rPr>
            <w:t>[5]</w:t>
          </w:r>
          <w:r w:rsidR="00DB5F2C" w:rsidRPr="008F65E6">
            <w:fldChar w:fldCharType="end"/>
          </w:r>
        </w:sdtContent>
      </w:sdt>
      <w:r w:rsidR="00DB5F2C" w:rsidRPr="008F65E6">
        <w:t xml:space="preserve">. </w:t>
      </w:r>
    </w:p>
    <w:p w14:paraId="528D642E" w14:textId="1192CD4F" w:rsidR="00EA281A" w:rsidRPr="008F65E6" w:rsidRDefault="00DB5F2C" w:rsidP="00587D10">
      <w:r w:rsidRPr="008F65E6">
        <w:t>The split type</w:t>
      </w:r>
      <w:r w:rsidR="00D91109">
        <w:t xml:space="preserve"> air-conditioning unit</w:t>
      </w:r>
      <w:r w:rsidRPr="008F65E6">
        <w:t xml:space="preserve"> works by activating the </w:t>
      </w:r>
      <w:r w:rsidR="00083FA6">
        <w:t>outside</w:t>
      </w:r>
      <w:r w:rsidRPr="008F65E6">
        <w:t xml:space="preserve">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w:t>
      </w:r>
      <w:r w:rsidR="00083FA6">
        <w:t>inside</w:t>
      </w:r>
      <w:r w:rsidRPr="008F65E6">
        <w:t xml:space="preserve"> evaporator. At the evaporator</w:t>
      </w:r>
      <w:r w:rsidR="00951BB3">
        <w:t>,</w:t>
      </w:r>
      <w:r w:rsidRPr="008F65E6">
        <w:t xml:space="preserve"> a fan collects warm air that is then passed through the chamber which contains the chilled liquid refrigerant. When the air leaves the </w:t>
      </w:r>
      <w:r w:rsidR="00693F1B" w:rsidRPr="008F65E6">
        <w:t>chamber,</w:t>
      </w:r>
      <w:r w:rsidRPr="008F65E6">
        <w:t xml:space="preserve"> it is cooled and is blown back into the room by means of </w:t>
      </w:r>
      <w:r w:rsidRPr="003B7D47">
        <w:t xml:space="preserve">the fan. This process is repeated until the split type air-conditioning unit’s thermostat detects </w:t>
      </w:r>
      <w:r w:rsidR="00D91109" w:rsidRPr="003B7D47">
        <w:t xml:space="preserve">that </w:t>
      </w:r>
      <w:r w:rsidRPr="003B7D47">
        <w:t>the</w:t>
      </w:r>
      <w:r w:rsidRPr="008F65E6">
        <w:t xml:space="preserve"> correct temperature has been reached at which point the unit will switch off.</w:t>
      </w:r>
    </w:p>
    <w:p w14:paraId="15490DD5" w14:textId="77777777" w:rsidR="0001426A" w:rsidRPr="008F65E6" w:rsidRDefault="00C87C2E" w:rsidP="00080A71">
      <w:pPr>
        <w:pStyle w:val="Heading2"/>
      </w:pPr>
      <w:r w:rsidRPr="008F65E6">
        <w:t xml:space="preserve"> </w:t>
      </w:r>
      <w:bookmarkStart w:id="470" w:name="_Toc528498805"/>
      <w:r w:rsidR="0001426A" w:rsidRPr="008F65E6">
        <w:t>COP (Coefficient of Performance)</w:t>
      </w:r>
      <w:bookmarkEnd w:id="470"/>
    </w:p>
    <w:p w14:paraId="2EA4650B" w14:textId="44E0266F" w:rsidR="00DB5F2C" w:rsidRPr="008F65E6" w:rsidRDefault="00DB5F2C" w:rsidP="00587D10">
      <w:r w:rsidRPr="008F65E6">
        <w:t>The COP of a system is the measure of that system</w:t>
      </w:r>
      <w:r w:rsidR="00456C37">
        <w:t>’</w:t>
      </w:r>
      <w:r w:rsidRPr="008F65E6">
        <w:t>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14:paraId="53501661" w14:textId="77777777" w:rsidTr="00587D10">
        <w:tc>
          <w:tcPr>
            <w:tcW w:w="535" w:type="dxa"/>
          </w:tcPr>
          <w:p w14:paraId="73C52777" w14:textId="77777777" w:rsidR="00DB5F2C" w:rsidRPr="008F65E6" w:rsidRDefault="00DB5F2C" w:rsidP="00587D10"/>
        </w:tc>
        <w:tc>
          <w:tcPr>
            <w:tcW w:w="8550" w:type="dxa"/>
            <w:vAlign w:val="center"/>
          </w:tcPr>
          <w:p w14:paraId="6D880394" w14:textId="77777777" w:rsidR="00DB5F2C" w:rsidRPr="008F65E6" w:rsidRDefault="00DB5F2C" w:rsidP="00587D10">
            <w:pPr>
              <w:rPr>
                <w:rFonts w:eastAsiaTheme="minorEastAsia"/>
              </w:rPr>
            </w:pPr>
            <m:oMathPara>
              <m:oMath>
                <m:r>
                  <w:rPr>
                    <w:rFonts w:ascii="Cambria Math" w:hAnsi="Cambria Math"/>
                  </w:rPr>
                  <m:t>COP</m:t>
                </m:r>
                <m:r>
                  <m:rPr>
                    <m:sty m:val="p"/>
                  </m:rPr>
                  <w:rPr>
                    <w:rFonts w:ascii="Cambria Math" w:hAnsi="Cambria Math"/>
                  </w:rPr>
                  <m:t xml:space="preserve">= </m:t>
                </m:r>
                <m:f>
                  <m:fPr>
                    <m:ctrlPr>
                      <w:rPr>
                        <w:rFonts w:ascii="Cambria Math" w:hAnsi="Cambria Math"/>
                      </w:rPr>
                    </m:ctrlPr>
                  </m:fPr>
                  <m:num>
                    <m:r>
                      <w:rPr>
                        <w:rFonts w:ascii="Cambria Math" w:hAnsi="Cambria Math"/>
                      </w:rPr>
                      <m:t>power</m:t>
                    </m:r>
                    <m:r>
                      <m:rPr>
                        <m:sty m:val="p"/>
                      </m:rPr>
                      <w:rPr>
                        <w:rFonts w:ascii="Cambria Math" w:hAnsi="Cambria Math"/>
                      </w:rPr>
                      <m:t xml:space="preserve"> </m:t>
                    </m:r>
                    <m:r>
                      <w:rPr>
                        <w:rFonts w:ascii="Cambria Math" w:hAnsi="Cambria Math"/>
                      </w:rPr>
                      <m:t>output</m:t>
                    </m:r>
                  </m:num>
                  <m:den>
                    <m:r>
                      <w:rPr>
                        <w:rFonts w:ascii="Cambria Math" w:hAnsi="Cambria Math"/>
                      </w:rPr>
                      <m:t>power</m:t>
                    </m:r>
                    <m:r>
                      <m:rPr>
                        <m:sty m:val="p"/>
                      </m:rPr>
                      <w:rPr>
                        <w:rFonts w:ascii="Cambria Math" w:hAnsi="Cambria Math"/>
                      </w:rPr>
                      <m:t xml:space="preserve"> </m:t>
                    </m:r>
                    <m:r>
                      <w:rPr>
                        <w:rFonts w:ascii="Cambria Math" w:hAnsi="Cambria Math"/>
                      </w:rPr>
                      <m:t>input</m:t>
                    </m:r>
                  </m:den>
                </m:f>
                <m:r>
                  <m:rPr>
                    <m:sty m:val="p"/>
                  </m:rPr>
                  <w:rPr>
                    <w:rFonts w:ascii="Cambria Math" w:hAnsi="Cambria Math"/>
                  </w:rPr>
                  <m:t xml:space="preserve"> </m:t>
                </m:r>
              </m:oMath>
            </m:oMathPara>
          </w:p>
        </w:tc>
        <w:tc>
          <w:tcPr>
            <w:tcW w:w="543" w:type="dxa"/>
            <w:vAlign w:val="center"/>
          </w:tcPr>
          <w:p w14:paraId="15FE2EA4" w14:textId="0F1CFBEC" w:rsidR="00DB5F2C" w:rsidRPr="008F65E6" w:rsidRDefault="00DB5F2C" w:rsidP="00587D10">
            <w:r w:rsidRPr="008F65E6">
              <w:t>(</w:t>
            </w:r>
            <w:r w:rsidR="000C3ABE">
              <w:rPr>
                <w:noProof/>
              </w:rPr>
              <w:fldChar w:fldCharType="begin"/>
            </w:r>
            <w:r w:rsidR="000C3ABE">
              <w:rPr>
                <w:noProof/>
              </w:rPr>
              <w:instrText xml:space="preserve"> SEQ equa \* MERGEFORMAT </w:instrText>
            </w:r>
            <w:r w:rsidR="000C3ABE">
              <w:rPr>
                <w:noProof/>
              </w:rPr>
              <w:fldChar w:fldCharType="separate"/>
            </w:r>
            <w:r w:rsidR="0084233A">
              <w:rPr>
                <w:noProof/>
              </w:rPr>
              <w:t>1</w:t>
            </w:r>
            <w:r w:rsidR="000C3ABE">
              <w:rPr>
                <w:noProof/>
              </w:rPr>
              <w:fldChar w:fldCharType="end"/>
            </w:r>
            <w:r w:rsidRPr="008F65E6">
              <w:t>)</w:t>
            </w:r>
          </w:p>
        </w:tc>
      </w:tr>
    </w:tbl>
    <w:p w14:paraId="2BA58205" w14:textId="4980B9DC" w:rsidR="007F52B3" w:rsidRDefault="00DB5F2C" w:rsidP="00587D10">
      <w:r w:rsidRPr="008F65E6">
        <w:t>The COP is a good indication of the efficiency of a split air-conditioner unit as it is independent of external variable</w:t>
      </w:r>
      <w:r w:rsidR="002870C6" w:rsidRPr="008F65E6">
        <w:t>s</w:t>
      </w:r>
      <w:r w:rsidRPr="008F65E6">
        <w:t xml:space="preserve">, as can be seen in Equation (1) above. </w:t>
      </w:r>
      <w:r w:rsidR="00AF213B">
        <w:t>Another advantage</w:t>
      </w:r>
      <w:r w:rsidRPr="008F65E6">
        <w:t xml:space="preserve"> of the COP </w:t>
      </w:r>
      <w:r w:rsidR="00AF213B">
        <w:lastRenderedPageBreak/>
        <w:t>is</w:t>
      </w:r>
      <w:r w:rsidRPr="008F65E6">
        <w:t xml:space="preserve"> that it is instantaneous therefore it can be calculated at any point in time as power is measured i</w:t>
      </w:r>
      <w:r w:rsidR="007F52B3">
        <w:t>n</w:t>
      </w:r>
      <w:r w:rsidRPr="008F65E6">
        <w:t xml:space="preserve"> Watt</w:t>
      </w:r>
      <w:sdt>
        <w:sdtPr>
          <w:id w:val="-374477902"/>
          <w:citation/>
        </w:sdtPr>
        <w:sdtContent>
          <w:r w:rsidRPr="008F65E6">
            <w:fldChar w:fldCharType="begin"/>
          </w:r>
          <w:r w:rsidRPr="008F65E6">
            <w:instrText xml:space="preserve"> CITATION Pow11 \l 7177 </w:instrText>
          </w:r>
          <w:r w:rsidRPr="008F65E6">
            <w:fldChar w:fldCharType="separate"/>
          </w:r>
          <w:r w:rsidR="003A7995">
            <w:rPr>
              <w:noProof/>
            </w:rPr>
            <w:t xml:space="preserve"> </w:t>
          </w:r>
          <w:r w:rsidR="003A7995" w:rsidRPr="003A7995">
            <w:rPr>
              <w:noProof/>
            </w:rPr>
            <w:t>[6]</w:t>
          </w:r>
          <w:r w:rsidRPr="008F65E6">
            <w:fldChar w:fldCharType="end"/>
          </w:r>
        </w:sdtContent>
      </w:sdt>
      <w:r w:rsidRPr="008F65E6">
        <w:t xml:space="preserve">. </w:t>
      </w:r>
    </w:p>
    <w:p w14:paraId="4277680C" w14:textId="48710B29" w:rsidR="00DB5F2C" w:rsidRPr="008F65E6" w:rsidRDefault="00DB5F2C" w:rsidP="00587D10">
      <w:r w:rsidRPr="008F65E6">
        <w:t>Carnot’s theorem expresses the theoretical maximum COP for an air conditioning system</w:t>
      </w:r>
      <w:sdt>
        <w:sdtPr>
          <w:id w:val="1310974257"/>
          <w:citation/>
        </w:sdtPr>
        <w:sdtContent>
          <w:r w:rsidRPr="008F65E6">
            <w:fldChar w:fldCharType="begin"/>
          </w:r>
          <w:r w:rsidRPr="008F65E6">
            <w:instrText xml:space="preserve"> CITATION Qia16 \l 7177 </w:instrText>
          </w:r>
          <w:r w:rsidRPr="008F65E6">
            <w:fldChar w:fldCharType="separate"/>
          </w:r>
          <w:r w:rsidR="003A7995">
            <w:rPr>
              <w:noProof/>
            </w:rPr>
            <w:t xml:space="preserve"> </w:t>
          </w:r>
          <w:r w:rsidR="003A7995" w:rsidRPr="003A7995">
            <w:rPr>
              <w:noProof/>
            </w:rPr>
            <w:t>[7]</w:t>
          </w:r>
          <w:r w:rsidRPr="008F65E6">
            <w:fldChar w:fldCharType="end"/>
          </w:r>
        </w:sdtContent>
      </w:sdt>
      <w:r w:rsidRPr="008F65E6">
        <w:t xml:space="preserve">. Carnot’s theorem can be reduced to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37"/>
        <w:gridCol w:w="1193"/>
      </w:tblGrid>
      <w:tr w:rsidR="00DB5F2C" w:rsidRPr="008F65E6" w14:paraId="60CD9915" w14:textId="77777777" w:rsidTr="00587D10">
        <w:tc>
          <w:tcPr>
            <w:tcW w:w="535" w:type="dxa"/>
          </w:tcPr>
          <w:p w14:paraId="79DF61E8" w14:textId="77777777" w:rsidR="00DB5F2C" w:rsidRPr="008F65E6" w:rsidRDefault="00DB5F2C" w:rsidP="00587D10">
            <w:bookmarkStart w:id="471" w:name="_Ref508572115"/>
          </w:p>
        </w:tc>
        <w:tc>
          <w:tcPr>
            <w:tcW w:w="8550" w:type="dxa"/>
            <w:vAlign w:val="center"/>
          </w:tcPr>
          <w:p w14:paraId="09BC016A" w14:textId="77777777" w:rsidR="00DB5F2C" w:rsidRPr="008F65E6" w:rsidRDefault="00384773" w:rsidP="00587D10">
            <w:pPr>
              <w:rPr>
                <w:rFonts w:eastAsiaTheme="minorEastAsia"/>
              </w:rPr>
            </w:pPr>
            <m:oMathPara>
              <m:oMath>
                <m:sSub>
                  <m:sSubPr>
                    <m:ctrlPr>
                      <w:rPr>
                        <w:rFonts w:ascii="Cambria Math" w:hAnsi="Cambria Math"/>
                      </w:rPr>
                    </m:ctrlPr>
                  </m:sSubPr>
                  <m:e>
                    <m:r>
                      <w:rPr>
                        <w:rFonts w:ascii="Cambria Math" w:hAnsi="Cambria Math"/>
                      </w:rPr>
                      <m:t>COP</m:t>
                    </m:r>
                  </m:e>
                  <m:sub>
                    <m:r>
                      <w:rPr>
                        <w:rFonts w:ascii="Cambria Math" w:hAnsi="Cambria Math"/>
                      </w:rPr>
                      <m:t>maximu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C</m:t>
                        </m:r>
                      </m:sub>
                    </m:sSub>
                  </m:num>
                  <m:den>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den>
                </m:f>
              </m:oMath>
            </m:oMathPara>
          </w:p>
        </w:tc>
        <w:tc>
          <w:tcPr>
            <w:tcW w:w="543" w:type="dxa"/>
            <w:vAlign w:val="center"/>
          </w:tcPr>
          <w:p w14:paraId="0C8EE400" w14:textId="34040585" w:rsidR="00DB5F2C" w:rsidRPr="008F65E6" w:rsidRDefault="00DB5F2C" w:rsidP="00587D10">
            <w:r w:rsidRPr="008F65E6">
              <w:t>(</w:t>
            </w:r>
            <w:r w:rsidR="000C3ABE">
              <w:rPr>
                <w:noProof/>
              </w:rPr>
              <w:fldChar w:fldCharType="begin"/>
            </w:r>
            <w:r w:rsidR="000C3ABE">
              <w:rPr>
                <w:noProof/>
              </w:rPr>
              <w:instrText xml:space="preserve"> SEQ equa \* MERGEFORMAT </w:instrText>
            </w:r>
            <w:r w:rsidR="000C3ABE">
              <w:rPr>
                <w:noProof/>
              </w:rPr>
              <w:fldChar w:fldCharType="separate"/>
            </w:r>
            <w:r w:rsidR="0084233A">
              <w:rPr>
                <w:noProof/>
              </w:rPr>
              <w:t>2</w:t>
            </w:r>
            <w:r w:rsidR="000C3ABE">
              <w:rPr>
                <w:noProof/>
              </w:rPr>
              <w:fldChar w:fldCharType="end"/>
            </w:r>
            <w:r w:rsidRPr="008F65E6">
              <w:t>)</w:t>
            </w:r>
          </w:p>
        </w:tc>
      </w:tr>
    </w:tbl>
    <w:bookmarkEnd w:id="471"/>
    <w:p w14:paraId="4A76A69A" w14:textId="585D96A8" w:rsidR="00EC0DF7" w:rsidRPr="008F65E6" w:rsidRDefault="00DB5F2C" w:rsidP="00587D10">
      <w:r w:rsidRPr="008F65E6">
        <w:t xml:space="preserve">In Equation (2)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8F65E6">
        <w:t xml:space="preserve"> represents cold temperature and </w:t>
      </w:r>
      <m:oMath>
        <m:sSub>
          <m:sSubPr>
            <m:ctrlPr>
              <w:rPr>
                <w:rFonts w:ascii="Cambria Math" w:hAnsi="Cambria Math"/>
                <w:i/>
              </w:rPr>
            </m:ctrlPr>
          </m:sSubPr>
          <m:e>
            <m:r>
              <w:rPr>
                <w:rFonts w:ascii="Cambria Math" w:hAnsi="Cambria Math"/>
              </w:rPr>
              <m:t>T</m:t>
            </m:r>
          </m:e>
          <m:sub>
            <m:r>
              <w:rPr>
                <w:rFonts w:ascii="Cambria Math" w:hAnsi="Cambria Math"/>
              </w:rPr>
              <m:t>H</m:t>
            </m:r>
          </m:sub>
        </m:sSub>
      </m:oMath>
      <w:r w:rsidRPr="008F65E6">
        <w:t xml:space="preserve"> represents the hot temperature and both must be in Kelvin. In order to convert Celsius (°C) to Kelvin </w:t>
      </w:r>
      <w:r w:rsidR="00AF213B">
        <w:t xml:space="preserve">one </w:t>
      </w:r>
      <w:r w:rsidRPr="008F65E6">
        <w:t>add</w:t>
      </w:r>
      <w:r w:rsidR="00AF213B">
        <w:t>s</w:t>
      </w:r>
      <w:r w:rsidRPr="008F65E6">
        <w:t xml:space="preserve"> 273.15 to the Celsius value. When using Equation (2) for space cooling the temperature inside the space will be the cold temperature and when using Equation (2) for space heating the cold temperature will be the outside temperature.</w:t>
      </w:r>
    </w:p>
    <w:p w14:paraId="44E231F8" w14:textId="77777777" w:rsidR="00955A9B" w:rsidRPr="00080A71" w:rsidRDefault="00EC7CD2" w:rsidP="00080A71">
      <w:pPr>
        <w:pStyle w:val="Heading2"/>
        <w:rPr>
          <w:rFonts w:eastAsiaTheme="minorEastAsia"/>
        </w:rPr>
      </w:pPr>
      <w:r w:rsidRPr="00080A71">
        <w:rPr>
          <w:rFonts w:eastAsiaTheme="minorEastAsia"/>
        </w:rPr>
        <w:t xml:space="preserve"> </w:t>
      </w:r>
      <w:r w:rsidR="00C373AC" w:rsidRPr="00080A71">
        <w:rPr>
          <w:rFonts w:eastAsiaTheme="minorEastAsia"/>
        </w:rPr>
        <w:t xml:space="preserve"> </w:t>
      </w:r>
      <w:bookmarkStart w:id="472" w:name="_Toc528498806"/>
      <w:r w:rsidR="00996D73" w:rsidRPr="00080A71">
        <w:rPr>
          <w:rFonts w:eastAsiaTheme="minorEastAsia"/>
        </w:rPr>
        <w:t>Communication</w:t>
      </w:r>
      <w:bookmarkEnd w:id="472"/>
      <w:r w:rsidRPr="00080A71">
        <w:rPr>
          <w:rFonts w:eastAsiaTheme="minorEastAsia"/>
        </w:rPr>
        <w:t xml:space="preserve"> </w:t>
      </w:r>
    </w:p>
    <w:p w14:paraId="34A3D0A2" w14:textId="548D72FA" w:rsidR="00DB5F2C" w:rsidRPr="008F65E6" w:rsidRDefault="00DB5F2C" w:rsidP="00587D10">
      <w:r w:rsidRPr="008F65E6">
        <w:t>LoRa is a wireless technology that is power efficient and enables low data rate communication over long distances. The key features of the LoRa wireless system are the following</w:t>
      </w:r>
      <w:sdt>
        <w:sdtPr>
          <w:id w:val="-1150595103"/>
          <w:citation/>
        </w:sdtPr>
        <w:sdtContent>
          <w:r w:rsidRPr="008F65E6">
            <w:fldChar w:fldCharType="begin"/>
          </w:r>
          <w:r w:rsidRPr="008F65E6">
            <w:instrText xml:space="preserve"> CITATION Poo17 \l 7177 </w:instrText>
          </w:r>
          <w:r w:rsidRPr="008F65E6">
            <w:fldChar w:fldCharType="separate"/>
          </w:r>
          <w:r w:rsidR="003A7995">
            <w:rPr>
              <w:noProof/>
            </w:rPr>
            <w:t xml:space="preserve"> </w:t>
          </w:r>
          <w:r w:rsidR="003A7995" w:rsidRPr="003A7995">
            <w:rPr>
              <w:noProof/>
            </w:rPr>
            <w:t>[8]</w:t>
          </w:r>
          <w:r w:rsidRPr="008F65E6">
            <w:fldChar w:fldCharType="end"/>
          </w:r>
        </w:sdtContent>
      </w:sdt>
      <w:r w:rsidRPr="008F65E6">
        <w:t>:</w:t>
      </w:r>
    </w:p>
    <w:p w14:paraId="0B87B304" w14:textId="77777777" w:rsidR="00DB5F2C" w:rsidRPr="008F65E6" w:rsidRDefault="00DB5F2C" w:rsidP="00587D10">
      <w:pPr>
        <w:pStyle w:val="ListParagraph"/>
        <w:numPr>
          <w:ilvl w:val="0"/>
          <w:numId w:val="5"/>
        </w:numPr>
      </w:pPr>
      <w:r w:rsidRPr="008F65E6">
        <w:t>Long range: 15 – 20 km</w:t>
      </w:r>
    </w:p>
    <w:p w14:paraId="6FEB63F6" w14:textId="77777777" w:rsidR="00DB5F2C" w:rsidRPr="008F65E6" w:rsidRDefault="00DB5F2C" w:rsidP="00587D10">
      <w:pPr>
        <w:pStyle w:val="ListParagraph"/>
        <w:numPr>
          <w:ilvl w:val="0"/>
          <w:numId w:val="5"/>
        </w:numPr>
      </w:pPr>
      <w:r w:rsidRPr="008F65E6">
        <w:t xml:space="preserve">Millions of nodes </w:t>
      </w:r>
    </w:p>
    <w:p w14:paraId="3466C775" w14:textId="77777777" w:rsidR="00DB5F2C" w:rsidRPr="008F65E6" w:rsidRDefault="00DB5F2C" w:rsidP="00587D10">
      <w:pPr>
        <w:pStyle w:val="ListParagraph"/>
        <w:numPr>
          <w:ilvl w:val="0"/>
          <w:numId w:val="5"/>
        </w:numPr>
      </w:pPr>
      <w:r w:rsidRPr="008F65E6">
        <w:t>Long battery life: in excess of ten years</w:t>
      </w:r>
    </w:p>
    <w:p w14:paraId="64472D67" w14:textId="33FCB12E" w:rsidR="007F52B3" w:rsidRDefault="00DB5F2C" w:rsidP="00587D10">
      <w:r w:rsidRPr="008F65E6">
        <w:t>L</w:t>
      </w:r>
      <w:r w:rsidR="002870C6" w:rsidRPr="008F65E6">
        <w:t xml:space="preserve">oRa is perfect for </w:t>
      </w:r>
      <w:r w:rsidR="00A31BF8">
        <w:t xml:space="preserve">the </w:t>
      </w:r>
      <w:r w:rsidR="002870C6" w:rsidRPr="008F65E6">
        <w:t>Internet of T</w:t>
      </w:r>
      <w:r w:rsidRPr="008F65E6">
        <w:t>hing</w:t>
      </w:r>
      <w:r w:rsidR="002870C6" w:rsidRPr="008F65E6">
        <w:t>s as it has the features necessary</w:t>
      </w:r>
      <w:r w:rsidRPr="008F65E6">
        <w:t xml:space="preserve"> for IOT. These requirements include secure bi-directional communication, mobility and localization </w:t>
      </w:r>
      <w:r w:rsidR="002870C6" w:rsidRPr="008F65E6">
        <w:t>abilities</w:t>
      </w:r>
      <w:sdt>
        <w:sdtPr>
          <w:id w:val="472414460"/>
          <w:citation/>
        </w:sdtPr>
        <w:sdtContent>
          <w:r w:rsidRPr="008F65E6">
            <w:fldChar w:fldCharType="begin"/>
          </w:r>
          <w:r w:rsidRPr="008F65E6">
            <w:instrText xml:space="preserve"> CITATION LoR17 \l 7177 </w:instrText>
          </w:r>
          <w:r w:rsidRPr="008F65E6">
            <w:fldChar w:fldCharType="separate"/>
          </w:r>
          <w:r w:rsidR="003A7995">
            <w:rPr>
              <w:noProof/>
            </w:rPr>
            <w:t xml:space="preserve"> </w:t>
          </w:r>
          <w:r w:rsidR="003A7995" w:rsidRPr="003A7995">
            <w:rPr>
              <w:noProof/>
            </w:rPr>
            <w:t>[9]</w:t>
          </w:r>
          <w:r w:rsidRPr="008F65E6">
            <w:fldChar w:fldCharType="end"/>
          </w:r>
        </w:sdtContent>
      </w:sdt>
      <w:r w:rsidRPr="008F65E6">
        <w:t xml:space="preserve">. LoRaWAN is a LPWAN (Low Power Wide Area Network) specification. </w:t>
      </w:r>
    </w:p>
    <w:p w14:paraId="65FEAD57" w14:textId="19A5C759" w:rsidR="00DB5F2C" w:rsidRPr="008F65E6" w:rsidRDefault="00DB5F2C" w:rsidP="00587D10">
      <w:r w:rsidRPr="008F65E6">
        <w:t>LoRaWAN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14:paraId="764CDAA3" w14:textId="69CA1476" w:rsidR="00DB5F2C" w:rsidRPr="008F65E6" w:rsidRDefault="00DB5F2C" w:rsidP="00587D10">
      <w:r w:rsidRPr="008F65E6">
        <w:t xml:space="preserve">There are three main classes of endpoint </w:t>
      </w:r>
      <w:r w:rsidRPr="003B7D47">
        <w:t xml:space="preserve">devices which </w:t>
      </w:r>
      <w:r w:rsidR="006E5B44" w:rsidRPr="003B7D47">
        <w:t>are</w:t>
      </w:r>
      <w:sdt>
        <w:sdtPr>
          <w:id w:val="-1525465618"/>
          <w:citation/>
        </w:sdtPr>
        <w:sdtContent>
          <w:r w:rsidRPr="003B7D47">
            <w:fldChar w:fldCharType="begin"/>
          </w:r>
          <w:r w:rsidRPr="003B7D47">
            <w:instrText xml:space="preserve"> CITATION LoR17 \l 7177 </w:instrText>
          </w:r>
          <w:r w:rsidRPr="003B7D47">
            <w:fldChar w:fldCharType="separate"/>
          </w:r>
          <w:r w:rsidR="003A7995">
            <w:rPr>
              <w:noProof/>
            </w:rPr>
            <w:t xml:space="preserve"> </w:t>
          </w:r>
          <w:r w:rsidR="003A7995" w:rsidRPr="003A7995">
            <w:rPr>
              <w:noProof/>
            </w:rPr>
            <w:t>[9]</w:t>
          </w:r>
          <w:r w:rsidRPr="003B7D47">
            <w:fldChar w:fldCharType="end"/>
          </w:r>
        </w:sdtContent>
      </w:sdt>
      <w:r w:rsidRPr="008F65E6">
        <w:t>:</w:t>
      </w:r>
    </w:p>
    <w:p w14:paraId="7D6C9EF7" w14:textId="77777777" w:rsidR="00DB5F2C" w:rsidRPr="008F65E6" w:rsidRDefault="00DB5F2C" w:rsidP="00587D10">
      <w:pPr>
        <w:pStyle w:val="ListParagraph"/>
        <w:numPr>
          <w:ilvl w:val="0"/>
          <w:numId w:val="6"/>
        </w:numPr>
      </w:pPr>
      <w:r w:rsidRPr="008F65E6">
        <w:t>Bi-directional end-devices (Class A)</w:t>
      </w:r>
    </w:p>
    <w:p w14:paraId="4B1B5E65" w14:textId="77777777" w:rsidR="00DB5F2C" w:rsidRPr="008F65E6" w:rsidRDefault="00DB5F2C" w:rsidP="00587D10">
      <w:pPr>
        <w:pStyle w:val="ListParagraph"/>
        <w:numPr>
          <w:ilvl w:val="0"/>
          <w:numId w:val="6"/>
        </w:numPr>
      </w:pPr>
      <w:r w:rsidRPr="008F65E6">
        <w:t>Bi-directional end-devices with scheduled receive slots (Class B)</w:t>
      </w:r>
    </w:p>
    <w:p w14:paraId="74011B7C" w14:textId="77777777" w:rsidR="00780C5A" w:rsidRPr="008F65E6" w:rsidRDefault="00DB5F2C" w:rsidP="00587D10">
      <w:pPr>
        <w:pStyle w:val="ListParagraph"/>
        <w:numPr>
          <w:ilvl w:val="0"/>
          <w:numId w:val="6"/>
        </w:numPr>
      </w:pPr>
      <w:r w:rsidRPr="008F65E6">
        <w:t>Bi-directional end-devices with maximal receive slots (Class C)</w:t>
      </w:r>
    </w:p>
    <w:p w14:paraId="6988593C" w14:textId="77777777" w:rsidR="00780C5A" w:rsidRPr="008F65E6" w:rsidRDefault="00780C5A" w:rsidP="009D5F6D">
      <w:pPr>
        <w:ind w:left="0"/>
        <w:jc w:val="center"/>
        <w:rPr>
          <w:color w:val="FF0000"/>
        </w:rPr>
      </w:pPr>
      <w:r w:rsidRPr="008F65E6">
        <w:rPr>
          <w:noProof/>
          <w:color w:val="FF0000"/>
          <w:lang w:val="en-GB" w:eastAsia="en-GB"/>
        </w:rPr>
        <w:lastRenderedPageBreak/>
        <w:drawing>
          <wp:inline distT="0" distB="0" distL="0" distR="0" wp14:anchorId="61C49A70" wp14:editId="43238D70">
            <wp:extent cx="6184557" cy="2933700"/>
            <wp:effectExtent l="0" t="0" r="6985"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8061" cy="2940106"/>
                    </a:xfrm>
                    <a:prstGeom prst="rect">
                      <a:avLst/>
                    </a:prstGeom>
                    <a:noFill/>
                    <a:ln>
                      <a:noFill/>
                    </a:ln>
                  </pic:spPr>
                </pic:pic>
              </a:graphicData>
            </a:graphic>
          </wp:inline>
        </w:drawing>
      </w:r>
    </w:p>
    <w:p w14:paraId="2ED42FEF" w14:textId="3B4E4787" w:rsidR="00C2276E" w:rsidRPr="009574F9" w:rsidRDefault="00780C5A" w:rsidP="00587D10">
      <w:pPr>
        <w:pStyle w:val="Caption"/>
        <w:rPr>
          <w:color w:val="auto"/>
        </w:rPr>
      </w:pPr>
      <w:bookmarkStart w:id="473" w:name="_Ref508579605"/>
      <w:bookmarkStart w:id="474" w:name="_Ref508579600"/>
      <w:bookmarkStart w:id="475" w:name="_Toc528497724"/>
      <w:r w:rsidRPr="009574F9">
        <w:rPr>
          <w:color w:val="auto"/>
        </w:rPr>
        <w:t xml:space="preserve">Figure </w:t>
      </w:r>
      <w:r w:rsidRPr="009574F9">
        <w:rPr>
          <w:color w:val="auto"/>
        </w:rPr>
        <w:fldChar w:fldCharType="begin"/>
      </w:r>
      <w:r w:rsidRPr="009574F9">
        <w:rPr>
          <w:color w:val="auto"/>
        </w:rPr>
        <w:instrText xml:space="preserve"> SEQ Figure \* ARABIC </w:instrText>
      </w:r>
      <w:r w:rsidRPr="009574F9">
        <w:rPr>
          <w:color w:val="auto"/>
        </w:rPr>
        <w:fldChar w:fldCharType="separate"/>
      </w:r>
      <w:r w:rsidR="0084233A">
        <w:rPr>
          <w:noProof/>
          <w:color w:val="auto"/>
        </w:rPr>
        <w:t>3</w:t>
      </w:r>
      <w:r w:rsidRPr="009574F9">
        <w:rPr>
          <w:color w:val="auto"/>
        </w:rPr>
        <w:fldChar w:fldCharType="end"/>
      </w:r>
      <w:bookmarkEnd w:id="473"/>
      <w:r w:rsidRPr="009574F9">
        <w:rPr>
          <w:color w:val="auto"/>
        </w:rPr>
        <w:t>: LoRa Network</w:t>
      </w:r>
      <w:bookmarkEnd w:id="474"/>
      <w:r w:rsidR="00A7439D">
        <w:rPr>
          <w:color w:val="auto"/>
        </w:rPr>
        <w:t xml:space="preserve"> </w:t>
      </w:r>
      <w:sdt>
        <w:sdtPr>
          <w:rPr>
            <w:color w:val="auto"/>
          </w:rPr>
          <w:id w:val="-2096850739"/>
          <w:citation/>
        </w:sdtPr>
        <w:sdtContent>
          <w:r w:rsidR="00A7439D">
            <w:rPr>
              <w:color w:val="auto"/>
            </w:rPr>
            <w:fldChar w:fldCharType="begin"/>
          </w:r>
          <w:r w:rsidR="00A7439D">
            <w:rPr>
              <w:color w:val="auto"/>
            </w:rPr>
            <w:instrText xml:space="preserve"> CITATION LoR17 \l 7177 </w:instrText>
          </w:r>
          <w:r w:rsidR="00A7439D">
            <w:rPr>
              <w:color w:val="auto"/>
            </w:rPr>
            <w:fldChar w:fldCharType="separate"/>
          </w:r>
          <w:r w:rsidR="003A7995" w:rsidRPr="003A7995">
            <w:rPr>
              <w:noProof/>
              <w:color w:val="auto"/>
            </w:rPr>
            <w:t>[9]</w:t>
          </w:r>
          <w:r w:rsidR="00A7439D">
            <w:rPr>
              <w:color w:val="auto"/>
            </w:rPr>
            <w:fldChar w:fldCharType="end"/>
          </w:r>
        </w:sdtContent>
      </w:sdt>
      <w:bookmarkEnd w:id="475"/>
    </w:p>
    <w:p w14:paraId="1D3FB533" w14:textId="4901EEC0" w:rsidR="00DB5F2C" w:rsidRPr="009574F9" w:rsidRDefault="00DB5F2C" w:rsidP="00587D10">
      <w:r w:rsidRPr="009574F9">
        <w:t xml:space="preserve">In </w:t>
      </w:r>
      <w:r w:rsidRPr="009574F9">
        <w:fldChar w:fldCharType="begin"/>
      </w:r>
      <w:r w:rsidRPr="009574F9">
        <w:instrText xml:space="preserve"> REF _Ref508579605 \h </w:instrText>
      </w:r>
      <w:r w:rsidRPr="009574F9">
        <w:fldChar w:fldCharType="separate"/>
      </w:r>
      <w:r w:rsidR="0084233A" w:rsidRPr="009574F9">
        <w:t xml:space="preserve">Figure </w:t>
      </w:r>
      <w:r w:rsidR="0084233A">
        <w:rPr>
          <w:noProof/>
        </w:rPr>
        <w:t>3</w:t>
      </w:r>
      <w:r w:rsidRPr="009574F9">
        <w:fldChar w:fldCharType="end"/>
      </w:r>
      <w:r w:rsidRPr="009574F9">
        <w:t xml:space="preserve"> </w:t>
      </w:r>
      <w:sdt>
        <w:sdtPr>
          <w:id w:val="-442849395"/>
          <w:citation/>
        </w:sdtPr>
        <w:sdtContent>
          <w:r w:rsidR="00B949B5" w:rsidRPr="009574F9">
            <w:fldChar w:fldCharType="begin"/>
          </w:r>
          <w:r w:rsidR="00B949B5" w:rsidRPr="009574F9">
            <w:instrText xml:space="preserve"> CITATION LoR17 \l 7177 </w:instrText>
          </w:r>
          <w:r w:rsidR="00B949B5" w:rsidRPr="009574F9">
            <w:fldChar w:fldCharType="separate"/>
          </w:r>
          <w:r w:rsidR="003A7995" w:rsidRPr="003A7995">
            <w:rPr>
              <w:noProof/>
            </w:rPr>
            <w:t>[9]</w:t>
          </w:r>
          <w:r w:rsidR="00B949B5" w:rsidRPr="009574F9">
            <w:fldChar w:fldCharType="end"/>
          </w:r>
        </w:sdtContent>
      </w:sdt>
      <w:r w:rsidR="00B949B5" w:rsidRPr="009574F9">
        <w:t xml:space="preserve"> </w:t>
      </w:r>
      <w:r w:rsidR="009574F9">
        <w:t>t</w:t>
      </w:r>
      <w:r w:rsidRPr="009574F9">
        <w:t xml:space="preserve">he structure of communication using LoRa is shown. The Sensor in </w:t>
      </w:r>
      <w:r w:rsidRPr="009574F9">
        <w:fldChar w:fldCharType="begin"/>
      </w:r>
      <w:r w:rsidRPr="009574F9">
        <w:instrText xml:space="preserve"> REF _Ref508579605 \h </w:instrText>
      </w:r>
      <w:r w:rsidRPr="009574F9">
        <w:fldChar w:fldCharType="separate"/>
      </w:r>
      <w:r w:rsidR="0084233A" w:rsidRPr="009574F9">
        <w:t xml:space="preserve">Figure </w:t>
      </w:r>
      <w:r w:rsidR="0084233A">
        <w:rPr>
          <w:noProof/>
        </w:rPr>
        <w:t>3</w:t>
      </w:r>
      <w:r w:rsidRPr="009574F9">
        <w:fldChar w:fldCharType="end"/>
      </w:r>
      <w:r w:rsidRPr="009574F9">
        <w:t xml:space="preserve"> communicates with the gateway that is connected to the internet so that the data can be sen</w:t>
      </w:r>
      <w:r w:rsidR="007F52B3">
        <w:t>t</w:t>
      </w:r>
      <w:r w:rsidRPr="009574F9">
        <w:t xml:space="preserve"> to the Network Server.</w:t>
      </w:r>
    </w:p>
    <w:p w14:paraId="3017230B" w14:textId="77777777" w:rsidR="00780C5A" w:rsidRPr="008F65E6" w:rsidRDefault="00F60F80" w:rsidP="00080A71">
      <w:pPr>
        <w:pStyle w:val="Heading2"/>
      </w:pPr>
      <w:r w:rsidRPr="008F65E6">
        <w:t xml:space="preserve"> </w:t>
      </w:r>
      <w:bookmarkStart w:id="476" w:name="_Toc528498807"/>
      <w:r w:rsidR="00BE5AEE" w:rsidRPr="008F65E6">
        <w:t>Sensors</w:t>
      </w:r>
      <w:bookmarkEnd w:id="476"/>
    </w:p>
    <w:p w14:paraId="02A83BB6" w14:textId="1C112291" w:rsidR="00DB5F2C" w:rsidRPr="008F65E6" w:rsidRDefault="000D7DD1" w:rsidP="00587D10">
      <w:r>
        <w:t>Non</w:t>
      </w:r>
      <w:r w:rsidR="002870C6" w:rsidRPr="008F65E6">
        <w:t>-invasive AC Current Sensors are</w:t>
      </w:r>
      <w:r w:rsidR="00DB5F2C" w:rsidRPr="008F65E6">
        <w:t xml:space="preserve"> used to measure the real consumption without having to alter the electrical composition of </w:t>
      </w:r>
      <w:r w:rsidR="00886B82">
        <w:t xml:space="preserve">the </w:t>
      </w:r>
      <w:r w:rsidR="00DB5F2C" w:rsidRPr="008F65E6">
        <w:t>circuit. The sensors work by acting as an inductor that responds to a magnetic field around a current carrying conductor. By making use of the following equations the sensor can determine the current in the current carrying conductor</w:t>
      </w:r>
      <w:sdt>
        <w:sdtPr>
          <w:id w:val="-1505736707"/>
          <w:citation/>
        </w:sdtPr>
        <w:sdtContent>
          <w:r w:rsidR="00DB5F2C" w:rsidRPr="008F65E6">
            <w:fldChar w:fldCharType="begin"/>
          </w:r>
          <w:r w:rsidR="00DB5F2C" w:rsidRPr="008F65E6">
            <w:instrText xml:space="preserve"> CITATION Hud17 \l 7177 </w:instrText>
          </w:r>
          <w:r w:rsidR="00DB5F2C" w:rsidRPr="008F65E6">
            <w:fldChar w:fldCharType="separate"/>
          </w:r>
          <w:r w:rsidR="003A7995">
            <w:rPr>
              <w:noProof/>
            </w:rPr>
            <w:t xml:space="preserve"> </w:t>
          </w:r>
          <w:r w:rsidR="003A7995" w:rsidRPr="003A7995">
            <w:rPr>
              <w:noProof/>
            </w:rPr>
            <w:t>[10]</w:t>
          </w:r>
          <w:r w:rsidR="00DB5F2C" w:rsidRPr="008F65E6">
            <w:fldChar w:fldCharType="end"/>
          </w:r>
        </w:sdtContent>
      </w:sdt>
      <w:r w:rsidR="00DB5F2C" w:rsidRPr="008F65E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RPr="008F65E6" w14:paraId="01C1F8B8" w14:textId="77777777" w:rsidTr="00587D10">
        <w:tc>
          <w:tcPr>
            <w:tcW w:w="504" w:type="dxa"/>
          </w:tcPr>
          <w:p w14:paraId="0B075903" w14:textId="77777777" w:rsidR="00DB5F2C" w:rsidRPr="008F65E6" w:rsidRDefault="00DB5F2C" w:rsidP="00587D10">
            <w:bookmarkStart w:id="477" w:name="_Ref508582072"/>
            <w:bookmarkStart w:id="478" w:name="_Toc508632580"/>
          </w:p>
        </w:tc>
        <w:tc>
          <w:tcPr>
            <w:tcW w:w="7920" w:type="dxa"/>
            <w:vAlign w:val="center"/>
          </w:tcPr>
          <w:p w14:paraId="33EE7BCB" w14:textId="77777777" w:rsidR="00DB5F2C" w:rsidRPr="008F65E6" w:rsidRDefault="00384773" w:rsidP="00587D10">
            <w:pPr>
              <w:rPr>
                <w:rFonts w:eastAsiaTheme="minorEastAsia"/>
              </w:rPr>
            </w:pPr>
            <m:oMathPara>
              <m:oMath>
                <m:sSub>
                  <m:sSubPr>
                    <m:ctrlPr>
                      <w:rPr>
                        <w:rFonts w:ascii="Cambria Math" w:hAnsi="Cambria Math"/>
                      </w:rPr>
                    </m:ctrlPr>
                  </m:sSubPr>
                  <m:e>
                    <m:r>
                      <w:rPr>
                        <w:rFonts w:ascii="Cambria Math" w:hAnsi="Cambria Math"/>
                      </w:rPr>
                      <m:t>I</m:t>
                    </m:r>
                  </m:e>
                  <m:sub>
                    <m:r>
                      <w:rPr>
                        <w:rFonts w:ascii="Cambria Math" w:hAnsi="Cambria Math"/>
                      </w:rPr>
                      <m:t>secondary</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I</m:t>
                    </m:r>
                  </m:e>
                  <m:sub>
                    <m:r>
                      <w:rPr>
                        <w:rFonts w:ascii="Cambria Math" w:hAnsi="Cambria Math"/>
                      </w:rPr>
                      <m:t>primary</m:t>
                    </m:r>
                  </m:sub>
                </m:sSub>
              </m:oMath>
            </m:oMathPara>
          </w:p>
        </w:tc>
        <w:tc>
          <w:tcPr>
            <w:tcW w:w="1204" w:type="dxa"/>
            <w:vAlign w:val="center"/>
          </w:tcPr>
          <w:p w14:paraId="5F0FF1F4" w14:textId="1303EF00" w:rsidR="00DB5F2C" w:rsidRPr="008F65E6" w:rsidRDefault="00DB5F2C" w:rsidP="00587D10">
            <w:r w:rsidRPr="008F65E6">
              <w:t>(</w:t>
            </w:r>
            <w:r w:rsidR="000C3ABE">
              <w:rPr>
                <w:noProof/>
              </w:rPr>
              <w:fldChar w:fldCharType="begin"/>
            </w:r>
            <w:r w:rsidR="000C3ABE">
              <w:rPr>
                <w:noProof/>
              </w:rPr>
              <w:instrText xml:space="preserve"> SEQ equa \* MERGEFORMAT </w:instrText>
            </w:r>
            <w:r w:rsidR="000C3ABE">
              <w:rPr>
                <w:noProof/>
              </w:rPr>
              <w:fldChar w:fldCharType="separate"/>
            </w:r>
            <w:r w:rsidR="0084233A">
              <w:rPr>
                <w:noProof/>
              </w:rPr>
              <w:t>3</w:t>
            </w:r>
            <w:r w:rsidR="000C3ABE">
              <w:rPr>
                <w:noProof/>
              </w:rPr>
              <w:fldChar w:fldCharType="end"/>
            </w:r>
            <w:r w:rsidRPr="008F65E6">
              <w:t>)</w:t>
            </w:r>
          </w:p>
        </w:tc>
      </w:tr>
    </w:tbl>
    <w:p w14:paraId="096F6930" w14:textId="2BBBFF78" w:rsidR="00DB5F2C" w:rsidRPr="008F65E6" w:rsidRDefault="00DB5F2C" w:rsidP="00587D10">
      <w:pPr>
        <w:pStyle w:val="Caption"/>
        <w:rPr>
          <w:color w:val="auto"/>
        </w:rPr>
      </w:pPr>
      <w:bookmarkStart w:id="479" w:name="_Toc528497798"/>
      <w:r w:rsidRPr="008F65E6">
        <w:rPr>
          <w:color w:val="auto"/>
        </w:rPr>
        <w:t xml:space="preserve">Equation </w:t>
      </w:r>
      <w:r w:rsidRPr="008F65E6">
        <w:rPr>
          <w:color w:val="auto"/>
        </w:rPr>
        <w:fldChar w:fldCharType="begin"/>
      </w:r>
      <w:r w:rsidRPr="008F65E6">
        <w:rPr>
          <w:color w:val="auto"/>
        </w:rPr>
        <w:instrText xml:space="preserve"> SEQ Equation \* ARABIC </w:instrText>
      </w:r>
      <w:r w:rsidRPr="008F65E6">
        <w:rPr>
          <w:color w:val="auto"/>
        </w:rPr>
        <w:fldChar w:fldCharType="separate"/>
      </w:r>
      <w:r w:rsidR="0084233A">
        <w:rPr>
          <w:noProof/>
          <w:color w:val="auto"/>
        </w:rPr>
        <w:t>1</w:t>
      </w:r>
      <w:r w:rsidRPr="008F65E6">
        <w:rPr>
          <w:color w:val="auto"/>
        </w:rPr>
        <w:fldChar w:fldCharType="end"/>
      </w:r>
      <w:bookmarkEnd w:id="477"/>
      <w:r w:rsidRPr="008F65E6">
        <w:rPr>
          <w:color w:val="auto"/>
        </w:rPr>
        <w:t>: Relationship between</w:t>
      </w:r>
      <w:r w:rsidR="00A31BF8">
        <w:rPr>
          <w:color w:val="auto"/>
        </w:rPr>
        <w:t xml:space="preserve"> the</w:t>
      </w:r>
      <w:r w:rsidRPr="008F65E6">
        <w:rPr>
          <w:color w:val="auto"/>
        </w:rPr>
        <w:t xml:space="preserve"> current in the secondary and primary winding</w:t>
      </w:r>
      <w:bookmarkEnd w:id="478"/>
      <w:bookmarkEnd w:id="479"/>
    </w:p>
    <w:p w14:paraId="12230EB7" w14:textId="77777777" w:rsidR="00DB5F2C" w:rsidRPr="008F65E6" w:rsidRDefault="00DB5F2C" w:rsidP="00587D10">
      <w:r w:rsidRPr="008F65E6">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14:paraId="044745E7" w14:textId="77777777" w:rsidTr="00587D10">
        <w:tc>
          <w:tcPr>
            <w:tcW w:w="535" w:type="dxa"/>
          </w:tcPr>
          <w:p w14:paraId="65F83665" w14:textId="77777777" w:rsidR="00DB5F2C" w:rsidRPr="008F65E6" w:rsidRDefault="00DB5F2C" w:rsidP="00587D10">
            <w:bookmarkStart w:id="480" w:name="_Ref508582147"/>
            <w:bookmarkStart w:id="481" w:name="_Toc508632581"/>
          </w:p>
        </w:tc>
        <w:tc>
          <w:tcPr>
            <w:tcW w:w="8550" w:type="dxa"/>
            <w:vAlign w:val="center"/>
          </w:tcPr>
          <w:p w14:paraId="7E4BACEC" w14:textId="77777777" w:rsidR="00DB5F2C" w:rsidRPr="008F65E6" w:rsidRDefault="00384773" w:rsidP="00587D10">
            <w:pPr>
              <w:rPr>
                <w:rFonts w:eastAsiaTheme="minorEastAsia"/>
              </w:rPr>
            </w:pPr>
            <m:oMathPara>
              <m:oMath>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Turns</m:t>
                        </m:r>
                      </m:e>
                      <m:sub>
                        <m:r>
                          <w:rPr>
                            <w:rFonts w:ascii="Cambria Math" w:hAnsi="Cambria Math"/>
                          </w:rPr>
                          <m:t>primary</m:t>
                        </m:r>
                      </m:sub>
                    </m:sSub>
                  </m:num>
                  <m:den>
                    <m:sSub>
                      <m:sSubPr>
                        <m:ctrlPr>
                          <w:rPr>
                            <w:rFonts w:ascii="Cambria Math" w:hAnsi="Cambria Math"/>
                          </w:rPr>
                        </m:ctrlPr>
                      </m:sSubPr>
                      <m:e>
                        <m:r>
                          <w:rPr>
                            <w:rFonts w:ascii="Cambria Math" w:hAnsi="Cambria Math"/>
                          </w:rPr>
                          <m:t>Turns</m:t>
                        </m:r>
                      </m:e>
                      <m:sub>
                        <m:r>
                          <w:rPr>
                            <w:rFonts w:ascii="Cambria Math" w:hAnsi="Cambria Math"/>
                          </w:rPr>
                          <m:t>secondary</m:t>
                        </m:r>
                      </m:sub>
                    </m:sSub>
                  </m:den>
                </m:f>
              </m:oMath>
            </m:oMathPara>
          </w:p>
        </w:tc>
        <w:tc>
          <w:tcPr>
            <w:tcW w:w="543" w:type="dxa"/>
            <w:vAlign w:val="center"/>
          </w:tcPr>
          <w:p w14:paraId="3835D55E" w14:textId="4061E603" w:rsidR="00DB5F2C" w:rsidRPr="008F65E6" w:rsidRDefault="00DB5F2C" w:rsidP="00587D10">
            <w:r w:rsidRPr="008F65E6">
              <w:t>(</w:t>
            </w:r>
            <w:r w:rsidR="000C3ABE">
              <w:rPr>
                <w:noProof/>
              </w:rPr>
              <w:fldChar w:fldCharType="begin"/>
            </w:r>
            <w:r w:rsidR="000C3ABE">
              <w:rPr>
                <w:noProof/>
              </w:rPr>
              <w:instrText xml:space="preserve"> SEQ equa \* MERGEFORMAT </w:instrText>
            </w:r>
            <w:r w:rsidR="000C3ABE">
              <w:rPr>
                <w:noProof/>
              </w:rPr>
              <w:fldChar w:fldCharType="separate"/>
            </w:r>
            <w:r w:rsidR="0084233A">
              <w:rPr>
                <w:noProof/>
              </w:rPr>
              <w:t>4</w:t>
            </w:r>
            <w:r w:rsidR="000C3ABE">
              <w:rPr>
                <w:noProof/>
              </w:rPr>
              <w:fldChar w:fldCharType="end"/>
            </w:r>
            <w:r w:rsidRPr="008F65E6">
              <w:t>)</w:t>
            </w:r>
          </w:p>
        </w:tc>
      </w:tr>
    </w:tbl>
    <w:p w14:paraId="3D515EB9" w14:textId="492C96B1" w:rsidR="00DB5F2C" w:rsidRPr="008F65E6" w:rsidRDefault="00DB5F2C" w:rsidP="00587D10">
      <w:pPr>
        <w:pStyle w:val="Caption"/>
        <w:rPr>
          <w:color w:val="auto"/>
        </w:rPr>
      </w:pPr>
      <w:bookmarkStart w:id="482" w:name="_Toc528497799"/>
      <w:r w:rsidRPr="008F65E6">
        <w:rPr>
          <w:color w:val="auto"/>
        </w:rPr>
        <w:t xml:space="preserve">Equation </w:t>
      </w:r>
      <w:r w:rsidRPr="008F65E6">
        <w:rPr>
          <w:color w:val="auto"/>
        </w:rPr>
        <w:fldChar w:fldCharType="begin"/>
      </w:r>
      <w:r w:rsidRPr="008F65E6">
        <w:rPr>
          <w:color w:val="auto"/>
        </w:rPr>
        <w:instrText xml:space="preserve"> SEQ Equation \* ARABIC </w:instrText>
      </w:r>
      <w:r w:rsidRPr="008F65E6">
        <w:rPr>
          <w:color w:val="auto"/>
        </w:rPr>
        <w:fldChar w:fldCharType="separate"/>
      </w:r>
      <w:r w:rsidR="0084233A">
        <w:rPr>
          <w:noProof/>
          <w:color w:val="auto"/>
        </w:rPr>
        <w:t>2</w:t>
      </w:r>
      <w:r w:rsidRPr="008F65E6">
        <w:rPr>
          <w:color w:val="auto"/>
        </w:rPr>
        <w:fldChar w:fldCharType="end"/>
      </w:r>
      <w:bookmarkEnd w:id="480"/>
      <w:r w:rsidRPr="008F65E6">
        <w:rPr>
          <w:color w:val="auto"/>
        </w:rPr>
        <w:t>: CT turns Ratio calculation</w:t>
      </w:r>
      <w:bookmarkEnd w:id="481"/>
      <w:bookmarkEnd w:id="482"/>
    </w:p>
    <w:p w14:paraId="20742504" w14:textId="77777777" w:rsidR="0084233A" w:rsidRDefault="00DB5F2C" w:rsidP="00587D10">
      <w:pPr>
        <w:rPr>
          <w:rFonts w:asciiTheme="minorHAnsi" w:hAnsiTheme="minorHAnsi" w:cstheme="minorBidi"/>
          <w:szCs w:val="22"/>
          <w:lang w:val="af-ZA"/>
        </w:rPr>
      </w:pPr>
      <w:r w:rsidRPr="008F65E6">
        <w:t xml:space="preserve">In </w:t>
      </w:r>
      <w:r w:rsidRPr="008F65E6">
        <w:fldChar w:fldCharType="begin"/>
      </w:r>
      <w:r w:rsidRPr="008F65E6">
        <w:instrText xml:space="preserve"> REF _Ref508582072 \h </w:instrText>
      </w:r>
      <w:r w:rsidRPr="008F65E6">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84233A" w:rsidRPr="008F65E6" w14:paraId="7226EF6C" w14:textId="77777777" w:rsidTr="00587D10">
        <w:tc>
          <w:tcPr>
            <w:tcW w:w="504" w:type="dxa"/>
          </w:tcPr>
          <w:p w14:paraId="72D76B99" w14:textId="762FBD0A" w:rsidR="0084233A" w:rsidRPr="008F65E6" w:rsidRDefault="0084233A" w:rsidP="00587D10"/>
        </w:tc>
        <w:tc>
          <w:tcPr>
            <w:tcW w:w="7920" w:type="dxa"/>
            <w:vAlign w:val="center"/>
          </w:tcPr>
          <w:p w14:paraId="4D47B435" w14:textId="77777777" w:rsidR="0084233A" w:rsidRPr="008F65E6" w:rsidRDefault="0084233A" w:rsidP="00587D10">
            <w:pPr>
              <w:rPr>
                <w:rFonts w:eastAsiaTheme="minorEastAsia"/>
              </w:rPr>
            </w:pPr>
            <m:oMathPara>
              <m:oMath>
                <m:sSub>
                  <m:sSubPr>
                    <m:ctrlPr>
                      <w:rPr>
                        <w:rFonts w:ascii="Cambria Math" w:hAnsi="Cambria Math"/>
                      </w:rPr>
                    </m:ctrlPr>
                  </m:sSubPr>
                  <m:e>
                    <m:r>
                      <w:rPr>
                        <w:rFonts w:ascii="Cambria Math" w:hAnsi="Cambria Math"/>
                      </w:rPr>
                      <m:t>I</m:t>
                    </m:r>
                  </m:e>
                  <m:sub>
                    <m:r>
                      <w:rPr>
                        <w:rFonts w:ascii="Cambria Math" w:hAnsi="Cambria Math"/>
                      </w:rPr>
                      <m:t>secondary</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I</m:t>
                    </m:r>
                  </m:e>
                  <m:sub>
                    <m:r>
                      <w:rPr>
                        <w:rFonts w:ascii="Cambria Math" w:hAnsi="Cambria Math"/>
                      </w:rPr>
                      <m:t>primary</m:t>
                    </m:r>
                  </m:sub>
                </m:sSub>
              </m:oMath>
            </m:oMathPara>
          </w:p>
        </w:tc>
        <w:tc>
          <w:tcPr>
            <w:tcW w:w="1204" w:type="dxa"/>
            <w:vAlign w:val="center"/>
          </w:tcPr>
          <w:p w14:paraId="52D9372F" w14:textId="77777777" w:rsidR="0084233A" w:rsidRPr="008F65E6" w:rsidRDefault="0084233A" w:rsidP="00587D10">
            <w:r w:rsidRPr="008F65E6">
              <w:t>(</w:t>
            </w:r>
            <w:r>
              <w:rPr>
                <w:noProof/>
              </w:rPr>
              <w:t>3</w:t>
            </w:r>
            <w:r w:rsidRPr="008F65E6">
              <w:t>)</w:t>
            </w:r>
          </w:p>
        </w:tc>
      </w:tr>
    </w:tbl>
    <w:p w14:paraId="1FFED62D" w14:textId="77777777" w:rsidR="0084233A" w:rsidRDefault="0084233A" w:rsidP="00587D10">
      <w:pPr>
        <w:rPr>
          <w:rFonts w:asciiTheme="minorHAnsi" w:hAnsiTheme="minorHAnsi" w:cstheme="minorBidi"/>
          <w:szCs w:val="22"/>
          <w:lang w:val="af-ZA"/>
        </w:rPr>
      </w:pPr>
      <w:r w:rsidRPr="008F65E6">
        <w:t xml:space="preserve">Equation </w:t>
      </w:r>
      <w:r>
        <w:rPr>
          <w:noProof/>
        </w:rPr>
        <w:t>1</w:t>
      </w:r>
      <w:r w:rsidR="00DB5F2C" w:rsidRPr="008F65E6">
        <w:fldChar w:fldCharType="end"/>
      </w:r>
      <w:r w:rsidR="00DB5F2C" w:rsidRPr="008F65E6">
        <w:t xml:space="preserve"> the relationship between the current in the secondary winding circuit (</w:t>
      </w:r>
      <m:oMath>
        <m:sSub>
          <m:sSubPr>
            <m:ctrlPr>
              <w:rPr>
                <w:rFonts w:ascii="Cambria Math" w:hAnsi="Cambria Math"/>
                <w:i/>
              </w:rPr>
            </m:ctrlPr>
          </m:sSubPr>
          <m:e>
            <m:r>
              <w:rPr>
                <w:rFonts w:ascii="Cambria Math" w:hAnsi="Cambria Math"/>
              </w:rPr>
              <m:t>I</m:t>
            </m:r>
          </m:e>
          <m:sub>
            <m:r>
              <w:rPr>
                <w:rFonts w:ascii="Cambria Math" w:hAnsi="Cambria Math"/>
              </w:rPr>
              <m:t>secondary</m:t>
            </m:r>
          </m:sub>
        </m:sSub>
      </m:oMath>
      <w:r w:rsidR="00DB5F2C" w:rsidRPr="008F65E6">
        <w:rPr>
          <w:rFonts w:eastAsiaTheme="minorEastAsia"/>
        </w:rPr>
        <w:t>)</w:t>
      </w:r>
      <w:r w:rsidR="00DB5F2C" w:rsidRPr="008F65E6">
        <w:t xml:space="preserve"> and the current in the primary winding circuit (</w:t>
      </w:r>
      <m:oMath>
        <m:sSub>
          <m:sSubPr>
            <m:ctrlPr>
              <w:rPr>
                <w:rFonts w:ascii="Cambria Math" w:hAnsi="Cambria Math"/>
                <w:i/>
              </w:rPr>
            </m:ctrlPr>
          </m:sSubPr>
          <m:e>
            <m:r>
              <w:rPr>
                <w:rFonts w:ascii="Cambria Math" w:hAnsi="Cambria Math"/>
              </w:rPr>
              <m:t>I</m:t>
            </m:r>
          </m:e>
          <m:sub>
            <m:r>
              <w:rPr>
                <w:rFonts w:ascii="Cambria Math" w:hAnsi="Cambria Math"/>
              </w:rPr>
              <m:t>primary</m:t>
            </m:r>
          </m:sub>
        </m:sSub>
      </m:oMath>
      <w:r w:rsidR="00DB5F2C" w:rsidRPr="008F65E6">
        <w:rPr>
          <w:rFonts w:eastAsiaTheme="minorEastAsia"/>
        </w:rPr>
        <w:t>)</w:t>
      </w:r>
      <w:r w:rsidR="00DB5F2C" w:rsidRPr="008F65E6">
        <w:t xml:space="preserve"> is given. </w:t>
      </w:r>
      <w:r w:rsidR="00DB5F2C" w:rsidRPr="008F65E6">
        <w:fldChar w:fldCharType="begin"/>
      </w:r>
      <w:r w:rsidR="00DB5F2C" w:rsidRPr="008F65E6">
        <w:instrText xml:space="preserve"> REF _Ref508582147 \h </w:instrText>
      </w:r>
      <w:r w:rsidR="00DB5F2C" w:rsidRPr="008F65E6">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84233A" w:rsidRPr="008F65E6" w14:paraId="6C3CE3DD" w14:textId="77777777" w:rsidTr="00587D10">
        <w:tc>
          <w:tcPr>
            <w:tcW w:w="535" w:type="dxa"/>
          </w:tcPr>
          <w:p w14:paraId="5D0D0925" w14:textId="1D8C0740" w:rsidR="0084233A" w:rsidRPr="008F65E6" w:rsidRDefault="0084233A" w:rsidP="00587D10"/>
        </w:tc>
        <w:tc>
          <w:tcPr>
            <w:tcW w:w="8550" w:type="dxa"/>
            <w:vAlign w:val="center"/>
          </w:tcPr>
          <w:p w14:paraId="5824B90A" w14:textId="77777777" w:rsidR="0084233A" w:rsidRPr="008F65E6" w:rsidRDefault="0084233A" w:rsidP="00587D10">
            <w:pPr>
              <w:rPr>
                <w:rFonts w:eastAsiaTheme="minorEastAsia"/>
              </w:rPr>
            </w:pPr>
            <m:oMathPara>
              <m:oMath>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Turns</m:t>
                        </m:r>
                      </m:e>
                      <m:sub>
                        <m:r>
                          <w:rPr>
                            <w:rFonts w:ascii="Cambria Math" w:hAnsi="Cambria Math"/>
                          </w:rPr>
                          <m:t>primary</m:t>
                        </m:r>
                      </m:sub>
                    </m:sSub>
                  </m:num>
                  <m:den>
                    <m:sSub>
                      <m:sSubPr>
                        <m:ctrlPr>
                          <w:rPr>
                            <w:rFonts w:ascii="Cambria Math" w:hAnsi="Cambria Math"/>
                          </w:rPr>
                        </m:ctrlPr>
                      </m:sSubPr>
                      <m:e>
                        <m:r>
                          <w:rPr>
                            <w:rFonts w:ascii="Cambria Math" w:hAnsi="Cambria Math"/>
                          </w:rPr>
                          <m:t>Turns</m:t>
                        </m:r>
                      </m:e>
                      <m:sub>
                        <m:r>
                          <w:rPr>
                            <w:rFonts w:ascii="Cambria Math" w:hAnsi="Cambria Math"/>
                          </w:rPr>
                          <m:t>secondary</m:t>
                        </m:r>
                      </m:sub>
                    </m:sSub>
                  </m:den>
                </m:f>
              </m:oMath>
            </m:oMathPara>
          </w:p>
        </w:tc>
        <w:tc>
          <w:tcPr>
            <w:tcW w:w="543" w:type="dxa"/>
            <w:vAlign w:val="center"/>
          </w:tcPr>
          <w:p w14:paraId="13DBA45B" w14:textId="77777777" w:rsidR="0084233A" w:rsidRPr="008F65E6" w:rsidRDefault="0084233A" w:rsidP="00587D10">
            <w:r w:rsidRPr="008F65E6">
              <w:t>(</w:t>
            </w:r>
            <w:r>
              <w:rPr>
                <w:noProof/>
              </w:rPr>
              <w:t>4</w:t>
            </w:r>
            <w:r w:rsidRPr="008F65E6">
              <w:t>)</w:t>
            </w:r>
          </w:p>
        </w:tc>
      </w:tr>
    </w:tbl>
    <w:p w14:paraId="33F3F65C" w14:textId="0E6B5178" w:rsidR="00DB5F2C" w:rsidRPr="008F65E6" w:rsidRDefault="0084233A" w:rsidP="00587D10">
      <w:pPr>
        <w:rPr>
          <w:rFonts w:eastAsiaTheme="minorEastAsia"/>
        </w:rPr>
      </w:pPr>
      <w:r w:rsidRPr="008F65E6">
        <w:t xml:space="preserve">Equation </w:t>
      </w:r>
      <w:r>
        <w:rPr>
          <w:noProof/>
        </w:rPr>
        <w:t>2</w:t>
      </w:r>
      <w:r w:rsidR="00DB5F2C" w:rsidRPr="008F65E6">
        <w:fldChar w:fldCharType="end"/>
      </w:r>
      <w:r w:rsidR="00DB5F2C" w:rsidRPr="008F65E6">
        <w:t xml:space="preserve"> shows the Current transformers turn ratio (</w:t>
      </w:r>
      <m:oMath>
        <m:sSub>
          <m:sSubPr>
            <m:ctrlPr>
              <w:rPr>
                <w:rFonts w:ascii="Cambria Math" w:hAnsi="Cambria Math"/>
                <w:i/>
              </w:rPr>
            </m:ctrlPr>
          </m:sSubPr>
          <m:e>
            <m:r>
              <w:rPr>
                <w:rFonts w:ascii="Cambria Math" w:hAnsi="Cambria Math"/>
              </w:rPr>
              <m:t>CT</m:t>
            </m:r>
          </m:e>
          <m:sub>
            <m:r>
              <w:rPr>
                <w:rFonts w:ascii="Cambria Math" w:hAnsi="Cambria Math"/>
              </w:rPr>
              <m:t>turnsRatio</m:t>
            </m:r>
          </m:sub>
        </m:sSub>
      </m:oMath>
      <w:r w:rsidR="00DB5F2C" w:rsidRPr="008F65E6">
        <w:rPr>
          <w:rFonts w:eastAsiaTheme="minorEastAsia"/>
        </w:rPr>
        <w:t>) in terms</w:t>
      </w:r>
      <w:r w:rsidR="00DB5F2C" w:rsidRPr="008F65E6">
        <w:t xml:space="preserve"> of the relationship between the </w:t>
      </w:r>
      <w:r w:rsidR="002870C6" w:rsidRPr="008F65E6">
        <w:t xml:space="preserve">number </w:t>
      </w:r>
      <w:r w:rsidR="00DB5F2C" w:rsidRPr="008F65E6">
        <w:t>of turns in the primary (</w:t>
      </w:r>
      <m:oMath>
        <m:sSub>
          <m:sSubPr>
            <m:ctrlPr>
              <w:rPr>
                <w:rFonts w:ascii="Cambria Math" w:hAnsi="Cambria Math"/>
                <w:i/>
              </w:rPr>
            </m:ctrlPr>
          </m:sSubPr>
          <m:e>
            <m:r>
              <w:rPr>
                <w:rFonts w:ascii="Cambria Math" w:hAnsi="Cambria Math"/>
              </w:rPr>
              <m:t>Turns</m:t>
            </m:r>
          </m:e>
          <m:sub>
            <m:r>
              <w:rPr>
                <w:rFonts w:ascii="Cambria Math" w:hAnsi="Cambria Math"/>
              </w:rPr>
              <m:t>primary</m:t>
            </m:r>
          </m:sub>
        </m:sSub>
      </m:oMath>
      <w:r w:rsidR="00DB5F2C" w:rsidRPr="008F65E6">
        <w:rPr>
          <w:rFonts w:eastAsiaTheme="minorEastAsia"/>
        </w:rPr>
        <w:t xml:space="preserve">) CT (Current Transformer) and the </w:t>
      </w:r>
      <w:r w:rsidR="002870C6" w:rsidRPr="008F65E6">
        <w:rPr>
          <w:rFonts w:eastAsiaTheme="minorEastAsia"/>
        </w:rPr>
        <w:t>number</w:t>
      </w:r>
      <w:r w:rsidR="00DB5F2C" w:rsidRPr="008F65E6">
        <w:rPr>
          <w:rFonts w:eastAsiaTheme="minorEastAsia"/>
        </w:rPr>
        <w:t xml:space="preserve"> of turns in the secondary (</w:t>
      </w:r>
      <m:oMath>
        <m:sSub>
          <m:sSubPr>
            <m:ctrlPr>
              <w:rPr>
                <w:rFonts w:ascii="Cambria Math" w:hAnsi="Cambria Math"/>
                <w:i/>
              </w:rPr>
            </m:ctrlPr>
          </m:sSubPr>
          <m:e>
            <m:r>
              <w:rPr>
                <w:rFonts w:ascii="Cambria Math" w:hAnsi="Cambria Math"/>
              </w:rPr>
              <m:t>Turns</m:t>
            </m:r>
          </m:e>
          <m:sub>
            <m:r>
              <w:rPr>
                <w:rFonts w:ascii="Cambria Math" w:hAnsi="Cambria Math"/>
              </w:rPr>
              <m:t>secondary</m:t>
            </m:r>
          </m:sub>
        </m:sSub>
      </m:oMath>
      <w:r w:rsidR="00DB5F2C" w:rsidRPr="008F65E6">
        <w:rPr>
          <w:rFonts w:eastAsiaTheme="minorEastAsia"/>
        </w:rPr>
        <w:t>) CT.</w:t>
      </w:r>
    </w:p>
    <w:p w14:paraId="313EE6BD" w14:textId="77777777" w:rsidR="00007A78" w:rsidRPr="008F65E6" w:rsidRDefault="00DB5F2C" w:rsidP="00080A71">
      <w:pPr>
        <w:pStyle w:val="Heading2"/>
      </w:pPr>
      <w:r w:rsidRPr="008F65E6">
        <w:t xml:space="preserve"> </w:t>
      </w:r>
      <w:bookmarkStart w:id="483" w:name="_Toc528498808"/>
      <w:r w:rsidR="00996D73">
        <w:t>Controller</w:t>
      </w:r>
      <w:bookmarkEnd w:id="483"/>
    </w:p>
    <w:p w14:paraId="5526A6CB" w14:textId="7F9DFAAD" w:rsidR="00DB5F2C" w:rsidRPr="008F65E6" w:rsidRDefault="00DB5F2C" w:rsidP="00587D10">
      <w:r w:rsidRPr="008F65E6">
        <w:t xml:space="preserve">Arduino is an open source platform that is used for electronic projects </w:t>
      </w:r>
      <w:r w:rsidR="00886B82" w:rsidRPr="009D5F6D">
        <w:t>as it is user-friendly</w:t>
      </w:r>
      <w:r w:rsidRPr="009D5F6D">
        <w:t>.</w:t>
      </w:r>
      <w:r w:rsidRPr="008F65E6">
        <w:t xml:space="preserve"> Arduino consists mainly of two parts</w:t>
      </w:r>
      <w:r w:rsidR="00886B82">
        <w:t>:</w:t>
      </w:r>
      <w:r w:rsidRPr="008F65E6">
        <w:t xml:space="preserve"> the physical programmable circuit board as well as the IDE (Integrated Development Environment) that is used to write and upload code to the board. Advantages of Arduino </w:t>
      </w:r>
      <w:r w:rsidR="00886B82">
        <w:t>are the following</w:t>
      </w:r>
      <w:sdt>
        <w:sdtPr>
          <w:id w:val="-1013680651"/>
          <w:citation/>
        </w:sdtPr>
        <w:sdtContent>
          <w:r w:rsidRPr="008F65E6">
            <w:fldChar w:fldCharType="begin"/>
          </w:r>
          <w:r w:rsidRPr="008F65E6">
            <w:instrText xml:space="preserve"> CITATION Ard17 \l 7177 </w:instrText>
          </w:r>
          <w:r w:rsidRPr="008F65E6">
            <w:fldChar w:fldCharType="separate"/>
          </w:r>
          <w:r w:rsidR="003A7995">
            <w:rPr>
              <w:noProof/>
            </w:rPr>
            <w:t xml:space="preserve"> </w:t>
          </w:r>
          <w:r w:rsidR="003A7995" w:rsidRPr="003A7995">
            <w:rPr>
              <w:noProof/>
            </w:rPr>
            <w:t>[11]</w:t>
          </w:r>
          <w:r w:rsidRPr="008F65E6">
            <w:fldChar w:fldCharType="end"/>
          </w:r>
        </w:sdtContent>
      </w:sdt>
      <w:r w:rsidRPr="008F65E6">
        <w:t>:</w:t>
      </w:r>
    </w:p>
    <w:p w14:paraId="46D9942F" w14:textId="77777777" w:rsidR="00DB5F2C" w:rsidRPr="008F65E6" w:rsidRDefault="00DB5F2C" w:rsidP="00587D10">
      <w:pPr>
        <w:pStyle w:val="ListParagraph"/>
        <w:numPr>
          <w:ilvl w:val="0"/>
          <w:numId w:val="8"/>
        </w:numPr>
      </w:pPr>
      <w:r w:rsidRPr="008F65E6">
        <w:t xml:space="preserve">Lower cost than other similar devices </w:t>
      </w:r>
    </w:p>
    <w:p w14:paraId="2416B222" w14:textId="77777777" w:rsidR="00DB5F2C" w:rsidRPr="008F65E6" w:rsidRDefault="00DB5F2C" w:rsidP="00587D10">
      <w:pPr>
        <w:pStyle w:val="ListParagraph"/>
        <w:numPr>
          <w:ilvl w:val="0"/>
          <w:numId w:val="8"/>
        </w:numPr>
      </w:pPr>
      <w:r w:rsidRPr="008F65E6">
        <w:t>Cross-platform</w:t>
      </w:r>
    </w:p>
    <w:p w14:paraId="15BC7AC7" w14:textId="77777777" w:rsidR="00DB5F2C" w:rsidRPr="008F65E6" w:rsidRDefault="00DB5F2C" w:rsidP="00587D10">
      <w:pPr>
        <w:pStyle w:val="ListParagraph"/>
        <w:numPr>
          <w:ilvl w:val="0"/>
          <w:numId w:val="8"/>
        </w:numPr>
      </w:pPr>
      <w:r w:rsidRPr="008F65E6">
        <w:t>Simple, clear programming environment</w:t>
      </w:r>
    </w:p>
    <w:p w14:paraId="7ABECF26" w14:textId="0A7E1454" w:rsidR="00DB5F2C" w:rsidRPr="009D5F6D" w:rsidRDefault="00DB5F2C" w:rsidP="00587D10">
      <w:pPr>
        <w:pStyle w:val="ListParagraph"/>
        <w:numPr>
          <w:ilvl w:val="0"/>
          <w:numId w:val="8"/>
        </w:numPr>
      </w:pPr>
      <w:r w:rsidRPr="008F65E6">
        <w:t xml:space="preserve">Open source </w:t>
      </w:r>
      <w:r w:rsidRPr="009D5F6D">
        <w:t>and exten</w:t>
      </w:r>
      <w:r w:rsidR="00EA519E">
        <w:t>s</w:t>
      </w:r>
      <w:r w:rsidRPr="009D5F6D">
        <w:t>ible software</w:t>
      </w:r>
    </w:p>
    <w:p w14:paraId="051DE11D" w14:textId="706D61DA" w:rsidR="00DB5F2C" w:rsidRPr="009D5F6D" w:rsidRDefault="003544E3" w:rsidP="00587D10">
      <w:pPr>
        <w:pStyle w:val="ListParagraph"/>
        <w:numPr>
          <w:ilvl w:val="0"/>
          <w:numId w:val="8"/>
        </w:numPr>
      </w:pPr>
      <w:r w:rsidRPr="009D5F6D">
        <w:t>Open source and exten</w:t>
      </w:r>
      <w:r w:rsidR="003A7130">
        <w:t>s</w:t>
      </w:r>
      <w:r w:rsidR="00DB5F2C" w:rsidRPr="009D5F6D">
        <w:t>ible hardware</w:t>
      </w:r>
    </w:p>
    <w:p w14:paraId="6651D632" w14:textId="77777777" w:rsidR="00CE49AC" w:rsidRPr="008F65E6" w:rsidRDefault="00DA005B" w:rsidP="009D5F6D">
      <w:pPr>
        <w:ind w:left="0"/>
        <w:jc w:val="center"/>
        <w:rPr>
          <w:color w:val="FF0000"/>
        </w:rPr>
      </w:pPr>
      <w:r>
        <w:rPr>
          <w:color w:val="FF0000"/>
        </w:rPr>
        <w:lastRenderedPageBreak/>
        <w:pict w14:anchorId="6F8F53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405.75pt">
            <v:imagedata r:id="rId14" o:title="images"/>
          </v:shape>
        </w:pict>
      </w:r>
    </w:p>
    <w:p w14:paraId="6C9332FF" w14:textId="54002A93" w:rsidR="00CE49AC" w:rsidRPr="005204D5" w:rsidRDefault="00CE49AC" w:rsidP="00587D10">
      <w:pPr>
        <w:pStyle w:val="Caption"/>
        <w:rPr>
          <w:color w:val="auto"/>
        </w:rPr>
      </w:pPr>
      <w:bookmarkStart w:id="484" w:name="_Ref508591396"/>
      <w:bookmarkStart w:id="485" w:name="_Toc528497725"/>
      <w:r w:rsidRPr="005204D5">
        <w:rPr>
          <w:color w:val="auto"/>
        </w:rPr>
        <w:t xml:space="preserve">Figure </w:t>
      </w:r>
      <w:r w:rsidRPr="005204D5">
        <w:rPr>
          <w:color w:val="auto"/>
        </w:rPr>
        <w:fldChar w:fldCharType="begin"/>
      </w:r>
      <w:r w:rsidRPr="005204D5">
        <w:rPr>
          <w:color w:val="auto"/>
        </w:rPr>
        <w:instrText xml:space="preserve"> SEQ Figure \* ARABIC </w:instrText>
      </w:r>
      <w:r w:rsidRPr="005204D5">
        <w:rPr>
          <w:color w:val="auto"/>
        </w:rPr>
        <w:fldChar w:fldCharType="separate"/>
      </w:r>
      <w:r w:rsidR="0084233A">
        <w:rPr>
          <w:noProof/>
          <w:color w:val="auto"/>
        </w:rPr>
        <w:t>4</w:t>
      </w:r>
      <w:r w:rsidRPr="005204D5">
        <w:rPr>
          <w:color w:val="auto"/>
        </w:rPr>
        <w:fldChar w:fldCharType="end"/>
      </w:r>
      <w:bookmarkEnd w:id="484"/>
      <w:r w:rsidRPr="005204D5">
        <w:rPr>
          <w:color w:val="auto"/>
        </w:rPr>
        <w:t>: Arduino UNO</w:t>
      </w:r>
      <w:r w:rsidR="0078147D" w:rsidRPr="005204D5">
        <w:rPr>
          <w:color w:val="auto"/>
        </w:rPr>
        <w:t xml:space="preserve"> ®</w:t>
      </w:r>
      <w:r w:rsidRPr="005204D5">
        <w:rPr>
          <w:color w:val="auto"/>
        </w:rPr>
        <w:t xml:space="preserve"> pin layout</w:t>
      </w:r>
      <w:sdt>
        <w:sdtPr>
          <w:rPr>
            <w:color w:val="auto"/>
          </w:rPr>
          <w:id w:val="-2106875216"/>
          <w:citation/>
        </w:sdtPr>
        <w:sdtContent>
          <w:r w:rsidR="00A7439D">
            <w:rPr>
              <w:color w:val="auto"/>
            </w:rPr>
            <w:fldChar w:fldCharType="begin"/>
          </w:r>
          <w:r w:rsidR="00A7439D">
            <w:rPr>
              <w:color w:val="auto"/>
            </w:rPr>
            <w:instrText xml:space="preserve"> CITATION Ard17 \l 7177 </w:instrText>
          </w:r>
          <w:r w:rsidR="00A7439D">
            <w:rPr>
              <w:color w:val="auto"/>
            </w:rPr>
            <w:fldChar w:fldCharType="separate"/>
          </w:r>
          <w:r w:rsidR="003A7995">
            <w:rPr>
              <w:noProof/>
              <w:color w:val="auto"/>
            </w:rPr>
            <w:t xml:space="preserve"> </w:t>
          </w:r>
          <w:r w:rsidR="003A7995" w:rsidRPr="003A7995">
            <w:rPr>
              <w:noProof/>
              <w:color w:val="auto"/>
            </w:rPr>
            <w:t>[11]</w:t>
          </w:r>
          <w:r w:rsidR="00A7439D">
            <w:rPr>
              <w:color w:val="auto"/>
            </w:rPr>
            <w:fldChar w:fldCharType="end"/>
          </w:r>
        </w:sdtContent>
      </w:sdt>
      <w:bookmarkEnd w:id="485"/>
    </w:p>
    <w:p w14:paraId="661863FC" w14:textId="17E282A9" w:rsidR="00DB5F2C" w:rsidRPr="008F65E6" w:rsidRDefault="00DB5F2C" w:rsidP="00587D10">
      <w:r w:rsidRPr="005204D5">
        <w:t xml:space="preserve">In </w:t>
      </w:r>
      <w:r w:rsidRPr="005204D5">
        <w:fldChar w:fldCharType="begin"/>
      </w:r>
      <w:r w:rsidRPr="005204D5">
        <w:instrText xml:space="preserve"> REF _Ref508591396 \h </w:instrText>
      </w:r>
      <w:r w:rsidRPr="005204D5">
        <w:fldChar w:fldCharType="separate"/>
      </w:r>
      <w:r w:rsidR="0084233A" w:rsidRPr="005204D5">
        <w:t xml:space="preserve">Figure </w:t>
      </w:r>
      <w:r w:rsidR="0084233A">
        <w:rPr>
          <w:noProof/>
        </w:rPr>
        <w:t>4</w:t>
      </w:r>
      <w:r w:rsidRPr="005204D5">
        <w:fldChar w:fldCharType="end"/>
      </w:r>
      <w:r w:rsidRPr="005204D5">
        <w:t xml:space="preserve"> </w:t>
      </w:r>
      <w:sdt>
        <w:sdtPr>
          <w:id w:val="-557318069"/>
          <w:citation/>
        </w:sdtPr>
        <w:sdtContent>
          <w:r w:rsidR="00B949B5" w:rsidRPr="005204D5">
            <w:fldChar w:fldCharType="begin"/>
          </w:r>
          <w:r w:rsidR="00B949B5" w:rsidRPr="005204D5">
            <w:instrText xml:space="preserve"> CITATION Ard17 \l 7177 </w:instrText>
          </w:r>
          <w:r w:rsidR="00B949B5" w:rsidRPr="005204D5">
            <w:fldChar w:fldCharType="separate"/>
          </w:r>
          <w:r w:rsidR="003A7995" w:rsidRPr="003A7995">
            <w:rPr>
              <w:noProof/>
            </w:rPr>
            <w:t>[11]</w:t>
          </w:r>
          <w:r w:rsidR="00B949B5" w:rsidRPr="005204D5">
            <w:fldChar w:fldCharType="end"/>
          </w:r>
        </w:sdtContent>
      </w:sdt>
      <w:r w:rsidR="00B949B5" w:rsidRPr="005204D5">
        <w:t xml:space="preserve"> </w:t>
      </w:r>
      <w:r w:rsidRPr="005204D5">
        <w:t>an Arduino UNO</w:t>
      </w:r>
      <w:r w:rsidR="0078147D" w:rsidRPr="005204D5">
        <w:t xml:space="preserve"> ®</w:t>
      </w:r>
      <w:r w:rsidRPr="005204D5">
        <w:t xml:space="preserve"> is shown with its pin descriptions. Arduino</w:t>
      </w:r>
      <w:r w:rsidR="0078147D" w:rsidRPr="005204D5">
        <w:t>®</w:t>
      </w:r>
      <w:r w:rsidRPr="005204D5">
        <w:t xml:space="preserve"> uses a sim</w:t>
      </w:r>
      <w:r w:rsidR="002870C6" w:rsidRPr="005204D5">
        <w:t xml:space="preserve">plified version </w:t>
      </w:r>
      <w:r w:rsidR="002870C6" w:rsidRPr="008F65E6">
        <w:t>of C++</w:t>
      </w:r>
      <w:r w:rsidR="0078147D" w:rsidRPr="008F65E6">
        <w:t>®</w:t>
      </w:r>
      <w:r w:rsidR="002870C6" w:rsidRPr="008F65E6">
        <w:t xml:space="preserve"> making it</w:t>
      </w:r>
      <w:r w:rsidRPr="008F65E6">
        <w:t xml:space="preserve"> easy to program for anyone with knowledge in programming C</w:t>
      </w:r>
      <w:r w:rsidR="0078147D" w:rsidRPr="008F65E6">
        <w:t>®</w:t>
      </w:r>
      <w:r w:rsidRPr="008F65E6">
        <w:t>. Due to the popularity of the Arduino</w:t>
      </w:r>
      <w:r w:rsidR="0078147D" w:rsidRPr="008F65E6">
        <w:t>®</w:t>
      </w:r>
      <w:r w:rsidR="00951BB3">
        <w:t>,</w:t>
      </w:r>
      <w:r w:rsidRPr="008F65E6">
        <w:t xml:space="preserve"> they </w:t>
      </w:r>
      <w:r w:rsidRPr="009D5F6D">
        <w:t>are easy to integrate and use with other components as there a</w:t>
      </w:r>
      <w:r w:rsidR="003544E3" w:rsidRPr="009D5F6D">
        <w:t>lready exist libraries for a large number</w:t>
      </w:r>
      <w:r w:rsidRPr="009D5F6D">
        <w:t xml:space="preserve"> of components. There is an abundance of support online as well for the Arduino</w:t>
      </w:r>
      <w:r w:rsidR="0078147D" w:rsidRPr="009D5F6D">
        <w:t>®</w:t>
      </w:r>
      <w:r w:rsidRPr="009D5F6D">
        <w:t xml:space="preserve"> </w:t>
      </w:r>
      <w:r w:rsidR="007F52B3" w:rsidRPr="009D5F6D">
        <w:t xml:space="preserve">to </w:t>
      </w:r>
      <w:r w:rsidRPr="009D5F6D">
        <w:t>troubleshoot</w:t>
      </w:r>
      <w:r w:rsidRPr="008F65E6">
        <w:t xml:space="preserve"> and find help if needed. There is a wide range of different Arduino</w:t>
      </w:r>
      <w:r w:rsidR="0078147D" w:rsidRPr="008F65E6">
        <w:t>®</w:t>
      </w:r>
      <w:r w:rsidRPr="008F65E6">
        <w:t xml:space="preserve"> boards and expansion modules making it easy to find the appropriate combination of components for your application. Arduino</w:t>
      </w:r>
      <w:r w:rsidR="0078147D" w:rsidRPr="008F65E6">
        <w:t>®</w:t>
      </w:r>
      <w:r w:rsidRPr="008F65E6">
        <w:t xml:space="preserve"> is readily available in South Af</w:t>
      </w:r>
      <w:r w:rsidR="003544E3">
        <w:t xml:space="preserve">rica at a reasonable </w:t>
      </w:r>
      <w:r w:rsidRPr="008F65E6">
        <w:t xml:space="preserve">cost </w:t>
      </w:r>
      <w:r w:rsidR="003544E3">
        <w:t>and is</w:t>
      </w:r>
      <w:r w:rsidR="00951BB3">
        <w:t>,</w:t>
      </w:r>
      <w:r w:rsidR="003544E3">
        <w:t xml:space="preserve"> therefore</w:t>
      </w:r>
      <w:r w:rsidR="00951BB3">
        <w:t>,</w:t>
      </w:r>
      <w:r w:rsidR="0078147D" w:rsidRPr="008F65E6">
        <w:t xml:space="preserve"> an ideal development board </w:t>
      </w:r>
      <w:r w:rsidRPr="008F65E6">
        <w:t>use for a project.</w:t>
      </w:r>
    </w:p>
    <w:p w14:paraId="50C0A46B" w14:textId="77777777" w:rsidR="00EA281A" w:rsidRPr="008F65E6" w:rsidRDefault="00EA281A" w:rsidP="00080A71">
      <w:pPr>
        <w:pStyle w:val="Heading2"/>
      </w:pPr>
      <w:r w:rsidRPr="008F65E6">
        <w:t xml:space="preserve"> </w:t>
      </w:r>
      <w:bookmarkStart w:id="486" w:name="_Toc528498809"/>
      <w:r w:rsidR="002B581E" w:rsidRPr="008F65E6">
        <w:t>Databases</w:t>
      </w:r>
      <w:bookmarkEnd w:id="486"/>
    </w:p>
    <w:p w14:paraId="09708FF7" w14:textId="40750CF1" w:rsidR="007C0390" w:rsidRPr="008F65E6" w:rsidRDefault="002B581E" w:rsidP="00587D10">
      <w:r w:rsidRPr="009D5F6D">
        <w:t xml:space="preserve">The </w:t>
      </w:r>
      <w:r w:rsidR="00E60D0A" w:rsidRPr="009D5F6D">
        <w:t>two main database servers</w:t>
      </w:r>
      <w:r w:rsidRPr="009D5F6D">
        <w:t xml:space="preserve"> that can be c</w:t>
      </w:r>
      <w:r w:rsidR="00AE6BE6" w:rsidRPr="009D5F6D">
        <w:t xml:space="preserve">onsidered for this </w:t>
      </w:r>
      <w:r w:rsidR="00482D0B" w:rsidRPr="009D5F6D">
        <w:t>project are</w:t>
      </w:r>
      <w:r w:rsidRPr="009D5F6D">
        <w:t xml:space="preserve"> MariaDB</w:t>
      </w:r>
      <w:r w:rsidR="0078147D" w:rsidRPr="009D5F6D">
        <w:t>®</w:t>
      </w:r>
      <w:r w:rsidRPr="009D5F6D">
        <w:t xml:space="preserve"> and MYSQL</w:t>
      </w:r>
      <w:r w:rsidR="0078147D" w:rsidRPr="009D5F6D">
        <w:t>®</w:t>
      </w:r>
      <w:r w:rsidRPr="009D5F6D">
        <w:t>. Both these database servers are open source</w:t>
      </w:r>
      <w:r w:rsidRPr="008F65E6">
        <w:t xml:space="preserve"> and free to use</w:t>
      </w:r>
      <w:r w:rsidR="00A2587B" w:rsidRPr="008F65E6">
        <w:t>.</w:t>
      </w:r>
      <w:r w:rsidRPr="008F65E6">
        <w:t xml:space="preserve"> They also both use SQL (Structured Query Language) which is an easy to use and well</w:t>
      </w:r>
      <w:r w:rsidR="003A7130">
        <w:t>-</w:t>
      </w:r>
      <w:r w:rsidRPr="008F65E6">
        <w:t xml:space="preserve">documented </w:t>
      </w:r>
      <w:r w:rsidRPr="008F65E6">
        <w:lastRenderedPageBreak/>
        <w:t xml:space="preserve">programming </w:t>
      </w:r>
      <w:r w:rsidRPr="009D5F6D">
        <w:t xml:space="preserve">language with </w:t>
      </w:r>
      <w:r w:rsidR="00482D0B" w:rsidRPr="009D5F6D">
        <w:t>substantial</w:t>
      </w:r>
      <w:r w:rsidRPr="009D5F6D">
        <w:t xml:space="preserve"> support available</w:t>
      </w:r>
      <w:r w:rsidRPr="008F65E6">
        <w:t xml:space="preserve"> online.</w:t>
      </w:r>
      <w:r w:rsidR="007C0390" w:rsidRPr="008F65E6">
        <w:t xml:space="preserve"> These database servers both use a broad subset of ANSI SQL 99</w:t>
      </w:r>
      <w:sdt>
        <w:sdtPr>
          <w:id w:val="-1678563009"/>
          <w:citation/>
        </w:sdtPr>
        <w:sdtContent>
          <w:r w:rsidR="007C0390" w:rsidRPr="008F65E6">
            <w:fldChar w:fldCharType="begin"/>
          </w:r>
          <w:r w:rsidR="007C0390" w:rsidRPr="008F65E6">
            <w:instrText xml:space="preserve"> CITATION Sar17 \l 7177 </w:instrText>
          </w:r>
          <w:r w:rsidR="007C0390" w:rsidRPr="008F65E6">
            <w:fldChar w:fldCharType="separate"/>
          </w:r>
          <w:r w:rsidR="003A7995">
            <w:rPr>
              <w:noProof/>
            </w:rPr>
            <w:t xml:space="preserve"> </w:t>
          </w:r>
          <w:r w:rsidR="003A7995" w:rsidRPr="003A7995">
            <w:rPr>
              <w:noProof/>
            </w:rPr>
            <w:t>[12]</w:t>
          </w:r>
          <w:r w:rsidR="007C0390" w:rsidRPr="008F65E6">
            <w:fldChar w:fldCharType="end"/>
          </w:r>
        </w:sdtContent>
      </w:sdt>
      <w:r w:rsidR="007C0390" w:rsidRPr="008F65E6">
        <w:t>.</w:t>
      </w:r>
      <w:r w:rsidRPr="008F65E6">
        <w:t xml:space="preserve"> These reasons made </w:t>
      </w:r>
      <w:r w:rsidR="00A2587B" w:rsidRPr="008F65E6">
        <w:t xml:space="preserve">these two database servers the obvious choices for the project. The server of both is ‘mysqld’ and the command-line client </w:t>
      </w:r>
      <w:r w:rsidR="00A2587B" w:rsidRPr="003B7D47">
        <w:t xml:space="preserve">is ‘mysql’ with the configuration file being ‘my.cnf’. This means that both MySQL and MariaDB are compatible </w:t>
      </w:r>
      <w:sdt>
        <w:sdtPr>
          <w:id w:val="1900780267"/>
          <w:citation/>
        </w:sdtPr>
        <w:sdtContent>
          <w:r w:rsidR="00A2587B" w:rsidRPr="003B7D47">
            <w:fldChar w:fldCharType="begin"/>
          </w:r>
          <w:r w:rsidR="00A2587B" w:rsidRPr="003B7D47">
            <w:instrText xml:space="preserve"> CITATION Bar16 \l 7177 </w:instrText>
          </w:r>
          <w:r w:rsidR="00A2587B" w:rsidRPr="003B7D47">
            <w:fldChar w:fldCharType="separate"/>
          </w:r>
          <w:r w:rsidR="003A7995" w:rsidRPr="003A7995">
            <w:rPr>
              <w:noProof/>
            </w:rPr>
            <w:t>[13]</w:t>
          </w:r>
          <w:r w:rsidR="00A2587B" w:rsidRPr="003B7D47">
            <w:fldChar w:fldCharType="end"/>
          </w:r>
        </w:sdtContent>
      </w:sdt>
      <w:r w:rsidR="00A2587B" w:rsidRPr="008F65E6">
        <w:t xml:space="preserve">. The </w:t>
      </w:r>
      <w:r w:rsidR="00717880" w:rsidRPr="008F65E6">
        <w:t>disadvantage of MariaDB is that MariaDB releases tend to la</w:t>
      </w:r>
      <w:r w:rsidR="00DC49CA">
        <w:t>g</w:t>
      </w:r>
      <w:r w:rsidR="00717880" w:rsidRPr="008F65E6">
        <w:t xml:space="preserve"> behind MYSQL releases because the MariaDB developers need to merge the newly released MYSQL code into the MariaDB source trees. Advantages of the MariaDB software is that it has some added features, bug fixes, additional storage engines and performance improvements over MYSQL.</w:t>
      </w:r>
    </w:p>
    <w:p w14:paraId="3E4FAA35" w14:textId="333697A8" w:rsidR="007C0390" w:rsidRPr="008F65E6" w:rsidRDefault="00996D73" w:rsidP="00080A71">
      <w:pPr>
        <w:pStyle w:val="Heading2"/>
      </w:pPr>
      <w:bookmarkStart w:id="487" w:name="_Toc528498810"/>
      <w:r>
        <w:t>Airspeed measurement</w:t>
      </w:r>
      <w:bookmarkEnd w:id="487"/>
      <w:r>
        <w:t xml:space="preserve"> </w:t>
      </w:r>
    </w:p>
    <w:p w14:paraId="114184EE" w14:textId="5361492D" w:rsidR="007C0390" w:rsidRPr="008F65E6" w:rsidRDefault="00CA55EA" w:rsidP="00587D10">
      <w:r w:rsidRPr="008F65E6">
        <w:t>Anemometers are used to measure the speed or velocity of wind and other gasses. There are a wide variety of differen</w:t>
      </w:r>
      <w:r w:rsidR="0078147D" w:rsidRPr="008F65E6">
        <w:t>t types which are</w:t>
      </w:r>
      <w:r w:rsidRPr="008F65E6">
        <w:t xml:space="preserve"> listed below</w:t>
      </w:r>
      <w:sdt>
        <w:sdtPr>
          <w:id w:val="264959916"/>
          <w:citation/>
        </w:sdtPr>
        <w:sdtContent>
          <w:r w:rsidRPr="008F65E6">
            <w:fldChar w:fldCharType="begin"/>
          </w:r>
          <w:r w:rsidRPr="008F65E6">
            <w:instrText xml:space="preserve"> CITATION OME15 \l 7177 </w:instrText>
          </w:r>
          <w:r w:rsidRPr="008F65E6">
            <w:fldChar w:fldCharType="separate"/>
          </w:r>
          <w:r w:rsidR="003A7995">
            <w:rPr>
              <w:noProof/>
            </w:rPr>
            <w:t xml:space="preserve"> </w:t>
          </w:r>
          <w:r w:rsidR="003A7995" w:rsidRPr="003A7995">
            <w:rPr>
              <w:noProof/>
            </w:rPr>
            <w:t>[14]</w:t>
          </w:r>
          <w:r w:rsidRPr="008F65E6">
            <w:fldChar w:fldCharType="end"/>
          </w:r>
        </w:sdtContent>
      </w:sdt>
      <w:r w:rsidRPr="008F65E6">
        <w:t>:</w:t>
      </w:r>
    </w:p>
    <w:p w14:paraId="1995517D" w14:textId="77777777" w:rsidR="00CA55EA" w:rsidRPr="008F65E6" w:rsidRDefault="00CA55EA" w:rsidP="00587D10">
      <w:pPr>
        <w:pStyle w:val="ListParagraph"/>
        <w:numPr>
          <w:ilvl w:val="0"/>
          <w:numId w:val="9"/>
        </w:numPr>
      </w:pPr>
      <w:r w:rsidRPr="008F65E6">
        <w:t>Vane Anemometers</w:t>
      </w:r>
    </w:p>
    <w:p w14:paraId="1063F6A3" w14:textId="77777777" w:rsidR="00CA55EA" w:rsidRPr="008F65E6" w:rsidRDefault="00CA55EA" w:rsidP="00587D10">
      <w:pPr>
        <w:pStyle w:val="ListParagraph"/>
        <w:numPr>
          <w:ilvl w:val="0"/>
          <w:numId w:val="9"/>
        </w:numPr>
      </w:pPr>
      <w:r w:rsidRPr="008F65E6">
        <w:t>Thermal Anemometers</w:t>
      </w:r>
    </w:p>
    <w:p w14:paraId="65F996F7" w14:textId="77777777" w:rsidR="00CA55EA" w:rsidRPr="008F65E6" w:rsidRDefault="00CA55EA" w:rsidP="00587D10">
      <w:pPr>
        <w:pStyle w:val="ListParagraph"/>
        <w:numPr>
          <w:ilvl w:val="0"/>
          <w:numId w:val="9"/>
        </w:numPr>
      </w:pPr>
      <w:r w:rsidRPr="008F65E6">
        <w:t>Thermal Anemometers with velocity / Temperature Profiling</w:t>
      </w:r>
    </w:p>
    <w:p w14:paraId="33217412" w14:textId="77777777" w:rsidR="00CA55EA" w:rsidRPr="008F65E6" w:rsidRDefault="00CA55EA" w:rsidP="00587D10">
      <w:pPr>
        <w:pStyle w:val="ListParagraph"/>
        <w:numPr>
          <w:ilvl w:val="0"/>
          <w:numId w:val="9"/>
        </w:numPr>
      </w:pPr>
      <w:r w:rsidRPr="008F65E6">
        <w:t>Cup Anemometers</w:t>
      </w:r>
    </w:p>
    <w:p w14:paraId="256EB76C" w14:textId="77777777" w:rsidR="00AD6BFD" w:rsidRPr="008F65E6" w:rsidRDefault="00AD6BFD" w:rsidP="00587D10">
      <w:r w:rsidRPr="008F65E6">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14:paraId="237F7EC1" w14:textId="164E04F6" w:rsidR="00D4499D" w:rsidRPr="008F65E6" w:rsidRDefault="00D4499D" w:rsidP="00587D10">
      <w:pPr>
        <w:rPr>
          <w:rStyle w:val="desccopypp"/>
        </w:rPr>
      </w:pPr>
      <w:r w:rsidRPr="008F65E6">
        <w:t xml:space="preserve">It is difficult to implement anemometers in integrated circuits because of their </w:t>
      </w:r>
      <w:r w:rsidR="00A31BF8" w:rsidRPr="008F65E6">
        <w:t>relatively</w:t>
      </w:r>
      <w:r w:rsidRPr="008F65E6">
        <w:t xml:space="preserve"> large size in comparison with other sensors such as temperature sensors. They are also quite expensive in comparison with other sensors. An anemometer that can measure CFM (Cubic Feet per Minute) </w:t>
      </w:r>
      <w:r w:rsidR="00EB4B70" w:rsidRPr="008F65E6">
        <w:t xml:space="preserve">can have dimensions: </w:t>
      </w:r>
      <w:r w:rsidR="00EB4B70" w:rsidRPr="008F65E6">
        <w:rPr>
          <w:rStyle w:val="desccopypp"/>
        </w:rPr>
        <w:t>181 x 70 x 35 mm (7</w:t>
      </w:r>
      <w:r w:rsidR="00EB4B70" w:rsidRPr="008F65E6">
        <w:rPr>
          <w:rStyle w:val="desccopypp"/>
          <w:sz w:val="15"/>
          <w:szCs w:val="15"/>
          <w:vertAlign w:val="superscript"/>
        </w:rPr>
        <w:t>1</w:t>
      </w:r>
      <w:r w:rsidR="00EB4B70" w:rsidRPr="008F65E6">
        <w:rPr>
          <w:rStyle w:val="desccopypp"/>
        </w:rPr>
        <w:t>⁄</w:t>
      </w:r>
      <w:r w:rsidR="00EB4B70" w:rsidRPr="008F65E6">
        <w:rPr>
          <w:rStyle w:val="desccopypp"/>
          <w:sz w:val="15"/>
          <w:szCs w:val="15"/>
        </w:rPr>
        <w:t>8</w:t>
      </w:r>
      <w:r w:rsidR="00EB4B70" w:rsidRPr="008F65E6">
        <w:rPr>
          <w:rStyle w:val="desccopypp"/>
        </w:rPr>
        <w:t xml:space="preserve"> x 2¾ x 1</w:t>
      </w:r>
      <w:r w:rsidR="00EB4B70" w:rsidRPr="008F65E6">
        <w:rPr>
          <w:rStyle w:val="desccopypp"/>
          <w:sz w:val="15"/>
          <w:szCs w:val="15"/>
          <w:vertAlign w:val="superscript"/>
        </w:rPr>
        <w:t>3</w:t>
      </w:r>
      <w:r w:rsidR="00EB4B70" w:rsidRPr="008F65E6">
        <w:rPr>
          <w:rStyle w:val="desccopypp"/>
        </w:rPr>
        <w:t>⁄</w:t>
      </w:r>
      <w:r w:rsidR="00EB4B70" w:rsidRPr="008F65E6">
        <w:rPr>
          <w:rStyle w:val="desccopypp"/>
          <w:sz w:val="15"/>
          <w:szCs w:val="15"/>
        </w:rPr>
        <w:t>8</w:t>
      </w:r>
      <w:r w:rsidR="00EB4B70" w:rsidRPr="008F65E6">
        <w:rPr>
          <w:rStyle w:val="desccopypp"/>
        </w:rPr>
        <w:t>") (handheld); 73 mm (2</w:t>
      </w:r>
      <w:r w:rsidR="00EB4B70" w:rsidRPr="008F65E6">
        <w:rPr>
          <w:rStyle w:val="desccopypp"/>
          <w:sz w:val="15"/>
          <w:szCs w:val="15"/>
          <w:vertAlign w:val="superscript"/>
        </w:rPr>
        <w:t>7</w:t>
      </w:r>
      <w:r w:rsidR="00EB4B70" w:rsidRPr="008F65E6">
        <w:rPr>
          <w:rStyle w:val="desccopypp"/>
        </w:rPr>
        <w:t>⁄</w:t>
      </w:r>
      <w:r w:rsidR="00EB4B70" w:rsidRPr="008F65E6">
        <w:rPr>
          <w:rStyle w:val="desccopypp"/>
          <w:sz w:val="15"/>
          <w:szCs w:val="15"/>
        </w:rPr>
        <w:t>8</w:t>
      </w:r>
      <w:r w:rsidR="00EB4B70" w:rsidRPr="008F65E6">
        <w:rPr>
          <w:rStyle w:val="desccopypp"/>
        </w:rPr>
        <w:t>") diameter fan</w:t>
      </w:r>
      <w:sdt>
        <w:sdtPr>
          <w:rPr>
            <w:rStyle w:val="desccopypp"/>
          </w:rPr>
          <w:id w:val="1768195397"/>
          <w:citation/>
        </w:sdtPr>
        <w:sdtContent>
          <w:r w:rsidR="006B257D" w:rsidRPr="008F65E6">
            <w:rPr>
              <w:rStyle w:val="desccopypp"/>
            </w:rPr>
            <w:fldChar w:fldCharType="begin"/>
          </w:r>
          <w:r w:rsidR="006B257D" w:rsidRPr="008F65E6">
            <w:rPr>
              <w:rStyle w:val="desccopypp"/>
            </w:rPr>
            <w:instrText xml:space="preserve"> CITATION OME18 \l 7177 </w:instrText>
          </w:r>
          <w:r w:rsidR="006B257D" w:rsidRPr="008F65E6">
            <w:rPr>
              <w:rStyle w:val="desccopypp"/>
            </w:rPr>
            <w:fldChar w:fldCharType="separate"/>
          </w:r>
          <w:r w:rsidR="003A7995">
            <w:rPr>
              <w:rStyle w:val="desccopypp"/>
              <w:noProof/>
            </w:rPr>
            <w:t xml:space="preserve"> </w:t>
          </w:r>
          <w:r w:rsidR="003A7995" w:rsidRPr="003A7995">
            <w:rPr>
              <w:noProof/>
            </w:rPr>
            <w:t>[15]</w:t>
          </w:r>
          <w:r w:rsidR="006B257D" w:rsidRPr="008F65E6">
            <w:rPr>
              <w:rStyle w:val="desccopypp"/>
            </w:rPr>
            <w:fldChar w:fldCharType="end"/>
          </w:r>
        </w:sdtContent>
      </w:sdt>
      <w:r w:rsidR="000C2883" w:rsidRPr="008F65E6">
        <w:rPr>
          <w:rStyle w:val="desccopypp"/>
        </w:rPr>
        <w:t>. The anemometer costs R 3200.00. Th</w:t>
      </w:r>
      <w:r w:rsidR="00FE4B2B">
        <w:rPr>
          <w:rStyle w:val="desccopypp"/>
        </w:rPr>
        <w:t xml:space="preserve">is makes such an </w:t>
      </w:r>
      <w:r w:rsidR="00FE4B2B" w:rsidRPr="003B7D47">
        <w:rPr>
          <w:rStyle w:val="desccopypp"/>
        </w:rPr>
        <w:t>anemometer im</w:t>
      </w:r>
      <w:r w:rsidR="000C2883" w:rsidRPr="003B7D47">
        <w:rPr>
          <w:rStyle w:val="desccopypp"/>
        </w:rPr>
        <w:t xml:space="preserve">practical </w:t>
      </w:r>
      <w:r w:rsidR="00FE4B2B" w:rsidRPr="003B7D47">
        <w:rPr>
          <w:rStyle w:val="desccopypp"/>
        </w:rPr>
        <w:t>for use</w:t>
      </w:r>
      <w:r w:rsidR="000C2883" w:rsidRPr="003B7D47">
        <w:rPr>
          <w:rStyle w:val="desccopypp"/>
        </w:rPr>
        <w:t xml:space="preserve"> in</w:t>
      </w:r>
      <w:r w:rsidR="000C2883" w:rsidRPr="008F65E6">
        <w:rPr>
          <w:rStyle w:val="desccopypp"/>
        </w:rPr>
        <w:t xml:space="preserve"> this project.</w:t>
      </w:r>
    </w:p>
    <w:p w14:paraId="6D2E87C1" w14:textId="77777777" w:rsidR="000C2883" w:rsidRPr="008F65E6" w:rsidRDefault="00DA005B" w:rsidP="00587D10">
      <w:pPr>
        <w:rPr>
          <w:color w:val="FF0000"/>
        </w:rPr>
      </w:pPr>
      <w:r>
        <w:rPr>
          <w:rStyle w:val="desccopypp"/>
          <w:color w:val="FF0000"/>
        </w:rPr>
        <w:lastRenderedPageBreak/>
        <w:pict w14:anchorId="687F23AE">
          <v:shape id="_x0000_i1026" type="#_x0000_t75" style="width:269.25pt;height:269.25pt">
            <v:imagedata r:id="rId15" o:title="HHF91_l"/>
          </v:shape>
        </w:pict>
      </w:r>
    </w:p>
    <w:p w14:paraId="2D1AE88E" w14:textId="2C484595" w:rsidR="000C2883" w:rsidRPr="008F65E6" w:rsidRDefault="000C2883" w:rsidP="00587D10">
      <w:pPr>
        <w:pStyle w:val="Caption"/>
        <w:rPr>
          <w:color w:val="auto"/>
        </w:rPr>
      </w:pPr>
      <w:bookmarkStart w:id="488" w:name="_Ref508633530"/>
      <w:bookmarkStart w:id="489" w:name="_Toc528497726"/>
      <w:r w:rsidRPr="008F65E6">
        <w:rPr>
          <w:color w:val="auto"/>
        </w:rPr>
        <w:t xml:space="preserve">Figure </w:t>
      </w:r>
      <w:r w:rsidRPr="008F65E6">
        <w:rPr>
          <w:color w:val="auto"/>
        </w:rPr>
        <w:fldChar w:fldCharType="begin"/>
      </w:r>
      <w:r w:rsidRPr="008F65E6">
        <w:rPr>
          <w:color w:val="auto"/>
        </w:rPr>
        <w:instrText xml:space="preserve"> SEQ Figure \* ARABIC </w:instrText>
      </w:r>
      <w:r w:rsidRPr="008F65E6">
        <w:rPr>
          <w:color w:val="auto"/>
        </w:rPr>
        <w:fldChar w:fldCharType="separate"/>
      </w:r>
      <w:r w:rsidR="0084233A">
        <w:rPr>
          <w:noProof/>
          <w:color w:val="auto"/>
        </w:rPr>
        <w:t>5</w:t>
      </w:r>
      <w:r w:rsidRPr="008F65E6">
        <w:rPr>
          <w:color w:val="auto"/>
        </w:rPr>
        <w:fldChar w:fldCharType="end"/>
      </w:r>
      <w:bookmarkEnd w:id="488"/>
      <w:r w:rsidRPr="008F65E6">
        <w:rPr>
          <w:color w:val="auto"/>
        </w:rPr>
        <w:t>: An HHF91 Anemometer that can measure CFM</w:t>
      </w:r>
      <w:bookmarkEnd w:id="489"/>
    </w:p>
    <w:p w14:paraId="7C5869B9" w14:textId="3CED3260" w:rsidR="00A2587B" w:rsidRDefault="00717880" w:rsidP="00587D10">
      <w:r w:rsidRPr="008F65E6">
        <w:t xml:space="preserve"> </w:t>
      </w:r>
      <w:r w:rsidR="006B257D" w:rsidRPr="008F65E6">
        <w:t xml:space="preserve">In </w:t>
      </w:r>
      <w:r w:rsidR="006B257D" w:rsidRPr="008F65E6">
        <w:fldChar w:fldCharType="begin"/>
      </w:r>
      <w:r w:rsidR="006B257D" w:rsidRPr="008F65E6">
        <w:instrText xml:space="preserve"> REF _Ref508633530 \h </w:instrText>
      </w:r>
      <w:r w:rsidR="006B257D" w:rsidRPr="008F65E6">
        <w:fldChar w:fldCharType="separate"/>
      </w:r>
      <w:r w:rsidR="0084233A" w:rsidRPr="008F65E6">
        <w:t xml:space="preserve">Figure </w:t>
      </w:r>
      <w:r w:rsidR="0084233A">
        <w:rPr>
          <w:noProof/>
        </w:rPr>
        <w:t>5</w:t>
      </w:r>
      <w:r w:rsidR="006B257D" w:rsidRPr="008F65E6">
        <w:fldChar w:fldCharType="end"/>
      </w:r>
      <w:r w:rsidR="00B949B5">
        <w:t xml:space="preserve"> </w:t>
      </w:r>
      <w:sdt>
        <w:sdtPr>
          <w:id w:val="-923565854"/>
          <w:citation/>
        </w:sdtPr>
        <w:sdtContent>
          <w:r w:rsidR="00B949B5">
            <w:fldChar w:fldCharType="begin"/>
          </w:r>
          <w:r w:rsidR="00B949B5">
            <w:instrText xml:space="preserve"> CITATION OME15 \l 7177 </w:instrText>
          </w:r>
          <w:r w:rsidR="00B949B5">
            <w:fldChar w:fldCharType="separate"/>
          </w:r>
          <w:r w:rsidR="003A7995" w:rsidRPr="003A7995">
            <w:rPr>
              <w:noProof/>
            </w:rPr>
            <w:t>[14]</w:t>
          </w:r>
          <w:r w:rsidR="00B949B5">
            <w:fldChar w:fldCharType="end"/>
          </w:r>
        </w:sdtContent>
      </w:sdt>
      <w:r w:rsidR="00B949B5">
        <w:t xml:space="preserve"> </w:t>
      </w:r>
      <w:r w:rsidR="006B257D" w:rsidRPr="008F65E6">
        <w:t>he HHF91 anemometer i</w:t>
      </w:r>
      <w:r w:rsidR="0078147D" w:rsidRPr="008F65E6">
        <w:t>s shown that can measure CFM, the</w:t>
      </w:r>
      <w:r w:rsidR="006B257D" w:rsidRPr="008F65E6">
        <w:t xml:space="preserve"> dimensions and cost </w:t>
      </w:r>
      <w:r w:rsidR="003A7130">
        <w:t>a</w:t>
      </w:r>
      <w:r w:rsidR="006B257D" w:rsidRPr="008F65E6">
        <w:t>s described above.</w:t>
      </w:r>
    </w:p>
    <w:p w14:paraId="66DCCBC0" w14:textId="77777777" w:rsidR="00DB6FA1" w:rsidRDefault="00DB6FA1" w:rsidP="00DB6FA1">
      <w:pPr>
        <w:pStyle w:val="Heading2"/>
      </w:pPr>
      <w:bookmarkStart w:id="490" w:name="_Toc528498811"/>
      <w:r>
        <w:t>Expert consultation</w:t>
      </w:r>
      <w:bookmarkEnd w:id="490"/>
    </w:p>
    <w:p w14:paraId="3F81742B" w14:textId="77777777" w:rsidR="008D3CDF" w:rsidRPr="008D3CDF" w:rsidRDefault="008D3CDF" w:rsidP="008D3CDF">
      <w:pPr>
        <w:pStyle w:val="ListParagraph"/>
        <w:keepNext/>
        <w:keepLines/>
        <w:numPr>
          <w:ilvl w:val="0"/>
          <w:numId w:val="25"/>
        </w:numPr>
        <w:spacing w:before="40" w:after="0"/>
        <w:contextualSpacing w:val="0"/>
        <w:outlineLvl w:val="2"/>
        <w:rPr>
          <w:rFonts w:eastAsiaTheme="majorEastAsia"/>
          <w:vanish/>
          <w:sz w:val="28"/>
        </w:rPr>
      </w:pPr>
      <w:bookmarkStart w:id="491" w:name="_Toc528092465"/>
      <w:bookmarkStart w:id="492" w:name="_Toc528129973"/>
      <w:bookmarkStart w:id="493" w:name="_Toc528130157"/>
      <w:bookmarkStart w:id="494" w:name="_Toc528130340"/>
      <w:bookmarkStart w:id="495" w:name="_Toc528165028"/>
      <w:bookmarkStart w:id="496" w:name="_Toc528165210"/>
      <w:bookmarkStart w:id="497" w:name="_Toc528174192"/>
      <w:bookmarkStart w:id="498" w:name="_Toc528174376"/>
      <w:bookmarkStart w:id="499" w:name="_Toc528211054"/>
      <w:bookmarkStart w:id="500" w:name="_Toc528226564"/>
      <w:bookmarkStart w:id="501" w:name="_Toc528495942"/>
      <w:bookmarkStart w:id="502" w:name="_Toc528496127"/>
      <w:bookmarkStart w:id="503" w:name="_Toc528496312"/>
      <w:bookmarkStart w:id="504" w:name="_Toc528496615"/>
      <w:bookmarkStart w:id="505" w:name="_Toc528496918"/>
      <w:bookmarkStart w:id="506" w:name="_Toc528497107"/>
      <w:bookmarkStart w:id="507" w:name="_Toc528497393"/>
      <w:bookmarkStart w:id="508" w:name="_Toc528497581"/>
      <w:bookmarkStart w:id="509" w:name="_Toc528497865"/>
      <w:bookmarkStart w:id="510" w:name="_Toc528498053"/>
      <w:bookmarkStart w:id="511" w:name="_Toc528498241"/>
      <w:bookmarkStart w:id="512" w:name="_Toc528498431"/>
      <w:bookmarkStart w:id="513" w:name="_Toc528498621"/>
      <w:bookmarkStart w:id="514" w:name="_Toc528498812"/>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p>
    <w:p w14:paraId="64527348"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515" w:name="_Toc528092466"/>
      <w:bookmarkStart w:id="516" w:name="_Toc528129974"/>
      <w:bookmarkStart w:id="517" w:name="_Toc528130158"/>
      <w:bookmarkStart w:id="518" w:name="_Toc528130341"/>
      <w:bookmarkStart w:id="519" w:name="_Toc528165029"/>
      <w:bookmarkStart w:id="520" w:name="_Toc528165211"/>
      <w:bookmarkStart w:id="521" w:name="_Toc528174193"/>
      <w:bookmarkStart w:id="522" w:name="_Toc528174377"/>
      <w:bookmarkStart w:id="523" w:name="_Toc528211055"/>
      <w:bookmarkStart w:id="524" w:name="_Toc528226565"/>
      <w:bookmarkStart w:id="525" w:name="_Toc528495943"/>
      <w:bookmarkStart w:id="526" w:name="_Toc528496128"/>
      <w:bookmarkStart w:id="527" w:name="_Toc528496313"/>
      <w:bookmarkStart w:id="528" w:name="_Toc528496616"/>
      <w:bookmarkStart w:id="529" w:name="_Toc528496919"/>
      <w:bookmarkStart w:id="530" w:name="_Toc528497108"/>
      <w:bookmarkStart w:id="531" w:name="_Toc528497394"/>
      <w:bookmarkStart w:id="532" w:name="_Toc528497582"/>
      <w:bookmarkStart w:id="533" w:name="_Toc528497866"/>
      <w:bookmarkStart w:id="534" w:name="_Toc528498054"/>
      <w:bookmarkStart w:id="535" w:name="_Toc528498242"/>
      <w:bookmarkStart w:id="536" w:name="_Toc528498432"/>
      <w:bookmarkStart w:id="537" w:name="_Toc528498622"/>
      <w:bookmarkStart w:id="538" w:name="_Toc528498813"/>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4A1D6CF1"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539" w:name="_Toc528092467"/>
      <w:bookmarkStart w:id="540" w:name="_Toc528129975"/>
      <w:bookmarkStart w:id="541" w:name="_Toc528130159"/>
      <w:bookmarkStart w:id="542" w:name="_Toc528130342"/>
      <w:bookmarkStart w:id="543" w:name="_Toc528165030"/>
      <w:bookmarkStart w:id="544" w:name="_Toc528165212"/>
      <w:bookmarkStart w:id="545" w:name="_Toc528174194"/>
      <w:bookmarkStart w:id="546" w:name="_Toc528174378"/>
      <w:bookmarkStart w:id="547" w:name="_Toc528211056"/>
      <w:bookmarkStart w:id="548" w:name="_Toc528226566"/>
      <w:bookmarkStart w:id="549" w:name="_Toc528495944"/>
      <w:bookmarkStart w:id="550" w:name="_Toc528496129"/>
      <w:bookmarkStart w:id="551" w:name="_Toc528496314"/>
      <w:bookmarkStart w:id="552" w:name="_Toc528496617"/>
      <w:bookmarkStart w:id="553" w:name="_Toc528496920"/>
      <w:bookmarkStart w:id="554" w:name="_Toc528497109"/>
      <w:bookmarkStart w:id="555" w:name="_Toc528497395"/>
      <w:bookmarkStart w:id="556" w:name="_Toc528497583"/>
      <w:bookmarkStart w:id="557" w:name="_Toc528497867"/>
      <w:bookmarkStart w:id="558" w:name="_Toc528498055"/>
      <w:bookmarkStart w:id="559" w:name="_Toc528498243"/>
      <w:bookmarkStart w:id="560" w:name="_Toc528498433"/>
      <w:bookmarkStart w:id="561" w:name="_Toc528498623"/>
      <w:bookmarkStart w:id="562" w:name="_Toc528498814"/>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p>
    <w:p w14:paraId="65E946F2"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563" w:name="_Toc528092468"/>
      <w:bookmarkStart w:id="564" w:name="_Toc528129976"/>
      <w:bookmarkStart w:id="565" w:name="_Toc528130160"/>
      <w:bookmarkStart w:id="566" w:name="_Toc528130343"/>
      <w:bookmarkStart w:id="567" w:name="_Toc528165031"/>
      <w:bookmarkStart w:id="568" w:name="_Toc528165213"/>
      <w:bookmarkStart w:id="569" w:name="_Toc528174195"/>
      <w:bookmarkStart w:id="570" w:name="_Toc528174379"/>
      <w:bookmarkStart w:id="571" w:name="_Toc528211057"/>
      <w:bookmarkStart w:id="572" w:name="_Toc528226567"/>
      <w:bookmarkStart w:id="573" w:name="_Toc528495945"/>
      <w:bookmarkStart w:id="574" w:name="_Toc528496130"/>
      <w:bookmarkStart w:id="575" w:name="_Toc528496315"/>
      <w:bookmarkStart w:id="576" w:name="_Toc528496618"/>
      <w:bookmarkStart w:id="577" w:name="_Toc528496921"/>
      <w:bookmarkStart w:id="578" w:name="_Toc528497110"/>
      <w:bookmarkStart w:id="579" w:name="_Toc528497396"/>
      <w:bookmarkStart w:id="580" w:name="_Toc528497584"/>
      <w:bookmarkStart w:id="581" w:name="_Toc528497868"/>
      <w:bookmarkStart w:id="582" w:name="_Toc528498056"/>
      <w:bookmarkStart w:id="583" w:name="_Toc528498244"/>
      <w:bookmarkStart w:id="584" w:name="_Toc528498434"/>
      <w:bookmarkStart w:id="585" w:name="_Toc528498624"/>
      <w:bookmarkStart w:id="586" w:name="_Toc528498815"/>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4153933F"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587" w:name="_Toc528092469"/>
      <w:bookmarkStart w:id="588" w:name="_Toc528129977"/>
      <w:bookmarkStart w:id="589" w:name="_Toc528130161"/>
      <w:bookmarkStart w:id="590" w:name="_Toc528130344"/>
      <w:bookmarkStart w:id="591" w:name="_Toc528165032"/>
      <w:bookmarkStart w:id="592" w:name="_Toc528165214"/>
      <w:bookmarkStart w:id="593" w:name="_Toc528174196"/>
      <w:bookmarkStart w:id="594" w:name="_Toc528174380"/>
      <w:bookmarkStart w:id="595" w:name="_Toc528211058"/>
      <w:bookmarkStart w:id="596" w:name="_Toc528226568"/>
      <w:bookmarkStart w:id="597" w:name="_Toc528495946"/>
      <w:bookmarkStart w:id="598" w:name="_Toc528496131"/>
      <w:bookmarkStart w:id="599" w:name="_Toc528496316"/>
      <w:bookmarkStart w:id="600" w:name="_Toc528496619"/>
      <w:bookmarkStart w:id="601" w:name="_Toc528496922"/>
      <w:bookmarkStart w:id="602" w:name="_Toc528497111"/>
      <w:bookmarkStart w:id="603" w:name="_Toc528497397"/>
      <w:bookmarkStart w:id="604" w:name="_Toc528497585"/>
      <w:bookmarkStart w:id="605" w:name="_Toc528497869"/>
      <w:bookmarkStart w:id="606" w:name="_Toc528498057"/>
      <w:bookmarkStart w:id="607" w:name="_Toc528498245"/>
      <w:bookmarkStart w:id="608" w:name="_Toc528498435"/>
      <w:bookmarkStart w:id="609" w:name="_Toc528498625"/>
      <w:bookmarkStart w:id="610" w:name="_Toc52849881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3E44AFDA"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611" w:name="_Toc528092470"/>
      <w:bookmarkStart w:id="612" w:name="_Toc528129978"/>
      <w:bookmarkStart w:id="613" w:name="_Toc528130162"/>
      <w:bookmarkStart w:id="614" w:name="_Toc528130345"/>
      <w:bookmarkStart w:id="615" w:name="_Toc528165033"/>
      <w:bookmarkStart w:id="616" w:name="_Toc528165215"/>
      <w:bookmarkStart w:id="617" w:name="_Toc528174197"/>
      <w:bookmarkStart w:id="618" w:name="_Toc528174381"/>
      <w:bookmarkStart w:id="619" w:name="_Toc528211059"/>
      <w:bookmarkStart w:id="620" w:name="_Toc528226569"/>
      <w:bookmarkStart w:id="621" w:name="_Toc528495947"/>
      <w:bookmarkStart w:id="622" w:name="_Toc528496132"/>
      <w:bookmarkStart w:id="623" w:name="_Toc528496317"/>
      <w:bookmarkStart w:id="624" w:name="_Toc528496620"/>
      <w:bookmarkStart w:id="625" w:name="_Toc528496923"/>
      <w:bookmarkStart w:id="626" w:name="_Toc528497112"/>
      <w:bookmarkStart w:id="627" w:name="_Toc528497398"/>
      <w:bookmarkStart w:id="628" w:name="_Toc528497586"/>
      <w:bookmarkStart w:id="629" w:name="_Toc528497870"/>
      <w:bookmarkStart w:id="630" w:name="_Toc528498058"/>
      <w:bookmarkStart w:id="631" w:name="_Toc528498246"/>
      <w:bookmarkStart w:id="632" w:name="_Toc528498436"/>
      <w:bookmarkStart w:id="633" w:name="_Toc528498626"/>
      <w:bookmarkStart w:id="634" w:name="_Toc528498817"/>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6C1B2179"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635" w:name="_Toc528092471"/>
      <w:bookmarkStart w:id="636" w:name="_Toc528129979"/>
      <w:bookmarkStart w:id="637" w:name="_Toc528130163"/>
      <w:bookmarkStart w:id="638" w:name="_Toc528130346"/>
      <w:bookmarkStart w:id="639" w:name="_Toc528165034"/>
      <w:bookmarkStart w:id="640" w:name="_Toc528165216"/>
      <w:bookmarkStart w:id="641" w:name="_Toc528174198"/>
      <w:bookmarkStart w:id="642" w:name="_Toc528174382"/>
      <w:bookmarkStart w:id="643" w:name="_Toc528211060"/>
      <w:bookmarkStart w:id="644" w:name="_Toc528226570"/>
      <w:bookmarkStart w:id="645" w:name="_Toc528495948"/>
      <w:bookmarkStart w:id="646" w:name="_Toc528496133"/>
      <w:bookmarkStart w:id="647" w:name="_Toc528496318"/>
      <w:bookmarkStart w:id="648" w:name="_Toc528496621"/>
      <w:bookmarkStart w:id="649" w:name="_Toc528496924"/>
      <w:bookmarkStart w:id="650" w:name="_Toc528497113"/>
      <w:bookmarkStart w:id="651" w:name="_Toc528497399"/>
      <w:bookmarkStart w:id="652" w:name="_Toc528497587"/>
      <w:bookmarkStart w:id="653" w:name="_Toc528497871"/>
      <w:bookmarkStart w:id="654" w:name="_Toc528498059"/>
      <w:bookmarkStart w:id="655" w:name="_Toc528498247"/>
      <w:bookmarkStart w:id="656" w:name="_Toc528498437"/>
      <w:bookmarkStart w:id="657" w:name="_Toc528498627"/>
      <w:bookmarkStart w:id="658" w:name="_Toc528498818"/>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67E012A5"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659" w:name="_Toc528092472"/>
      <w:bookmarkStart w:id="660" w:name="_Toc528129980"/>
      <w:bookmarkStart w:id="661" w:name="_Toc528130164"/>
      <w:bookmarkStart w:id="662" w:name="_Toc528130347"/>
      <w:bookmarkStart w:id="663" w:name="_Toc528165035"/>
      <w:bookmarkStart w:id="664" w:name="_Toc528165217"/>
      <w:bookmarkStart w:id="665" w:name="_Toc528174199"/>
      <w:bookmarkStart w:id="666" w:name="_Toc528174383"/>
      <w:bookmarkStart w:id="667" w:name="_Toc528211061"/>
      <w:bookmarkStart w:id="668" w:name="_Toc528226571"/>
      <w:bookmarkStart w:id="669" w:name="_Toc528495949"/>
      <w:bookmarkStart w:id="670" w:name="_Toc528496134"/>
      <w:bookmarkStart w:id="671" w:name="_Toc528496319"/>
      <w:bookmarkStart w:id="672" w:name="_Toc528496622"/>
      <w:bookmarkStart w:id="673" w:name="_Toc528496925"/>
      <w:bookmarkStart w:id="674" w:name="_Toc528497114"/>
      <w:bookmarkStart w:id="675" w:name="_Toc528497400"/>
      <w:bookmarkStart w:id="676" w:name="_Toc528497588"/>
      <w:bookmarkStart w:id="677" w:name="_Toc528497872"/>
      <w:bookmarkStart w:id="678" w:name="_Toc528498060"/>
      <w:bookmarkStart w:id="679" w:name="_Toc528498248"/>
      <w:bookmarkStart w:id="680" w:name="_Toc528498438"/>
      <w:bookmarkStart w:id="681" w:name="_Toc528498628"/>
      <w:bookmarkStart w:id="682" w:name="_Toc528498819"/>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14:paraId="1A382F2B"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683" w:name="_Toc528092473"/>
      <w:bookmarkStart w:id="684" w:name="_Toc528129981"/>
      <w:bookmarkStart w:id="685" w:name="_Toc528130165"/>
      <w:bookmarkStart w:id="686" w:name="_Toc528130348"/>
      <w:bookmarkStart w:id="687" w:name="_Toc528165036"/>
      <w:bookmarkStart w:id="688" w:name="_Toc528165218"/>
      <w:bookmarkStart w:id="689" w:name="_Toc528174200"/>
      <w:bookmarkStart w:id="690" w:name="_Toc528174384"/>
      <w:bookmarkStart w:id="691" w:name="_Toc528211062"/>
      <w:bookmarkStart w:id="692" w:name="_Toc528226572"/>
      <w:bookmarkStart w:id="693" w:name="_Toc528495950"/>
      <w:bookmarkStart w:id="694" w:name="_Toc528496135"/>
      <w:bookmarkStart w:id="695" w:name="_Toc528496320"/>
      <w:bookmarkStart w:id="696" w:name="_Toc528496623"/>
      <w:bookmarkStart w:id="697" w:name="_Toc528496926"/>
      <w:bookmarkStart w:id="698" w:name="_Toc528497115"/>
      <w:bookmarkStart w:id="699" w:name="_Toc528497401"/>
      <w:bookmarkStart w:id="700" w:name="_Toc528497589"/>
      <w:bookmarkStart w:id="701" w:name="_Toc528497873"/>
      <w:bookmarkStart w:id="702" w:name="_Toc528498061"/>
      <w:bookmarkStart w:id="703" w:name="_Toc528498249"/>
      <w:bookmarkStart w:id="704" w:name="_Toc528498439"/>
      <w:bookmarkStart w:id="705" w:name="_Toc528498629"/>
      <w:bookmarkStart w:id="706" w:name="_Toc528498820"/>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p>
    <w:p w14:paraId="78763552"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707" w:name="_Toc528092474"/>
      <w:bookmarkStart w:id="708" w:name="_Toc528129982"/>
      <w:bookmarkStart w:id="709" w:name="_Toc528130166"/>
      <w:bookmarkStart w:id="710" w:name="_Toc528130349"/>
      <w:bookmarkStart w:id="711" w:name="_Toc528165037"/>
      <w:bookmarkStart w:id="712" w:name="_Toc528165219"/>
      <w:bookmarkStart w:id="713" w:name="_Toc528174201"/>
      <w:bookmarkStart w:id="714" w:name="_Toc528174385"/>
      <w:bookmarkStart w:id="715" w:name="_Toc528211063"/>
      <w:bookmarkStart w:id="716" w:name="_Toc528226573"/>
      <w:bookmarkStart w:id="717" w:name="_Toc528495951"/>
      <w:bookmarkStart w:id="718" w:name="_Toc528496136"/>
      <w:bookmarkStart w:id="719" w:name="_Toc528496321"/>
      <w:bookmarkStart w:id="720" w:name="_Toc528496624"/>
      <w:bookmarkStart w:id="721" w:name="_Toc528496927"/>
      <w:bookmarkStart w:id="722" w:name="_Toc528497116"/>
      <w:bookmarkStart w:id="723" w:name="_Toc528497402"/>
      <w:bookmarkStart w:id="724" w:name="_Toc528497590"/>
      <w:bookmarkStart w:id="725" w:name="_Toc528497874"/>
      <w:bookmarkStart w:id="726" w:name="_Toc528498062"/>
      <w:bookmarkStart w:id="727" w:name="_Toc528498250"/>
      <w:bookmarkStart w:id="728" w:name="_Toc528498440"/>
      <w:bookmarkStart w:id="729" w:name="_Toc528498630"/>
      <w:bookmarkStart w:id="730" w:name="_Toc528498821"/>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p>
    <w:p w14:paraId="69E88D89" w14:textId="77777777" w:rsidR="008D3CDF" w:rsidRPr="008D3CDF" w:rsidRDefault="008D3CDF" w:rsidP="008D3CDF">
      <w:pPr>
        <w:pStyle w:val="ListParagraph"/>
        <w:keepNext/>
        <w:keepLines/>
        <w:numPr>
          <w:ilvl w:val="1"/>
          <w:numId w:val="25"/>
        </w:numPr>
        <w:spacing w:before="40" w:after="0"/>
        <w:contextualSpacing w:val="0"/>
        <w:outlineLvl w:val="2"/>
        <w:rPr>
          <w:rFonts w:eastAsiaTheme="majorEastAsia"/>
          <w:vanish/>
          <w:sz w:val="28"/>
        </w:rPr>
      </w:pPr>
      <w:bookmarkStart w:id="731" w:name="_Toc528092475"/>
      <w:bookmarkStart w:id="732" w:name="_Toc528129983"/>
      <w:bookmarkStart w:id="733" w:name="_Toc528130167"/>
      <w:bookmarkStart w:id="734" w:name="_Toc528130350"/>
      <w:bookmarkStart w:id="735" w:name="_Toc528165038"/>
      <w:bookmarkStart w:id="736" w:name="_Toc528165220"/>
      <w:bookmarkStart w:id="737" w:name="_Toc528174202"/>
      <w:bookmarkStart w:id="738" w:name="_Toc528174386"/>
      <w:bookmarkStart w:id="739" w:name="_Toc528211064"/>
      <w:bookmarkStart w:id="740" w:name="_Toc528226574"/>
      <w:bookmarkStart w:id="741" w:name="_Toc528495952"/>
      <w:bookmarkStart w:id="742" w:name="_Toc528496137"/>
      <w:bookmarkStart w:id="743" w:name="_Toc528496322"/>
      <w:bookmarkStart w:id="744" w:name="_Toc528496625"/>
      <w:bookmarkStart w:id="745" w:name="_Toc528496928"/>
      <w:bookmarkStart w:id="746" w:name="_Toc528497117"/>
      <w:bookmarkStart w:id="747" w:name="_Toc528497403"/>
      <w:bookmarkStart w:id="748" w:name="_Toc528497591"/>
      <w:bookmarkStart w:id="749" w:name="_Toc528497875"/>
      <w:bookmarkStart w:id="750" w:name="_Toc528498063"/>
      <w:bookmarkStart w:id="751" w:name="_Toc528498251"/>
      <w:bookmarkStart w:id="752" w:name="_Toc528498441"/>
      <w:bookmarkStart w:id="753" w:name="_Toc528498631"/>
      <w:bookmarkStart w:id="754" w:name="_Toc528498822"/>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198ABFA0" w14:textId="2027A57F" w:rsidR="00DB6FA1" w:rsidRDefault="00625444" w:rsidP="008D3CDF">
      <w:pPr>
        <w:pStyle w:val="Heading3"/>
      </w:pPr>
      <w:bookmarkStart w:id="755" w:name="_Toc528498823"/>
      <w:r>
        <w:t>Air-</w:t>
      </w:r>
      <w:r w:rsidRPr="008954E2">
        <w:t>conditioning unit</w:t>
      </w:r>
      <w:r w:rsidR="008D3CDF" w:rsidRPr="008954E2">
        <w:t xml:space="preserve"> experts</w:t>
      </w:r>
      <w:bookmarkEnd w:id="755"/>
    </w:p>
    <w:p w14:paraId="7AE62474" w14:textId="7B51BDFD" w:rsidR="008D3CDF" w:rsidRDefault="00FE4B2B" w:rsidP="008D3CDF">
      <w:r w:rsidRPr="008954E2">
        <w:t>A consultation</w:t>
      </w:r>
      <w:r w:rsidR="008D3CDF" w:rsidRPr="008954E2">
        <w:t xml:space="preserve"> with air-conditioning unit experts at Sam</w:t>
      </w:r>
      <w:r w:rsidR="00693F1B" w:rsidRPr="008954E2">
        <w:t>’</w:t>
      </w:r>
      <w:r w:rsidR="008D3CDF" w:rsidRPr="008954E2">
        <w:t>s Aircons o</w:t>
      </w:r>
      <w:r w:rsidRPr="008954E2">
        <w:t>n the most common aspects that affect</w:t>
      </w:r>
      <w:r w:rsidR="008D3CDF" w:rsidRPr="008954E2">
        <w:t xml:space="preserve"> the efficiency of sp</w:t>
      </w:r>
      <w:r w:rsidRPr="008954E2">
        <w:t>lit type air-conditioning units, made it</w:t>
      </w:r>
      <w:r w:rsidR="008D3CDF" w:rsidRPr="008954E2">
        <w:t xml:space="preserve"> </w:t>
      </w:r>
      <w:r w:rsidRPr="008954E2">
        <w:t>clear</w:t>
      </w:r>
      <w:r w:rsidR="008D3CDF" w:rsidRPr="008954E2">
        <w:t xml:space="preserve"> that checking a split type air-conditioning </w:t>
      </w:r>
      <w:r w:rsidRPr="008954E2">
        <w:t xml:space="preserve">unit involves </w:t>
      </w:r>
      <w:r w:rsidR="008D3CDF" w:rsidRPr="008954E2">
        <w:t>the following aspects</w:t>
      </w:r>
      <w:r w:rsidRPr="008954E2">
        <w:t xml:space="preserve">: </w:t>
      </w:r>
      <w:r w:rsidR="008D3CDF" w:rsidRPr="008954E2">
        <w:t>the filter, gas, fan and temperature.</w:t>
      </w:r>
      <w:r w:rsidR="00033BE2">
        <w:t xml:space="preserve"> </w:t>
      </w:r>
      <w:r w:rsidR="00D2064D">
        <w:t>Firstly,</w:t>
      </w:r>
      <w:r w:rsidR="00033BE2">
        <w:t xml:space="preserve"> the filter </w:t>
      </w:r>
      <w:r w:rsidR="0051245E">
        <w:t>is checked to ensure there is no blockage and that it is clear. The next test is to check if there is gas in the tank of the split type air-conditioning unit. Once that is checked</w:t>
      </w:r>
      <w:r w:rsidR="00625444">
        <w:t>,</w:t>
      </w:r>
      <w:r w:rsidR="0051245E">
        <w:t xml:space="preserve"> the operation of the fan of the air-conditioning unit is checked. </w:t>
      </w:r>
      <w:r w:rsidR="00D2064D">
        <w:t>Finally,</w:t>
      </w:r>
      <w:r w:rsidR="0051245E">
        <w:t xml:space="preserve"> the </w:t>
      </w:r>
      <w:r w:rsidR="00D2064D">
        <w:t>temperatures</w:t>
      </w:r>
      <w:r w:rsidR="0051245E">
        <w:t xml:space="preserve"> of the inlet and outlet gas lines are checked.</w:t>
      </w:r>
      <w:r w:rsidR="008D3CDF">
        <w:t xml:space="preserve"> </w:t>
      </w:r>
    </w:p>
    <w:p w14:paraId="6A117358" w14:textId="77777777" w:rsidR="008D3CDF" w:rsidRDefault="008D3CDF" w:rsidP="008D3CDF">
      <w:pPr>
        <w:pStyle w:val="Heading3"/>
      </w:pPr>
      <w:bookmarkStart w:id="756" w:name="_Toc528498824"/>
      <w:r>
        <w:t>Electronics Experts</w:t>
      </w:r>
      <w:bookmarkEnd w:id="756"/>
    </w:p>
    <w:p w14:paraId="3A82E4E4" w14:textId="482DB846" w:rsidR="008D3CDF" w:rsidRDefault="0057376C" w:rsidP="0030037A">
      <w:r>
        <w:t>In order to form a better understanding of the electronic components required in order to complete the project</w:t>
      </w:r>
      <w:r w:rsidR="00625444">
        <w:t>,</w:t>
      </w:r>
      <w:r>
        <w:t xml:space="preserve"> a consultation was conducted with Marius Viljoen (</w:t>
      </w:r>
      <w:r w:rsidR="00DC49CA">
        <w:t>M</w:t>
      </w:r>
      <w:r>
        <w:t xml:space="preserve">aster’s in </w:t>
      </w:r>
      <w:r w:rsidR="00DC49CA">
        <w:t>E</w:t>
      </w:r>
      <w:r>
        <w:t>lectronics). In the consultation the following aspects of the project w</w:t>
      </w:r>
      <w:r w:rsidR="00A31BF8">
        <w:t>ere</w:t>
      </w:r>
      <w:r w:rsidR="00625444">
        <w:t xml:space="preserve"> discussed, </w:t>
      </w:r>
      <w:r>
        <w:t xml:space="preserve">namely PIC microcontroller, and ATmega328P, proper PCB layout, PCB schematics and homemade PCB. </w:t>
      </w:r>
      <w:r w:rsidR="00D507F3">
        <w:t xml:space="preserve">The consultation </w:t>
      </w:r>
      <w:r w:rsidR="00625444" w:rsidRPr="008954E2">
        <w:t>resulted in</w:t>
      </w:r>
      <w:r w:rsidR="00D507F3" w:rsidRPr="008954E2">
        <w:t xml:space="preserve"> a better understanding</w:t>
      </w:r>
      <w:r w:rsidR="00D507F3">
        <w:t xml:space="preserve"> of ADC and UART of ATmega as well as how to make a homemade PCB for the module.</w:t>
      </w:r>
    </w:p>
    <w:p w14:paraId="4A93C436" w14:textId="77777777" w:rsidR="008D3CDF" w:rsidRDefault="008D3CDF" w:rsidP="008D3CDF">
      <w:pPr>
        <w:pStyle w:val="Heading3"/>
      </w:pPr>
      <w:bookmarkStart w:id="757" w:name="_Toc528498825"/>
      <w:r>
        <w:lastRenderedPageBreak/>
        <w:t>Electrical experts</w:t>
      </w:r>
      <w:bookmarkEnd w:id="757"/>
      <w:r>
        <w:t xml:space="preserve"> </w:t>
      </w:r>
    </w:p>
    <w:p w14:paraId="21DB2D1A" w14:textId="5EED281D" w:rsidR="008D3CDF" w:rsidRPr="008D3CDF" w:rsidRDefault="00F203F6" w:rsidP="0030037A">
      <w:r>
        <w:t xml:space="preserve">In order to form a proper understanding of the legal aspects of the installation procedure of the split type air-conditioning unit a consultation with an </w:t>
      </w:r>
      <w:r w:rsidRPr="00A66BFC">
        <w:t>electrician L</w:t>
      </w:r>
      <w:r w:rsidR="00A66BFC">
        <w:t>eon</w:t>
      </w:r>
      <w:r w:rsidR="00A66BFC" w:rsidRPr="00A66BFC">
        <w:t xml:space="preserve"> van Aswegen</w:t>
      </w:r>
      <w:r w:rsidRPr="00A66BFC">
        <w:t xml:space="preserve"> took place. </w:t>
      </w:r>
      <w:r>
        <w:t xml:space="preserve">From the consultation the appropriate SANS standards and national guidelines for split type air-conditioning units </w:t>
      </w:r>
      <w:r w:rsidR="00A31BF8">
        <w:t>were</w:t>
      </w:r>
      <w:r>
        <w:t xml:space="preserve"> documented and implemented.</w:t>
      </w:r>
    </w:p>
    <w:p w14:paraId="705DFDFB" w14:textId="77777777" w:rsidR="005204D5" w:rsidRPr="005204D5" w:rsidRDefault="005204D5" w:rsidP="005204D5">
      <w:pPr>
        <w:pStyle w:val="ListParagraph"/>
        <w:numPr>
          <w:ilvl w:val="0"/>
          <w:numId w:val="25"/>
        </w:numPr>
        <w:spacing w:after="160"/>
        <w:outlineLvl w:val="0"/>
        <w:rPr>
          <w:rFonts w:eastAsia="Calibri"/>
          <w:b/>
          <w:vanish/>
          <w:sz w:val="40"/>
          <w:szCs w:val="52"/>
        </w:rPr>
      </w:pPr>
      <w:bookmarkStart w:id="758" w:name="_Toc512271686"/>
      <w:bookmarkStart w:id="759" w:name="_Toc512271760"/>
      <w:bookmarkStart w:id="760" w:name="_Toc512271834"/>
      <w:bookmarkStart w:id="761" w:name="_Toc515714997"/>
      <w:bookmarkStart w:id="762" w:name="_Toc515813990"/>
      <w:bookmarkStart w:id="763" w:name="_Toc515814118"/>
      <w:bookmarkStart w:id="764" w:name="_Toc515814257"/>
      <w:bookmarkStart w:id="765" w:name="_Toc515814343"/>
      <w:bookmarkStart w:id="766" w:name="_Toc515814429"/>
      <w:bookmarkStart w:id="767" w:name="_Toc527988001"/>
      <w:bookmarkStart w:id="768" w:name="_Toc528045480"/>
      <w:bookmarkStart w:id="769" w:name="_Toc528053131"/>
      <w:bookmarkStart w:id="770" w:name="_Toc528053272"/>
      <w:bookmarkStart w:id="771" w:name="_Toc528059314"/>
      <w:bookmarkStart w:id="772" w:name="_Toc528067401"/>
      <w:bookmarkStart w:id="773" w:name="_Toc528092479"/>
      <w:bookmarkStart w:id="774" w:name="_Toc528129987"/>
      <w:bookmarkStart w:id="775" w:name="_Toc528130171"/>
      <w:bookmarkStart w:id="776" w:name="_Toc528130354"/>
      <w:bookmarkStart w:id="777" w:name="_Toc528165042"/>
      <w:bookmarkStart w:id="778" w:name="_Toc528165224"/>
      <w:bookmarkStart w:id="779" w:name="_Toc528174206"/>
      <w:bookmarkStart w:id="780" w:name="_Toc528174390"/>
      <w:bookmarkStart w:id="781" w:name="_Toc528211068"/>
      <w:bookmarkStart w:id="782" w:name="_Toc528226578"/>
      <w:bookmarkStart w:id="783" w:name="_Toc528495956"/>
      <w:bookmarkStart w:id="784" w:name="_Toc528496141"/>
      <w:bookmarkStart w:id="785" w:name="_Toc528496326"/>
      <w:bookmarkStart w:id="786" w:name="_Toc528496629"/>
      <w:bookmarkStart w:id="787" w:name="_Toc528496932"/>
      <w:bookmarkStart w:id="788" w:name="_Toc528497121"/>
      <w:bookmarkStart w:id="789" w:name="_Toc528497407"/>
      <w:bookmarkStart w:id="790" w:name="_Toc528497595"/>
      <w:bookmarkStart w:id="791" w:name="_Toc528497879"/>
      <w:bookmarkStart w:id="792" w:name="_Toc528498067"/>
      <w:bookmarkStart w:id="793" w:name="_Toc528498255"/>
      <w:bookmarkStart w:id="794" w:name="_Toc528498445"/>
      <w:bookmarkStart w:id="795" w:name="_Toc528498635"/>
      <w:bookmarkStart w:id="796" w:name="_Toc528498826"/>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p>
    <w:p w14:paraId="60E58795"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797" w:name="_Toc512271687"/>
      <w:bookmarkStart w:id="798" w:name="_Toc512271761"/>
      <w:bookmarkStart w:id="799" w:name="_Toc512271835"/>
      <w:bookmarkStart w:id="800" w:name="_Toc515714998"/>
      <w:bookmarkStart w:id="801" w:name="_Toc515813991"/>
      <w:bookmarkStart w:id="802" w:name="_Toc515814119"/>
      <w:bookmarkStart w:id="803" w:name="_Toc515814258"/>
      <w:bookmarkStart w:id="804" w:name="_Toc515814344"/>
      <w:bookmarkStart w:id="805" w:name="_Toc515814430"/>
      <w:bookmarkStart w:id="806" w:name="_Toc527988002"/>
      <w:bookmarkStart w:id="807" w:name="_Toc528045481"/>
      <w:bookmarkStart w:id="808" w:name="_Toc528053132"/>
      <w:bookmarkStart w:id="809" w:name="_Toc528053273"/>
      <w:bookmarkStart w:id="810" w:name="_Toc528059315"/>
      <w:bookmarkStart w:id="811" w:name="_Toc528067402"/>
      <w:bookmarkStart w:id="812" w:name="_Toc528092480"/>
      <w:bookmarkStart w:id="813" w:name="_Toc528129988"/>
      <w:bookmarkStart w:id="814" w:name="_Toc528130172"/>
      <w:bookmarkStart w:id="815" w:name="_Toc528130355"/>
      <w:bookmarkStart w:id="816" w:name="_Toc528165043"/>
      <w:bookmarkStart w:id="817" w:name="_Toc528165225"/>
      <w:bookmarkStart w:id="818" w:name="_Toc528174207"/>
      <w:bookmarkStart w:id="819" w:name="_Toc528174391"/>
      <w:bookmarkStart w:id="820" w:name="_Toc528211069"/>
      <w:bookmarkStart w:id="821" w:name="_Toc528226579"/>
      <w:bookmarkStart w:id="822" w:name="_Toc528495957"/>
      <w:bookmarkStart w:id="823" w:name="_Toc528496142"/>
      <w:bookmarkStart w:id="824" w:name="_Toc528496327"/>
      <w:bookmarkStart w:id="825" w:name="_Toc528496630"/>
      <w:bookmarkStart w:id="826" w:name="_Toc528496933"/>
      <w:bookmarkStart w:id="827" w:name="_Toc528497122"/>
      <w:bookmarkStart w:id="828" w:name="_Toc528497408"/>
      <w:bookmarkStart w:id="829" w:name="_Toc528497596"/>
      <w:bookmarkStart w:id="830" w:name="_Toc528497880"/>
      <w:bookmarkStart w:id="831" w:name="_Toc528498068"/>
      <w:bookmarkStart w:id="832" w:name="_Toc528498256"/>
      <w:bookmarkStart w:id="833" w:name="_Toc528498446"/>
      <w:bookmarkStart w:id="834" w:name="_Toc528498636"/>
      <w:bookmarkStart w:id="835" w:name="_Toc528498827"/>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608F53A4"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836" w:name="_Toc512271688"/>
      <w:bookmarkStart w:id="837" w:name="_Toc512271762"/>
      <w:bookmarkStart w:id="838" w:name="_Toc512271836"/>
      <w:bookmarkStart w:id="839" w:name="_Toc515714999"/>
      <w:bookmarkStart w:id="840" w:name="_Toc515813992"/>
      <w:bookmarkStart w:id="841" w:name="_Toc515814120"/>
      <w:bookmarkStart w:id="842" w:name="_Toc515814259"/>
      <w:bookmarkStart w:id="843" w:name="_Toc515814345"/>
      <w:bookmarkStart w:id="844" w:name="_Toc515814431"/>
      <w:bookmarkStart w:id="845" w:name="_Toc527988003"/>
      <w:bookmarkStart w:id="846" w:name="_Toc528045482"/>
      <w:bookmarkStart w:id="847" w:name="_Toc528053133"/>
      <w:bookmarkStart w:id="848" w:name="_Toc528053274"/>
      <w:bookmarkStart w:id="849" w:name="_Toc528059316"/>
      <w:bookmarkStart w:id="850" w:name="_Toc528067403"/>
      <w:bookmarkStart w:id="851" w:name="_Toc528092481"/>
      <w:bookmarkStart w:id="852" w:name="_Toc528129989"/>
      <w:bookmarkStart w:id="853" w:name="_Toc528130173"/>
      <w:bookmarkStart w:id="854" w:name="_Toc528130356"/>
      <w:bookmarkStart w:id="855" w:name="_Toc528165044"/>
      <w:bookmarkStart w:id="856" w:name="_Toc528165226"/>
      <w:bookmarkStart w:id="857" w:name="_Toc528174208"/>
      <w:bookmarkStart w:id="858" w:name="_Toc528174392"/>
      <w:bookmarkStart w:id="859" w:name="_Toc528211070"/>
      <w:bookmarkStart w:id="860" w:name="_Toc528226580"/>
      <w:bookmarkStart w:id="861" w:name="_Toc528495958"/>
      <w:bookmarkStart w:id="862" w:name="_Toc528496143"/>
      <w:bookmarkStart w:id="863" w:name="_Toc528496328"/>
      <w:bookmarkStart w:id="864" w:name="_Toc528496631"/>
      <w:bookmarkStart w:id="865" w:name="_Toc528496934"/>
      <w:bookmarkStart w:id="866" w:name="_Toc528497123"/>
      <w:bookmarkStart w:id="867" w:name="_Toc528497409"/>
      <w:bookmarkStart w:id="868" w:name="_Toc528497597"/>
      <w:bookmarkStart w:id="869" w:name="_Toc528497881"/>
      <w:bookmarkStart w:id="870" w:name="_Toc528498069"/>
      <w:bookmarkStart w:id="871" w:name="_Toc528498257"/>
      <w:bookmarkStart w:id="872" w:name="_Toc528498447"/>
      <w:bookmarkStart w:id="873" w:name="_Toc528498637"/>
      <w:bookmarkStart w:id="874" w:name="_Toc528498828"/>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p>
    <w:p w14:paraId="7588A5B9"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875" w:name="_Toc512271689"/>
      <w:bookmarkStart w:id="876" w:name="_Toc512271763"/>
      <w:bookmarkStart w:id="877" w:name="_Toc512271837"/>
      <w:bookmarkStart w:id="878" w:name="_Toc515715000"/>
      <w:bookmarkStart w:id="879" w:name="_Toc515813993"/>
      <w:bookmarkStart w:id="880" w:name="_Toc515814121"/>
      <w:bookmarkStart w:id="881" w:name="_Toc515814260"/>
      <w:bookmarkStart w:id="882" w:name="_Toc515814346"/>
      <w:bookmarkStart w:id="883" w:name="_Toc515814432"/>
      <w:bookmarkStart w:id="884" w:name="_Toc527988004"/>
      <w:bookmarkStart w:id="885" w:name="_Toc528045483"/>
      <w:bookmarkStart w:id="886" w:name="_Toc528053134"/>
      <w:bookmarkStart w:id="887" w:name="_Toc528053275"/>
      <w:bookmarkStart w:id="888" w:name="_Toc528059317"/>
      <w:bookmarkStart w:id="889" w:name="_Toc528067404"/>
      <w:bookmarkStart w:id="890" w:name="_Toc528092482"/>
      <w:bookmarkStart w:id="891" w:name="_Toc528129990"/>
      <w:bookmarkStart w:id="892" w:name="_Toc528130174"/>
      <w:bookmarkStart w:id="893" w:name="_Toc528130357"/>
      <w:bookmarkStart w:id="894" w:name="_Toc528165045"/>
      <w:bookmarkStart w:id="895" w:name="_Toc528165227"/>
      <w:bookmarkStart w:id="896" w:name="_Toc528174209"/>
      <w:bookmarkStart w:id="897" w:name="_Toc528174393"/>
      <w:bookmarkStart w:id="898" w:name="_Toc528211071"/>
      <w:bookmarkStart w:id="899" w:name="_Toc528226581"/>
      <w:bookmarkStart w:id="900" w:name="_Toc528495959"/>
      <w:bookmarkStart w:id="901" w:name="_Toc528496144"/>
      <w:bookmarkStart w:id="902" w:name="_Toc528496329"/>
      <w:bookmarkStart w:id="903" w:name="_Toc528496632"/>
      <w:bookmarkStart w:id="904" w:name="_Toc528496935"/>
      <w:bookmarkStart w:id="905" w:name="_Toc528497124"/>
      <w:bookmarkStart w:id="906" w:name="_Toc528497410"/>
      <w:bookmarkStart w:id="907" w:name="_Toc528497598"/>
      <w:bookmarkStart w:id="908" w:name="_Toc528497882"/>
      <w:bookmarkStart w:id="909" w:name="_Toc528498070"/>
      <w:bookmarkStart w:id="910" w:name="_Toc528498258"/>
      <w:bookmarkStart w:id="911" w:name="_Toc528498448"/>
      <w:bookmarkStart w:id="912" w:name="_Toc528498638"/>
      <w:bookmarkStart w:id="913" w:name="_Toc528498829"/>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p>
    <w:p w14:paraId="164AA0AC"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914" w:name="_Toc512271690"/>
      <w:bookmarkStart w:id="915" w:name="_Toc512271764"/>
      <w:bookmarkStart w:id="916" w:name="_Toc512271838"/>
      <w:bookmarkStart w:id="917" w:name="_Toc515715001"/>
      <w:bookmarkStart w:id="918" w:name="_Toc515813994"/>
      <w:bookmarkStart w:id="919" w:name="_Toc515814122"/>
      <w:bookmarkStart w:id="920" w:name="_Toc515814261"/>
      <w:bookmarkStart w:id="921" w:name="_Toc515814347"/>
      <w:bookmarkStart w:id="922" w:name="_Toc515814433"/>
      <w:bookmarkStart w:id="923" w:name="_Toc527988005"/>
      <w:bookmarkStart w:id="924" w:name="_Toc528045484"/>
      <w:bookmarkStart w:id="925" w:name="_Toc528053135"/>
      <w:bookmarkStart w:id="926" w:name="_Toc528053276"/>
      <w:bookmarkStart w:id="927" w:name="_Toc528059318"/>
      <w:bookmarkStart w:id="928" w:name="_Toc528067405"/>
      <w:bookmarkStart w:id="929" w:name="_Toc528092483"/>
      <w:bookmarkStart w:id="930" w:name="_Toc528129991"/>
      <w:bookmarkStart w:id="931" w:name="_Toc528130175"/>
      <w:bookmarkStart w:id="932" w:name="_Toc528130358"/>
      <w:bookmarkStart w:id="933" w:name="_Toc528165046"/>
      <w:bookmarkStart w:id="934" w:name="_Toc528165228"/>
      <w:bookmarkStart w:id="935" w:name="_Toc528174210"/>
      <w:bookmarkStart w:id="936" w:name="_Toc528174394"/>
      <w:bookmarkStart w:id="937" w:name="_Toc528211072"/>
      <w:bookmarkStart w:id="938" w:name="_Toc528226582"/>
      <w:bookmarkStart w:id="939" w:name="_Toc528495960"/>
      <w:bookmarkStart w:id="940" w:name="_Toc528496145"/>
      <w:bookmarkStart w:id="941" w:name="_Toc528496330"/>
      <w:bookmarkStart w:id="942" w:name="_Toc528496633"/>
      <w:bookmarkStart w:id="943" w:name="_Toc528496936"/>
      <w:bookmarkStart w:id="944" w:name="_Toc528497125"/>
      <w:bookmarkStart w:id="945" w:name="_Toc528497411"/>
      <w:bookmarkStart w:id="946" w:name="_Toc528497599"/>
      <w:bookmarkStart w:id="947" w:name="_Toc528497883"/>
      <w:bookmarkStart w:id="948" w:name="_Toc528498071"/>
      <w:bookmarkStart w:id="949" w:name="_Toc528498259"/>
      <w:bookmarkStart w:id="950" w:name="_Toc528498449"/>
      <w:bookmarkStart w:id="951" w:name="_Toc528498639"/>
      <w:bookmarkStart w:id="952" w:name="_Toc528498830"/>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p>
    <w:p w14:paraId="4802A0B4"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953" w:name="_Toc512271691"/>
      <w:bookmarkStart w:id="954" w:name="_Toc512271765"/>
      <w:bookmarkStart w:id="955" w:name="_Toc512271839"/>
      <w:bookmarkStart w:id="956" w:name="_Toc515715002"/>
      <w:bookmarkStart w:id="957" w:name="_Toc515813995"/>
      <w:bookmarkStart w:id="958" w:name="_Toc515814123"/>
      <w:bookmarkStart w:id="959" w:name="_Toc515814262"/>
      <w:bookmarkStart w:id="960" w:name="_Toc515814348"/>
      <w:bookmarkStart w:id="961" w:name="_Toc515814434"/>
      <w:bookmarkStart w:id="962" w:name="_Toc527988006"/>
      <w:bookmarkStart w:id="963" w:name="_Toc528045485"/>
      <w:bookmarkStart w:id="964" w:name="_Toc528053136"/>
      <w:bookmarkStart w:id="965" w:name="_Toc528053277"/>
      <w:bookmarkStart w:id="966" w:name="_Toc528059319"/>
      <w:bookmarkStart w:id="967" w:name="_Toc528067406"/>
      <w:bookmarkStart w:id="968" w:name="_Toc528092484"/>
      <w:bookmarkStart w:id="969" w:name="_Toc528129992"/>
      <w:bookmarkStart w:id="970" w:name="_Toc528130176"/>
      <w:bookmarkStart w:id="971" w:name="_Toc528130359"/>
      <w:bookmarkStart w:id="972" w:name="_Toc528165047"/>
      <w:bookmarkStart w:id="973" w:name="_Toc528165229"/>
      <w:bookmarkStart w:id="974" w:name="_Toc528174211"/>
      <w:bookmarkStart w:id="975" w:name="_Toc528174395"/>
      <w:bookmarkStart w:id="976" w:name="_Toc528211073"/>
      <w:bookmarkStart w:id="977" w:name="_Toc528226583"/>
      <w:bookmarkStart w:id="978" w:name="_Toc528495961"/>
      <w:bookmarkStart w:id="979" w:name="_Toc528496146"/>
      <w:bookmarkStart w:id="980" w:name="_Toc528496331"/>
      <w:bookmarkStart w:id="981" w:name="_Toc528496634"/>
      <w:bookmarkStart w:id="982" w:name="_Toc528496937"/>
      <w:bookmarkStart w:id="983" w:name="_Toc528497126"/>
      <w:bookmarkStart w:id="984" w:name="_Toc528497412"/>
      <w:bookmarkStart w:id="985" w:name="_Toc528497600"/>
      <w:bookmarkStart w:id="986" w:name="_Toc528497884"/>
      <w:bookmarkStart w:id="987" w:name="_Toc528498072"/>
      <w:bookmarkStart w:id="988" w:name="_Toc528498260"/>
      <w:bookmarkStart w:id="989" w:name="_Toc528498450"/>
      <w:bookmarkStart w:id="990" w:name="_Toc528498640"/>
      <w:bookmarkStart w:id="991" w:name="_Toc528498831"/>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p w14:paraId="27DBF867"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992" w:name="_Toc512271692"/>
      <w:bookmarkStart w:id="993" w:name="_Toc512271766"/>
      <w:bookmarkStart w:id="994" w:name="_Toc512271840"/>
      <w:bookmarkStart w:id="995" w:name="_Toc515715003"/>
      <w:bookmarkStart w:id="996" w:name="_Toc515813996"/>
      <w:bookmarkStart w:id="997" w:name="_Toc515814124"/>
      <w:bookmarkStart w:id="998" w:name="_Toc515814263"/>
      <w:bookmarkStart w:id="999" w:name="_Toc515814349"/>
      <w:bookmarkStart w:id="1000" w:name="_Toc515814435"/>
      <w:bookmarkStart w:id="1001" w:name="_Toc527988007"/>
      <w:bookmarkStart w:id="1002" w:name="_Toc528045486"/>
      <w:bookmarkStart w:id="1003" w:name="_Toc528053137"/>
      <w:bookmarkStart w:id="1004" w:name="_Toc528053278"/>
      <w:bookmarkStart w:id="1005" w:name="_Toc528059320"/>
      <w:bookmarkStart w:id="1006" w:name="_Toc528067407"/>
      <w:bookmarkStart w:id="1007" w:name="_Toc528092485"/>
      <w:bookmarkStart w:id="1008" w:name="_Toc528129993"/>
      <w:bookmarkStart w:id="1009" w:name="_Toc528130177"/>
      <w:bookmarkStart w:id="1010" w:name="_Toc528130360"/>
      <w:bookmarkStart w:id="1011" w:name="_Toc528165048"/>
      <w:bookmarkStart w:id="1012" w:name="_Toc528165230"/>
      <w:bookmarkStart w:id="1013" w:name="_Toc528174212"/>
      <w:bookmarkStart w:id="1014" w:name="_Toc528174396"/>
      <w:bookmarkStart w:id="1015" w:name="_Toc528211074"/>
      <w:bookmarkStart w:id="1016" w:name="_Toc528226584"/>
      <w:bookmarkStart w:id="1017" w:name="_Toc528495962"/>
      <w:bookmarkStart w:id="1018" w:name="_Toc528496147"/>
      <w:bookmarkStart w:id="1019" w:name="_Toc528496332"/>
      <w:bookmarkStart w:id="1020" w:name="_Toc528496635"/>
      <w:bookmarkStart w:id="1021" w:name="_Toc528496938"/>
      <w:bookmarkStart w:id="1022" w:name="_Toc528497127"/>
      <w:bookmarkStart w:id="1023" w:name="_Toc528497413"/>
      <w:bookmarkStart w:id="1024" w:name="_Toc528497601"/>
      <w:bookmarkStart w:id="1025" w:name="_Toc528497885"/>
      <w:bookmarkStart w:id="1026" w:name="_Toc528498073"/>
      <w:bookmarkStart w:id="1027" w:name="_Toc528498261"/>
      <w:bookmarkStart w:id="1028" w:name="_Toc528498451"/>
      <w:bookmarkStart w:id="1029" w:name="_Toc528498641"/>
      <w:bookmarkStart w:id="1030" w:name="_Toc528498832"/>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3CD5472F"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1031" w:name="_Toc512271693"/>
      <w:bookmarkStart w:id="1032" w:name="_Toc512271767"/>
      <w:bookmarkStart w:id="1033" w:name="_Toc512271841"/>
      <w:bookmarkStart w:id="1034" w:name="_Toc515715004"/>
      <w:bookmarkStart w:id="1035" w:name="_Toc515813997"/>
      <w:bookmarkStart w:id="1036" w:name="_Toc515814125"/>
      <w:bookmarkStart w:id="1037" w:name="_Toc515814264"/>
      <w:bookmarkStart w:id="1038" w:name="_Toc515814350"/>
      <w:bookmarkStart w:id="1039" w:name="_Toc515814436"/>
      <w:bookmarkStart w:id="1040" w:name="_Toc527988008"/>
      <w:bookmarkStart w:id="1041" w:name="_Toc528045487"/>
      <w:bookmarkStart w:id="1042" w:name="_Toc528053138"/>
      <w:bookmarkStart w:id="1043" w:name="_Toc528053279"/>
      <w:bookmarkStart w:id="1044" w:name="_Toc528059321"/>
      <w:bookmarkStart w:id="1045" w:name="_Toc528067408"/>
      <w:bookmarkStart w:id="1046" w:name="_Toc528092486"/>
      <w:bookmarkStart w:id="1047" w:name="_Toc528129994"/>
      <w:bookmarkStart w:id="1048" w:name="_Toc528130178"/>
      <w:bookmarkStart w:id="1049" w:name="_Toc528130361"/>
      <w:bookmarkStart w:id="1050" w:name="_Toc528165049"/>
      <w:bookmarkStart w:id="1051" w:name="_Toc528165231"/>
      <w:bookmarkStart w:id="1052" w:name="_Toc528174213"/>
      <w:bookmarkStart w:id="1053" w:name="_Toc528174397"/>
      <w:bookmarkStart w:id="1054" w:name="_Toc528211075"/>
      <w:bookmarkStart w:id="1055" w:name="_Toc528226585"/>
      <w:bookmarkStart w:id="1056" w:name="_Toc528495963"/>
      <w:bookmarkStart w:id="1057" w:name="_Toc528496148"/>
      <w:bookmarkStart w:id="1058" w:name="_Toc528496333"/>
      <w:bookmarkStart w:id="1059" w:name="_Toc528496636"/>
      <w:bookmarkStart w:id="1060" w:name="_Toc528496939"/>
      <w:bookmarkStart w:id="1061" w:name="_Toc528497128"/>
      <w:bookmarkStart w:id="1062" w:name="_Toc528497414"/>
      <w:bookmarkStart w:id="1063" w:name="_Toc528497602"/>
      <w:bookmarkStart w:id="1064" w:name="_Toc528497886"/>
      <w:bookmarkStart w:id="1065" w:name="_Toc528498074"/>
      <w:bookmarkStart w:id="1066" w:name="_Toc528498262"/>
      <w:bookmarkStart w:id="1067" w:name="_Toc528498452"/>
      <w:bookmarkStart w:id="1068" w:name="_Toc528498642"/>
      <w:bookmarkStart w:id="1069" w:name="_Toc528498833"/>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14:paraId="5D189FA7"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1070" w:name="_Toc512271694"/>
      <w:bookmarkStart w:id="1071" w:name="_Toc512271768"/>
      <w:bookmarkStart w:id="1072" w:name="_Toc512271842"/>
      <w:bookmarkStart w:id="1073" w:name="_Toc515715005"/>
      <w:bookmarkStart w:id="1074" w:name="_Toc515813998"/>
      <w:bookmarkStart w:id="1075" w:name="_Toc515814126"/>
      <w:bookmarkStart w:id="1076" w:name="_Toc515814265"/>
      <w:bookmarkStart w:id="1077" w:name="_Toc515814351"/>
      <w:bookmarkStart w:id="1078" w:name="_Toc515814437"/>
      <w:bookmarkStart w:id="1079" w:name="_Toc527988009"/>
      <w:bookmarkStart w:id="1080" w:name="_Toc528045488"/>
      <w:bookmarkStart w:id="1081" w:name="_Toc528053139"/>
      <w:bookmarkStart w:id="1082" w:name="_Toc528053280"/>
      <w:bookmarkStart w:id="1083" w:name="_Toc528059322"/>
      <w:bookmarkStart w:id="1084" w:name="_Toc528067409"/>
      <w:bookmarkStart w:id="1085" w:name="_Toc528092487"/>
      <w:bookmarkStart w:id="1086" w:name="_Toc528129995"/>
      <w:bookmarkStart w:id="1087" w:name="_Toc528130179"/>
      <w:bookmarkStart w:id="1088" w:name="_Toc528130362"/>
      <w:bookmarkStart w:id="1089" w:name="_Toc528165050"/>
      <w:bookmarkStart w:id="1090" w:name="_Toc528165232"/>
      <w:bookmarkStart w:id="1091" w:name="_Toc528174214"/>
      <w:bookmarkStart w:id="1092" w:name="_Toc528174398"/>
      <w:bookmarkStart w:id="1093" w:name="_Toc528211076"/>
      <w:bookmarkStart w:id="1094" w:name="_Toc528226586"/>
      <w:bookmarkStart w:id="1095" w:name="_Toc528495964"/>
      <w:bookmarkStart w:id="1096" w:name="_Toc528496149"/>
      <w:bookmarkStart w:id="1097" w:name="_Toc528496334"/>
      <w:bookmarkStart w:id="1098" w:name="_Toc528496637"/>
      <w:bookmarkStart w:id="1099" w:name="_Toc528496940"/>
      <w:bookmarkStart w:id="1100" w:name="_Toc528497129"/>
      <w:bookmarkStart w:id="1101" w:name="_Toc528497415"/>
      <w:bookmarkStart w:id="1102" w:name="_Toc528497603"/>
      <w:bookmarkStart w:id="1103" w:name="_Toc528497887"/>
      <w:bookmarkStart w:id="1104" w:name="_Toc528498075"/>
      <w:bookmarkStart w:id="1105" w:name="_Toc528498263"/>
      <w:bookmarkStart w:id="1106" w:name="_Toc528498453"/>
      <w:bookmarkStart w:id="1107" w:name="_Toc528498643"/>
      <w:bookmarkStart w:id="1108" w:name="_Toc528498834"/>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14B1B1BF" w14:textId="77777777"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rPr>
      </w:pPr>
      <w:bookmarkStart w:id="1109" w:name="_Toc512271695"/>
      <w:bookmarkStart w:id="1110" w:name="_Toc512271769"/>
      <w:bookmarkStart w:id="1111" w:name="_Toc512271843"/>
      <w:bookmarkStart w:id="1112" w:name="_Toc515715006"/>
      <w:bookmarkStart w:id="1113" w:name="_Toc515813999"/>
      <w:bookmarkStart w:id="1114" w:name="_Toc515814127"/>
      <w:bookmarkStart w:id="1115" w:name="_Toc515814266"/>
      <w:bookmarkStart w:id="1116" w:name="_Toc515814352"/>
      <w:bookmarkStart w:id="1117" w:name="_Toc515814438"/>
      <w:bookmarkStart w:id="1118" w:name="_Toc527988010"/>
      <w:bookmarkStart w:id="1119" w:name="_Toc528045489"/>
      <w:bookmarkStart w:id="1120" w:name="_Toc528053140"/>
      <w:bookmarkStart w:id="1121" w:name="_Toc528053281"/>
      <w:bookmarkStart w:id="1122" w:name="_Toc528059323"/>
      <w:bookmarkStart w:id="1123" w:name="_Toc528067410"/>
      <w:bookmarkStart w:id="1124" w:name="_Toc528092488"/>
      <w:bookmarkStart w:id="1125" w:name="_Toc528129996"/>
      <w:bookmarkStart w:id="1126" w:name="_Toc528130180"/>
      <w:bookmarkStart w:id="1127" w:name="_Toc528130363"/>
      <w:bookmarkStart w:id="1128" w:name="_Toc528165051"/>
      <w:bookmarkStart w:id="1129" w:name="_Toc528165233"/>
      <w:bookmarkStart w:id="1130" w:name="_Toc528174215"/>
      <w:bookmarkStart w:id="1131" w:name="_Toc528174399"/>
      <w:bookmarkStart w:id="1132" w:name="_Toc528211077"/>
      <w:bookmarkStart w:id="1133" w:name="_Toc528226587"/>
      <w:bookmarkStart w:id="1134" w:name="_Toc528495965"/>
      <w:bookmarkStart w:id="1135" w:name="_Toc528496150"/>
      <w:bookmarkStart w:id="1136" w:name="_Toc528496335"/>
      <w:bookmarkStart w:id="1137" w:name="_Toc528496638"/>
      <w:bookmarkStart w:id="1138" w:name="_Toc528496941"/>
      <w:bookmarkStart w:id="1139" w:name="_Toc528497130"/>
      <w:bookmarkStart w:id="1140" w:name="_Toc528497416"/>
      <w:bookmarkStart w:id="1141" w:name="_Toc528497604"/>
      <w:bookmarkStart w:id="1142" w:name="_Toc528497888"/>
      <w:bookmarkStart w:id="1143" w:name="_Toc528498076"/>
      <w:bookmarkStart w:id="1144" w:name="_Toc528498264"/>
      <w:bookmarkStart w:id="1145" w:name="_Toc528498454"/>
      <w:bookmarkStart w:id="1146" w:name="_Toc528498644"/>
      <w:bookmarkStart w:id="1147" w:name="_Toc528498835"/>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p>
    <w:p w14:paraId="7FFCAB53" w14:textId="77777777" w:rsidR="0017488C" w:rsidRPr="008F65E6" w:rsidRDefault="0017488C" w:rsidP="00080A71">
      <w:pPr>
        <w:pStyle w:val="Heading2"/>
      </w:pPr>
      <w:bookmarkStart w:id="1148" w:name="_Toc528498836"/>
      <w:r w:rsidRPr="008F65E6">
        <w:t>Conclusion</w:t>
      </w:r>
      <w:bookmarkEnd w:id="1148"/>
    </w:p>
    <w:p w14:paraId="1B457F2C" w14:textId="77777777" w:rsidR="0017488C" w:rsidRPr="008F65E6" w:rsidRDefault="0017488C" w:rsidP="00587D10">
      <w:r w:rsidRPr="008F65E6">
        <w:t xml:space="preserve">In this report </w:t>
      </w:r>
      <w:r w:rsidR="00806135" w:rsidRPr="008F65E6">
        <w:t xml:space="preserve">a definition of the project was given showing what is included in the project and what is excluded. </w:t>
      </w:r>
      <w:r w:rsidR="00CC0606" w:rsidRPr="008F65E6">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rsidRPr="008F65E6">
        <w:t>repairing</w:t>
      </w:r>
      <w:r w:rsidR="00CC0606" w:rsidRPr="008F65E6">
        <w:t xml:space="preserve"> and replacing split type </w:t>
      </w:r>
      <w:r w:rsidR="005A2512" w:rsidRPr="008F65E6">
        <w:t>air</w:t>
      </w:r>
      <w:r w:rsidR="00CC0606" w:rsidRPr="008F65E6">
        <w:t xml:space="preserve">-conditioning units is by </w:t>
      </w:r>
      <w:r w:rsidR="005A2512" w:rsidRPr="008F65E6">
        <w:t>replacing</w:t>
      </w:r>
      <w:r w:rsidR="00CC0606" w:rsidRPr="008F65E6">
        <w:t xml:space="preserve"> them after 10 years or once they have gone through multiple repairs. </w:t>
      </w:r>
      <w:r w:rsidR="005A2512" w:rsidRPr="008F65E6">
        <w:t xml:space="preserve"> </w:t>
      </w:r>
      <w:r w:rsidR="00806135" w:rsidRPr="008F65E6">
        <w:t>The project overview section gave some detail on what methods will be used and how they will be used to complete the project.</w:t>
      </w:r>
    </w:p>
    <w:p w14:paraId="542C83BD" w14:textId="77777777" w:rsidR="0078147D" w:rsidRPr="008F65E6" w:rsidRDefault="00806135" w:rsidP="00C12F11">
      <w:r w:rsidRPr="008F65E6">
        <w:t>The main focus of this report was the l</w:t>
      </w:r>
      <w:r w:rsidR="005B061D" w:rsidRPr="008F65E6">
        <w:t xml:space="preserve">iterature survey. The literature survey was done on the COP, LoRa, Non-invasive AC Current Sensors, Air Conditioner, Arduino, databases and the anemometer. These are all core </w:t>
      </w:r>
      <w:r w:rsidR="00D81618" w:rsidRPr="008F65E6">
        <w:t>components</w:t>
      </w:r>
      <w:r w:rsidR="005B061D" w:rsidRPr="008F65E6">
        <w:t xml:space="preserve"> of the project.</w:t>
      </w:r>
      <w:r w:rsidR="00D81618" w:rsidRPr="008F65E6">
        <w:t xml:space="preserve"> </w:t>
      </w:r>
      <w:r w:rsidR="00CC0606" w:rsidRPr="008F65E6">
        <w:t xml:space="preserve">This </w:t>
      </w:r>
      <w:r w:rsidR="00DB5DF7" w:rsidRPr="008F65E6">
        <w:t xml:space="preserve">project was researched in detail to ensure an </w:t>
      </w:r>
      <w:r w:rsidR="00C12F11" w:rsidRPr="008F65E6">
        <w:t>in-depth</w:t>
      </w:r>
      <w:r w:rsidR="00DB5DF7" w:rsidRPr="008F65E6">
        <w:t xml:space="preserve"> level of comprehension of all these aspects and components and their working. </w:t>
      </w:r>
    </w:p>
    <w:p w14:paraId="4AC6D1CF" w14:textId="77777777" w:rsidR="00A7439D" w:rsidRDefault="00A7439D">
      <w:pPr>
        <w:spacing w:before="0" w:after="200" w:line="276" w:lineRule="auto"/>
        <w:ind w:left="0"/>
        <w:jc w:val="left"/>
        <w:rPr>
          <w:rFonts w:eastAsiaTheme="majorEastAsia"/>
          <w:spacing w:val="-10"/>
          <w:kern w:val="28"/>
          <w:sz w:val="40"/>
          <w:szCs w:val="56"/>
        </w:rPr>
      </w:pPr>
      <w:r>
        <w:br w:type="page"/>
      </w:r>
    </w:p>
    <w:p w14:paraId="486BDE78" w14:textId="208FB8D5" w:rsidR="004E78C9" w:rsidRPr="008F65E6" w:rsidRDefault="004E78C9" w:rsidP="00080A71">
      <w:pPr>
        <w:pStyle w:val="Heading1"/>
      </w:pPr>
      <w:bookmarkStart w:id="1149" w:name="_Toc528498837"/>
      <w:r w:rsidRPr="008F65E6">
        <w:lastRenderedPageBreak/>
        <w:t>Chapter 3 –Design</w:t>
      </w:r>
      <w:bookmarkEnd w:id="1149"/>
    </w:p>
    <w:p w14:paraId="6D428D7D" w14:textId="55A26055"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rPr>
      </w:pPr>
      <w:bookmarkStart w:id="1150" w:name="_Toc512059442"/>
      <w:bookmarkStart w:id="1151" w:name="_Toc512059522"/>
      <w:bookmarkStart w:id="1152" w:name="_Toc512060235"/>
      <w:bookmarkStart w:id="1153" w:name="_Toc512270608"/>
      <w:bookmarkStart w:id="1154" w:name="_Toc512271499"/>
      <w:bookmarkStart w:id="1155" w:name="_Toc512271697"/>
      <w:bookmarkStart w:id="1156" w:name="_Toc512271771"/>
      <w:bookmarkStart w:id="1157" w:name="_Toc512271845"/>
      <w:bookmarkStart w:id="1158" w:name="_Toc515715008"/>
      <w:bookmarkStart w:id="1159" w:name="_Toc515814001"/>
      <w:bookmarkStart w:id="1160" w:name="_Toc515814129"/>
      <w:bookmarkStart w:id="1161" w:name="_Toc515814268"/>
      <w:bookmarkStart w:id="1162" w:name="_Toc515814354"/>
      <w:bookmarkStart w:id="1163" w:name="_Toc515814440"/>
      <w:bookmarkStart w:id="1164" w:name="_Toc527988012"/>
      <w:bookmarkStart w:id="1165" w:name="_Toc528045492"/>
      <w:bookmarkStart w:id="1166" w:name="_Toc528053143"/>
      <w:bookmarkStart w:id="1167" w:name="_Toc528053284"/>
      <w:bookmarkStart w:id="1168" w:name="_Toc528059326"/>
      <w:bookmarkStart w:id="1169" w:name="_Toc528067413"/>
      <w:bookmarkStart w:id="1170" w:name="_Toc528092491"/>
      <w:bookmarkStart w:id="1171" w:name="_Toc528129999"/>
      <w:bookmarkStart w:id="1172" w:name="_Toc528130183"/>
      <w:bookmarkStart w:id="1173" w:name="_Toc528130366"/>
      <w:bookmarkStart w:id="1174" w:name="_Toc528165054"/>
      <w:bookmarkStart w:id="1175" w:name="_Toc528165236"/>
      <w:bookmarkStart w:id="1176" w:name="_Toc528174218"/>
      <w:bookmarkStart w:id="1177" w:name="_Toc528174402"/>
      <w:bookmarkStart w:id="1178" w:name="_Toc528211080"/>
      <w:bookmarkStart w:id="1179" w:name="_Toc528226590"/>
      <w:bookmarkStart w:id="1180" w:name="_Toc528495968"/>
      <w:bookmarkStart w:id="1181" w:name="_Toc528496153"/>
      <w:bookmarkStart w:id="1182" w:name="_Toc528496338"/>
      <w:bookmarkStart w:id="1183" w:name="_Toc528496641"/>
      <w:bookmarkStart w:id="1184" w:name="_Toc528496944"/>
      <w:bookmarkStart w:id="1185" w:name="_Toc528497133"/>
      <w:bookmarkStart w:id="1186" w:name="_Toc528497419"/>
      <w:bookmarkStart w:id="1187" w:name="_Toc528497607"/>
      <w:bookmarkStart w:id="1188" w:name="_Toc528497891"/>
      <w:bookmarkStart w:id="1189" w:name="_Toc528498079"/>
      <w:bookmarkStart w:id="1190" w:name="_Toc528498267"/>
      <w:bookmarkStart w:id="1191" w:name="_Toc528498457"/>
      <w:bookmarkStart w:id="1192" w:name="_Toc528498647"/>
      <w:bookmarkStart w:id="1193" w:name="_Toc528498838"/>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2D3AE3D4" w14:textId="77777777"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rPr>
      </w:pPr>
      <w:bookmarkStart w:id="1194" w:name="_Toc512059443"/>
      <w:bookmarkStart w:id="1195" w:name="_Toc512059523"/>
      <w:bookmarkStart w:id="1196" w:name="_Toc512060236"/>
      <w:bookmarkStart w:id="1197" w:name="_Toc512270609"/>
      <w:bookmarkStart w:id="1198" w:name="_Toc512271500"/>
      <w:bookmarkStart w:id="1199" w:name="_Toc512271698"/>
      <w:bookmarkStart w:id="1200" w:name="_Toc512271772"/>
      <w:bookmarkStart w:id="1201" w:name="_Toc512271846"/>
      <w:bookmarkStart w:id="1202" w:name="_Toc515715009"/>
      <w:bookmarkStart w:id="1203" w:name="_Toc515814002"/>
      <w:bookmarkStart w:id="1204" w:name="_Toc515814130"/>
      <w:bookmarkStart w:id="1205" w:name="_Toc515814269"/>
      <w:bookmarkStart w:id="1206" w:name="_Toc515814355"/>
      <w:bookmarkStart w:id="1207" w:name="_Toc515814441"/>
      <w:bookmarkStart w:id="1208" w:name="_Toc527988013"/>
      <w:bookmarkStart w:id="1209" w:name="_Toc528045493"/>
      <w:bookmarkStart w:id="1210" w:name="_Toc528053144"/>
      <w:bookmarkStart w:id="1211" w:name="_Toc528053285"/>
      <w:bookmarkStart w:id="1212" w:name="_Toc528059327"/>
      <w:bookmarkStart w:id="1213" w:name="_Toc528067414"/>
      <w:bookmarkStart w:id="1214" w:name="_Toc528092492"/>
      <w:bookmarkStart w:id="1215" w:name="_Toc528130000"/>
      <w:bookmarkStart w:id="1216" w:name="_Toc528130184"/>
      <w:bookmarkStart w:id="1217" w:name="_Toc528130367"/>
      <w:bookmarkStart w:id="1218" w:name="_Toc528165055"/>
      <w:bookmarkStart w:id="1219" w:name="_Toc528165237"/>
      <w:bookmarkStart w:id="1220" w:name="_Toc528174219"/>
      <w:bookmarkStart w:id="1221" w:name="_Toc528174403"/>
      <w:bookmarkStart w:id="1222" w:name="_Toc528211081"/>
      <w:bookmarkStart w:id="1223" w:name="_Toc528226591"/>
      <w:bookmarkStart w:id="1224" w:name="_Toc528495969"/>
      <w:bookmarkStart w:id="1225" w:name="_Toc528496154"/>
      <w:bookmarkStart w:id="1226" w:name="_Toc528496339"/>
      <w:bookmarkStart w:id="1227" w:name="_Toc528496642"/>
      <w:bookmarkStart w:id="1228" w:name="_Toc528496945"/>
      <w:bookmarkStart w:id="1229" w:name="_Toc528497134"/>
      <w:bookmarkStart w:id="1230" w:name="_Toc528497420"/>
      <w:bookmarkStart w:id="1231" w:name="_Toc528497608"/>
      <w:bookmarkStart w:id="1232" w:name="_Toc528497892"/>
      <w:bookmarkStart w:id="1233" w:name="_Toc528498080"/>
      <w:bookmarkStart w:id="1234" w:name="_Toc528498268"/>
      <w:bookmarkStart w:id="1235" w:name="_Toc528498458"/>
      <w:bookmarkStart w:id="1236" w:name="_Toc528498648"/>
      <w:bookmarkStart w:id="1237" w:name="_Toc528498839"/>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p>
    <w:p w14:paraId="474319C0" w14:textId="77777777" w:rsidR="004E78C9" w:rsidRPr="008F65E6" w:rsidRDefault="005204D5" w:rsidP="00B108D4">
      <w:pPr>
        <w:pStyle w:val="Heading2"/>
        <w:numPr>
          <w:ilvl w:val="0"/>
          <w:numId w:val="0"/>
        </w:numPr>
        <w:ind w:left="792" w:hanging="432"/>
      </w:pPr>
      <w:bookmarkStart w:id="1238" w:name="_Toc528498840"/>
      <w:r>
        <w:t xml:space="preserve">3.1 </w:t>
      </w:r>
      <w:r w:rsidR="004E78C9" w:rsidRPr="008F65E6">
        <w:t>Introduction</w:t>
      </w:r>
      <w:bookmarkEnd w:id="1238"/>
    </w:p>
    <w:p w14:paraId="743FBD81" w14:textId="44B28025" w:rsidR="004E1C9B" w:rsidRDefault="005B3545" w:rsidP="004E1C9B">
      <w:r w:rsidRPr="008F65E6">
        <w:t xml:space="preserve">The literature study that was done helped identify possible technologies that could be used to complete this project. For the conceptual design trade-off studies were used to determine which technologies will be used above others. How these technologies will be implemented and used are not given in the conceptual design section. </w:t>
      </w:r>
    </w:p>
    <w:p w14:paraId="20AFF718" w14:textId="77777777" w:rsidR="00985671" w:rsidRDefault="00985671" w:rsidP="00985671">
      <w:pPr>
        <w:keepNext/>
        <w:jc w:val="center"/>
      </w:pPr>
      <w:r>
        <w:rPr>
          <w:noProof/>
          <w:lang w:val="en-GB" w:eastAsia="en-GB"/>
        </w:rPr>
        <w:lastRenderedPageBreak/>
        <w:drawing>
          <wp:inline distT="0" distB="0" distL="0" distR="0" wp14:anchorId="6E99643C" wp14:editId="0845CF77">
            <wp:extent cx="4904960" cy="78009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9665" cy="7856170"/>
                    </a:xfrm>
                    <a:prstGeom prst="rect">
                      <a:avLst/>
                    </a:prstGeom>
                  </pic:spPr>
                </pic:pic>
              </a:graphicData>
            </a:graphic>
          </wp:inline>
        </w:drawing>
      </w:r>
    </w:p>
    <w:p w14:paraId="0EEAF133" w14:textId="57F9F89B" w:rsidR="00985671" w:rsidRDefault="00985671" w:rsidP="00985671">
      <w:pPr>
        <w:pStyle w:val="Caption"/>
      </w:pPr>
      <w:bookmarkStart w:id="1239" w:name="_Ref528354129"/>
      <w:bookmarkStart w:id="1240" w:name="_Ref528354124"/>
      <w:bookmarkStart w:id="1241" w:name="_Toc528497727"/>
      <w:r>
        <w:t xml:space="preserve">Figure </w:t>
      </w:r>
      <w:r>
        <w:fldChar w:fldCharType="begin"/>
      </w:r>
      <w:r>
        <w:instrText xml:space="preserve"> SEQ Figure \* ARABIC </w:instrText>
      </w:r>
      <w:r>
        <w:fldChar w:fldCharType="separate"/>
      </w:r>
      <w:r w:rsidR="0084233A">
        <w:rPr>
          <w:noProof/>
        </w:rPr>
        <w:t>6</w:t>
      </w:r>
      <w:r>
        <w:fldChar w:fldCharType="end"/>
      </w:r>
      <w:bookmarkEnd w:id="1239"/>
      <w:r>
        <w:t>: system architecture</w:t>
      </w:r>
      <w:bookmarkEnd w:id="1240"/>
      <w:bookmarkEnd w:id="1241"/>
    </w:p>
    <w:p w14:paraId="4C55E723" w14:textId="0F6B90F0" w:rsidR="00A7439D" w:rsidRDefault="00D457A8" w:rsidP="004E1C9B">
      <w:r>
        <w:t xml:space="preserve">In the above </w:t>
      </w:r>
      <w:r w:rsidR="00985671">
        <w:fldChar w:fldCharType="begin"/>
      </w:r>
      <w:r w:rsidR="00985671">
        <w:instrText xml:space="preserve"> REF _Ref528354129 \h </w:instrText>
      </w:r>
      <w:r w:rsidR="00985671">
        <w:fldChar w:fldCharType="separate"/>
      </w:r>
      <w:r w:rsidR="0084233A">
        <w:t xml:space="preserve">Figure </w:t>
      </w:r>
      <w:r w:rsidR="0084233A">
        <w:rPr>
          <w:noProof/>
        </w:rPr>
        <w:t>6</w:t>
      </w:r>
      <w:r w:rsidR="00985671">
        <w:fldChar w:fldCharType="end"/>
      </w:r>
      <w:r w:rsidR="00985671">
        <w:t xml:space="preserve"> </w:t>
      </w:r>
      <w:r>
        <w:t xml:space="preserve">the system architecture is given of the Distributed IOT environmental monitoring system. </w:t>
      </w:r>
      <w:r w:rsidR="003F69B9">
        <w:t>Unit 1 of the system architecture shows the sensor module functional units, this includes the controller F/U</w:t>
      </w:r>
      <w:r w:rsidR="008D31BC">
        <w:t xml:space="preserve"> 1.1, the sensor F/U 1.2 and the LoRa Module F/U 1.3. </w:t>
      </w:r>
      <w:r w:rsidR="008D31BC">
        <w:lastRenderedPageBreak/>
        <w:t>the sensor is connected to the split type air-conditioning unit with technical I/F 5.0</w:t>
      </w:r>
      <w:r w:rsidR="009A4550">
        <w:t>, while the controller is connected to the power source with I/F 6.0</w:t>
      </w:r>
      <w:r w:rsidR="008D31BC">
        <w:t>.</w:t>
      </w:r>
      <w:r w:rsidR="009A4550">
        <w:t xml:space="preserve"> The Lora Module is connected to the LoRa Gateway functional unit 4.0, through the I/F 4.1, the distributed IOT environmental monitoring system is not responsible for the LoRa gateway F/U 4.0</w:t>
      </w:r>
      <w:r w:rsidR="00AB1463">
        <w:t xml:space="preserve">. </w:t>
      </w:r>
    </w:p>
    <w:p w14:paraId="16910B80" w14:textId="0347FA33" w:rsidR="00C92218" w:rsidRDefault="00A31BF8" w:rsidP="005B3545">
      <w:r>
        <w:t>U</w:t>
      </w:r>
      <w:r w:rsidR="00AB1463">
        <w:t xml:space="preserve">nit 2.0 is the software end of the project this includes the database where all the information of the sensor measurements </w:t>
      </w:r>
      <w:r w:rsidR="00333643">
        <w:t>is</w:t>
      </w:r>
      <w:r w:rsidR="00AB1463">
        <w:t xml:space="preserve"> stored, the backend system where the program will collect the sensor data send through LoRa via the LoRa gateway. The last part of the software end of the project is the user interface program, the program wi</w:t>
      </w:r>
      <w:r w:rsidR="00AB1463" w:rsidRPr="008954E2">
        <w:t xml:space="preserve">ll be </w:t>
      </w:r>
      <w:r w:rsidR="005454D0" w:rsidRPr="008954E2">
        <w:t>easy</w:t>
      </w:r>
      <w:r w:rsidR="00AB1463" w:rsidRPr="008954E2">
        <w:t xml:space="preserve"> to understand and use for the operator F/U 3.1. Unit 3 is the user section</w:t>
      </w:r>
      <w:r w:rsidR="005454D0" w:rsidRPr="008954E2">
        <w:t>-</w:t>
      </w:r>
      <w:r w:rsidR="00AB1463" w:rsidRPr="008954E2">
        <w:t xml:space="preserve"> this</w:t>
      </w:r>
      <w:r w:rsidR="00AB1463">
        <w:t xml:space="preserve"> consists of the operator of the program and any technicians that may be necessary for the project.</w:t>
      </w:r>
    </w:p>
    <w:p w14:paraId="5572E28C" w14:textId="78DAF252" w:rsidR="00A7439D" w:rsidRPr="008F65E6" w:rsidRDefault="00A7439D" w:rsidP="00A7439D">
      <w:r w:rsidRPr="008F65E6">
        <w:t xml:space="preserve">The </w:t>
      </w:r>
      <w:r w:rsidR="005454D0">
        <w:t xml:space="preserve">major obstacle </w:t>
      </w:r>
      <w:r w:rsidR="005454D0" w:rsidRPr="008954E2">
        <w:t>the project faced wa</w:t>
      </w:r>
      <w:r w:rsidRPr="008954E2">
        <w:t>s</w:t>
      </w:r>
      <w:r w:rsidRPr="008F65E6">
        <w:t xml:space="preserve"> the calculation of output power from the split type air-conditioning units. There is no existing solution to easily and effectively determine the output power of the split type air-conditioning unit at any point in time. </w:t>
      </w:r>
    </w:p>
    <w:p w14:paraId="336A05C7" w14:textId="6C5AB74A" w:rsidR="00BC23DD" w:rsidRPr="008F65E6" w:rsidRDefault="004D29E2" w:rsidP="00BC23DD">
      <w:r>
        <w:t>The detailed design for the distributed IOT e</w:t>
      </w:r>
      <w:r w:rsidR="005454D0">
        <w:t xml:space="preserve">nvironmental monitoring </w:t>
      </w:r>
      <w:r w:rsidR="005454D0" w:rsidRPr="008954E2">
        <w:t>module was</w:t>
      </w:r>
      <w:r>
        <w:t xml:space="preserve"> documented after the conceptual design is completed. For the detailed design Schematics of the PCB as well as 3D renderings of the PCB design is shown.  </w:t>
      </w:r>
    </w:p>
    <w:p w14:paraId="056C72DF" w14:textId="77777777" w:rsidR="005204D5" w:rsidRPr="005204D5" w:rsidRDefault="005204D5" w:rsidP="005204D5">
      <w:pPr>
        <w:pStyle w:val="ListParagraph"/>
        <w:keepNext/>
        <w:keepLines/>
        <w:numPr>
          <w:ilvl w:val="0"/>
          <w:numId w:val="23"/>
        </w:numPr>
        <w:spacing w:before="40" w:after="0"/>
        <w:outlineLvl w:val="1"/>
        <w:rPr>
          <w:rFonts w:eastAsiaTheme="majorEastAsia" w:cstheme="majorBidi"/>
          <w:b/>
          <w:vanish/>
          <w:sz w:val="32"/>
          <w:szCs w:val="26"/>
        </w:rPr>
      </w:pPr>
      <w:bookmarkStart w:id="1242" w:name="_Toc512059445"/>
      <w:bookmarkStart w:id="1243" w:name="_Toc512059525"/>
      <w:bookmarkStart w:id="1244" w:name="_Toc512060238"/>
      <w:bookmarkStart w:id="1245" w:name="_Toc512270611"/>
      <w:bookmarkStart w:id="1246" w:name="_Toc512271502"/>
      <w:bookmarkStart w:id="1247" w:name="_Toc512271700"/>
      <w:bookmarkStart w:id="1248" w:name="_Toc512271774"/>
      <w:bookmarkStart w:id="1249" w:name="_Toc512271848"/>
      <w:bookmarkStart w:id="1250" w:name="_Toc515715011"/>
      <w:bookmarkStart w:id="1251" w:name="_Toc515814004"/>
      <w:bookmarkStart w:id="1252" w:name="_Toc515814132"/>
      <w:bookmarkStart w:id="1253" w:name="_Toc515814271"/>
      <w:bookmarkStart w:id="1254" w:name="_Toc515814357"/>
      <w:bookmarkStart w:id="1255" w:name="_Toc515814443"/>
      <w:bookmarkStart w:id="1256" w:name="_Toc527988015"/>
      <w:bookmarkStart w:id="1257" w:name="_Toc528045495"/>
      <w:bookmarkStart w:id="1258" w:name="_Toc528053146"/>
      <w:bookmarkStart w:id="1259" w:name="_Toc528053287"/>
      <w:bookmarkStart w:id="1260" w:name="_Toc528059329"/>
      <w:bookmarkStart w:id="1261" w:name="_Toc528067416"/>
      <w:bookmarkStart w:id="1262" w:name="_Toc528092494"/>
      <w:bookmarkStart w:id="1263" w:name="_Toc528130002"/>
      <w:bookmarkStart w:id="1264" w:name="_Toc528130186"/>
      <w:bookmarkStart w:id="1265" w:name="_Toc528130369"/>
      <w:bookmarkStart w:id="1266" w:name="_Toc528165057"/>
      <w:bookmarkStart w:id="1267" w:name="_Toc528165239"/>
      <w:bookmarkStart w:id="1268" w:name="_Toc528174221"/>
      <w:bookmarkStart w:id="1269" w:name="_Toc528174405"/>
      <w:bookmarkStart w:id="1270" w:name="_Toc528211083"/>
      <w:bookmarkStart w:id="1271" w:name="_Toc528226593"/>
      <w:bookmarkStart w:id="1272" w:name="_Toc528495971"/>
      <w:bookmarkStart w:id="1273" w:name="_Toc528496156"/>
      <w:bookmarkStart w:id="1274" w:name="_Toc528496341"/>
      <w:bookmarkStart w:id="1275" w:name="_Toc528496644"/>
      <w:bookmarkStart w:id="1276" w:name="_Toc528496947"/>
      <w:bookmarkStart w:id="1277" w:name="_Toc528497136"/>
      <w:bookmarkStart w:id="1278" w:name="_Toc528497422"/>
      <w:bookmarkStart w:id="1279" w:name="_Toc528497610"/>
      <w:bookmarkStart w:id="1280" w:name="_Toc528497894"/>
      <w:bookmarkStart w:id="1281" w:name="_Toc528498082"/>
      <w:bookmarkStart w:id="1282" w:name="_Toc528498270"/>
      <w:bookmarkStart w:id="1283" w:name="_Toc528498460"/>
      <w:bookmarkStart w:id="1284" w:name="_Toc528498650"/>
      <w:bookmarkStart w:id="1285" w:name="_Toc5284988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14:paraId="2C7F84BE" w14:textId="77777777" w:rsidR="005204D5" w:rsidRPr="005204D5" w:rsidRDefault="005204D5" w:rsidP="005204D5">
      <w:pPr>
        <w:pStyle w:val="ListParagraph"/>
        <w:keepNext/>
        <w:keepLines/>
        <w:numPr>
          <w:ilvl w:val="1"/>
          <w:numId w:val="23"/>
        </w:numPr>
        <w:spacing w:before="40" w:after="0"/>
        <w:outlineLvl w:val="1"/>
        <w:rPr>
          <w:rFonts w:eastAsiaTheme="majorEastAsia" w:cstheme="majorBidi"/>
          <w:b/>
          <w:vanish/>
          <w:sz w:val="32"/>
          <w:szCs w:val="26"/>
        </w:rPr>
      </w:pPr>
      <w:bookmarkStart w:id="1286" w:name="_Toc512271701"/>
      <w:bookmarkStart w:id="1287" w:name="_Toc512271775"/>
      <w:bookmarkStart w:id="1288" w:name="_Toc512271849"/>
      <w:bookmarkStart w:id="1289" w:name="_Toc515715012"/>
      <w:bookmarkStart w:id="1290" w:name="_Toc515814005"/>
      <w:bookmarkStart w:id="1291" w:name="_Toc515814133"/>
      <w:bookmarkStart w:id="1292" w:name="_Toc515814272"/>
      <w:bookmarkStart w:id="1293" w:name="_Toc515814358"/>
      <w:bookmarkStart w:id="1294" w:name="_Toc515814444"/>
      <w:bookmarkStart w:id="1295" w:name="_Toc527988016"/>
      <w:bookmarkStart w:id="1296" w:name="_Toc528045496"/>
      <w:bookmarkStart w:id="1297" w:name="_Toc528053147"/>
      <w:bookmarkStart w:id="1298" w:name="_Toc528053288"/>
      <w:bookmarkStart w:id="1299" w:name="_Toc528059330"/>
      <w:bookmarkStart w:id="1300" w:name="_Toc528067417"/>
      <w:bookmarkStart w:id="1301" w:name="_Toc528092495"/>
      <w:bookmarkStart w:id="1302" w:name="_Toc528130003"/>
      <w:bookmarkStart w:id="1303" w:name="_Toc528130187"/>
      <w:bookmarkStart w:id="1304" w:name="_Toc528130370"/>
      <w:bookmarkStart w:id="1305" w:name="_Toc528165058"/>
      <w:bookmarkStart w:id="1306" w:name="_Toc528165240"/>
      <w:bookmarkStart w:id="1307" w:name="_Toc528174222"/>
      <w:bookmarkStart w:id="1308" w:name="_Toc528174406"/>
      <w:bookmarkStart w:id="1309" w:name="_Toc528211084"/>
      <w:bookmarkStart w:id="1310" w:name="_Toc528226594"/>
      <w:bookmarkStart w:id="1311" w:name="_Toc528495972"/>
      <w:bookmarkStart w:id="1312" w:name="_Toc528496157"/>
      <w:bookmarkStart w:id="1313" w:name="_Toc528496342"/>
      <w:bookmarkStart w:id="1314" w:name="_Toc528496645"/>
      <w:bookmarkStart w:id="1315" w:name="_Toc528496948"/>
      <w:bookmarkStart w:id="1316" w:name="_Toc528497137"/>
      <w:bookmarkStart w:id="1317" w:name="_Toc528497423"/>
      <w:bookmarkStart w:id="1318" w:name="_Toc528497611"/>
      <w:bookmarkStart w:id="1319" w:name="_Toc528497895"/>
      <w:bookmarkStart w:id="1320" w:name="_Toc528498083"/>
      <w:bookmarkStart w:id="1321" w:name="_Toc528498271"/>
      <w:bookmarkStart w:id="1322" w:name="_Toc528498461"/>
      <w:bookmarkStart w:id="1323" w:name="_Toc528498651"/>
      <w:bookmarkStart w:id="1324" w:name="_Toc528498842"/>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33143B8D" w14:textId="77777777" w:rsidR="004E78C9" w:rsidRPr="008F65E6" w:rsidRDefault="004E78C9" w:rsidP="00080A71">
      <w:pPr>
        <w:pStyle w:val="Heading2"/>
      </w:pPr>
      <w:bookmarkStart w:id="1325" w:name="_Toc528498843"/>
      <w:r w:rsidRPr="008F65E6">
        <w:t>Conceptual Design</w:t>
      </w:r>
      <w:bookmarkEnd w:id="1325"/>
    </w:p>
    <w:p w14:paraId="2A3D517D" w14:textId="5B917385" w:rsidR="005B3545" w:rsidRPr="008F65E6" w:rsidRDefault="005B3545" w:rsidP="005B3545">
      <w:r w:rsidRPr="008F65E6">
        <w:t>For the con</w:t>
      </w:r>
      <w:r w:rsidR="00B35EF8">
        <w:t>ceptual design</w:t>
      </w:r>
      <w:r w:rsidR="005454D0">
        <w:t>,</w:t>
      </w:r>
      <w:r w:rsidR="00B35EF8">
        <w:t xml:space="preserve"> trade-off </w:t>
      </w:r>
      <w:r w:rsidR="00B35EF8" w:rsidRPr="008954E2">
        <w:t xml:space="preserve">studies </w:t>
      </w:r>
      <w:r w:rsidR="005454D0" w:rsidRPr="008954E2">
        <w:t>were</w:t>
      </w:r>
      <w:r w:rsidRPr="008954E2">
        <w:t xml:space="preserve"> </w:t>
      </w:r>
      <w:r w:rsidR="00B35EF8" w:rsidRPr="008954E2">
        <w:t>used</w:t>
      </w:r>
      <w:r w:rsidR="00B35EF8">
        <w:t xml:space="preserve"> to decide what technologies</w:t>
      </w:r>
      <w:r w:rsidRPr="008F65E6">
        <w:t xml:space="preserve"> will be used for the project. </w:t>
      </w:r>
      <w:r w:rsidR="00671942">
        <w:t>The trade-off study is based on the functional units shown in the system architecture i</w:t>
      </w:r>
      <w:r w:rsidR="00014A64">
        <w:t xml:space="preserve">n </w:t>
      </w:r>
      <w:r w:rsidR="00014A64">
        <w:fldChar w:fldCharType="begin"/>
      </w:r>
      <w:r w:rsidR="00014A64">
        <w:instrText xml:space="preserve"> REF _Ref528354129 \h </w:instrText>
      </w:r>
      <w:r w:rsidR="00014A64">
        <w:fldChar w:fldCharType="separate"/>
      </w:r>
      <w:r w:rsidR="0084233A">
        <w:t xml:space="preserve">Figure </w:t>
      </w:r>
      <w:r w:rsidR="0084233A">
        <w:rPr>
          <w:noProof/>
        </w:rPr>
        <w:t>6</w:t>
      </w:r>
      <w:r w:rsidR="00014A64">
        <w:fldChar w:fldCharType="end"/>
      </w:r>
      <w:r w:rsidR="00671942">
        <w:t xml:space="preserve"> above. </w:t>
      </w:r>
      <w:r w:rsidR="00B35EF8">
        <w:t>Trade-off studies help</w:t>
      </w:r>
      <w:r w:rsidRPr="008F65E6">
        <w:t xml:space="preserve"> the developer to make rational and accurate decisions between different technologies.</w:t>
      </w:r>
      <w:r w:rsidR="0055346A">
        <w:t xml:space="preserve"> The literature study in Chapter 2 of the detailed </w:t>
      </w:r>
      <w:r w:rsidR="0055346A" w:rsidRPr="008954E2">
        <w:t>design d</w:t>
      </w:r>
      <w:r w:rsidR="005454D0" w:rsidRPr="008954E2">
        <w:t>ocument ha</w:t>
      </w:r>
      <w:r w:rsidR="0055346A" w:rsidRPr="008954E2">
        <w:t xml:space="preserve">s </w:t>
      </w:r>
      <w:r w:rsidR="005454D0" w:rsidRPr="008954E2">
        <w:t xml:space="preserve">been </w:t>
      </w:r>
      <w:r w:rsidR="0055346A" w:rsidRPr="008954E2">
        <w:t>used in order to make informed decisions within the matrix rating system.</w:t>
      </w:r>
      <w:r w:rsidR="00D43201" w:rsidRPr="008954E2">
        <w:t xml:space="preserve"> Once the trade-off study matrix </w:t>
      </w:r>
      <w:r w:rsidR="005454D0" w:rsidRPr="008954E2">
        <w:t>has been</w:t>
      </w:r>
      <w:r w:rsidR="00D43201" w:rsidRPr="008954E2">
        <w:t xml:space="preserve"> </w:t>
      </w:r>
      <w:r w:rsidR="005454D0" w:rsidRPr="008954E2">
        <w:t>completed, a detailed decision was made regarding</w:t>
      </w:r>
      <w:r w:rsidR="00D43201" w:rsidRPr="008954E2">
        <w:t xml:space="preserve"> the</w:t>
      </w:r>
      <w:r w:rsidR="00D43201">
        <w:t xml:space="preserve"> component.</w:t>
      </w:r>
      <w:r w:rsidR="00D457A8">
        <w:t xml:space="preserve"> </w:t>
      </w:r>
    </w:p>
    <w:p w14:paraId="0D6BE3E8" w14:textId="77777777" w:rsidR="004E78C9" w:rsidRPr="008F65E6" w:rsidRDefault="005B3545" w:rsidP="00BC23DD">
      <w:pPr>
        <w:pStyle w:val="Heading3"/>
      </w:pPr>
      <w:bookmarkStart w:id="1326" w:name="_Toc512059449"/>
      <w:bookmarkStart w:id="1327" w:name="_Toc512059529"/>
      <w:bookmarkStart w:id="1328" w:name="_Toc512060242"/>
      <w:bookmarkStart w:id="1329" w:name="_Toc512270615"/>
      <w:bookmarkStart w:id="1330" w:name="_Toc512271506"/>
      <w:bookmarkStart w:id="1331" w:name="_Toc512271703"/>
      <w:bookmarkStart w:id="1332" w:name="_Toc512271777"/>
      <w:bookmarkStart w:id="1333" w:name="_Toc512271851"/>
      <w:bookmarkStart w:id="1334" w:name="_Toc515715014"/>
      <w:bookmarkStart w:id="1335" w:name="_Toc515814007"/>
      <w:bookmarkStart w:id="1336" w:name="_Toc515814135"/>
      <w:bookmarkStart w:id="1337" w:name="_Toc515814274"/>
      <w:bookmarkStart w:id="1338" w:name="_Toc515814360"/>
      <w:bookmarkStart w:id="1339" w:name="_Toc515814446"/>
      <w:bookmarkStart w:id="1340" w:name="_Toc527988018"/>
      <w:bookmarkStart w:id="1341" w:name="_Toc528045498"/>
      <w:bookmarkStart w:id="1342" w:name="_Toc528053149"/>
      <w:bookmarkStart w:id="1343" w:name="_Toc528053290"/>
      <w:bookmarkStart w:id="1344" w:name="_Toc528059332"/>
      <w:bookmarkStart w:id="1345" w:name="_Toc528067419"/>
      <w:bookmarkStart w:id="1346" w:name="_Toc528092497"/>
      <w:bookmarkStart w:id="1347" w:name="_Toc528130005"/>
      <w:bookmarkStart w:id="1348" w:name="_Toc528130189"/>
      <w:bookmarkStart w:id="1349" w:name="_Toc528130372"/>
      <w:bookmarkStart w:id="1350" w:name="_Toc528165060"/>
      <w:bookmarkStart w:id="1351" w:name="_Toc528165242"/>
      <w:bookmarkStart w:id="1352" w:name="_Toc528174224"/>
      <w:bookmarkStart w:id="1353" w:name="_Toc528498844"/>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r w:rsidRPr="008F65E6">
        <w:t>Controller selection</w:t>
      </w:r>
      <w:bookmarkEnd w:id="1353"/>
    </w:p>
    <w:p w14:paraId="7F12F74C" w14:textId="171A3610" w:rsidR="005B3545" w:rsidRPr="008F65E6" w:rsidRDefault="005B3545" w:rsidP="005B3545">
      <w:r w:rsidRPr="008F65E6">
        <w:t xml:space="preserve">Three different possible controllers for the sensor console were identified. These controllers are compared below in </w:t>
      </w:r>
      <w:r w:rsidRPr="008F65E6">
        <w:fldChar w:fldCharType="begin"/>
      </w:r>
      <w:r w:rsidRPr="008F65E6">
        <w:instrText xml:space="preserve"> REF _Ref511937119 \h </w:instrText>
      </w:r>
      <w:r w:rsidRPr="008F65E6">
        <w:fldChar w:fldCharType="separate"/>
      </w:r>
      <w:r w:rsidR="0084233A" w:rsidRPr="008F65E6">
        <w:t xml:space="preserve">Table </w:t>
      </w:r>
      <w:r w:rsidR="0084233A">
        <w:rPr>
          <w:noProof/>
        </w:rPr>
        <w:t>1</w:t>
      </w:r>
      <w:r w:rsidRPr="008F65E6">
        <w:fldChar w:fldCharType="end"/>
      </w:r>
      <w:r w:rsidRPr="008F65E6">
        <w:t>.</w:t>
      </w:r>
      <w:r w:rsidR="008954E2">
        <w:t xml:space="preserve"> From the first considerations in the trade off study it was determined that the PIC microcontroller was the most suitable controller for the project, using an Arduino Uno ® to develop the project before the PIC is implemented. However, it was later proposed to use the STM of the LoRa module in order to save space and cost by not adding an extra controller simply using the LoRa module controller. Investigating this option however proved that the STM unit of the LoRa module could not be programmed on without flashing the LoRa modules firmware thereby reducing it to an empty STM. This meant that </w:t>
      </w:r>
      <w:r w:rsidR="008954E2">
        <w:lastRenderedPageBreak/>
        <w:t>the LoRa module lost all functionality. The final microcontroller decided on was an ATmega328P chip which is low cost, Reliable, readily available and has moderate development difficulty.</w:t>
      </w:r>
    </w:p>
    <w:p w14:paraId="15A60B68" w14:textId="451692A0" w:rsidR="005B3545" w:rsidRPr="008F65E6" w:rsidRDefault="005B3545" w:rsidP="005B3545">
      <w:pPr>
        <w:pStyle w:val="Caption"/>
        <w:keepNext/>
      </w:pPr>
      <w:bookmarkStart w:id="1354" w:name="_Ref511937119"/>
      <w:bookmarkStart w:id="1355" w:name="_Toc528497800"/>
      <w:r w:rsidRPr="008F65E6">
        <w:t xml:space="preserve">Table </w:t>
      </w:r>
      <w:r w:rsidRPr="008F65E6">
        <w:fldChar w:fldCharType="begin"/>
      </w:r>
      <w:r w:rsidRPr="008F65E6">
        <w:instrText xml:space="preserve"> SEQ Table \* ARABIC </w:instrText>
      </w:r>
      <w:r w:rsidRPr="008F65E6">
        <w:fldChar w:fldCharType="separate"/>
      </w:r>
      <w:r w:rsidR="0084233A">
        <w:rPr>
          <w:noProof/>
        </w:rPr>
        <w:t>1</w:t>
      </w:r>
      <w:r w:rsidRPr="008F65E6">
        <w:fldChar w:fldCharType="end"/>
      </w:r>
      <w:bookmarkEnd w:id="1354"/>
      <w:r w:rsidRPr="008F65E6">
        <w:t>: Controller trade-off study</w:t>
      </w:r>
      <w:bookmarkEnd w:id="1355"/>
    </w:p>
    <w:tbl>
      <w:tblPr>
        <w:tblStyle w:val="GridTable6Colorful"/>
        <w:tblW w:w="8022" w:type="dxa"/>
        <w:jc w:val="center"/>
        <w:tblLook w:val="04A0" w:firstRow="1" w:lastRow="0" w:firstColumn="1" w:lastColumn="0" w:noHBand="0" w:noVBand="1"/>
      </w:tblPr>
      <w:tblGrid>
        <w:gridCol w:w="1599"/>
        <w:gridCol w:w="930"/>
        <w:gridCol w:w="68"/>
        <w:gridCol w:w="1037"/>
        <w:gridCol w:w="611"/>
        <w:gridCol w:w="86"/>
        <w:gridCol w:w="1113"/>
        <w:gridCol w:w="608"/>
        <w:gridCol w:w="90"/>
        <w:gridCol w:w="1113"/>
        <w:gridCol w:w="737"/>
        <w:gridCol w:w="30"/>
      </w:tblGrid>
      <w:tr w:rsidR="005B3545" w:rsidRPr="008F65E6" w14:paraId="68B46AAB" w14:textId="77777777" w:rsidTr="00014A64">
        <w:trPr>
          <w:gridAfter w:val="1"/>
          <w:cnfStyle w:val="100000000000" w:firstRow="1" w:lastRow="0" w:firstColumn="0" w:lastColumn="0" w:oddVBand="0" w:evenVBand="0" w:oddHBand="0" w:evenHBand="0" w:firstRowFirstColumn="0" w:firstRowLastColumn="0" w:lastRowFirstColumn="0" w:lastRowLastColumn="0"/>
          <w:wAfter w:w="90" w:type="dxa"/>
          <w:jc w:val="center"/>
        </w:trPr>
        <w:tc>
          <w:tcPr>
            <w:cnfStyle w:val="001000000000" w:firstRow="0" w:lastRow="0" w:firstColumn="1" w:lastColumn="0" w:oddVBand="0" w:evenVBand="0" w:oddHBand="0" w:evenHBand="0" w:firstRowFirstColumn="0" w:firstRowLastColumn="0" w:lastRowFirstColumn="0" w:lastRowLastColumn="0"/>
            <w:tcW w:w="1257" w:type="dxa"/>
            <w:gridSpan w:val="2"/>
          </w:tcPr>
          <w:p w14:paraId="1E1064BB" w14:textId="77777777" w:rsidR="005B3545" w:rsidRPr="008F65E6" w:rsidRDefault="005B3545" w:rsidP="005B3545">
            <w:pPr>
              <w:ind w:left="0"/>
              <w:jc w:val="center"/>
            </w:pPr>
            <w:r w:rsidRPr="008F65E6">
              <w:t>Controller</w:t>
            </w:r>
          </w:p>
        </w:tc>
        <w:tc>
          <w:tcPr>
            <w:tcW w:w="2223" w:type="dxa"/>
            <w:gridSpan w:val="3"/>
            <w:tcBorders>
              <w:bottom w:val="single" w:sz="4" w:space="0" w:color="auto"/>
            </w:tcBorders>
          </w:tcPr>
          <w:p w14:paraId="75F52C80" w14:textId="77777777"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rsidRPr="008F65E6">
              <w:t>Arduino Uno</w:t>
            </w:r>
          </w:p>
        </w:tc>
        <w:tc>
          <w:tcPr>
            <w:tcW w:w="2226" w:type="dxa"/>
            <w:gridSpan w:val="3"/>
          </w:tcPr>
          <w:p w14:paraId="59B93125" w14:textId="77777777"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rsidRPr="008F65E6">
              <w:t>Raspberry Pi</w:t>
            </w:r>
          </w:p>
        </w:tc>
        <w:tc>
          <w:tcPr>
            <w:tcW w:w="2226" w:type="dxa"/>
            <w:gridSpan w:val="3"/>
            <w:tcBorders>
              <w:bottom w:val="single" w:sz="4" w:space="0" w:color="auto"/>
            </w:tcBorders>
          </w:tcPr>
          <w:p w14:paraId="309F4204" w14:textId="77777777"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rsidRPr="008F65E6">
              <w:t>PIC Microcontroller</w:t>
            </w:r>
          </w:p>
        </w:tc>
      </w:tr>
      <w:tr w:rsidR="005B3545" w:rsidRPr="008F65E6" w14:paraId="68F374B4"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right w:val="single" w:sz="4" w:space="0" w:color="auto"/>
            </w:tcBorders>
          </w:tcPr>
          <w:p w14:paraId="6C6D0C71" w14:textId="77777777" w:rsidR="005B3545" w:rsidRPr="008F65E6" w:rsidRDefault="005B3545" w:rsidP="005B3545">
            <w:pPr>
              <w:ind w:left="0"/>
              <w:jc w:val="center"/>
            </w:pPr>
            <w:r w:rsidRPr="008F65E6">
              <w:t>Criterion</w:t>
            </w:r>
          </w:p>
        </w:tc>
        <w:tc>
          <w:tcPr>
            <w:tcW w:w="1111" w:type="dxa"/>
            <w:gridSpan w:val="2"/>
            <w:tcBorders>
              <w:top w:val="single" w:sz="4" w:space="0" w:color="auto"/>
              <w:left w:val="single" w:sz="4" w:space="0" w:color="auto"/>
              <w:bottom w:val="double" w:sz="4" w:space="0" w:color="auto"/>
            </w:tcBorders>
          </w:tcPr>
          <w:p w14:paraId="2E834197"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eight (W)</w:t>
            </w:r>
          </w:p>
        </w:tc>
        <w:tc>
          <w:tcPr>
            <w:tcW w:w="1111" w:type="dxa"/>
            <w:tcBorders>
              <w:top w:val="single" w:sz="4" w:space="0" w:color="auto"/>
              <w:bottom w:val="double" w:sz="4" w:space="0" w:color="auto"/>
            </w:tcBorders>
          </w:tcPr>
          <w:p w14:paraId="7C77FF1D"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2" w:type="dxa"/>
            <w:gridSpan w:val="2"/>
            <w:tcBorders>
              <w:top w:val="single" w:sz="4" w:space="0" w:color="auto"/>
              <w:bottom w:val="double" w:sz="4" w:space="0" w:color="auto"/>
            </w:tcBorders>
          </w:tcPr>
          <w:p w14:paraId="228303C2"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c>
          <w:tcPr>
            <w:tcW w:w="1113" w:type="dxa"/>
            <w:tcBorders>
              <w:top w:val="single" w:sz="4" w:space="0" w:color="auto"/>
              <w:bottom w:val="double" w:sz="4" w:space="0" w:color="auto"/>
            </w:tcBorders>
          </w:tcPr>
          <w:p w14:paraId="1733E5A6"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3" w:type="dxa"/>
            <w:gridSpan w:val="2"/>
            <w:tcBorders>
              <w:top w:val="single" w:sz="4" w:space="0" w:color="auto"/>
              <w:bottom w:val="double" w:sz="4" w:space="0" w:color="auto"/>
            </w:tcBorders>
          </w:tcPr>
          <w:p w14:paraId="3CFDBF50"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c>
          <w:tcPr>
            <w:tcW w:w="1113" w:type="dxa"/>
            <w:tcBorders>
              <w:top w:val="single" w:sz="4" w:space="0" w:color="auto"/>
              <w:bottom w:val="double" w:sz="4" w:space="0" w:color="auto"/>
            </w:tcBorders>
          </w:tcPr>
          <w:p w14:paraId="6DA127C4"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3" w:type="dxa"/>
            <w:gridSpan w:val="2"/>
            <w:tcBorders>
              <w:top w:val="single" w:sz="4" w:space="0" w:color="auto"/>
              <w:bottom w:val="double" w:sz="4" w:space="0" w:color="auto"/>
            </w:tcBorders>
          </w:tcPr>
          <w:p w14:paraId="5A7F83E3"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r>
      <w:tr w:rsidR="005B3545" w:rsidRPr="008F65E6" w14:paraId="3EA087F5"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236" w:type="dxa"/>
            <w:tcBorders>
              <w:right w:val="double" w:sz="4" w:space="0" w:color="auto"/>
            </w:tcBorders>
          </w:tcPr>
          <w:p w14:paraId="5ED1040A" w14:textId="77777777" w:rsidR="005B3545" w:rsidRPr="008F65E6" w:rsidRDefault="005B3545" w:rsidP="005B3545">
            <w:pPr>
              <w:ind w:left="0"/>
              <w:jc w:val="center"/>
            </w:pPr>
            <w:r w:rsidRPr="008F65E6">
              <w:t>Cost</w:t>
            </w:r>
          </w:p>
        </w:tc>
        <w:tc>
          <w:tcPr>
            <w:tcW w:w="1111" w:type="dxa"/>
            <w:gridSpan w:val="2"/>
            <w:tcBorders>
              <w:top w:val="double" w:sz="4" w:space="0" w:color="auto"/>
              <w:left w:val="double" w:sz="4" w:space="0" w:color="auto"/>
            </w:tcBorders>
          </w:tcPr>
          <w:p w14:paraId="1394EDFE"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0.3</w:t>
            </w:r>
          </w:p>
        </w:tc>
        <w:tc>
          <w:tcPr>
            <w:tcW w:w="1111" w:type="dxa"/>
            <w:tcBorders>
              <w:top w:val="double" w:sz="4" w:space="0" w:color="auto"/>
            </w:tcBorders>
          </w:tcPr>
          <w:p w14:paraId="537AF480"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7</w:t>
            </w:r>
          </w:p>
        </w:tc>
        <w:tc>
          <w:tcPr>
            <w:tcW w:w="1112" w:type="dxa"/>
            <w:gridSpan w:val="2"/>
            <w:tcBorders>
              <w:top w:val="double" w:sz="4" w:space="0" w:color="auto"/>
            </w:tcBorders>
          </w:tcPr>
          <w:p w14:paraId="2F02BA6D"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2.1</w:t>
            </w:r>
          </w:p>
        </w:tc>
        <w:tc>
          <w:tcPr>
            <w:tcW w:w="1113" w:type="dxa"/>
            <w:tcBorders>
              <w:top w:val="double" w:sz="4" w:space="0" w:color="auto"/>
            </w:tcBorders>
          </w:tcPr>
          <w:p w14:paraId="16B6BEF8"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4</w:t>
            </w:r>
          </w:p>
        </w:tc>
        <w:tc>
          <w:tcPr>
            <w:tcW w:w="1113" w:type="dxa"/>
            <w:gridSpan w:val="2"/>
            <w:tcBorders>
              <w:top w:val="double" w:sz="4" w:space="0" w:color="auto"/>
            </w:tcBorders>
          </w:tcPr>
          <w:p w14:paraId="7BC8DBA0"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2</w:t>
            </w:r>
          </w:p>
        </w:tc>
        <w:tc>
          <w:tcPr>
            <w:tcW w:w="1113" w:type="dxa"/>
            <w:tcBorders>
              <w:top w:val="double" w:sz="4" w:space="0" w:color="auto"/>
            </w:tcBorders>
          </w:tcPr>
          <w:p w14:paraId="639E776B"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0</w:t>
            </w:r>
          </w:p>
        </w:tc>
        <w:tc>
          <w:tcPr>
            <w:tcW w:w="1113" w:type="dxa"/>
            <w:gridSpan w:val="2"/>
            <w:tcBorders>
              <w:top w:val="double" w:sz="4" w:space="0" w:color="auto"/>
            </w:tcBorders>
          </w:tcPr>
          <w:p w14:paraId="51582C18"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3</w:t>
            </w:r>
          </w:p>
        </w:tc>
      </w:tr>
      <w:tr w:rsidR="005B3545" w:rsidRPr="008F65E6" w14:paraId="028DFDAB"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tcBorders>
              <w:right w:val="double" w:sz="4" w:space="0" w:color="auto"/>
            </w:tcBorders>
          </w:tcPr>
          <w:p w14:paraId="2F8CA9C8" w14:textId="77777777" w:rsidR="005B3545" w:rsidRPr="008F65E6" w:rsidRDefault="005B3545" w:rsidP="005B3545">
            <w:pPr>
              <w:ind w:left="0"/>
              <w:jc w:val="center"/>
            </w:pPr>
            <w:r w:rsidRPr="008F65E6">
              <w:t>Reliability</w:t>
            </w:r>
          </w:p>
        </w:tc>
        <w:tc>
          <w:tcPr>
            <w:tcW w:w="1111" w:type="dxa"/>
            <w:gridSpan w:val="2"/>
            <w:tcBorders>
              <w:left w:val="double" w:sz="4" w:space="0" w:color="auto"/>
            </w:tcBorders>
          </w:tcPr>
          <w:p w14:paraId="425A2716"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0.3</w:t>
            </w:r>
          </w:p>
        </w:tc>
        <w:tc>
          <w:tcPr>
            <w:tcW w:w="1111" w:type="dxa"/>
          </w:tcPr>
          <w:p w14:paraId="179A5122"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8</w:t>
            </w:r>
          </w:p>
        </w:tc>
        <w:tc>
          <w:tcPr>
            <w:tcW w:w="1112" w:type="dxa"/>
            <w:gridSpan w:val="2"/>
          </w:tcPr>
          <w:p w14:paraId="16274C89"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2.4</w:t>
            </w:r>
          </w:p>
        </w:tc>
        <w:tc>
          <w:tcPr>
            <w:tcW w:w="1113" w:type="dxa"/>
          </w:tcPr>
          <w:p w14:paraId="7CAFECAC"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6</w:t>
            </w:r>
          </w:p>
        </w:tc>
        <w:tc>
          <w:tcPr>
            <w:tcW w:w="1113" w:type="dxa"/>
            <w:gridSpan w:val="2"/>
          </w:tcPr>
          <w:p w14:paraId="04177893"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8</w:t>
            </w:r>
          </w:p>
        </w:tc>
        <w:tc>
          <w:tcPr>
            <w:tcW w:w="1113" w:type="dxa"/>
          </w:tcPr>
          <w:p w14:paraId="13795D12"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3" w:type="dxa"/>
            <w:gridSpan w:val="2"/>
          </w:tcPr>
          <w:p w14:paraId="31F441D3"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2.7</w:t>
            </w:r>
          </w:p>
        </w:tc>
      </w:tr>
      <w:tr w:rsidR="005B3545" w:rsidRPr="008F65E6" w14:paraId="4E92F598"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236" w:type="dxa"/>
            <w:tcBorders>
              <w:right w:val="double" w:sz="4" w:space="0" w:color="auto"/>
            </w:tcBorders>
          </w:tcPr>
          <w:p w14:paraId="1C493D93" w14:textId="77777777" w:rsidR="005B3545" w:rsidRPr="008F65E6" w:rsidRDefault="005B3545" w:rsidP="005B3545">
            <w:pPr>
              <w:ind w:left="0"/>
              <w:jc w:val="center"/>
            </w:pPr>
            <w:r w:rsidRPr="008F65E6">
              <w:t>Available help material</w:t>
            </w:r>
          </w:p>
        </w:tc>
        <w:tc>
          <w:tcPr>
            <w:tcW w:w="1111" w:type="dxa"/>
            <w:gridSpan w:val="2"/>
            <w:tcBorders>
              <w:left w:val="double" w:sz="4" w:space="0" w:color="auto"/>
            </w:tcBorders>
          </w:tcPr>
          <w:p w14:paraId="40CBE993"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0.2</w:t>
            </w:r>
          </w:p>
        </w:tc>
        <w:tc>
          <w:tcPr>
            <w:tcW w:w="1111" w:type="dxa"/>
          </w:tcPr>
          <w:p w14:paraId="69CC8D95"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9</w:t>
            </w:r>
          </w:p>
        </w:tc>
        <w:tc>
          <w:tcPr>
            <w:tcW w:w="1112" w:type="dxa"/>
            <w:gridSpan w:val="2"/>
          </w:tcPr>
          <w:p w14:paraId="67607D85"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8</w:t>
            </w:r>
          </w:p>
        </w:tc>
        <w:tc>
          <w:tcPr>
            <w:tcW w:w="1113" w:type="dxa"/>
          </w:tcPr>
          <w:p w14:paraId="7BBC42D6"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7</w:t>
            </w:r>
          </w:p>
        </w:tc>
        <w:tc>
          <w:tcPr>
            <w:tcW w:w="1113" w:type="dxa"/>
            <w:gridSpan w:val="2"/>
          </w:tcPr>
          <w:p w14:paraId="005CFEB0"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4</w:t>
            </w:r>
          </w:p>
        </w:tc>
        <w:tc>
          <w:tcPr>
            <w:tcW w:w="1113" w:type="dxa"/>
          </w:tcPr>
          <w:p w14:paraId="0AA34BA1"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9</w:t>
            </w:r>
          </w:p>
        </w:tc>
        <w:tc>
          <w:tcPr>
            <w:tcW w:w="1113" w:type="dxa"/>
            <w:gridSpan w:val="2"/>
          </w:tcPr>
          <w:p w14:paraId="359920FA"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8</w:t>
            </w:r>
          </w:p>
        </w:tc>
      </w:tr>
      <w:tr w:rsidR="005B3545" w:rsidRPr="008F65E6" w14:paraId="1DE656FF"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tcBorders>
              <w:bottom w:val="double" w:sz="4" w:space="0" w:color="auto"/>
              <w:right w:val="double" w:sz="4" w:space="0" w:color="auto"/>
            </w:tcBorders>
          </w:tcPr>
          <w:p w14:paraId="76E4B084" w14:textId="77777777" w:rsidR="005B3545" w:rsidRPr="008F65E6" w:rsidRDefault="005B3545" w:rsidP="005B3545">
            <w:pPr>
              <w:ind w:left="0"/>
              <w:jc w:val="center"/>
            </w:pPr>
            <w:r w:rsidRPr="008F65E6">
              <w:t>Development Difficulty</w:t>
            </w:r>
          </w:p>
        </w:tc>
        <w:tc>
          <w:tcPr>
            <w:tcW w:w="1111" w:type="dxa"/>
            <w:gridSpan w:val="2"/>
            <w:tcBorders>
              <w:left w:val="double" w:sz="4" w:space="0" w:color="auto"/>
              <w:bottom w:val="double" w:sz="4" w:space="0" w:color="auto"/>
            </w:tcBorders>
          </w:tcPr>
          <w:p w14:paraId="3E54B229"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0.2</w:t>
            </w:r>
          </w:p>
        </w:tc>
        <w:tc>
          <w:tcPr>
            <w:tcW w:w="1111" w:type="dxa"/>
            <w:tcBorders>
              <w:bottom w:val="double" w:sz="4" w:space="0" w:color="auto"/>
            </w:tcBorders>
          </w:tcPr>
          <w:p w14:paraId="5243B2A0"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0</w:t>
            </w:r>
          </w:p>
        </w:tc>
        <w:tc>
          <w:tcPr>
            <w:tcW w:w="1112" w:type="dxa"/>
            <w:gridSpan w:val="2"/>
            <w:tcBorders>
              <w:bottom w:val="double" w:sz="4" w:space="0" w:color="auto"/>
            </w:tcBorders>
          </w:tcPr>
          <w:p w14:paraId="0A2874E7"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2</w:t>
            </w:r>
          </w:p>
        </w:tc>
        <w:tc>
          <w:tcPr>
            <w:tcW w:w="1113" w:type="dxa"/>
            <w:tcBorders>
              <w:bottom w:val="double" w:sz="4" w:space="0" w:color="auto"/>
            </w:tcBorders>
          </w:tcPr>
          <w:p w14:paraId="4D196E0D"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8</w:t>
            </w:r>
          </w:p>
        </w:tc>
        <w:tc>
          <w:tcPr>
            <w:tcW w:w="1113" w:type="dxa"/>
            <w:gridSpan w:val="2"/>
            <w:tcBorders>
              <w:bottom w:val="double" w:sz="4" w:space="0" w:color="auto"/>
            </w:tcBorders>
          </w:tcPr>
          <w:p w14:paraId="639FC209"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6</w:t>
            </w:r>
          </w:p>
        </w:tc>
        <w:tc>
          <w:tcPr>
            <w:tcW w:w="1113" w:type="dxa"/>
            <w:tcBorders>
              <w:bottom w:val="double" w:sz="4" w:space="0" w:color="auto"/>
            </w:tcBorders>
          </w:tcPr>
          <w:p w14:paraId="02E3C0E5"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5</w:t>
            </w:r>
          </w:p>
        </w:tc>
        <w:tc>
          <w:tcPr>
            <w:tcW w:w="1113" w:type="dxa"/>
            <w:gridSpan w:val="2"/>
            <w:tcBorders>
              <w:bottom w:val="double" w:sz="4" w:space="0" w:color="auto"/>
            </w:tcBorders>
          </w:tcPr>
          <w:p w14:paraId="766BBAB3"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w:t>
            </w:r>
          </w:p>
        </w:tc>
      </w:tr>
      <w:tr w:rsidR="005B3545" w:rsidRPr="008F65E6" w14:paraId="16C79C18"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236" w:type="dxa"/>
            <w:tcBorders>
              <w:top w:val="double" w:sz="4" w:space="0" w:color="auto"/>
            </w:tcBorders>
          </w:tcPr>
          <w:p w14:paraId="28A449AF" w14:textId="77777777" w:rsidR="005B3545" w:rsidRPr="008F65E6" w:rsidRDefault="005B3545" w:rsidP="005B3545">
            <w:pPr>
              <w:ind w:left="0"/>
              <w:jc w:val="center"/>
            </w:pPr>
            <w:r w:rsidRPr="008F65E6">
              <w:t>Total Rating</w:t>
            </w:r>
          </w:p>
        </w:tc>
        <w:tc>
          <w:tcPr>
            <w:tcW w:w="1111" w:type="dxa"/>
            <w:gridSpan w:val="2"/>
            <w:tcBorders>
              <w:top w:val="double" w:sz="4" w:space="0" w:color="auto"/>
            </w:tcBorders>
          </w:tcPr>
          <w:p w14:paraId="41AB7845"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14:paraId="6A31C3A8"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gridSpan w:val="2"/>
            <w:tcBorders>
              <w:top w:val="double" w:sz="4" w:space="0" w:color="auto"/>
            </w:tcBorders>
          </w:tcPr>
          <w:p w14:paraId="122C0702"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8.3</w:t>
            </w:r>
          </w:p>
        </w:tc>
        <w:tc>
          <w:tcPr>
            <w:tcW w:w="1113" w:type="dxa"/>
            <w:tcBorders>
              <w:top w:val="double" w:sz="4" w:space="0" w:color="auto"/>
            </w:tcBorders>
          </w:tcPr>
          <w:p w14:paraId="3E159EAF"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gridSpan w:val="2"/>
            <w:tcBorders>
              <w:top w:val="double" w:sz="4" w:space="0" w:color="auto"/>
            </w:tcBorders>
          </w:tcPr>
          <w:p w14:paraId="5E7579F0"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6</w:t>
            </w:r>
          </w:p>
        </w:tc>
        <w:tc>
          <w:tcPr>
            <w:tcW w:w="1113" w:type="dxa"/>
            <w:tcBorders>
              <w:top w:val="double" w:sz="4" w:space="0" w:color="auto"/>
            </w:tcBorders>
          </w:tcPr>
          <w:p w14:paraId="5BD3C846"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gridSpan w:val="2"/>
            <w:tcBorders>
              <w:top w:val="double" w:sz="4" w:space="0" w:color="auto"/>
            </w:tcBorders>
            <w:shd w:val="clear" w:color="auto" w:fill="00B050"/>
          </w:tcPr>
          <w:p w14:paraId="66B70855"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color w:val="auto"/>
              </w:rPr>
            </w:pPr>
            <w:r w:rsidRPr="008F65E6">
              <w:rPr>
                <w:color w:val="auto"/>
              </w:rPr>
              <w:t>8.5</w:t>
            </w:r>
          </w:p>
        </w:tc>
      </w:tr>
    </w:tbl>
    <w:p w14:paraId="02BBF7D3" w14:textId="77777777" w:rsidR="005B3545" w:rsidRPr="008F65E6" w:rsidRDefault="005B3545" w:rsidP="005B3545"/>
    <w:p w14:paraId="001F087D" w14:textId="77777777" w:rsidR="004E78C9" w:rsidRPr="008F65E6" w:rsidRDefault="005B3545" w:rsidP="00153C0D">
      <w:pPr>
        <w:pStyle w:val="Heading3"/>
      </w:pPr>
      <w:r w:rsidRPr="008F65E6">
        <w:t xml:space="preserve"> </w:t>
      </w:r>
      <w:bookmarkStart w:id="1356" w:name="_Toc528498845"/>
      <w:r w:rsidRPr="008F65E6">
        <w:t>Communication Selection</w:t>
      </w:r>
      <w:bookmarkEnd w:id="1356"/>
    </w:p>
    <w:p w14:paraId="419544AE" w14:textId="08B8EEC0" w:rsidR="005B3545" w:rsidRPr="008F65E6" w:rsidRDefault="005B3545" w:rsidP="005B3545">
      <w:r w:rsidRPr="008F65E6">
        <w:t xml:space="preserve">For the communication medium the two possible options that were considered is shown and compared below in </w:t>
      </w:r>
      <w:r w:rsidRPr="008F65E6">
        <w:fldChar w:fldCharType="begin"/>
      </w:r>
      <w:r w:rsidRPr="008F65E6">
        <w:instrText xml:space="preserve"> REF _Ref511937729 \h </w:instrText>
      </w:r>
      <w:r w:rsidRPr="008F65E6">
        <w:fldChar w:fldCharType="separate"/>
      </w:r>
      <w:r w:rsidR="0084233A" w:rsidRPr="008F65E6">
        <w:t xml:space="preserve">Table </w:t>
      </w:r>
      <w:r w:rsidR="0084233A">
        <w:rPr>
          <w:noProof/>
        </w:rPr>
        <w:t>2</w:t>
      </w:r>
      <w:r w:rsidRPr="008F65E6">
        <w:fldChar w:fldCharType="end"/>
      </w:r>
      <w:r w:rsidRPr="008F65E6">
        <w:t xml:space="preserve">. LoRa is chosen because of its main advantage over Sigfox being that </w:t>
      </w:r>
      <w:r w:rsidR="005C7CC2" w:rsidRPr="008F65E6">
        <w:t xml:space="preserve">LoRa </w:t>
      </w:r>
      <w:r w:rsidR="005C7CC2">
        <w:t xml:space="preserve">does not require </w:t>
      </w:r>
      <w:r w:rsidRPr="008F65E6">
        <w:t>a subscription.</w:t>
      </w:r>
    </w:p>
    <w:p w14:paraId="1678AA90" w14:textId="2E106BE9" w:rsidR="005B3545" w:rsidRPr="008F65E6" w:rsidRDefault="005B3545" w:rsidP="005B3545">
      <w:pPr>
        <w:pStyle w:val="Caption"/>
        <w:keepNext/>
      </w:pPr>
      <w:bookmarkStart w:id="1357" w:name="_Ref511937729"/>
      <w:bookmarkStart w:id="1358" w:name="_Toc528497801"/>
      <w:r w:rsidRPr="008F65E6">
        <w:t xml:space="preserve">Table </w:t>
      </w:r>
      <w:r w:rsidRPr="008F65E6">
        <w:fldChar w:fldCharType="begin"/>
      </w:r>
      <w:r w:rsidRPr="008F65E6">
        <w:instrText xml:space="preserve"> SEQ Table \* ARABIC </w:instrText>
      </w:r>
      <w:r w:rsidRPr="008F65E6">
        <w:fldChar w:fldCharType="separate"/>
      </w:r>
      <w:r w:rsidR="0084233A">
        <w:rPr>
          <w:noProof/>
        </w:rPr>
        <w:t>2</w:t>
      </w:r>
      <w:r w:rsidRPr="008F65E6">
        <w:fldChar w:fldCharType="end"/>
      </w:r>
      <w:bookmarkEnd w:id="1357"/>
      <w:r w:rsidRPr="008F65E6">
        <w:t>: Communication trade-off study</w:t>
      </w:r>
      <w:bookmarkEnd w:id="1358"/>
    </w:p>
    <w:tbl>
      <w:tblPr>
        <w:tblStyle w:val="GridTable6Colorful"/>
        <w:tblW w:w="0" w:type="auto"/>
        <w:jc w:val="center"/>
        <w:tblLook w:val="04A0" w:firstRow="1" w:lastRow="0" w:firstColumn="1" w:lastColumn="0" w:noHBand="0" w:noVBand="1"/>
      </w:tblPr>
      <w:tblGrid>
        <w:gridCol w:w="1842"/>
        <w:gridCol w:w="1111"/>
        <w:gridCol w:w="1111"/>
        <w:gridCol w:w="1112"/>
        <w:gridCol w:w="1113"/>
        <w:gridCol w:w="1113"/>
      </w:tblGrid>
      <w:tr w:rsidR="005B3545" w:rsidRPr="008F65E6" w14:paraId="4736795B" w14:textId="77777777" w:rsidTr="00014A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3" w:type="dxa"/>
            <w:gridSpan w:val="2"/>
          </w:tcPr>
          <w:p w14:paraId="2E341A59" w14:textId="77777777" w:rsidR="005B3545" w:rsidRPr="008F65E6" w:rsidRDefault="005B3545" w:rsidP="005B3545">
            <w:pPr>
              <w:ind w:left="0"/>
              <w:jc w:val="center"/>
            </w:pPr>
            <w:r w:rsidRPr="008F65E6">
              <w:t>Controller</w:t>
            </w:r>
          </w:p>
        </w:tc>
        <w:tc>
          <w:tcPr>
            <w:tcW w:w="2223" w:type="dxa"/>
            <w:gridSpan w:val="2"/>
            <w:tcBorders>
              <w:bottom w:val="single" w:sz="4" w:space="0" w:color="auto"/>
            </w:tcBorders>
          </w:tcPr>
          <w:p w14:paraId="1FE39F7A" w14:textId="77777777"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rsidRPr="008F65E6">
              <w:t>LoRa</w:t>
            </w:r>
          </w:p>
        </w:tc>
        <w:tc>
          <w:tcPr>
            <w:tcW w:w="2226" w:type="dxa"/>
            <w:gridSpan w:val="2"/>
          </w:tcPr>
          <w:p w14:paraId="7A69C84F" w14:textId="77777777"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rsidRPr="008F65E6">
              <w:t>Sigfox</w:t>
            </w:r>
          </w:p>
        </w:tc>
      </w:tr>
      <w:tr w:rsidR="005B3545" w:rsidRPr="008F65E6" w14:paraId="3D9EA333"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14:paraId="0FDA7F3D" w14:textId="77777777" w:rsidR="005B3545" w:rsidRPr="008F65E6" w:rsidRDefault="005B3545" w:rsidP="005B3545">
            <w:pPr>
              <w:ind w:left="0"/>
              <w:jc w:val="center"/>
            </w:pPr>
            <w:r w:rsidRPr="008F65E6">
              <w:t>Criterion</w:t>
            </w:r>
          </w:p>
        </w:tc>
        <w:tc>
          <w:tcPr>
            <w:tcW w:w="1111" w:type="dxa"/>
            <w:tcBorders>
              <w:top w:val="single" w:sz="4" w:space="0" w:color="auto"/>
              <w:left w:val="single" w:sz="4" w:space="0" w:color="auto"/>
              <w:bottom w:val="double" w:sz="4" w:space="0" w:color="auto"/>
            </w:tcBorders>
          </w:tcPr>
          <w:p w14:paraId="4C4FFF35"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eight (W)</w:t>
            </w:r>
          </w:p>
        </w:tc>
        <w:tc>
          <w:tcPr>
            <w:tcW w:w="1111" w:type="dxa"/>
            <w:tcBorders>
              <w:top w:val="single" w:sz="4" w:space="0" w:color="auto"/>
              <w:bottom w:val="double" w:sz="4" w:space="0" w:color="auto"/>
            </w:tcBorders>
          </w:tcPr>
          <w:p w14:paraId="33FE6900"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2" w:type="dxa"/>
            <w:tcBorders>
              <w:top w:val="single" w:sz="4" w:space="0" w:color="auto"/>
              <w:bottom w:val="double" w:sz="4" w:space="0" w:color="auto"/>
            </w:tcBorders>
          </w:tcPr>
          <w:p w14:paraId="420EE92F"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c>
          <w:tcPr>
            <w:tcW w:w="1113" w:type="dxa"/>
            <w:tcBorders>
              <w:top w:val="single" w:sz="4" w:space="0" w:color="auto"/>
              <w:bottom w:val="double" w:sz="4" w:space="0" w:color="auto"/>
            </w:tcBorders>
          </w:tcPr>
          <w:p w14:paraId="51149527"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3" w:type="dxa"/>
            <w:tcBorders>
              <w:top w:val="single" w:sz="4" w:space="0" w:color="auto"/>
              <w:bottom w:val="double" w:sz="4" w:space="0" w:color="auto"/>
            </w:tcBorders>
          </w:tcPr>
          <w:p w14:paraId="1DAAD448"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r>
      <w:tr w:rsidR="005B3545" w:rsidRPr="008F65E6" w14:paraId="70606B3E"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14:paraId="09E7BB97" w14:textId="77777777" w:rsidR="005B3545" w:rsidRPr="008F65E6" w:rsidRDefault="005B3545" w:rsidP="005B3545">
            <w:pPr>
              <w:ind w:left="0"/>
              <w:jc w:val="center"/>
            </w:pPr>
            <w:r w:rsidRPr="008F65E6">
              <w:lastRenderedPageBreak/>
              <w:t>Cost</w:t>
            </w:r>
          </w:p>
        </w:tc>
        <w:tc>
          <w:tcPr>
            <w:tcW w:w="1111" w:type="dxa"/>
            <w:tcBorders>
              <w:top w:val="double" w:sz="4" w:space="0" w:color="auto"/>
              <w:left w:val="double" w:sz="4" w:space="0" w:color="auto"/>
            </w:tcBorders>
          </w:tcPr>
          <w:p w14:paraId="1A143E17"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0.3</w:t>
            </w:r>
          </w:p>
        </w:tc>
        <w:tc>
          <w:tcPr>
            <w:tcW w:w="1111" w:type="dxa"/>
            <w:tcBorders>
              <w:top w:val="double" w:sz="4" w:space="0" w:color="auto"/>
            </w:tcBorders>
          </w:tcPr>
          <w:p w14:paraId="159EAE9B"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0</w:t>
            </w:r>
          </w:p>
        </w:tc>
        <w:tc>
          <w:tcPr>
            <w:tcW w:w="1112" w:type="dxa"/>
            <w:tcBorders>
              <w:top w:val="double" w:sz="4" w:space="0" w:color="auto"/>
            </w:tcBorders>
          </w:tcPr>
          <w:p w14:paraId="039D3745"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3</w:t>
            </w:r>
          </w:p>
        </w:tc>
        <w:tc>
          <w:tcPr>
            <w:tcW w:w="1113" w:type="dxa"/>
            <w:tcBorders>
              <w:top w:val="double" w:sz="4" w:space="0" w:color="auto"/>
            </w:tcBorders>
          </w:tcPr>
          <w:p w14:paraId="415E0611"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6</w:t>
            </w:r>
          </w:p>
        </w:tc>
        <w:tc>
          <w:tcPr>
            <w:tcW w:w="1113" w:type="dxa"/>
            <w:tcBorders>
              <w:top w:val="double" w:sz="4" w:space="0" w:color="auto"/>
            </w:tcBorders>
          </w:tcPr>
          <w:p w14:paraId="4F1B9643"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8</w:t>
            </w:r>
          </w:p>
        </w:tc>
      </w:tr>
      <w:tr w:rsidR="005B3545" w:rsidRPr="008F65E6" w14:paraId="7CD27613"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14:paraId="3DFF20BC" w14:textId="77777777" w:rsidR="005B3545" w:rsidRPr="008F65E6" w:rsidRDefault="005B3545" w:rsidP="005B3545">
            <w:pPr>
              <w:ind w:left="0"/>
              <w:jc w:val="center"/>
            </w:pPr>
            <w:r w:rsidRPr="008F65E6">
              <w:t>Implementation Difficulty</w:t>
            </w:r>
          </w:p>
        </w:tc>
        <w:tc>
          <w:tcPr>
            <w:tcW w:w="1111" w:type="dxa"/>
            <w:tcBorders>
              <w:left w:val="double" w:sz="4" w:space="0" w:color="auto"/>
            </w:tcBorders>
          </w:tcPr>
          <w:p w14:paraId="7F97A5D5"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0.3</w:t>
            </w:r>
          </w:p>
        </w:tc>
        <w:tc>
          <w:tcPr>
            <w:tcW w:w="1111" w:type="dxa"/>
          </w:tcPr>
          <w:p w14:paraId="77C1DEE7"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2" w:type="dxa"/>
          </w:tcPr>
          <w:p w14:paraId="63912DF1"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2.7</w:t>
            </w:r>
          </w:p>
        </w:tc>
        <w:tc>
          <w:tcPr>
            <w:tcW w:w="1113" w:type="dxa"/>
          </w:tcPr>
          <w:p w14:paraId="539C514A"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7</w:t>
            </w:r>
          </w:p>
        </w:tc>
        <w:tc>
          <w:tcPr>
            <w:tcW w:w="1113" w:type="dxa"/>
          </w:tcPr>
          <w:p w14:paraId="2EE75C73"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2.1</w:t>
            </w:r>
          </w:p>
        </w:tc>
      </w:tr>
      <w:tr w:rsidR="005B3545" w:rsidRPr="008F65E6" w14:paraId="710CF519"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14:paraId="3108AFFD" w14:textId="77777777" w:rsidR="005B3545" w:rsidRPr="008F65E6" w:rsidRDefault="005B3545" w:rsidP="005B3545">
            <w:pPr>
              <w:ind w:left="0"/>
              <w:jc w:val="center"/>
            </w:pPr>
            <w:r w:rsidRPr="008F65E6">
              <w:t>Availability of help documentation</w:t>
            </w:r>
          </w:p>
        </w:tc>
        <w:tc>
          <w:tcPr>
            <w:tcW w:w="1111" w:type="dxa"/>
            <w:tcBorders>
              <w:left w:val="double" w:sz="4" w:space="0" w:color="auto"/>
            </w:tcBorders>
          </w:tcPr>
          <w:p w14:paraId="355444C4"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0.2</w:t>
            </w:r>
          </w:p>
        </w:tc>
        <w:tc>
          <w:tcPr>
            <w:tcW w:w="1111" w:type="dxa"/>
          </w:tcPr>
          <w:p w14:paraId="7CDEF475"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8</w:t>
            </w:r>
          </w:p>
        </w:tc>
        <w:tc>
          <w:tcPr>
            <w:tcW w:w="1112" w:type="dxa"/>
          </w:tcPr>
          <w:p w14:paraId="105523DE"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6</w:t>
            </w:r>
          </w:p>
        </w:tc>
        <w:tc>
          <w:tcPr>
            <w:tcW w:w="1113" w:type="dxa"/>
          </w:tcPr>
          <w:p w14:paraId="2D4DBCC3"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7</w:t>
            </w:r>
          </w:p>
        </w:tc>
        <w:tc>
          <w:tcPr>
            <w:tcW w:w="1113" w:type="dxa"/>
          </w:tcPr>
          <w:p w14:paraId="1A4F58C3"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4</w:t>
            </w:r>
          </w:p>
        </w:tc>
      </w:tr>
      <w:tr w:rsidR="005B3545" w:rsidRPr="008F65E6" w14:paraId="68BE2587"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14:paraId="1923AC22" w14:textId="77777777" w:rsidR="005B3545" w:rsidRPr="008F65E6" w:rsidRDefault="005B3545" w:rsidP="005B3545">
            <w:pPr>
              <w:ind w:left="0"/>
              <w:jc w:val="center"/>
            </w:pPr>
            <w:r w:rsidRPr="008F65E6">
              <w:t>Power consumption</w:t>
            </w:r>
          </w:p>
        </w:tc>
        <w:tc>
          <w:tcPr>
            <w:tcW w:w="1111" w:type="dxa"/>
            <w:tcBorders>
              <w:left w:val="double" w:sz="4" w:space="0" w:color="auto"/>
              <w:bottom w:val="double" w:sz="4" w:space="0" w:color="auto"/>
            </w:tcBorders>
          </w:tcPr>
          <w:p w14:paraId="088F4522"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0.2</w:t>
            </w:r>
          </w:p>
        </w:tc>
        <w:tc>
          <w:tcPr>
            <w:tcW w:w="1111" w:type="dxa"/>
            <w:tcBorders>
              <w:bottom w:val="double" w:sz="4" w:space="0" w:color="auto"/>
            </w:tcBorders>
          </w:tcPr>
          <w:p w14:paraId="7B5BE657"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2" w:type="dxa"/>
            <w:tcBorders>
              <w:bottom w:val="double" w:sz="4" w:space="0" w:color="auto"/>
            </w:tcBorders>
          </w:tcPr>
          <w:p w14:paraId="0FA09244"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8</w:t>
            </w:r>
          </w:p>
        </w:tc>
        <w:tc>
          <w:tcPr>
            <w:tcW w:w="1113" w:type="dxa"/>
            <w:tcBorders>
              <w:bottom w:val="double" w:sz="4" w:space="0" w:color="auto"/>
            </w:tcBorders>
          </w:tcPr>
          <w:p w14:paraId="1E17FB85"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8</w:t>
            </w:r>
          </w:p>
        </w:tc>
        <w:tc>
          <w:tcPr>
            <w:tcW w:w="1113" w:type="dxa"/>
            <w:tcBorders>
              <w:bottom w:val="double" w:sz="4" w:space="0" w:color="auto"/>
            </w:tcBorders>
          </w:tcPr>
          <w:p w14:paraId="1918D55E"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6</w:t>
            </w:r>
          </w:p>
        </w:tc>
      </w:tr>
      <w:tr w:rsidR="005B3545" w:rsidRPr="008F65E6" w14:paraId="20871DC3"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14:paraId="61B29697" w14:textId="77777777" w:rsidR="005B3545" w:rsidRPr="008F65E6" w:rsidRDefault="005B3545" w:rsidP="005B3545">
            <w:pPr>
              <w:ind w:left="0"/>
              <w:jc w:val="center"/>
            </w:pPr>
            <w:r w:rsidRPr="008F65E6">
              <w:t>Total Rating</w:t>
            </w:r>
          </w:p>
        </w:tc>
        <w:tc>
          <w:tcPr>
            <w:tcW w:w="1111" w:type="dxa"/>
            <w:tcBorders>
              <w:top w:val="double" w:sz="4" w:space="0" w:color="auto"/>
            </w:tcBorders>
          </w:tcPr>
          <w:p w14:paraId="1B4803F0"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14:paraId="34CBC2F0"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14:paraId="0802463C"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9.1</w:t>
            </w:r>
          </w:p>
        </w:tc>
        <w:tc>
          <w:tcPr>
            <w:tcW w:w="1113" w:type="dxa"/>
            <w:tcBorders>
              <w:top w:val="double" w:sz="4" w:space="0" w:color="auto"/>
            </w:tcBorders>
          </w:tcPr>
          <w:p w14:paraId="5A4D257E"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14:paraId="5CA4275E"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6.9</w:t>
            </w:r>
          </w:p>
        </w:tc>
      </w:tr>
    </w:tbl>
    <w:p w14:paraId="7A8D88CB" w14:textId="77777777" w:rsidR="005B3545" w:rsidRPr="008F65E6" w:rsidRDefault="005B3545" w:rsidP="00A11BF0">
      <w:pPr>
        <w:ind w:left="0"/>
      </w:pPr>
    </w:p>
    <w:p w14:paraId="22C5D47A" w14:textId="77777777" w:rsidR="005B3545" w:rsidRPr="008F65E6" w:rsidRDefault="005B3545" w:rsidP="005B3545">
      <w:pPr>
        <w:pStyle w:val="Heading3"/>
      </w:pPr>
      <w:bookmarkStart w:id="1359" w:name="_Toc528498846"/>
      <w:r w:rsidRPr="008F65E6">
        <w:t>Database selection</w:t>
      </w:r>
      <w:bookmarkEnd w:id="1359"/>
    </w:p>
    <w:p w14:paraId="1A750232" w14:textId="1C2480DF" w:rsidR="005B3545" w:rsidRPr="008F65E6" w:rsidRDefault="005B3545" w:rsidP="005B3545">
      <w:r w:rsidRPr="008F65E6">
        <w:t xml:space="preserve">The different databases that were considered for this project </w:t>
      </w:r>
      <w:r w:rsidR="00A31BF8">
        <w:t>are</w:t>
      </w:r>
      <w:r w:rsidRPr="008F65E6">
        <w:t xml:space="preserve"> compared and shown below in </w:t>
      </w:r>
      <w:r w:rsidRPr="008F65E6">
        <w:fldChar w:fldCharType="begin"/>
      </w:r>
      <w:r w:rsidRPr="008F65E6">
        <w:instrText xml:space="preserve"> REF _Ref511937870 \h </w:instrText>
      </w:r>
      <w:r w:rsidRPr="008F65E6">
        <w:fldChar w:fldCharType="separate"/>
      </w:r>
      <w:r w:rsidR="0084233A" w:rsidRPr="008F65E6">
        <w:t xml:space="preserve">Table </w:t>
      </w:r>
      <w:r w:rsidR="0084233A">
        <w:rPr>
          <w:noProof/>
        </w:rPr>
        <w:t>3</w:t>
      </w:r>
      <w:r w:rsidRPr="008F65E6">
        <w:fldChar w:fldCharType="end"/>
      </w:r>
      <w:r w:rsidRPr="008F65E6">
        <w:t>. The main advantage of the MYSQL is the easy to use software for the development of the database.</w:t>
      </w:r>
    </w:p>
    <w:p w14:paraId="15E202A5" w14:textId="22B15214" w:rsidR="005B3545" w:rsidRPr="008F65E6" w:rsidRDefault="005B3545" w:rsidP="005B3545">
      <w:pPr>
        <w:pStyle w:val="Caption"/>
        <w:keepNext/>
      </w:pPr>
      <w:bookmarkStart w:id="1360" w:name="_Ref511937870"/>
      <w:bookmarkStart w:id="1361" w:name="_Toc528497802"/>
      <w:r w:rsidRPr="008F65E6">
        <w:t xml:space="preserve">Table </w:t>
      </w:r>
      <w:r w:rsidRPr="008F65E6">
        <w:fldChar w:fldCharType="begin"/>
      </w:r>
      <w:r w:rsidRPr="008F65E6">
        <w:instrText xml:space="preserve"> SEQ Table \* ARABIC </w:instrText>
      </w:r>
      <w:r w:rsidRPr="008F65E6">
        <w:fldChar w:fldCharType="separate"/>
      </w:r>
      <w:r w:rsidR="0084233A">
        <w:rPr>
          <w:noProof/>
        </w:rPr>
        <w:t>3</w:t>
      </w:r>
      <w:r w:rsidRPr="008F65E6">
        <w:fldChar w:fldCharType="end"/>
      </w:r>
      <w:bookmarkEnd w:id="1360"/>
      <w:r w:rsidRPr="008F65E6">
        <w:t>: Database trade-off study</w:t>
      </w:r>
      <w:bookmarkEnd w:id="1361"/>
    </w:p>
    <w:tbl>
      <w:tblPr>
        <w:tblStyle w:val="GridTable6Colorful"/>
        <w:tblW w:w="0" w:type="auto"/>
        <w:jc w:val="center"/>
        <w:tblLook w:val="04A0" w:firstRow="1" w:lastRow="0" w:firstColumn="1" w:lastColumn="0" w:noHBand="0" w:noVBand="1"/>
      </w:tblPr>
      <w:tblGrid>
        <w:gridCol w:w="1842"/>
        <w:gridCol w:w="1111"/>
        <w:gridCol w:w="1111"/>
        <w:gridCol w:w="1112"/>
        <w:gridCol w:w="1113"/>
        <w:gridCol w:w="1113"/>
      </w:tblGrid>
      <w:tr w:rsidR="005B3545" w:rsidRPr="008F65E6" w14:paraId="7CF6F1DE" w14:textId="77777777" w:rsidTr="00014A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3" w:type="dxa"/>
            <w:gridSpan w:val="2"/>
          </w:tcPr>
          <w:p w14:paraId="1A8C3C8D" w14:textId="77777777" w:rsidR="005B3545" w:rsidRPr="008F65E6" w:rsidRDefault="005B3545" w:rsidP="005B3545">
            <w:pPr>
              <w:ind w:left="0"/>
              <w:jc w:val="center"/>
            </w:pPr>
            <w:r w:rsidRPr="008F65E6">
              <w:t>Controller</w:t>
            </w:r>
          </w:p>
        </w:tc>
        <w:tc>
          <w:tcPr>
            <w:tcW w:w="2223" w:type="dxa"/>
            <w:gridSpan w:val="2"/>
            <w:tcBorders>
              <w:bottom w:val="single" w:sz="4" w:space="0" w:color="auto"/>
            </w:tcBorders>
          </w:tcPr>
          <w:p w14:paraId="10FBA114" w14:textId="77777777"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rsidRPr="008F65E6">
              <w:t>MYSQL</w:t>
            </w:r>
          </w:p>
        </w:tc>
        <w:tc>
          <w:tcPr>
            <w:tcW w:w="2226" w:type="dxa"/>
            <w:gridSpan w:val="2"/>
          </w:tcPr>
          <w:p w14:paraId="205F240E" w14:textId="77777777"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rsidRPr="008F65E6">
              <w:t>MariaDB</w:t>
            </w:r>
          </w:p>
        </w:tc>
      </w:tr>
      <w:tr w:rsidR="005B3545" w:rsidRPr="008F65E6" w14:paraId="134EBF41"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14:paraId="28A9C81D" w14:textId="77777777" w:rsidR="005B3545" w:rsidRPr="008F65E6" w:rsidRDefault="005B3545" w:rsidP="005B3545">
            <w:pPr>
              <w:ind w:left="0"/>
              <w:jc w:val="center"/>
            </w:pPr>
            <w:r w:rsidRPr="008F65E6">
              <w:t>Criterion</w:t>
            </w:r>
          </w:p>
        </w:tc>
        <w:tc>
          <w:tcPr>
            <w:tcW w:w="1111" w:type="dxa"/>
            <w:tcBorders>
              <w:top w:val="single" w:sz="4" w:space="0" w:color="auto"/>
              <w:left w:val="single" w:sz="4" w:space="0" w:color="auto"/>
              <w:bottom w:val="double" w:sz="4" w:space="0" w:color="auto"/>
            </w:tcBorders>
          </w:tcPr>
          <w:p w14:paraId="146EBAC2"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eight (W)</w:t>
            </w:r>
          </w:p>
        </w:tc>
        <w:tc>
          <w:tcPr>
            <w:tcW w:w="1111" w:type="dxa"/>
            <w:tcBorders>
              <w:top w:val="single" w:sz="4" w:space="0" w:color="auto"/>
              <w:bottom w:val="double" w:sz="4" w:space="0" w:color="auto"/>
            </w:tcBorders>
          </w:tcPr>
          <w:p w14:paraId="76FF5D1F"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2" w:type="dxa"/>
            <w:tcBorders>
              <w:top w:val="single" w:sz="4" w:space="0" w:color="auto"/>
              <w:bottom w:val="double" w:sz="4" w:space="0" w:color="auto"/>
            </w:tcBorders>
          </w:tcPr>
          <w:p w14:paraId="3DA45464"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c>
          <w:tcPr>
            <w:tcW w:w="1113" w:type="dxa"/>
            <w:tcBorders>
              <w:top w:val="single" w:sz="4" w:space="0" w:color="auto"/>
              <w:bottom w:val="double" w:sz="4" w:space="0" w:color="auto"/>
            </w:tcBorders>
          </w:tcPr>
          <w:p w14:paraId="644649FB"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3" w:type="dxa"/>
            <w:tcBorders>
              <w:top w:val="single" w:sz="4" w:space="0" w:color="auto"/>
              <w:bottom w:val="double" w:sz="4" w:space="0" w:color="auto"/>
            </w:tcBorders>
          </w:tcPr>
          <w:p w14:paraId="77911139"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r>
      <w:tr w:rsidR="005B3545" w:rsidRPr="008F65E6" w14:paraId="36BB1D23"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14:paraId="4F0BEAB7" w14:textId="77777777" w:rsidR="005B3545" w:rsidRPr="008F65E6" w:rsidRDefault="005B3545" w:rsidP="005B3545">
            <w:pPr>
              <w:ind w:left="0"/>
              <w:jc w:val="center"/>
            </w:pPr>
            <w:r w:rsidRPr="008F65E6">
              <w:t>Cost</w:t>
            </w:r>
          </w:p>
        </w:tc>
        <w:tc>
          <w:tcPr>
            <w:tcW w:w="1111" w:type="dxa"/>
            <w:tcBorders>
              <w:top w:val="double" w:sz="4" w:space="0" w:color="auto"/>
              <w:left w:val="double" w:sz="4" w:space="0" w:color="auto"/>
            </w:tcBorders>
          </w:tcPr>
          <w:p w14:paraId="173860F9"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0.3</w:t>
            </w:r>
          </w:p>
        </w:tc>
        <w:tc>
          <w:tcPr>
            <w:tcW w:w="1111" w:type="dxa"/>
            <w:tcBorders>
              <w:top w:val="double" w:sz="4" w:space="0" w:color="auto"/>
            </w:tcBorders>
          </w:tcPr>
          <w:p w14:paraId="68ECF8E9"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0</w:t>
            </w:r>
          </w:p>
        </w:tc>
        <w:tc>
          <w:tcPr>
            <w:tcW w:w="1112" w:type="dxa"/>
            <w:tcBorders>
              <w:top w:val="double" w:sz="4" w:space="0" w:color="auto"/>
            </w:tcBorders>
          </w:tcPr>
          <w:p w14:paraId="6615F548"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3</w:t>
            </w:r>
          </w:p>
        </w:tc>
        <w:tc>
          <w:tcPr>
            <w:tcW w:w="1113" w:type="dxa"/>
            <w:tcBorders>
              <w:top w:val="double" w:sz="4" w:space="0" w:color="auto"/>
            </w:tcBorders>
          </w:tcPr>
          <w:p w14:paraId="736FC7E9"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0</w:t>
            </w:r>
          </w:p>
        </w:tc>
        <w:tc>
          <w:tcPr>
            <w:tcW w:w="1113" w:type="dxa"/>
            <w:tcBorders>
              <w:top w:val="double" w:sz="4" w:space="0" w:color="auto"/>
            </w:tcBorders>
          </w:tcPr>
          <w:p w14:paraId="2255200B"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3</w:t>
            </w:r>
          </w:p>
        </w:tc>
      </w:tr>
      <w:tr w:rsidR="005B3545" w:rsidRPr="008F65E6" w14:paraId="38E882BB"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14:paraId="4359AB12" w14:textId="77777777" w:rsidR="005B3545" w:rsidRPr="008F65E6" w:rsidRDefault="005B3545" w:rsidP="005B3545">
            <w:pPr>
              <w:ind w:left="0"/>
              <w:jc w:val="center"/>
            </w:pPr>
            <w:r w:rsidRPr="008F65E6">
              <w:t>Knowledge of language</w:t>
            </w:r>
          </w:p>
        </w:tc>
        <w:tc>
          <w:tcPr>
            <w:tcW w:w="1111" w:type="dxa"/>
            <w:tcBorders>
              <w:left w:val="double" w:sz="4" w:space="0" w:color="auto"/>
            </w:tcBorders>
          </w:tcPr>
          <w:p w14:paraId="6204A5D5"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0.3</w:t>
            </w:r>
          </w:p>
        </w:tc>
        <w:tc>
          <w:tcPr>
            <w:tcW w:w="1111" w:type="dxa"/>
          </w:tcPr>
          <w:p w14:paraId="675AC37A"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2" w:type="dxa"/>
          </w:tcPr>
          <w:p w14:paraId="200A1D21"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2.7</w:t>
            </w:r>
          </w:p>
        </w:tc>
        <w:tc>
          <w:tcPr>
            <w:tcW w:w="1113" w:type="dxa"/>
          </w:tcPr>
          <w:p w14:paraId="3F0C2D7E"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3" w:type="dxa"/>
          </w:tcPr>
          <w:p w14:paraId="5139FE95"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2.7</w:t>
            </w:r>
          </w:p>
        </w:tc>
      </w:tr>
      <w:tr w:rsidR="005B3545" w:rsidRPr="008F65E6" w14:paraId="37DE2A79"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14:paraId="4AEC094A" w14:textId="77777777" w:rsidR="005B3545" w:rsidRPr="008F65E6" w:rsidRDefault="005B3545" w:rsidP="005B3545">
            <w:pPr>
              <w:ind w:left="0"/>
              <w:jc w:val="center"/>
            </w:pPr>
            <w:r w:rsidRPr="008F65E6">
              <w:t>Availability of help documentation</w:t>
            </w:r>
          </w:p>
        </w:tc>
        <w:tc>
          <w:tcPr>
            <w:tcW w:w="1111" w:type="dxa"/>
            <w:tcBorders>
              <w:left w:val="double" w:sz="4" w:space="0" w:color="auto"/>
            </w:tcBorders>
          </w:tcPr>
          <w:p w14:paraId="5C2D2F0D"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0.2</w:t>
            </w:r>
          </w:p>
        </w:tc>
        <w:tc>
          <w:tcPr>
            <w:tcW w:w="1111" w:type="dxa"/>
          </w:tcPr>
          <w:p w14:paraId="4C72F763"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9</w:t>
            </w:r>
          </w:p>
        </w:tc>
        <w:tc>
          <w:tcPr>
            <w:tcW w:w="1112" w:type="dxa"/>
          </w:tcPr>
          <w:p w14:paraId="71897FDB"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8</w:t>
            </w:r>
          </w:p>
        </w:tc>
        <w:tc>
          <w:tcPr>
            <w:tcW w:w="1113" w:type="dxa"/>
          </w:tcPr>
          <w:p w14:paraId="42FAEE2B"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7</w:t>
            </w:r>
          </w:p>
        </w:tc>
        <w:tc>
          <w:tcPr>
            <w:tcW w:w="1113" w:type="dxa"/>
          </w:tcPr>
          <w:p w14:paraId="2F8FB9F8"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1.4</w:t>
            </w:r>
          </w:p>
        </w:tc>
      </w:tr>
      <w:tr w:rsidR="005B3545" w:rsidRPr="008F65E6" w14:paraId="2A6B3BDB"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14:paraId="61103374" w14:textId="77777777" w:rsidR="005B3545" w:rsidRPr="008F65E6" w:rsidRDefault="005B3545" w:rsidP="005B3545">
            <w:pPr>
              <w:ind w:left="0"/>
              <w:jc w:val="center"/>
            </w:pPr>
            <w:r w:rsidRPr="008F65E6">
              <w:lastRenderedPageBreak/>
              <w:t>Implementation Difficulty</w:t>
            </w:r>
          </w:p>
        </w:tc>
        <w:tc>
          <w:tcPr>
            <w:tcW w:w="1111" w:type="dxa"/>
            <w:tcBorders>
              <w:left w:val="double" w:sz="4" w:space="0" w:color="auto"/>
              <w:bottom w:val="double" w:sz="4" w:space="0" w:color="auto"/>
            </w:tcBorders>
          </w:tcPr>
          <w:p w14:paraId="4592DEA1"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0.2</w:t>
            </w:r>
          </w:p>
        </w:tc>
        <w:tc>
          <w:tcPr>
            <w:tcW w:w="1111" w:type="dxa"/>
            <w:tcBorders>
              <w:bottom w:val="double" w:sz="4" w:space="0" w:color="auto"/>
            </w:tcBorders>
          </w:tcPr>
          <w:p w14:paraId="2E739923"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2" w:type="dxa"/>
            <w:tcBorders>
              <w:bottom w:val="double" w:sz="4" w:space="0" w:color="auto"/>
            </w:tcBorders>
          </w:tcPr>
          <w:p w14:paraId="23C6949B"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8</w:t>
            </w:r>
          </w:p>
        </w:tc>
        <w:tc>
          <w:tcPr>
            <w:tcW w:w="1113" w:type="dxa"/>
            <w:tcBorders>
              <w:bottom w:val="double" w:sz="4" w:space="0" w:color="auto"/>
            </w:tcBorders>
          </w:tcPr>
          <w:p w14:paraId="143FBD54"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8</w:t>
            </w:r>
          </w:p>
        </w:tc>
        <w:tc>
          <w:tcPr>
            <w:tcW w:w="1113" w:type="dxa"/>
            <w:tcBorders>
              <w:bottom w:val="double" w:sz="4" w:space="0" w:color="auto"/>
            </w:tcBorders>
          </w:tcPr>
          <w:p w14:paraId="6C4EE9C6" w14:textId="77777777"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rsidRPr="008F65E6">
              <w:t>1.6</w:t>
            </w:r>
          </w:p>
        </w:tc>
      </w:tr>
      <w:tr w:rsidR="005B3545" w:rsidRPr="008F65E6" w14:paraId="38BCCBCC"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14:paraId="6EE3FBD3" w14:textId="77777777" w:rsidR="005B3545" w:rsidRPr="008F65E6" w:rsidRDefault="005B3545" w:rsidP="005B3545">
            <w:pPr>
              <w:ind w:left="0"/>
              <w:jc w:val="center"/>
            </w:pPr>
            <w:r w:rsidRPr="008F65E6">
              <w:t>Total Rating</w:t>
            </w:r>
          </w:p>
        </w:tc>
        <w:tc>
          <w:tcPr>
            <w:tcW w:w="1111" w:type="dxa"/>
            <w:tcBorders>
              <w:top w:val="double" w:sz="4" w:space="0" w:color="auto"/>
            </w:tcBorders>
          </w:tcPr>
          <w:p w14:paraId="3B40C17E"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14:paraId="3E4BD1B8"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14:paraId="7DB95C9A"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9.3</w:t>
            </w:r>
          </w:p>
        </w:tc>
        <w:tc>
          <w:tcPr>
            <w:tcW w:w="1113" w:type="dxa"/>
            <w:tcBorders>
              <w:top w:val="double" w:sz="4" w:space="0" w:color="auto"/>
            </w:tcBorders>
          </w:tcPr>
          <w:p w14:paraId="4B227B34"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14:paraId="04DD4C17" w14:textId="77777777"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rsidRPr="008F65E6">
              <w:t>8.7</w:t>
            </w:r>
          </w:p>
        </w:tc>
      </w:tr>
    </w:tbl>
    <w:p w14:paraId="3DE328DA" w14:textId="77777777" w:rsidR="005B3545" w:rsidRPr="008F65E6" w:rsidRDefault="005B3545" w:rsidP="00F4490D">
      <w:pPr>
        <w:ind w:left="0"/>
      </w:pPr>
    </w:p>
    <w:p w14:paraId="4EA30192" w14:textId="77777777" w:rsidR="00F4490D" w:rsidRPr="008F65E6" w:rsidRDefault="00F4490D" w:rsidP="00F4490D">
      <w:pPr>
        <w:pStyle w:val="Heading3"/>
      </w:pPr>
      <w:bookmarkStart w:id="1362" w:name="_Toc528498847"/>
      <w:r w:rsidRPr="008F65E6">
        <w:t>Back-end programming language selection</w:t>
      </w:r>
      <w:bookmarkEnd w:id="1362"/>
    </w:p>
    <w:p w14:paraId="5E8017BA" w14:textId="56029A3F" w:rsidR="00206CB1" w:rsidRPr="008F65E6" w:rsidRDefault="00206CB1" w:rsidP="00206CB1">
      <w:r w:rsidRPr="008F65E6">
        <w:t>Different programming languages that could be used for the back-end program is compared below in</w:t>
      </w:r>
      <w:r w:rsidR="00776543">
        <w:t xml:space="preserve"> </w:t>
      </w:r>
      <w:r w:rsidR="00776543">
        <w:fldChar w:fldCharType="begin"/>
      </w:r>
      <w:r w:rsidR="00776543">
        <w:instrText xml:space="preserve"> REF _Ref515716612 \h </w:instrText>
      </w:r>
      <w:r w:rsidR="00776543">
        <w:fldChar w:fldCharType="separate"/>
      </w:r>
      <w:r w:rsidR="0084233A" w:rsidRPr="008F65E6">
        <w:t xml:space="preserve">Table </w:t>
      </w:r>
      <w:r w:rsidR="0084233A">
        <w:rPr>
          <w:noProof/>
        </w:rPr>
        <w:t>4</w:t>
      </w:r>
      <w:r w:rsidR="00776543">
        <w:fldChar w:fldCharType="end"/>
      </w:r>
      <w:r w:rsidRPr="008F65E6">
        <w:t>.</w:t>
      </w:r>
    </w:p>
    <w:p w14:paraId="731B24AA" w14:textId="1D980460" w:rsidR="000656B2" w:rsidRPr="008F65E6" w:rsidRDefault="000656B2" w:rsidP="000656B2">
      <w:pPr>
        <w:pStyle w:val="Caption"/>
        <w:keepNext/>
      </w:pPr>
      <w:bookmarkStart w:id="1363" w:name="_Ref515716612"/>
      <w:bookmarkStart w:id="1364" w:name="_Toc528497803"/>
      <w:r w:rsidRPr="008F65E6">
        <w:t xml:space="preserve">Table </w:t>
      </w:r>
      <w:r w:rsidRPr="008F65E6">
        <w:fldChar w:fldCharType="begin"/>
      </w:r>
      <w:r w:rsidRPr="008F65E6">
        <w:instrText xml:space="preserve"> SEQ Table \* ARABIC </w:instrText>
      </w:r>
      <w:r w:rsidRPr="008F65E6">
        <w:fldChar w:fldCharType="separate"/>
      </w:r>
      <w:r w:rsidR="0084233A">
        <w:rPr>
          <w:noProof/>
        </w:rPr>
        <w:t>4</w:t>
      </w:r>
      <w:r w:rsidRPr="008F65E6">
        <w:fldChar w:fldCharType="end"/>
      </w:r>
      <w:bookmarkEnd w:id="1363"/>
      <w:r w:rsidRPr="008F65E6">
        <w:t>: Back-end programming language selection matrix</w:t>
      </w:r>
      <w:bookmarkEnd w:id="1364"/>
    </w:p>
    <w:tbl>
      <w:tblPr>
        <w:tblStyle w:val="GridTable6Colorful"/>
        <w:tblW w:w="0" w:type="auto"/>
        <w:jc w:val="center"/>
        <w:tblLook w:val="04A0" w:firstRow="1" w:lastRow="0" w:firstColumn="1" w:lastColumn="0" w:noHBand="0" w:noVBand="1"/>
      </w:tblPr>
      <w:tblGrid>
        <w:gridCol w:w="1598"/>
        <w:gridCol w:w="1111"/>
        <w:gridCol w:w="1111"/>
        <w:gridCol w:w="1112"/>
        <w:gridCol w:w="1113"/>
        <w:gridCol w:w="1113"/>
        <w:gridCol w:w="1113"/>
        <w:gridCol w:w="1113"/>
      </w:tblGrid>
      <w:tr w:rsidR="00206CB1" w:rsidRPr="008F65E6" w14:paraId="290D46E0" w14:textId="77777777" w:rsidTr="00014A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gridSpan w:val="2"/>
          </w:tcPr>
          <w:p w14:paraId="735A95C0" w14:textId="305B6303" w:rsidR="00206CB1" w:rsidRPr="008F65E6" w:rsidRDefault="00014A64" w:rsidP="00301A6D">
            <w:pPr>
              <w:ind w:left="0"/>
              <w:jc w:val="center"/>
            </w:pPr>
            <w:r w:rsidRPr="008F65E6">
              <w:t>Programming</w:t>
            </w:r>
            <w:r w:rsidR="000656B2" w:rsidRPr="008F65E6">
              <w:t xml:space="preserve"> language</w:t>
            </w:r>
          </w:p>
        </w:tc>
        <w:tc>
          <w:tcPr>
            <w:tcW w:w="2223" w:type="dxa"/>
            <w:gridSpan w:val="2"/>
            <w:tcBorders>
              <w:bottom w:val="single" w:sz="4" w:space="0" w:color="auto"/>
            </w:tcBorders>
          </w:tcPr>
          <w:p w14:paraId="752FDAA9" w14:textId="77777777"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rsidRPr="008F65E6">
              <w:t>C++</w:t>
            </w:r>
          </w:p>
        </w:tc>
        <w:tc>
          <w:tcPr>
            <w:tcW w:w="2226" w:type="dxa"/>
            <w:gridSpan w:val="2"/>
          </w:tcPr>
          <w:p w14:paraId="47E48599" w14:textId="77777777"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rsidRPr="008F65E6">
              <w:t>C</w:t>
            </w:r>
          </w:p>
        </w:tc>
        <w:tc>
          <w:tcPr>
            <w:tcW w:w="2226" w:type="dxa"/>
            <w:gridSpan w:val="2"/>
            <w:tcBorders>
              <w:bottom w:val="single" w:sz="4" w:space="0" w:color="auto"/>
            </w:tcBorders>
          </w:tcPr>
          <w:p w14:paraId="24E61055" w14:textId="77777777"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rsidRPr="008F65E6">
              <w:t>Python</w:t>
            </w:r>
          </w:p>
        </w:tc>
      </w:tr>
      <w:tr w:rsidR="00206CB1" w:rsidRPr="008F65E6" w14:paraId="2336457D"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right w:val="single" w:sz="4" w:space="0" w:color="auto"/>
            </w:tcBorders>
          </w:tcPr>
          <w:p w14:paraId="7D64C97A" w14:textId="77777777" w:rsidR="00206CB1" w:rsidRPr="008F65E6" w:rsidRDefault="00206CB1" w:rsidP="00301A6D">
            <w:pPr>
              <w:ind w:left="0"/>
              <w:jc w:val="center"/>
            </w:pPr>
            <w:r w:rsidRPr="008F65E6">
              <w:t>Criterion</w:t>
            </w:r>
          </w:p>
        </w:tc>
        <w:tc>
          <w:tcPr>
            <w:tcW w:w="1111" w:type="dxa"/>
            <w:tcBorders>
              <w:top w:val="single" w:sz="4" w:space="0" w:color="auto"/>
              <w:left w:val="single" w:sz="4" w:space="0" w:color="auto"/>
              <w:bottom w:val="double" w:sz="4" w:space="0" w:color="auto"/>
            </w:tcBorders>
          </w:tcPr>
          <w:p w14:paraId="1E923FD0"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eight (W)</w:t>
            </w:r>
          </w:p>
        </w:tc>
        <w:tc>
          <w:tcPr>
            <w:tcW w:w="1111" w:type="dxa"/>
            <w:tcBorders>
              <w:top w:val="single" w:sz="4" w:space="0" w:color="auto"/>
              <w:bottom w:val="double" w:sz="4" w:space="0" w:color="auto"/>
            </w:tcBorders>
          </w:tcPr>
          <w:p w14:paraId="6BA6D704"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2" w:type="dxa"/>
            <w:tcBorders>
              <w:top w:val="single" w:sz="4" w:space="0" w:color="auto"/>
              <w:bottom w:val="double" w:sz="4" w:space="0" w:color="auto"/>
            </w:tcBorders>
          </w:tcPr>
          <w:p w14:paraId="7A93A717"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c>
          <w:tcPr>
            <w:tcW w:w="1113" w:type="dxa"/>
            <w:tcBorders>
              <w:top w:val="single" w:sz="4" w:space="0" w:color="auto"/>
              <w:bottom w:val="double" w:sz="4" w:space="0" w:color="auto"/>
            </w:tcBorders>
          </w:tcPr>
          <w:p w14:paraId="0D7E1A44"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3" w:type="dxa"/>
            <w:tcBorders>
              <w:top w:val="single" w:sz="4" w:space="0" w:color="auto"/>
              <w:bottom w:val="double" w:sz="4" w:space="0" w:color="auto"/>
            </w:tcBorders>
          </w:tcPr>
          <w:p w14:paraId="39C24E63"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c>
          <w:tcPr>
            <w:tcW w:w="1113" w:type="dxa"/>
            <w:tcBorders>
              <w:top w:val="single" w:sz="4" w:space="0" w:color="auto"/>
              <w:bottom w:val="double" w:sz="4" w:space="0" w:color="auto"/>
            </w:tcBorders>
          </w:tcPr>
          <w:p w14:paraId="6E4601D5"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Rating (R)</w:t>
            </w:r>
          </w:p>
        </w:tc>
        <w:tc>
          <w:tcPr>
            <w:tcW w:w="1113" w:type="dxa"/>
            <w:tcBorders>
              <w:top w:val="single" w:sz="4" w:space="0" w:color="auto"/>
              <w:bottom w:val="double" w:sz="4" w:space="0" w:color="auto"/>
            </w:tcBorders>
          </w:tcPr>
          <w:p w14:paraId="0EC1285E"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F65E6">
              <w:rPr>
                <w:b/>
              </w:rPr>
              <w:t>W x R</w:t>
            </w:r>
          </w:p>
        </w:tc>
      </w:tr>
      <w:tr w:rsidR="00206CB1" w:rsidRPr="008F65E6" w14:paraId="43F88B17"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429" w:type="dxa"/>
            <w:tcBorders>
              <w:right w:val="double" w:sz="4" w:space="0" w:color="auto"/>
            </w:tcBorders>
          </w:tcPr>
          <w:p w14:paraId="74148DBF" w14:textId="77777777" w:rsidR="00206CB1" w:rsidRPr="008F65E6" w:rsidRDefault="00206CB1" w:rsidP="00301A6D">
            <w:pPr>
              <w:ind w:left="0"/>
              <w:jc w:val="center"/>
            </w:pPr>
            <w:r w:rsidRPr="008F65E6">
              <w:t>Functionality</w:t>
            </w:r>
          </w:p>
        </w:tc>
        <w:tc>
          <w:tcPr>
            <w:tcW w:w="1111" w:type="dxa"/>
            <w:tcBorders>
              <w:top w:val="double" w:sz="4" w:space="0" w:color="auto"/>
              <w:left w:val="double" w:sz="4" w:space="0" w:color="auto"/>
            </w:tcBorders>
          </w:tcPr>
          <w:p w14:paraId="538EC136"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0.3</w:t>
            </w:r>
          </w:p>
        </w:tc>
        <w:tc>
          <w:tcPr>
            <w:tcW w:w="1111" w:type="dxa"/>
            <w:tcBorders>
              <w:top w:val="double" w:sz="4" w:space="0" w:color="auto"/>
            </w:tcBorders>
          </w:tcPr>
          <w:p w14:paraId="269712F4"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9</w:t>
            </w:r>
          </w:p>
        </w:tc>
        <w:tc>
          <w:tcPr>
            <w:tcW w:w="1112" w:type="dxa"/>
            <w:tcBorders>
              <w:top w:val="double" w:sz="4" w:space="0" w:color="auto"/>
            </w:tcBorders>
          </w:tcPr>
          <w:p w14:paraId="0CBEE86B"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2.7</w:t>
            </w:r>
          </w:p>
        </w:tc>
        <w:tc>
          <w:tcPr>
            <w:tcW w:w="1113" w:type="dxa"/>
            <w:tcBorders>
              <w:top w:val="double" w:sz="4" w:space="0" w:color="auto"/>
            </w:tcBorders>
          </w:tcPr>
          <w:p w14:paraId="12E7192E"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7</w:t>
            </w:r>
          </w:p>
        </w:tc>
        <w:tc>
          <w:tcPr>
            <w:tcW w:w="1113" w:type="dxa"/>
            <w:tcBorders>
              <w:top w:val="double" w:sz="4" w:space="0" w:color="auto"/>
            </w:tcBorders>
          </w:tcPr>
          <w:p w14:paraId="46BDB80D"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2.1</w:t>
            </w:r>
          </w:p>
        </w:tc>
        <w:tc>
          <w:tcPr>
            <w:tcW w:w="1113" w:type="dxa"/>
            <w:tcBorders>
              <w:top w:val="double" w:sz="4" w:space="0" w:color="auto"/>
            </w:tcBorders>
          </w:tcPr>
          <w:p w14:paraId="774AA95B"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5</w:t>
            </w:r>
          </w:p>
        </w:tc>
        <w:tc>
          <w:tcPr>
            <w:tcW w:w="1113" w:type="dxa"/>
            <w:tcBorders>
              <w:top w:val="double" w:sz="4" w:space="0" w:color="auto"/>
            </w:tcBorders>
          </w:tcPr>
          <w:p w14:paraId="064FF1B6"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1.5</w:t>
            </w:r>
          </w:p>
        </w:tc>
      </w:tr>
      <w:tr w:rsidR="00206CB1" w:rsidRPr="008F65E6" w14:paraId="686E396B"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9" w:type="dxa"/>
            <w:tcBorders>
              <w:right w:val="double" w:sz="4" w:space="0" w:color="auto"/>
            </w:tcBorders>
          </w:tcPr>
          <w:p w14:paraId="30FCBF22" w14:textId="77777777" w:rsidR="00206CB1" w:rsidRPr="008F65E6" w:rsidRDefault="00206CB1" w:rsidP="00301A6D">
            <w:pPr>
              <w:ind w:left="0"/>
              <w:jc w:val="center"/>
            </w:pPr>
            <w:r w:rsidRPr="008F65E6">
              <w:t>Development Difficulty</w:t>
            </w:r>
          </w:p>
        </w:tc>
        <w:tc>
          <w:tcPr>
            <w:tcW w:w="1111" w:type="dxa"/>
            <w:tcBorders>
              <w:left w:val="double" w:sz="4" w:space="0" w:color="auto"/>
            </w:tcBorders>
          </w:tcPr>
          <w:p w14:paraId="6B3D43A8"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0.3</w:t>
            </w:r>
          </w:p>
        </w:tc>
        <w:tc>
          <w:tcPr>
            <w:tcW w:w="1111" w:type="dxa"/>
          </w:tcPr>
          <w:p w14:paraId="285968BD"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2" w:type="dxa"/>
          </w:tcPr>
          <w:p w14:paraId="0913D2EF"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2.7</w:t>
            </w:r>
          </w:p>
        </w:tc>
        <w:tc>
          <w:tcPr>
            <w:tcW w:w="1113" w:type="dxa"/>
          </w:tcPr>
          <w:p w14:paraId="588FDE1C"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7</w:t>
            </w:r>
          </w:p>
        </w:tc>
        <w:tc>
          <w:tcPr>
            <w:tcW w:w="1113" w:type="dxa"/>
          </w:tcPr>
          <w:p w14:paraId="2248B65C"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2.1</w:t>
            </w:r>
          </w:p>
        </w:tc>
        <w:tc>
          <w:tcPr>
            <w:tcW w:w="1113" w:type="dxa"/>
          </w:tcPr>
          <w:p w14:paraId="5A88A742"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10</w:t>
            </w:r>
          </w:p>
        </w:tc>
        <w:tc>
          <w:tcPr>
            <w:tcW w:w="1113" w:type="dxa"/>
          </w:tcPr>
          <w:p w14:paraId="478585E3"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3</w:t>
            </w:r>
          </w:p>
        </w:tc>
      </w:tr>
      <w:tr w:rsidR="00206CB1" w:rsidRPr="008F65E6" w14:paraId="61C491F1"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429" w:type="dxa"/>
            <w:tcBorders>
              <w:right w:val="double" w:sz="4" w:space="0" w:color="auto"/>
            </w:tcBorders>
          </w:tcPr>
          <w:p w14:paraId="679DA38C" w14:textId="77777777" w:rsidR="00206CB1" w:rsidRPr="008F65E6" w:rsidRDefault="00206CB1" w:rsidP="00301A6D">
            <w:pPr>
              <w:ind w:left="0"/>
              <w:jc w:val="center"/>
            </w:pPr>
            <w:r w:rsidRPr="008F65E6">
              <w:t>Available help material</w:t>
            </w:r>
          </w:p>
        </w:tc>
        <w:tc>
          <w:tcPr>
            <w:tcW w:w="1111" w:type="dxa"/>
            <w:tcBorders>
              <w:left w:val="double" w:sz="4" w:space="0" w:color="auto"/>
            </w:tcBorders>
          </w:tcPr>
          <w:p w14:paraId="25981E5C"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0.2</w:t>
            </w:r>
          </w:p>
        </w:tc>
        <w:tc>
          <w:tcPr>
            <w:tcW w:w="1111" w:type="dxa"/>
          </w:tcPr>
          <w:p w14:paraId="57D1637F"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9</w:t>
            </w:r>
          </w:p>
        </w:tc>
        <w:tc>
          <w:tcPr>
            <w:tcW w:w="1112" w:type="dxa"/>
          </w:tcPr>
          <w:p w14:paraId="16E2E232"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1.8</w:t>
            </w:r>
          </w:p>
        </w:tc>
        <w:tc>
          <w:tcPr>
            <w:tcW w:w="1113" w:type="dxa"/>
          </w:tcPr>
          <w:p w14:paraId="190C5096"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10</w:t>
            </w:r>
          </w:p>
        </w:tc>
        <w:tc>
          <w:tcPr>
            <w:tcW w:w="1113" w:type="dxa"/>
          </w:tcPr>
          <w:p w14:paraId="087C5BB8"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2</w:t>
            </w:r>
          </w:p>
        </w:tc>
        <w:tc>
          <w:tcPr>
            <w:tcW w:w="1113" w:type="dxa"/>
          </w:tcPr>
          <w:p w14:paraId="25D7516D"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7</w:t>
            </w:r>
          </w:p>
        </w:tc>
        <w:tc>
          <w:tcPr>
            <w:tcW w:w="1113" w:type="dxa"/>
          </w:tcPr>
          <w:p w14:paraId="505B832F"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1.4</w:t>
            </w:r>
          </w:p>
        </w:tc>
      </w:tr>
      <w:tr w:rsidR="00206CB1" w:rsidRPr="008F65E6" w14:paraId="0DE30399" w14:textId="77777777" w:rsidTr="00014A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9" w:type="dxa"/>
            <w:tcBorders>
              <w:bottom w:val="double" w:sz="4" w:space="0" w:color="auto"/>
              <w:right w:val="double" w:sz="4" w:space="0" w:color="auto"/>
            </w:tcBorders>
          </w:tcPr>
          <w:p w14:paraId="4D1FABA8" w14:textId="77777777" w:rsidR="00206CB1" w:rsidRPr="008F65E6" w:rsidRDefault="00206CB1" w:rsidP="00301A6D">
            <w:pPr>
              <w:ind w:left="0"/>
              <w:jc w:val="center"/>
            </w:pPr>
            <w:r w:rsidRPr="008F65E6">
              <w:t>Knowledge of language</w:t>
            </w:r>
          </w:p>
        </w:tc>
        <w:tc>
          <w:tcPr>
            <w:tcW w:w="1111" w:type="dxa"/>
            <w:tcBorders>
              <w:left w:val="double" w:sz="4" w:space="0" w:color="auto"/>
              <w:bottom w:val="double" w:sz="4" w:space="0" w:color="auto"/>
            </w:tcBorders>
          </w:tcPr>
          <w:p w14:paraId="53093574"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0.2</w:t>
            </w:r>
          </w:p>
        </w:tc>
        <w:tc>
          <w:tcPr>
            <w:tcW w:w="1111" w:type="dxa"/>
            <w:tcBorders>
              <w:bottom w:val="double" w:sz="4" w:space="0" w:color="auto"/>
            </w:tcBorders>
          </w:tcPr>
          <w:p w14:paraId="235492C9"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9</w:t>
            </w:r>
          </w:p>
        </w:tc>
        <w:tc>
          <w:tcPr>
            <w:tcW w:w="1112" w:type="dxa"/>
            <w:tcBorders>
              <w:bottom w:val="double" w:sz="4" w:space="0" w:color="auto"/>
            </w:tcBorders>
          </w:tcPr>
          <w:p w14:paraId="7E8FF538"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1.8</w:t>
            </w:r>
          </w:p>
        </w:tc>
        <w:tc>
          <w:tcPr>
            <w:tcW w:w="1113" w:type="dxa"/>
            <w:tcBorders>
              <w:bottom w:val="double" w:sz="4" w:space="0" w:color="auto"/>
            </w:tcBorders>
          </w:tcPr>
          <w:p w14:paraId="73BF5B21"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8</w:t>
            </w:r>
          </w:p>
        </w:tc>
        <w:tc>
          <w:tcPr>
            <w:tcW w:w="1113" w:type="dxa"/>
            <w:tcBorders>
              <w:bottom w:val="double" w:sz="4" w:space="0" w:color="auto"/>
            </w:tcBorders>
          </w:tcPr>
          <w:p w14:paraId="0F17EF83"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1.6</w:t>
            </w:r>
          </w:p>
        </w:tc>
        <w:tc>
          <w:tcPr>
            <w:tcW w:w="1113" w:type="dxa"/>
            <w:tcBorders>
              <w:bottom w:val="double" w:sz="4" w:space="0" w:color="auto"/>
            </w:tcBorders>
          </w:tcPr>
          <w:p w14:paraId="244C2512"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6</w:t>
            </w:r>
          </w:p>
        </w:tc>
        <w:tc>
          <w:tcPr>
            <w:tcW w:w="1113" w:type="dxa"/>
            <w:tcBorders>
              <w:bottom w:val="double" w:sz="4" w:space="0" w:color="auto"/>
            </w:tcBorders>
          </w:tcPr>
          <w:p w14:paraId="1836EB06" w14:textId="77777777"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rsidRPr="008F65E6">
              <w:t>1.2</w:t>
            </w:r>
          </w:p>
        </w:tc>
      </w:tr>
      <w:tr w:rsidR="00206CB1" w:rsidRPr="008F65E6" w14:paraId="3AC9A2F7" w14:textId="77777777" w:rsidTr="00014A64">
        <w:trPr>
          <w:jc w:val="center"/>
        </w:trPr>
        <w:tc>
          <w:tcPr>
            <w:cnfStyle w:val="001000000000" w:firstRow="0" w:lastRow="0" w:firstColumn="1" w:lastColumn="0" w:oddVBand="0" w:evenVBand="0" w:oddHBand="0" w:evenHBand="0" w:firstRowFirstColumn="0" w:firstRowLastColumn="0" w:lastRowFirstColumn="0" w:lastRowLastColumn="0"/>
            <w:tcW w:w="429" w:type="dxa"/>
            <w:tcBorders>
              <w:top w:val="double" w:sz="4" w:space="0" w:color="auto"/>
            </w:tcBorders>
          </w:tcPr>
          <w:p w14:paraId="590DC3D2" w14:textId="77777777" w:rsidR="00206CB1" w:rsidRPr="008F65E6" w:rsidRDefault="00206CB1" w:rsidP="00301A6D">
            <w:pPr>
              <w:ind w:left="0"/>
              <w:jc w:val="center"/>
            </w:pPr>
            <w:r w:rsidRPr="008F65E6">
              <w:t>Total Rating</w:t>
            </w:r>
          </w:p>
        </w:tc>
        <w:tc>
          <w:tcPr>
            <w:tcW w:w="1111" w:type="dxa"/>
            <w:tcBorders>
              <w:top w:val="double" w:sz="4" w:space="0" w:color="auto"/>
            </w:tcBorders>
          </w:tcPr>
          <w:p w14:paraId="001E34D2"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14:paraId="21DD147D"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14:paraId="3967BBBB"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9</w:t>
            </w:r>
          </w:p>
        </w:tc>
        <w:tc>
          <w:tcPr>
            <w:tcW w:w="1113" w:type="dxa"/>
            <w:tcBorders>
              <w:top w:val="double" w:sz="4" w:space="0" w:color="auto"/>
            </w:tcBorders>
          </w:tcPr>
          <w:p w14:paraId="5B99BF43"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14:paraId="344B4E5F"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rsidRPr="008F65E6">
              <w:t>7.8</w:t>
            </w:r>
          </w:p>
        </w:tc>
        <w:tc>
          <w:tcPr>
            <w:tcW w:w="1113" w:type="dxa"/>
            <w:tcBorders>
              <w:top w:val="double" w:sz="4" w:space="0" w:color="auto"/>
            </w:tcBorders>
          </w:tcPr>
          <w:p w14:paraId="480A74F8"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shd w:val="clear" w:color="auto" w:fill="FFFFFF" w:themeFill="background1"/>
          </w:tcPr>
          <w:p w14:paraId="54361B7E" w14:textId="77777777"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color w:val="auto"/>
              </w:rPr>
            </w:pPr>
            <w:r w:rsidRPr="008F65E6">
              <w:rPr>
                <w:color w:val="auto"/>
              </w:rPr>
              <w:t>7.1</w:t>
            </w:r>
          </w:p>
        </w:tc>
      </w:tr>
    </w:tbl>
    <w:p w14:paraId="647DB0AD" w14:textId="77777777" w:rsidR="005865A1" w:rsidRPr="005865A1" w:rsidRDefault="005865A1" w:rsidP="00D02BEC">
      <w:pPr>
        <w:pStyle w:val="Heading3"/>
        <w:numPr>
          <w:ilvl w:val="0"/>
          <w:numId w:val="0"/>
        </w:numPr>
      </w:pPr>
    </w:p>
    <w:p w14:paraId="44EFB99C" w14:textId="77777777" w:rsidR="00206CB1" w:rsidRPr="008F65E6" w:rsidRDefault="00206CB1" w:rsidP="00080A71">
      <w:pPr>
        <w:pStyle w:val="Heading2"/>
      </w:pPr>
      <w:bookmarkStart w:id="1365" w:name="_Toc528498848"/>
      <w:r w:rsidRPr="008F65E6">
        <w:t>Conceptual design summary</w:t>
      </w:r>
      <w:bookmarkEnd w:id="1365"/>
    </w:p>
    <w:p w14:paraId="3BB06A91" w14:textId="061526D2" w:rsidR="00206CB1" w:rsidRPr="008F65E6" w:rsidRDefault="00351914" w:rsidP="00206CB1">
      <w:r>
        <w:t xml:space="preserve">The </w:t>
      </w:r>
      <w:r w:rsidRPr="00881EF4">
        <w:t>following are</w:t>
      </w:r>
      <w:r w:rsidR="00206CB1" w:rsidRPr="00881EF4">
        <w:t xml:space="preserve"> the results of the</w:t>
      </w:r>
      <w:r w:rsidRPr="00881EF4">
        <w:t xml:space="preserve"> trade-off studies showing the technologies chosen:</w:t>
      </w:r>
    </w:p>
    <w:p w14:paraId="79F50ECB" w14:textId="77777777" w:rsidR="00206CB1" w:rsidRPr="008F65E6" w:rsidRDefault="00206CB1" w:rsidP="00206CB1">
      <w:pPr>
        <w:pStyle w:val="ListParagraph"/>
        <w:numPr>
          <w:ilvl w:val="0"/>
          <w:numId w:val="26"/>
        </w:numPr>
      </w:pPr>
      <w:r w:rsidRPr="008F65E6">
        <w:t>Controller: PIC Microcontroller</w:t>
      </w:r>
    </w:p>
    <w:p w14:paraId="494584F2" w14:textId="77777777" w:rsidR="00206CB1" w:rsidRPr="008F65E6" w:rsidRDefault="00206CB1" w:rsidP="00206CB1">
      <w:pPr>
        <w:pStyle w:val="ListParagraph"/>
        <w:numPr>
          <w:ilvl w:val="0"/>
          <w:numId w:val="26"/>
        </w:numPr>
      </w:pPr>
      <w:r w:rsidRPr="008F65E6">
        <w:t>Communication: LoRa</w:t>
      </w:r>
    </w:p>
    <w:p w14:paraId="0B0A13DB" w14:textId="77777777" w:rsidR="00206CB1" w:rsidRPr="008F65E6" w:rsidRDefault="00206CB1" w:rsidP="00206CB1">
      <w:pPr>
        <w:pStyle w:val="ListParagraph"/>
        <w:numPr>
          <w:ilvl w:val="0"/>
          <w:numId w:val="26"/>
        </w:numPr>
      </w:pPr>
      <w:r w:rsidRPr="008F65E6">
        <w:lastRenderedPageBreak/>
        <w:t>Database: MYSQL</w:t>
      </w:r>
    </w:p>
    <w:p w14:paraId="1CA8672B" w14:textId="21ED63A2" w:rsidR="00447874" w:rsidRDefault="00206CB1" w:rsidP="00461500">
      <w:pPr>
        <w:pStyle w:val="ListParagraph"/>
        <w:numPr>
          <w:ilvl w:val="0"/>
          <w:numId w:val="26"/>
        </w:numPr>
      </w:pPr>
      <w:r w:rsidRPr="008F65E6">
        <w:t>Back-end: C++</w:t>
      </w:r>
    </w:p>
    <w:p w14:paraId="2B13F467" w14:textId="50CD2A36" w:rsidR="00881EF4" w:rsidRDefault="00881EF4" w:rsidP="00881EF4">
      <w:r>
        <w:t>The final technology chosen after prototypes where made and design changes where made are:</w:t>
      </w:r>
    </w:p>
    <w:p w14:paraId="4EEAE668" w14:textId="0ADE55F2" w:rsidR="00881EF4" w:rsidRPr="008F65E6" w:rsidRDefault="00881EF4" w:rsidP="00881EF4">
      <w:pPr>
        <w:pStyle w:val="ListParagraph"/>
        <w:numPr>
          <w:ilvl w:val="0"/>
          <w:numId w:val="26"/>
        </w:numPr>
      </w:pPr>
      <w:r w:rsidRPr="008F65E6">
        <w:t xml:space="preserve">Controller: </w:t>
      </w:r>
      <w:r>
        <w:t>ATmega328P</w:t>
      </w:r>
    </w:p>
    <w:p w14:paraId="2495F41B" w14:textId="45D03E8E" w:rsidR="00881EF4" w:rsidRPr="008F65E6" w:rsidRDefault="00881EF4" w:rsidP="00881EF4">
      <w:pPr>
        <w:pStyle w:val="ListParagraph"/>
        <w:numPr>
          <w:ilvl w:val="0"/>
          <w:numId w:val="26"/>
        </w:numPr>
      </w:pPr>
      <w:r w:rsidRPr="008F65E6">
        <w:t>Communication: LoRa</w:t>
      </w:r>
      <w:r>
        <w:t xml:space="preserve"> module</w:t>
      </w:r>
    </w:p>
    <w:p w14:paraId="27C27EDC" w14:textId="02BB35AC" w:rsidR="00881EF4" w:rsidRPr="008F65E6" w:rsidRDefault="00881EF4" w:rsidP="00881EF4">
      <w:pPr>
        <w:pStyle w:val="ListParagraph"/>
        <w:numPr>
          <w:ilvl w:val="0"/>
          <w:numId w:val="26"/>
        </w:numPr>
      </w:pPr>
      <w:r w:rsidRPr="008F65E6">
        <w:t xml:space="preserve">Database: </w:t>
      </w:r>
      <w:r>
        <w:t>CSV</w:t>
      </w:r>
    </w:p>
    <w:p w14:paraId="67DA5B1B" w14:textId="1896549C" w:rsidR="00881EF4" w:rsidRPr="00461500" w:rsidRDefault="00881EF4" w:rsidP="00881EF4">
      <w:pPr>
        <w:pStyle w:val="ListParagraph"/>
        <w:numPr>
          <w:ilvl w:val="0"/>
          <w:numId w:val="26"/>
        </w:numPr>
      </w:pPr>
      <w:r w:rsidRPr="008F65E6">
        <w:t>Back-end: C</w:t>
      </w:r>
      <w:r w:rsidR="000F20BE">
        <w:t xml:space="preserve"> and Python</w:t>
      </w:r>
    </w:p>
    <w:p w14:paraId="038A8F5A" w14:textId="77777777" w:rsidR="00235BA5" w:rsidRDefault="00A11BF0" w:rsidP="00080A71">
      <w:pPr>
        <w:pStyle w:val="Heading2"/>
      </w:pPr>
      <w:bookmarkStart w:id="1366" w:name="_Toc512271711"/>
      <w:bookmarkStart w:id="1367" w:name="_Toc512271785"/>
      <w:bookmarkStart w:id="1368" w:name="_Toc512271859"/>
      <w:bookmarkStart w:id="1369" w:name="_Toc515715023"/>
      <w:bookmarkStart w:id="1370" w:name="_Toc528498849"/>
      <w:bookmarkEnd w:id="1366"/>
      <w:bookmarkEnd w:id="1367"/>
      <w:bookmarkEnd w:id="1368"/>
      <w:bookmarkEnd w:id="1369"/>
      <w:r>
        <w:t xml:space="preserve">Conceptual design </w:t>
      </w:r>
      <w:r w:rsidR="00235BA5">
        <w:t>Conclusion</w:t>
      </w:r>
      <w:bookmarkEnd w:id="1370"/>
    </w:p>
    <w:p w14:paraId="75AA220B" w14:textId="39FB3433" w:rsidR="00F04B42" w:rsidRDefault="00206CB1" w:rsidP="004E78C9">
      <w:r w:rsidRPr="008F65E6">
        <w:t>The literature study that was done helped identify possible solutions for the aspects of this project. These possible solutions were then further evalua</w:t>
      </w:r>
      <w:r w:rsidRPr="00A457BD">
        <w:t>ted and compared in the concept</w:t>
      </w:r>
      <w:r w:rsidR="00351914" w:rsidRPr="00A457BD">
        <w:t>ual design. Trade-off studies w</w:t>
      </w:r>
      <w:r w:rsidRPr="00A457BD">
        <w:t xml:space="preserve">ere used to compare the different possibilities </w:t>
      </w:r>
      <w:r w:rsidR="00351914" w:rsidRPr="00A457BD">
        <w:t>and gave a clear indication</w:t>
      </w:r>
      <w:r w:rsidRPr="00A457BD">
        <w:t xml:space="preserve"> of the best options. With the correct technologies now identified the process to create the detail design </w:t>
      </w:r>
      <w:r w:rsidR="00351914" w:rsidRPr="00A457BD">
        <w:t>could</w:t>
      </w:r>
      <w:r w:rsidRPr="008F65E6">
        <w:t xml:space="preserve"> start.  </w:t>
      </w:r>
    </w:p>
    <w:p w14:paraId="278AFF4C" w14:textId="77777777" w:rsidR="00A457BD" w:rsidRDefault="00F04B42" w:rsidP="00A11BF0">
      <w:r>
        <w:t xml:space="preserve">The choices that were made in the </w:t>
      </w:r>
      <w:r w:rsidR="00A31BF8">
        <w:t>trade-off</w:t>
      </w:r>
      <w:r>
        <w:t xml:space="preserve"> study will be implemented together. The PIC Microcontroller will gather the data from the sensors and then use the LoRa communication </w:t>
      </w:r>
      <w:r w:rsidRPr="00A457BD">
        <w:t xml:space="preserve">to send it to the back end. The </w:t>
      </w:r>
      <w:r w:rsidR="00A11BF0" w:rsidRPr="00A457BD">
        <w:t>back-end</w:t>
      </w:r>
      <w:r w:rsidRPr="00A457BD">
        <w:t xml:space="preserve"> program will be written in C++ and will communicate with the MYSQL database.</w:t>
      </w:r>
    </w:p>
    <w:p w14:paraId="1AE90299" w14:textId="6ECBB45C" w:rsidR="008A1662" w:rsidRDefault="00A457BD" w:rsidP="00A11BF0">
      <w:r>
        <w:t xml:space="preserve">After detailed designs were implemented some changes were made to the selected technology. These changes can be seen below in the detailed design section. </w:t>
      </w:r>
      <w:r w:rsidR="008A1662">
        <w:br w:type="page"/>
      </w:r>
    </w:p>
    <w:p w14:paraId="78157222" w14:textId="77777777" w:rsidR="00461500" w:rsidRPr="00461500" w:rsidRDefault="00461500" w:rsidP="00461500">
      <w:pPr>
        <w:pStyle w:val="ListParagraph"/>
        <w:numPr>
          <w:ilvl w:val="0"/>
          <w:numId w:val="25"/>
        </w:numPr>
        <w:spacing w:after="160"/>
        <w:outlineLvl w:val="0"/>
        <w:rPr>
          <w:rFonts w:eastAsia="Calibri"/>
          <w:b/>
          <w:vanish/>
          <w:sz w:val="40"/>
          <w:szCs w:val="52"/>
        </w:rPr>
      </w:pPr>
      <w:bookmarkStart w:id="1371" w:name="_Toc515814016"/>
      <w:bookmarkStart w:id="1372" w:name="_Toc515814144"/>
      <w:bookmarkStart w:id="1373" w:name="_Toc515814283"/>
      <w:bookmarkStart w:id="1374" w:name="_Toc515814369"/>
      <w:bookmarkStart w:id="1375" w:name="_Toc515814455"/>
      <w:bookmarkStart w:id="1376" w:name="_Toc527988027"/>
      <w:bookmarkStart w:id="1377" w:name="_Toc528045508"/>
      <w:bookmarkStart w:id="1378" w:name="_Toc528053159"/>
      <w:bookmarkStart w:id="1379" w:name="_Toc528053300"/>
      <w:bookmarkStart w:id="1380" w:name="_Toc528059342"/>
      <w:bookmarkStart w:id="1381" w:name="_Toc528067428"/>
      <w:bookmarkStart w:id="1382" w:name="_Toc528092506"/>
      <w:bookmarkStart w:id="1383" w:name="_Toc528130014"/>
      <w:bookmarkStart w:id="1384" w:name="_Toc528130198"/>
      <w:bookmarkStart w:id="1385" w:name="_Toc528130381"/>
      <w:bookmarkStart w:id="1386" w:name="_Toc528165069"/>
      <w:bookmarkStart w:id="1387" w:name="_Toc528165251"/>
      <w:bookmarkStart w:id="1388" w:name="_Toc528174233"/>
      <w:bookmarkStart w:id="1389" w:name="_Toc528174414"/>
      <w:bookmarkStart w:id="1390" w:name="_Toc528211092"/>
      <w:bookmarkStart w:id="1391" w:name="_Toc528226602"/>
      <w:bookmarkStart w:id="1392" w:name="_Toc528495980"/>
      <w:bookmarkStart w:id="1393" w:name="_Toc528496165"/>
      <w:bookmarkStart w:id="1394" w:name="_Toc528496350"/>
      <w:bookmarkStart w:id="1395" w:name="_Toc528496653"/>
      <w:bookmarkStart w:id="1396" w:name="_Toc528496956"/>
      <w:bookmarkStart w:id="1397" w:name="_Toc528497145"/>
      <w:bookmarkStart w:id="1398" w:name="_Toc528497431"/>
      <w:bookmarkStart w:id="1399" w:name="_Toc528497619"/>
      <w:bookmarkStart w:id="1400" w:name="_Toc528497903"/>
      <w:bookmarkStart w:id="1401" w:name="_Toc528498091"/>
      <w:bookmarkStart w:id="1402" w:name="_Toc528498279"/>
      <w:bookmarkStart w:id="1403" w:name="_Toc528498469"/>
      <w:bookmarkStart w:id="1404" w:name="_Toc528498659"/>
      <w:bookmarkStart w:id="1405" w:name="_Toc52849885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69C87849" w14:textId="77777777" w:rsidR="00461500" w:rsidRDefault="00A11BF0" w:rsidP="00080A71">
      <w:pPr>
        <w:pStyle w:val="Heading2"/>
      </w:pPr>
      <w:bookmarkStart w:id="1406" w:name="_Toc528045509"/>
      <w:bookmarkStart w:id="1407" w:name="_Toc528053160"/>
      <w:bookmarkStart w:id="1408" w:name="_Toc528053301"/>
      <w:bookmarkStart w:id="1409" w:name="_Toc528059343"/>
      <w:bookmarkStart w:id="1410" w:name="_Toc528498851"/>
      <w:bookmarkEnd w:id="1406"/>
      <w:bookmarkEnd w:id="1407"/>
      <w:bookmarkEnd w:id="1408"/>
      <w:bookmarkEnd w:id="1409"/>
      <w:r>
        <w:t>Detailed design</w:t>
      </w:r>
      <w:bookmarkEnd w:id="1410"/>
      <w:r>
        <w:t xml:space="preserve"> </w:t>
      </w:r>
    </w:p>
    <w:p w14:paraId="4ABB8520" w14:textId="58FD4EB7" w:rsidR="001D4207" w:rsidRDefault="00E65C77" w:rsidP="00634E32">
      <w:r>
        <w:t xml:space="preserve">In </w:t>
      </w:r>
      <w:r w:rsidR="00A11BF0">
        <w:t>the conceptual design</w:t>
      </w:r>
      <w:r w:rsidR="002A38B8">
        <w:t xml:space="preserve"> of the report</w:t>
      </w:r>
      <w:r w:rsidR="00865FCE">
        <w:t>,</w:t>
      </w:r>
      <w:r w:rsidR="002A38B8">
        <w:t xml:space="preserve"> various solutions were listed for the components’ design problems.</w:t>
      </w:r>
      <w:r w:rsidR="002C183A">
        <w:t xml:space="preserve"> With the help of the literature study and trade off study matrixes</w:t>
      </w:r>
      <w:r w:rsidR="00417021">
        <w:t>,</w:t>
      </w:r>
      <w:r w:rsidR="002C183A">
        <w:t xml:space="preserve"> the components discussed below were chosen for the detailed design.</w:t>
      </w:r>
      <w:r w:rsidR="00754B3D">
        <w:t xml:space="preserve"> </w:t>
      </w:r>
      <w:r w:rsidR="002A38B8">
        <w:t xml:space="preserve"> </w:t>
      </w:r>
      <w:r w:rsidR="00C76D99">
        <w:t xml:space="preserve">The functional demonstration of the prototype will not feature all the </w:t>
      </w:r>
      <w:r w:rsidR="00417021">
        <w:t>below mentioned</w:t>
      </w:r>
      <w:r w:rsidR="00C76D99">
        <w:t xml:space="preserve"> components as the demonstration is to provide a presentation of the functionality of the sensor module.</w:t>
      </w:r>
      <w:r w:rsidR="00634E32">
        <w:t xml:space="preserve"> </w:t>
      </w:r>
    </w:p>
    <w:p w14:paraId="16EEF917" w14:textId="77777777" w:rsidR="002A38B8" w:rsidRDefault="002A38B8" w:rsidP="001E47CF">
      <w:pPr>
        <w:pStyle w:val="Heading2"/>
      </w:pPr>
      <w:bookmarkStart w:id="1411" w:name="_Toc528498852"/>
      <w:r>
        <w:t>Power supply</w:t>
      </w:r>
      <w:r w:rsidR="001E47CF">
        <w:t xml:space="preserve"> detailed design</w:t>
      </w:r>
      <w:bookmarkEnd w:id="1411"/>
    </w:p>
    <w:p w14:paraId="68D6A060" w14:textId="542ECBFE" w:rsidR="006D226E" w:rsidRPr="006D226E" w:rsidRDefault="005203A9" w:rsidP="006D226E">
      <w:r>
        <w:t xml:space="preserve">The split type air-conditioning unit has a voltage </w:t>
      </w:r>
      <w:r w:rsidRPr="00952C53">
        <w:t>of 240 V</w:t>
      </w:r>
      <w:r w:rsidR="001B1F38" w:rsidRPr="00952C53">
        <w:t xml:space="preserve"> AC</w:t>
      </w:r>
      <w:r w:rsidR="00417021" w:rsidRPr="00952C53">
        <w:t xml:space="preserve"> </w:t>
      </w:r>
      <w:r w:rsidRPr="00952C53">
        <w:t>where the</w:t>
      </w:r>
      <w:r w:rsidR="001B1F38">
        <w:t xml:space="preserve"> current sensor will operate. However, the PIC microcontroller will require a simple </w:t>
      </w:r>
      <w:r w:rsidR="00390F00">
        <w:t>step-down</w:t>
      </w:r>
      <w:r w:rsidR="001B1F38">
        <w:t xml:space="preserve"> AC-DC power supply to operate at the required 3.3 V.</w:t>
      </w:r>
      <w:r w:rsidR="003D58CF">
        <w:t xml:space="preserve"> </w:t>
      </w:r>
      <w:r w:rsidR="00E7412B">
        <w:t xml:space="preserve">LoRa </w:t>
      </w:r>
      <w:r w:rsidR="005B0B22">
        <w:t>Modules use 3.3 V as well and</w:t>
      </w:r>
      <w:r w:rsidR="004B2FE0">
        <w:t>,</w:t>
      </w:r>
      <w:r w:rsidR="005B0B22">
        <w:t xml:space="preserve"> therefore</w:t>
      </w:r>
      <w:r w:rsidR="004B2FE0">
        <w:t>,</w:t>
      </w:r>
      <w:r w:rsidR="005B0B22">
        <w:t xml:space="preserve"> will be powered by the PIC microcontroller.</w:t>
      </w:r>
      <w:r w:rsidR="00CC0744">
        <w:t xml:space="preserve"> The database will be based on a </w:t>
      </w:r>
      <w:r w:rsidR="00952C53">
        <w:t>server;</w:t>
      </w:r>
      <w:r w:rsidR="00CC0744">
        <w:t xml:space="preserve"> therefore</w:t>
      </w:r>
      <w:r w:rsidR="004B2FE0">
        <w:t>,</w:t>
      </w:r>
      <w:r w:rsidR="00CC0744">
        <w:t xml:space="preserve"> the server will have the normal 240 V power supply.</w:t>
      </w:r>
      <w:r>
        <w:t xml:space="preserve"> </w:t>
      </w:r>
      <w:r w:rsidR="001F316A">
        <w:t>The temperature sensors are rated at 3 V to 5.5 V DC, therefore</w:t>
      </w:r>
      <w:r w:rsidR="004B2FE0">
        <w:t>,</w:t>
      </w:r>
      <w:r w:rsidR="001F316A">
        <w:t xml:space="preserve"> the temperature sensor will work on the same voltage as the PIC microcontroller voltage of 3.3 V.</w:t>
      </w:r>
    </w:p>
    <w:p w14:paraId="0CD3657C" w14:textId="77777777" w:rsidR="00C3346C" w:rsidRDefault="00C3346C" w:rsidP="001E47CF">
      <w:pPr>
        <w:pStyle w:val="Heading2"/>
      </w:pPr>
      <w:bookmarkStart w:id="1412" w:name="_Toc528498853"/>
      <w:r>
        <w:t>Current sensor</w:t>
      </w:r>
      <w:r w:rsidR="001E47CF">
        <w:t xml:space="preserve"> detailed design</w:t>
      </w:r>
      <w:bookmarkEnd w:id="1412"/>
    </w:p>
    <w:p w14:paraId="24E8FB06" w14:textId="12366BDF" w:rsidR="003C723C" w:rsidRDefault="00C36721" w:rsidP="00C36721">
      <w:r>
        <w:t xml:space="preserve">For the distributed IOT environmental monitoring system project </w:t>
      </w:r>
      <w:r w:rsidR="007A2395" w:rsidRPr="00952C53">
        <w:t>Non</w:t>
      </w:r>
      <w:r w:rsidRPr="00952C53">
        <w:t>-invasive AC</w:t>
      </w:r>
      <w:r w:rsidRPr="008F65E6">
        <w:t xml:space="preserve"> Current Sensors</w:t>
      </w:r>
      <w:r>
        <w:t xml:space="preserve"> will be implemented. The current that must be measured in the project is the preinstalled split type air-conditioning units’ current. </w:t>
      </w:r>
      <w:r w:rsidR="00873BA1">
        <w:t>Therefore,</w:t>
      </w:r>
      <w:r w:rsidR="007A2395">
        <w:t xml:space="preserve"> the current sensor must be non</w:t>
      </w:r>
      <w:r>
        <w:t xml:space="preserve">-invasive as any other type of current sensor would </w:t>
      </w:r>
      <w:r w:rsidR="00873BA1">
        <w:t>create problems</w:t>
      </w:r>
      <w:r>
        <w:t>.</w:t>
      </w:r>
      <w:r w:rsidR="003C723C">
        <w:t xml:space="preserve"> Furthermore, as it is the split type air-conditioning unit’s current usage that is measured the current being measured will not be DC but AC.</w:t>
      </w:r>
      <w:r w:rsidR="001051DD">
        <w:t xml:space="preserve"> The split-</w:t>
      </w:r>
      <w:r w:rsidR="00390F00">
        <w:t>type air</w:t>
      </w:r>
      <w:r w:rsidR="001051DD">
        <w:t>-conditioning unit generally has an amper</w:t>
      </w:r>
      <w:r w:rsidR="009C6CE0">
        <w:t>e rating between 7.5 A and 20 A</w:t>
      </w:r>
      <w:r w:rsidR="001051DD">
        <w:t xml:space="preserve"> according to </w:t>
      </w:r>
      <w:sdt>
        <w:sdtPr>
          <w:id w:val="-355194140"/>
          <w:citation/>
        </w:sdtPr>
        <w:sdtContent>
          <w:r w:rsidR="001051DD">
            <w:fldChar w:fldCharType="begin"/>
          </w:r>
          <w:r w:rsidR="001051DD">
            <w:instrText xml:space="preserve"> CITATION Zor14 \l 7177 </w:instrText>
          </w:r>
          <w:r w:rsidR="001051DD">
            <w:fldChar w:fldCharType="separate"/>
          </w:r>
          <w:r w:rsidR="003A7995" w:rsidRPr="003A7995">
            <w:rPr>
              <w:noProof/>
            </w:rPr>
            <w:t>[16]</w:t>
          </w:r>
          <w:r w:rsidR="001051DD">
            <w:fldChar w:fldCharType="end"/>
          </w:r>
        </w:sdtContent>
      </w:sdt>
      <w:r w:rsidR="001051DD">
        <w:t xml:space="preserve">. </w:t>
      </w:r>
      <w:r w:rsidR="003C723C">
        <w:t>From these aspects we can</w:t>
      </w:r>
      <w:r w:rsidR="00865FCE">
        <w:t>,</w:t>
      </w:r>
      <w:r w:rsidR="003C723C">
        <w:t xml:space="preserve"> therefore</w:t>
      </w:r>
      <w:r w:rsidR="00865FCE">
        <w:t>,</w:t>
      </w:r>
      <w:r w:rsidR="003C723C">
        <w:t xml:space="preserve"> specify that the current sensors must be:</w:t>
      </w:r>
    </w:p>
    <w:p w14:paraId="18F2D8C5" w14:textId="77777777" w:rsidR="00C36721" w:rsidRPr="003C723C" w:rsidRDefault="003C723C" w:rsidP="003C723C">
      <w:pPr>
        <w:pStyle w:val="ListParagraph"/>
        <w:numPr>
          <w:ilvl w:val="0"/>
          <w:numId w:val="34"/>
        </w:numPr>
      </w:pPr>
      <w:r w:rsidRPr="003C723C">
        <w:t>Non-invasive</w:t>
      </w:r>
      <w:r>
        <w:t xml:space="preserve"> sensors </w:t>
      </w:r>
    </w:p>
    <w:p w14:paraId="3772AAE6" w14:textId="77777777" w:rsidR="003C723C" w:rsidRDefault="003C723C" w:rsidP="003C723C">
      <w:pPr>
        <w:pStyle w:val="ListParagraph"/>
        <w:numPr>
          <w:ilvl w:val="0"/>
          <w:numId w:val="33"/>
        </w:numPr>
      </w:pPr>
      <w:r>
        <w:t xml:space="preserve">AC sensors </w:t>
      </w:r>
    </w:p>
    <w:p w14:paraId="45130F46" w14:textId="77777777" w:rsidR="003C723C" w:rsidRDefault="00D8169D" w:rsidP="003C723C">
      <w:pPr>
        <w:pStyle w:val="ListParagraph"/>
        <w:numPr>
          <w:ilvl w:val="0"/>
          <w:numId w:val="33"/>
        </w:numPr>
      </w:pPr>
      <w:r>
        <w:t>Able to measure up to 25</w:t>
      </w:r>
      <w:r w:rsidR="003C723C">
        <w:t xml:space="preserve"> A</w:t>
      </w:r>
    </w:p>
    <w:p w14:paraId="073DC27B" w14:textId="61C6C8D5" w:rsidR="000274FC" w:rsidRDefault="007A2395" w:rsidP="0063704F">
      <w:r>
        <w:t>The non</w:t>
      </w:r>
      <w:r w:rsidR="00D8169D">
        <w:t xml:space="preserve">-invasive AC current sensors are generally produced as 30 Amp or 100 Amp sensors. For the distributed IOT environmental monitoring systems the </w:t>
      </w:r>
      <w:r w:rsidR="00BA7C38">
        <w:t>30</w:t>
      </w:r>
      <w:r w:rsidR="000274FC">
        <w:t xml:space="preserve"> Amp non-invasive AC current sensor will be used </w:t>
      </w:r>
      <w:r w:rsidR="00B015E1">
        <w:t xml:space="preserve">from Micro robotics, as shown in </w:t>
      </w:r>
      <w:r w:rsidR="00B015E1">
        <w:fldChar w:fldCharType="begin"/>
      </w:r>
      <w:r w:rsidR="00B015E1">
        <w:instrText xml:space="preserve"> REF _Ref515729190 \h </w:instrText>
      </w:r>
      <w:r w:rsidR="00B015E1">
        <w:fldChar w:fldCharType="separate"/>
      </w:r>
      <w:r w:rsidR="0084233A">
        <w:t xml:space="preserve">Figure </w:t>
      </w:r>
      <w:r w:rsidR="0084233A">
        <w:rPr>
          <w:noProof/>
        </w:rPr>
        <w:t>7</w:t>
      </w:r>
      <w:r w:rsidR="00B015E1">
        <w:fldChar w:fldCharType="end"/>
      </w:r>
      <w:r w:rsidR="00B015E1">
        <w:t xml:space="preserve"> below.</w:t>
      </w:r>
    </w:p>
    <w:p w14:paraId="675A9830" w14:textId="3CF23A30" w:rsidR="000274FC" w:rsidRDefault="00A2759E" w:rsidP="00014A64">
      <w:pPr>
        <w:keepNext/>
        <w:jc w:val="center"/>
      </w:pPr>
      <w:r>
        <w:rPr>
          <w:noProof/>
          <w:lang w:val="en-GB" w:eastAsia="en-GB"/>
        </w:rPr>
        <w:lastRenderedPageBreak/>
        <w:drawing>
          <wp:inline distT="0" distB="0" distL="0" distR="0" wp14:anchorId="1CC02807" wp14:editId="12CC4C98">
            <wp:extent cx="1905000" cy="1905000"/>
            <wp:effectExtent l="0" t="0" r="0" b="0"/>
            <wp:docPr id="10" name="Picture 10" descr="101990028 Seeed Technology Co., Ltd | 1597-1631-ND DigiKey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01990028 Seeed Technology Co., Ltd | 1597-1631-ND DigiKey Electronic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198D496C" w14:textId="79AD0AD5" w:rsidR="000274FC" w:rsidRDefault="000274FC" w:rsidP="000274FC">
      <w:pPr>
        <w:pStyle w:val="Caption"/>
      </w:pPr>
      <w:bookmarkStart w:id="1413" w:name="_Ref515729190"/>
      <w:bookmarkStart w:id="1414" w:name="_Toc528497728"/>
      <w:r>
        <w:t xml:space="preserve">Figure </w:t>
      </w:r>
      <w:r>
        <w:fldChar w:fldCharType="begin"/>
      </w:r>
      <w:r>
        <w:instrText xml:space="preserve"> SEQ Figure \* ARABIC </w:instrText>
      </w:r>
      <w:r>
        <w:fldChar w:fldCharType="separate"/>
      </w:r>
      <w:r w:rsidR="0084233A">
        <w:rPr>
          <w:noProof/>
        </w:rPr>
        <w:t>7</w:t>
      </w:r>
      <w:r>
        <w:fldChar w:fldCharType="end"/>
      </w:r>
      <w:bookmarkEnd w:id="1413"/>
      <w:r>
        <w:t>: 100 Amp Non-invasive current sensor</w:t>
      </w:r>
      <w:bookmarkEnd w:id="1414"/>
    </w:p>
    <w:p w14:paraId="5C4681DC" w14:textId="50133C9E" w:rsidR="007F6551" w:rsidRPr="0063704F" w:rsidRDefault="000274FC" w:rsidP="0063704F">
      <w:r>
        <w:t xml:space="preserve"> </w:t>
      </w:r>
      <w:r w:rsidR="00C975EA">
        <w:t>N</w:t>
      </w:r>
      <w:r w:rsidR="007F6551">
        <w:t xml:space="preserve">on-invasive AC current </w:t>
      </w:r>
      <w:r w:rsidR="00C975EA">
        <w:t>sensors are used to measure alternating current by simply clipping the sensor straight onto the neutral or live wire.</w:t>
      </w:r>
      <w:r w:rsidR="008F4C8D">
        <w:t xml:space="preserve"> </w:t>
      </w:r>
      <w:r w:rsidR="001937EA">
        <w:t xml:space="preserve">The </w:t>
      </w:r>
      <w:r w:rsidR="00B74FC2">
        <w:t xml:space="preserve">following </w:t>
      </w:r>
      <w:r w:rsidR="00B74FC2">
        <w:fldChar w:fldCharType="begin"/>
      </w:r>
      <w:r w:rsidR="00B74FC2">
        <w:instrText xml:space="preserve"> REF _Ref515730355 \h </w:instrText>
      </w:r>
      <w:r w:rsidR="00B74FC2">
        <w:fldChar w:fldCharType="separate"/>
      </w:r>
      <w:r w:rsidR="0084233A">
        <w:t xml:space="preserve">Table </w:t>
      </w:r>
      <w:r w:rsidR="0084233A">
        <w:rPr>
          <w:noProof/>
        </w:rPr>
        <w:t>5</w:t>
      </w:r>
      <w:r w:rsidR="00B74FC2">
        <w:fldChar w:fldCharType="end"/>
      </w:r>
      <w:r w:rsidR="00B74FC2">
        <w:t xml:space="preserve"> below shows the non-invasive AC current sensor </w:t>
      </w:r>
      <w:r w:rsidR="005F3B40">
        <w:t>that will be used</w:t>
      </w:r>
      <w:r w:rsidR="006D02EB">
        <w:t xml:space="preserve"> as in </w:t>
      </w:r>
      <w:sdt>
        <w:sdtPr>
          <w:id w:val="621892482"/>
          <w:citation/>
        </w:sdtPr>
        <w:sdtContent>
          <w:r w:rsidR="006D02EB">
            <w:fldChar w:fldCharType="begin"/>
          </w:r>
          <w:r w:rsidR="006D02EB">
            <w:instrText xml:space="preserve"> CITATION Mic18 \l 7177 </w:instrText>
          </w:r>
          <w:r w:rsidR="006D02EB">
            <w:fldChar w:fldCharType="separate"/>
          </w:r>
          <w:r w:rsidR="003A7995" w:rsidRPr="003A7995">
            <w:rPr>
              <w:noProof/>
            </w:rPr>
            <w:t>[17]</w:t>
          </w:r>
          <w:r w:rsidR="006D02EB">
            <w:fldChar w:fldCharType="end"/>
          </w:r>
        </w:sdtContent>
      </w:sdt>
      <w:r w:rsidR="005F3B40">
        <w:t>.</w:t>
      </w:r>
    </w:p>
    <w:p w14:paraId="17F0B5A8" w14:textId="1089E4F1" w:rsidR="0005452A" w:rsidRDefault="0005452A" w:rsidP="0005452A">
      <w:pPr>
        <w:pStyle w:val="Caption"/>
        <w:keepNext/>
      </w:pPr>
      <w:bookmarkStart w:id="1415" w:name="_Ref515730355"/>
      <w:bookmarkStart w:id="1416" w:name="_Toc528497804"/>
      <w:r>
        <w:t xml:space="preserve">Table </w:t>
      </w:r>
      <w:r>
        <w:fldChar w:fldCharType="begin"/>
      </w:r>
      <w:r>
        <w:instrText xml:space="preserve"> SEQ Table \* ARABIC </w:instrText>
      </w:r>
      <w:r>
        <w:fldChar w:fldCharType="separate"/>
      </w:r>
      <w:r w:rsidR="0084233A">
        <w:rPr>
          <w:noProof/>
        </w:rPr>
        <w:t>5</w:t>
      </w:r>
      <w:r>
        <w:fldChar w:fldCharType="end"/>
      </w:r>
      <w:bookmarkEnd w:id="1415"/>
      <w:r>
        <w:t>: Current sensor information</w:t>
      </w:r>
      <w:bookmarkEnd w:id="1416"/>
    </w:p>
    <w:tbl>
      <w:tblPr>
        <w:tblStyle w:val="TableGrid"/>
        <w:tblW w:w="0" w:type="auto"/>
        <w:tblInd w:w="708" w:type="dxa"/>
        <w:tblLook w:val="04A0" w:firstRow="1" w:lastRow="0" w:firstColumn="1" w:lastColumn="0" w:noHBand="0" w:noVBand="1"/>
      </w:tblPr>
      <w:tblGrid>
        <w:gridCol w:w="3212"/>
        <w:gridCol w:w="2973"/>
      </w:tblGrid>
      <w:tr w:rsidR="0005452A" w14:paraId="269EC8EC" w14:textId="77777777" w:rsidTr="00245832">
        <w:tc>
          <w:tcPr>
            <w:tcW w:w="6185" w:type="dxa"/>
            <w:gridSpan w:val="2"/>
          </w:tcPr>
          <w:p w14:paraId="0875B49E" w14:textId="77777777" w:rsidR="0005452A" w:rsidRDefault="00A46FED" w:rsidP="0063704F">
            <w:pPr>
              <w:ind w:left="0"/>
            </w:pPr>
            <w:r>
              <w:t>Current transformer SCT013-030</w:t>
            </w:r>
          </w:p>
        </w:tc>
      </w:tr>
      <w:tr w:rsidR="0005452A" w14:paraId="17CEFEED" w14:textId="77777777" w:rsidTr="0005452A">
        <w:tc>
          <w:tcPr>
            <w:tcW w:w="3212" w:type="dxa"/>
          </w:tcPr>
          <w:p w14:paraId="348ED010" w14:textId="77777777" w:rsidR="0005452A" w:rsidRDefault="0005452A" w:rsidP="0063704F">
            <w:pPr>
              <w:ind w:left="0"/>
            </w:pPr>
            <w:r>
              <w:t xml:space="preserve">Provider </w:t>
            </w:r>
          </w:p>
        </w:tc>
        <w:tc>
          <w:tcPr>
            <w:tcW w:w="2973" w:type="dxa"/>
          </w:tcPr>
          <w:p w14:paraId="65D0D6D8" w14:textId="77777777" w:rsidR="0005452A" w:rsidRDefault="00A46FED" w:rsidP="0063704F">
            <w:pPr>
              <w:ind w:left="0"/>
            </w:pPr>
            <w:r>
              <w:t>Digi-Key</w:t>
            </w:r>
          </w:p>
        </w:tc>
      </w:tr>
      <w:tr w:rsidR="0005452A" w14:paraId="300ACA76" w14:textId="77777777" w:rsidTr="0005452A">
        <w:tc>
          <w:tcPr>
            <w:tcW w:w="3212" w:type="dxa"/>
          </w:tcPr>
          <w:p w14:paraId="7B16977F" w14:textId="77777777" w:rsidR="0005452A" w:rsidRDefault="00A46FED" w:rsidP="0005452A">
            <w:pPr>
              <w:ind w:left="0"/>
            </w:pPr>
            <w:r>
              <w:t xml:space="preserve">Digi-Key Part number </w:t>
            </w:r>
          </w:p>
        </w:tc>
        <w:tc>
          <w:tcPr>
            <w:tcW w:w="2973" w:type="dxa"/>
          </w:tcPr>
          <w:p w14:paraId="2CBED554" w14:textId="77777777" w:rsidR="0005452A" w:rsidRDefault="00A46FED" w:rsidP="0005452A">
            <w:pPr>
              <w:ind w:left="0"/>
            </w:pPr>
            <w:r>
              <w:t>1597-1631-ND</w:t>
            </w:r>
          </w:p>
        </w:tc>
      </w:tr>
      <w:tr w:rsidR="00677F8E" w14:paraId="5C8697B9" w14:textId="77777777" w:rsidTr="0005452A">
        <w:tc>
          <w:tcPr>
            <w:tcW w:w="3212" w:type="dxa"/>
          </w:tcPr>
          <w:p w14:paraId="2905EDA1" w14:textId="77777777" w:rsidR="00677F8E" w:rsidRDefault="00677F8E" w:rsidP="0005452A">
            <w:pPr>
              <w:ind w:left="0"/>
            </w:pPr>
            <w:r>
              <w:t>Price</w:t>
            </w:r>
          </w:p>
        </w:tc>
        <w:tc>
          <w:tcPr>
            <w:tcW w:w="2973" w:type="dxa"/>
          </w:tcPr>
          <w:p w14:paraId="637A0E61" w14:textId="77777777" w:rsidR="00677F8E" w:rsidRDefault="00677F8E" w:rsidP="0005452A">
            <w:pPr>
              <w:ind w:left="0"/>
            </w:pPr>
            <w:r>
              <w:t>R 121,32</w:t>
            </w:r>
          </w:p>
        </w:tc>
      </w:tr>
    </w:tbl>
    <w:p w14:paraId="3277710B" w14:textId="77777777" w:rsidR="0063704F" w:rsidRDefault="005F3B40" w:rsidP="0063704F">
      <w:r>
        <w:t>Specification:</w:t>
      </w:r>
    </w:p>
    <w:p w14:paraId="2B388EDC" w14:textId="77777777" w:rsidR="005F3B40" w:rsidRDefault="00F56086" w:rsidP="005F3B40">
      <w:pPr>
        <w:pStyle w:val="ListParagraph"/>
        <w:numPr>
          <w:ilvl w:val="0"/>
          <w:numId w:val="35"/>
        </w:numPr>
      </w:pPr>
      <w:r>
        <w:t>Turn ratio 1800:1</w:t>
      </w:r>
    </w:p>
    <w:p w14:paraId="33CD5BEC" w14:textId="77777777" w:rsidR="005F3B40" w:rsidRDefault="00F56086" w:rsidP="005F3B40">
      <w:pPr>
        <w:pStyle w:val="ListParagraph"/>
        <w:numPr>
          <w:ilvl w:val="0"/>
          <w:numId w:val="35"/>
        </w:numPr>
      </w:pPr>
      <w:r>
        <w:t xml:space="preserve">Input Current 30 </w:t>
      </w:r>
      <w:r w:rsidR="005F3B40">
        <w:t>A AC</w:t>
      </w:r>
      <w:r>
        <w:t xml:space="preserve"> rating</w:t>
      </w:r>
    </w:p>
    <w:p w14:paraId="684C49F1" w14:textId="77777777" w:rsidR="005F3B40" w:rsidRDefault="00F56086" w:rsidP="005F3B40">
      <w:pPr>
        <w:pStyle w:val="ListParagraph"/>
        <w:numPr>
          <w:ilvl w:val="0"/>
          <w:numId w:val="35"/>
        </w:numPr>
      </w:pPr>
      <w:r>
        <w:t>Non-linearity Split-core</w:t>
      </w:r>
    </w:p>
    <w:p w14:paraId="51BDA141" w14:textId="77777777" w:rsidR="00742377" w:rsidRDefault="00F56086" w:rsidP="005F3B40">
      <w:pPr>
        <w:pStyle w:val="ListParagraph"/>
        <w:numPr>
          <w:ilvl w:val="0"/>
          <w:numId w:val="35"/>
        </w:numPr>
      </w:pPr>
      <w:r>
        <w:t>Chassis mount type</w:t>
      </w:r>
    </w:p>
    <w:p w14:paraId="72E01A5E" w14:textId="77777777" w:rsidR="00742377" w:rsidRPr="00742377" w:rsidRDefault="00F56086" w:rsidP="005F3B40">
      <w:pPr>
        <w:pStyle w:val="ListParagraph"/>
        <w:numPr>
          <w:ilvl w:val="0"/>
          <w:numId w:val="35"/>
        </w:numPr>
      </w:pPr>
      <w:r>
        <w:t>Rated output 0-1 V</w:t>
      </w:r>
    </w:p>
    <w:p w14:paraId="1A608D99" w14:textId="77777777" w:rsidR="00742377" w:rsidRDefault="00F56086" w:rsidP="00F56086">
      <w:pPr>
        <w:pStyle w:val="ListParagraph"/>
        <w:numPr>
          <w:ilvl w:val="0"/>
          <w:numId w:val="35"/>
        </w:numPr>
      </w:pPr>
      <w:r>
        <w:t xml:space="preserve">Operating temperature: -25 </w:t>
      </w:r>
      <w:r w:rsidRPr="00F56086">
        <w:t>°C +70 °C</w:t>
      </w:r>
    </w:p>
    <w:p w14:paraId="0524ED65" w14:textId="77777777" w:rsidR="00DB6529" w:rsidRPr="00F56086" w:rsidRDefault="00DB6529" w:rsidP="00F56086">
      <w:pPr>
        <w:pStyle w:val="ListParagraph"/>
        <w:numPr>
          <w:ilvl w:val="0"/>
          <w:numId w:val="35"/>
        </w:numPr>
      </w:pPr>
      <w:r>
        <w:t xml:space="preserve">Storage temperature: -40 </w:t>
      </w:r>
      <w:r w:rsidRPr="00F56086">
        <w:t>°C +</w:t>
      </w:r>
      <w:r>
        <w:t>85</w:t>
      </w:r>
      <w:r w:rsidRPr="00F56086">
        <w:t xml:space="preserve"> °C</w:t>
      </w:r>
    </w:p>
    <w:p w14:paraId="74B3E1C1" w14:textId="33AF23F2" w:rsidR="002A38B8" w:rsidRDefault="00742377" w:rsidP="006D226E">
      <w:pPr>
        <w:pStyle w:val="ListParagraph"/>
        <w:numPr>
          <w:ilvl w:val="0"/>
          <w:numId w:val="35"/>
        </w:numPr>
      </w:pPr>
      <w:r>
        <w:t>Open size 13mm x 13mm</w:t>
      </w:r>
    </w:p>
    <w:p w14:paraId="6102D2F4" w14:textId="61B8DEA7" w:rsidR="00014A64" w:rsidRDefault="00014A64" w:rsidP="00014A64"/>
    <w:p w14:paraId="0C42A395" w14:textId="77777777" w:rsidR="00014A64" w:rsidRPr="0080562C" w:rsidRDefault="00014A64" w:rsidP="00014A64"/>
    <w:p w14:paraId="33E88D71" w14:textId="77777777" w:rsidR="00B65333" w:rsidRDefault="0080562C" w:rsidP="00B65333">
      <w:pPr>
        <w:rPr>
          <w:rStyle w:val="Strong"/>
        </w:rPr>
      </w:pPr>
      <w:r>
        <w:rPr>
          <w:rStyle w:val="Strong"/>
        </w:rPr>
        <w:lastRenderedPageBreak/>
        <w:t>SCT013 current sensor</w:t>
      </w:r>
    </w:p>
    <w:p w14:paraId="7B870A47" w14:textId="77777777" w:rsidR="0070561C" w:rsidRDefault="0070561C" w:rsidP="0070561C">
      <w:pPr>
        <w:keepNext/>
      </w:pPr>
      <w:r>
        <w:rPr>
          <w:noProof/>
          <w:lang w:val="en-GB" w:eastAsia="en-GB"/>
        </w:rPr>
        <w:drawing>
          <wp:inline distT="0" distB="0" distL="0" distR="0" wp14:anchorId="42A31199" wp14:editId="04E70522">
            <wp:extent cx="3600450" cy="3667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3667125"/>
                    </a:xfrm>
                    <a:prstGeom prst="rect">
                      <a:avLst/>
                    </a:prstGeom>
                  </pic:spPr>
                </pic:pic>
              </a:graphicData>
            </a:graphic>
          </wp:inline>
        </w:drawing>
      </w:r>
    </w:p>
    <w:p w14:paraId="06A24B05" w14:textId="361051C5" w:rsidR="0070561C" w:rsidRDefault="0070561C" w:rsidP="0070561C">
      <w:pPr>
        <w:pStyle w:val="Caption"/>
      </w:pPr>
      <w:bookmarkStart w:id="1417" w:name="_Toc528497729"/>
      <w:r>
        <w:t xml:space="preserve">Figure </w:t>
      </w:r>
      <w:r>
        <w:fldChar w:fldCharType="begin"/>
      </w:r>
      <w:r>
        <w:instrText xml:space="preserve"> SEQ Figure \* ARABIC </w:instrText>
      </w:r>
      <w:r>
        <w:fldChar w:fldCharType="separate"/>
      </w:r>
      <w:r w:rsidR="0084233A">
        <w:rPr>
          <w:noProof/>
        </w:rPr>
        <w:t>8</w:t>
      </w:r>
      <w:r>
        <w:fldChar w:fldCharType="end"/>
      </w:r>
      <w:r>
        <w:t>: current sensor SCT013 specifications</w:t>
      </w:r>
      <w:r w:rsidR="00607680">
        <w:t xml:space="preserve"> </w:t>
      </w:r>
      <w:sdt>
        <w:sdtPr>
          <w:id w:val="-592476212"/>
          <w:citation/>
        </w:sdtPr>
        <w:sdtContent>
          <w:r w:rsidR="00607680">
            <w:fldChar w:fldCharType="begin"/>
          </w:r>
          <w:r w:rsidR="00607680">
            <w:instrText xml:space="preserve"> CITATION YHD15 \l 7177 </w:instrText>
          </w:r>
          <w:r w:rsidR="00607680">
            <w:fldChar w:fldCharType="separate"/>
          </w:r>
          <w:r w:rsidR="003A7995" w:rsidRPr="003A7995">
            <w:rPr>
              <w:noProof/>
            </w:rPr>
            <w:t>[18]</w:t>
          </w:r>
          <w:r w:rsidR="00607680">
            <w:fldChar w:fldCharType="end"/>
          </w:r>
        </w:sdtContent>
      </w:sdt>
      <w:bookmarkEnd w:id="1417"/>
    </w:p>
    <w:p w14:paraId="1B14A086" w14:textId="57D6F014" w:rsidR="00014A64" w:rsidRPr="00014A64" w:rsidRDefault="00014A64" w:rsidP="00014A64">
      <w:r>
        <w:t xml:space="preserve">In the following </w:t>
      </w:r>
      <w:r>
        <w:fldChar w:fldCharType="begin"/>
      </w:r>
      <w:r>
        <w:instrText xml:space="preserve"> REF _Ref528354320 \h </w:instrText>
      </w:r>
      <w:r>
        <w:fldChar w:fldCharType="separate"/>
      </w:r>
      <w:r w:rsidR="0084233A">
        <w:t xml:space="preserve">Figure </w:t>
      </w:r>
      <w:r w:rsidR="0084233A">
        <w:rPr>
          <w:noProof/>
        </w:rPr>
        <w:t>9</w:t>
      </w:r>
      <w:r>
        <w:fldChar w:fldCharType="end"/>
      </w:r>
      <w:r>
        <w:t xml:space="preserve"> below shows the currents sensor clamp schematic. In order to fit into the air-conditioning unit electric power </w:t>
      </w:r>
      <w:r w:rsidR="00865FCE">
        <w:t>panel,</w:t>
      </w:r>
      <w:r>
        <w:t xml:space="preserve"> the current sensor clamp must be within size boundaries</w:t>
      </w:r>
      <w:r w:rsidR="003861A4">
        <w:t xml:space="preserve">. </w:t>
      </w:r>
      <w:r>
        <w:t xml:space="preserve"> </w:t>
      </w:r>
      <w:r w:rsidRPr="00952C53">
        <w:fldChar w:fldCharType="begin"/>
      </w:r>
      <w:r w:rsidRPr="00952C53">
        <w:instrText xml:space="preserve"> REF _Ref528354320 \h </w:instrText>
      </w:r>
      <w:r w:rsidR="003861A4" w:rsidRPr="00952C53">
        <w:instrText xml:space="preserve"> \* MERGEFORMAT </w:instrText>
      </w:r>
      <w:r w:rsidRPr="00952C53">
        <w:fldChar w:fldCharType="separate"/>
      </w:r>
      <w:r w:rsidR="0084233A">
        <w:t xml:space="preserve">Figure </w:t>
      </w:r>
      <w:r w:rsidR="0084233A">
        <w:rPr>
          <w:noProof/>
        </w:rPr>
        <w:t>9</w:t>
      </w:r>
      <w:r w:rsidRPr="00952C53">
        <w:fldChar w:fldCharType="end"/>
      </w:r>
      <w:r w:rsidRPr="00952C53">
        <w:t xml:space="preserve"> </w:t>
      </w:r>
      <w:r w:rsidR="003861A4" w:rsidRPr="00952C53">
        <w:t>shows clearly</w:t>
      </w:r>
      <w:r w:rsidRPr="00952C53">
        <w:t xml:space="preserve"> that the selected</w:t>
      </w:r>
      <w:r>
        <w:t xml:space="preserve"> sensor </w:t>
      </w:r>
      <w:r w:rsidR="007C798E">
        <w:t xml:space="preserve">will fit into the </w:t>
      </w:r>
      <w:r w:rsidR="00865FCE">
        <w:t>parameters</w:t>
      </w:r>
      <w:r>
        <w:t xml:space="preserve">. </w:t>
      </w:r>
    </w:p>
    <w:p w14:paraId="1B24B0CC" w14:textId="77777777" w:rsidR="0070561C" w:rsidRDefault="0080562C" w:rsidP="0070561C">
      <w:pPr>
        <w:keepNext/>
      </w:pPr>
      <w:r>
        <w:rPr>
          <w:noProof/>
          <w:lang w:val="en-GB" w:eastAsia="en-GB"/>
        </w:rPr>
        <w:drawing>
          <wp:inline distT="0" distB="0" distL="0" distR="0" wp14:anchorId="2DBCA811" wp14:editId="39886F4A">
            <wp:extent cx="268605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86050" cy="2057400"/>
                    </a:xfrm>
                    <a:prstGeom prst="rect">
                      <a:avLst/>
                    </a:prstGeom>
                  </pic:spPr>
                </pic:pic>
              </a:graphicData>
            </a:graphic>
          </wp:inline>
        </w:drawing>
      </w:r>
    </w:p>
    <w:p w14:paraId="699F3B81" w14:textId="6D76B16C" w:rsidR="0080562C" w:rsidRDefault="0070561C" w:rsidP="0070561C">
      <w:pPr>
        <w:pStyle w:val="Caption"/>
      </w:pPr>
      <w:bookmarkStart w:id="1418" w:name="_Ref528354320"/>
      <w:bookmarkStart w:id="1419" w:name="_Toc528497730"/>
      <w:r>
        <w:t xml:space="preserve">Figure </w:t>
      </w:r>
      <w:r>
        <w:fldChar w:fldCharType="begin"/>
      </w:r>
      <w:r>
        <w:instrText xml:space="preserve"> SEQ Figure \* ARABIC </w:instrText>
      </w:r>
      <w:r>
        <w:fldChar w:fldCharType="separate"/>
      </w:r>
      <w:r w:rsidR="0084233A">
        <w:rPr>
          <w:noProof/>
        </w:rPr>
        <w:t>9</w:t>
      </w:r>
      <w:r>
        <w:fldChar w:fldCharType="end"/>
      </w:r>
      <w:bookmarkEnd w:id="1418"/>
      <w:r>
        <w:t xml:space="preserve"> current sensor schematic</w:t>
      </w:r>
      <w:r w:rsidR="00607680">
        <w:t xml:space="preserve"> </w:t>
      </w:r>
      <w:sdt>
        <w:sdtPr>
          <w:id w:val="-2050358110"/>
          <w:citation/>
        </w:sdtPr>
        <w:sdtContent>
          <w:r w:rsidR="00607680">
            <w:fldChar w:fldCharType="begin"/>
          </w:r>
          <w:r w:rsidR="00607680">
            <w:instrText xml:space="preserve"> CITATION YHD15 \l 7177 </w:instrText>
          </w:r>
          <w:r w:rsidR="00607680">
            <w:fldChar w:fldCharType="separate"/>
          </w:r>
          <w:r w:rsidR="003A7995" w:rsidRPr="003A7995">
            <w:rPr>
              <w:noProof/>
            </w:rPr>
            <w:t>[18]</w:t>
          </w:r>
          <w:r w:rsidR="00607680">
            <w:fldChar w:fldCharType="end"/>
          </w:r>
        </w:sdtContent>
      </w:sdt>
      <w:bookmarkEnd w:id="1419"/>
    </w:p>
    <w:p w14:paraId="1CBAA2F3" w14:textId="77777777" w:rsidR="0070561C" w:rsidRPr="0080562C" w:rsidRDefault="0070561C" w:rsidP="0080562C">
      <w:r>
        <w:t>The current sensor implemented in the design.</w:t>
      </w:r>
    </w:p>
    <w:p w14:paraId="3F0A0B03" w14:textId="77777777" w:rsidR="003404BA" w:rsidRPr="003404BA" w:rsidRDefault="003404BA" w:rsidP="003404BA">
      <w:pPr>
        <w:rPr>
          <w:rStyle w:val="Strong"/>
        </w:rPr>
      </w:pPr>
      <w:r>
        <w:rPr>
          <w:rStyle w:val="Strong"/>
        </w:rPr>
        <w:t>Current sensor readings</w:t>
      </w:r>
    </w:p>
    <w:p w14:paraId="7F55378B" w14:textId="4585455A" w:rsidR="003404BA" w:rsidRDefault="003404BA" w:rsidP="003404BA">
      <w:r>
        <w:lastRenderedPageBreak/>
        <w:t>The current sensor</w:t>
      </w:r>
      <w:r w:rsidR="00952C53">
        <w:t xml:space="preserve"> has a voltage output that is used to read the current </w:t>
      </w:r>
      <w:r w:rsidR="00952C53" w:rsidRPr="00952C53">
        <w:t>measured</w:t>
      </w:r>
      <w:r w:rsidR="00952C53">
        <w:t xml:space="preserve">. </w:t>
      </w:r>
      <w:r w:rsidRPr="00952C53">
        <w:t>The sensor</w:t>
      </w:r>
      <w:r>
        <w:t xml:space="preserve"> has the following characteristics as </w:t>
      </w:r>
      <w:r w:rsidR="004B2FE0">
        <w:t>taken</w:t>
      </w:r>
      <w:r>
        <w:t xml:space="preserve"> from its datasheet.</w:t>
      </w:r>
    </w:p>
    <w:p w14:paraId="0340DE50" w14:textId="06835044" w:rsidR="003404BA" w:rsidRDefault="003404BA" w:rsidP="003404BA">
      <w:pPr>
        <w:pStyle w:val="Caption"/>
        <w:keepNext/>
      </w:pPr>
      <w:bookmarkStart w:id="1420" w:name="_Toc528497805"/>
      <w:r>
        <w:t xml:space="preserve">Table </w:t>
      </w:r>
      <w:r>
        <w:fldChar w:fldCharType="begin"/>
      </w:r>
      <w:r>
        <w:instrText xml:space="preserve"> SEQ Table \* ARABIC </w:instrText>
      </w:r>
      <w:r>
        <w:fldChar w:fldCharType="separate"/>
      </w:r>
      <w:r w:rsidR="0084233A">
        <w:rPr>
          <w:noProof/>
        </w:rPr>
        <w:t>6</w:t>
      </w:r>
      <w:r>
        <w:fldChar w:fldCharType="end"/>
      </w:r>
      <w:r>
        <w:t>: Current sensor characteristics</w:t>
      </w:r>
      <w:bookmarkEnd w:id="1420"/>
    </w:p>
    <w:tbl>
      <w:tblPr>
        <w:tblStyle w:val="TableGrid"/>
        <w:tblW w:w="0" w:type="auto"/>
        <w:tblInd w:w="708" w:type="dxa"/>
        <w:tblLook w:val="04A0" w:firstRow="1" w:lastRow="0" w:firstColumn="1" w:lastColumn="0" w:noHBand="0" w:noVBand="1"/>
      </w:tblPr>
      <w:tblGrid>
        <w:gridCol w:w="2937"/>
        <w:gridCol w:w="3018"/>
        <w:gridCol w:w="2965"/>
      </w:tblGrid>
      <w:tr w:rsidR="003404BA" w14:paraId="0A3E0A7F" w14:textId="77777777" w:rsidTr="00DF7C46">
        <w:tc>
          <w:tcPr>
            <w:tcW w:w="2937" w:type="dxa"/>
          </w:tcPr>
          <w:p w14:paraId="6A9D5EA1" w14:textId="77777777" w:rsidR="003404BA" w:rsidRPr="00A72011" w:rsidRDefault="00384773" w:rsidP="00DF7C46">
            <w:pPr>
              <w:spacing w:line="240" w:lineRule="auto"/>
              <w:ind w:left="0"/>
              <w:jc w:val="center"/>
              <w:rPr>
                <w:szCs w:val="22"/>
              </w:rPr>
            </w:pPr>
            <m:oMathPara>
              <m:oMath>
                <m:sSub>
                  <m:sSubPr>
                    <m:ctrlPr>
                      <w:rPr>
                        <w:rFonts w:ascii="Cambria Math" w:hAnsi="Cambria Math"/>
                        <w:i/>
                        <w:szCs w:val="22"/>
                      </w:rPr>
                    </m:ctrlPr>
                  </m:sSubPr>
                  <m:e>
                    <m:r>
                      <w:rPr>
                        <w:rFonts w:ascii="Cambria Math" w:hAnsi="Cambria Math"/>
                        <w:szCs w:val="22"/>
                      </w:rPr>
                      <m:t>I</m:t>
                    </m:r>
                  </m:e>
                  <m:sub>
                    <m:r>
                      <w:rPr>
                        <w:rFonts w:ascii="Cambria Math" w:hAnsi="Cambria Math"/>
                        <w:szCs w:val="22"/>
                      </w:rPr>
                      <m:t>PN</m:t>
                    </m:r>
                  </m:sub>
                </m:sSub>
              </m:oMath>
            </m:oMathPara>
          </w:p>
        </w:tc>
        <w:tc>
          <w:tcPr>
            <w:tcW w:w="3018" w:type="dxa"/>
          </w:tcPr>
          <w:p w14:paraId="32442FD7" w14:textId="77777777" w:rsidR="003404BA" w:rsidRPr="00A72011" w:rsidRDefault="003404BA" w:rsidP="00DF7C46">
            <w:pPr>
              <w:spacing w:line="240" w:lineRule="auto"/>
              <w:ind w:left="0"/>
              <w:rPr>
                <w:szCs w:val="22"/>
              </w:rPr>
            </w:pPr>
            <w:r w:rsidRPr="00A72011">
              <w:rPr>
                <w:szCs w:val="22"/>
              </w:rPr>
              <w:t>Rated input</w:t>
            </w:r>
          </w:p>
        </w:tc>
        <w:tc>
          <w:tcPr>
            <w:tcW w:w="2965" w:type="dxa"/>
          </w:tcPr>
          <w:p w14:paraId="7CEC246B" w14:textId="77777777" w:rsidR="003404BA" w:rsidRPr="00A72011" w:rsidRDefault="003404BA" w:rsidP="00DF7C46">
            <w:pPr>
              <w:spacing w:line="240" w:lineRule="auto"/>
              <w:ind w:left="0"/>
              <w:rPr>
                <w:szCs w:val="22"/>
              </w:rPr>
            </w:pPr>
            <w:r w:rsidRPr="00A72011">
              <w:rPr>
                <w:szCs w:val="22"/>
              </w:rPr>
              <w:t>0-30</w:t>
            </w:r>
            <w:r>
              <w:rPr>
                <w:szCs w:val="22"/>
              </w:rPr>
              <w:t xml:space="preserve"> A</w:t>
            </w:r>
          </w:p>
        </w:tc>
      </w:tr>
      <w:tr w:rsidR="003404BA" w14:paraId="06185CFB" w14:textId="77777777" w:rsidTr="00DF7C46">
        <w:tc>
          <w:tcPr>
            <w:tcW w:w="2937" w:type="dxa"/>
          </w:tcPr>
          <w:p w14:paraId="092553BA" w14:textId="77777777" w:rsidR="003404BA" w:rsidRPr="00A72011" w:rsidRDefault="00384773" w:rsidP="00DF7C46">
            <w:pPr>
              <w:spacing w:line="240" w:lineRule="auto"/>
              <w:ind w:left="0"/>
              <w:jc w:val="center"/>
              <w:rPr>
                <w:szCs w:val="22"/>
              </w:rPr>
            </w:pPr>
            <m:oMathPara>
              <m:oMath>
                <m:sSub>
                  <m:sSubPr>
                    <m:ctrlPr>
                      <w:rPr>
                        <w:rFonts w:ascii="Cambria Math" w:hAnsi="Cambria Math"/>
                        <w:i/>
                        <w:szCs w:val="22"/>
                      </w:rPr>
                    </m:ctrlPr>
                  </m:sSubPr>
                  <m:e>
                    <m:r>
                      <w:rPr>
                        <w:rFonts w:ascii="Cambria Math" w:hAnsi="Cambria Math"/>
                        <w:szCs w:val="22"/>
                      </w:rPr>
                      <m:t>I</m:t>
                    </m:r>
                  </m:e>
                  <m:sub>
                    <m:r>
                      <w:rPr>
                        <w:rFonts w:ascii="Cambria Math" w:hAnsi="Cambria Math"/>
                        <w:szCs w:val="22"/>
                      </w:rPr>
                      <m:t>OUT</m:t>
                    </m:r>
                  </m:sub>
                </m:sSub>
              </m:oMath>
            </m:oMathPara>
          </w:p>
        </w:tc>
        <w:tc>
          <w:tcPr>
            <w:tcW w:w="3018" w:type="dxa"/>
          </w:tcPr>
          <w:p w14:paraId="7809B2C6" w14:textId="77777777" w:rsidR="003404BA" w:rsidRPr="00A72011" w:rsidRDefault="003404BA" w:rsidP="00DF7C46">
            <w:pPr>
              <w:spacing w:line="240" w:lineRule="auto"/>
              <w:ind w:left="0"/>
              <w:rPr>
                <w:szCs w:val="22"/>
              </w:rPr>
            </w:pPr>
            <w:r>
              <w:rPr>
                <w:szCs w:val="22"/>
              </w:rPr>
              <w:t>Rated output</w:t>
            </w:r>
          </w:p>
        </w:tc>
        <w:tc>
          <w:tcPr>
            <w:tcW w:w="2965" w:type="dxa"/>
          </w:tcPr>
          <w:p w14:paraId="271C5C94" w14:textId="77777777" w:rsidR="003404BA" w:rsidRPr="00A72011" w:rsidRDefault="003404BA" w:rsidP="00DF7C46">
            <w:pPr>
              <w:spacing w:line="240" w:lineRule="auto"/>
              <w:ind w:left="0"/>
              <w:rPr>
                <w:szCs w:val="22"/>
              </w:rPr>
            </w:pPr>
            <w:r>
              <w:rPr>
                <w:szCs w:val="22"/>
              </w:rPr>
              <w:t>0 – 1 V</w:t>
            </w:r>
          </w:p>
        </w:tc>
      </w:tr>
      <w:tr w:rsidR="003404BA" w14:paraId="67F2DBAC" w14:textId="77777777" w:rsidTr="00DF7C46">
        <w:tc>
          <w:tcPr>
            <w:tcW w:w="2937" w:type="dxa"/>
          </w:tcPr>
          <w:p w14:paraId="6FB3BA09" w14:textId="77777777" w:rsidR="003404BA" w:rsidRPr="00A72011" w:rsidRDefault="003404BA" w:rsidP="00DF7C46">
            <w:pPr>
              <w:spacing w:line="240" w:lineRule="auto"/>
              <w:ind w:left="0"/>
              <w:jc w:val="center"/>
              <w:rPr>
                <w:szCs w:val="22"/>
              </w:rPr>
            </w:pPr>
            <w:r>
              <w:rPr>
                <w:szCs w:val="22"/>
              </w:rPr>
              <w:t>X</w:t>
            </w:r>
          </w:p>
        </w:tc>
        <w:tc>
          <w:tcPr>
            <w:tcW w:w="3018" w:type="dxa"/>
          </w:tcPr>
          <w:p w14:paraId="5CF4D597" w14:textId="77777777" w:rsidR="003404BA" w:rsidRPr="00A72011" w:rsidRDefault="003404BA" w:rsidP="00DF7C46">
            <w:pPr>
              <w:spacing w:line="240" w:lineRule="auto"/>
              <w:ind w:left="0"/>
              <w:rPr>
                <w:szCs w:val="22"/>
              </w:rPr>
            </w:pPr>
            <w:r>
              <w:rPr>
                <w:szCs w:val="22"/>
              </w:rPr>
              <w:t>Accuracy</w:t>
            </w:r>
          </w:p>
        </w:tc>
        <w:tc>
          <w:tcPr>
            <w:tcW w:w="2965" w:type="dxa"/>
          </w:tcPr>
          <w:p w14:paraId="37B2F878" w14:textId="77777777" w:rsidR="003404BA" w:rsidRPr="00A72011" w:rsidRDefault="003404BA" w:rsidP="00DF7C46">
            <w:pPr>
              <w:spacing w:line="240" w:lineRule="auto"/>
              <w:ind w:left="0"/>
              <w:rPr>
                <w:szCs w:val="22"/>
              </w:rPr>
            </w:pPr>
            <w:r>
              <w:rPr>
                <w:szCs w:val="22"/>
              </w:rPr>
              <w:t>±1%</w:t>
            </w:r>
          </w:p>
        </w:tc>
      </w:tr>
      <w:tr w:rsidR="003404BA" w14:paraId="65A86CDD" w14:textId="77777777" w:rsidTr="00DF7C46">
        <w:tc>
          <w:tcPr>
            <w:tcW w:w="2937" w:type="dxa"/>
          </w:tcPr>
          <w:p w14:paraId="6AE24BA5" w14:textId="77777777" w:rsidR="003404BA" w:rsidRPr="00A72011" w:rsidRDefault="00384773" w:rsidP="00DF7C46">
            <w:pPr>
              <w:spacing w:line="240" w:lineRule="auto"/>
              <w:ind w:left="0"/>
              <w:jc w:val="center"/>
              <w:rPr>
                <w:szCs w:val="22"/>
              </w:rPr>
            </w:pPr>
            <m:oMathPara>
              <m:oMath>
                <m:sSub>
                  <m:sSubPr>
                    <m:ctrlPr>
                      <w:rPr>
                        <w:rFonts w:ascii="Cambria Math" w:hAnsi="Cambria Math"/>
                        <w:i/>
                        <w:szCs w:val="22"/>
                      </w:rPr>
                    </m:ctrlPr>
                  </m:sSubPr>
                  <m:e>
                    <m:r>
                      <w:rPr>
                        <w:rFonts w:ascii="Cambria Math" w:hAnsi="Cambria Math"/>
                        <w:szCs w:val="22"/>
                      </w:rPr>
                      <m:t>ε</m:t>
                    </m:r>
                  </m:e>
                  <m:sub>
                    <m:r>
                      <w:rPr>
                        <w:rFonts w:ascii="Cambria Math" w:hAnsi="Cambria Math"/>
                        <w:szCs w:val="22"/>
                      </w:rPr>
                      <m:t>L</m:t>
                    </m:r>
                  </m:sub>
                </m:sSub>
              </m:oMath>
            </m:oMathPara>
          </w:p>
        </w:tc>
        <w:tc>
          <w:tcPr>
            <w:tcW w:w="3018" w:type="dxa"/>
          </w:tcPr>
          <w:p w14:paraId="067CE3F1" w14:textId="77777777" w:rsidR="003404BA" w:rsidRPr="00A72011" w:rsidRDefault="003404BA" w:rsidP="00DF7C46">
            <w:pPr>
              <w:spacing w:line="240" w:lineRule="auto"/>
              <w:ind w:left="0"/>
              <w:rPr>
                <w:szCs w:val="22"/>
              </w:rPr>
            </w:pPr>
            <w:r>
              <w:rPr>
                <w:szCs w:val="22"/>
              </w:rPr>
              <w:t>Linearity</w:t>
            </w:r>
          </w:p>
        </w:tc>
        <w:tc>
          <w:tcPr>
            <w:tcW w:w="2965" w:type="dxa"/>
          </w:tcPr>
          <w:p w14:paraId="004156B7" w14:textId="77777777" w:rsidR="003404BA" w:rsidRPr="00A72011" w:rsidRDefault="003404BA" w:rsidP="00DF7C46">
            <w:pPr>
              <w:spacing w:line="240" w:lineRule="auto"/>
              <w:ind w:left="0"/>
              <w:rPr>
                <w:szCs w:val="22"/>
              </w:rPr>
            </w:pPr>
            <w:r>
              <w:rPr>
                <w:szCs w:val="22"/>
              </w:rPr>
              <w:t>≤0.2%</w:t>
            </w:r>
          </w:p>
        </w:tc>
      </w:tr>
      <w:tr w:rsidR="003404BA" w14:paraId="698D6C27" w14:textId="77777777" w:rsidTr="00DF7C46">
        <w:tc>
          <w:tcPr>
            <w:tcW w:w="2937" w:type="dxa"/>
          </w:tcPr>
          <w:p w14:paraId="096557F2" w14:textId="77777777" w:rsidR="003404BA" w:rsidRPr="00A72011" w:rsidRDefault="003404BA" w:rsidP="00DF7C46">
            <w:pPr>
              <w:spacing w:line="240" w:lineRule="auto"/>
              <w:ind w:left="0"/>
              <w:jc w:val="center"/>
              <w:rPr>
                <w:szCs w:val="22"/>
              </w:rPr>
            </w:pPr>
            <w:r>
              <w:rPr>
                <w:szCs w:val="22"/>
              </w:rPr>
              <w:t>N</w:t>
            </w:r>
          </w:p>
        </w:tc>
        <w:tc>
          <w:tcPr>
            <w:tcW w:w="3018" w:type="dxa"/>
          </w:tcPr>
          <w:p w14:paraId="0FEB91DE" w14:textId="77777777" w:rsidR="003404BA" w:rsidRPr="00A72011" w:rsidRDefault="003404BA" w:rsidP="00DF7C46">
            <w:pPr>
              <w:spacing w:line="240" w:lineRule="auto"/>
              <w:ind w:left="0"/>
              <w:rPr>
                <w:szCs w:val="22"/>
              </w:rPr>
            </w:pPr>
            <w:r>
              <w:rPr>
                <w:szCs w:val="22"/>
              </w:rPr>
              <w:t>Turns ratio</w:t>
            </w:r>
          </w:p>
        </w:tc>
        <w:tc>
          <w:tcPr>
            <w:tcW w:w="2965" w:type="dxa"/>
          </w:tcPr>
          <w:p w14:paraId="5B47B8E7" w14:textId="77777777" w:rsidR="003404BA" w:rsidRPr="00A72011" w:rsidRDefault="003404BA" w:rsidP="00DF7C46">
            <w:pPr>
              <w:spacing w:line="240" w:lineRule="auto"/>
              <w:ind w:left="0"/>
              <w:rPr>
                <w:szCs w:val="22"/>
              </w:rPr>
            </w:pPr>
            <w:r>
              <w:rPr>
                <w:szCs w:val="22"/>
              </w:rPr>
              <w:t>1:1800</w:t>
            </w:r>
          </w:p>
        </w:tc>
      </w:tr>
      <w:tr w:rsidR="003404BA" w14:paraId="012852EF" w14:textId="77777777" w:rsidTr="00DF7C46">
        <w:tc>
          <w:tcPr>
            <w:tcW w:w="2937" w:type="dxa"/>
          </w:tcPr>
          <w:p w14:paraId="717B0622" w14:textId="77777777" w:rsidR="003404BA" w:rsidRPr="00A72011" w:rsidRDefault="00384773" w:rsidP="00DF7C46">
            <w:pPr>
              <w:spacing w:line="240" w:lineRule="auto"/>
              <w:ind w:left="0"/>
              <w:jc w:val="center"/>
              <w:rPr>
                <w:szCs w:val="22"/>
              </w:rPr>
            </w:pPr>
            <m:oMathPara>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PN</m:t>
                    </m:r>
                  </m:sub>
                </m:sSub>
              </m:oMath>
            </m:oMathPara>
          </w:p>
        </w:tc>
        <w:tc>
          <w:tcPr>
            <w:tcW w:w="3018" w:type="dxa"/>
          </w:tcPr>
          <w:p w14:paraId="17A72AC2" w14:textId="77777777" w:rsidR="003404BA" w:rsidRPr="00A72011" w:rsidRDefault="003404BA" w:rsidP="00DF7C46">
            <w:pPr>
              <w:spacing w:line="240" w:lineRule="auto"/>
              <w:ind w:left="0"/>
              <w:rPr>
                <w:szCs w:val="22"/>
              </w:rPr>
            </w:pPr>
            <w:r>
              <w:rPr>
                <w:szCs w:val="22"/>
              </w:rPr>
              <w:t>Work voltage</w:t>
            </w:r>
          </w:p>
        </w:tc>
        <w:tc>
          <w:tcPr>
            <w:tcW w:w="2965" w:type="dxa"/>
          </w:tcPr>
          <w:p w14:paraId="0320173E" w14:textId="77777777" w:rsidR="003404BA" w:rsidRPr="00A72011" w:rsidRDefault="003404BA" w:rsidP="00DF7C46">
            <w:pPr>
              <w:spacing w:line="240" w:lineRule="auto"/>
              <w:ind w:left="0"/>
              <w:rPr>
                <w:szCs w:val="22"/>
              </w:rPr>
            </w:pPr>
            <w:r>
              <w:rPr>
                <w:szCs w:val="22"/>
              </w:rPr>
              <w:t>660 V</w:t>
            </w:r>
          </w:p>
        </w:tc>
      </w:tr>
      <w:tr w:rsidR="003404BA" w14:paraId="0B037177" w14:textId="77777777" w:rsidTr="00DF7C46">
        <w:tc>
          <w:tcPr>
            <w:tcW w:w="2937" w:type="dxa"/>
          </w:tcPr>
          <w:p w14:paraId="03025127" w14:textId="77777777" w:rsidR="003404BA" w:rsidRPr="00A72011" w:rsidRDefault="003404BA" w:rsidP="00DF7C46">
            <w:pPr>
              <w:spacing w:line="240" w:lineRule="auto"/>
              <w:ind w:left="0"/>
              <w:jc w:val="center"/>
              <w:rPr>
                <w:szCs w:val="22"/>
              </w:rPr>
            </w:pPr>
            <w:r>
              <w:rPr>
                <w:szCs w:val="22"/>
              </w:rPr>
              <w:t>f</w:t>
            </w:r>
          </w:p>
        </w:tc>
        <w:tc>
          <w:tcPr>
            <w:tcW w:w="3018" w:type="dxa"/>
          </w:tcPr>
          <w:p w14:paraId="0AF003BB" w14:textId="77777777" w:rsidR="003404BA" w:rsidRPr="00A72011" w:rsidRDefault="003404BA" w:rsidP="00DF7C46">
            <w:pPr>
              <w:spacing w:line="240" w:lineRule="auto"/>
              <w:ind w:left="0"/>
              <w:rPr>
                <w:szCs w:val="22"/>
              </w:rPr>
            </w:pPr>
            <w:r>
              <w:rPr>
                <w:szCs w:val="22"/>
              </w:rPr>
              <w:t>Work frequency</w:t>
            </w:r>
          </w:p>
        </w:tc>
        <w:tc>
          <w:tcPr>
            <w:tcW w:w="2965" w:type="dxa"/>
          </w:tcPr>
          <w:p w14:paraId="34CBD6FD" w14:textId="77777777" w:rsidR="003404BA" w:rsidRPr="00A72011" w:rsidRDefault="003404BA" w:rsidP="00DF7C46">
            <w:pPr>
              <w:spacing w:line="240" w:lineRule="auto"/>
              <w:ind w:left="0"/>
              <w:rPr>
                <w:szCs w:val="22"/>
              </w:rPr>
            </w:pPr>
            <w:r>
              <w:rPr>
                <w:szCs w:val="22"/>
              </w:rPr>
              <w:t>50 – 1 KHz</w:t>
            </w:r>
          </w:p>
        </w:tc>
      </w:tr>
      <w:tr w:rsidR="003404BA" w14:paraId="0E291297" w14:textId="77777777" w:rsidTr="00DF7C46">
        <w:tc>
          <w:tcPr>
            <w:tcW w:w="2937" w:type="dxa"/>
          </w:tcPr>
          <w:p w14:paraId="1E249C87" w14:textId="77777777" w:rsidR="003404BA" w:rsidRPr="00A72011" w:rsidRDefault="00384773" w:rsidP="00DF7C46">
            <w:pPr>
              <w:spacing w:line="240" w:lineRule="auto"/>
              <w:ind w:left="0"/>
              <w:jc w:val="center"/>
              <w:rPr>
                <w:szCs w:val="22"/>
              </w:rPr>
            </w:pPr>
            <m:oMathPara>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A</m:t>
                    </m:r>
                  </m:sub>
                </m:sSub>
              </m:oMath>
            </m:oMathPara>
          </w:p>
        </w:tc>
        <w:tc>
          <w:tcPr>
            <w:tcW w:w="3018" w:type="dxa"/>
          </w:tcPr>
          <w:p w14:paraId="7D95A6A7" w14:textId="77777777" w:rsidR="003404BA" w:rsidRPr="00A72011" w:rsidRDefault="003404BA" w:rsidP="00DF7C46">
            <w:pPr>
              <w:spacing w:line="240" w:lineRule="auto"/>
              <w:ind w:left="0"/>
              <w:rPr>
                <w:szCs w:val="22"/>
              </w:rPr>
            </w:pPr>
            <w:r>
              <w:rPr>
                <w:szCs w:val="22"/>
              </w:rPr>
              <w:t>Operating temperature</w:t>
            </w:r>
          </w:p>
        </w:tc>
        <w:tc>
          <w:tcPr>
            <w:tcW w:w="2965" w:type="dxa"/>
          </w:tcPr>
          <w:p w14:paraId="71275D09" w14:textId="77777777" w:rsidR="003404BA" w:rsidRPr="00A72011" w:rsidRDefault="003404BA" w:rsidP="00DF7C46">
            <w:pPr>
              <w:spacing w:line="240" w:lineRule="auto"/>
              <w:ind w:left="0"/>
              <w:rPr>
                <w:szCs w:val="22"/>
              </w:rPr>
            </w:pPr>
            <w:r>
              <w:rPr>
                <w:szCs w:val="22"/>
              </w:rPr>
              <w:t>-25 – +70 °C</w:t>
            </w:r>
          </w:p>
        </w:tc>
      </w:tr>
      <w:tr w:rsidR="003404BA" w14:paraId="26821876" w14:textId="77777777" w:rsidTr="00DF7C46">
        <w:tc>
          <w:tcPr>
            <w:tcW w:w="2937" w:type="dxa"/>
          </w:tcPr>
          <w:p w14:paraId="58BAE91F" w14:textId="77777777" w:rsidR="003404BA" w:rsidRPr="00A72011" w:rsidRDefault="00384773" w:rsidP="00DF7C46">
            <w:pPr>
              <w:spacing w:line="240" w:lineRule="auto"/>
              <w:ind w:left="0"/>
              <w:jc w:val="center"/>
              <w:rPr>
                <w:szCs w:val="22"/>
              </w:rPr>
            </w:pPr>
            <m:oMathPara>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m:t>
                    </m:r>
                  </m:sub>
                </m:sSub>
              </m:oMath>
            </m:oMathPara>
          </w:p>
        </w:tc>
        <w:tc>
          <w:tcPr>
            <w:tcW w:w="3018" w:type="dxa"/>
          </w:tcPr>
          <w:p w14:paraId="158E21EE" w14:textId="77777777" w:rsidR="003404BA" w:rsidRPr="00A72011" w:rsidRDefault="003404BA" w:rsidP="00DF7C46">
            <w:pPr>
              <w:spacing w:line="240" w:lineRule="auto"/>
              <w:ind w:left="0"/>
              <w:rPr>
                <w:szCs w:val="22"/>
              </w:rPr>
            </w:pPr>
            <w:r>
              <w:rPr>
                <w:szCs w:val="22"/>
              </w:rPr>
              <w:t>Storage temperature</w:t>
            </w:r>
          </w:p>
        </w:tc>
        <w:tc>
          <w:tcPr>
            <w:tcW w:w="2965" w:type="dxa"/>
          </w:tcPr>
          <w:p w14:paraId="08B86EDF" w14:textId="77777777" w:rsidR="003404BA" w:rsidRPr="00A72011" w:rsidRDefault="003404BA" w:rsidP="00DF7C46">
            <w:pPr>
              <w:spacing w:line="240" w:lineRule="auto"/>
              <w:ind w:left="0"/>
              <w:rPr>
                <w:szCs w:val="22"/>
              </w:rPr>
            </w:pPr>
            <w:r>
              <w:rPr>
                <w:szCs w:val="22"/>
              </w:rPr>
              <w:t>-40 – +85 °C</w:t>
            </w:r>
          </w:p>
        </w:tc>
      </w:tr>
      <w:tr w:rsidR="003404BA" w14:paraId="4C31EA4E" w14:textId="77777777" w:rsidTr="00DF7C46">
        <w:tc>
          <w:tcPr>
            <w:tcW w:w="2937" w:type="dxa"/>
          </w:tcPr>
          <w:p w14:paraId="67F12A3A" w14:textId="77777777" w:rsidR="003404BA" w:rsidRPr="00A72011" w:rsidRDefault="003404BA" w:rsidP="00DF7C46">
            <w:pPr>
              <w:spacing w:line="240" w:lineRule="auto"/>
              <w:ind w:left="0"/>
              <w:jc w:val="center"/>
              <w:rPr>
                <w:szCs w:val="22"/>
              </w:rPr>
            </w:pPr>
            <w:r>
              <w:rPr>
                <w:szCs w:val="22"/>
              </w:rPr>
              <w:t>Vd</w:t>
            </w:r>
          </w:p>
        </w:tc>
        <w:tc>
          <w:tcPr>
            <w:tcW w:w="3018" w:type="dxa"/>
          </w:tcPr>
          <w:p w14:paraId="29EDD83A" w14:textId="77777777" w:rsidR="003404BA" w:rsidRPr="00A72011" w:rsidRDefault="003404BA" w:rsidP="00DF7C46">
            <w:pPr>
              <w:spacing w:line="240" w:lineRule="auto"/>
              <w:ind w:left="0"/>
              <w:rPr>
                <w:szCs w:val="22"/>
              </w:rPr>
            </w:pPr>
            <w:r>
              <w:rPr>
                <w:szCs w:val="22"/>
              </w:rPr>
              <w:t>Dielectric strength, 50 Hz, 1 min</w:t>
            </w:r>
          </w:p>
        </w:tc>
        <w:tc>
          <w:tcPr>
            <w:tcW w:w="2965" w:type="dxa"/>
          </w:tcPr>
          <w:p w14:paraId="248CE4CA" w14:textId="77777777" w:rsidR="003404BA" w:rsidRPr="00A72011" w:rsidRDefault="003404BA" w:rsidP="00DF7C46">
            <w:pPr>
              <w:spacing w:line="240" w:lineRule="auto"/>
              <w:ind w:left="0"/>
              <w:rPr>
                <w:szCs w:val="22"/>
              </w:rPr>
            </w:pPr>
            <w:r>
              <w:rPr>
                <w:szCs w:val="22"/>
              </w:rPr>
              <w:t>3 KV</w:t>
            </w:r>
          </w:p>
        </w:tc>
      </w:tr>
    </w:tbl>
    <w:p w14:paraId="31F692C5" w14:textId="3B62FB0F" w:rsidR="003404BA" w:rsidRPr="003404BA" w:rsidRDefault="003404BA" w:rsidP="00A61CB2">
      <w:r>
        <w:t>From the above table it can be seen that the rated input of the sensor is acceptable for this project</w:t>
      </w:r>
      <w:r w:rsidR="00B0355E">
        <w:t>,</w:t>
      </w:r>
      <w:r>
        <w:t xml:space="preserve"> as air conditioning units usually use between 15 – 20 A and this sensor is rated to 30 A. The output </w:t>
      </w:r>
      <w:r w:rsidRPr="00952C53">
        <w:t xml:space="preserve">voltage that </w:t>
      </w:r>
      <w:r w:rsidR="00952C53">
        <w:t>was</w:t>
      </w:r>
      <w:r w:rsidRPr="00952C53">
        <w:t xml:space="preserve"> used to</w:t>
      </w:r>
      <w:r>
        <w:t xml:space="preserve"> calculate the amount of current thru the sensor is low enough that it can be fed direct</w:t>
      </w:r>
      <w:r w:rsidR="00B0355E">
        <w:t xml:space="preserve">ly into the microcontroller. </w:t>
      </w:r>
      <w:r w:rsidR="00B0355E" w:rsidRPr="00952C53">
        <w:t>Furthermore,</w:t>
      </w:r>
      <w:r w:rsidRPr="00952C53">
        <w:t xml:space="preserve"> the operational </w:t>
      </w:r>
      <w:r>
        <w:t xml:space="preserve">temperature of the sensor is </w:t>
      </w:r>
      <w:r w:rsidRPr="00952C53">
        <w:t xml:space="preserve">well within the ranges </w:t>
      </w:r>
      <w:r w:rsidR="00B0355E" w:rsidRPr="00952C53">
        <w:t xml:space="preserve">of </w:t>
      </w:r>
      <w:r w:rsidRPr="00952C53">
        <w:t>a</w:t>
      </w:r>
      <w:r w:rsidR="00B0355E" w:rsidRPr="00952C53">
        <w:t>n air conditioning unit</w:t>
      </w:r>
      <w:r w:rsidRPr="00952C53">
        <w:t xml:space="preserve"> </w:t>
      </w:r>
      <w:r w:rsidR="00B0355E" w:rsidRPr="00952C53">
        <w:t xml:space="preserve">and thus </w:t>
      </w:r>
      <w:r w:rsidRPr="00952C53">
        <w:t>acceptable. The voltage reading w</w:t>
      </w:r>
      <w:r w:rsidR="00952C53" w:rsidRPr="00952C53">
        <w:t>hich</w:t>
      </w:r>
      <w:r w:rsidRPr="00952C53">
        <w:t xml:space="preserve"> sampled multiple</w:t>
      </w:r>
      <w:r>
        <w:t xml:space="preserve"> times over a short time span in order to get the average of the </w:t>
      </w:r>
      <w:r w:rsidRPr="00952C53">
        <w:t xml:space="preserve">reading which will be a more accurate true indication of the current. The average Volt reading </w:t>
      </w:r>
      <w:r w:rsidR="009A22E3" w:rsidRPr="00952C53">
        <w:t>taken</w:t>
      </w:r>
      <w:r w:rsidRPr="00952C53">
        <w:t xml:space="preserve"> </w:t>
      </w:r>
      <w:r w:rsidR="00952C53" w:rsidRPr="00952C53">
        <w:t>is</w:t>
      </w:r>
      <w:r w:rsidRPr="00952C53">
        <w:t xml:space="preserve"> multiplied with</w:t>
      </w:r>
      <w:r>
        <w:t xml:space="preserve"> 30</w:t>
      </w:r>
      <m:oMath>
        <m:r>
          <w:rPr>
            <w:rFonts w:ascii="Cambria Math" w:hAnsi="Cambria Math"/>
          </w:rPr>
          <m:t xml:space="preserve"> </m:t>
        </m:r>
        <m:f>
          <m:fPr>
            <m:ctrlPr>
              <w:rPr>
                <w:rFonts w:ascii="Cambria Math" w:hAnsi="Cambria Math"/>
                <w:i/>
              </w:rPr>
            </m:ctrlPr>
          </m:fPr>
          <m:num>
            <m:r>
              <w:rPr>
                <w:rFonts w:ascii="Cambria Math" w:hAnsi="Cambria Math"/>
              </w:rPr>
              <m:t>A</m:t>
            </m:r>
          </m:num>
          <m:den>
            <m:r>
              <w:rPr>
                <w:rFonts w:ascii="Cambria Math" w:hAnsi="Cambria Math"/>
              </w:rPr>
              <m:t>V</m:t>
            </m:r>
          </m:den>
        </m:f>
      </m:oMath>
      <w:r>
        <w:rPr>
          <w:rFonts w:eastAsiaTheme="minorEastAsia"/>
        </w:rPr>
        <w:t xml:space="preserve"> to get the current that is flowing thru the sensor for that specific time interval. </w:t>
      </w:r>
    </w:p>
    <w:p w14:paraId="5B6960A3" w14:textId="77777777" w:rsidR="004839EC" w:rsidRDefault="00A2759E" w:rsidP="008F5780">
      <w:pPr>
        <w:pStyle w:val="Heading2"/>
      </w:pPr>
      <w:bookmarkStart w:id="1421" w:name="_Toc528498854"/>
      <w:r w:rsidRPr="004839EC">
        <w:t xml:space="preserve">Temperature sensor </w:t>
      </w:r>
      <w:r w:rsidR="008F5780">
        <w:t>Detailed design</w:t>
      </w:r>
      <w:bookmarkEnd w:id="1421"/>
    </w:p>
    <w:p w14:paraId="74AD3B95" w14:textId="0EF37507" w:rsidR="003A0000" w:rsidRDefault="00952C53" w:rsidP="004839EC">
      <w:r>
        <w:t>In the first design t</w:t>
      </w:r>
      <w:r w:rsidR="00B75A24">
        <w:t xml:space="preserve">he temperature </w:t>
      </w:r>
      <w:r w:rsidR="00B75A24" w:rsidRPr="00952C53">
        <w:t>sensors w</w:t>
      </w:r>
      <w:r>
        <w:t>ould</w:t>
      </w:r>
      <w:r w:rsidR="00B75A24" w:rsidRPr="00952C53">
        <w:t xml:space="preserve"> </w:t>
      </w:r>
      <w:r>
        <w:t>have been</w:t>
      </w:r>
      <w:r w:rsidR="00B75A24" w:rsidRPr="00952C53">
        <w:t xml:space="preserve"> placed</w:t>
      </w:r>
      <w:r w:rsidR="00B75A24">
        <w:t xml:space="preserve"> at the inside and outside of the </w:t>
      </w:r>
      <w:r w:rsidR="00A526E5">
        <w:t>split type air-conditioning unit.</w:t>
      </w:r>
      <w:r w:rsidR="00706ACB">
        <w:t xml:space="preserve"> </w:t>
      </w:r>
      <w:r>
        <w:t xml:space="preserve">However, after consulting with experts and considering the logistical difficulty of installing sensors inside an office as well as added changes to the design depending on how far the inside and outside part of the air-conditioning unit is from each other. It was determined that the most effective placing for the temperature sensor </w:t>
      </w:r>
      <w:r>
        <w:lastRenderedPageBreak/>
        <w:t xml:space="preserve">would be on the inlet and outlet gas pipes connected to the compressor on the outside of the building. Thereby </w:t>
      </w:r>
      <w:r w:rsidR="0020721A">
        <w:t>working around the above-mentioned difficulties.</w:t>
      </w:r>
      <w:r>
        <w:t xml:space="preserve"> </w:t>
      </w:r>
      <w:r w:rsidR="00706ACB">
        <w:t xml:space="preserve">The temperature sensor that </w:t>
      </w:r>
      <w:r w:rsidR="0020721A" w:rsidRPr="0020721A">
        <w:t>was</w:t>
      </w:r>
      <w:r w:rsidR="00706ACB" w:rsidRPr="0020721A">
        <w:t xml:space="preserve"> used for</w:t>
      </w:r>
      <w:r w:rsidR="00706ACB">
        <w:t xml:space="preserve"> the project is the thermistor sensor as shown in the figures below the DS18B20 temperature sensor will be used.</w:t>
      </w:r>
    </w:p>
    <w:p w14:paraId="34D3B253" w14:textId="77777777" w:rsidR="003A0000" w:rsidRDefault="003A0000" w:rsidP="0031217A">
      <w:pPr>
        <w:keepNext/>
        <w:jc w:val="center"/>
      </w:pPr>
      <w:r>
        <w:rPr>
          <w:noProof/>
          <w:lang w:val="en-GB" w:eastAsia="en-GB"/>
        </w:rPr>
        <w:drawing>
          <wp:inline distT="0" distB="0" distL="0" distR="0" wp14:anchorId="42223EED" wp14:editId="36D4EA28">
            <wp:extent cx="1562100" cy="1562100"/>
            <wp:effectExtent l="0" t="0" r="0" b="0"/>
            <wp:docPr id="13" name="Picture 13" descr="DS18B20+ Maxim Integrated | DS18B20+-ND DigiKey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S18B20+ Maxim Integrated | DS18B20+-ND DigiKey Electronic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p w14:paraId="386CE2E9" w14:textId="47E3F731" w:rsidR="003A0000" w:rsidRDefault="003A0000" w:rsidP="003A0000">
      <w:pPr>
        <w:pStyle w:val="Caption"/>
      </w:pPr>
      <w:bookmarkStart w:id="1422" w:name="_Toc528497731"/>
      <w:r>
        <w:t xml:space="preserve">Figure </w:t>
      </w:r>
      <w:r>
        <w:fldChar w:fldCharType="begin"/>
      </w:r>
      <w:r>
        <w:instrText xml:space="preserve"> SEQ Figure \* ARABIC </w:instrText>
      </w:r>
      <w:r>
        <w:fldChar w:fldCharType="separate"/>
      </w:r>
      <w:r w:rsidR="0084233A">
        <w:rPr>
          <w:noProof/>
        </w:rPr>
        <w:t>10</w:t>
      </w:r>
      <w:r>
        <w:fldChar w:fldCharType="end"/>
      </w:r>
      <w:r>
        <w:t xml:space="preserve">: </w:t>
      </w:r>
      <w:r w:rsidR="00865FCE">
        <w:t xml:space="preserve">Photo of a </w:t>
      </w:r>
      <w:r>
        <w:t>DS18B20-ND temperature sensor</w:t>
      </w:r>
      <w:bookmarkEnd w:id="1422"/>
      <w:r>
        <w:t xml:space="preserve"> </w:t>
      </w:r>
    </w:p>
    <w:p w14:paraId="4449C66E" w14:textId="59CC96D1" w:rsidR="00706ACB" w:rsidRPr="00706ACB" w:rsidRDefault="00706ACB" w:rsidP="00706ACB">
      <w:r>
        <w:t>The figure above shows the temperature sensor; however, the project us</w:t>
      </w:r>
      <w:r w:rsidR="0020721A">
        <w:t>es</w:t>
      </w:r>
      <w:r>
        <w:t xml:space="preserve"> the waterproof temperature sensor as shown below. This is due to the modified design that allows for a more accurate reading with the metal probe</w:t>
      </w:r>
      <w:r w:rsidR="005A450D">
        <w:t xml:space="preserve"> that costs </w:t>
      </w:r>
      <w:r w:rsidR="00C056CD">
        <w:t xml:space="preserve">approximately </w:t>
      </w:r>
      <w:r w:rsidR="005A450D">
        <w:t xml:space="preserve">R </w:t>
      </w:r>
      <w:r w:rsidR="00C056CD">
        <w:t>50</w:t>
      </w:r>
      <w:r>
        <w:t xml:space="preserve">.   </w:t>
      </w:r>
    </w:p>
    <w:p w14:paraId="5D4E563B" w14:textId="77777777" w:rsidR="00FF1994" w:rsidRDefault="003A0000" w:rsidP="0031217A">
      <w:pPr>
        <w:keepNext/>
        <w:jc w:val="center"/>
      </w:pPr>
      <w:r>
        <w:rPr>
          <w:noProof/>
          <w:lang w:val="en-GB" w:eastAsia="en-GB"/>
        </w:rPr>
        <w:drawing>
          <wp:inline distT="0" distB="0" distL="0" distR="0" wp14:anchorId="2127D521" wp14:editId="1028093D">
            <wp:extent cx="3181350" cy="1933575"/>
            <wp:effectExtent l="0" t="0" r="0" b="9525"/>
            <wp:docPr id="12" name="Picture 12" descr="Waterproof Temperatur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gpic" descr="Waterproof Temperature Sensor"/>
                    <pic:cNvPicPr>
                      <a:picLocks noChangeAspect="1" noChangeArrowheads="1"/>
                    </pic:cNvPicPr>
                  </pic:nvPicPr>
                  <pic:blipFill rotWithShape="1">
                    <a:blip r:embed="rId21">
                      <a:extLst>
                        <a:ext uri="{28A0092B-C50C-407E-A947-70E740481C1C}">
                          <a14:useLocalDpi xmlns:a14="http://schemas.microsoft.com/office/drawing/2010/main" val="0"/>
                        </a:ext>
                      </a:extLst>
                    </a:blip>
                    <a:srcRect l="12563" t="26353" r="3518" b="25883"/>
                    <a:stretch/>
                  </pic:blipFill>
                  <pic:spPr bwMode="auto">
                    <a:xfrm>
                      <a:off x="0" y="0"/>
                      <a:ext cx="3181350" cy="1933575"/>
                    </a:xfrm>
                    <a:prstGeom prst="rect">
                      <a:avLst/>
                    </a:prstGeom>
                    <a:noFill/>
                    <a:ln>
                      <a:noFill/>
                    </a:ln>
                    <a:extLst>
                      <a:ext uri="{53640926-AAD7-44D8-BBD7-CCE9431645EC}">
                        <a14:shadowObscured xmlns:a14="http://schemas.microsoft.com/office/drawing/2010/main"/>
                      </a:ext>
                    </a:extLst>
                  </pic:spPr>
                </pic:pic>
              </a:graphicData>
            </a:graphic>
          </wp:inline>
        </w:drawing>
      </w:r>
    </w:p>
    <w:p w14:paraId="214F0155" w14:textId="15FBECAC" w:rsidR="00FF1994" w:rsidRDefault="00FF1994" w:rsidP="00FF1994">
      <w:pPr>
        <w:pStyle w:val="Caption"/>
      </w:pPr>
      <w:bookmarkStart w:id="1423" w:name="_Toc528497732"/>
      <w:r>
        <w:t xml:space="preserve">Figure </w:t>
      </w:r>
      <w:r>
        <w:fldChar w:fldCharType="begin"/>
      </w:r>
      <w:r>
        <w:instrText xml:space="preserve"> SEQ Figure \* ARABIC </w:instrText>
      </w:r>
      <w:r>
        <w:fldChar w:fldCharType="separate"/>
      </w:r>
      <w:r w:rsidR="0084233A">
        <w:rPr>
          <w:noProof/>
        </w:rPr>
        <w:t>11</w:t>
      </w:r>
      <w:r>
        <w:fldChar w:fldCharType="end"/>
      </w:r>
      <w:r>
        <w:t xml:space="preserve">: Waterproof DS18B20 </w:t>
      </w:r>
      <w:r w:rsidR="00706ACB">
        <w:t>–</w:t>
      </w:r>
      <w:r>
        <w:t xml:space="preserve"> ND</w:t>
      </w:r>
      <w:bookmarkEnd w:id="1423"/>
    </w:p>
    <w:p w14:paraId="6EF2E2EE" w14:textId="009C2F77" w:rsidR="00531867" w:rsidRDefault="00531867" w:rsidP="00706ACB">
      <w:r>
        <w:t>The temperature sensor must be able to measure the general room temperature that can be assumed between -15 °C and 55 °C being the range extrem</w:t>
      </w:r>
      <w:r w:rsidRPr="0020721A">
        <w:t xml:space="preserve">es. The sensor </w:t>
      </w:r>
      <w:r w:rsidR="00B0355E" w:rsidRPr="0020721A">
        <w:t>should</w:t>
      </w:r>
      <w:r w:rsidRPr="0020721A">
        <w:t xml:space="preserve"> be able to operate in damp conditions as well as </w:t>
      </w:r>
      <w:r w:rsidR="00B0355E" w:rsidRPr="0020721A">
        <w:t>moisture</w:t>
      </w:r>
      <w:r w:rsidRPr="0020721A">
        <w:t xml:space="preserve"> dripping</w:t>
      </w:r>
      <w:r>
        <w:t>. Therefore, the waterproof temperature sensor will be the most applicable temperature sensor for the project.</w:t>
      </w:r>
    </w:p>
    <w:p w14:paraId="76F8C87B" w14:textId="77777777" w:rsidR="00706ACB" w:rsidRDefault="00706ACB" w:rsidP="00706ACB">
      <w:r>
        <w:t xml:space="preserve">The Waterproof DS18B20 </w:t>
      </w:r>
      <w:r w:rsidR="00531867">
        <w:t>temperature</w:t>
      </w:r>
      <w:r>
        <w:t xml:space="preserve"> sensor has the following specifications:</w:t>
      </w:r>
    </w:p>
    <w:p w14:paraId="413018FC" w14:textId="77777777" w:rsidR="00706ACB" w:rsidRDefault="00706ACB" w:rsidP="00706ACB">
      <w:pPr>
        <w:pStyle w:val="ListParagraph"/>
        <w:numPr>
          <w:ilvl w:val="0"/>
          <w:numId w:val="39"/>
        </w:numPr>
      </w:pPr>
      <w:r>
        <w:t>Temperature range of -55 °C to +125 °C</w:t>
      </w:r>
    </w:p>
    <w:p w14:paraId="6D3B5097" w14:textId="77777777" w:rsidR="00706ACB" w:rsidRDefault="00706ACB" w:rsidP="00706ACB">
      <w:pPr>
        <w:pStyle w:val="ListParagraph"/>
        <w:numPr>
          <w:ilvl w:val="0"/>
          <w:numId w:val="39"/>
        </w:numPr>
      </w:pPr>
      <w:r>
        <w:t>Designed for temperatures between -10 °C to +85 °C with an error range of (+- 0.5 °C)</w:t>
      </w:r>
    </w:p>
    <w:p w14:paraId="178F90EB" w14:textId="77777777" w:rsidR="00706ACB" w:rsidRDefault="00706ACB" w:rsidP="00706ACB">
      <w:pPr>
        <w:pStyle w:val="ListParagraph"/>
        <w:numPr>
          <w:ilvl w:val="0"/>
          <w:numId w:val="39"/>
        </w:numPr>
      </w:pPr>
      <w:r>
        <w:t>1-Wire Interface Requires Only One Port Pin for Communication</w:t>
      </w:r>
    </w:p>
    <w:p w14:paraId="79B735C0" w14:textId="77777777" w:rsidR="00706ACB" w:rsidRDefault="00706ACB" w:rsidP="00706ACB">
      <w:pPr>
        <w:pStyle w:val="ListParagraph"/>
        <w:numPr>
          <w:ilvl w:val="0"/>
          <w:numId w:val="39"/>
        </w:numPr>
      </w:pPr>
      <w:r>
        <w:lastRenderedPageBreak/>
        <w:t>Programmable Resolution from 9 Bits to 12 Bits</w:t>
      </w:r>
    </w:p>
    <w:p w14:paraId="0495F14D" w14:textId="77777777" w:rsidR="00706ACB" w:rsidRDefault="00706ACB" w:rsidP="00706ACB">
      <w:pPr>
        <w:pStyle w:val="ListParagraph"/>
        <w:numPr>
          <w:ilvl w:val="0"/>
          <w:numId w:val="39"/>
        </w:numPr>
      </w:pPr>
      <w:r>
        <w:t>Waterproof package with cable</w:t>
      </w:r>
    </w:p>
    <w:p w14:paraId="0756D5D7" w14:textId="77777777" w:rsidR="00D6373E" w:rsidRDefault="00D6373E" w:rsidP="00706ACB">
      <w:pPr>
        <w:pStyle w:val="ListParagraph"/>
        <w:numPr>
          <w:ilvl w:val="0"/>
          <w:numId w:val="39"/>
        </w:numPr>
      </w:pPr>
      <w:r>
        <w:t>DC Supply voltage of 3 – 5.5 V</w:t>
      </w:r>
    </w:p>
    <w:p w14:paraId="29565BCB" w14:textId="77777777" w:rsidR="00D6373E" w:rsidRDefault="00D6373E" w:rsidP="00706ACB">
      <w:pPr>
        <w:pStyle w:val="ListParagraph"/>
        <w:numPr>
          <w:ilvl w:val="0"/>
          <w:numId w:val="39"/>
        </w:numPr>
      </w:pPr>
      <w:r>
        <w:t>Probe Diameter 7 mm</w:t>
      </w:r>
    </w:p>
    <w:p w14:paraId="710C478C" w14:textId="77777777" w:rsidR="00D6373E" w:rsidRPr="00706ACB" w:rsidRDefault="00D6373E" w:rsidP="00706ACB">
      <w:pPr>
        <w:pStyle w:val="ListParagraph"/>
        <w:numPr>
          <w:ilvl w:val="0"/>
          <w:numId w:val="39"/>
        </w:numPr>
      </w:pPr>
      <w:r>
        <w:t>Probe length 26 mm</w:t>
      </w:r>
    </w:p>
    <w:p w14:paraId="7F21A6AA" w14:textId="390FAD0C" w:rsidR="00531867" w:rsidRDefault="0072610D" w:rsidP="0031217A">
      <w:pPr>
        <w:keepNext/>
      </w:pPr>
      <w:r>
        <w:t xml:space="preserve">The temperature sensor </w:t>
      </w:r>
      <w:r w:rsidR="00CC4A03">
        <w:t>voltage rating is 3 to 5.5 V</w:t>
      </w:r>
      <w:r w:rsidR="00865FCE">
        <w:t>,</w:t>
      </w:r>
      <w:r w:rsidR="00CC4A03">
        <w:t xml:space="preserve"> therefore</w:t>
      </w:r>
      <w:r w:rsidR="00865FCE">
        <w:t>,</w:t>
      </w:r>
      <w:r w:rsidR="00CC4A03">
        <w:t xml:space="preserve"> the sensor will be able to operate with the PIC microcontroller </w:t>
      </w:r>
      <w:r w:rsidR="00FE20B6">
        <w:t>at 3.3 V</w:t>
      </w:r>
      <w:r>
        <w:t xml:space="preserve">. </w:t>
      </w:r>
      <w:r w:rsidR="00531867">
        <w:t xml:space="preserve">From these specifications it is clear that the waterproof DS18B20 digital </w:t>
      </w:r>
      <w:r w:rsidR="00531867" w:rsidRPr="0020721A">
        <w:t xml:space="preserve">temperature sensor </w:t>
      </w:r>
      <w:r w:rsidR="00B0355E" w:rsidRPr="0020721A">
        <w:t>is</w:t>
      </w:r>
      <w:r w:rsidR="00531867">
        <w:t xml:space="preserve"> the best choice for the project.</w:t>
      </w:r>
      <w:r w:rsidR="00076204">
        <w:t xml:space="preserve"> The DS18B20 Block Diagram is shown in </w:t>
      </w:r>
      <w:r w:rsidR="004C340F">
        <w:fldChar w:fldCharType="begin"/>
      </w:r>
      <w:r w:rsidR="004C340F">
        <w:instrText xml:space="preserve"> REF _Ref528211282 \h </w:instrText>
      </w:r>
      <w:r w:rsidR="004C340F">
        <w:fldChar w:fldCharType="separate"/>
      </w:r>
      <w:r w:rsidR="0084233A">
        <w:t xml:space="preserve">Figure </w:t>
      </w:r>
      <w:r w:rsidR="0084233A">
        <w:rPr>
          <w:noProof/>
        </w:rPr>
        <w:t>12</w:t>
      </w:r>
      <w:r w:rsidR="004C340F">
        <w:fldChar w:fldCharType="end"/>
      </w:r>
      <w:r w:rsidR="00076204">
        <w:t xml:space="preserve"> below.</w:t>
      </w:r>
    </w:p>
    <w:p w14:paraId="4903BBAC" w14:textId="77777777" w:rsidR="00706ACB" w:rsidRDefault="00706ACB" w:rsidP="0031217A">
      <w:pPr>
        <w:keepNext/>
        <w:ind w:left="0"/>
        <w:jc w:val="center"/>
      </w:pPr>
      <w:r>
        <w:rPr>
          <w:noProof/>
          <w:lang w:val="en-GB" w:eastAsia="en-GB"/>
        </w:rPr>
        <w:drawing>
          <wp:inline distT="0" distB="0" distL="0" distR="0" wp14:anchorId="6AF7301D" wp14:editId="27A8BE17">
            <wp:extent cx="4948555" cy="200704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61274" cy="2012204"/>
                    </a:xfrm>
                    <a:prstGeom prst="rect">
                      <a:avLst/>
                    </a:prstGeom>
                  </pic:spPr>
                </pic:pic>
              </a:graphicData>
            </a:graphic>
          </wp:inline>
        </w:drawing>
      </w:r>
    </w:p>
    <w:p w14:paraId="2F438F53" w14:textId="45B3A4CF" w:rsidR="004839EC" w:rsidRPr="004839EC" w:rsidRDefault="00706ACB" w:rsidP="00706ACB">
      <w:pPr>
        <w:pStyle w:val="Caption"/>
      </w:pPr>
      <w:bookmarkStart w:id="1424" w:name="_Ref528211282"/>
      <w:bookmarkStart w:id="1425" w:name="_Toc528497733"/>
      <w:r>
        <w:t xml:space="preserve">Figure </w:t>
      </w:r>
      <w:r>
        <w:fldChar w:fldCharType="begin"/>
      </w:r>
      <w:r>
        <w:instrText xml:space="preserve"> SEQ Figure \* ARABIC </w:instrText>
      </w:r>
      <w:r>
        <w:fldChar w:fldCharType="separate"/>
      </w:r>
      <w:r w:rsidR="0084233A">
        <w:rPr>
          <w:noProof/>
        </w:rPr>
        <w:t>12</w:t>
      </w:r>
      <w:r>
        <w:fldChar w:fldCharType="end"/>
      </w:r>
      <w:bookmarkEnd w:id="1424"/>
      <w:r>
        <w:t>: DS18B20 Block Diagram</w:t>
      </w:r>
      <w:bookmarkEnd w:id="1425"/>
    </w:p>
    <w:p w14:paraId="4DDE34D3" w14:textId="77777777" w:rsidR="002A38B8" w:rsidRPr="004839EC" w:rsidRDefault="002A38B8" w:rsidP="008F5780">
      <w:pPr>
        <w:pStyle w:val="Heading2"/>
      </w:pPr>
      <w:bookmarkStart w:id="1426" w:name="_Toc528498855"/>
      <w:r w:rsidRPr="004839EC">
        <w:t>LoRa</w:t>
      </w:r>
      <w:r w:rsidR="008F5780">
        <w:t xml:space="preserve"> module Detailed </w:t>
      </w:r>
      <w:r w:rsidR="00FC1ED1">
        <w:t>D</w:t>
      </w:r>
      <w:r w:rsidR="008F5780">
        <w:t xml:space="preserve">esign </w:t>
      </w:r>
      <w:r w:rsidR="00FC1ED1">
        <w:t>V1.0</w:t>
      </w:r>
      <w:bookmarkEnd w:id="1426"/>
    </w:p>
    <w:p w14:paraId="609D5C0A" w14:textId="2262E85B" w:rsidR="00691CE4" w:rsidRDefault="003D58CF" w:rsidP="003D58CF">
      <w:r>
        <w:t>There are 3 dif</w:t>
      </w:r>
      <w:r w:rsidRPr="009B1E22">
        <w:t>ferent regions where LoRa is used, namely America, Europe and Asia</w:t>
      </w:r>
      <w:r w:rsidR="00B0355E" w:rsidRPr="009B1E22">
        <w:t>.</w:t>
      </w:r>
      <w:r w:rsidRPr="009B1E22">
        <w:t xml:space="preserve"> </w:t>
      </w:r>
      <w:r w:rsidR="00B0355E" w:rsidRPr="009B1E22">
        <w:t>E</w:t>
      </w:r>
      <w:r w:rsidRPr="009B1E22">
        <w:t xml:space="preserve">ach </w:t>
      </w:r>
      <w:r w:rsidR="00B0355E" w:rsidRPr="009B1E22">
        <w:t xml:space="preserve">area </w:t>
      </w:r>
      <w:r w:rsidRPr="009B1E22">
        <w:t xml:space="preserve">has </w:t>
      </w:r>
      <w:r w:rsidR="00B0355E" w:rsidRPr="009B1E22">
        <w:t>its</w:t>
      </w:r>
      <w:r w:rsidRPr="009B1E22">
        <w:t xml:space="preserve"> own</w:t>
      </w:r>
      <w:r>
        <w:t xml:space="preserve"> frequency range reserved, within w</w:t>
      </w:r>
      <w:r w:rsidR="00A46430">
        <w:t>h</w:t>
      </w:r>
      <w:r>
        <w:t>ich LoRa can be used. Africa</w:t>
      </w:r>
      <w:r w:rsidR="00A46430">
        <w:t>,</w:t>
      </w:r>
      <w:r>
        <w:t xml:space="preserve"> however</w:t>
      </w:r>
      <w:r w:rsidR="00A46430">
        <w:t>,</w:t>
      </w:r>
      <w:r>
        <w:t xml:space="preserve"> does not have a reserved frequency </w:t>
      </w:r>
      <w:r w:rsidR="00304894">
        <w:t>range;</w:t>
      </w:r>
      <w:r>
        <w:t xml:space="preserve"> </w:t>
      </w:r>
      <w:r w:rsidR="00304894">
        <w:t>therefore,</w:t>
      </w:r>
      <w:r>
        <w:t xml:space="preserve"> it is only required that the LoRa gateway a</w:t>
      </w:r>
      <w:r w:rsidRPr="009B1E22">
        <w:t>nd LoRa</w:t>
      </w:r>
      <w:r w:rsidR="006D02EB" w:rsidRPr="009B1E22">
        <w:t>WAN</w:t>
      </w:r>
      <w:r w:rsidRPr="009B1E22">
        <w:t xml:space="preserve"> work on the same frequency range. For this project the frequency range that will be used is the European</w:t>
      </w:r>
      <w:r>
        <w:t xml:space="preserve"> frequency range as agreed upon by the applicable parties.</w:t>
      </w:r>
      <w:r w:rsidR="007B34CD">
        <w:t xml:space="preserve"> The European LoRa module operates at</w:t>
      </w:r>
      <w:r w:rsidR="00865FCE">
        <w:t xml:space="preserve"> a</w:t>
      </w:r>
      <w:r w:rsidR="00A32C97">
        <w:t xml:space="preserve"> frequency of</w:t>
      </w:r>
      <w:r w:rsidR="007B34CD">
        <w:t xml:space="preserve"> 868 MHz</w:t>
      </w:r>
      <w:r w:rsidR="00A32C97">
        <w:t xml:space="preserve"> and a voltage 3.3 V</w:t>
      </w:r>
      <w:r w:rsidR="00AC7F94">
        <w:t>.</w:t>
      </w:r>
      <w:r w:rsidR="00C52044">
        <w:t xml:space="preserve"> </w:t>
      </w:r>
      <w:r w:rsidR="00E40503">
        <w:t xml:space="preserve">The </w:t>
      </w:r>
      <w:r w:rsidR="00E40503" w:rsidRPr="009B1E22">
        <w:t>LoRa module that w</w:t>
      </w:r>
      <w:r w:rsidR="009B1E22" w:rsidRPr="009B1E22">
        <w:t>ould have been</w:t>
      </w:r>
      <w:r w:rsidR="00E40503" w:rsidRPr="009B1E22">
        <w:t xml:space="preserve"> used</w:t>
      </w:r>
      <w:r w:rsidR="00E40503">
        <w:t xml:space="preserve"> in the project is the M</w:t>
      </w:r>
      <w:r w:rsidR="00691CE4">
        <w:t>icrochip RN2483 Long Range LoRa.</w:t>
      </w:r>
      <w:r w:rsidR="00AD1450">
        <w:t xml:space="preserve">  </w:t>
      </w:r>
      <w:r w:rsidR="00D51492">
        <w:fldChar w:fldCharType="begin"/>
      </w:r>
      <w:r w:rsidR="00D51492">
        <w:instrText xml:space="preserve"> REF _Ref515738888 \h </w:instrText>
      </w:r>
      <w:r w:rsidR="00D51492">
        <w:fldChar w:fldCharType="separate"/>
      </w:r>
      <w:r w:rsidR="0084233A">
        <w:t xml:space="preserve">Table </w:t>
      </w:r>
      <w:r w:rsidR="0084233A">
        <w:rPr>
          <w:noProof/>
        </w:rPr>
        <w:t>7</w:t>
      </w:r>
      <w:r w:rsidR="00D51492">
        <w:fldChar w:fldCharType="end"/>
      </w:r>
      <w:r w:rsidR="00D51492">
        <w:t xml:space="preserve"> </w:t>
      </w:r>
      <w:r w:rsidR="000233E0">
        <w:t>shows the LoRa provider information.</w:t>
      </w:r>
    </w:p>
    <w:p w14:paraId="0FE0E039" w14:textId="3E04EAED" w:rsidR="00AD1450" w:rsidRDefault="00AD1450" w:rsidP="00AD1450">
      <w:pPr>
        <w:pStyle w:val="Caption"/>
        <w:keepNext/>
      </w:pPr>
      <w:bookmarkStart w:id="1427" w:name="_Ref515738888"/>
      <w:bookmarkStart w:id="1428" w:name="_Toc528497806"/>
      <w:r>
        <w:t xml:space="preserve">Table </w:t>
      </w:r>
      <w:r>
        <w:fldChar w:fldCharType="begin"/>
      </w:r>
      <w:r>
        <w:instrText xml:space="preserve"> SEQ Table \* ARABIC </w:instrText>
      </w:r>
      <w:r>
        <w:fldChar w:fldCharType="separate"/>
      </w:r>
      <w:r w:rsidR="0084233A">
        <w:rPr>
          <w:noProof/>
        </w:rPr>
        <w:t>7</w:t>
      </w:r>
      <w:r>
        <w:fldChar w:fldCharType="end"/>
      </w:r>
      <w:bookmarkEnd w:id="1427"/>
      <w:r w:rsidR="000233E0">
        <w:t>: LoRa provider</w:t>
      </w:r>
      <w:bookmarkEnd w:id="1428"/>
    </w:p>
    <w:tbl>
      <w:tblPr>
        <w:tblStyle w:val="GridTable1Light-Accent61"/>
        <w:tblW w:w="0" w:type="auto"/>
        <w:jc w:val="center"/>
        <w:tblLook w:val="04A0" w:firstRow="1" w:lastRow="0" w:firstColumn="1" w:lastColumn="0" w:noHBand="0" w:noVBand="1"/>
      </w:tblPr>
      <w:tblGrid>
        <w:gridCol w:w="3212"/>
        <w:gridCol w:w="2973"/>
      </w:tblGrid>
      <w:tr w:rsidR="00691CE4" w14:paraId="399298D8" w14:textId="77777777" w:rsidTr="003121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185" w:type="dxa"/>
            <w:gridSpan w:val="2"/>
          </w:tcPr>
          <w:p w14:paraId="4106B676" w14:textId="77777777" w:rsidR="00691CE4" w:rsidRDefault="00691CE4" w:rsidP="00245832">
            <w:pPr>
              <w:ind w:left="0"/>
            </w:pPr>
            <w:r>
              <w:t>Microchip RN2483 Long Range LoRa</w:t>
            </w:r>
          </w:p>
        </w:tc>
      </w:tr>
      <w:tr w:rsidR="00691CE4" w14:paraId="0950EFA1"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3212" w:type="dxa"/>
          </w:tcPr>
          <w:p w14:paraId="47FE775A" w14:textId="77777777" w:rsidR="00691CE4" w:rsidRDefault="00691CE4" w:rsidP="00245832">
            <w:pPr>
              <w:ind w:left="0"/>
            </w:pPr>
            <w:r>
              <w:t xml:space="preserve">Provider </w:t>
            </w:r>
          </w:p>
        </w:tc>
        <w:tc>
          <w:tcPr>
            <w:tcW w:w="2973" w:type="dxa"/>
          </w:tcPr>
          <w:p w14:paraId="08358C38" w14:textId="77777777" w:rsidR="00691CE4" w:rsidRDefault="00691CE4" w:rsidP="00245832">
            <w:pPr>
              <w:ind w:left="0"/>
              <w:cnfStyle w:val="000000000000" w:firstRow="0" w:lastRow="0" w:firstColumn="0" w:lastColumn="0" w:oddVBand="0" w:evenVBand="0" w:oddHBand="0" w:evenHBand="0" w:firstRowFirstColumn="0" w:firstRowLastColumn="0" w:lastRowFirstColumn="0" w:lastRowLastColumn="0"/>
            </w:pPr>
            <w:r>
              <w:t>Micro Robotics</w:t>
            </w:r>
          </w:p>
        </w:tc>
      </w:tr>
      <w:tr w:rsidR="00691CE4" w14:paraId="58A28359"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3212" w:type="dxa"/>
          </w:tcPr>
          <w:p w14:paraId="01059835" w14:textId="77777777" w:rsidR="00691CE4" w:rsidRDefault="00691CE4" w:rsidP="00245832">
            <w:pPr>
              <w:ind w:left="0"/>
            </w:pPr>
            <w:r>
              <w:lastRenderedPageBreak/>
              <w:t>Product code</w:t>
            </w:r>
          </w:p>
        </w:tc>
        <w:tc>
          <w:tcPr>
            <w:tcW w:w="2973" w:type="dxa"/>
          </w:tcPr>
          <w:p w14:paraId="4EACDCE1" w14:textId="77777777" w:rsidR="00691CE4" w:rsidRDefault="00D23A56" w:rsidP="00245832">
            <w:pPr>
              <w:ind w:left="0"/>
              <w:cnfStyle w:val="000000000000" w:firstRow="0" w:lastRow="0" w:firstColumn="0" w:lastColumn="0" w:oddVBand="0" w:evenVBand="0" w:oddHBand="0" w:evenHBand="0" w:firstRowFirstColumn="0" w:firstRowLastColumn="0" w:lastRowFirstColumn="0" w:lastRowLastColumn="0"/>
            </w:pPr>
            <w:r>
              <w:t>RN2483-I-</w:t>
            </w:r>
            <w:r w:rsidR="00691CE4">
              <w:t>RM101</w:t>
            </w:r>
          </w:p>
        </w:tc>
      </w:tr>
    </w:tbl>
    <w:p w14:paraId="6D95C9F1" w14:textId="6190F446" w:rsidR="00691CE4" w:rsidRDefault="00162E44" w:rsidP="003D58CF">
      <w:r>
        <w:t>“</w:t>
      </w:r>
      <w:r w:rsidR="006308DD">
        <w:t xml:space="preserve">The </w:t>
      </w:r>
      <w:r>
        <w:t xml:space="preserve">RN2483 Integrates a Baseband Controller and an Application Programming Interface (API) processor, simplifying the integration of LoRa™ technology into products.” As stated in </w:t>
      </w:r>
      <w:sdt>
        <w:sdtPr>
          <w:id w:val="-156240295"/>
          <w:citation/>
        </w:sdtPr>
        <w:sdtContent>
          <w:r>
            <w:fldChar w:fldCharType="begin"/>
          </w:r>
          <w:r>
            <w:instrText xml:space="preserve"> CITATION Mic18 \l 7177 </w:instrText>
          </w:r>
          <w:r>
            <w:fldChar w:fldCharType="separate"/>
          </w:r>
          <w:r w:rsidR="003A7995" w:rsidRPr="003A7995">
            <w:rPr>
              <w:noProof/>
            </w:rPr>
            <w:t>[17]</w:t>
          </w:r>
          <w:r>
            <w:fldChar w:fldCharType="end"/>
          </w:r>
        </w:sdtContent>
      </w:sdt>
      <w:r>
        <w:t>.</w:t>
      </w:r>
      <w:r w:rsidR="004906D1">
        <w:t xml:space="preserve"> The LoRa microchip has the following specifications</w:t>
      </w:r>
    </w:p>
    <w:p w14:paraId="26710FE0" w14:textId="77777777" w:rsidR="004906D1" w:rsidRDefault="004906D1" w:rsidP="003D58CF">
      <w:r>
        <w:t>General specifications</w:t>
      </w:r>
    </w:p>
    <w:p w14:paraId="5A7AB873" w14:textId="77777777" w:rsidR="004906D1" w:rsidRDefault="004906D1" w:rsidP="004906D1">
      <w:pPr>
        <w:pStyle w:val="ListParagraph"/>
        <w:numPr>
          <w:ilvl w:val="0"/>
          <w:numId w:val="36"/>
        </w:numPr>
      </w:pPr>
      <w:r>
        <w:t>Class A on-board LoraWAN protocol stack</w:t>
      </w:r>
    </w:p>
    <w:p w14:paraId="3102F6D5" w14:textId="77777777" w:rsidR="004906D1" w:rsidRDefault="004906D1" w:rsidP="004906D1">
      <w:pPr>
        <w:pStyle w:val="ListParagraph"/>
        <w:numPr>
          <w:ilvl w:val="0"/>
          <w:numId w:val="36"/>
        </w:numPr>
      </w:pPr>
      <w:r>
        <w:t>ASCII command interface</w:t>
      </w:r>
    </w:p>
    <w:p w14:paraId="59C42829" w14:textId="77777777" w:rsidR="004906D1" w:rsidRDefault="004906D1" w:rsidP="004906D1">
      <w:pPr>
        <w:pStyle w:val="ListParagraph"/>
        <w:numPr>
          <w:ilvl w:val="0"/>
          <w:numId w:val="36"/>
        </w:numPr>
      </w:pPr>
      <w:r>
        <w:t xml:space="preserve">Device Firmware Upgrade (DFU) </w:t>
      </w:r>
    </w:p>
    <w:p w14:paraId="5545A47B" w14:textId="77777777" w:rsidR="008C7676" w:rsidRPr="008C7676" w:rsidRDefault="008C7676" w:rsidP="004906D1">
      <w:pPr>
        <w:pStyle w:val="ListParagraph"/>
        <w:numPr>
          <w:ilvl w:val="0"/>
          <w:numId w:val="36"/>
        </w:numPr>
      </w:pPr>
      <w:r>
        <w:t>14 GPIO for control, status, and ADC</w:t>
      </w:r>
    </w:p>
    <w:p w14:paraId="6BC3D8A0" w14:textId="77777777" w:rsidR="008C7676" w:rsidRPr="008C7676" w:rsidRDefault="008C7676" w:rsidP="004906D1">
      <w:pPr>
        <w:pStyle w:val="ListParagraph"/>
        <w:numPr>
          <w:ilvl w:val="0"/>
          <w:numId w:val="36"/>
        </w:numPr>
      </w:pPr>
      <w:r>
        <w:t>Highly integrated module</w:t>
      </w:r>
    </w:p>
    <w:p w14:paraId="535A5913" w14:textId="77777777" w:rsidR="008C7676" w:rsidRPr="008C7676" w:rsidRDefault="008C7676" w:rsidP="004906D1">
      <w:pPr>
        <w:pStyle w:val="ListParagraph"/>
        <w:numPr>
          <w:ilvl w:val="0"/>
          <w:numId w:val="36"/>
        </w:numPr>
      </w:pPr>
      <w:r>
        <w:t>European R&amp;TTE Directive Assessed Radio Module</w:t>
      </w:r>
    </w:p>
    <w:p w14:paraId="4C181DEB" w14:textId="77777777" w:rsidR="008C7676" w:rsidRDefault="00C70C6C" w:rsidP="008C7676">
      <w:r>
        <w:t>RF Features</w:t>
      </w:r>
    </w:p>
    <w:p w14:paraId="5440AF6A" w14:textId="77777777" w:rsidR="00C70C6C" w:rsidRPr="00C70C6C" w:rsidRDefault="00C70C6C" w:rsidP="00C70C6C">
      <w:pPr>
        <w:pStyle w:val="ListParagraph"/>
        <w:numPr>
          <w:ilvl w:val="0"/>
          <w:numId w:val="37"/>
        </w:numPr>
      </w:pPr>
      <w:r>
        <w:t>868 MHz operating frequency</w:t>
      </w:r>
    </w:p>
    <w:p w14:paraId="509656B0" w14:textId="77777777" w:rsidR="00C70C6C" w:rsidRPr="00C70C6C" w:rsidRDefault="00C70C6C" w:rsidP="00C70C6C">
      <w:pPr>
        <w:pStyle w:val="ListParagraph"/>
        <w:numPr>
          <w:ilvl w:val="0"/>
          <w:numId w:val="37"/>
        </w:numPr>
      </w:pPr>
      <w:r>
        <w:t>Programmable RF communications</w:t>
      </w:r>
    </w:p>
    <w:p w14:paraId="32888E55" w14:textId="77777777" w:rsidR="00C70C6C" w:rsidRDefault="00B6126C" w:rsidP="00C70C6C">
      <w:pPr>
        <w:pStyle w:val="ListParagraph"/>
        <w:numPr>
          <w:ilvl w:val="0"/>
          <w:numId w:val="37"/>
        </w:numPr>
      </w:pPr>
      <w:r>
        <w:t>High receiver sensitivity</w:t>
      </w:r>
    </w:p>
    <w:p w14:paraId="3BC9180A" w14:textId="77777777" w:rsidR="00B6126C" w:rsidRPr="00B6126C" w:rsidRDefault="00B6126C" w:rsidP="00C70C6C">
      <w:pPr>
        <w:pStyle w:val="ListParagraph"/>
        <w:numPr>
          <w:ilvl w:val="0"/>
          <w:numId w:val="37"/>
        </w:numPr>
      </w:pPr>
      <w:r>
        <w:t>TX Power: this is adjustable up to +14 dBm high efficiency PA</w:t>
      </w:r>
    </w:p>
    <w:p w14:paraId="2CAC0436" w14:textId="77777777" w:rsidR="00B6126C" w:rsidRDefault="003072DF" w:rsidP="00C70C6C">
      <w:pPr>
        <w:pStyle w:val="ListParagraph"/>
        <w:numPr>
          <w:ilvl w:val="0"/>
          <w:numId w:val="37"/>
        </w:numPr>
      </w:pPr>
      <w:r>
        <w:t>FSK</w:t>
      </w:r>
    </w:p>
    <w:p w14:paraId="5E2A5785" w14:textId="77777777" w:rsidR="003072DF" w:rsidRDefault="003072DF" w:rsidP="00C70C6C">
      <w:pPr>
        <w:pStyle w:val="ListParagraph"/>
        <w:numPr>
          <w:ilvl w:val="0"/>
          <w:numId w:val="37"/>
        </w:numPr>
      </w:pPr>
      <w:r>
        <w:t>GFSK</w:t>
      </w:r>
    </w:p>
    <w:p w14:paraId="196C633C" w14:textId="77777777" w:rsidR="003072DF" w:rsidRPr="003072DF" w:rsidRDefault="003072DF" w:rsidP="00C70C6C">
      <w:pPr>
        <w:pStyle w:val="ListParagraph"/>
        <w:numPr>
          <w:ilvl w:val="0"/>
          <w:numId w:val="37"/>
        </w:numPr>
      </w:pPr>
      <w:r>
        <w:t>IIP3 : -11 dBm</w:t>
      </w:r>
    </w:p>
    <w:p w14:paraId="6E27A712" w14:textId="77777777" w:rsidR="003072DF" w:rsidRPr="00B658DD" w:rsidRDefault="00B658DD" w:rsidP="00C70C6C">
      <w:pPr>
        <w:pStyle w:val="ListParagraph"/>
        <w:numPr>
          <w:ilvl w:val="0"/>
          <w:numId w:val="37"/>
        </w:numPr>
      </w:pPr>
      <w:r>
        <w:t>Suburban environment: &gt; 15 km coverage</w:t>
      </w:r>
    </w:p>
    <w:p w14:paraId="0241592D" w14:textId="77777777" w:rsidR="003D58CF" w:rsidRDefault="00B658DD" w:rsidP="0048058D">
      <w:pPr>
        <w:pStyle w:val="ListParagraph"/>
        <w:numPr>
          <w:ilvl w:val="0"/>
          <w:numId w:val="37"/>
        </w:numPr>
      </w:pPr>
      <w:r>
        <w:t>Urban environment: &gt; 5 km coverage</w:t>
      </w:r>
      <w:r w:rsidR="003D58CF" w:rsidRPr="0048058D">
        <w:t xml:space="preserve">  </w:t>
      </w:r>
    </w:p>
    <w:p w14:paraId="2006BBBC" w14:textId="77777777" w:rsidR="00FC1ED1" w:rsidRPr="004839EC" w:rsidRDefault="00FC1ED1" w:rsidP="00FC1ED1">
      <w:pPr>
        <w:pStyle w:val="Heading2"/>
      </w:pPr>
      <w:bookmarkStart w:id="1429" w:name="_Toc528498856"/>
      <w:r w:rsidRPr="004839EC">
        <w:t>LoRa</w:t>
      </w:r>
      <w:r>
        <w:t xml:space="preserve"> module Detailed Design V2.0</w:t>
      </w:r>
      <w:bookmarkEnd w:id="1429"/>
    </w:p>
    <w:p w14:paraId="3D5CF178" w14:textId="06EC29F7" w:rsidR="00FC1ED1" w:rsidRDefault="00FC1ED1" w:rsidP="00FC1ED1">
      <w:r>
        <w:t xml:space="preserve">In order to make use of public gateways the LoRa module RN2483-I-RM101 could not be used as it is not certified and all modules making use of public gateways must be certified in order to safeguard public devices in use on the gateway. Due to this requirement the LoRa module selected is the LoRa module iM880B of which the certification can be seen in the Appendix </w:t>
      </w:r>
      <w:r w:rsidR="00EE19AC">
        <w:t>E</w:t>
      </w:r>
      <w:r>
        <w:t>: LoRaWAN™ Certification</w:t>
      </w:r>
      <w:r w:rsidR="00506E6D">
        <w:t>.</w:t>
      </w:r>
    </w:p>
    <w:p w14:paraId="31A84EBA" w14:textId="35985F0D" w:rsidR="0036659C" w:rsidRDefault="0036659C" w:rsidP="00FC1ED1">
      <w:r>
        <w:t>The iM880B module operates on the Eur</w:t>
      </w:r>
      <w:r w:rsidR="00A46430">
        <w:t>o</w:t>
      </w:r>
      <w:r>
        <w:t xml:space="preserve">pean frequency range </w:t>
      </w:r>
      <w:r w:rsidR="0016001E">
        <w:t xml:space="preserve">as required for the distributed IOT environmental monitoring project. </w:t>
      </w:r>
    </w:p>
    <w:p w14:paraId="20E11003" w14:textId="46C8546C" w:rsidR="0016001E" w:rsidRDefault="0016001E" w:rsidP="0016001E">
      <w:r>
        <w:t xml:space="preserve">Near </w:t>
      </w:r>
      <w:r w:rsidRPr="0016001E">
        <w:t>Schaephuysen,</w:t>
      </w:r>
      <w:r>
        <w:t xml:space="preserve"> </w:t>
      </w:r>
      <w:r w:rsidRPr="0016001E">
        <w:t>Neukirchen-Vluyn and Kamp-Lintfort</w:t>
      </w:r>
      <w:r w:rsidR="00A46430">
        <w:t>,</w:t>
      </w:r>
      <w:r>
        <w:t xml:space="preserve"> the cities</w:t>
      </w:r>
      <w:r w:rsidR="00A46430">
        <w:t>,</w:t>
      </w:r>
      <w:r>
        <w:t xml:space="preserve"> </w:t>
      </w:r>
      <w:r w:rsidR="00F5259D">
        <w:t>t</w:t>
      </w:r>
      <w:r>
        <w:t>he iM880B range test w</w:t>
      </w:r>
      <w:r w:rsidR="00865FCE">
        <w:t>as</w:t>
      </w:r>
      <w:r>
        <w:t xml:space="preserve"> performed at a distance of 7.72 km </w:t>
      </w:r>
      <w:r w:rsidR="00F5259D">
        <w:t xml:space="preserve">as documented in the Application notes AN011 </w:t>
      </w:r>
      <w:sdt>
        <w:sdtPr>
          <w:id w:val="2070146532"/>
          <w:citation/>
        </w:sdtPr>
        <w:sdtContent>
          <w:r w:rsidR="00F5259D">
            <w:fldChar w:fldCharType="begin"/>
          </w:r>
          <w:r w:rsidR="00F5259D">
            <w:instrText xml:space="preserve"> CITATION IMS05 \l 7177 </w:instrText>
          </w:r>
          <w:r w:rsidR="00F5259D">
            <w:fldChar w:fldCharType="separate"/>
          </w:r>
          <w:r w:rsidR="003A7995" w:rsidRPr="003A7995">
            <w:rPr>
              <w:noProof/>
            </w:rPr>
            <w:t>[19]</w:t>
          </w:r>
          <w:r w:rsidR="00F5259D">
            <w:fldChar w:fldCharType="end"/>
          </w:r>
        </w:sdtContent>
      </w:sdt>
      <w:r w:rsidR="00F5259D">
        <w:t xml:space="preserve">. </w:t>
      </w:r>
      <w:r w:rsidR="00F5259D">
        <w:lastRenderedPageBreak/>
        <w:t xml:space="preserve">In </w:t>
      </w:r>
      <w:r w:rsidR="00F5259D">
        <w:fldChar w:fldCharType="begin"/>
      </w:r>
      <w:r w:rsidR="00F5259D">
        <w:instrText xml:space="preserve"> REF _Ref528094012 \h </w:instrText>
      </w:r>
      <w:r w:rsidR="00F5259D">
        <w:fldChar w:fldCharType="separate"/>
      </w:r>
      <w:r w:rsidR="0084233A">
        <w:t xml:space="preserve">Figure </w:t>
      </w:r>
      <w:r w:rsidR="0084233A">
        <w:rPr>
          <w:noProof/>
        </w:rPr>
        <w:t>13</w:t>
      </w:r>
      <w:r w:rsidR="00F5259D">
        <w:fldChar w:fldCharType="end"/>
      </w:r>
      <w:r w:rsidR="00F5259D">
        <w:t xml:space="preserve"> below the distance and elevation profile between A and B can be seen on Google earth where the test was conducted.</w:t>
      </w:r>
    </w:p>
    <w:p w14:paraId="752FFFC7" w14:textId="77777777" w:rsidR="00F5259D" w:rsidRDefault="00F5259D" w:rsidP="0031217A">
      <w:pPr>
        <w:keepNext/>
        <w:ind w:left="0"/>
        <w:jc w:val="center"/>
      </w:pPr>
      <w:r>
        <w:rPr>
          <w:noProof/>
          <w:lang w:val="en-GB" w:eastAsia="en-GB"/>
        </w:rPr>
        <w:drawing>
          <wp:inline distT="0" distB="0" distL="0" distR="0" wp14:anchorId="4E1EEB93" wp14:editId="1340573F">
            <wp:extent cx="6120130" cy="526097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5260975"/>
                    </a:xfrm>
                    <a:prstGeom prst="rect">
                      <a:avLst/>
                    </a:prstGeom>
                  </pic:spPr>
                </pic:pic>
              </a:graphicData>
            </a:graphic>
          </wp:inline>
        </w:drawing>
      </w:r>
    </w:p>
    <w:p w14:paraId="4D747A71" w14:textId="73B8B0EE" w:rsidR="0036659C" w:rsidRDefault="00F5259D" w:rsidP="00F5259D">
      <w:pPr>
        <w:pStyle w:val="Caption"/>
      </w:pPr>
      <w:bookmarkStart w:id="1430" w:name="_Ref528094012"/>
      <w:bookmarkStart w:id="1431" w:name="_Toc528497734"/>
      <w:r>
        <w:t xml:space="preserve">Figure </w:t>
      </w:r>
      <w:r>
        <w:fldChar w:fldCharType="begin"/>
      </w:r>
      <w:r>
        <w:instrText xml:space="preserve"> SEQ Figure \* ARABIC </w:instrText>
      </w:r>
      <w:r>
        <w:fldChar w:fldCharType="separate"/>
      </w:r>
      <w:r w:rsidR="0084233A">
        <w:rPr>
          <w:noProof/>
        </w:rPr>
        <w:t>13</w:t>
      </w:r>
      <w:r>
        <w:fldChar w:fldCharType="end"/>
      </w:r>
      <w:bookmarkEnd w:id="1430"/>
      <w:r>
        <w:t>:</w:t>
      </w:r>
      <w:r w:rsidRPr="00F5259D">
        <w:t xml:space="preserve"> Distance and elevation profile between point A and B from Google Eart</w:t>
      </w:r>
      <w:r>
        <w:t xml:space="preserve">h from </w:t>
      </w:r>
      <w:sdt>
        <w:sdtPr>
          <w:id w:val="66004760"/>
          <w:citation/>
        </w:sdtPr>
        <w:sdtContent>
          <w:r>
            <w:fldChar w:fldCharType="begin"/>
          </w:r>
          <w:r>
            <w:instrText xml:space="preserve"> CITATION IMS05 \l 7177 </w:instrText>
          </w:r>
          <w:r>
            <w:fldChar w:fldCharType="separate"/>
          </w:r>
          <w:r w:rsidR="003A7995" w:rsidRPr="003A7995">
            <w:rPr>
              <w:noProof/>
            </w:rPr>
            <w:t>[19]</w:t>
          </w:r>
          <w:r>
            <w:fldChar w:fldCharType="end"/>
          </w:r>
        </w:sdtContent>
      </w:sdt>
      <w:bookmarkEnd w:id="1431"/>
    </w:p>
    <w:p w14:paraId="088A125A" w14:textId="40AC92BC" w:rsidR="00F5259D" w:rsidRPr="00F5259D" w:rsidRDefault="00F5259D" w:rsidP="00F5259D">
      <w:r>
        <w:t xml:space="preserve">The range test conducted in </w:t>
      </w:r>
      <w:sdt>
        <w:sdtPr>
          <w:id w:val="-2081353488"/>
          <w:citation/>
        </w:sdtPr>
        <w:sdtContent>
          <w:r>
            <w:fldChar w:fldCharType="begin"/>
          </w:r>
          <w:r>
            <w:instrText xml:space="preserve"> CITATION IMS05 \l 7177 </w:instrText>
          </w:r>
          <w:r>
            <w:fldChar w:fldCharType="separate"/>
          </w:r>
          <w:r w:rsidR="003A7995" w:rsidRPr="003A7995">
            <w:rPr>
              <w:noProof/>
            </w:rPr>
            <w:t>[19]</w:t>
          </w:r>
          <w:r>
            <w:fldChar w:fldCharType="end"/>
          </w:r>
        </w:sdtContent>
      </w:sdt>
      <w:r>
        <w:t xml:space="preserve"> was done under the test setting tabulated in </w:t>
      </w:r>
      <w:r>
        <w:fldChar w:fldCharType="begin"/>
      </w:r>
      <w:r>
        <w:instrText xml:space="preserve"> REF _Ref528094347 \h </w:instrText>
      </w:r>
      <w:r>
        <w:fldChar w:fldCharType="separate"/>
      </w:r>
      <w:r w:rsidR="0084233A">
        <w:t xml:space="preserve">Table </w:t>
      </w:r>
      <w:r w:rsidR="0084233A">
        <w:rPr>
          <w:noProof/>
        </w:rPr>
        <w:t>8</w:t>
      </w:r>
      <w:r>
        <w:fldChar w:fldCharType="end"/>
      </w:r>
      <w:r>
        <w:t xml:space="preserve"> below.</w:t>
      </w:r>
    </w:p>
    <w:p w14:paraId="33EEBD3F" w14:textId="651D019C" w:rsidR="00F5259D" w:rsidRDefault="00F5259D" w:rsidP="00F5259D">
      <w:pPr>
        <w:pStyle w:val="Caption"/>
        <w:keepNext/>
      </w:pPr>
      <w:bookmarkStart w:id="1432" w:name="_Ref528094347"/>
      <w:bookmarkStart w:id="1433" w:name="_Toc528497807"/>
      <w:r>
        <w:t xml:space="preserve">Table </w:t>
      </w:r>
      <w:r>
        <w:fldChar w:fldCharType="begin"/>
      </w:r>
      <w:r>
        <w:instrText xml:space="preserve"> SEQ Table \* ARABIC </w:instrText>
      </w:r>
      <w:r>
        <w:fldChar w:fldCharType="separate"/>
      </w:r>
      <w:r w:rsidR="0084233A">
        <w:rPr>
          <w:noProof/>
        </w:rPr>
        <w:t>8</w:t>
      </w:r>
      <w:r>
        <w:fldChar w:fldCharType="end"/>
      </w:r>
      <w:bookmarkEnd w:id="1432"/>
      <w:r>
        <w:t>: Test settings LoRa range test iM880B</w:t>
      </w:r>
      <w:sdt>
        <w:sdtPr>
          <w:id w:val="1818451216"/>
          <w:citation/>
        </w:sdtPr>
        <w:sdtContent>
          <w:r>
            <w:fldChar w:fldCharType="begin"/>
          </w:r>
          <w:r>
            <w:instrText xml:space="preserve"> CITATION IMS05 \l 7177 </w:instrText>
          </w:r>
          <w:r>
            <w:fldChar w:fldCharType="separate"/>
          </w:r>
          <w:r w:rsidR="003A7995">
            <w:rPr>
              <w:noProof/>
            </w:rPr>
            <w:t xml:space="preserve"> </w:t>
          </w:r>
          <w:r w:rsidR="003A7995" w:rsidRPr="003A7995">
            <w:rPr>
              <w:noProof/>
            </w:rPr>
            <w:t>[19]</w:t>
          </w:r>
          <w:r>
            <w:fldChar w:fldCharType="end"/>
          </w:r>
        </w:sdtContent>
      </w:sdt>
      <w:bookmarkEnd w:id="1433"/>
    </w:p>
    <w:tbl>
      <w:tblPr>
        <w:tblStyle w:val="GridTable1Light-Accent61"/>
        <w:tblW w:w="0" w:type="auto"/>
        <w:jc w:val="center"/>
        <w:tblLook w:val="04A0" w:firstRow="1" w:lastRow="0" w:firstColumn="1" w:lastColumn="0" w:noHBand="0" w:noVBand="1"/>
      </w:tblPr>
      <w:tblGrid>
        <w:gridCol w:w="4410"/>
        <w:gridCol w:w="4510"/>
      </w:tblGrid>
      <w:tr w:rsidR="00F5259D" w14:paraId="64C616C5" w14:textId="77777777" w:rsidTr="003121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0" w:type="dxa"/>
          </w:tcPr>
          <w:p w14:paraId="68DED65A" w14:textId="77777777" w:rsidR="00F5259D" w:rsidRDefault="00F5259D" w:rsidP="00F5259D">
            <w:pPr>
              <w:ind w:left="0"/>
            </w:pPr>
            <w:r>
              <w:t>Test Settings</w:t>
            </w:r>
          </w:p>
        </w:tc>
        <w:tc>
          <w:tcPr>
            <w:tcW w:w="4510" w:type="dxa"/>
          </w:tcPr>
          <w:p w14:paraId="47D22AF0" w14:textId="77777777" w:rsidR="00F5259D" w:rsidRDefault="00F5259D" w:rsidP="00F5259D">
            <w:pPr>
              <w:ind w:left="0"/>
              <w:cnfStyle w:val="100000000000" w:firstRow="1" w:lastRow="0" w:firstColumn="0" w:lastColumn="0" w:oddVBand="0" w:evenVBand="0" w:oddHBand="0" w:evenHBand="0" w:firstRowFirstColumn="0" w:firstRowLastColumn="0" w:lastRowFirstColumn="0" w:lastRowLastColumn="0"/>
            </w:pPr>
          </w:p>
        </w:tc>
      </w:tr>
      <w:tr w:rsidR="00F5259D" w14:paraId="3495BCE0"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410" w:type="dxa"/>
          </w:tcPr>
          <w:p w14:paraId="1E647EC0" w14:textId="77777777" w:rsidR="00F5259D" w:rsidRDefault="00F5259D" w:rsidP="00F5259D">
            <w:pPr>
              <w:ind w:left="0"/>
            </w:pPr>
            <w:r>
              <w:t xml:space="preserve">LoRa </w:t>
            </w:r>
            <w:r w:rsidRPr="00F5259D">
              <w:t>Signal Bandwidth</w:t>
            </w:r>
          </w:p>
        </w:tc>
        <w:tc>
          <w:tcPr>
            <w:tcW w:w="4510" w:type="dxa"/>
          </w:tcPr>
          <w:p w14:paraId="105F56E8" w14:textId="77777777" w:rsidR="00F5259D" w:rsidRDefault="00F5259D" w:rsidP="00F5259D">
            <w:pPr>
              <w:ind w:left="0"/>
              <w:cnfStyle w:val="000000000000" w:firstRow="0" w:lastRow="0" w:firstColumn="0" w:lastColumn="0" w:oddVBand="0" w:evenVBand="0" w:oddHBand="0" w:evenHBand="0" w:firstRowFirstColumn="0" w:firstRowLastColumn="0" w:lastRowFirstColumn="0" w:lastRowLastColumn="0"/>
            </w:pPr>
            <w:r>
              <w:rPr>
                <w:rFonts w:ascii="Futura Lt BT" w:hAnsi="Futura Lt BT" w:cs="Futura Lt BT"/>
                <w:sz w:val="24"/>
              </w:rPr>
              <w:t>125 kHz</w:t>
            </w:r>
          </w:p>
        </w:tc>
      </w:tr>
      <w:tr w:rsidR="00F5259D" w14:paraId="73511BA6"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410" w:type="dxa"/>
          </w:tcPr>
          <w:p w14:paraId="6F7BB8DC" w14:textId="77777777" w:rsidR="00F5259D" w:rsidRDefault="00F5259D" w:rsidP="00F5259D">
            <w:pPr>
              <w:ind w:left="0"/>
            </w:pPr>
            <w:r w:rsidRPr="00F5259D">
              <w:t>Devices</w:t>
            </w:r>
          </w:p>
        </w:tc>
        <w:tc>
          <w:tcPr>
            <w:tcW w:w="4510" w:type="dxa"/>
          </w:tcPr>
          <w:p w14:paraId="786FC7CE" w14:textId="77777777" w:rsidR="00F5259D" w:rsidRDefault="00F5259D" w:rsidP="00F5259D">
            <w:pPr>
              <w:ind w:left="0"/>
              <w:cnfStyle w:val="000000000000" w:firstRow="0" w:lastRow="0" w:firstColumn="0" w:lastColumn="0" w:oddVBand="0" w:evenVBand="0" w:oddHBand="0" w:evenHBand="0" w:firstRowFirstColumn="0" w:firstRowLastColumn="0" w:lastRowFirstColumn="0" w:lastRowLastColumn="0"/>
            </w:pPr>
            <w:r w:rsidRPr="00F5259D">
              <w:t>iM880A_B101_Nr.1 @Point A; iM880A_B101_Nr.2 @Point B</w:t>
            </w:r>
          </w:p>
        </w:tc>
      </w:tr>
      <w:tr w:rsidR="00F5259D" w14:paraId="12E600A1"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410" w:type="dxa"/>
          </w:tcPr>
          <w:p w14:paraId="099EAC37" w14:textId="77777777" w:rsidR="00F5259D" w:rsidRDefault="00F5259D" w:rsidP="00F5259D">
            <w:pPr>
              <w:ind w:left="0"/>
            </w:pPr>
            <w:r w:rsidRPr="00F5259D">
              <w:lastRenderedPageBreak/>
              <w:t>Distance</w:t>
            </w:r>
          </w:p>
        </w:tc>
        <w:tc>
          <w:tcPr>
            <w:tcW w:w="4510" w:type="dxa"/>
          </w:tcPr>
          <w:p w14:paraId="274165AA" w14:textId="77777777" w:rsidR="00F5259D" w:rsidRDefault="00F5259D" w:rsidP="00F5259D">
            <w:pPr>
              <w:ind w:left="0"/>
              <w:cnfStyle w:val="000000000000" w:firstRow="0" w:lastRow="0" w:firstColumn="0" w:lastColumn="0" w:oddVBand="0" w:evenVBand="0" w:oddHBand="0" w:evenHBand="0" w:firstRowFirstColumn="0" w:firstRowLastColumn="0" w:lastRowFirstColumn="0" w:lastRowLastColumn="0"/>
            </w:pPr>
            <w:r w:rsidRPr="00F5259D">
              <w:t>7,720 m</w:t>
            </w:r>
          </w:p>
        </w:tc>
      </w:tr>
      <w:tr w:rsidR="00F5259D" w14:paraId="2F913FD8"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410" w:type="dxa"/>
          </w:tcPr>
          <w:p w14:paraId="1CB2DA1C" w14:textId="77777777" w:rsidR="00F5259D" w:rsidRDefault="00F5259D" w:rsidP="00F5259D">
            <w:pPr>
              <w:ind w:left="0"/>
            </w:pPr>
            <w:r w:rsidRPr="00F5259D">
              <w:t>Frequency Band</w:t>
            </w:r>
          </w:p>
        </w:tc>
        <w:tc>
          <w:tcPr>
            <w:tcW w:w="4510" w:type="dxa"/>
          </w:tcPr>
          <w:p w14:paraId="146631CD" w14:textId="77777777" w:rsidR="00F5259D" w:rsidRDefault="00F5259D" w:rsidP="00F5259D">
            <w:pPr>
              <w:ind w:left="0"/>
              <w:cnfStyle w:val="000000000000" w:firstRow="0" w:lastRow="0" w:firstColumn="0" w:lastColumn="0" w:oddVBand="0" w:evenVBand="0" w:oddHBand="0" w:evenHBand="0" w:firstRowFirstColumn="0" w:firstRowLastColumn="0" w:lastRowFirstColumn="0" w:lastRowLastColumn="0"/>
            </w:pPr>
            <w:r w:rsidRPr="00F5259D">
              <w:t>869.525 MHz</w:t>
            </w:r>
          </w:p>
        </w:tc>
      </w:tr>
      <w:tr w:rsidR="00F5259D" w14:paraId="3C370314"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410" w:type="dxa"/>
          </w:tcPr>
          <w:p w14:paraId="724B080C" w14:textId="77777777" w:rsidR="00F5259D" w:rsidRDefault="00F5259D" w:rsidP="00F5259D">
            <w:pPr>
              <w:ind w:left="0"/>
            </w:pPr>
            <w:r w:rsidRPr="00F5259D">
              <w:t>Payload</w:t>
            </w:r>
          </w:p>
        </w:tc>
        <w:tc>
          <w:tcPr>
            <w:tcW w:w="4510" w:type="dxa"/>
          </w:tcPr>
          <w:p w14:paraId="4380B89C" w14:textId="77777777" w:rsidR="00F5259D" w:rsidRDefault="00F5259D" w:rsidP="00F5259D">
            <w:pPr>
              <w:ind w:left="0"/>
              <w:cnfStyle w:val="000000000000" w:firstRow="0" w:lastRow="0" w:firstColumn="0" w:lastColumn="0" w:oddVBand="0" w:evenVBand="0" w:oddHBand="0" w:evenHBand="0" w:firstRowFirstColumn="0" w:firstRowLastColumn="0" w:lastRowFirstColumn="0" w:lastRowLastColumn="0"/>
            </w:pPr>
            <w:r w:rsidRPr="00F5259D">
              <w:t>22 Byte</w:t>
            </w:r>
          </w:p>
        </w:tc>
      </w:tr>
    </w:tbl>
    <w:p w14:paraId="257DD7E8" w14:textId="14E6A15E" w:rsidR="00F5259D" w:rsidRDefault="007A61D3" w:rsidP="00F5259D">
      <w:r>
        <w:t xml:space="preserve">The results of the range test </w:t>
      </w:r>
      <w:r w:rsidR="000408DE">
        <w:t xml:space="preserve">conducted in </w:t>
      </w:r>
      <w:sdt>
        <w:sdtPr>
          <w:id w:val="874964095"/>
          <w:citation/>
        </w:sdtPr>
        <w:sdtContent>
          <w:r w:rsidR="000408DE">
            <w:fldChar w:fldCharType="begin"/>
          </w:r>
          <w:r w:rsidR="000408DE">
            <w:instrText xml:space="preserve"> CITATION IMS05 \l 7177 </w:instrText>
          </w:r>
          <w:r w:rsidR="000408DE">
            <w:fldChar w:fldCharType="separate"/>
          </w:r>
          <w:r w:rsidR="003A7995" w:rsidRPr="003A7995">
            <w:rPr>
              <w:noProof/>
            </w:rPr>
            <w:t>[19]</w:t>
          </w:r>
          <w:r w:rsidR="000408DE">
            <w:fldChar w:fldCharType="end"/>
          </w:r>
        </w:sdtContent>
      </w:sdt>
      <w:r w:rsidR="000408DE">
        <w:t xml:space="preserve"> are shown in </w:t>
      </w:r>
      <w:r w:rsidR="000408DE">
        <w:fldChar w:fldCharType="begin"/>
      </w:r>
      <w:r w:rsidR="000408DE">
        <w:instrText xml:space="preserve"> REF _Ref528094559 \h </w:instrText>
      </w:r>
      <w:r w:rsidR="000408DE">
        <w:fldChar w:fldCharType="separate"/>
      </w:r>
      <w:r w:rsidR="0084233A">
        <w:t xml:space="preserve">Figure </w:t>
      </w:r>
      <w:r w:rsidR="0084233A">
        <w:rPr>
          <w:noProof/>
        </w:rPr>
        <w:t>14</w:t>
      </w:r>
      <w:r w:rsidR="000408DE">
        <w:fldChar w:fldCharType="end"/>
      </w:r>
      <w:r w:rsidR="000408DE">
        <w:t xml:space="preserve"> and </w:t>
      </w:r>
      <w:r w:rsidR="000408DE">
        <w:fldChar w:fldCharType="begin"/>
      </w:r>
      <w:r w:rsidR="000408DE">
        <w:instrText xml:space="preserve"> REF _Ref528094630 \h </w:instrText>
      </w:r>
      <w:r w:rsidR="000408DE">
        <w:fldChar w:fldCharType="separate"/>
      </w:r>
      <w:r w:rsidR="0084233A">
        <w:t xml:space="preserve">Figure </w:t>
      </w:r>
      <w:r w:rsidR="0084233A">
        <w:rPr>
          <w:noProof/>
        </w:rPr>
        <w:t>15</w:t>
      </w:r>
      <w:r w:rsidR="000408DE">
        <w:fldChar w:fldCharType="end"/>
      </w:r>
      <w:r w:rsidR="000408DE">
        <w:t xml:space="preserve"> below.</w:t>
      </w:r>
    </w:p>
    <w:p w14:paraId="67D09740" w14:textId="77777777" w:rsidR="007A61D3" w:rsidRDefault="007A61D3" w:rsidP="0031217A">
      <w:pPr>
        <w:keepNext/>
        <w:jc w:val="center"/>
      </w:pPr>
      <w:r>
        <w:rPr>
          <w:noProof/>
          <w:lang w:val="en-GB" w:eastAsia="en-GB"/>
        </w:rPr>
        <w:drawing>
          <wp:inline distT="0" distB="0" distL="0" distR="0" wp14:anchorId="265FD47E" wp14:editId="4567BFFD">
            <wp:extent cx="5353050" cy="14859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53050" cy="1485900"/>
                    </a:xfrm>
                    <a:prstGeom prst="rect">
                      <a:avLst/>
                    </a:prstGeom>
                  </pic:spPr>
                </pic:pic>
              </a:graphicData>
            </a:graphic>
          </wp:inline>
        </w:drawing>
      </w:r>
    </w:p>
    <w:p w14:paraId="48476663" w14:textId="2287418E" w:rsidR="007A61D3" w:rsidRDefault="007A61D3" w:rsidP="007A61D3">
      <w:pPr>
        <w:pStyle w:val="Caption"/>
      </w:pPr>
      <w:bookmarkStart w:id="1434" w:name="_Ref528094559"/>
      <w:bookmarkStart w:id="1435" w:name="_Toc528497735"/>
      <w:r>
        <w:t xml:space="preserve">Figure </w:t>
      </w:r>
      <w:r>
        <w:fldChar w:fldCharType="begin"/>
      </w:r>
      <w:r>
        <w:instrText xml:space="preserve"> SEQ Figure \* ARABIC </w:instrText>
      </w:r>
      <w:r>
        <w:fldChar w:fldCharType="separate"/>
      </w:r>
      <w:r w:rsidR="0084233A">
        <w:rPr>
          <w:noProof/>
        </w:rPr>
        <w:t>14</w:t>
      </w:r>
      <w:r>
        <w:fldChar w:fldCharType="end"/>
      </w:r>
      <w:bookmarkEnd w:id="1434"/>
      <w:r>
        <w:t xml:space="preserve">: </w:t>
      </w:r>
      <w:r w:rsidRPr="007A61D3">
        <w:t>Results PER of the Range Test 7720 m with +20 dBm</w:t>
      </w:r>
      <w:r w:rsidR="00287A3F">
        <w:t xml:space="preserve"> </w:t>
      </w:r>
      <w:sdt>
        <w:sdtPr>
          <w:id w:val="-652057840"/>
          <w:citation/>
        </w:sdtPr>
        <w:sdtContent>
          <w:r w:rsidR="000408DE">
            <w:fldChar w:fldCharType="begin"/>
          </w:r>
          <w:r w:rsidR="000408DE">
            <w:instrText xml:space="preserve"> CITATION IMS05 \l 7177 </w:instrText>
          </w:r>
          <w:r w:rsidR="000408DE">
            <w:fldChar w:fldCharType="separate"/>
          </w:r>
          <w:r w:rsidR="003A7995" w:rsidRPr="003A7995">
            <w:rPr>
              <w:noProof/>
            </w:rPr>
            <w:t>[19]</w:t>
          </w:r>
          <w:r w:rsidR="000408DE">
            <w:fldChar w:fldCharType="end"/>
          </w:r>
        </w:sdtContent>
      </w:sdt>
      <w:bookmarkEnd w:id="1435"/>
    </w:p>
    <w:p w14:paraId="762FD2A2" w14:textId="77777777" w:rsidR="00287A3F" w:rsidRDefault="007A61D3" w:rsidP="0031217A">
      <w:pPr>
        <w:keepNext/>
        <w:jc w:val="center"/>
      </w:pPr>
      <w:r>
        <w:rPr>
          <w:noProof/>
          <w:lang w:val="en-GB" w:eastAsia="en-GB"/>
        </w:rPr>
        <w:drawing>
          <wp:inline distT="0" distB="0" distL="0" distR="0" wp14:anchorId="383D1B10" wp14:editId="1B43F999">
            <wp:extent cx="5248275" cy="186690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48275" cy="1866900"/>
                    </a:xfrm>
                    <a:prstGeom prst="rect">
                      <a:avLst/>
                    </a:prstGeom>
                  </pic:spPr>
                </pic:pic>
              </a:graphicData>
            </a:graphic>
          </wp:inline>
        </w:drawing>
      </w:r>
    </w:p>
    <w:p w14:paraId="23B0758F" w14:textId="20E75E3B" w:rsidR="007A61D3" w:rsidRDefault="00287A3F" w:rsidP="00287A3F">
      <w:pPr>
        <w:pStyle w:val="Caption"/>
      </w:pPr>
      <w:bookmarkStart w:id="1436" w:name="_Ref528094630"/>
      <w:bookmarkStart w:id="1437" w:name="_Toc528497736"/>
      <w:r>
        <w:t xml:space="preserve">Figure </w:t>
      </w:r>
      <w:r>
        <w:fldChar w:fldCharType="begin"/>
      </w:r>
      <w:r>
        <w:instrText xml:space="preserve"> SEQ Figure \* ARABIC </w:instrText>
      </w:r>
      <w:r>
        <w:fldChar w:fldCharType="separate"/>
      </w:r>
      <w:r w:rsidR="0084233A">
        <w:rPr>
          <w:noProof/>
        </w:rPr>
        <w:t>15</w:t>
      </w:r>
      <w:r>
        <w:fldChar w:fldCharType="end"/>
      </w:r>
      <w:bookmarkEnd w:id="1436"/>
      <w:r>
        <w:t xml:space="preserve">: </w:t>
      </w:r>
      <w:r w:rsidRPr="00AC5DF0">
        <w:t>Results PER of the Range Test 7720 m with +14 dBm</w:t>
      </w:r>
      <w:sdt>
        <w:sdtPr>
          <w:id w:val="1796792436"/>
          <w:citation/>
        </w:sdtPr>
        <w:sdtContent>
          <w:r w:rsidR="000408DE">
            <w:fldChar w:fldCharType="begin"/>
          </w:r>
          <w:r w:rsidR="000408DE">
            <w:instrText xml:space="preserve"> CITATION IMS05 \l 7177 </w:instrText>
          </w:r>
          <w:r w:rsidR="000408DE">
            <w:fldChar w:fldCharType="separate"/>
          </w:r>
          <w:r w:rsidR="003A7995">
            <w:rPr>
              <w:noProof/>
            </w:rPr>
            <w:t xml:space="preserve"> </w:t>
          </w:r>
          <w:r w:rsidR="003A7995" w:rsidRPr="003A7995">
            <w:rPr>
              <w:noProof/>
            </w:rPr>
            <w:t>[19]</w:t>
          </w:r>
          <w:r w:rsidR="000408DE">
            <w:fldChar w:fldCharType="end"/>
          </w:r>
        </w:sdtContent>
      </w:sdt>
      <w:bookmarkEnd w:id="1437"/>
    </w:p>
    <w:p w14:paraId="439AA738" w14:textId="6AF156AB" w:rsidR="000408DE" w:rsidRDefault="000408DE" w:rsidP="000408DE">
      <w:r>
        <w:t>The project does not require the operation of the LoRa module at a distance above 7</w:t>
      </w:r>
      <w:r w:rsidR="00A46430">
        <w:t>,</w:t>
      </w:r>
      <w:r>
        <w:t>720 m</w:t>
      </w:r>
      <w:r w:rsidR="00A46430">
        <w:t>,</w:t>
      </w:r>
      <w:r>
        <w:t xml:space="preserve"> therefore</w:t>
      </w:r>
      <w:r w:rsidR="00A46430">
        <w:t>,</w:t>
      </w:r>
      <w:r>
        <w:t xml:space="preserve"> from the results it is clear that the LoRa iM880B will be sufficient for the design purposes of the project.</w:t>
      </w:r>
    </w:p>
    <w:p w14:paraId="1F0DF8FF" w14:textId="488C4A5F" w:rsidR="00030572" w:rsidRDefault="00030572" w:rsidP="000408DE">
      <w:r>
        <w:t xml:space="preserve">The RF gain of the iM880B-L Radio module configured in EU868 Band can be seen in  </w:t>
      </w:r>
      <w:r>
        <w:fldChar w:fldCharType="begin"/>
      </w:r>
      <w:r>
        <w:instrText xml:space="preserve"> REF _Ref528130981 \h </w:instrText>
      </w:r>
      <w:r>
        <w:fldChar w:fldCharType="separate"/>
      </w:r>
      <w:r w:rsidR="0084233A">
        <w:t xml:space="preserve">Figure </w:t>
      </w:r>
      <w:r w:rsidR="0084233A">
        <w:rPr>
          <w:noProof/>
        </w:rPr>
        <w:t>16</w:t>
      </w:r>
      <w:r>
        <w:fldChar w:fldCharType="end"/>
      </w:r>
      <w:r>
        <w:t xml:space="preserve"> below as documented in the WiMod LoRaWAN endNpde modem feature Spec document </w:t>
      </w:r>
      <w:sdt>
        <w:sdtPr>
          <w:id w:val="-499975031"/>
          <w:citation/>
        </w:sdtPr>
        <w:sdtContent>
          <w:r>
            <w:fldChar w:fldCharType="begin"/>
          </w:r>
          <w:r>
            <w:instrText xml:space="preserve"> CITATION IMS14 \l 7177 </w:instrText>
          </w:r>
          <w:r>
            <w:fldChar w:fldCharType="separate"/>
          </w:r>
          <w:r w:rsidR="003A7995" w:rsidRPr="003A7995">
            <w:rPr>
              <w:noProof/>
            </w:rPr>
            <w:t>[20]</w:t>
          </w:r>
          <w:r>
            <w:fldChar w:fldCharType="end"/>
          </w:r>
        </w:sdtContent>
      </w:sdt>
      <w:r>
        <w:t>.</w:t>
      </w:r>
    </w:p>
    <w:p w14:paraId="76160675" w14:textId="77777777" w:rsidR="00030572" w:rsidRDefault="00030572" w:rsidP="0031217A">
      <w:pPr>
        <w:keepNext/>
        <w:ind w:left="0"/>
        <w:jc w:val="center"/>
      </w:pPr>
      <w:r>
        <w:rPr>
          <w:noProof/>
          <w:lang w:val="en-GB" w:eastAsia="en-GB"/>
        </w:rPr>
        <w:lastRenderedPageBreak/>
        <w:drawing>
          <wp:inline distT="0" distB="0" distL="0" distR="0" wp14:anchorId="19CB32AF" wp14:editId="23641DB8">
            <wp:extent cx="5248275" cy="10668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48275" cy="1066800"/>
                    </a:xfrm>
                    <a:prstGeom prst="rect">
                      <a:avLst/>
                    </a:prstGeom>
                  </pic:spPr>
                </pic:pic>
              </a:graphicData>
            </a:graphic>
          </wp:inline>
        </w:drawing>
      </w:r>
    </w:p>
    <w:p w14:paraId="46029CB5" w14:textId="0DE91DCF" w:rsidR="00030572" w:rsidRPr="000408DE" w:rsidRDefault="00030572" w:rsidP="00030572">
      <w:pPr>
        <w:pStyle w:val="Caption"/>
      </w:pPr>
      <w:bookmarkStart w:id="1438" w:name="_Ref528130981"/>
      <w:bookmarkStart w:id="1439" w:name="_Toc528497737"/>
      <w:r>
        <w:t xml:space="preserve">Figure </w:t>
      </w:r>
      <w:r>
        <w:fldChar w:fldCharType="begin"/>
      </w:r>
      <w:r>
        <w:instrText xml:space="preserve"> SEQ Figure \* ARABIC </w:instrText>
      </w:r>
      <w:r>
        <w:fldChar w:fldCharType="separate"/>
      </w:r>
      <w:r w:rsidR="0084233A">
        <w:rPr>
          <w:noProof/>
        </w:rPr>
        <w:t>16</w:t>
      </w:r>
      <w:r>
        <w:fldChar w:fldCharType="end"/>
      </w:r>
      <w:bookmarkEnd w:id="1438"/>
      <w:r>
        <w:t xml:space="preserve">: </w:t>
      </w:r>
      <w:r w:rsidRPr="00865FCE">
        <w:rPr>
          <w:sz w:val="20"/>
          <w:szCs w:val="23"/>
        </w:rPr>
        <w:t xml:space="preserve">Example </w:t>
      </w:r>
      <w:r w:rsidR="00865FCE">
        <w:rPr>
          <w:sz w:val="20"/>
          <w:szCs w:val="23"/>
        </w:rPr>
        <w:t>of</w:t>
      </w:r>
      <w:r w:rsidRPr="00865FCE">
        <w:rPr>
          <w:sz w:val="20"/>
          <w:szCs w:val="23"/>
        </w:rPr>
        <w:t xml:space="preserve"> RF Gain settings - iM880B-L &amp; EU868</w:t>
      </w:r>
      <w:sdt>
        <w:sdtPr>
          <w:rPr>
            <w:sz w:val="20"/>
            <w:szCs w:val="23"/>
          </w:rPr>
          <w:id w:val="-1802680006"/>
          <w:citation/>
        </w:sdtPr>
        <w:sdtContent>
          <w:r w:rsidRPr="00865FCE">
            <w:rPr>
              <w:sz w:val="20"/>
              <w:szCs w:val="23"/>
            </w:rPr>
            <w:fldChar w:fldCharType="begin"/>
          </w:r>
          <w:r w:rsidRPr="00865FCE">
            <w:rPr>
              <w:sz w:val="20"/>
              <w:szCs w:val="23"/>
            </w:rPr>
            <w:instrText xml:space="preserve"> CITATION IMS14 \l 7177 </w:instrText>
          </w:r>
          <w:r w:rsidRPr="00865FCE">
            <w:rPr>
              <w:sz w:val="20"/>
              <w:szCs w:val="23"/>
            </w:rPr>
            <w:fldChar w:fldCharType="separate"/>
          </w:r>
          <w:r w:rsidR="003A7995">
            <w:rPr>
              <w:noProof/>
              <w:sz w:val="20"/>
              <w:szCs w:val="23"/>
            </w:rPr>
            <w:t xml:space="preserve"> </w:t>
          </w:r>
          <w:r w:rsidR="003A7995" w:rsidRPr="003A7995">
            <w:rPr>
              <w:noProof/>
              <w:sz w:val="20"/>
              <w:szCs w:val="23"/>
            </w:rPr>
            <w:t>[20]</w:t>
          </w:r>
          <w:r w:rsidRPr="00865FCE">
            <w:rPr>
              <w:sz w:val="20"/>
              <w:szCs w:val="23"/>
            </w:rPr>
            <w:fldChar w:fldCharType="end"/>
          </w:r>
        </w:sdtContent>
      </w:sdt>
      <w:bookmarkEnd w:id="1439"/>
    </w:p>
    <w:p w14:paraId="6D429C4D" w14:textId="77777777" w:rsidR="00ED4CD0" w:rsidRDefault="00ED4CD0" w:rsidP="008F5780">
      <w:pPr>
        <w:pStyle w:val="Heading2"/>
      </w:pPr>
      <w:bookmarkStart w:id="1440" w:name="_Toc528498857"/>
      <w:r>
        <w:t>Enclosure</w:t>
      </w:r>
      <w:r w:rsidR="008F5780">
        <w:t xml:space="preserve"> Detailed design V1.0</w:t>
      </w:r>
      <w:bookmarkEnd w:id="1440"/>
    </w:p>
    <w:p w14:paraId="2F7319EE" w14:textId="325CE956" w:rsidR="00ED4CD0" w:rsidRDefault="007B741F" w:rsidP="00ED4CD0">
      <w:r>
        <w:t xml:space="preserve">The enclosure for the sensor module </w:t>
      </w:r>
      <w:r w:rsidR="001459CC">
        <w:t>design will have an IP of 31</w:t>
      </w:r>
      <w:r w:rsidR="00A46430">
        <w:t>,</w:t>
      </w:r>
      <w:r w:rsidR="001459CC">
        <w:t xml:space="preserve"> therefore</w:t>
      </w:r>
      <w:r w:rsidR="00A46430">
        <w:t>,</w:t>
      </w:r>
      <w:r w:rsidR="001459CC">
        <w:t xml:space="preserve"> the enclosure will have a solid protection of level 3. Level 3 has a larger than 2.5 mm protection </w:t>
      </w:r>
      <w:r w:rsidR="00B0355E">
        <w:t>against tools</w:t>
      </w:r>
      <w:r w:rsidR="001459CC">
        <w:t xml:space="preserve"> and thick wires. The second rating is the rating against liquid at level 1</w:t>
      </w:r>
      <w:r w:rsidR="00F445C5">
        <w:t>,</w:t>
      </w:r>
      <w:r w:rsidR="001459CC">
        <w:t xml:space="preserve"> therefore</w:t>
      </w:r>
      <w:r w:rsidR="00F445C5">
        <w:t>,</w:t>
      </w:r>
      <w:r w:rsidR="001459CC">
        <w:t xml:space="preserve"> the enclosure must protect against dripping water, specifically vertically falling drops.</w:t>
      </w:r>
      <w:r w:rsidR="00473A10">
        <w:t xml:space="preserve"> For </w:t>
      </w:r>
      <w:r w:rsidR="00FA7025">
        <w:t>the IP</w:t>
      </w:r>
      <w:r w:rsidR="00245832">
        <w:t xml:space="preserve"> </w:t>
      </w:r>
      <w:r w:rsidR="00FA7025">
        <w:t>31 rating there is protection against condensation.</w:t>
      </w:r>
    </w:p>
    <w:p w14:paraId="6DB67EEC" w14:textId="77777777" w:rsidR="008F5780" w:rsidRPr="00660712" w:rsidRDefault="008F5780" w:rsidP="008F5780">
      <w:pPr>
        <w:pStyle w:val="Heading2"/>
      </w:pPr>
      <w:bookmarkStart w:id="1441" w:name="_Toc528498858"/>
      <w:r w:rsidRPr="00660712">
        <w:t>Controller detailed design V1.0: Arduino Uno ®</w:t>
      </w:r>
      <w:bookmarkEnd w:id="1441"/>
    </w:p>
    <w:p w14:paraId="0D301E2C" w14:textId="62DC866F" w:rsidR="00A90457" w:rsidRDefault="000060D2" w:rsidP="000060D2">
      <w:r>
        <w:t>The Arduino Uno ® was selected as the controller for the distributed IOT environmental monitoring system</w:t>
      </w:r>
      <w:r w:rsidR="00627773">
        <w:t xml:space="preserve"> as it is a moderately low-cost controller </w:t>
      </w:r>
      <w:r w:rsidR="00627773" w:rsidRPr="00750ADF">
        <w:t xml:space="preserve">and is </w:t>
      </w:r>
      <w:r w:rsidR="00B0355E" w:rsidRPr="00750ADF">
        <w:t>easy</w:t>
      </w:r>
      <w:r w:rsidR="00627773" w:rsidRPr="00750ADF">
        <w:t xml:space="preserve"> to</w:t>
      </w:r>
      <w:r w:rsidR="00627773">
        <w:t xml:space="preserve"> use as well as being readily available. The Arduino Uno® also </w:t>
      </w:r>
      <w:r w:rsidR="00B802AF">
        <w:t xml:space="preserve">has </w:t>
      </w:r>
      <w:r w:rsidR="00627773">
        <w:t xml:space="preserve">several libraries available for coding purposes that makes it an attractive design. The circuit schematic of the Arduino Uno ® can be seen in </w:t>
      </w:r>
      <w:r w:rsidR="00627773">
        <w:fldChar w:fldCharType="begin"/>
      </w:r>
      <w:r w:rsidR="00627773">
        <w:instrText xml:space="preserve"> REF _Ref528094991 \h </w:instrText>
      </w:r>
      <w:r w:rsidR="00627773">
        <w:fldChar w:fldCharType="separate"/>
      </w:r>
      <w:r w:rsidR="0084233A">
        <w:t xml:space="preserve">Figure </w:t>
      </w:r>
      <w:r w:rsidR="0084233A">
        <w:rPr>
          <w:noProof/>
        </w:rPr>
        <w:t>17</w:t>
      </w:r>
      <w:r w:rsidR="00627773">
        <w:fldChar w:fldCharType="end"/>
      </w:r>
      <w:r w:rsidR="00627773">
        <w:t xml:space="preserve"> below.   </w:t>
      </w:r>
    </w:p>
    <w:p w14:paraId="0A0229F9" w14:textId="77777777" w:rsidR="000060D2" w:rsidRDefault="000060D2" w:rsidP="0031217A">
      <w:pPr>
        <w:keepNext/>
        <w:ind w:left="0"/>
        <w:jc w:val="center"/>
      </w:pPr>
      <w:r>
        <w:rPr>
          <w:noProof/>
          <w:lang w:val="en-GB" w:eastAsia="en-GB"/>
        </w:rPr>
        <w:lastRenderedPageBreak/>
        <w:drawing>
          <wp:inline distT="0" distB="0" distL="0" distR="0" wp14:anchorId="52D4F3E2" wp14:editId="15DCB719">
            <wp:extent cx="5657850" cy="3787469"/>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3534" t="8266" r="14008" b="5546"/>
                    <a:stretch/>
                  </pic:blipFill>
                  <pic:spPr bwMode="auto">
                    <a:xfrm>
                      <a:off x="0" y="0"/>
                      <a:ext cx="5685484" cy="3805968"/>
                    </a:xfrm>
                    <a:prstGeom prst="rect">
                      <a:avLst/>
                    </a:prstGeom>
                    <a:noFill/>
                    <a:ln>
                      <a:noFill/>
                    </a:ln>
                    <a:extLst>
                      <a:ext uri="{53640926-AAD7-44D8-BBD7-CCE9431645EC}">
                        <a14:shadowObscured xmlns:a14="http://schemas.microsoft.com/office/drawing/2010/main"/>
                      </a:ext>
                    </a:extLst>
                  </pic:spPr>
                </pic:pic>
              </a:graphicData>
            </a:graphic>
          </wp:inline>
        </w:drawing>
      </w:r>
    </w:p>
    <w:p w14:paraId="1010DA7A" w14:textId="5EF7724A" w:rsidR="000060D2" w:rsidRDefault="000060D2" w:rsidP="000060D2">
      <w:pPr>
        <w:pStyle w:val="Caption"/>
      </w:pPr>
      <w:bookmarkStart w:id="1442" w:name="_Ref528094991"/>
      <w:bookmarkStart w:id="1443" w:name="_Toc528497738"/>
      <w:r>
        <w:t xml:space="preserve">Figure </w:t>
      </w:r>
      <w:r>
        <w:fldChar w:fldCharType="begin"/>
      </w:r>
      <w:r>
        <w:instrText xml:space="preserve"> SEQ Figure \* ARABIC </w:instrText>
      </w:r>
      <w:r>
        <w:fldChar w:fldCharType="separate"/>
      </w:r>
      <w:r w:rsidR="0084233A">
        <w:rPr>
          <w:noProof/>
        </w:rPr>
        <w:t>17</w:t>
      </w:r>
      <w:r>
        <w:fldChar w:fldCharType="end"/>
      </w:r>
      <w:bookmarkEnd w:id="1442"/>
      <w:r>
        <w:t>: Controller detailed design V1.0 Arduino Uno ® circuit schematic</w:t>
      </w:r>
      <w:bookmarkEnd w:id="1443"/>
    </w:p>
    <w:p w14:paraId="719A2374" w14:textId="7A011DC4" w:rsidR="000060D2" w:rsidRPr="000060D2" w:rsidRDefault="00627773" w:rsidP="00627773">
      <w:pPr>
        <w:ind w:left="705"/>
      </w:pPr>
      <w:r>
        <w:t xml:space="preserve">In </w:t>
      </w:r>
      <w:r>
        <w:fldChar w:fldCharType="begin"/>
      </w:r>
      <w:r>
        <w:instrText xml:space="preserve"> REF _Ref528094991 \h </w:instrText>
      </w:r>
      <w:r>
        <w:fldChar w:fldCharType="separate"/>
      </w:r>
      <w:r w:rsidR="0084233A">
        <w:t xml:space="preserve">Figure </w:t>
      </w:r>
      <w:r w:rsidR="0084233A">
        <w:rPr>
          <w:noProof/>
        </w:rPr>
        <w:t>17</w:t>
      </w:r>
      <w:r>
        <w:fldChar w:fldCharType="end"/>
      </w:r>
      <w:r>
        <w:t xml:space="preserve"> circuit schematic the UART voltage divider circuit for the LoRa module can be seen as well as the</w:t>
      </w:r>
      <w:r w:rsidR="008D4362">
        <w:t xml:space="preserve"> LoRa wiring scheme, the temperature sensor circuit, </w:t>
      </w:r>
      <w:r w:rsidR="00865FCE">
        <w:t xml:space="preserve">the </w:t>
      </w:r>
      <w:r w:rsidR="008D4362">
        <w:t xml:space="preserve">current sensor circuit and the status LED. The status LED will show when the module is </w:t>
      </w:r>
      <w:r w:rsidR="00B802AF">
        <w:t xml:space="preserve">in </w:t>
      </w:r>
      <w:r w:rsidR="008D4362">
        <w:t xml:space="preserve">operation by blinking at a frequency of 1 Hz. When the LED is on for a longer period than 1 second it is collecting data and packaging it to send the data to the gateway. </w:t>
      </w:r>
    </w:p>
    <w:p w14:paraId="414F0EA1" w14:textId="77777777" w:rsidR="008F5780" w:rsidRDefault="008F5780" w:rsidP="008F5780">
      <w:pPr>
        <w:pStyle w:val="Heading2"/>
      </w:pPr>
      <w:bookmarkStart w:id="1444" w:name="_Toc528498859"/>
      <w:r>
        <w:t>Controller detailed design V1.1: PIC Microcontroller</w:t>
      </w:r>
      <w:bookmarkEnd w:id="1444"/>
    </w:p>
    <w:p w14:paraId="10F10923" w14:textId="340304AA" w:rsidR="008F5780" w:rsidRDefault="008F5780" w:rsidP="008F5780">
      <w:r>
        <w:t xml:space="preserve">The PIC microcontroller was selected for the </w:t>
      </w:r>
      <w:r w:rsidRPr="00750ADF">
        <w:t xml:space="preserve">project as </w:t>
      </w:r>
      <w:r w:rsidR="00E32FB2" w:rsidRPr="00750ADF">
        <w:t>it</w:t>
      </w:r>
      <w:r w:rsidRPr="00750ADF">
        <w:t xml:space="preserve"> is a </w:t>
      </w:r>
      <w:r w:rsidR="00390F00" w:rsidRPr="00750ADF">
        <w:t>low-cost</w:t>
      </w:r>
      <w:r w:rsidR="00E32FB2" w:rsidRPr="00750ADF">
        <w:t xml:space="preserve"> and reliable </w:t>
      </w:r>
      <w:r w:rsidRPr="00750ADF">
        <w:t>solution.</w:t>
      </w:r>
      <w:r>
        <w:t xml:space="preserve"> The PIC microcontroller must be compatible with LoRa and 16-bit. The PIC microchip chosen is the DSPIC33EP128GM304 PIC microchip which is 16Bit 128KB Flash 44TQFP. The number of I/O points is 35, RAM size is 16K x 8 and a 44-TQFP case. The PIC microcontroller operates for a power supply between 3 V to 3.6 V.</w:t>
      </w:r>
    </w:p>
    <w:p w14:paraId="09F8449B" w14:textId="68F00CAE" w:rsidR="008F5780" w:rsidRDefault="008F5780" w:rsidP="008F5780">
      <w:pPr>
        <w:pStyle w:val="Caption"/>
        <w:keepNext/>
      </w:pPr>
      <w:bookmarkStart w:id="1445" w:name="_Toc528497808"/>
      <w:r>
        <w:t xml:space="preserve">Table </w:t>
      </w:r>
      <w:r>
        <w:fldChar w:fldCharType="begin"/>
      </w:r>
      <w:r>
        <w:instrText xml:space="preserve"> SEQ Table \* ARABIC </w:instrText>
      </w:r>
      <w:r>
        <w:fldChar w:fldCharType="separate"/>
      </w:r>
      <w:r w:rsidR="0084233A">
        <w:rPr>
          <w:noProof/>
        </w:rPr>
        <w:t>9</w:t>
      </w:r>
      <w:r>
        <w:fldChar w:fldCharType="end"/>
      </w:r>
      <w:r>
        <w:t>: PIC microcontroller provider information</w:t>
      </w:r>
      <w:bookmarkEnd w:id="1445"/>
    </w:p>
    <w:tbl>
      <w:tblPr>
        <w:tblStyle w:val="GridTable1Light-Accent61"/>
        <w:tblW w:w="9033" w:type="dxa"/>
        <w:jc w:val="center"/>
        <w:tblLook w:val="04A0" w:firstRow="1" w:lastRow="0" w:firstColumn="1" w:lastColumn="0" w:noHBand="0" w:noVBand="1"/>
      </w:tblPr>
      <w:tblGrid>
        <w:gridCol w:w="2548"/>
        <w:gridCol w:w="6485"/>
      </w:tblGrid>
      <w:tr w:rsidR="008F5780" w14:paraId="284219C7" w14:textId="77777777" w:rsidTr="003121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33" w:type="dxa"/>
            <w:gridSpan w:val="2"/>
          </w:tcPr>
          <w:p w14:paraId="146CAD54" w14:textId="77777777" w:rsidR="008F5780" w:rsidRDefault="008F5780" w:rsidP="00390F00">
            <w:pPr>
              <w:ind w:left="0"/>
            </w:pPr>
            <w:r>
              <w:t>DSPIC33EP128GM304-I/PT PIC Microcontroller</w:t>
            </w:r>
          </w:p>
        </w:tc>
      </w:tr>
      <w:tr w:rsidR="008F5780" w14:paraId="747DD19E"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548" w:type="dxa"/>
          </w:tcPr>
          <w:p w14:paraId="0AE3ABDB" w14:textId="77777777" w:rsidR="008F5780" w:rsidRDefault="008F5780" w:rsidP="00390F00">
            <w:pPr>
              <w:ind w:left="0"/>
            </w:pPr>
            <w:r>
              <w:t xml:space="preserve">Provider </w:t>
            </w:r>
          </w:p>
        </w:tc>
        <w:tc>
          <w:tcPr>
            <w:tcW w:w="6485" w:type="dxa"/>
          </w:tcPr>
          <w:p w14:paraId="5B44ABC0" w14:textId="77777777" w:rsidR="008F5780" w:rsidRDefault="008F5780" w:rsidP="00390F00">
            <w:pPr>
              <w:ind w:left="0"/>
              <w:cnfStyle w:val="000000000000" w:firstRow="0" w:lastRow="0" w:firstColumn="0" w:lastColumn="0" w:oddVBand="0" w:evenVBand="0" w:oddHBand="0" w:evenHBand="0" w:firstRowFirstColumn="0" w:firstRowLastColumn="0" w:lastRowFirstColumn="0" w:lastRowLastColumn="0"/>
            </w:pPr>
            <w:r>
              <w:t>Digi-Key</w:t>
            </w:r>
          </w:p>
        </w:tc>
      </w:tr>
      <w:tr w:rsidR="008F5780" w14:paraId="49B4800D"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548" w:type="dxa"/>
          </w:tcPr>
          <w:p w14:paraId="19DF97AE" w14:textId="77777777" w:rsidR="008F5780" w:rsidRDefault="008F5780" w:rsidP="00390F00">
            <w:pPr>
              <w:ind w:left="0"/>
            </w:pPr>
            <w:r>
              <w:lastRenderedPageBreak/>
              <w:t>Product code</w:t>
            </w:r>
          </w:p>
        </w:tc>
        <w:tc>
          <w:tcPr>
            <w:tcW w:w="6485" w:type="dxa"/>
          </w:tcPr>
          <w:p w14:paraId="31CABCA9" w14:textId="77777777" w:rsidR="008F5780" w:rsidRDefault="008F5780" w:rsidP="00390F00">
            <w:pPr>
              <w:ind w:left="0"/>
              <w:cnfStyle w:val="000000000000" w:firstRow="0" w:lastRow="0" w:firstColumn="0" w:lastColumn="0" w:oddVBand="0" w:evenVBand="0" w:oddHBand="0" w:evenHBand="0" w:firstRowFirstColumn="0" w:firstRowLastColumn="0" w:lastRowFirstColumn="0" w:lastRowLastColumn="0"/>
            </w:pPr>
            <w:r w:rsidRPr="00E62F9D">
              <w:t>DSPIC33EP128GM304-I/PT</w:t>
            </w:r>
          </w:p>
        </w:tc>
      </w:tr>
      <w:tr w:rsidR="008F5780" w14:paraId="2DFEFC3A"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548" w:type="dxa"/>
          </w:tcPr>
          <w:p w14:paraId="2CA158B4" w14:textId="77777777" w:rsidR="008F5780" w:rsidRDefault="008F5780" w:rsidP="00390F00">
            <w:pPr>
              <w:ind w:left="0"/>
            </w:pPr>
            <w:r>
              <w:t>Detailed description</w:t>
            </w:r>
          </w:p>
        </w:tc>
        <w:tc>
          <w:tcPr>
            <w:tcW w:w="6485" w:type="dxa"/>
          </w:tcPr>
          <w:p w14:paraId="44D4AD09" w14:textId="77777777" w:rsidR="008F5780" w:rsidRPr="00E62F9D" w:rsidRDefault="008F5780" w:rsidP="00390F00">
            <w:pPr>
              <w:ind w:left="0"/>
              <w:cnfStyle w:val="000000000000" w:firstRow="0" w:lastRow="0" w:firstColumn="0" w:lastColumn="0" w:oddVBand="0" w:evenVBand="0" w:oddHBand="0" w:evenHBand="0" w:firstRowFirstColumn="0" w:firstRowLastColumn="0" w:lastRowFirstColumn="0" w:lastRowLastColumn="0"/>
            </w:pPr>
            <w:r w:rsidRPr="00E62F9D">
              <w:t>dsPIC dsPIC™ 33EP Microcontroller IC 16-Bit 70 MIPs 128KB (43K x 24) FLASH 44-TQFP (10x10)</w:t>
            </w:r>
          </w:p>
        </w:tc>
      </w:tr>
      <w:tr w:rsidR="008F5780" w14:paraId="0D7FED2A"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548" w:type="dxa"/>
          </w:tcPr>
          <w:p w14:paraId="2A1EFB43" w14:textId="77777777" w:rsidR="008F5780" w:rsidRDefault="008F5780" w:rsidP="00390F00">
            <w:pPr>
              <w:ind w:left="0"/>
            </w:pPr>
            <w:r>
              <w:t>Price</w:t>
            </w:r>
          </w:p>
        </w:tc>
        <w:tc>
          <w:tcPr>
            <w:tcW w:w="6485" w:type="dxa"/>
          </w:tcPr>
          <w:p w14:paraId="019A0A0B" w14:textId="77777777" w:rsidR="008F5780" w:rsidRPr="00E62F9D" w:rsidRDefault="008F5780" w:rsidP="00390F00">
            <w:pPr>
              <w:ind w:left="0"/>
              <w:cnfStyle w:val="000000000000" w:firstRow="0" w:lastRow="0" w:firstColumn="0" w:lastColumn="0" w:oddVBand="0" w:evenVBand="0" w:oddHBand="0" w:evenHBand="0" w:firstRowFirstColumn="0" w:firstRowLastColumn="0" w:lastRowFirstColumn="0" w:lastRowLastColumn="0"/>
            </w:pPr>
            <w:r>
              <w:t>R 65,35</w:t>
            </w:r>
          </w:p>
        </w:tc>
      </w:tr>
    </w:tbl>
    <w:p w14:paraId="7FBA1B54" w14:textId="77777777" w:rsidR="008F5780" w:rsidRDefault="008F5780" w:rsidP="00390F00">
      <w:pPr>
        <w:ind w:left="0"/>
      </w:pPr>
    </w:p>
    <w:p w14:paraId="21B75E44" w14:textId="77777777" w:rsidR="008F5780" w:rsidRDefault="008F5780" w:rsidP="008F5780">
      <w:r>
        <w:t>The PIC microcontroller has the following specification:</w:t>
      </w:r>
    </w:p>
    <w:p w14:paraId="12A8126D" w14:textId="77777777" w:rsidR="008F5780" w:rsidRDefault="008F5780" w:rsidP="008F5780">
      <w:pPr>
        <w:pStyle w:val="ListParagraph"/>
        <w:numPr>
          <w:ilvl w:val="0"/>
          <w:numId w:val="38"/>
        </w:numPr>
      </w:pPr>
      <w:r>
        <w:t xml:space="preserve">Operating Temperature is between </w:t>
      </w:r>
      <w:r w:rsidRPr="00720977">
        <w:t>-40°C ~ 85°C (TA)</w:t>
      </w:r>
    </w:p>
    <w:p w14:paraId="54D78A28" w14:textId="77777777" w:rsidR="008F5780" w:rsidRDefault="008F5780" w:rsidP="008F5780">
      <w:pPr>
        <w:pStyle w:val="ListParagraph"/>
        <w:numPr>
          <w:ilvl w:val="0"/>
          <w:numId w:val="38"/>
        </w:numPr>
      </w:pPr>
      <w:r>
        <w:t xml:space="preserve">Speed - </w:t>
      </w:r>
      <w:r w:rsidRPr="00720977">
        <w:t>70 MIPs</w:t>
      </w:r>
    </w:p>
    <w:p w14:paraId="6BDC00F6" w14:textId="77777777" w:rsidR="008F5780" w:rsidRDefault="008F5780" w:rsidP="008F5780">
      <w:pPr>
        <w:pStyle w:val="ListParagraph"/>
        <w:numPr>
          <w:ilvl w:val="0"/>
          <w:numId w:val="38"/>
        </w:numPr>
      </w:pPr>
      <w:r>
        <w:t>FLASH type program memory</w:t>
      </w:r>
    </w:p>
    <w:p w14:paraId="721DD4CD" w14:textId="77777777" w:rsidR="008F5780" w:rsidRPr="007B4E65" w:rsidRDefault="008F5780" w:rsidP="008F5780">
      <w:pPr>
        <w:pStyle w:val="ListParagraph"/>
        <w:numPr>
          <w:ilvl w:val="0"/>
          <w:numId w:val="38"/>
        </w:numPr>
      </w:pPr>
      <w:r>
        <w:t>Internal oscillator type</w:t>
      </w:r>
    </w:p>
    <w:p w14:paraId="7D79AAFD" w14:textId="449000B9" w:rsidR="008F5780" w:rsidRDefault="008F5780" w:rsidP="008F5780">
      <w:r>
        <w:t>During the functional demonstration however</w:t>
      </w:r>
      <w:r w:rsidR="00B802AF">
        <w:t>,</w:t>
      </w:r>
      <w:r>
        <w:t xml:space="preserve"> for simplicity</w:t>
      </w:r>
      <w:r w:rsidR="00B802AF">
        <w:t>,</w:t>
      </w:r>
      <w:r>
        <w:t xml:space="preserve"> the Arduino Uno will be used to demonstrate the functionality of the sensor module. However, the </w:t>
      </w:r>
      <w:r w:rsidRPr="0021295E">
        <w:t>final working model</w:t>
      </w:r>
      <w:r w:rsidR="0021295E">
        <w:t xml:space="preserve"> </w:t>
      </w:r>
      <w:r w:rsidR="0021295E" w:rsidRPr="0021295E">
        <w:t xml:space="preserve">have had </w:t>
      </w:r>
      <w:r w:rsidRPr="0021295E">
        <w:t>the</w:t>
      </w:r>
      <w:r>
        <w:t xml:space="preserve"> PIC microcontroller implemented in the design.  </w:t>
      </w:r>
    </w:p>
    <w:p w14:paraId="3FA1A91E" w14:textId="490794D3" w:rsidR="008F5780" w:rsidRPr="005356F0" w:rsidRDefault="008F5780" w:rsidP="008F5780">
      <w:r>
        <w:t>The following figure below shows the very early rough concept circuit diagram for the sensor model. In the design there is a DC voltage source of 3.3 V and a common ground for all the components in the circuit. The LoRa module is connected to the voltage source with one pin, the next pin is connected to the common ground and the last pin is the data connection that is connected to the PIC microcontroller. The two temperature sensors are connected similarly</w:t>
      </w:r>
      <w:r w:rsidR="00B802AF">
        <w:t>:</w:t>
      </w:r>
      <w:r>
        <w:t xml:space="preserve"> </w:t>
      </w:r>
      <w:r w:rsidR="00B802AF">
        <w:t xml:space="preserve">the </w:t>
      </w:r>
      <w:r>
        <w:t>data pin</w:t>
      </w:r>
      <w:r w:rsidR="00B802AF">
        <w:t>,</w:t>
      </w:r>
      <w:r>
        <w:t xml:space="preserve"> namely the DQ pin </w:t>
      </w:r>
      <w:r w:rsidR="00B802AF">
        <w:t xml:space="preserve">is </w:t>
      </w:r>
      <w:r>
        <w:t xml:space="preserve">connected to the PIC microcontroller, the Vdd pin connection to the DC power supply and GND pin is connected to the common ground. The current sensor is clipped onto the ground wire and the data output pin is connected to the PIC microcontroller.  </w:t>
      </w:r>
    </w:p>
    <w:p w14:paraId="37E1AB75" w14:textId="77777777" w:rsidR="008F5780" w:rsidRDefault="008F5780" w:rsidP="0031217A">
      <w:pPr>
        <w:keepNext/>
        <w:jc w:val="center"/>
      </w:pPr>
      <w:r w:rsidRPr="005356F0">
        <w:rPr>
          <w:noProof/>
          <w:lang w:val="en-GB" w:eastAsia="en-GB"/>
        </w:rPr>
        <w:lastRenderedPageBreak/>
        <w:drawing>
          <wp:inline distT="0" distB="0" distL="0" distR="0" wp14:anchorId="7A62B8E6" wp14:editId="30AC28D8">
            <wp:extent cx="5872783" cy="2790825"/>
            <wp:effectExtent l="0" t="0" r="0" b="0"/>
            <wp:docPr id="24" name="Picture 24" descr="D:\NWU_TOT\NWU\Jaar_4\EERI 474\Milestone 6\scemat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NWU_TOT\NWU\Jaar_4\EERI 474\Milestone 6\scematic.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1481" t="18879" b="4865"/>
                    <a:stretch/>
                  </pic:blipFill>
                  <pic:spPr bwMode="auto">
                    <a:xfrm>
                      <a:off x="0" y="0"/>
                      <a:ext cx="5905980" cy="2806601"/>
                    </a:xfrm>
                    <a:prstGeom prst="rect">
                      <a:avLst/>
                    </a:prstGeom>
                    <a:noFill/>
                    <a:ln>
                      <a:noFill/>
                    </a:ln>
                    <a:extLst>
                      <a:ext uri="{53640926-AAD7-44D8-BBD7-CCE9431645EC}">
                        <a14:shadowObscured xmlns:a14="http://schemas.microsoft.com/office/drawing/2010/main"/>
                      </a:ext>
                    </a:extLst>
                  </pic:spPr>
                </pic:pic>
              </a:graphicData>
            </a:graphic>
          </wp:inline>
        </w:drawing>
      </w:r>
    </w:p>
    <w:p w14:paraId="677B6CE3" w14:textId="23304079" w:rsidR="008F5780" w:rsidRDefault="008F5780" w:rsidP="008F5780">
      <w:pPr>
        <w:pStyle w:val="Caption"/>
      </w:pPr>
      <w:bookmarkStart w:id="1446" w:name="_Toc528497739"/>
      <w:r>
        <w:t xml:space="preserve">Figure </w:t>
      </w:r>
      <w:r>
        <w:fldChar w:fldCharType="begin"/>
      </w:r>
      <w:r>
        <w:instrText xml:space="preserve"> SEQ Figure \* ARABIC </w:instrText>
      </w:r>
      <w:r>
        <w:fldChar w:fldCharType="separate"/>
      </w:r>
      <w:r w:rsidR="0084233A">
        <w:rPr>
          <w:noProof/>
        </w:rPr>
        <w:t>18</w:t>
      </w:r>
      <w:r>
        <w:fldChar w:fldCharType="end"/>
      </w:r>
      <w:r>
        <w:t>: early circuit schematic</w:t>
      </w:r>
      <w:bookmarkEnd w:id="1446"/>
    </w:p>
    <w:p w14:paraId="050D21F3" w14:textId="77777777" w:rsidR="00390F00" w:rsidRPr="000462D1" w:rsidRDefault="00390F00" w:rsidP="00390F00">
      <w:pPr>
        <w:pStyle w:val="Heading2"/>
      </w:pPr>
      <w:bookmarkStart w:id="1447" w:name="_Toc528498860"/>
      <w:r w:rsidRPr="000462D1">
        <w:t>Controller detailed design V1.</w:t>
      </w:r>
      <w:r w:rsidR="0016001E" w:rsidRPr="000462D1">
        <w:t>2</w:t>
      </w:r>
      <w:r w:rsidRPr="000462D1">
        <w:t>: ST MCU</w:t>
      </w:r>
      <w:bookmarkEnd w:id="1447"/>
    </w:p>
    <w:p w14:paraId="63DC26D1" w14:textId="263429E0" w:rsidR="007F6482" w:rsidRDefault="00611D7B" w:rsidP="007F6482">
      <w:r>
        <w:t xml:space="preserve">The St MCU was selected </w:t>
      </w:r>
      <w:r w:rsidR="004F6E08">
        <w:t>in an attempt to consolidate the controller and the LoRa module. However</w:t>
      </w:r>
      <w:r w:rsidR="00AA2D18">
        <w:t>,</w:t>
      </w:r>
      <w:r w:rsidR="004F6E08">
        <w:t xml:space="preserve"> before th</w:t>
      </w:r>
      <w:r w:rsidR="00AA2D18">
        <w:t>e</w:t>
      </w:r>
      <w:r w:rsidR="004F6E08">
        <w:t xml:space="preserve"> designs should be made of the ST MCU</w:t>
      </w:r>
      <w:r w:rsidR="00AA2D18">
        <w:t>,</w:t>
      </w:r>
      <w:r w:rsidR="004F6E08">
        <w:t xml:space="preserve"> it must first be attempted to put </w:t>
      </w:r>
      <w:r w:rsidR="00AA2D18">
        <w:t xml:space="preserve">a </w:t>
      </w:r>
      <w:r w:rsidR="004F6E08">
        <w:t xml:space="preserve">code on the STM. The STM already has LoRa proprietary code on it </w:t>
      </w:r>
      <w:r w:rsidR="00AA2D18">
        <w:t xml:space="preserve">and </w:t>
      </w:r>
      <w:r w:rsidR="004F6E08">
        <w:t xml:space="preserve">this code is required to operate the LoRa module functionality. To program the ST MCU a ST programmer is connected to the ST MCU, this can be seen in </w:t>
      </w:r>
      <w:r w:rsidR="004F6E08">
        <w:fldChar w:fldCharType="begin"/>
      </w:r>
      <w:r w:rsidR="004F6E08">
        <w:instrText xml:space="preserve"> REF _Ref528166177 \h </w:instrText>
      </w:r>
      <w:r w:rsidR="004F6E08">
        <w:fldChar w:fldCharType="separate"/>
      </w:r>
      <w:r w:rsidR="0084233A">
        <w:t xml:space="preserve">Figure </w:t>
      </w:r>
      <w:r w:rsidR="0084233A">
        <w:rPr>
          <w:noProof/>
        </w:rPr>
        <w:t>19</w:t>
      </w:r>
      <w:r w:rsidR="004F6E08">
        <w:fldChar w:fldCharType="end"/>
      </w:r>
      <w:r w:rsidR="004F6E08">
        <w:t xml:space="preserve"> below.</w:t>
      </w:r>
    </w:p>
    <w:p w14:paraId="0FC9FAF8" w14:textId="77777777" w:rsidR="007F6482" w:rsidRDefault="00390F00" w:rsidP="0031217A">
      <w:pPr>
        <w:keepNext/>
        <w:jc w:val="center"/>
      </w:pPr>
      <w:r>
        <w:rPr>
          <w:noProof/>
          <w:lang w:val="en-GB" w:eastAsia="en-GB"/>
        </w:rPr>
        <w:drawing>
          <wp:inline distT="0" distB="0" distL="0" distR="0" wp14:anchorId="45561AB7" wp14:editId="134BA644">
            <wp:extent cx="4045123" cy="288099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rotWithShape="1">
                    <a:blip r:embed="rId29">
                      <a:extLst>
                        <a:ext uri="{28A0092B-C50C-407E-A947-70E740481C1C}">
                          <a14:useLocalDpi xmlns:a14="http://schemas.microsoft.com/office/drawing/2010/main" val="0"/>
                        </a:ext>
                      </a:extLst>
                    </a:blip>
                    <a:srcRect l="11841" r="22054" b="16357"/>
                    <a:stretch/>
                  </pic:blipFill>
                  <pic:spPr bwMode="auto">
                    <a:xfrm>
                      <a:off x="0" y="0"/>
                      <a:ext cx="4045687" cy="2881397"/>
                    </a:xfrm>
                    <a:prstGeom prst="rect">
                      <a:avLst/>
                    </a:prstGeom>
                    <a:noFill/>
                    <a:ln>
                      <a:noFill/>
                    </a:ln>
                    <a:extLst>
                      <a:ext uri="{53640926-AAD7-44D8-BBD7-CCE9431645EC}">
                        <a14:shadowObscured xmlns:a14="http://schemas.microsoft.com/office/drawing/2010/main"/>
                      </a:ext>
                    </a:extLst>
                  </pic:spPr>
                </pic:pic>
              </a:graphicData>
            </a:graphic>
          </wp:inline>
        </w:drawing>
      </w:r>
    </w:p>
    <w:p w14:paraId="52ADA3CE" w14:textId="346385DD" w:rsidR="008F5780" w:rsidRDefault="007F6482" w:rsidP="007F6482">
      <w:pPr>
        <w:pStyle w:val="Caption"/>
      </w:pPr>
      <w:bookmarkStart w:id="1448" w:name="_Ref528166177"/>
      <w:bookmarkStart w:id="1449" w:name="_Toc528497740"/>
      <w:r>
        <w:t xml:space="preserve">Figure </w:t>
      </w:r>
      <w:r>
        <w:fldChar w:fldCharType="begin"/>
      </w:r>
      <w:r>
        <w:instrText xml:space="preserve"> SEQ Figure \* ARABIC </w:instrText>
      </w:r>
      <w:r>
        <w:fldChar w:fldCharType="separate"/>
      </w:r>
      <w:r w:rsidR="0084233A">
        <w:rPr>
          <w:noProof/>
        </w:rPr>
        <w:t>19</w:t>
      </w:r>
      <w:r>
        <w:fldChar w:fldCharType="end"/>
      </w:r>
      <w:bookmarkEnd w:id="1448"/>
      <w:r>
        <w:t>: schematic programmer connection to ST MCU</w:t>
      </w:r>
      <w:bookmarkEnd w:id="1449"/>
    </w:p>
    <w:p w14:paraId="6A71FA03" w14:textId="5A8FD367" w:rsidR="004F6E08" w:rsidRPr="004F6E08" w:rsidRDefault="004F6E08" w:rsidP="004F6E08">
      <w:r>
        <w:t xml:space="preserve">From test and </w:t>
      </w:r>
      <w:r w:rsidR="002523FD">
        <w:t>evaluation,</w:t>
      </w:r>
      <w:r>
        <w:t xml:space="preserve"> it was determined that in order to place </w:t>
      </w:r>
      <w:r w:rsidR="00865FCE">
        <w:t xml:space="preserve">the </w:t>
      </w:r>
      <w:r>
        <w:t xml:space="preserve">code on the ST MCU the STM had to be flashed </w:t>
      </w:r>
      <w:r w:rsidR="002523FD">
        <w:t>thereby</w:t>
      </w:r>
      <w:r>
        <w:t xml:space="preserve"> removing the LoRa </w:t>
      </w:r>
      <w:r w:rsidR="002523FD">
        <w:t xml:space="preserve">module operational program. The </w:t>
      </w:r>
      <w:r w:rsidR="002523FD">
        <w:lastRenderedPageBreak/>
        <w:t>program could not be replaced on the LoRa module</w:t>
      </w:r>
      <w:r w:rsidR="00AA2D18">
        <w:t>,</w:t>
      </w:r>
      <w:r w:rsidR="002523FD">
        <w:t xml:space="preserve"> therefore</w:t>
      </w:r>
      <w:r w:rsidR="00AA2D18">
        <w:t>,</w:t>
      </w:r>
      <w:r w:rsidR="002523FD">
        <w:t xml:space="preserve"> new code would have been necessary to operate the code. However, this could not have been done either as the gateway requires the LoRa module to be certified and writing the code would mean that it would not be certified. </w:t>
      </w:r>
      <w:r w:rsidR="000462D1">
        <w:t>The</w:t>
      </w:r>
      <w:r w:rsidR="000462D1" w:rsidRPr="002651D8">
        <w:t>refore,</w:t>
      </w:r>
      <w:r w:rsidR="002523FD" w:rsidRPr="002651D8">
        <w:t xml:space="preserve"> the ST MCU design was </w:t>
      </w:r>
      <w:r w:rsidR="005610C3" w:rsidRPr="002651D8">
        <w:t>discarded</w:t>
      </w:r>
      <w:r w:rsidR="002523FD" w:rsidRPr="002651D8">
        <w:t xml:space="preserve"> and a new controller </w:t>
      </w:r>
      <w:r w:rsidR="005610C3" w:rsidRPr="002651D8">
        <w:t>had to</w:t>
      </w:r>
      <w:r w:rsidR="002523FD" w:rsidRPr="002651D8">
        <w:t xml:space="preserve"> be </w:t>
      </w:r>
      <w:r w:rsidR="005610C3" w:rsidRPr="002651D8">
        <w:t>designed.</w:t>
      </w:r>
      <w:r w:rsidR="002523FD">
        <w:t xml:space="preserve"> </w:t>
      </w:r>
    </w:p>
    <w:p w14:paraId="31913FAC" w14:textId="77777777" w:rsidR="0016001E" w:rsidRPr="005B72B1" w:rsidRDefault="0016001E" w:rsidP="0016001E">
      <w:pPr>
        <w:pStyle w:val="Heading2"/>
      </w:pPr>
      <w:bookmarkStart w:id="1450" w:name="_Toc528498861"/>
      <w:r>
        <w:t xml:space="preserve">Controller V2.0: </w:t>
      </w:r>
      <w:r w:rsidRPr="005B72B1">
        <w:t>Development board design</w:t>
      </w:r>
      <w:bookmarkEnd w:id="1450"/>
    </w:p>
    <w:p w14:paraId="2C44899E" w14:textId="4172B01F" w:rsidR="0016001E" w:rsidRDefault="0016001E" w:rsidP="0016001E">
      <w:r>
        <w:t>The development board for the distributed IOT environmental monitoring module was based on the design of an Arduino Uno which is open</w:t>
      </w:r>
      <w:r w:rsidR="00AA2D18">
        <w:t xml:space="preserve"> </w:t>
      </w:r>
      <w:r>
        <w:t>source. The design was based on the Arduino Uno</w:t>
      </w:r>
      <w:r w:rsidR="0031217A">
        <w:t xml:space="preserve">® (which can be seen in Appendix </w:t>
      </w:r>
      <w:r w:rsidR="00EE19AC">
        <w:t>G</w:t>
      </w:r>
      <w:r w:rsidR="0031217A">
        <w:t>)</w:t>
      </w:r>
      <w:r>
        <w:t xml:space="preserve"> firstly because of its functionality and ease of use. Secondly, as the development board can be used as a programmer and</w:t>
      </w:r>
      <w:r w:rsidR="00AA2D18">
        <w:t>,</w:t>
      </w:r>
      <w:r>
        <w:t xml:space="preserve"> therefore</w:t>
      </w:r>
      <w:r w:rsidR="00AA2D18">
        <w:t>,</w:t>
      </w:r>
      <w:r>
        <w:t xml:space="preserve"> removes the necessity of an Atmel Programmer, therefor</w:t>
      </w:r>
      <w:r w:rsidR="00AA2D18">
        <w:t>e,</w:t>
      </w:r>
      <w:r>
        <w:t xml:space="preserve"> the design is much more cost efficient. Implementing elements of the open</w:t>
      </w:r>
      <w:r w:rsidR="00AA2D18">
        <w:t xml:space="preserve"> </w:t>
      </w:r>
      <w:r>
        <w:t>source schematic</w:t>
      </w:r>
      <w:r w:rsidR="00AA2D18">
        <w:t>,</w:t>
      </w:r>
      <w:r>
        <w:t xml:space="preserve"> the </w:t>
      </w:r>
      <w:r w:rsidRPr="002651D8">
        <w:t xml:space="preserve">development board </w:t>
      </w:r>
      <w:r w:rsidR="00EF2FDF" w:rsidRPr="002651D8">
        <w:t xml:space="preserve">is </w:t>
      </w:r>
      <w:r w:rsidRPr="002651D8">
        <w:t>designed to</w:t>
      </w:r>
      <w:r>
        <w:t xml:space="preserve"> fit with the PCB module.</w:t>
      </w:r>
    </w:p>
    <w:p w14:paraId="708FF540" w14:textId="1D5CE46A" w:rsidR="00133321" w:rsidRDefault="00030572" w:rsidP="00133321">
      <w:r>
        <w:t>Based on the design an ATmega328P was used as a controller for the project as it improved the functionality and ease of use of the module as well as being much more cost effective than the first design V1.0 of the controller.</w:t>
      </w:r>
      <w:r w:rsidR="00133321">
        <w:t xml:space="preserve"> In  </w:t>
      </w:r>
      <w:r w:rsidR="00133321">
        <w:fldChar w:fldCharType="begin"/>
      </w:r>
      <w:r w:rsidR="00133321">
        <w:instrText xml:space="preserve"> REF _Ref528158455 \h </w:instrText>
      </w:r>
      <w:r w:rsidR="00133321">
        <w:fldChar w:fldCharType="separate"/>
      </w:r>
      <w:r w:rsidR="0084233A">
        <w:t xml:space="preserve">Figure </w:t>
      </w:r>
      <w:r w:rsidR="0084233A">
        <w:rPr>
          <w:noProof/>
        </w:rPr>
        <w:t>20</w:t>
      </w:r>
      <w:r w:rsidR="00133321">
        <w:fldChar w:fldCharType="end"/>
      </w:r>
      <w:r w:rsidR="00133321">
        <w:t xml:space="preserve"> below the simplified circuit schematic for the development board design with an ATmega328P can be seen.</w:t>
      </w:r>
    </w:p>
    <w:p w14:paraId="5DC09574" w14:textId="77777777" w:rsidR="00133321" w:rsidRDefault="00133321" w:rsidP="0031217A">
      <w:pPr>
        <w:keepNext/>
        <w:jc w:val="center"/>
      </w:pPr>
      <w:r>
        <w:rPr>
          <w:noProof/>
          <w:lang w:val="en-GB" w:eastAsia="en-GB"/>
        </w:rPr>
        <w:lastRenderedPageBreak/>
        <w:drawing>
          <wp:inline distT="0" distB="0" distL="0" distR="0" wp14:anchorId="07666457" wp14:editId="7E2407B6">
            <wp:extent cx="5581291" cy="4368462"/>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9587" t="7515" r="28256" b="6039"/>
                    <a:stretch/>
                  </pic:blipFill>
                  <pic:spPr bwMode="auto">
                    <a:xfrm>
                      <a:off x="0" y="0"/>
                      <a:ext cx="5596082" cy="4380039"/>
                    </a:xfrm>
                    <a:prstGeom prst="rect">
                      <a:avLst/>
                    </a:prstGeom>
                    <a:noFill/>
                    <a:ln>
                      <a:noFill/>
                    </a:ln>
                    <a:extLst>
                      <a:ext uri="{53640926-AAD7-44D8-BBD7-CCE9431645EC}">
                        <a14:shadowObscured xmlns:a14="http://schemas.microsoft.com/office/drawing/2010/main"/>
                      </a:ext>
                    </a:extLst>
                  </pic:spPr>
                </pic:pic>
              </a:graphicData>
            </a:graphic>
          </wp:inline>
        </w:drawing>
      </w:r>
    </w:p>
    <w:p w14:paraId="40327110" w14:textId="513C9634" w:rsidR="00133321" w:rsidRDefault="00133321" w:rsidP="00133321">
      <w:pPr>
        <w:pStyle w:val="Caption"/>
      </w:pPr>
      <w:bookmarkStart w:id="1451" w:name="_Ref528158455"/>
      <w:bookmarkStart w:id="1452" w:name="_Toc528497741"/>
      <w:r>
        <w:t xml:space="preserve">Figure </w:t>
      </w:r>
      <w:r>
        <w:fldChar w:fldCharType="begin"/>
      </w:r>
      <w:r>
        <w:instrText xml:space="preserve"> SEQ Figure \* ARABIC </w:instrText>
      </w:r>
      <w:r>
        <w:fldChar w:fldCharType="separate"/>
      </w:r>
      <w:r w:rsidR="0084233A">
        <w:rPr>
          <w:noProof/>
        </w:rPr>
        <w:t>20</w:t>
      </w:r>
      <w:r>
        <w:fldChar w:fldCharType="end"/>
      </w:r>
      <w:bookmarkEnd w:id="1451"/>
      <w:r>
        <w:t>: ATmega328P simple circuit schematic</w:t>
      </w:r>
      <w:bookmarkEnd w:id="1452"/>
    </w:p>
    <w:p w14:paraId="6A283832" w14:textId="77777777" w:rsidR="00133321" w:rsidRPr="00ED4CD0" w:rsidRDefault="00030572" w:rsidP="00133321">
      <w:r>
        <w:t xml:space="preserve"> The complete design of the circuitry for the ATmega328 can be seen in the PCB layout section of the report.</w:t>
      </w:r>
    </w:p>
    <w:p w14:paraId="2400B7A6" w14:textId="77777777" w:rsidR="001B25C4" w:rsidRPr="001B25C4" w:rsidRDefault="001B25C4" w:rsidP="001B25C4">
      <w:pPr>
        <w:pStyle w:val="ListParagraph"/>
        <w:keepNext/>
        <w:keepLines/>
        <w:numPr>
          <w:ilvl w:val="1"/>
          <w:numId w:val="25"/>
        </w:numPr>
        <w:spacing w:before="40" w:after="0"/>
        <w:contextualSpacing w:val="0"/>
        <w:outlineLvl w:val="2"/>
        <w:rPr>
          <w:rFonts w:eastAsiaTheme="majorEastAsia"/>
          <w:vanish/>
          <w:sz w:val="28"/>
        </w:rPr>
      </w:pPr>
      <w:bookmarkStart w:id="1453" w:name="_Toc528045520"/>
      <w:bookmarkStart w:id="1454" w:name="_Toc528053171"/>
      <w:bookmarkStart w:id="1455" w:name="_Toc528053312"/>
      <w:bookmarkStart w:id="1456" w:name="_Toc528059354"/>
      <w:bookmarkStart w:id="1457" w:name="_Toc528067439"/>
      <w:bookmarkStart w:id="1458" w:name="_Toc528092518"/>
      <w:bookmarkStart w:id="1459" w:name="_Toc528130027"/>
      <w:bookmarkStart w:id="1460" w:name="_Toc528130211"/>
      <w:bookmarkStart w:id="1461" w:name="_Toc528130394"/>
      <w:bookmarkStart w:id="1462" w:name="_Toc528165081"/>
      <w:bookmarkStart w:id="1463" w:name="_Toc528165263"/>
      <w:bookmarkStart w:id="1464" w:name="_Toc528174245"/>
      <w:bookmarkStart w:id="1465" w:name="_Toc528174426"/>
      <w:bookmarkStart w:id="1466" w:name="_Toc528211104"/>
      <w:bookmarkStart w:id="1467" w:name="_Toc528226614"/>
      <w:bookmarkStart w:id="1468" w:name="_Toc528495992"/>
      <w:bookmarkStart w:id="1469" w:name="_Toc528496177"/>
      <w:bookmarkStart w:id="1470" w:name="_Toc528496362"/>
      <w:bookmarkStart w:id="1471" w:name="_Toc528496665"/>
      <w:bookmarkStart w:id="1472" w:name="_Toc528496968"/>
      <w:bookmarkStart w:id="1473" w:name="_Toc528497157"/>
      <w:bookmarkStart w:id="1474" w:name="_Toc528497443"/>
      <w:bookmarkStart w:id="1475" w:name="_Toc528497631"/>
      <w:bookmarkStart w:id="1476" w:name="_Toc528497915"/>
      <w:bookmarkStart w:id="1477" w:name="_Toc528498103"/>
      <w:bookmarkStart w:id="1478" w:name="_Toc528498291"/>
      <w:bookmarkStart w:id="1479" w:name="_Toc528498481"/>
      <w:bookmarkStart w:id="1480" w:name="_Toc528498671"/>
      <w:bookmarkStart w:id="1481" w:name="_Toc52849886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4A921AD8" w14:textId="77777777" w:rsidR="001B25C4" w:rsidRPr="001B25C4" w:rsidRDefault="001B25C4" w:rsidP="001B25C4">
      <w:pPr>
        <w:pStyle w:val="ListParagraph"/>
        <w:keepNext/>
        <w:keepLines/>
        <w:numPr>
          <w:ilvl w:val="1"/>
          <w:numId w:val="25"/>
        </w:numPr>
        <w:spacing w:before="40" w:after="0"/>
        <w:contextualSpacing w:val="0"/>
        <w:outlineLvl w:val="2"/>
        <w:rPr>
          <w:rFonts w:eastAsiaTheme="majorEastAsia"/>
          <w:vanish/>
          <w:sz w:val="28"/>
        </w:rPr>
      </w:pPr>
      <w:bookmarkStart w:id="1482" w:name="_Toc528045521"/>
      <w:bookmarkStart w:id="1483" w:name="_Toc528053172"/>
      <w:bookmarkStart w:id="1484" w:name="_Toc528053313"/>
      <w:bookmarkStart w:id="1485" w:name="_Toc528059355"/>
      <w:bookmarkStart w:id="1486" w:name="_Toc528067440"/>
      <w:bookmarkStart w:id="1487" w:name="_Toc528092519"/>
      <w:bookmarkStart w:id="1488" w:name="_Toc528130028"/>
      <w:bookmarkStart w:id="1489" w:name="_Toc528130212"/>
      <w:bookmarkStart w:id="1490" w:name="_Toc528130395"/>
      <w:bookmarkStart w:id="1491" w:name="_Toc528165082"/>
      <w:bookmarkStart w:id="1492" w:name="_Toc528165264"/>
      <w:bookmarkStart w:id="1493" w:name="_Toc528174246"/>
      <w:bookmarkStart w:id="1494" w:name="_Toc528174427"/>
      <w:bookmarkStart w:id="1495" w:name="_Toc528211105"/>
      <w:bookmarkStart w:id="1496" w:name="_Toc528226615"/>
      <w:bookmarkStart w:id="1497" w:name="_Toc528495993"/>
      <w:bookmarkStart w:id="1498" w:name="_Toc528496178"/>
      <w:bookmarkStart w:id="1499" w:name="_Toc528496363"/>
      <w:bookmarkStart w:id="1500" w:name="_Toc528496666"/>
      <w:bookmarkStart w:id="1501" w:name="_Toc528496969"/>
      <w:bookmarkStart w:id="1502" w:name="_Toc528497158"/>
      <w:bookmarkStart w:id="1503" w:name="_Toc528497444"/>
      <w:bookmarkStart w:id="1504" w:name="_Toc528497632"/>
      <w:bookmarkStart w:id="1505" w:name="_Toc528497916"/>
      <w:bookmarkStart w:id="1506" w:name="_Toc528498104"/>
      <w:bookmarkStart w:id="1507" w:name="_Toc528498292"/>
      <w:bookmarkStart w:id="1508" w:name="_Toc528498482"/>
      <w:bookmarkStart w:id="1509" w:name="_Toc528498672"/>
      <w:bookmarkStart w:id="1510" w:name="_Toc528498863"/>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14:paraId="621CAB81" w14:textId="77777777" w:rsidR="002A38B8" w:rsidRDefault="00660712" w:rsidP="00AD1DCA">
      <w:pPr>
        <w:pStyle w:val="Heading2"/>
      </w:pPr>
      <w:bookmarkStart w:id="1511" w:name="_Toc528498864"/>
      <w:r>
        <w:t>Data storage</w:t>
      </w:r>
      <w:r w:rsidR="00690DE0">
        <w:t xml:space="preserve"> design V</w:t>
      </w:r>
      <w:r w:rsidR="003404BA">
        <w:t xml:space="preserve">1.0: </w:t>
      </w:r>
      <w:r w:rsidR="002A38B8">
        <w:t>MYSQL</w:t>
      </w:r>
      <w:r>
        <w:t xml:space="preserve"> Database</w:t>
      </w:r>
      <w:bookmarkEnd w:id="1511"/>
    </w:p>
    <w:p w14:paraId="00EC684E" w14:textId="30B64E98" w:rsidR="007B34CD" w:rsidRDefault="00A64D93" w:rsidP="007B34CD">
      <w:r>
        <w:t xml:space="preserve">For the </w:t>
      </w:r>
      <w:r w:rsidR="00E77CA7">
        <w:t>project</w:t>
      </w:r>
      <w:r>
        <w:t xml:space="preserve"> the database will be created using MYSQL</w:t>
      </w:r>
      <w:r w:rsidR="00E77CA7">
        <w:t xml:space="preserve">. </w:t>
      </w:r>
      <w:r>
        <w:t xml:space="preserve"> </w:t>
      </w:r>
      <w:r w:rsidR="00DE714E">
        <w:t xml:space="preserve">The MYSQL workbench will be used to design the database that will be used. The database will be hosted on the </w:t>
      </w:r>
      <w:r w:rsidR="003404BA">
        <w:t>back-end</w:t>
      </w:r>
      <w:r w:rsidR="00DE714E">
        <w:t xml:space="preserve"> system making use of the localhost w</w:t>
      </w:r>
      <w:r w:rsidR="00865FCE">
        <w:t>ith the</w:t>
      </w:r>
      <w:r w:rsidR="00DE714E">
        <w:t xml:space="preserve"> default IP address is 127.0.0.1. The </w:t>
      </w:r>
      <w:r w:rsidR="003404BA">
        <w:t>back-end</w:t>
      </w:r>
      <w:r w:rsidR="00DE714E">
        <w:t xml:space="preserve"> system program will communicate with the database making use of SQL statements. In the figure below the database design is shown that will be used for the </w:t>
      </w:r>
      <w:r w:rsidR="003404BA">
        <w:t>back-end</w:t>
      </w:r>
      <w:r w:rsidR="00DE714E">
        <w:t xml:space="preserve"> system.</w:t>
      </w:r>
      <w:r w:rsidR="002561D1">
        <w:t xml:space="preserve"> The two figures below show the database structure design for the air-conditioner database. </w:t>
      </w:r>
    </w:p>
    <w:p w14:paraId="086A3628" w14:textId="77777777" w:rsidR="002561D1" w:rsidRDefault="002561D1" w:rsidP="0031217A">
      <w:pPr>
        <w:keepNext/>
        <w:jc w:val="center"/>
      </w:pPr>
      <w:r w:rsidRPr="002561D1">
        <w:rPr>
          <w:noProof/>
          <w:lang w:val="en-GB" w:eastAsia="en-GB"/>
        </w:rPr>
        <w:lastRenderedPageBreak/>
        <w:drawing>
          <wp:inline distT="0" distB="0" distL="0" distR="0" wp14:anchorId="4748D477" wp14:editId="36A036BE">
            <wp:extent cx="5664891" cy="1252151"/>
            <wp:effectExtent l="0" t="0" r="0" b="5715"/>
            <wp:docPr id="23" name="Picture 23" descr="D:\NWU_TOT\NWU\Jaar_4\EERI 474\Milestone 6\DATABAS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NWU_TOT\NWU\Jaar_4\EERI 474\Milestone 6\DATABASE 1.jpg"/>
                    <pic:cNvPicPr>
                      <a:picLocks noChangeAspect="1" noChangeArrowheads="1"/>
                    </pic:cNvPicPr>
                  </pic:nvPicPr>
                  <pic:blipFill rotWithShape="1">
                    <a:blip r:embed="rId31">
                      <a:extLst>
                        <a:ext uri="{28A0092B-C50C-407E-A947-70E740481C1C}">
                          <a14:useLocalDpi xmlns:a14="http://schemas.microsoft.com/office/drawing/2010/main" val="0"/>
                        </a:ext>
                      </a:extLst>
                    </a:blip>
                    <a:srcRect b="57847"/>
                    <a:stretch/>
                  </pic:blipFill>
                  <pic:spPr bwMode="auto">
                    <a:xfrm>
                      <a:off x="0" y="0"/>
                      <a:ext cx="5700612" cy="1260047"/>
                    </a:xfrm>
                    <a:prstGeom prst="rect">
                      <a:avLst/>
                    </a:prstGeom>
                    <a:noFill/>
                    <a:ln>
                      <a:noFill/>
                    </a:ln>
                    <a:extLst>
                      <a:ext uri="{53640926-AAD7-44D8-BBD7-CCE9431645EC}">
                        <a14:shadowObscured xmlns:a14="http://schemas.microsoft.com/office/drawing/2010/main"/>
                      </a:ext>
                    </a:extLst>
                  </pic:spPr>
                </pic:pic>
              </a:graphicData>
            </a:graphic>
          </wp:inline>
        </w:drawing>
      </w:r>
    </w:p>
    <w:p w14:paraId="6DAC4A63" w14:textId="4331FADC" w:rsidR="002561D1" w:rsidRDefault="002561D1" w:rsidP="002561D1">
      <w:pPr>
        <w:pStyle w:val="Caption"/>
      </w:pPr>
      <w:bookmarkStart w:id="1512" w:name="_Toc528497742"/>
      <w:r>
        <w:t xml:space="preserve">Figure </w:t>
      </w:r>
      <w:r>
        <w:fldChar w:fldCharType="begin"/>
      </w:r>
      <w:r>
        <w:instrText xml:space="preserve"> SEQ Figure \* ARABIC </w:instrText>
      </w:r>
      <w:r>
        <w:fldChar w:fldCharType="separate"/>
      </w:r>
      <w:r w:rsidR="0084233A">
        <w:rPr>
          <w:noProof/>
        </w:rPr>
        <w:t>21</w:t>
      </w:r>
      <w:r>
        <w:fldChar w:fldCharType="end"/>
      </w:r>
      <w:r>
        <w:t>: Database structure design part 1</w:t>
      </w:r>
      <w:bookmarkEnd w:id="1512"/>
    </w:p>
    <w:p w14:paraId="05AEA39A" w14:textId="77777777" w:rsidR="00DE714E" w:rsidRPr="007B34CD" w:rsidRDefault="00DE714E" w:rsidP="007B34CD"/>
    <w:p w14:paraId="17C70EE8" w14:textId="77777777" w:rsidR="002561D1" w:rsidRDefault="002561D1" w:rsidP="0031217A">
      <w:pPr>
        <w:keepNext/>
        <w:jc w:val="center"/>
      </w:pPr>
      <w:r w:rsidRPr="002561D1">
        <w:rPr>
          <w:noProof/>
          <w:lang w:val="en-GB" w:eastAsia="en-GB"/>
        </w:rPr>
        <w:drawing>
          <wp:inline distT="0" distB="0" distL="0" distR="0" wp14:anchorId="6E48AF88" wp14:editId="3C650135">
            <wp:extent cx="5645664" cy="2932670"/>
            <wp:effectExtent l="0" t="0" r="0" b="1270"/>
            <wp:docPr id="22" name="Picture 22" descr="D:\NWU_TOT\NWU\Jaar_4\EERI 474\Milestone 6\DATABAS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NWU_TOT\NWU\Jaar_4\EERI 474\Milestone 6\DATABASE 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54017" cy="2937009"/>
                    </a:xfrm>
                    <a:prstGeom prst="rect">
                      <a:avLst/>
                    </a:prstGeom>
                    <a:noFill/>
                    <a:ln>
                      <a:noFill/>
                    </a:ln>
                  </pic:spPr>
                </pic:pic>
              </a:graphicData>
            </a:graphic>
          </wp:inline>
        </w:drawing>
      </w:r>
    </w:p>
    <w:p w14:paraId="4A93AA74" w14:textId="606C6139" w:rsidR="00E7412B" w:rsidRDefault="002561D1" w:rsidP="002561D1">
      <w:pPr>
        <w:pStyle w:val="Caption"/>
      </w:pPr>
      <w:bookmarkStart w:id="1513" w:name="_Toc528497743"/>
      <w:r>
        <w:t xml:space="preserve">Figure </w:t>
      </w:r>
      <w:r>
        <w:fldChar w:fldCharType="begin"/>
      </w:r>
      <w:r>
        <w:instrText xml:space="preserve"> SEQ Figure \* ARABIC </w:instrText>
      </w:r>
      <w:r>
        <w:fldChar w:fldCharType="separate"/>
      </w:r>
      <w:r w:rsidR="0084233A">
        <w:rPr>
          <w:noProof/>
        </w:rPr>
        <w:t>22</w:t>
      </w:r>
      <w:r>
        <w:fldChar w:fldCharType="end"/>
      </w:r>
      <w:r>
        <w:t>: Database structure design part 2</w:t>
      </w:r>
      <w:bookmarkEnd w:id="1513"/>
    </w:p>
    <w:p w14:paraId="1DFF0B9E" w14:textId="3CCBAA52" w:rsidR="00CA57A9" w:rsidRDefault="00CA57A9" w:rsidP="00CA57A9">
      <w:r w:rsidRPr="002651D8">
        <w:t xml:space="preserve">The database </w:t>
      </w:r>
      <w:r w:rsidR="00835E0F" w:rsidRPr="002651D8">
        <w:t>design that w</w:t>
      </w:r>
      <w:r w:rsidR="002651D8" w:rsidRPr="002651D8">
        <w:t>ould have been</w:t>
      </w:r>
      <w:r w:rsidR="00835E0F" w:rsidRPr="002651D8">
        <w:t xml:space="preserve"> used for this project is shown above in the structure design part 1 the user credentials and the user info tables are shown. In the user credentials </w:t>
      </w:r>
      <w:r w:rsidR="004B39B6" w:rsidRPr="002651D8">
        <w:t>table,</w:t>
      </w:r>
      <w:r w:rsidR="00835E0F" w:rsidRPr="002651D8">
        <w:t xml:space="preserve"> the usernames and passwords of the registered users are saved so that users</w:t>
      </w:r>
      <w:r w:rsidR="00B24FC6" w:rsidRPr="002651D8">
        <w:t xml:space="preserve"> can be verified when </w:t>
      </w:r>
      <w:r w:rsidR="00835E0F" w:rsidRPr="002651D8">
        <w:t>log</w:t>
      </w:r>
      <w:r w:rsidR="00B24FC6" w:rsidRPr="002651D8">
        <w:t>ging</w:t>
      </w:r>
      <w:r w:rsidR="00835E0F" w:rsidRPr="002651D8">
        <w:t xml:space="preserve"> in. The user credentials table also </w:t>
      </w:r>
      <w:r w:rsidR="00B24FC6" w:rsidRPr="002651D8">
        <w:t>stores</w:t>
      </w:r>
      <w:r w:rsidR="00835E0F" w:rsidRPr="002651D8">
        <w:t xml:space="preserve"> the rank of the user to </w:t>
      </w:r>
      <w:r w:rsidR="00B24FC6" w:rsidRPr="002651D8">
        <w:t>identify allowed</w:t>
      </w:r>
      <w:r w:rsidR="00835E0F" w:rsidRPr="002651D8">
        <w:t xml:space="preserve"> access. In the structure design part 2 figure</w:t>
      </w:r>
      <w:r w:rsidR="00AA2D18" w:rsidRPr="002651D8">
        <w:t>,</w:t>
      </w:r>
      <w:r w:rsidR="00B24FC6" w:rsidRPr="002651D8">
        <w:t xml:space="preserve"> the remainder</w:t>
      </w:r>
      <w:r w:rsidR="00835E0F" w:rsidRPr="002651D8">
        <w:t xml:space="preserve"> of the</w:t>
      </w:r>
      <w:r w:rsidR="00835E0F">
        <w:t xml:space="preserve"> database is shown</w:t>
      </w:r>
      <w:r w:rsidR="00AA2D18">
        <w:t>.</w:t>
      </w:r>
      <w:r w:rsidR="00835E0F">
        <w:t xml:space="preserve"> </w:t>
      </w:r>
      <w:r w:rsidR="00AA2D18" w:rsidRPr="002651D8">
        <w:t>I</w:t>
      </w:r>
      <w:r w:rsidR="00835E0F" w:rsidRPr="002651D8">
        <w:t xml:space="preserve">t </w:t>
      </w:r>
      <w:r w:rsidR="002651D8" w:rsidRPr="002651D8">
        <w:t>would have</w:t>
      </w:r>
      <w:r w:rsidR="00835E0F" w:rsidRPr="002651D8">
        <w:t xml:space="preserve"> </w:t>
      </w:r>
      <w:r w:rsidR="00B24FC6" w:rsidRPr="002651D8">
        <w:t>store</w:t>
      </w:r>
      <w:r w:rsidR="002651D8" w:rsidRPr="002651D8">
        <w:t>d</w:t>
      </w:r>
      <w:r w:rsidR="00835E0F" w:rsidRPr="002651D8">
        <w:t xml:space="preserve"> information</w:t>
      </w:r>
      <w:r w:rsidR="00835E0F">
        <w:t xml:space="preserve"> on the air-conditioning units’ manufacturers as well</w:t>
      </w:r>
      <w:r w:rsidR="00B24FC6">
        <w:t xml:space="preserve"> as the </w:t>
      </w:r>
      <w:r w:rsidR="00B24FC6" w:rsidRPr="002651D8">
        <w:t>specific models used</w:t>
      </w:r>
      <w:r w:rsidR="00835E0F" w:rsidRPr="002651D8">
        <w:t xml:space="preserve">. </w:t>
      </w:r>
      <w:r w:rsidR="00B24FC6" w:rsidRPr="002651D8">
        <w:t>Each</w:t>
      </w:r>
      <w:r w:rsidR="00835E0F" w:rsidRPr="002651D8">
        <w:t xml:space="preserve"> air</w:t>
      </w:r>
      <w:r w:rsidR="00835E0F">
        <w:t xml:space="preserve"> conditioning unit is then linked to </w:t>
      </w:r>
      <w:r w:rsidR="00B24FC6">
        <w:t xml:space="preserve">its specific </w:t>
      </w:r>
      <w:r w:rsidR="00B24FC6" w:rsidRPr="002651D8">
        <w:t>model</w:t>
      </w:r>
      <w:r w:rsidR="00835E0F" w:rsidRPr="002651D8">
        <w:t xml:space="preserve">. The Maintenance Person table that </w:t>
      </w:r>
      <w:r w:rsidR="00B24FC6" w:rsidRPr="002651D8">
        <w:t>stores information</w:t>
      </w:r>
      <w:r w:rsidR="00B24FC6">
        <w:t xml:space="preserve"> on all </w:t>
      </w:r>
      <w:r w:rsidR="00835E0F" w:rsidRPr="002651D8">
        <w:t xml:space="preserve">maintenance </w:t>
      </w:r>
      <w:r w:rsidR="00B24FC6" w:rsidRPr="002651D8">
        <w:t>staff</w:t>
      </w:r>
      <w:r w:rsidR="00835E0F" w:rsidRPr="002651D8">
        <w:t xml:space="preserve"> that work</w:t>
      </w:r>
      <w:r w:rsidR="00865FCE" w:rsidRPr="002651D8">
        <w:t>s</w:t>
      </w:r>
      <w:r w:rsidR="00835E0F" w:rsidRPr="002651D8">
        <w:t xml:space="preserve"> on the air conditioning units. E</w:t>
      </w:r>
      <w:r w:rsidR="00B24FC6" w:rsidRPr="002651D8">
        <w:t>ach</w:t>
      </w:r>
      <w:r w:rsidR="00835E0F" w:rsidRPr="002651D8">
        <w:t xml:space="preserve"> time a</w:t>
      </w:r>
      <w:r w:rsidR="00AA2D18" w:rsidRPr="002651D8">
        <w:t>n</w:t>
      </w:r>
      <w:r w:rsidR="00835E0F" w:rsidRPr="002651D8">
        <w:t xml:space="preserve"> air conditioning unit is serviced</w:t>
      </w:r>
      <w:r w:rsidR="00B24FC6" w:rsidRPr="002651D8">
        <w:t>,</w:t>
      </w:r>
      <w:r w:rsidR="00835E0F" w:rsidRPr="002651D8">
        <w:t xml:space="preserve"> </w:t>
      </w:r>
      <w:r w:rsidR="00B24FC6" w:rsidRPr="002651D8">
        <w:t>the relevant detail</w:t>
      </w:r>
      <w:r w:rsidR="00835E0F" w:rsidRPr="002651D8">
        <w:t xml:space="preserve"> is entered into the databases and a link between the unit and the maintenance person </w:t>
      </w:r>
      <w:r w:rsidR="00B24FC6" w:rsidRPr="002651D8">
        <w:t>attending to</w:t>
      </w:r>
      <w:r w:rsidR="00835E0F" w:rsidRPr="002651D8">
        <w:t xml:space="preserve"> the service </w:t>
      </w:r>
      <w:r w:rsidR="00B24FC6" w:rsidRPr="002651D8">
        <w:t>and its date</w:t>
      </w:r>
      <w:r w:rsidR="00835E0F" w:rsidRPr="002651D8">
        <w:t xml:space="preserve"> is recorded. </w:t>
      </w:r>
      <w:r w:rsidR="00B24FC6" w:rsidRPr="002651D8">
        <w:t>Data</w:t>
      </w:r>
      <w:r w:rsidR="00835E0F" w:rsidRPr="002651D8">
        <w:t xml:space="preserve"> collection </w:t>
      </w:r>
      <w:r w:rsidR="00B24FC6" w:rsidRPr="002651D8">
        <w:t xml:space="preserve">is </w:t>
      </w:r>
      <w:r w:rsidR="00835E0F" w:rsidRPr="002651D8">
        <w:t xml:space="preserve">done on each unit which is linked to the unit and stores all the collected data. The last table </w:t>
      </w:r>
      <w:r w:rsidR="00B24FC6" w:rsidRPr="002651D8">
        <w:t xml:space="preserve">is </w:t>
      </w:r>
      <w:r w:rsidR="00835E0F" w:rsidRPr="002651D8">
        <w:t>used to store</w:t>
      </w:r>
      <w:r w:rsidR="00835E0F">
        <w:t xml:space="preserve"> the analysed results of the collected data on the air conditioning units.</w:t>
      </w:r>
    </w:p>
    <w:p w14:paraId="5C6D8051" w14:textId="77777777" w:rsidR="004B39B6" w:rsidRDefault="00E5578B" w:rsidP="004B39B6">
      <w:pPr>
        <w:pStyle w:val="Heading2"/>
      </w:pPr>
      <w:bookmarkStart w:id="1514" w:name="_Toc528498865"/>
      <w:r w:rsidRPr="00E5578B">
        <w:lastRenderedPageBreak/>
        <w:t>Data storage</w:t>
      </w:r>
      <w:r w:rsidR="004B39B6" w:rsidRPr="00E5578B">
        <w:t xml:space="preserve"> design V2.0: </w:t>
      </w:r>
      <w:r w:rsidRPr="00E5578B">
        <w:t>CSV file</w:t>
      </w:r>
      <w:bookmarkEnd w:id="1514"/>
    </w:p>
    <w:p w14:paraId="6FE08E0C" w14:textId="29120978" w:rsidR="00E5578B" w:rsidRDefault="00E5578B" w:rsidP="00E5578B">
      <w:r>
        <w:t xml:space="preserve">Re-evaluation of the problem statement of </w:t>
      </w:r>
      <w:r w:rsidR="00532FD1">
        <w:t>t</w:t>
      </w:r>
      <w:r>
        <w:t xml:space="preserve">he distributed IOT environmental management project revealed that over specification was done in the V1.0 of the data storage design. This is in two-part form, firstly the purpose of the human machine interface is to show the user when errors occur such as a dirty filter and faulty cooling of the compressor. Not to manage the access of the users logging </w:t>
      </w:r>
      <w:r w:rsidR="00376A52">
        <w:t>into the program. Therefore, the user management suggested in the database was unnecessary and not within the scope of the project. Secondly, the database proposed in data storage design V1.0 was a management of the heating, ventilation and cooling system. This was once more over specification as the project scope is to add value to the heating</w:t>
      </w:r>
      <w:r w:rsidR="00532FD1">
        <w:t>,</w:t>
      </w:r>
      <w:r w:rsidR="00376A52">
        <w:t xml:space="preserve"> ventilation and cooling system of the building </w:t>
      </w:r>
      <w:r w:rsidR="00532FD1">
        <w:t xml:space="preserve">and </w:t>
      </w:r>
      <w:r w:rsidR="00376A52">
        <w:t>not to replace it. Considering these factors, a new data storage design was formed, the data is now stored in a CSV file which is simple to handle and meets all the requirements set in the scope of the project. Therefore, the CSV file is a more appropriate storage method. The CSV file will be in the following form:</w:t>
      </w:r>
    </w:p>
    <w:p w14:paraId="14B64E69" w14:textId="77777777" w:rsidR="00376A52" w:rsidRPr="00376A52" w:rsidRDefault="00376A52" w:rsidP="00376A52">
      <w:pPr>
        <w:rPr>
          <w:lang w:eastAsia="en-ZA"/>
        </w:rPr>
      </w:pPr>
      <w:r w:rsidRPr="00376A52">
        <w:rPr>
          <w:lang w:eastAsia="en-ZA"/>
        </w:rPr>
        <w:t xml:space="preserve">Device EUI,Local time,Freq[MHz],Data rate,RSSI,SNR,Seq #,Port,Payload,Current,Highest </w:t>
      </w:r>
      <w:r w:rsidR="005E277A" w:rsidRPr="00376A52">
        <w:rPr>
          <w:lang w:eastAsia="en-ZA"/>
        </w:rPr>
        <w:t>Current, Lowest</w:t>
      </w:r>
      <w:r w:rsidRPr="00376A52">
        <w:rPr>
          <w:lang w:eastAsia="en-ZA"/>
        </w:rPr>
        <w:t xml:space="preserve"> Current, Temperature1, Temperature2, </w:t>
      </w:r>
      <w:r w:rsidR="005E277A" w:rsidRPr="00376A52">
        <w:rPr>
          <w:lang w:eastAsia="en-ZA"/>
        </w:rPr>
        <w:t>Environmental</w:t>
      </w:r>
      <w:r w:rsidRPr="00376A52">
        <w:rPr>
          <w:lang w:eastAsia="en-ZA"/>
        </w:rPr>
        <w:t xml:space="preserve"> Temperature</w:t>
      </w:r>
    </w:p>
    <w:p w14:paraId="30EAC2ED" w14:textId="0D2F7A1D" w:rsidR="00376A52" w:rsidRPr="00E5578B" w:rsidRDefault="00376A52" w:rsidP="00E5578B">
      <w:r>
        <w:t xml:space="preserve">Each value is separated by a comma in the CSV file in order to indicate a next </w:t>
      </w:r>
      <w:r w:rsidR="005E277A">
        <w:t>data value. The Device EUI, Local time, Frequency in MHz, Data rate, RSSI, SNR, Seq #, Port and Payload is data received from the distributed IOT environmental monitoring module. The current, highest</w:t>
      </w:r>
      <w:r w:rsidR="00532FD1">
        <w:t xml:space="preserve"> </w:t>
      </w:r>
      <w:r w:rsidR="00AC3739">
        <w:t>current, lowest</w:t>
      </w:r>
      <w:r w:rsidR="005E277A">
        <w:t xml:space="preserve"> current, Temperature1, Temperature2, environmental temperature</w:t>
      </w:r>
      <w:r w:rsidR="00532FD1">
        <w:t>s</w:t>
      </w:r>
      <w:r w:rsidR="005E277A">
        <w:t xml:space="preserve"> are the data calculated in the python program using the sensor </w:t>
      </w:r>
      <w:r w:rsidR="00AC3739">
        <w:t>specifications</w:t>
      </w:r>
      <w:r w:rsidR="005E277A">
        <w:t xml:space="preserve">.  </w:t>
      </w:r>
    </w:p>
    <w:p w14:paraId="3944BB17" w14:textId="77777777" w:rsidR="002A38B8" w:rsidRDefault="004B39B6" w:rsidP="004B39B6">
      <w:pPr>
        <w:pStyle w:val="Heading2"/>
      </w:pPr>
      <w:bookmarkStart w:id="1515" w:name="_Toc528498866"/>
      <w:r>
        <w:t xml:space="preserve">Programming language V1.0: </w:t>
      </w:r>
      <w:r w:rsidR="002A38B8">
        <w:t>C++</w:t>
      </w:r>
      <w:bookmarkEnd w:id="1515"/>
    </w:p>
    <w:p w14:paraId="1CCA35A7" w14:textId="4AA14B43" w:rsidR="00863291" w:rsidRDefault="00863291" w:rsidP="00863291">
      <w:r>
        <w:t xml:space="preserve">The </w:t>
      </w:r>
      <w:r w:rsidRPr="002651D8">
        <w:t>programming language that w</w:t>
      </w:r>
      <w:r w:rsidR="002651D8" w:rsidRPr="002651D8">
        <w:t>ould have been</w:t>
      </w:r>
      <w:r w:rsidRPr="002651D8">
        <w:t xml:space="preserve"> used for the Distributed IOT environ</w:t>
      </w:r>
      <w:r w:rsidR="005B0B22" w:rsidRPr="002651D8">
        <w:t xml:space="preserve">mental monitoring system is C++. The </w:t>
      </w:r>
      <w:r w:rsidR="004A0969" w:rsidRPr="002651D8">
        <w:t>QT programming environment w</w:t>
      </w:r>
      <w:r w:rsidR="002651D8" w:rsidRPr="002651D8">
        <w:t>ould have been</w:t>
      </w:r>
      <w:r w:rsidR="004A0969" w:rsidRPr="002651D8">
        <w:t xml:space="preserve"> used to write the C++ code in. QT w</w:t>
      </w:r>
      <w:r w:rsidR="002651D8" w:rsidRPr="002651D8">
        <w:t>ould have</w:t>
      </w:r>
      <w:r w:rsidR="004A0969" w:rsidRPr="002651D8">
        <w:t xml:space="preserve"> be</w:t>
      </w:r>
      <w:r w:rsidR="002651D8" w:rsidRPr="002651D8">
        <w:t>en</w:t>
      </w:r>
      <w:r w:rsidR="004A0969" w:rsidRPr="002651D8">
        <w:t xml:space="preserve"> used to generate</w:t>
      </w:r>
      <w:r w:rsidR="004A0969">
        <w:t xml:space="preserve"> the GUI for the program and the C++ code will connect directly to the database in order to query the information inside it as well as to add more information.</w:t>
      </w:r>
    </w:p>
    <w:p w14:paraId="14790869" w14:textId="77777777" w:rsidR="00E60D0A" w:rsidRPr="00C33985" w:rsidRDefault="004B39B6" w:rsidP="0016001E">
      <w:pPr>
        <w:pStyle w:val="Heading2"/>
      </w:pPr>
      <w:bookmarkStart w:id="1516" w:name="_Toc528498867"/>
      <w:r w:rsidRPr="00C33985">
        <w:t>Programming language V2.0: Python</w:t>
      </w:r>
      <w:bookmarkEnd w:id="1516"/>
    </w:p>
    <w:p w14:paraId="0244553A" w14:textId="7F8437D3" w:rsidR="00BE0529" w:rsidRDefault="008D6E65" w:rsidP="00BE0529">
      <w:r>
        <w:t xml:space="preserve">In the V2.0 programming language Python was selected as Python is the only programming language that has a WebSocket library. The </w:t>
      </w:r>
      <w:r w:rsidR="007513FB">
        <w:t>WebSocket</w:t>
      </w:r>
      <w:r>
        <w:t xml:space="preserve"> library was required in order to connect to the </w:t>
      </w:r>
      <w:r w:rsidR="007513FB">
        <w:t>WebSocket</w:t>
      </w:r>
      <w:r>
        <w:t xml:space="preserve"> </w:t>
      </w:r>
      <w:r w:rsidR="007513FB" w:rsidRPr="001D3D05">
        <w:t xml:space="preserve">and </w:t>
      </w:r>
      <w:r w:rsidR="00C85F0D" w:rsidRPr="001D3D05">
        <w:t>obtain</w:t>
      </w:r>
      <w:r w:rsidR="007513FB" w:rsidRPr="001D3D05">
        <w:t xml:space="preserve"> the</w:t>
      </w:r>
      <w:r w:rsidR="007513FB">
        <w:t xml:space="preserve"> data from the gateway. Therefore, the program that collects the data from the gateway had to be written in Python. To consolidate the data </w:t>
      </w:r>
      <w:r w:rsidR="007513FB">
        <w:lastRenderedPageBreak/>
        <w:t xml:space="preserve">analysis program with the data collecting program the data analysis program must be written in Python as well. </w:t>
      </w:r>
      <w:r>
        <w:t xml:space="preserve"> </w:t>
      </w:r>
    </w:p>
    <w:p w14:paraId="12864493" w14:textId="77777777" w:rsidR="005A09E5" w:rsidRDefault="005A09E5" w:rsidP="005A09E5">
      <w:pPr>
        <w:pStyle w:val="Heading2"/>
      </w:pPr>
      <w:bookmarkStart w:id="1517" w:name="_Toc528498868"/>
      <w:r>
        <w:t>Human machine interface V1.0</w:t>
      </w:r>
      <w:bookmarkEnd w:id="1517"/>
    </w:p>
    <w:p w14:paraId="44017F37" w14:textId="326540D6" w:rsidR="005A09E5" w:rsidRDefault="005A09E5" w:rsidP="005A09E5">
      <w:r>
        <w:t xml:space="preserve">For this project the human machine interface will be the program user interface, which is the simple program the operator will use to see the data results of the measurements taken with the sensor module. The user </w:t>
      </w:r>
      <w:r w:rsidRPr="001D3D05">
        <w:t>interface w</w:t>
      </w:r>
      <w:r w:rsidR="001D3D05" w:rsidRPr="001D3D05">
        <w:t>ould have been</w:t>
      </w:r>
      <w:r w:rsidRPr="001D3D05">
        <w:t xml:space="preserve"> made</w:t>
      </w:r>
      <w:r>
        <w:t xml:space="preserve"> in the QT programming environment making use of the C++ programming language. The user </w:t>
      </w:r>
      <w:r w:rsidRPr="001D3D05">
        <w:t xml:space="preserve">interface </w:t>
      </w:r>
      <w:r w:rsidR="001D3D05">
        <w:t>would have been</w:t>
      </w:r>
      <w:r w:rsidRPr="001D3D05">
        <w:t xml:space="preserve"> created</w:t>
      </w:r>
      <w:r>
        <w:t xml:space="preserve"> to be easy to use and understand. The GUI that</w:t>
      </w:r>
      <w:r w:rsidR="001D3D05">
        <w:t xml:space="preserve"> would have been created to </w:t>
      </w:r>
      <w:r w:rsidR="001D3D05" w:rsidRPr="001D3D05">
        <w:t>be give</w:t>
      </w:r>
      <w:r w:rsidRPr="001D3D05">
        <w:t xml:space="preserve"> the</w:t>
      </w:r>
      <w:r>
        <w:t xml:space="preserve"> operator the power to view the results of the sensors and the analysed results will be easily accessed thr</w:t>
      </w:r>
      <w:r w:rsidR="000B42D1">
        <w:t>o</w:t>
      </w:r>
      <w:r>
        <w:t>u</w:t>
      </w:r>
      <w:r w:rsidR="000B42D1">
        <w:t>gh</w:t>
      </w:r>
      <w:r>
        <w:t xml:space="preserve"> the GUI.</w:t>
      </w:r>
    </w:p>
    <w:p w14:paraId="087A3A39" w14:textId="77777777" w:rsidR="005A09E5" w:rsidRDefault="005A09E5" w:rsidP="0031217A">
      <w:pPr>
        <w:keepNext/>
        <w:jc w:val="center"/>
      </w:pPr>
      <w:r w:rsidRPr="00971CB8">
        <w:rPr>
          <w:noProof/>
          <w:lang w:val="en-GB" w:eastAsia="en-GB"/>
        </w:rPr>
        <w:drawing>
          <wp:inline distT="0" distB="0" distL="0" distR="0" wp14:anchorId="3BEED66B" wp14:editId="54A4A74E">
            <wp:extent cx="4757560" cy="3571875"/>
            <wp:effectExtent l="0" t="0" r="5080" b="0"/>
            <wp:docPr id="16" name="Picture 16" descr="D:\NWU_TOT\NWU\Jaar_4\EERI 474\Milestone 6\user interface login 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NWU_TOT\NWU\Jaar_4\EERI 474\Milestone 6\user interface login screen.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2458" cy="3575552"/>
                    </a:xfrm>
                    <a:prstGeom prst="rect">
                      <a:avLst/>
                    </a:prstGeom>
                    <a:noFill/>
                    <a:ln>
                      <a:noFill/>
                    </a:ln>
                  </pic:spPr>
                </pic:pic>
              </a:graphicData>
            </a:graphic>
          </wp:inline>
        </w:drawing>
      </w:r>
    </w:p>
    <w:p w14:paraId="54185CFF" w14:textId="1F9FEC81" w:rsidR="005A09E5" w:rsidRPr="00971CB8" w:rsidRDefault="005A09E5" w:rsidP="005A09E5">
      <w:pPr>
        <w:pStyle w:val="Caption"/>
      </w:pPr>
      <w:bookmarkStart w:id="1518" w:name="_Toc528497744"/>
      <w:r>
        <w:t xml:space="preserve">Figure </w:t>
      </w:r>
      <w:r>
        <w:fldChar w:fldCharType="begin"/>
      </w:r>
      <w:r>
        <w:instrText xml:space="preserve"> SEQ Figure \* ARABIC </w:instrText>
      </w:r>
      <w:r>
        <w:fldChar w:fldCharType="separate"/>
      </w:r>
      <w:r w:rsidR="0084233A">
        <w:rPr>
          <w:noProof/>
        </w:rPr>
        <w:t>23</w:t>
      </w:r>
      <w:r>
        <w:fldChar w:fldCharType="end"/>
      </w:r>
      <w:r>
        <w:t>: Login screen</w:t>
      </w:r>
      <w:bookmarkEnd w:id="1518"/>
    </w:p>
    <w:p w14:paraId="45B476A2" w14:textId="77777777" w:rsidR="005A09E5" w:rsidRDefault="005A09E5" w:rsidP="005A09E5">
      <w:r>
        <w:t xml:space="preserve">In the figure above the login screen design is shown, where the operator types in their user name and password to login to the database. The figure below shows the air-conditioner status screen where the operator can view or edit the status of the air-conditioned selected from the drop-down menu. </w:t>
      </w:r>
    </w:p>
    <w:p w14:paraId="3737F015" w14:textId="77777777" w:rsidR="005A09E5" w:rsidRDefault="005A09E5" w:rsidP="0031217A">
      <w:pPr>
        <w:keepNext/>
        <w:jc w:val="center"/>
      </w:pPr>
      <w:r w:rsidRPr="00971CB8">
        <w:rPr>
          <w:noProof/>
          <w:lang w:val="en-GB" w:eastAsia="en-GB"/>
        </w:rPr>
        <w:lastRenderedPageBreak/>
        <w:drawing>
          <wp:inline distT="0" distB="0" distL="0" distR="0" wp14:anchorId="4BB32C68" wp14:editId="33BB8027">
            <wp:extent cx="4833681" cy="3629025"/>
            <wp:effectExtent l="0" t="0" r="5080" b="0"/>
            <wp:docPr id="17" name="Picture 17" descr="D:\NWU_TOT\NWU\Jaar_4\EERI 474\Milestone 6\user interface stat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NWU_TOT\NWU\Jaar_4\EERI 474\Milestone 6\user interface status.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8048" cy="3632304"/>
                    </a:xfrm>
                    <a:prstGeom prst="rect">
                      <a:avLst/>
                    </a:prstGeom>
                    <a:noFill/>
                    <a:ln>
                      <a:noFill/>
                    </a:ln>
                  </pic:spPr>
                </pic:pic>
              </a:graphicData>
            </a:graphic>
          </wp:inline>
        </w:drawing>
      </w:r>
    </w:p>
    <w:p w14:paraId="78021730" w14:textId="36957FD1" w:rsidR="005A09E5" w:rsidRDefault="005A09E5" w:rsidP="005A09E5">
      <w:pPr>
        <w:pStyle w:val="Caption"/>
      </w:pPr>
      <w:bookmarkStart w:id="1519" w:name="_Toc528497745"/>
      <w:r>
        <w:t xml:space="preserve">Figure </w:t>
      </w:r>
      <w:r>
        <w:fldChar w:fldCharType="begin"/>
      </w:r>
      <w:r>
        <w:instrText xml:space="preserve"> SEQ Figure \* ARABIC </w:instrText>
      </w:r>
      <w:r>
        <w:fldChar w:fldCharType="separate"/>
      </w:r>
      <w:r w:rsidR="0084233A">
        <w:rPr>
          <w:noProof/>
        </w:rPr>
        <w:t>24</w:t>
      </w:r>
      <w:r>
        <w:fldChar w:fldCharType="end"/>
      </w:r>
      <w:r>
        <w:t>: Air-conditioner status screen model</w:t>
      </w:r>
      <w:bookmarkEnd w:id="1519"/>
    </w:p>
    <w:p w14:paraId="03408A2C" w14:textId="77777777" w:rsidR="005A09E5" w:rsidRPr="00864AE2" w:rsidRDefault="005A09E5" w:rsidP="005A09E5">
      <w:pPr>
        <w:pStyle w:val="Heading2"/>
      </w:pPr>
      <w:bookmarkStart w:id="1520" w:name="_Toc528498869"/>
      <w:r w:rsidRPr="00864AE2">
        <w:t>Human machine interface V2.0</w:t>
      </w:r>
      <w:bookmarkEnd w:id="1520"/>
    </w:p>
    <w:p w14:paraId="5E0165AB" w14:textId="77777777" w:rsidR="005A09E5" w:rsidRDefault="005A09E5" w:rsidP="005A09E5">
      <w:r>
        <w:t>Analysing the project scope, it was determined that the data storage would be changed to a CSV and that creating a login facility for the program data would fall outside the scope of the project. The Human machine interface V2.0 will be a simple user interface program where the user can see the following displayed in order to assess if the air-conditioning unit requires maintenance:</w:t>
      </w:r>
    </w:p>
    <w:p w14:paraId="76A626FD" w14:textId="77777777" w:rsidR="005A09E5" w:rsidRDefault="005A09E5" w:rsidP="005A09E5">
      <w:pPr>
        <w:pStyle w:val="ListParagraph"/>
        <w:numPr>
          <w:ilvl w:val="0"/>
          <w:numId w:val="46"/>
        </w:numPr>
      </w:pPr>
      <w:r>
        <w:t>Aircon times on as a function of time</w:t>
      </w:r>
    </w:p>
    <w:p w14:paraId="5F32AEE5" w14:textId="77777777" w:rsidR="005A09E5" w:rsidRDefault="005A09E5" w:rsidP="005A09E5">
      <w:pPr>
        <w:pStyle w:val="ListParagraph"/>
        <w:numPr>
          <w:ilvl w:val="0"/>
          <w:numId w:val="46"/>
        </w:numPr>
      </w:pPr>
      <w:r>
        <w:t xml:space="preserve">Current </w:t>
      </w:r>
      <w:r w:rsidR="00001CDB">
        <w:t>measured as a function of time</w:t>
      </w:r>
    </w:p>
    <w:p w14:paraId="366C721D" w14:textId="77777777" w:rsidR="00001CDB" w:rsidRDefault="00001CDB" w:rsidP="005A09E5">
      <w:pPr>
        <w:pStyle w:val="ListParagraph"/>
        <w:numPr>
          <w:ilvl w:val="0"/>
          <w:numId w:val="46"/>
        </w:numPr>
      </w:pPr>
      <w:r>
        <w:t>Delta temperature measured as a function of time</w:t>
      </w:r>
    </w:p>
    <w:p w14:paraId="7962A417" w14:textId="77777777" w:rsidR="00001CDB" w:rsidRDefault="00001CDB" w:rsidP="005A09E5">
      <w:pPr>
        <w:pStyle w:val="ListParagraph"/>
        <w:numPr>
          <w:ilvl w:val="0"/>
          <w:numId w:val="46"/>
        </w:numPr>
      </w:pPr>
      <w:r>
        <w:t>The filtered measured current as a function of time</w:t>
      </w:r>
    </w:p>
    <w:p w14:paraId="583DF33A" w14:textId="77777777" w:rsidR="00001CDB" w:rsidRDefault="00001CDB" w:rsidP="005A09E5">
      <w:pPr>
        <w:pStyle w:val="ListParagraph"/>
        <w:numPr>
          <w:ilvl w:val="0"/>
          <w:numId w:val="46"/>
        </w:numPr>
      </w:pPr>
      <w:r>
        <w:t>The filtered delta temperature measured as a function of time</w:t>
      </w:r>
    </w:p>
    <w:p w14:paraId="5BA8CF10" w14:textId="77777777" w:rsidR="00001CDB" w:rsidRDefault="00001CDB" w:rsidP="005A09E5">
      <w:pPr>
        <w:pStyle w:val="ListParagraph"/>
        <w:numPr>
          <w:ilvl w:val="0"/>
          <w:numId w:val="46"/>
        </w:numPr>
      </w:pPr>
      <w:r>
        <w:t>The current boxplot</w:t>
      </w:r>
    </w:p>
    <w:p w14:paraId="761C6E3A" w14:textId="77777777" w:rsidR="00001CDB" w:rsidRDefault="00001CDB" w:rsidP="005A09E5">
      <w:pPr>
        <w:pStyle w:val="ListParagraph"/>
        <w:numPr>
          <w:ilvl w:val="0"/>
          <w:numId w:val="46"/>
        </w:numPr>
      </w:pPr>
      <w:r>
        <w:t>The delta temperature boxplot</w:t>
      </w:r>
    </w:p>
    <w:p w14:paraId="3BBDA9F8" w14:textId="77777777" w:rsidR="00001CDB" w:rsidRDefault="00001CDB" w:rsidP="005A09E5">
      <w:pPr>
        <w:pStyle w:val="ListParagraph"/>
        <w:numPr>
          <w:ilvl w:val="0"/>
          <w:numId w:val="46"/>
        </w:numPr>
      </w:pPr>
      <w:r>
        <w:t xml:space="preserve">The times the module identifies a dirty filter </w:t>
      </w:r>
    </w:p>
    <w:p w14:paraId="762E7585" w14:textId="77777777" w:rsidR="00001CDB" w:rsidRPr="005A09E5" w:rsidRDefault="00001CDB" w:rsidP="005A09E5">
      <w:pPr>
        <w:pStyle w:val="ListParagraph"/>
        <w:numPr>
          <w:ilvl w:val="0"/>
          <w:numId w:val="46"/>
        </w:numPr>
      </w:pPr>
      <w:r>
        <w:t>The times the module identifies that no cooling occurs</w:t>
      </w:r>
    </w:p>
    <w:p w14:paraId="6F5F54C4" w14:textId="3A71C4DB" w:rsidR="005A09E5" w:rsidRDefault="002B1B7D" w:rsidP="005A09E5">
      <w:r>
        <w:t xml:space="preserve">The GUI interface of python cannot be modified as much as other programming </w:t>
      </w:r>
      <w:r w:rsidR="00815EDC">
        <w:t>languages;</w:t>
      </w:r>
      <w:r>
        <w:t xml:space="preserve"> </w:t>
      </w:r>
      <w:r w:rsidR="00815EDC">
        <w:t>therefore,</w:t>
      </w:r>
      <w:r>
        <w:t xml:space="preserve"> a simple GUI will be created. The</w:t>
      </w:r>
      <w:r w:rsidR="00815EDC">
        <w:t xml:space="preserve"> schematic for the GUI can be seen in </w:t>
      </w:r>
      <w:r w:rsidR="00815EDC">
        <w:fldChar w:fldCharType="begin"/>
      </w:r>
      <w:r w:rsidR="00815EDC">
        <w:instrText xml:space="preserve"> REF _Ref528156484 \h </w:instrText>
      </w:r>
      <w:r w:rsidR="00815EDC">
        <w:fldChar w:fldCharType="separate"/>
      </w:r>
      <w:r w:rsidR="0084233A">
        <w:t xml:space="preserve">Figure </w:t>
      </w:r>
      <w:r w:rsidR="0084233A">
        <w:rPr>
          <w:noProof/>
        </w:rPr>
        <w:t>25</w:t>
      </w:r>
      <w:r w:rsidR="00815EDC">
        <w:fldChar w:fldCharType="end"/>
      </w:r>
      <w:r w:rsidR="00815EDC">
        <w:t xml:space="preserve"> below</w:t>
      </w:r>
    </w:p>
    <w:p w14:paraId="3743E14F" w14:textId="77777777" w:rsidR="00815EDC" w:rsidRDefault="00C0409A" w:rsidP="0031217A">
      <w:pPr>
        <w:keepNext/>
        <w:jc w:val="center"/>
      </w:pPr>
      <w:r>
        <w:rPr>
          <w:noProof/>
          <w:lang w:val="en-GB" w:eastAsia="en-GB"/>
        </w:rPr>
        <w:lastRenderedPageBreak/>
        <w:drawing>
          <wp:inline distT="0" distB="0" distL="0" distR="0" wp14:anchorId="3B302100" wp14:editId="406EC5C1">
            <wp:extent cx="4157933" cy="45979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73003" cy="4614637"/>
                    </a:xfrm>
                    <a:prstGeom prst="rect">
                      <a:avLst/>
                    </a:prstGeom>
                    <a:noFill/>
                    <a:ln>
                      <a:noFill/>
                    </a:ln>
                  </pic:spPr>
                </pic:pic>
              </a:graphicData>
            </a:graphic>
          </wp:inline>
        </w:drawing>
      </w:r>
    </w:p>
    <w:p w14:paraId="42276226" w14:textId="787D3805" w:rsidR="002B1B7D" w:rsidRDefault="00815EDC" w:rsidP="00815EDC">
      <w:pPr>
        <w:pStyle w:val="Caption"/>
      </w:pPr>
      <w:bookmarkStart w:id="1521" w:name="_Ref528156484"/>
      <w:bookmarkStart w:id="1522" w:name="_Toc528497746"/>
      <w:r>
        <w:t xml:space="preserve">Figure </w:t>
      </w:r>
      <w:r>
        <w:fldChar w:fldCharType="begin"/>
      </w:r>
      <w:r>
        <w:instrText xml:space="preserve"> SEQ Figure \* ARABIC </w:instrText>
      </w:r>
      <w:r>
        <w:fldChar w:fldCharType="separate"/>
      </w:r>
      <w:r w:rsidR="0084233A">
        <w:rPr>
          <w:noProof/>
        </w:rPr>
        <w:t>25</w:t>
      </w:r>
      <w:r>
        <w:fldChar w:fldCharType="end"/>
      </w:r>
      <w:bookmarkEnd w:id="1521"/>
      <w:r>
        <w:t>: Python HMI GUI schematic</w:t>
      </w:r>
      <w:bookmarkEnd w:id="1522"/>
    </w:p>
    <w:p w14:paraId="7BED2C75" w14:textId="2DF4C6EC" w:rsidR="005A09E5" w:rsidRPr="00BE0529" w:rsidRDefault="00815EDC" w:rsidP="00BE0529">
      <w:r>
        <w:t>Each of the rectangles represent</w:t>
      </w:r>
      <w:r w:rsidR="00A31BF8">
        <w:t>s</w:t>
      </w:r>
      <w:r>
        <w:t xml:space="preserve"> a button which when pressed will provide the user with a graph of the pressed button</w:t>
      </w:r>
      <w:r w:rsidR="00A31BF8">
        <w:t>’</w:t>
      </w:r>
      <w:r>
        <w:t>s data.</w:t>
      </w:r>
    </w:p>
    <w:p w14:paraId="54CF90D8" w14:textId="77777777" w:rsidR="000902B1" w:rsidRPr="00BA1290" w:rsidRDefault="000902B1" w:rsidP="00080A71">
      <w:pPr>
        <w:pStyle w:val="Heading2"/>
      </w:pPr>
      <w:bookmarkStart w:id="1523" w:name="_Toc528498870"/>
      <w:r w:rsidRPr="00BA1290">
        <w:t>PCB design</w:t>
      </w:r>
      <w:r w:rsidR="00625138">
        <w:t xml:space="preserve"> (Final module design)</w:t>
      </w:r>
      <w:bookmarkEnd w:id="1523"/>
    </w:p>
    <w:p w14:paraId="39F4908D" w14:textId="32D442D4" w:rsidR="000409A3" w:rsidRPr="000409A3" w:rsidRDefault="00752814" w:rsidP="000409A3">
      <w:r>
        <w:t xml:space="preserve">The module design was done using Proteus software. In order to master the ability to use Proteus successfully independent learning was done with the help of online tutorials, help functions and trial and error. </w:t>
      </w:r>
      <w:r w:rsidR="000409A3">
        <w:t xml:space="preserve">In the following </w:t>
      </w:r>
      <w:r w:rsidR="000409A3">
        <w:fldChar w:fldCharType="begin"/>
      </w:r>
      <w:r w:rsidR="000409A3">
        <w:instrText xml:space="preserve"> REF _Ref527995995 \h </w:instrText>
      </w:r>
      <w:r w:rsidR="000409A3">
        <w:fldChar w:fldCharType="separate"/>
      </w:r>
      <w:r w:rsidR="0084233A">
        <w:t xml:space="preserve">Figure </w:t>
      </w:r>
      <w:r w:rsidR="0084233A">
        <w:rPr>
          <w:noProof/>
        </w:rPr>
        <w:t>26</w:t>
      </w:r>
      <w:r w:rsidR="0084233A">
        <w:t>: Module schematic</w:t>
      </w:r>
      <w:r w:rsidR="000409A3">
        <w:fldChar w:fldCharType="end"/>
      </w:r>
      <w:r w:rsidR="000409A3">
        <w:t xml:space="preserve"> below</w:t>
      </w:r>
      <w:r w:rsidR="000B42D1">
        <w:t>,</w:t>
      </w:r>
      <w:r w:rsidR="000409A3">
        <w:t xml:space="preserve"> the </w:t>
      </w:r>
      <w:r>
        <w:t xml:space="preserve">distributed IOT environmental monitoring module schematic can be seen. </w:t>
      </w:r>
    </w:p>
    <w:p w14:paraId="765A4224" w14:textId="77777777" w:rsidR="000409A3" w:rsidRDefault="00604254" w:rsidP="0031217A">
      <w:pPr>
        <w:ind w:left="0"/>
        <w:jc w:val="center"/>
      </w:pPr>
      <w:r>
        <w:rPr>
          <w:noProof/>
          <w:lang w:val="en-GB" w:eastAsia="en-GB"/>
        </w:rPr>
        <w:lastRenderedPageBreak/>
        <w:drawing>
          <wp:inline distT="0" distB="0" distL="0" distR="0" wp14:anchorId="74A56543" wp14:editId="48B5951B">
            <wp:extent cx="6038335" cy="4206012"/>
            <wp:effectExtent l="0" t="0" r="63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6497" t="10238" r="15802" b="5922"/>
                    <a:stretch/>
                  </pic:blipFill>
                  <pic:spPr bwMode="auto">
                    <a:xfrm>
                      <a:off x="0" y="0"/>
                      <a:ext cx="6056602" cy="4218736"/>
                    </a:xfrm>
                    <a:prstGeom prst="rect">
                      <a:avLst/>
                    </a:prstGeom>
                    <a:noFill/>
                    <a:ln>
                      <a:noFill/>
                    </a:ln>
                    <a:extLst>
                      <a:ext uri="{53640926-AAD7-44D8-BBD7-CCE9431645EC}">
                        <a14:shadowObscured xmlns:a14="http://schemas.microsoft.com/office/drawing/2010/main"/>
                      </a:ext>
                    </a:extLst>
                  </pic:spPr>
                </pic:pic>
              </a:graphicData>
            </a:graphic>
          </wp:inline>
        </w:drawing>
      </w:r>
    </w:p>
    <w:p w14:paraId="7FA865DF" w14:textId="586261EA" w:rsidR="000409A3" w:rsidRDefault="000409A3" w:rsidP="000409A3">
      <w:pPr>
        <w:pStyle w:val="Caption"/>
      </w:pPr>
      <w:bookmarkStart w:id="1524" w:name="_Ref527995995"/>
      <w:bookmarkStart w:id="1525" w:name="_Toc528497747"/>
      <w:r>
        <w:t xml:space="preserve">Figure </w:t>
      </w:r>
      <w:r>
        <w:fldChar w:fldCharType="begin"/>
      </w:r>
      <w:r>
        <w:instrText xml:space="preserve"> SEQ Figure \* ARABIC </w:instrText>
      </w:r>
      <w:r>
        <w:fldChar w:fldCharType="separate"/>
      </w:r>
      <w:r w:rsidR="0084233A">
        <w:rPr>
          <w:noProof/>
        </w:rPr>
        <w:t>26</w:t>
      </w:r>
      <w:r>
        <w:fldChar w:fldCharType="end"/>
      </w:r>
      <w:r>
        <w:t>: Module schematic</w:t>
      </w:r>
      <w:bookmarkEnd w:id="1524"/>
      <w:bookmarkEnd w:id="1525"/>
    </w:p>
    <w:p w14:paraId="7A591385" w14:textId="77A9A34E" w:rsidR="006E5E51" w:rsidRDefault="001978F3" w:rsidP="006E5E51">
      <w:r>
        <w:t xml:space="preserve">Using Proteus </w:t>
      </w:r>
      <w:r w:rsidR="00650CE7">
        <w:t>software,</w:t>
      </w:r>
      <w:r>
        <w:t xml:space="preserve"> the following PCB layout schematic was created as shown in </w:t>
      </w:r>
      <w:r>
        <w:fldChar w:fldCharType="begin"/>
      </w:r>
      <w:r>
        <w:instrText xml:space="preserve"> REF _Ref527996460 \h </w:instrText>
      </w:r>
      <w:r>
        <w:fldChar w:fldCharType="separate"/>
      </w:r>
      <w:r w:rsidR="0084233A">
        <w:t xml:space="preserve">Figure </w:t>
      </w:r>
      <w:r w:rsidR="0084233A">
        <w:rPr>
          <w:noProof/>
        </w:rPr>
        <w:t>27</w:t>
      </w:r>
      <w:r w:rsidR="0084233A">
        <w:t>: Module PCB layout</w:t>
      </w:r>
      <w:r>
        <w:fldChar w:fldCharType="end"/>
      </w:r>
      <w:r>
        <w:t xml:space="preserve"> below. The PCB houses the ATmega328P, status LED, two Temperature sensors and the voltage divider circuit for the LoRa module</w:t>
      </w:r>
      <w:r w:rsidR="00DD3F3C">
        <w:t>.</w:t>
      </w:r>
      <w:r w:rsidR="00A070A4">
        <w:t xml:space="preserve"> Due to the simple design a single sided board is designed for the module.</w:t>
      </w:r>
    </w:p>
    <w:p w14:paraId="464ECABB" w14:textId="77777777" w:rsidR="000409A3" w:rsidRDefault="00604254" w:rsidP="0031217A">
      <w:pPr>
        <w:jc w:val="center"/>
      </w:pPr>
      <w:r>
        <w:rPr>
          <w:noProof/>
          <w:lang w:val="en-GB" w:eastAsia="en-GB"/>
        </w:rPr>
        <w:lastRenderedPageBreak/>
        <w:drawing>
          <wp:inline distT="0" distB="0" distL="0" distR="0" wp14:anchorId="676CF7A4" wp14:editId="5A6544F7">
            <wp:extent cx="5284177" cy="46750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8678" t="30395" r="45107" b="12641"/>
                    <a:stretch/>
                  </pic:blipFill>
                  <pic:spPr bwMode="auto">
                    <a:xfrm>
                      <a:off x="0" y="0"/>
                      <a:ext cx="5305537" cy="4693926"/>
                    </a:xfrm>
                    <a:prstGeom prst="rect">
                      <a:avLst/>
                    </a:prstGeom>
                    <a:noFill/>
                    <a:ln>
                      <a:noFill/>
                    </a:ln>
                    <a:extLst>
                      <a:ext uri="{53640926-AAD7-44D8-BBD7-CCE9431645EC}">
                        <a14:shadowObscured xmlns:a14="http://schemas.microsoft.com/office/drawing/2010/main"/>
                      </a:ext>
                    </a:extLst>
                  </pic:spPr>
                </pic:pic>
              </a:graphicData>
            </a:graphic>
          </wp:inline>
        </w:drawing>
      </w:r>
    </w:p>
    <w:p w14:paraId="57C433AF" w14:textId="3A739E47" w:rsidR="000409A3" w:rsidRDefault="000409A3" w:rsidP="000D67A4">
      <w:pPr>
        <w:pStyle w:val="Caption"/>
      </w:pPr>
      <w:bookmarkStart w:id="1526" w:name="_Ref527996460"/>
      <w:bookmarkStart w:id="1527" w:name="_Toc528497748"/>
      <w:r>
        <w:t xml:space="preserve">Figure </w:t>
      </w:r>
      <w:r>
        <w:fldChar w:fldCharType="begin"/>
      </w:r>
      <w:r>
        <w:instrText xml:space="preserve"> SEQ Figure \* ARABIC </w:instrText>
      </w:r>
      <w:r>
        <w:fldChar w:fldCharType="separate"/>
      </w:r>
      <w:r w:rsidR="0084233A">
        <w:rPr>
          <w:noProof/>
        </w:rPr>
        <w:t>27</w:t>
      </w:r>
      <w:r>
        <w:fldChar w:fldCharType="end"/>
      </w:r>
      <w:r>
        <w:t>: Module PCB layout</w:t>
      </w:r>
      <w:bookmarkEnd w:id="1526"/>
      <w:bookmarkEnd w:id="1527"/>
    </w:p>
    <w:p w14:paraId="1CFFB2EB" w14:textId="63982F5A" w:rsidR="009251D5" w:rsidRPr="009251D5" w:rsidRDefault="009251D5" w:rsidP="009251D5">
      <w:r>
        <w:t xml:space="preserve">The PCB layout of the module is defined in </w:t>
      </w:r>
      <w:r>
        <w:fldChar w:fldCharType="begin"/>
      </w:r>
      <w:r>
        <w:instrText xml:space="preserve"> REF _Ref527999710 \h </w:instrText>
      </w:r>
      <w:r>
        <w:fldChar w:fldCharType="separate"/>
      </w:r>
      <w:r w:rsidR="0084233A">
        <w:t xml:space="preserve">Figure </w:t>
      </w:r>
      <w:r w:rsidR="0084233A">
        <w:rPr>
          <w:noProof/>
        </w:rPr>
        <w:t>28</w:t>
      </w:r>
      <w:r w:rsidR="0084233A">
        <w:t xml:space="preserve">: PCB </w:t>
      </w:r>
      <w:r>
        <w:fldChar w:fldCharType="end"/>
      </w:r>
      <w:r>
        <w:t xml:space="preserve"> below. Each </w:t>
      </w:r>
      <w:r w:rsidR="00FD14C6">
        <w:t xml:space="preserve">reference letter number combination e.g. C1 is described according to type value and package as can be seen in the figure below. </w:t>
      </w:r>
      <w:r w:rsidR="00A110A2">
        <w:t xml:space="preserve">The PCB layout was done in such a </w:t>
      </w:r>
      <w:r w:rsidR="00C85F0D">
        <w:t>manner as</w:t>
      </w:r>
      <w:r w:rsidR="00A110A2">
        <w:t xml:space="preserve"> to clip neatly into the development board for the module.</w:t>
      </w:r>
    </w:p>
    <w:p w14:paraId="187F9BE5" w14:textId="77777777" w:rsidR="009251D5" w:rsidRDefault="009251D5" w:rsidP="009251D5">
      <w:pPr>
        <w:keepNext/>
      </w:pPr>
      <w:r>
        <w:rPr>
          <w:noProof/>
          <w:lang w:val="en-GB" w:eastAsia="en-GB"/>
        </w:rPr>
        <w:lastRenderedPageBreak/>
        <w:drawing>
          <wp:inline distT="0" distB="0" distL="0" distR="0" wp14:anchorId="7A139144" wp14:editId="5BB8E03A">
            <wp:extent cx="3719146" cy="6479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a:extLst>
                        <a:ext uri="{28A0092B-C50C-407E-A947-70E740481C1C}">
                          <a14:useLocalDpi xmlns:a14="http://schemas.microsoft.com/office/drawing/2010/main" val="0"/>
                        </a:ext>
                      </a:extLst>
                    </a:blip>
                    <a:srcRect l="13797" t="11243" r="65090" b="23361"/>
                    <a:stretch/>
                  </pic:blipFill>
                  <pic:spPr bwMode="auto">
                    <a:xfrm>
                      <a:off x="0" y="0"/>
                      <a:ext cx="3725569" cy="6490614"/>
                    </a:xfrm>
                    <a:prstGeom prst="rect">
                      <a:avLst/>
                    </a:prstGeom>
                    <a:noFill/>
                    <a:ln>
                      <a:noFill/>
                    </a:ln>
                    <a:extLst>
                      <a:ext uri="{53640926-AAD7-44D8-BBD7-CCE9431645EC}">
                        <a14:shadowObscured xmlns:a14="http://schemas.microsoft.com/office/drawing/2010/main"/>
                      </a:ext>
                    </a:extLst>
                  </pic:spPr>
                </pic:pic>
              </a:graphicData>
            </a:graphic>
          </wp:inline>
        </w:drawing>
      </w:r>
    </w:p>
    <w:p w14:paraId="728C4E58" w14:textId="1032F444" w:rsidR="009251D5" w:rsidRPr="00EF03F3" w:rsidRDefault="009251D5" w:rsidP="009251D5">
      <w:pPr>
        <w:pStyle w:val="Caption"/>
      </w:pPr>
      <w:bookmarkStart w:id="1528" w:name="_Ref527999710"/>
      <w:bookmarkStart w:id="1529" w:name="_Toc528497749"/>
      <w:r>
        <w:t xml:space="preserve">Figure </w:t>
      </w:r>
      <w:r>
        <w:fldChar w:fldCharType="begin"/>
      </w:r>
      <w:r>
        <w:instrText xml:space="preserve"> SEQ Figure \* ARABIC </w:instrText>
      </w:r>
      <w:r>
        <w:fldChar w:fldCharType="separate"/>
      </w:r>
      <w:r w:rsidR="0084233A">
        <w:rPr>
          <w:noProof/>
        </w:rPr>
        <w:t>28</w:t>
      </w:r>
      <w:r>
        <w:fldChar w:fldCharType="end"/>
      </w:r>
      <w:r>
        <w:t xml:space="preserve">: PCB </w:t>
      </w:r>
      <w:bookmarkEnd w:id="1528"/>
      <w:r w:rsidR="0031217A">
        <w:t>Bill of materials (BOM)</w:t>
      </w:r>
      <w:bookmarkEnd w:id="1529"/>
    </w:p>
    <w:p w14:paraId="0BA681FB" w14:textId="52D6F45F" w:rsidR="009251D5" w:rsidRPr="009251D5" w:rsidRDefault="00714C7C" w:rsidP="009251D5">
      <w:r>
        <w:t xml:space="preserve">The PCB layout of the distributed IOT environmental monitoring module </w:t>
      </w:r>
      <w:r w:rsidRPr="001D3D05">
        <w:t xml:space="preserve">was rendered in </w:t>
      </w:r>
      <w:r w:rsidR="001D3D05" w:rsidRPr="001D3D05">
        <w:t>3</w:t>
      </w:r>
      <w:r w:rsidRPr="001D3D05">
        <w:t>D</w:t>
      </w:r>
      <w:r>
        <w:t xml:space="preserve"> using Proteus software as can be seen in </w:t>
      </w:r>
      <w:r>
        <w:fldChar w:fldCharType="begin"/>
      </w:r>
      <w:r>
        <w:instrText xml:space="preserve"> REF _Ref528000122 \h </w:instrText>
      </w:r>
      <w:r>
        <w:fldChar w:fldCharType="separate"/>
      </w:r>
      <w:r w:rsidR="0084233A">
        <w:t xml:space="preserve">Figure </w:t>
      </w:r>
      <w:r w:rsidR="0084233A">
        <w:rPr>
          <w:noProof/>
        </w:rPr>
        <w:t>29</w:t>
      </w:r>
      <w:r w:rsidR="0084233A">
        <w:t>: PCB 3D render top view</w:t>
      </w:r>
      <w:r>
        <w:fldChar w:fldCharType="end"/>
      </w:r>
      <w:r>
        <w:t xml:space="preserve"> below. In the figure the top view of the PCB can be seen.</w:t>
      </w:r>
    </w:p>
    <w:p w14:paraId="0DD51EFA" w14:textId="77777777" w:rsidR="00A565FA" w:rsidRDefault="009251D5" w:rsidP="0031217A">
      <w:pPr>
        <w:keepNext/>
        <w:jc w:val="center"/>
      </w:pPr>
      <w:r>
        <w:rPr>
          <w:noProof/>
          <w:lang w:val="en-GB" w:eastAsia="en-GB"/>
        </w:rPr>
        <w:lastRenderedPageBreak/>
        <w:drawing>
          <wp:inline distT="0" distB="0" distL="0" distR="0" wp14:anchorId="5E7EFB18" wp14:editId="4873A262">
            <wp:extent cx="3533140" cy="2760086"/>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1123" t="11242" r="21129" b="8553"/>
                    <a:stretch/>
                  </pic:blipFill>
                  <pic:spPr bwMode="auto">
                    <a:xfrm>
                      <a:off x="0" y="0"/>
                      <a:ext cx="3534175" cy="2760895"/>
                    </a:xfrm>
                    <a:prstGeom prst="rect">
                      <a:avLst/>
                    </a:prstGeom>
                    <a:noFill/>
                    <a:ln>
                      <a:noFill/>
                    </a:ln>
                    <a:extLst>
                      <a:ext uri="{53640926-AAD7-44D8-BBD7-CCE9431645EC}">
                        <a14:shadowObscured xmlns:a14="http://schemas.microsoft.com/office/drawing/2010/main"/>
                      </a:ext>
                    </a:extLst>
                  </pic:spPr>
                </pic:pic>
              </a:graphicData>
            </a:graphic>
          </wp:inline>
        </w:drawing>
      </w:r>
    </w:p>
    <w:p w14:paraId="4412176A" w14:textId="4278F87C" w:rsidR="00A565FA" w:rsidRDefault="00A565FA" w:rsidP="00A565FA">
      <w:pPr>
        <w:pStyle w:val="Caption"/>
      </w:pPr>
      <w:bookmarkStart w:id="1530" w:name="_Ref528000122"/>
      <w:bookmarkStart w:id="1531" w:name="_Toc528497750"/>
      <w:r>
        <w:t xml:space="preserve">Figure </w:t>
      </w:r>
      <w:r>
        <w:fldChar w:fldCharType="begin"/>
      </w:r>
      <w:r>
        <w:instrText xml:space="preserve"> SEQ Figure \* ARABIC </w:instrText>
      </w:r>
      <w:r>
        <w:fldChar w:fldCharType="separate"/>
      </w:r>
      <w:r w:rsidR="0084233A">
        <w:rPr>
          <w:noProof/>
        </w:rPr>
        <w:t>29</w:t>
      </w:r>
      <w:r>
        <w:fldChar w:fldCharType="end"/>
      </w:r>
      <w:r>
        <w:t>: PCB 3D render top view</w:t>
      </w:r>
      <w:bookmarkEnd w:id="1530"/>
      <w:bookmarkEnd w:id="1531"/>
    </w:p>
    <w:p w14:paraId="05191900" w14:textId="0AA69B30" w:rsidR="00C92F5D" w:rsidRPr="00C92F5D" w:rsidRDefault="00C92F5D" w:rsidP="00C92F5D">
      <w:r>
        <w:t xml:space="preserve">The lines of the PCB layout can be seen on the bottom view of the single sided PCB layout shown as a 3D render in </w:t>
      </w:r>
      <w:r>
        <w:fldChar w:fldCharType="begin"/>
      </w:r>
      <w:r>
        <w:instrText xml:space="preserve"> REF _Ref528000207 \h </w:instrText>
      </w:r>
      <w:r>
        <w:fldChar w:fldCharType="separate"/>
      </w:r>
      <w:r w:rsidR="0084233A">
        <w:t xml:space="preserve">Figure </w:t>
      </w:r>
      <w:r w:rsidR="0084233A">
        <w:rPr>
          <w:noProof/>
        </w:rPr>
        <w:t>30</w:t>
      </w:r>
      <w:r>
        <w:fldChar w:fldCharType="end"/>
      </w:r>
      <w:r>
        <w:t xml:space="preserve"> below.</w:t>
      </w:r>
    </w:p>
    <w:p w14:paraId="2EE0C029" w14:textId="77777777" w:rsidR="00A565FA" w:rsidRDefault="009251D5" w:rsidP="0031217A">
      <w:pPr>
        <w:keepNext/>
        <w:jc w:val="center"/>
      </w:pPr>
      <w:r>
        <w:rPr>
          <w:noProof/>
          <w:lang w:val="en-GB" w:eastAsia="en-GB"/>
        </w:rPr>
        <w:drawing>
          <wp:inline distT="0" distB="0" distL="0" distR="0" wp14:anchorId="17295B34" wp14:editId="289C85F3">
            <wp:extent cx="3445427" cy="2531745"/>
            <wp:effectExtent l="0" t="0" r="317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5950" t="13281" r="27738" b="13152"/>
                    <a:stretch/>
                  </pic:blipFill>
                  <pic:spPr bwMode="auto">
                    <a:xfrm>
                      <a:off x="0" y="0"/>
                      <a:ext cx="3446329" cy="2532408"/>
                    </a:xfrm>
                    <a:prstGeom prst="rect">
                      <a:avLst/>
                    </a:prstGeom>
                    <a:noFill/>
                    <a:ln>
                      <a:noFill/>
                    </a:ln>
                    <a:extLst>
                      <a:ext uri="{53640926-AAD7-44D8-BBD7-CCE9431645EC}">
                        <a14:shadowObscured xmlns:a14="http://schemas.microsoft.com/office/drawing/2010/main"/>
                      </a:ext>
                    </a:extLst>
                  </pic:spPr>
                </pic:pic>
              </a:graphicData>
            </a:graphic>
          </wp:inline>
        </w:drawing>
      </w:r>
    </w:p>
    <w:p w14:paraId="7F38B058" w14:textId="7BE930D1" w:rsidR="00A565FA" w:rsidRDefault="00A565FA" w:rsidP="00A565FA">
      <w:pPr>
        <w:pStyle w:val="Caption"/>
      </w:pPr>
      <w:bookmarkStart w:id="1532" w:name="_Ref528000207"/>
      <w:bookmarkStart w:id="1533" w:name="_Toc528497751"/>
      <w:r>
        <w:t xml:space="preserve">Figure </w:t>
      </w:r>
      <w:r>
        <w:fldChar w:fldCharType="begin"/>
      </w:r>
      <w:r>
        <w:instrText xml:space="preserve"> SEQ Figure \* ARABIC </w:instrText>
      </w:r>
      <w:r>
        <w:fldChar w:fldCharType="separate"/>
      </w:r>
      <w:r w:rsidR="0084233A">
        <w:rPr>
          <w:noProof/>
        </w:rPr>
        <w:t>30</w:t>
      </w:r>
      <w:r>
        <w:fldChar w:fldCharType="end"/>
      </w:r>
      <w:bookmarkEnd w:id="1532"/>
      <w:r>
        <w:t>: PCB 3D render bottom view</w:t>
      </w:r>
      <w:bookmarkEnd w:id="1533"/>
    </w:p>
    <w:p w14:paraId="3CD21CCD" w14:textId="658074F7" w:rsidR="000429D6" w:rsidRPr="000429D6" w:rsidRDefault="000429D6" w:rsidP="000429D6">
      <w:r>
        <w:t xml:space="preserve">The isometric view of the 3D rendered model of the PCB module can be seen in </w:t>
      </w:r>
      <w:r>
        <w:fldChar w:fldCharType="begin"/>
      </w:r>
      <w:r>
        <w:instrText xml:space="preserve"> REF _Ref528000274 \h </w:instrText>
      </w:r>
      <w:r>
        <w:fldChar w:fldCharType="separate"/>
      </w:r>
      <w:r w:rsidR="0084233A">
        <w:t xml:space="preserve">Figure </w:t>
      </w:r>
      <w:r w:rsidR="0084233A">
        <w:rPr>
          <w:noProof/>
        </w:rPr>
        <w:t>31</w:t>
      </w:r>
      <w:r>
        <w:fldChar w:fldCharType="end"/>
      </w:r>
      <w:r>
        <w:t xml:space="preserve"> below, as well as in </w:t>
      </w:r>
      <w:r>
        <w:fldChar w:fldCharType="begin"/>
      </w:r>
      <w:r>
        <w:instrText xml:space="preserve"> REF _Ref528000295 \h </w:instrText>
      </w:r>
      <w:r>
        <w:fldChar w:fldCharType="separate"/>
      </w:r>
      <w:r w:rsidR="0084233A">
        <w:t xml:space="preserve">Figure </w:t>
      </w:r>
      <w:r w:rsidR="0084233A">
        <w:rPr>
          <w:noProof/>
        </w:rPr>
        <w:t>32</w:t>
      </w:r>
      <w:r>
        <w:fldChar w:fldCharType="end"/>
      </w:r>
      <w:r>
        <w:t xml:space="preserve"> from a different isometric perspe</w:t>
      </w:r>
      <w:r w:rsidR="00BE35E7">
        <w:t>ctive</w:t>
      </w:r>
      <w:r>
        <w:t xml:space="preserve">. </w:t>
      </w:r>
    </w:p>
    <w:p w14:paraId="63A7AFA0" w14:textId="77777777" w:rsidR="00A565FA" w:rsidRDefault="009251D5" w:rsidP="0031217A">
      <w:pPr>
        <w:keepNext/>
        <w:jc w:val="center"/>
      </w:pPr>
      <w:r>
        <w:rPr>
          <w:noProof/>
          <w:lang w:val="en-GB" w:eastAsia="en-GB"/>
        </w:rPr>
        <w:lastRenderedPageBreak/>
        <w:drawing>
          <wp:inline distT="0" distB="0" distL="0" distR="0" wp14:anchorId="17CB8DA0" wp14:editId="7704FE80">
            <wp:extent cx="4140101" cy="25844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8623" t="17879" r="23702" b="7012"/>
                    <a:stretch/>
                  </pic:blipFill>
                  <pic:spPr bwMode="auto">
                    <a:xfrm>
                      <a:off x="0" y="0"/>
                      <a:ext cx="4141772" cy="2585493"/>
                    </a:xfrm>
                    <a:prstGeom prst="rect">
                      <a:avLst/>
                    </a:prstGeom>
                    <a:noFill/>
                    <a:ln>
                      <a:noFill/>
                    </a:ln>
                    <a:extLst>
                      <a:ext uri="{53640926-AAD7-44D8-BBD7-CCE9431645EC}">
                        <a14:shadowObscured xmlns:a14="http://schemas.microsoft.com/office/drawing/2010/main"/>
                      </a:ext>
                    </a:extLst>
                  </pic:spPr>
                </pic:pic>
              </a:graphicData>
            </a:graphic>
          </wp:inline>
        </w:drawing>
      </w:r>
    </w:p>
    <w:p w14:paraId="33096E15" w14:textId="08C4302A" w:rsidR="00A565FA" w:rsidRDefault="00A565FA" w:rsidP="00A565FA">
      <w:pPr>
        <w:pStyle w:val="Caption"/>
      </w:pPr>
      <w:bookmarkStart w:id="1534" w:name="_Ref528000274"/>
      <w:bookmarkStart w:id="1535" w:name="_Toc528497752"/>
      <w:r>
        <w:t xml:space="preserve">Figure </w:t>
      </w:r>
      <w:r>
        <w:fldChar w:fldCharType="begin"/>
      </w:r>
      <w:r>
        <w:instrText xml:space="preserve"> SEQ Figure \* ARABIC </w:instrText>
      </w:r>
      <w:r>
        <w:fldChar w:fldCharType="separate"/>
      </w:r>
      <w:r w:rsidR="0084233A">
        <w:rPr>
          <w:noProof/>
        </w:rPr>
        <w:t>31</w:t>
      </w:r>
      <w:r>
        <w:fldChar w:fldCharType="end"/>
      </w:r>
      <w:bookmarkEnd w:id="1534"/>
      <w:r>
        <w:t>: PCB 3D isometric render 1</w:t>
      </w:r>
      <w:bookmarkEnd w:id="1535"/>
    </w:p>
    <w:p w14:paraId="0BD0F71F" w14:textId="77777777" w:rsidR="00714C7C" w:rsidRDefault="009251D5" w:rsidP="0031217A">
      <w:pPr>
        <w:keepNext/>
        <w:jc w:val="center"/>
      </w:pPr>
      <w:r>
        <w:rPr>
          <w:noProof/>
          <w:lang w:val="en-GB" w:eastAsia="en-GB"/>
        </w:rPr>
        <w:drawing>
          <wp:inline distT="0" distB="0" distL="0" distR="0" wp14:anchorId="15A46A5D" wp14:editId="5F9140FC">
            <wp:extent cx="5264492" cy="261104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779" t="16858" r="3172" b="7264"/>
                    <a:stretch/>
                  </pic:blipFill>
                  <pic:spPr bwMode="auto">
                    <a:xfrm>
                      <a:off x="0" y="0"/>
                      <a:ext cx="5266358" cy="2611967"/>
                    </a:xfrm>
                    <a:prstGeom prst="rect">
                      <a:avLst/>
                    </a:prstGeom>
                    <a:noFill/>
                    <a:ln>
                      <a:noFill/>
                    </a:ln>
                    <a:extLst>
                      <a:ext uri="{53640926-AAD7-44D8-BBD7-CCE9431645EC}">
                        <a14:shadowObscured xmlns:a14="http://schemas.microsoft.com/office/drawing/2010/main"/>
                      </a:ext>
                    </a:extLst>
                  </pic:spPr>
                </pic:pic>
              </a:graphicData>
            </a:graphic>
          </wp:inline>
        </w:drawing>
      </w:r>
    </w:p>
    <w:p w14:paraId="6AA50B6B" w14:textId="58625173" w:rsidR="00EF03F3" w:rsidRDefault="00714C7C" w:rsidP="00E60D0A">
      <w:pPr>
        <w:pStyle w:val="Caption"/>
      </w:pPr>
      <w:bookmarkStart w:id="1536" w:name="_Ref528000295"/>
      <w:bookmarkStart w:id="1537" w:name="_Toc528497753"/>
      <w:r>
        <w:t xml:space="preserve">Figure </w:t>
      </w:r>
      <w:r>
        <w:fldChar w:fldCharType="begin"/>
      </w:r>
      <w:r>
        <w:instrText xml:space="preserve"> SEQ Figure \* ARABIC </w:instrText>
      </w:r>
      <w:r>
        <w:fldChar w:fldCharType="separate"/>
      </w:r>
      <w:r w:rsidR="0084233A">
        <w:rPr>
          <w:noProof/>
        </w:rPr>
        <w:t>32</w:t>
      </w:r>
      <w:r>
        <w:fldChar w:fldCharType="end"/>
      </w:r>
      <w:bookmarkEnd w:id="1536"/>
      <w:r>
        <w:t xml:space="preserve">: PCB 3D isometric render </w:t>
      </w:r>
      <w:r w:rsidR="00EF03F3">
        <w:t>Pin layout</w:t>
      </w:r>
      <w:bookmarkEnd w:id="1537"/>
    </w:p>
    <w:p w14:paraId="58B3F9B0" w14:textId="5746E203" w:rsidR="002041E9" w:rsidRPr="002041E9" w:rsidRDefault="002041E9" w:rsidP="002041E9">
      <w:r>
        <w:t xml:space="preserve">In </w:t>
      </w:r>
      <w:r>
        <w:fldChar w:fldCharType="begin"/>
      </w:r>
      <w:r>
        <w:instrText xml:space="preserve"> REF _Ref527998566 \h </w:instrText>
      </w:r>
      <w:r>
        <w:fldChar w:fldCharType="separate"/>
      </w:r>
      <w:r w:rsidR="0084233A">
        <w:t xml:space="preserve">Table </w:t>
      </w:r>
      <w:r w:rsidR="0084233A">
        <w:rPr>
          <w:noProof/>
        </w:rPr>
        <w:t>10</w:t>
      </w:r>
      <w:r w:rsidR="0084233A">
        <w:t>: ATmega328P pin layout</w:t>
      </w:r>
      <w:r>
        <w:fldChar w:fldCharType="end"/>
      </w:r>
      <w:r>
        <w:t xml:space="preserve"> below the ATmega328P pin functions can be seen.</w:t>
      </w:r>
      <w:r w:rsidR="00A34D3B">
        <w:t xml:space="preserve"> This is the pin layout for the development board of the distributed IOT environmental monitoring module, as designed for the PCB.  </w:t>
      </w:r>
    </w:p>
    <w:p w14:paraId="0B7EAB69" w14:textId="4E4E2955" w:rsidR="002041E9" w:rsidRDefault="002041E9" w:rsidP="002041E9">
      <w:pPr>
        <w:pStyle w:val="Caption"/>
        <w:keepNext/>
      </w:pPr>
      <w:bookmarkStart w:id="1538" w:name="_Ref527998566"/>
      <w:bookmarkStart w:id="1539" w:name="_Toc528497809"/>
      <w:r>
        <w:t xml:space="preserve">Table </w:t>
      </w:r>
      <w:r>
        <w:fldChar w:fldCharType="begin"/>
      </w:r>
      <w:r>
        <w:instrText xml:space="preserve"> SEQ Table \* ARABIC </w:instrText>
      </w:r>
      <w:r>
        <w:fldChar w:fldCharType="separate"/>
      </w:r>
      <w:r w:rsidR="0084233A">
        <w:rPr>
          <w:noProof/>
        </w:rPr>
        <w:t>10</w:t>
      </w:r>
      <w:r>
        <w:fldChar w:fldCharType="end"/>
      </w:r>
      <w:r>
        <w:t>: ATmega328P pin layout</w:t>
      </w:r>
      <w:bookmarkEnd w:id="1538"/>
      <w:bookmarkEnd w:id="1539"/>
    </w:p>
    <w:tbl>
      <w:tblPr>
        <w:tblStyle w:val="GridTable1Light-Accent61"/>
        <w:tblW w:w="0" w:type="auto"/>
        <w:jc w:val="center"/>
        <w:tblLook w:val="04A0" w:firstRow="1" w:lastRow="0" w:firstColumn="1" w:lastColumn="0" w:noHBand="0" w:noVBand="1"/>
      </w:tblPr>
      <w:tblGrid>
        <w:gridCol w:w="4508"/>
        <w:gridCol w:w="4508"/>
      </w:tblGrid>
      <w:tr w:rsidR="00EF03F3" w14:paraId="55CD045D" w14:textId="77777777" w:rsidTr="003121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08" w:type="dxa"/>
          </w:tcPr>
          <w:p w14:paraId="15827FCA" w14:textId="77777777" w:rsidR="00EF03F3" w:rsidRPr="00712752" w:rsidRDefault="00EF03F3" w:rsidP="002041E9">
            <w:pPr>
              <w:rPr>
                <w:b w:val="0"/>
              </w:rPr>
            </w:pPr>
            <w:r w:rsidRPr="00712752">
              <w:t>Atmega328P Pin</w:t>
            </w:r>
            <w:r>
              <w:t>s</w:t>
            </w:r>
          </w:p>
        </w:tc>
        <w:tc>
          <w:tcPr>
            <w:tcW w:w="4508" w:type="dxa"/>
          </w:tcPr>
          <w:p w14:paraId="4A6D150A" w14:textId="77777777" w:rsidR="00EF03F3" w:rsidRPr="00712752" w:rsidRDefault="00EF03F3" w:rsidP="002041E9">
            <w:pPr>
              <w:cnfStyle w:val="100000000000" w:firstRow="1" w:lastRow="0" w:firstColumn="0" w:lastColumn="0" w:oddVBand="0" w:evenVBand="0" w:oddHBand="0" w:evenHBand="0" w:firstRowFirstColumn="0" w:firstRowLastColumn="0" w:lastRowFirstColumn="0" w:lastRowLastColumn="0"/>
              <w:rPr>
                <w:b w:val="0"/>
              </w:rPr>
            </w:pPr>
            <w:r w:rsidRPr="00712752">
              <w:t>Function</w:t>
            </w:r>
          </w:p>
        </w:tc>
      </w:tr>
      <w:tr w:rsidR="00EF03F3" w14:paraId="77F102BA"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352D348F" w14:textId="77777777" w:rsidR="00EF03F3" w:rsidRDefault="00EF03F3" w:rsidP="002041E9">
            <w:r>
              <w:t>PD1(TXD)</w:t>
            </w:r>
          </w:p>
        </w:tc>
        <w:tc>
          <w:tcPr>
            <w:tcW w:w="4508" w:type="dxa"/>
          </w:tcPr>
          <w:p w14:paraId="22462473"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Communication with LoRA Module</w:t>
            </w:r>
          </w:p>
        </w:tc>
      </w:tr>
      <w:tr w:rsidR="00EF03F3" w14:paraId="1BECC266"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74028730" w14:textId="77777777" w:rsidR="00EF03F3" w:rsidRDefault="00EF03F3" w:rsidP="002041E9">
            <w:r>
              <w:t>PD3(PCINT19/OC2B/INT1)</w:t>
            </w:r>
          </w:p>
        </w:tc>
        <w:tc>
          <w:tcPr>
            <w:tcW w:w="4508" w:type="dxa"/>
          </w:tcPr>
          <w:p w14:paraId="200932C0"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Temperature Sensor 1</w:t>
            </w:r>
          </w:p>
        </w:tc>
      </w:tr>
      <w:tr w:rsidR="00EF03F3" w14:paraId="5E221015"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64EA83F1" w14:textId="77777777" w:rsidR="00EF03F3" w:rsidRDefault="00EF03F3" w:rsidP="002041E9">
            <w:r>
              <w:lastRenderedPageBreak/>
              <w:t>PD4(PCINT20/XCK/T0)</w:t>
            </w:r>
          </w:p>
        </w:tc>
        <w:tc>
          <w:tcPr>
            <w:tcW w:w="4508" w:type="dxa"/>
          </w:tcPr>
          <w:p w14:paraId="13D499EF"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Temperature Sensor 2</w:t>
            </w:r>
          </w:p>
        </w:tc>
      </w:tr>
      <w:tr w:rsidR="00EF03F3" w14:paraId="3168592A"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5BCFE08D" w14:textId="77777777" w:rsidR="00EF03F3" w:rsidRDefault="00EF03F3" w:rsidP="002041E9">
            <w:r>
              <w:t>PB4(MISO)</w:t>
            </w:r>
          </w:p>
        </w:tc>
        <w:tc>
          <w:tcPr>
            <w:tcW w:w="4508" w:type="dxa"/>
          </w:tcPr>
          <w:p w14:paraId="50E662C7"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Status LED</w:t>
            </w:r>
          </w:p>
        </w:tc>
      </w:tr>
      <w:tr w:rsidR="00EF03F3" w14:paraId="6FBEBDC4"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0B31772E" w14:textId="77777777" w:rsidR="00EF03F3" w:rsidRDefault="00EF03F3" w:rsidP="002041E9">
            <w:r>
              <w:t>VCC</w:t>
            </w:r>
          </w:p>
        </w:tc>
        <w:tc>
          <w:tcPr>
            <w:tcW w:w="4508" w:type="dxa"/>
          </w:tcPr>
          <w:p w14:paraId="03B5C7CD"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3.3 V supply voltage</w:t>
            </w:r>
          </w:p>
        </w:tc>
      </w:tr>
      <w:tr w:rsidR="00EF03F3" w14:paraId="5E4108AB"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0382EE2F" w14:textId="77777777" w:rsidR="00EF03F3" w:rsidRDefault="00EF03F3" w:rsidP="002041E9">
            <w:r>
              <w:t>GND</w:t>
            </w:r>
          </w:p>
        </w:tc>
        <w:tc>
          <w:tcPr>
            <w:tcW w:w="4508" w:type="dxa"/>
          </w:tcPr>
          <w:p w14:paraId="50F83CCB"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0 V ground voltage</w:t>
            </w:r>
          </w:p>
        </w:tc>
      </w:tr>
      <w:tr w:rsidR="00EF03F3" w14:paraId="01587B8E"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7FF6688D" w14:textId="77777777" w:rsidR="00EF03F3" w:rsidRDefault="00EF03F3" w:rsidP="002041E9">
            <w:r>
              <w:t>PC0(ADC0)</w:t>
            </w:r>
          </w:p>
        </w:tc>
        <w:tc>
          <w:tcPr>
            <w:tcW w:w="4508" w:type="dxa"/>
          </w:tcPr>
          <w:p w14:paraId="2B15E0A9"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Current Sensor Reference</w:t>
            </w:r>
          </w:p>
        </w:tc>
      </w:tr>
      <w:tr w:rsidR="00EF03F3" w14:paraId="3958F962"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3A88A6FE" w14:textId="77777777" w:rsidR="00EF03F3" w:rsidRDefault="00EF03F3" w:rsidP="002041E9">
            <w:r>
              <w:t>PC1(ADC1)</w:t>
            </w:r>
          </w:p>
        </w:tc>
        <w:tc>
          <w:tcPr>
            <w:tcW w:w="4508" w:type="dxa"/>
          </w:tcPr>
          <w:p w14:paraId="277B1ECA" w14:textId="77777777" w:rsidR="00EF03F3" w:rsidRDefault="00EF03F3" w:rsidP="002041E9">
            <w:pPr>
              <w:cnfStyle w:val="000000000000" w:firstRow="0" w:lastRow="0" w:firstColumn="0" w:lastColumn="0" w:oddVBand="0" w:evenVBand="0" w:oddHBand="0" w:evenHBand="0" w:firstRowFirstColumn="0" w:firstRowLastColumn="0" w:lastRowFirstColumn="0" w:lastRowLastColumn="0"/>
            </w:pPr>
            <w:r>
              <w:t>Current Sensor Voltage</w:t>
            </w:r>
          </w:p>
        </w:tc>
      </w:tr>
    </w:tbl>
    <w:p w14:paraId="256401D0" w14:textId="4393FD8F" w:rsidR="00EF03F3" w:rsidRDefault="00A34D3B" w:rsidP="00A34D3B">
      <w:r>
        <w:t xml:space="preserve">The LoRa communication module pin layout can be seen in </w:t>
      </w:r>
      <w:r w:rsidR="00CA2E73">
        <w:fldChar w:fldCharType="begin"/>
      </w:r>
      <w:r w:rsidR="00CA2E73">
        <w:instrText xml:space="preserve"> REF _Ref527998934 \h </w:instrText>
      </w:r>
      <w:r w:rsidR="00CA2E73">
        <w:fldChar w:fldCharType="separate"/>
      </w:r>
      <w:r w:rsidR="0084233A">
        <w:t xml:space="preserve">Table </w:t>
      </w:r>
      <w:r w:rsidR="0084233A">
        <w:rPr>
          <w:noProof/>
        </w:rPr>
        <w:t>11</w:t>
      </w:r>
      <w:r w:rsidR="0084233A">
        <w:t>: IM880B pin layout</w:t>
      </w:r>
      <w:r w:rsidR="00CA2E73">
        <w:fldChar w:fldCharType="end"/>
      </w:r>
      <w:r w:rsidR="00CA2E73">
        <w:t xml:space="preserve"> below. </w:t>
      </w:r>
      <w:r w:rsidR="001B4FBE">
        <w:t>The connections for the Pin layout are as seen in the PCB layout shown above.</w:t>
      </w:r>
    </w:p>
    <w:p w14:paraId="08A660E8" w14:textId="666076A1" w:rsidR="00CA2E73" w:rsidRDefault="00CA2E73" w:rsidP="00CA2E73">
      <w:pPr>
        <w:pStyle w:val="Caption"/>
        <w:keepNext/>
      </w:pPr>
      <w:bookmarkStart w:id="1540" w:name="_Ref527998934"/>
      <w:bookmarkStart w:id="1541" w:name="_Toc528497810"/>
      <w:r>
        <w:t xml:space="preserve">Table </w:t>
      </w:r>
      <w:r>
        <w:fldChar w:fldCharType="begin"/>
      </w:r>
      <w:r>
        <w:instrText xml:space="preserve"> SEQ Table \* ARABIC </w:instrText>
      </w:r>
      <w:r>
        <w:fldChar w:fldCharType="separate"/>
      </w:r>
      <w:r w:rsidR="0084233A">
        <w:rPr>
          <w:noProof/>
        </w:rPr>
        <w:t>11</w:t>
      </w:r>
      <w:r>
        <w:fldChar w:fldCharType="end"/>
      </w:r>
      <w:r>
        <w:t>: IM880B pin layout</w:t>
      </w:r>
      <w:bookmarkEnd w:id="1540"/>
      <w:bookmarkEnd w:id="1541"/>
    </w:p>
    <w:tbl>
      <w:tblPr>
        <w:tblStyle w:val="GridTable1Light-Accent61"/>
        <w:tblW w:w="0" w:type="auto"/>
        <w:jc w:val="center"/>
        <w:tblLook w:val="04A0" w:firstRow="1" w:lastRow="0" w:firstColumn="1" w:lastColumn="0" w:noHBand="0" w:noVBand="1"/>
      </w:tblPr>
      <w:tblGrid>
        <w:gridCol w:w="4508"/>
        <w:gridCol w:w="4508"/>
      </w:tblGrid>
      <w:tr w:rsidR="00CA2E73" w14:paraId="2B3C5BA2" w14:textId="77777777" w:rsidTr="003121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08" w:type="dxa"/>
          </w:tcPr>
          <w:p w14:paraId="71E05DAC" w14:textId="77777777" w:rsidR="00CA2E73" w:rsidRPr="00CA2E73" w:rsidRDefault="00CA2E73" w:rsidP="00CA2E73">
            <w:r w:rsidRPr="00CA2E73">
              <w:t>IM880B Pins</w:t>
            </w:r>
          </w:p>
        </w:tc>
        <w:tc>
          <w:tcPr>
            <w:tcW w:w="4508" w:type="dxa"/>
          </w:tcPr>
          <w:p w14:paraId="477694EE" w14:textId="77777777" w:rsidR="00CA2E73" w:rsidRPr="00CA2E73" w:rsidRDefault="00CA2E73" w:rsidP="00CA2E73">
            <w:pPr>
              <w:cnfStyle w:val="100000000000" w:firstRow="1" w:lastRow="0" w:firstColumn="0" w:lastColumn="0" w:oddVBand="0" w:evenVBand="0" w:oddHBand="0" w:evenHBand="0" w:firstRowFirstColumn="0" w:firstRowLastColumn="0" w:lastRowFirstColumn="0" w:lastRowLastColumn="0"/>
            </w:pPr>
            <w:r w:rsidRPr="00CA2E73">
              <w:t>Function</w:t>
            </w:r>
          </w:p>
        </w:tc>
      </w:tr>
      <w:tr w:rsidR="00CA2E73" w14:paraId="4D36A16B"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45942247" w14:textId="77777777" w:rsidR="00CA2E73" w:rsidRDefault="00CA2E73" w:rsidP="00CA2E73">
            <w:r>
              <w:t>VDD(PIN17)</w:t>
            </w:r>
          </w:p>
        </w:tc>
        <w:tc>
          <w:tcPr>
            <w:tcW w:w="4508" w:type="dxa"/>
          </w:tcPr>
          <w:p w14:paraId="5EF3E21F" w14:textId="77777777" w:rsidR="00CA2E73" w:rsidRDefault="00CA2E73" w:rsidP="00CA2E73">
            <w:pPr>
              <w:cnfStyle w:val="000000000000" w:firstRow="0" w:lastRow="0" w:firstColumn="0" w:lastColumn="0" w:oddVBand="0" w:evenVBand="0" w:oddHBand="0" w:evenHBand="0" w:firstRowFirstColumn="0" w:firstRowLastColumn="0" w:lastRowFirstColumn="0" w:lastRowLastColumn="0"/>
            </w:pPr>
            <w:r>
              <w:t>3.3 V supply voltage</w:t>
            </w:r>
          </w:p>
        </w:tc>
      </w:tr>
      <w:tr w:rsidR="00CA2E73" w14:paraId="565F4F9D"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43DB5DC3" w14:textId="77777777" w:rsidR="00CA2E73" w:rsidRDefault="00CA2E73" w:rsidP="00CA2E73">
            <w:r>
              <w:t>GND(PIN16)</w:t>
            </w:r>
          </w:p>
        </w:tc>
        <w:tc>
          <w:tcPr>
            <w:tcW w:w="4508" w:type="dxa"/>
          </w:tcPr>
          <w:p w14:paraId="51A8DE27" w14:textId="77777777" w:rsidR="00CA2E73" w:rsidRDefault="00CA2E73" w:rsidP="00CA2E73">
            <w:pPr>
              <w:cnfStyle w:val="000000000000" w:firstRow="0" w:lastRow="0" w:firstColumn="0" w:lastColumn="0" w:oddVBand="0" w:evenVBand="0" w:oddHBand="0" w:evenHBand="0" w:firstRowFirstColumn="0" w:firstRowLastColumn="0" w:lastRowFirstColumn="0" w:lastRowLastColumn="0"/>
            </w:pPr>
            <w:r>
              <w:t>0 V ground voltage</w:t>
            </w:r>
          </w:p>
        </w:tc>
      </w:tr>
      <w:tr w:rsidR="00CA2E73" w14:paraId="330E6CEE"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4508" w:type="dxa"/>
          </w:tcPr>
          <w:p w14:paraId="217E24E3" w14:textId="77777777" w:rsidR="00CA2E73" w:rsidRDefault="00CA2E73" w:rsidP="00CA2E73">
            <w:r>
              <w:t>RxD(PIN18)</w:t>
            </w:r>
          </w:p>
        </w:tc>
        <w:tc>
          <w:tcPr>
            <w:tcW w:w="4508" w:type="dxa"/>
          </w:tcPr>
          <w:p w14:paraId="7F59CCB0" w14:textId="77777777" w:rsidR="00CA2E73" w:rsidRDefault="00CA2E73" w:rsidP="00CA2E73">
            <w:pPr>
              <w:cnfStyle w:val="000000000000" w:firstRow="0" w:lastRow="0" w:firstColumn="0" w:lastColumn="0" w:oddVBand="0" w:evenVBand="0" w:oddHBand="0" w:evenHBand="0" w:firstRowFirstColumn="0" w:firstRowLastColumn="0" w:lastRowFirstColumn="0" w:lastRowLastColumn="0"/>
            </w:pPr>
            <w:r>
              <w:t>Communication with ATmega328P MCU</w:t>
            </w:r>
          </w:p>
        </w:tc>
      </w:tr>
    </w:tbl>
    <w:p w14:paraId="4B75BD01" w14:textId="77777777" w:rsidR="00CA2E73" w:rsidRDefault="00CA2E73" w:rsidP="00A34D3B"/>
    <w:p w14:paraId="7EE0A155" w14:textId="77777777" w:rsidR="000D67A4" w:rsidRDefault="000D67A4" w:rsidP="000D67A4">
      <w:pPr>
        <w:pStyle w:val="Heading2"/>
      </w:pPr>
      <w:bookmarkStart w:id="1542" w:name="_Toc528498871"/>
      <w:r>
        <w:t>Mobile Air-Conditioning Test Jig</w:t>
      </w:r>
      <w:bookmarkEnd w:id="1542"/>
    </w:p>
    <w:p w14:paraId="0A9A2F25" w14:textId="76E00203" w:rsidR="00CD2D85" w:rsidRDefault="00CD2D85" w:rsidP="00CD2D85">
      <w:r>
        <w:t>In order to conduct testing on the distributed IOT environmental monitoring module a mobile split type air-conditioning unit test jig was designed. The design includes a functioning split type air-conditioning unit connected to a</w:t>
      </w:r>
      <w:r w:rsidR="00DB4373">
        <w:t>n</w:t>
      </w:r>
      <w:r>
        <w:t xml:space="preserve"> isolator in a small DB box.  </w:t>
      </w:r>
      <w:r w:rsidR="00857A2F">
        <w:t xml:space="preserve">The design for the mobile split type air-conditioning unit Test Jig can be seen in </w:t>
      </w:r>
      <w:r w:rsidR="00857A2F">
        <w:fldChar w:fldCharType="begin"/>
      </w:r>
      <w:r w:rsidR="00857A2F">
        <w:instrText xml:space="preserve"> REF _Ref528041524 \h </w:instrText>
      </w:r>
      <w:r w:rsidR="00857A2F">
        <w:fldChar w:fldCharType="separate"/>
      </w:r>
      <w:r w:rsidR="0084233A">
        <w:t xml:space="preserve">Figure </w:t>
      </w:r>
      <w:r w:rsidR="0084233A">
        <w:rPr>
          <w:noProof/>
        </w:rPr>
        <w:t>33</w:t>
      </w:r>
      <w:r w:rsidR="00857A2F">
        <w:fldChar w:fldCharType="end"/>
      </w:r>
      <w:r w:rsidR="00857A2F">
        <w:t xml:space="preserve"> below. The mobile Test Jig was designed in order to transport the test module around depending on the necessity of the test environment for example in such cases as moving the test from one laboratory to another. This mobile split type air-conditioning Jig will contribute immensely to the test and evaluation aspect of the Project.</w:t>
      </w:r>
      <w:r w:rsidR="00770E97">
        <w:t xml:space="preserve"> </w:t>
      </w:r>
    </w:p>
    <w:p w14:paraId="580F5C42" w14:textId="757913D9" w:rsidR="00770E97" w:rsidRDefault="00770E97" w:rsidP="00CD2D85">
      <w:r>
        <w:lastRenderedPageBreak/>
        <w:t xml:space="preserve">The </w:t>
      </w:r>
      <w:r w:rsidR="008F0E88">
        <w:t xml:space="preserve">Mobile split type air-conditioning Test Jig consists of the following components shown in </w:t>
      </w:r>
      <w:r w:rsidR="002E1A6A">
        <w:fldChar w:fldCharType="begin"/>
      </w:r>
      <w:r w:rsidR="002E1A6A">
        <w:instrText xml:space="preserve"> REF _Ref528043768 \h </w:instrText>
      </w:r>
      <w:r w:rsidR="002E1A6A">
        <w:fldChar w:fldCharType="separate"/>
      </w:r>
      <w:r w:rsidR="0084233A">
        <w:t xml:space="preserve">Table </w:t>
      </w:r>
      <w:r w:rsidR="0084233A">
        <w:rPr>
          <w:noProof/>
        </w:rPr>
        <w:t>12</w:t>
      </w:r>
      <w:r w:rsidR="002E1A6A">
        <w:fldChar w:fldCharType="end"/>
      </w:r>
      <w:r w:rsidR="009D3DBE">
        <w:t xml:space="preserve"> below.</w:t>
      </w:r>
    </w:p>
    <w:p w14:paraId="60532432" w14:textId="006BBE84" w:rsidR="008F0E88" w:rsidRDefault="008F0E88" w:rsidP="008F0E88">
      <w:pPr>
        <w:pStyle w:val="Caption"/>
        <w:keepNext/>
      </w:pPr>
      <w:bookmarkStart w:id="1543" w:name="_Ref528043768"/>
      <w:bookmarkStart w:id="1544" w:name="_Toc528497811"/>
      <w:r>
        <w:t xml:space="preserve">Table </w:t>
      </w:r>
      <w:r>
        <w:fldChar w:fldCharType="begin"/>
      </w:r>
      <w:r>
        <w:instrText xml:space="preserve"> SEQ Table \* ARABIC </w:instrText>
      </w:r>
      <w:r>
        <w:fldChar w:fldCharType="separate"/>
      </w:r>
      <w:r w:rsidR="0084233A">
        <w:rPr>
          <w:noProof/>
        </w:rPr>
        <w:t>12</w:t>
      </w:r>
      <w:r>
        <w:fldChar w:fldCharType="end"/>
      </w:r>
      <w:bookmarkEnd w:id="1543"/>
      <w:r>
        <w:t>: Mobile split type air-conditioning test jig</w:t>
      </w:r>
      <w:bookmarkEnd w:id="1544"/>
    </w:p>
    <w:tbl>
      <w:tblPr>
        <w:tblStyle w:val="GridTable1Light-Accent61"/>
        <w:tblW w:w="0" w:type="auto"/>
        <w:jc w:val="center"/>
        <w:tblLook w:val="04A0" w:firstRow="1" w:lastRow="0" w:firstColumn="1" w:lastColumn="0" w:noHBand="0" w:noVBand="1"/>
      </w:tblPr>
      <w:tblGrid>
        <w:gridCol w:w="2122"/>
        <w:gridCol w:w="6520"/>
      </w:tblGrid>
      <w:tr w:rsidR="008F0E88" w14:paraId="7C5FD59F" w14:textId="77777777" w:rsidTr="003121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70A0724B" w14:textId="427F78CC" w:rsidR="008F0E88" w:rsidRDefault="008F0E88" w:rsidP="008F0E88">
            <w:pPr>
              <w:ind w:left="0"/>
              <w:jc w:val="center"/>
            </w:pPr>
            <w:r>
              <w:t xml:space="preserve">Number in </w:t>
            </w:r>
            <w:r>
              <w:fldChar w:fldCharType="begin"/>
            </w:r>
            <w:r>
              <w:instrText xml:space="preserve"> REF _Ref528041524 \h  \* MERGEFORMAT </w:instrText>
            </w:r>
            <w:r>
              <w:fldChar w:fldCharType="separate"/>
            </w:r>
            <w:r w:rsidR="0084233A">
              <w:t xml:space="preserve">Figure </w:t>
            </w:r>
            <w:r w:rsidR="0084233A">
              <w:rPr>
                <w:noProof/>
              </w:rPr>
              <w:t>33</w:t>
            </w:r>
            <w:r>
              <w:fldChar w:fldCharType="end"/>
            </w:r>
          </w:p>
        </w:tc>
        <w:tc>
          <w:tcPr>
            <w:tcW w:w="6520" w:type="dxa"/>
          </w:tcPr>
          <w:p w14:paraId="564DA92C" w14:textId="77777777" w:rsidR="008F0E88" w:rsidRDefault="008F0E88" w:rsidP="00CD2D85">
            <w:pPr>
              <w:ind w:left="0"/>
              <w:cnfStyle w:val="100000000000" w:firstRow="1" w:lastRow="0" w:firstColumn="0" w:lastColumn="0" w:oddVBand="0" w:evenVBand="0" w:oddHBand="0" w:evenHBand="0" w:firstRowFirstColumn="0" w:firstRowLastColumn="0" w:lastRowFirstColumn="0" w:lastRowLastColumn="0"/>
            </w:pPr>
            <w:r>
              <w:t>Component</w:t>
            </w:r>
          </w:p>
        </w:tc>
      </w:tr>
      <w:tr w:rsidR="008F0E88" w14:paraId="630B0237"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03933066" w14:textId="77777777" w:rsidR="008F0E88" w:rsidRDefault="008F0E88" w:rsidP="008F0E88">
            <w:pPr>
              <w:ind w:left="0"/>
              <w:jc w:val="center"/>
            </w:pPr>
            <w:r>
              <w:t>1</w:t>
            </w:r>
          </w:p>
        </w:tc>
        <w:tc>
          <w:tcPr>
            <w:tcW w:w="6520" w:type="dxa"/>
          </w:tcPr>
          <w:p w14:paraId="40B46171" w14:textId="77777777" w:rsidR="005818EA" w:rsidRDefault="005818EA" w:rsidP="00CD2D85">
            <w:pPr>
              <w:ind w:left="0"/>
              <w:cnfStyle w:val="000000000000" w:firstRow="0" w:lastRow="0" w:firstColumn="0" w:lastColumn="0" w:oddVBand="0" w:evenVBand="0" w:oddHBand="0" w:evenHBand="0" w:firstRowFirstColumn="0" w:firstRowLastColumn="0" w:lastRowFirstColumn="0" w:lastRowLastColumn="0"/>
            </w:pPr>
            <w:r>
              <w:t>Main supply power</w:t>
            </w:r>
          </w:p>
        </w:tc>
      </w:tr>
      <w:tr w:rsidR="005818EA" w14:paraId="4B4F1F1E"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3860F3D6" w14:textId="77777777" w:rsidR="005818EA" w:rsidRDefault="005818EA" w:rsidP="008F0E88">
            <w:pPr>
              <w:ind w:left="0"/>
              <w:jc w:val="center"/>
            </w:pPr>
            <w:r>
              <w:t>3</w:t>
            </w:r>
          </w:p>
        </w:tc>
        <w:tc>
          <w:tcPr>
            <w:tcW w:w="6520" w:type="dxa"/>
          </w:tcPr>
          <w:p w14:paraId="7A773C3E" w14:textId="77777777" w:rsidR="005818EA" w:rsidRDefault="005818EA" w:rsidP="00CD2D85">
            <w:pPr>
              <w:ind w:left="0"/>
              <w:cnfStyle w:val="000000000000" w:firstRow="0" w:lastRow="0" w:firstColumn="0" w:lastColumn="0" w:oddVBand="0" w:evenVBand="0" w:oddHBand="0" w:evenHBand="0" w:firstRowFirstColumn="0" w:firstRowLastColumn="0" w:lastRowFirstColumn="0" w:lastRowLastColumn="0"/>
            </w:pPr>
            <w:r>
              <w:t>Isolator Switch and 5V Transformer</w:t>
            </w:r>
          </w:p>
        </w:tc>
      </w:tr>
      <w:tr w:rsidR="005818EA" w14:paraId="6B717DD5"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3569A0D5" w14:textId="77777777" w:rsidR="005818EA" w:rsidRDefault="005818EA" w:rsidP="008F0E88">
            <w:pPr>
              <w:ind w:left="0"/>
              <w:jc w:val="center"/>
            </w:pPr>
            <w:r>
              <w:t>5</w:t>
            </w:r>
          </w:p>
        </w:tc>
        <w:tc>
          <w:tcPr>
            <w:tcW w:w="6520" w:type="dxa"/>
          </w:tcPr>
          <w:p w14:paraId="304BEA8A" w14:textId="77777777" w:rsidR="005818EA" w:rsidRDefault="005818EA" w:rsidP="00CD2D85">
            <w:pPr>
              <w:ind w:left="0"/>
              <w:cnfStyle w:val="000000000000" w:firstRow="0" w:lastRow="0" w:firstColumn="0" w:lastColumn="0" w:oddVBand="0" w:evenVBand="0" w:oddHBand="0" w:evenHBand="0" w:firstRowFirstColumn="0" w:firstRowLastColumn="0" w:lastRowFirstColumn="0" w:lastRowLastColumn="0"/>
            </w:pPr>
            <w:r>
              <w:t>5V supply voltage to the IOT module</w:t>
            </w:r>
          </w:p>
        </w:tc>
      </w:tr>
      <w:tr w:rsidR="005818EA" w14:paraId="711FB4B0"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7BF53C14" w14:textId="77777777" w:rsidR="005818EA" w:rsidRDefault="005818EA" w:rsidP="008F0E88">
            <w:pPr>
              <w:ind w:left="0"/>
              <w:jc w:val="center"/>
            </w:pPr>
            <w:r>
              <w:t>6</w:t>
            </w:r>
          </w:p>
        </w:tc>
        <w:tc>
          <w:tcPr>
            <w:tcW w:w="6520" w:type="dxa"/>
          </w:tcPr>
          <w:p w14:paraId="0A0EB418" w14:textId="77777777" w:rsidR="005818EA" w:rsidRDefault="005818EA" w:rsidP="00CD2D85">
            <w:pPr>
              <w:ind w:left="0"/>
              <w:cnfStyle w:val="000000000000" w:firstRow="0" w:lastRow="0" w:firstColumn="0" w:lastColumn="0" w:oddVBand="0" w:evenVBand="0" w:oddHBand="0" w:evenHBand="0" w:firstRowFirstColumn="0" w:firstRowLastColumn="0" w:lastRowFirstColumn="0" w:lastRowLastColumn="0"/>
            </w:pPr>
            <w:r>
              <w:t>Current senor clamp</w:t>
            </w:r>
          </w:p>
        </w:tc>
      </w:tr>
      <w:tr w:rsidR="005818EA" w14:paraId="2491487C"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863B813" w14:textId="77777777" w:rsidR="005818EA" w:rsidRDefault="005818EA" w:rsidP="008F0E88">
            <w:pPr>
              <w:ind w:left="0"/>
              <w:jc w:val="center"/>
            </w:pPr>
            <w:r>
              <w:t>7</w:t>
            </w:r>
          </w:p>
        </w:tc>
        <w:tc>
          <w:tcPr>
            <w:tcW w:w="6520" w:type="dxa"/>
          </w:tcPr>
          <w:p w14:paraId="54999FB8" w14:textId="77777777" w:rsidR="005818EA" w:rsidRDefault="005818EA" w:rsidP="00CD2D85">
            <w:pPr>
              <w:ind w:left="0"/>
              <w:cnfStyle w:val="000000000000" w:firstRow="0" w:lastRow="0" w:firstColumn="0" w:lastColumn="0" w:oddVBand="0" w:evenVBand="0" w:oddHBand="0" w:evenHBand="0" w:firstRowFirstColumn="0" w:firstRowLastColumn="0" w:lastRowFirstColumn="0" w:lastRowLastColumn="0"/>
            </w:pPr>
            <w:r>
              <w:t>Temperature sensor 1</w:t>
            </w:r>
          </w:p>
        </w:tc>
      </w:tr>
      <w:tr w:rsidR="005818EA" w14:paraId="3F2C9522"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74969370" w14:textId="77777777" w:rsidR="005818EA" w:rsidRDefault="005818EA" w:rsidP="008F0E88">
            <w:pPr>
              <w:ind w:left="0"/>
              <w:jc w:val="center"/>
            </w:pPr>
            <w:r>
              <w:t>8</w:t>
            </w:r>
          </w:p>
        </w:tc>
        <w:tc>
          <w:tcPr>
            <w:tcW w:w="6520" w:type="dxa"/>
          </w:tcPr>
          <w:p w14:paraId="4FA31A16" w14:textId="77777777" w:rsidR="005818EA" w:rsidRDefault="005818EA" w:rsidP="00CD2D85">
            <w:pPr>
              <w:ind w:left="0"/>
              <w:cnfStyle w:val="000000000000" w:firstRow="0" w:lastRow="0" w:firstColumn="0" w:lastColumn="0" w:oddVBand="0" w:evenVBand="0" w:oddHBand="0" w:evenHBand="0" w:firstRowFirstColumn="0" w:firstRowLastColumn="0" w:lastRowFirstColumn="0" w:lastRowLastColumn="0"/>
            </w:pPr>
            <w:r>
              <w:t>Temperature sensor 2</w:t>
            </w:r>
          </w:p>
        </w:tc>
      </w:tr>
      <w:tr w:rsidR="005818EA" w14:paraId="127E5377"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2C621CB5" w14:textId="77777777" w:rsidR="005818EA" w:rsidRDefault="005818EA" w:rsidP="008F0E88">
            <w:pPr>
              <w:ind w:left="0"/>
              <w:jc w:val="center"/>
            </w:pPr>
            <w:r>
              <w:t>9</w:t>
            </w:r>
          </w:p>
        </w:tc>
        <w:tc>
          <w:tcPr>
            <w:tcW w:w="6520" w:type="dxa"/>
          </w:tcPr>
          <w:p w14:paraId="4AF4200C" w14:textId="77777777" w:rsidR="005818EA" w:rsidRDefault="002E1A6A" w:rsidP="00CD2D85">
            <w:pPr>
              <w:ind w:left="0"/>
              <w:cnfStyle w:val="000000000000" w:firstRow="0" w:lastRow="0" w:firstColumn="0" w:lastColumn="0" w:oddVBand="0" w:evenVBand="0" w:oddHBand="0" w:evenHBand="0" w:firstRowFirstColumn="0" w:firstRowLastColumn="0" w:lastRowFirstColumn="0" w:lastRowLastColumn="0"/>
            </w:pPr>
            <w:r>
              <w:t>Distributed IOT environmental monitoring module</w:t>
            </w:r>
          </w:p>
        </w:tc>
      </w:tr>
      <w:tr w:rsidR="005818EA" w14:paraId="6148E67C"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1354AD50" w14:textId="77777777" w:rsidR="005818EA" w:rsidRDefault="005818EA" w:rsidP="008F0E88">
            <w:pPr>
              <w:ind w:left="0"/>
              <w:jc w:val="center"/>
            </w:pPr>
            <w:r>
              <w:t>10</w:t>
            </w:r>
          </w:p>
        </w:tc>
        <w:tc>
          <w:tcPr>
            <w:tcW w:w="6520" w:type="dxa"/>
          </w:tcPr>
          <w:p w14:paraId="32898891" w14:textId="77777777" w:rsidR="005818EA" w:rsidRDefault="002E1A6A" w:rsidP="00CD2D85">
            <w:pPr>
              <w:ind w:left="0"/>
              <w:cnfStyle w:val="000000000000" w:firstRow="0" w:lastRow="0" w:firstColumn="0" w:lastColumn="0" w:oddVBand="0" w:evenVBand="0" w:oddHBand="0" w:evenHBand="0" w:firstRowFirstColumn="0" w:firstRowLastColumn="0" w:lastRowFirstColumn="0" w:lastRowLastColumn="0"/>
            </w:pPr>
            <w:r>
              <w:t>Split type air-conditioner compressor (outside unit)</w:t>
            </w:r>
          </w:p>
        </w:tc>
      </w:tr>
      <w:tr w:rsidR="005818EA" w14:paraId="49092E91" w14:textId="77777777" w:rsidTr="0031217A">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BF0BA6" w14:textId="77777777" w:rsidR="005818EA" w:rsidRDefault="005818EA" w:rsidP="008F0E88">
            <w:pPr>
              <w:ind w:left="0"/>
              <w:jc w:val="center"/>
            </w:pPr>
            <w:r>
              <w:t>11</w:t>
            </w:r>
          </w:p>
        </w:tc>
        <w:tc>
          <w:tcPr>
            <w:tcW w:w="6520" w:type="dxa"/>
          </w:tcPr>
          <w:p w14:paraId="702EA8A8" w14:textId="77777777" w:rsidR="005818EA" w:rsidRDefault="002E1A6A" w:rsidP="00CD2D85">
            <w:pPr>
              <w:ind w:left="0"/>
              <w:cnfStyle w:val="000000000000" w:firstRow="0" w:lastRow="0" w:firstColumn="0" w:lastColumn="0" w:oddVBand="0" w:evenVBand="0" w:oddHBand="0" w:evenHBand="0" w:firstRowFirstColumn="0" w:firstRowLastColumn="0" w:lastRowFirstColumn="0" w:lastRowLastColumn="0"/>
            </w:pPr>
            <w:r>
              <w:t>Split type air-conditioner inside unit</w:t>
            </w:r>
          </w:p>
        </w:tc>
      </w:tr>
    </w:tbl>
    <w:p w14:paraId="004C3C22" w14:textId="4CAD5917" w:rsidR="008F0E88" w:rsidRDefault="0034507D" w:rsidP="00CD2D85">
      <w:r>
        <w:t xml:space="preserve">The design shown in </w:t>
      </w:r>
      <w:r>
        <w:fldChar w:fldCharType="begin"/>
      </w:r>
      <w:r>
        <w:instrText xml:space="preserve"> REF _Ref528041524 \h </w:instrText>
      </w:r>
      <w:r>
        <w:fldChar w:fldCharType="separate"/>
      </w:r>
      <w:r w:rsidR="0084233A">
        <w:t xml:space="preserve">Figure </w:t>
      </w:r>
      <w:r w:rsidR="0084233A">
        <w:rPr>
          <w:noProof/>
        </w:rPr>
        <w:t>33</w:t>
      </w:r>
      <w:r>
        <w:fldChar w:fldCharType="end"/>
      </w:r>
      <w:r>
        <w:t xml:space="preserve"> below for the split type air-conditioning test jig can be used </w:t>
      </w:r>
      <w:r w:rsidR="00D50A4E">
        <w:t>as a template for the installation procedure of the distributed IOT environmental Monitoring module</w:t>
      </w:r>
      <w:r w:rsidR="009270A9">
        <w:t xml:space="preserve"> in stationary split type air-conditioning units</w:t>
      </w:r>
      <w:r w:rsidR="00D50A4E">
        <w:t>.</w:t>
      </w:r>
      <w:r w:rsidR="005E0F04">
        <w:t xml:space="preserve"> The 220V main power supply (1) is connected to the Isolator switch and 5V transformer (3) through the air-conditioning main power supply line (2). The Isolator Switch and 5V Transformer (3) are connected to the Split-type air-conditioner compressor unit (10) through the air-conditioner main power supply line (4)</w:t>
      </w:r>
      <w:r w:rsidR="00D8402B">
        <w:t xml:space="preserve">. </w:t>
      </w:r>
      <w:r w:rsidR="005747BC">
        <w:t>The 5V transformer (3) suppl</w:t>
      </w:r>
      <w:r w:rsidR="00C2256C">
        <w:t>ies</w:t>
      </w:r>
      <w:r w:rsidR="005E0F04">
        <w:t xml:space="preserve"> </w:t>
      </w:r>
      <w:r w:rsidR="00D837B5">
        <w:t>5V voltage to the IOT module through (5)</w:t>
      </w:r>
      <w:r w:rsidR="005B0569">
        <w:t xml:space="preserve"> to the distributed IOT environmental monitoring module (9).</w:t>
      </w:r>
      <w:r w:rsidR="00D806A9">
        <w:t xml:space="preserve"> The Distributed IOT environmental monitoring module (9) measures the current to the split type air-conditioning unit compressor (10) with the current sensor clamp (6) over the live wire from the main power supply (4).</w:t>
      </w:r>
      <w:r w:rsidR="00457AE2">
        <w:t xml:space="preserve"> The temperature sensor 1 (7) of the distributed IOT environmental monitoring module (9) is connected to the Gas line 1 (Gas from the compressor to the inside unit) (12) </w:t>
      </w:r>
      <w:r w:rsidR="00164153">
        <w:t xml:space="preserve">with thermal isolation tape in order to measure the gas line temperature. The temperature sensor 2 (8) of </w:t>
      </w:r>
      <w:r w:rsidR="00164153">
        <w:lastRenderedPageBreak/>
        <w:t>the distributed IOT environmental monitoring module (9) is connected to the Gas line 2 (Gas from the inside unit to the compressor) (13) with thermal isolation tape in order to measure the gas line temperature.</w:t>
      </w:r>
    </w:p>
    <w:p w14:paraId="07AB9476" w14:textId="77777777" w:rsidR="00DB4373" w:rsidRDefault="00DB4373" w:rsidP="0031217A">
      <w:pPr>
        <w:keepNext/>
        <w:ind w:left="0"/>
        <w:jc w:val="center"/>
      </w:pPr>
      <w:r>
        <w:rPr>
          <w:noProof/>
          <w:lang w:val="en-GB" w:eastAsia="en-GB"/>
        </w:rPr>
        <w:drawing>
          <wp:inline distT="0" distB="0" distL="0" distR="0" wp14:anchorId="6276DD29" wp14:editId="217E6B3D">
            <wp:extent cx="5482579" cy="402006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10656" cy="4040653"/>
                    </a:xfrm>
                    <a:prstGeom prst="rect">
                      <a:avLst/>
                    </a:prstGeom>
                    <a:noFill/>
                    <a:ln>
                      <a:noFill/>
                    </a:ln>
                  </pic:spPr>
                </pic:pic>
              </a:graphicData>
            </a:graphic>
          </wp:inline>
        </w:drawing>
      </w:r>
    </w:p>
    <w:p w14:paraId="5C6B1782" w14:textId="12CCDA10" w:rsidR="00DB4373" w:rsidRDefault="00DB4373" w:rsidP="00DB4373">
      <w:pPr>
        <w:pStyle w:val="Caption"/>
      </w:pPr>
      <w:bookmarkStart w:id="1545" w:name="_Ref528041524"/>
      <w:bookmarkStart w:id="1546" w:name="_Toc528497754"/>
      <w:r>
        <w:t xml:space="preserve">Figure </w:t>
      </w:r>
      <w:r>
        <w:fldChar w:fldCharType="begin"/>
      </w:r>
      <w:r>
        <w:instrText xml:space="preserve"> SEQ Figure \* ARABIC </w:instrText>
      </w:r>
      <w:r>
        <w:fldChar w:fldCharType="separate"/>
      </w:r>
      <w:r w:rsidR="0084233A">
        <w:rPr>
          <w:noProof/>
        </w:rPr>
        <w:t>33</w:t>
      </w:r>
      <w:r>
        <w:fldChar w:fldCharType="end"/>
      </w:r>
      <w:bookmarkEnd w:id="1545"/>
      <w:r>
        <w:t>: Mobile split type air-conditioning unit Test Jig</w:t>
      </w:r>
      <w:bookmarkEnd w:id="1546"/>
    </w:p>
    <w:p w14:paraId="1371B7A1" w14:textId="77777777" w:rsidR="0041227F" w:rsidRPr="00FB759F" w:rsidRDefault="0041227F" w:rsidP="0041227F">
      <w:pPr>
        <w:pStyle w:val="Heading2"/>
      </w:pPr>
      <w:bookmarkStart w:id="1547" w:name="_Toc528498872"/>
      <w:r w:rsidRPr="00FB759F">
        <w:t>Website: Loriot</w:t>
      </w:r>
      <w:bookmarkEnd w:id="1547"/>
    </w:p>
    <w:p w14:paraId="0C9E44C7" w14:textId="6811CFB3" w:rsidR="00207016" w:rsidRPr="00207016" w:rsidRDefault="0041227F" w:rsidP="00207016">
      <w:pPr>
        <w:rPr>
          <w:color w:val="FF0000"/>
        </w:rPr>
      </w:pPr>
      <w:r>
        <w:t xml:space="preserve">The data collected by the distributed IOT environmental monitoring module is sent to the LoRa </w:t>
      </w:r>
      <w:r w:rsidRPr="001D3D05">
        <w:t xml:space="preserve">module </w:t>
      </w:r>
      <w:r w:rsidR="00D749B3" w:rsidRPr="001D3D05">
        <w:t xml:space="preserve">and </w:t>
      </w:r>
      <w:r w:rsidRPr="001D3D05">
        <w:t>the LoRa module in turn sends the data to the Gateway. It is necessary to store this data sent to the gateway,</w:t>
      </w:r>
      <w:r w:rsidR="00D749B3" w:rsidRPr="001D3D05">
        <w:t xml:space="preserve"> and</w:t>
      </w:r>
      <w:r w:rsidRPr="001D3D05">
        <w:t xml:space="preserve"> this is done </w:t>
      </w:r>
      <w:r w:rsidR="00D749B3" w:rsidRPr="001D3D05">
        <w:t>by way of</w:t>
      </w:r>
      <w:r w:rsidRPr="001D3D05">
        <w:t xml:space="preserve"> </w:t>
      </w:r>
      <w:r w:rsidR="009947A4" w:rsidRPr="001D3D05">
        <w:t xml:space="preserve">a website. The website selected for this purpose is the Loriot website as it </w:t>
      </w:r>
      <w:r w:rsidR="008A20E0" w:rsidRPr="001D3D05">
        <w:t>was provided by the NWU</w:t>
      </w:r>
      <w:r w:rsidR="009831DA" w:rsidRPr="001D3D05">
        <w:t xml:space="preserve">. </w:t>
      </w:r>
      <w:r w:rsidR="00207016" w:rsidRPr="001D3D05">
        <w:t xml:space="preserve">The network application from Loriot to provide the data output was the WebSocket. </w:t>
      </w:r>
      <w:r w:rsidR="00FB759F" w:rsidRPr="001D3D05">
        <w:t xml:space="preserve"> The WebSocket is in </w:t>
      </w:r>
      <w:r w:rsidR="00D749B3" w:rsidRPr="001D3D05">
        <w:t>basic</w:t>
      </w:r>
      <w:r w:rsidR="00FB759F" w:rsidRPr="001D3D05">
        <w:t xml:space="preserve"> terms</w:t>
      </w:r>
      <w:r w:rsidR="00FB759F">
        <w:t xml:space="preserve"> a protocol on top of a HTTP, initiated by a HTTP upgrade request. The WebSocket API was chosen as it is cloud-friendly, it has a bi-directional, real time interface, it is easy to implement</w:t>
      </w:r>
      <w:r w:rsidR="00063B55">
        <w:t xml:space="preserve"> and</w:t>
      </w:r>
      <w:r w:rsidR="00FB759F">
        <w:t xml:space="preserve"> it already supports all major web browsers and is supported by most programming languages.</w:t>
      </w:r>
    </w:p>
    <w:p w14:paraId="2EC13CFE" w14:textId="77777777" w:rsidR="000902B1" w:rsidRPr="0081137C" w:rsidRDefault="000902B1" w:rsidP="00080A71">
      <w:pPr>
        <w:pStyle w:val="Heading2"/>
      </w:pPr>
      <w:bookmarkStart w:id="1548" w:name="_Toc528498873"/>
      <w:r w:rsidRPr="0081137C">
        <w:t>Enclosure</w:t>
      </w:r>
      <w:bookmarkEnd w:id="1548"/>
    </w:p>
    <w:p w14:paraId="464DA6AD" w14:textId="757FD640" w:rsidR="004F79E5" w:rsidRDefault="004F79E5" w:rsidP="004F79E5">
      <w:r>
        <w:t>The enclosure of the device including the PCB and the LoRa module must have a</w:t>
      </w:r>
      <w:r w:rsidR="00D959E6">
        <w:t>n</w:t>
      </w:r>
      <w:r w:rsidR="00FF320D">
        <w:t xml:space="preserve"> IP rating of IP31 in order to successfully protect the device. The enclosure </w:t>
      </w:r>
      <w:r w:rsidR="00253DA8">
        <w:t xml:space="preserve">must be able to contain the </w:t>
      </w:r>
      <w:r w:rsidR="00253DA8">
        <w:lastRenderedPageBreak/>
        <w:t>PCB with the diameters 90mmx60</w:t>
      </w:r>
      <w:r w:rsidR="00253DA8" w:rsidRPr="001D3D05">
        <w:t>mmx90mm as well as the LoRa module making provision for the LoRa module’s antenna.</w:t>
      </w:r>
      <w:r w:rsidRPr="001D3D05">
        <w:t xml:space="preserve"> </w:t>
      </w:r>
      <w:r w:rsidR="00A070A4" w:rsidRPr="001D3D05">
        <w:t xml:space="preserve">In order to </w:t>
      </w:r>
      <w:r w:rsidR="00182574" w:rsidRPr="001D3D05">
        <w:t>compensate</w:t>
      </w:r>
      <w:r w:rsidR="00A070A4" w:rsidRPr="001D3D05">
        <w:t xml:space="preserve"> for</w:t>
      </w:r>
      <w:r w:rsidR="00A070A4">
        <w:t xml:space="preserve"> the wires protruding from the module</w:t>
      </w:r>
      <w:r w:rsidR="00182574">
        <w:t>,</w:t>
      </w:r>
      <w:r w:rsidR="00A070A4">
        <w:t xml:space="preserve"> the enclosure is made to fit loosely around the module. </w:t>
      </w:r>
    </w:p>
    <w:p w14:paraId="1492514E" w14:textId="77777777" w:rsidR="001D3D05" w:rsidRPr="001D3D05" w:rsidRDefault="001D3D05" w:rsidP="001D3D05">
      <w:pPr>
        <w:pStyle w:val="Heading2"/>
      </w:pPr>
      <w:bookmarkStart w:id="1549" w:name="_Toc528498874"/>
      <w:r w:rsidRPr="001D3D05">
        <w:t>COP Estimation</w:t>
      </w:r>
      <w:bookmarkEnd w:id="1549"/>
    </w:p>
    <w:p w14:paraId="4C45D1A3" w14:textId="77777777" w:rsidR="001D3D05" w:rsidRPr="001D3D05" w:rsidRDefault="001D3D05" w:rsidP="001D3D05">
      <w:r w:rsidRPr="001D3D05">
        <w:t>The original aim of the project was to find a way to estimate COP and use that to determine when the air-conditioning unit needs to be serviced or replaced.  It was determined that it would not be possible to determine the precise COP due to issues such as budget constraints and equipment constraints. In order to determine COP of an air-conditioning unit, it is required to measure the air flow of the air-conditioning unit which requires an anemometer. Due to budget constraints, it would not be practical to have an anemometer part of every module. The other problem is that in order to accurately measure airflow you need a fixed area through which the air must flow, for example a duct of a large HVAC system.</w:t>
      </w:r>
    </w:p>
    <w:p w14:paraId="2D882BD0" w14:textId="77777777" w:rsidR="001D3D05" w:rsidRPr="001D3D05" w:rsidRDefault="001D3D05" w:rsidP="001D3D05">
      <w:r w:rsidRPr="001D3D05">
        <w:t xml:space="preserve">In order to get around this problem, it was decided to rather calculate an estimation of COP. Since COP is simply the coefficient of performance what was needed was to find another way to estimate the performance of an air conditioner that could reliably be used to check for errors. The 2 main factors that indicate how effective and well an air-conditioning unit is working is the amount of current it is using and how much it is cooling down the gas traveling thru the compressor unit. </w:t>
      </w:r>
    </w:p>
    <w:p w14:paraId="5C059CFB" w14:textId="77777777" w:rsidR="001D3D05" w:rsidRPr="001D3D05" w:rsidRDefault="001D3D05" w:rsidP="001D3D05">
      <w:r w:rsidRPr="001D3D05">
        <w:t xml:space="preserve">With the 2 factors in mind, it was investigated how they could be measured and what is needed to measure them. It was then found that one current sensor is needed to measure the current consumption and two temperature sensors are needed to measure the temperature drop in gas temperature over the compressor unit. </w:t>
      </w:r>
    </w:p>
    <w:p w14:paraId="444B4B30" w14:textId="5E41AE41" w:rsidR="001D3D05" w:rsidRPr="004F79E5" w:rsidRDefault="001D3D05" w:rsidP="001D3D05">
      <w:r w:rsidRPr="001D3D05">
        <w:t>Using these measurements and getting an average of a specific air-conditioning units’ measurements over an extended period of time, it is possible to identify when the air-conditioning unit starts acting outside normal ranges. By investigating different common air-conditioning problems and identifying the trends of certain errors; it is possible to match the abnormal behaviour of an air conditioning unit to the established trends and determine what is wrong with the air-conditioning unit.</w:t>
      </w:r>
    </w:p>
    <w:p w14:paraId="2C0022DA" w14:textId="77777777" w:rsidR="002A38B8" w:rsidRDefault="0029365D" w:rsidP="00080A71">
      <w:pPr>
        <w:pStyle w:val="Heading2"/>
      </w:pPr>
      <w:bookmarkStart w:id="1550" w:name="_Toc528498875"/>
      <w:r>
        <w:t>Conclusion</w:t>
      </w:r>
      <w:bookmarkEnd w:id="1550"/>
    </w:p>
    <w:p w14:paraId="1C45BD2B" w14:textId="76613274" w:rsidR="0029365D" w:rsidRPr="001D3D05" w:rsidRDefault="00FD0459" w:rsidP="00B3379B">
      <w:r>
        <w:t>In this chapter the detailed design of the project is provided</w:t>
      </w:r>
      <w:r w:rsidR="00C45714">
        <w:t xml:space="preserve"> using the functional architecture of the project shown in Chapter 3</w:t>
      </w:r>
      <w:r>
        <w:t>. The project requirements are given as we</w:t>
      </w:r>
      <w:r w:rsidR="00C45714">
        <w:t xml:space="preserve">ll as the design solution. For the hardware section of the chapter the temperature sensor, current sensor, PIC microcontroller, LoRa, enclosure and circuit </w:t>
      </w:r>
      <w:r w:rsidR="00C45714" w:rsidRPr="001D3D05">
        <w:t xml:space="preserve">design </w:t>
      </w:r>
      <w:r w:rsidR="00182574" w:rsidRPr="001D3D05">
        <w:t>have been finalised.</w:t>
      </w:r>
      <w:r w:rsidR="00C45714" w:rsidRPr="001D3D05">
        <w:t xml:space="preserve"> </w:t>
      </w:r>
      <w:r w:rsidR="00B3379B" w:rsidRPr="001D3D05">
        <w:t xml:space="preserve">The temperature </w:t>
      </w:r>
      <w:r w:rsidR="00B3379B" w:rsidRPr="001D3D05">
        <w:lastRenderedPageBreak/>
        <w:t xml:space="preserve">sensors that will be used in this project </w:t>
      </w:r>
      <w:r w:rsidR="00D959E6" w:rsidRPr="001D3D05">
        <w:t>are</w:t>
      </w:r>
      <w:r w:rsidR="00B3379B" w:rsidRPr="001D3D05">
        <w:t xml:space="preserve"> the waterproof thermistor sensor. The waterproof thermistor sensor is </w:t>
      </w:r>
      <w:r w:rsidR="00182574" w:rsidRPr="001D3D05">
        <w:t>easy</w:t>
      </w:r>
      <w:r w:rsidR="00B3379B" w:rsidRPr="001D3D05">
        <w:t xml:space="preserve"> to incorporate into the circuit design</w:t>
      </w:r>
      <w:r w:rsidR="00182574" w:rsidRPr="001D3D05">
        <w:t>. It is furthermore shielded from</w:t>
      </w:r>
      <w:r w:rsidR="00B3379B">
        <w:t xml:space="preserve"> water damage that may occur if the air-conditioning unit creates condensation or </w:t>
      </w:r>
      <w:r w:rsidR="00602F16">
        <w:t>leaks</w:t>
      </w:r>
      <w:r w:rsidR="00B3379B">
        <w:t>.</w:t>
      </w:r>
      <w:r w:rsidR="001177DF">
        <w:t xml:space="preserve"> The temperature </w:t>
      </w:r>
      <w:r w:rsidR="00C70C2C">
        <w:t xml:space="preserve">sensors have three pins, GND, DQ and Vdd. The GND pin is connected to the common ground of the circuit as can be seen in the circuit design, the DQ pin is connected to the PIC microcontroller and the Vdd is connected to the DC power supply. </w:t>
      </w:r>
      <w:r w:rsidR="00C330DC">
        <w:t xml:space="preserve">The current sensor </w:t>
      </w:r>
      <w:r w:rsidR="003048EB">
        <w:t xml:space="preserve">is rated to 30 A and </w:t>
      </w:r>
      <w:r w:rsidR="00C330DC">
        <w:t xml:space="preserve">has two </w:t>
      </w:r>
      <w:r w:rsidR="00951BB3">
        <w:t>connections:</w:t>
      </w:r>
      <w:r w:rsidR="00D959E6">
        <w:t xml:space="preserve"> </w:t>
      </w:r>
      <w:r w:rsidR="00C330DC">
        <w:t xml:space="preserve"> the one connection is a split core clip that clips over the common ground while the connection pin connects to the PIC microcontroller to send the data of the measurements taken to the PIC microcontroller. The current sensor has </w:t>
      </w:r>
      <w:r w:rsidR="00D959E6">
        <w:t xml:space="preserve">an output voltage of 0 V to 1 V. </w:t>
      </w:r>
      <w:r w:rsidR="00C330DC">
        <w:t xml:space="preserve"> </w:t>
      </w:r>
      <w:r w:rsidR="00D959E6">
        <w:t>T</w:t>
      </w:r>
      <w:r w:rsidR="00C330DC">
        <w:t xml:space="preserve">his is sent to the PIC microcontroller and is then converted to usable information on </w:t>
      </w:r>
      <w:r w:rsidR="00C330DC" w:rsidRPr="001D3D05">
        <w:t xml:space="preserve">the current measurement.  </w:t>
      </w:r>
      <w:r w:rsidR="00C70C2C" w:rsidRPr="001D3D05">
        <w:t xml:space="preserve"> </w:t>
      </w:r>
    </w:p>
    <w:p w14:paraId="3A76E866" w14:textId="77EFF479" w:rsidR="00790406" w:rsidRPr="001D3D05" w:rsidRDefault="001077E4" w:rsidP="00B3379B">
      <w:r w:rsidRPr="001D3D05">
        <w:t xml:space="preserve">The PIC microcontroller is used as it is a </w:t>
      </w:r>
      <w:r w:rsidR="00602F16" w:rsidRPr="001D3D05">
        <w:t>basic</w:t>
      </w:r>
      <w:r w:rsidRPr="001D3D05">
        <w:t xml:space="preserve"> and reliable controller. In the circuit design the PIC microcontroller is connected to the DC power supply of 3.3 V and the common ground with the other components. For the sensors connected to the PIC microcontroller the ADC pins are used to convert the incoming measurements from analogue to digital </w:t>
      </w:r>
      <w:r w:rsidR="0020683E" w:rsidRPr="001D3D05">
        <w:t>data points</w:t>
      </w:r>
      <w:r w:rsidRPr="001D3D05">
        <w:t>.</w:t>
      </w:r>
      <w:r w:rsidR="0020683E" w:rsidRPr="001D3D05">
        <w:t xml:space="preserve"> The PIC microcontroller is then connected to the LoRa module that will send the data through the LoRa gateway through the backend program to the database. The LoRa gateway is not within the scope of the distributed IOT environmental monitoring system project. </w:t>
      </w:r>
    </w:p>
    <w:p w14:paraId="7EBE595B" w14:textId="74AC2404" w:rsidR="001077E4" w:rsidRPr="001D3D05" w:rsidRDefault="00790406" w:rsidP="00B3379B">
      <w:r w:rsidRPr="001D3D05">
        <w:t xml:space="preserve">The software section contains the human machine interface, MYSQL, current sensor reading and C++ </w:t>
      </w:r>
      <w:r w:rsidR="00941303" w:rsidRPr="001D3D05">
        <w:t>components</w:t>
      </w:r>
      <w:r w:rsidR="00D930C2" w:rsidRPr="001D3D05">
        <w:t xml:space="preserve"> of the design.</w:t>
      </w:r>
      <w:r w:rsidR="00F25789" w:rsidRPr="001D3D05">
        <w:t xml:space="preserve"> In the human machine interface, the </w:t>
      </w:r>
      <w:r w:rsidR="00602F16" w:rsidRPr="001D3D05">
        <w:t>basic</w:t>
      </w:r>
      <w:r w:rsidR="00F25789" w:rsidRPr="001D3D05">
        <w:t xml:space="preserve"> operator program layout is shown as well as the aspects that will be featured in the program.</w:t>
      </w:r>
      <w:r w:rsidR="00F25789">
        <w:t xml:space="preserve"> The </w:t>
      </w:r>
      <w:r w:rsidR="00F25789" w:rsidRPr="001D3D05">
        <w:t xml:space="preserve">database of the projected is created using MYSQL to communicate between the backend program and the database. In the section of the chapter the database structure design for the project is depicted. </w:t>
      </w:r>
      <w:r w:rsidR="00464874" w:rsidRPr="001D3D05">
        <w:t>The code of the programming aspect of the project w</w:t>
      </w:r>
      <w:r w:rsidR="001D3D05" w:rsidRPr="001D3D05">
        <w:t>ould have</w:t>
      </w:r>
      <w:r w:rsidR="00464874" w:rsidRPr="001D3D05">
        <w:t xml:space="preserve"> be</w:t>
      </w:r>
      <w:r w:rsidR="001D3D05" w:rsidRPr="001D3D05">
        <w:t>en</w:t>
      </w:r>
      <w:r w:rsidR="00464874" w:rsidRPr="001D3D05">
        <w:t xml:space="preserve"> done in C++ using QT programming </w:t>
      </w:r>
      <w:r w:rsidR="00B42E90" w:rsidRPr="001D3D05">
        <w:t>environment</w:t>
      </w:r>
      <w:r w:rsidR="00464874" w:rsidRPr="001D3D05">
        <w:t>.</w:t>
      </w:r>
      <w:r w:rsidR="00B42E90" w:rsidRPr="001D3D05">
        <w:t xml:space="preserve"> Finally, the current readings w</w:t>
      </w:r>
      <w:r w:rsidR="001D3D05" w:rsidRPr="001D3D05">
        <w:t>ould have been</w:t>
      </w:r>
      <w:r w:rsidR="00B42E90" w:rsidRPr="001D3D05">
        <w:t xml:space="preserve"> done using the method described in section 4.3.2 above. </w:t>
      </w:r>
    </w:p>
    <w:p w14:paraId="6CD9EC38" w14:textId="59582FA3" w:rsidR="00CC3A81" w:rsidRPr="001D3D05" w:rsidRDefault="0081137C" w:rsidP="00B3379B">
      <w:r w:rsidRPr="001D3D05">
        <w:t xml:space="preserve">Once implementation of the design V1.0 had started some issues arose </w:t>
      </w:r>
      <w:r w:rsidR="00CC3A81" w:rsidRPr="001D3D05">
        <w:t>with</w:t>
      </w:r>
      <w:r w:rsidRPr="001D3D05">
        <w:t xml:space="preserve"> the design. The</w:t>
      </w:r>
      <w:r w:rsidR="00915933" w:rsidRPr="001D3D05">
        <w:t>y</w:t>
      </w:r>
      <w:r w:rsidRPr="001D3D05">
        <w:t xml:space="preserve"> </w:t>
      </w:r>
      <w:r w:rsidR="00915933" w:rsidRPr="001D3D05">
        <w:t>were</w:t>
      </w:r>
      <w:r w:rsidRPr="001D3D05">
        <w:t xml:space="preserve"> addressed and </w:t>
      </w:r>
      <w:r w:rsidR="00CC3A81" w:rsidRPr="001D3D05">
        <w:t>d</w:t>
      </w:r>
      <w:r w:rsidRPr="001D3D05">
        <w:t xml:space="preserve">esign changes </w:t>
      </w:r>
      <w:r w:rsidR="00F67F8A" w:rsidRPr="001D3D05">
        <w:t>were</w:t>
      </w:r>
      <w:r w:rsidRPr="001D3D05">
        <w:t xml:space="preserve"> made to both the hardware and software design of the distributed IOT environmental monitoring system project. </w:t>
      </w:r>
    </w:p>
    <w:p w14:paraId="5BBFC142" w14:textId="255F9A79" w:rsidR="0081137C" w:rsidRPr="001D3D05" w:rsidRDefault="0081137C" w:rsidP="00B3379B">
      <w:r w:rsidRPr="001D3D05">
        <w:t>The changes made to the design include</w:t>
      </w:r>
      <w:r w:rsidR="00915933" w:rsidRPr="001D3D05">
        <w:t>d</w:t>
      </w:r>
      <w:r w:rsidRPr="001D3D05">
        <w:t xml:space="preserve"> changing the PIC microcontroller to a development board design using a</w:t>
      </w:r>
      <w:r w:rsidR="001769AA" w:rsidRPr="001D3D05">
        <w:t>n</w:t>
      </w:r>
      <w:r w:rsidRPr="001D3D05">
        <w:t xml:space="preserve"> ATmega328P, as well as the design of the end user program.  </w:t>
      </w:r>
      <w:r w:rsidR="001769AA" w:rsidRPr="001D3D05">
        <w:t>Once the issues in using a PIC microcontroller became clear</w:t>
      </w:r>
      <w:r w:rsidR="00915933" w:rsidRPr="001D3D05">
        <w:t>,</w:t>
      </w:r>
      <w:r w:rsidR="001769AA" w:rsidRPr="001D3D05">
        <w:t xml:space="preserve"> a new design was </w:t>
      </w:r>
      <w:r w:rsidR="00915933" w:rsidRPr="001D3D05">
        <w:t>created</w:t>
      </w:r>
      <w:r w:rsidR="001769AA" w:rsidRPr="001D3D05">
        <w:t xml:space="preserve"> for the module</w:t>
      </w:r>
      <w:r w:rsidR="00915933" w:rsidRPr="001D3D05">
        <w:t>. T</w:t>
      </w:r>
      <w:r w:rsidR="001769AA" w:rsidRPr="001D3D05">
        <w:t>he new design consisted out of a development board with a</w:t>
      </w:r>
      <w:r w:rsidR="00F67F8A" w:rsidRPr="001D3D05">
        <w:t>n</w:t>
      </w:r>
      <w:r w:rsidR="001769AA" w:rsidRPr="001D3D05">
        <w:t xml:space="preserve"> ATmega328P due to its functionality and ease of use as well as the added benefit that </w:t>
      </w:r>
      <w:r w:rsidR="00305BB5" w:rsidRPr="001D3D05">
        <w:t>t</w:t>
      </w:r>
      <w:r w:rsidR="001769AA" w:rsidRPr="001D3D05">
        <w:t>he development board would be used as a programmer for the module.</w:t>
      </w:r>
    </w:p>
    <w:p w14:paraId="6665EAA0" w14:textId="5C20D9F3" w:rsidR="00CF7843" w:rsidRPr="001D3D05" w:rsidRDefault="00CF7843" w:rsidP="00B3379B">
      <w:r w:rsidRPr="001D3D05">
        <w:lastRenderedPageBreak/>
        <w:t xml:space="preserve">The </w:t>
      </w:r>
      <w:r w:rsidR="00305BB5" w:rsidRPr="001D3D05">
        <w:t>back-end</w:t>
      </w:r>
      <w:r w:rsidRPr="001D3D05">
        <w:t xml:space="preserve"> </w:t>
      </w:r>
      <w:r w:rsidR="00F67F8A" w:rsidRPr="001D3D05">
        <w:t>program</w:t>
      </w:r>
      <w:r w:rsidR="00305BB5" w:rsidRPr="001D3D05">
        <w:t xml:space="preserve">me design was changed as it was not required that the user of the program should login or any such functionality. The back-end program design changed to a design that displays the results of the analysed data in graphs and displays when </w:t>
      </w:r>
      <w:r w:rsidR="00915933" w:rsidRPr="001D3D05">
        <w:t>malfunctioning</w:t>
      </w:r>
      <w:r w:rsidR="00305BB5" w:rsidRPr="001D3D05">
        <w:t xml:space="preserve"> such as dirty filter or broken fan occurs.</w:t>
      </w:r>
    </w:p>
    <w:p w14:paraId="6EE6DA4F" w14:textId="4DA610AD" w:rsidR="000902B1" w:rsidRPr="007A4D9D" w:rsidRDefault="007F7770" w:rsidP="007A4D9D">
      <w:r w:rsidRPr="001D3D05">
        <w:t xml:space="preserve">The final programming language </w:t>
      </w:r>
      <w:r w:rsidR="00087C9A" w:rsidRPr="001D3D05">
        <w:t>decided on for the project was Python as it provided the functionality necessary for the project.</w:t>
      </w:r>
      <w:r w:rsidR="00C87CE4" w:rsidRPr="001D3D05">
        <w:t xml:space="preserve"> Python </w:t>
      </w:r>
      <w:r w:rsidR="007A4D9D" w:rsidRPr="001D3D05">
        <w:t>provides a WebSocket library to connect the WebSocket and collect</w:t>
      </w:r>
      <w:r w:rsidR="00915933" w:rsidRPr="001D3D05">
        <w:t>s</w:t>
      </w:r>
      <w:r w:rsidR="007A4D9D" w:rsidRPr="001D3D05">
        <w:t xml:space="preserve"> the data from the gateway.</w:t>
      </w:r>
      <w:r w:rsidR="00087C9A" w:rsidRPr="001D3D05">
        <w:t xml:space="preserve"> The data</w:t>
      </w:r>
      <w:r w:rsidR="007A4D9D" w:rsidRPr="001D3D05">
        <w:t xml:space="preserve"> storage changed from a MYSQL database to a csv file as the database was outside of the scope of the project, </w:t>
      </w:r>
      <w:r w:rsidR="00915933" w:rsidRPr="001D3D05">
        <w:t>and</w:t>
      </w:r>
      <w:r w:rsidR="00915933">
        <w:t xml:space="preserve"> </w:t>
      </w:r>
      <w:r w:rsidR="007A4D9D" w:rsidRPr="007A4D9D">
        <w:t>the CSV data storage provided a more appropriate data storage solution for the project.</w:t>
      </w:r>
      <w:r w:rsidR="00087C9A" w:rsidRPr="007A4D9D">
        <w:t xml:space="preserve"> </w:t>
      </w:r>
    </w:p>
    <w:p w14:paraId="2951EEE7" w14:textId="77777777" w:rsidR="00CC357A" w:rsidRDefault="00CC357A">
      <w:pPr>
        <w:spacing w:before="0" w:after="200" w:line="276" w:lineRule="auto"/>
        <w:ind w:left="0"/>
        <w:jc w:val="left"/>
        <w:rPr>
          <w:rFonts w:eastAsia="Calibri"/>
          <w:b/>
          <w:sz w:val="40"/>
          <w:szCs w:val="52"/>
        </w:rPr>
      </w:pPr>
      <w:r>
        <w:br w:type="page"/>
      </w:r>
    </w:p>
    <w:p w14:paraId="4746E477" w14:textId="77777777" w:rsidR="000902B1" w:rsidRDefault="000902B1" w:rsidP="00080A71">
      <w:pPr>
        <w:pStyle w:val="Heading1"/>
      </w:pPr>
      <w:bookmarkStart w:id="1551" w:name="_Hlk528390623"/>
      <w:bookmarkStart w:id="1552" w:name="_Toc528498876"/>
      <w:r>
        <w:lastRenderedPageBreak/>
        <w:t xml:space="preserve">Chapter </w:t>
      </w:r>
      <w:r w:rsidR="00487388">
        <w:t>4</w:t>
      </w:r>
      <w:r>
        <w:t xml:space="preserve"> – Implementation</w:t>
      </w:r>
      <w:bookmarkEnd w:id="1552"/>
    </w:p>
    <w:p w14:paraId="05B78D30" w14:textId="77777777" w:rsidR="00E0663B" w:rsidRPr="00E0663B" w:rsidRDefault="00E0663B" w:rsidP="00E0663B">
      <w:pPr>
        <w:pStyle w:val="ListParagraph"/>
        <w:keepNext/>
        <w:keepLines/>
        <w:numPr>
          <w:ilvl w:val="0"/>
          <w:numId w:val="23"/>
        </w:numPr>
        <w:spacing w:before="40" w:after="0"/>
        <w:outlineLvl w:val="1"/>
        <w:rPr>
          <w:rFonts w:eastAsiaTheme="majorEastAsia" w:cstheme="majorBidi"/>
          <w:b/>
          <w:vanish/>
          <w:sz w:val="32"/>
          <w:szCs w:val="26"/>
        </w:rPr>
      </w:pPr>
      <w:bookmarkStart w:id="1553" w:name="_Toc528045538"/>
      <w:bookmarkStart w:id="1554" w:name="_Toc528053186"/>
      <w:bookmarkStart w:id="1555" w:name="_Toc528053326"/>
      <w:bookmarkStart w:id="1556" w:name="_Toc528059368"/>
      <w:bookmarkStart w:id="1557" w:name="_Toc528067453"/>
      <w:bookmarkStart w:id="1558" w:name="_Toc528092532"/>
      <w:bookmarkStart w:id="1559" w:name="_Toc528130039"/>
      <w:bookmarkStart w:id="1560" w:name="_Toc528130223"/>
      <w:bookmarkStart w:id="1561" w:name="_Toc528130406"/>
      <w:bookmarkStart w:id="1562" w:name="_Toc528165094"/>
      <w:bookmarkStart w:id="1563" w:name="_Toc528165276"/>
      <w:bookmarkStart w:id="1564" w:name="_Toc528174258"/>
      <w:bookmarkStart w:id="1565" w:name="_Toc528174439"/>
      <w:bookmarkStart w:id="1566" w:name="_Toc528211117"/>
      <w:bookmarkStart w:id="1567" w:name="_Toc528226628"/>
      <w:bookmarkStart w:id="1568" w:name="_Toc528496007"/>
      <w:bookmarkStart w:id="1569" w:name="_Toc528496192"/>
      <w:bookmarkStart w:id="1570" w:name="_Toc528496377"/>
      <w:bookmarkStart w:id="1571" w:name="_Toc528496680"/>
      <w:bookmarkStart w:id="1572" w:name="_Toc528496983"/>
      <w:bookmarkStart w:id="1573" w:name="_Toc528497172"/>
      <w:bookmarkStart w:id="1574" w:name="_Toc528497458"/>
      <w:bookmarkStart w:id="1575" w:name="_Toc528497646"/>
      <w:bookmarkStart w:id="1576" w:name="_Toc528497930"/>
      <w:bookmarkStart w:id="1577" w:name="_Toc528498118"/>
      <w:bookmarkStart w:id="1578" w:name="_Toc528498306"/>
      <w:bookmarkStart w:id="1579" w:name="_Toc528498496"/>
      <w:bookmarkStart w:id="1580" w:name="_Toc528498686"/>
      <w:bookmarkStart w:id="1581" w:name="_Toc528498877"/>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6DB029C0" w14:textId="77777777" w:rsidR="00E30760" w:rsidRDefault="00E0663B" w:rsidP="00E0663B">
      <w:pPr>
        <w:pStyle w:val="Heading2"/>
      </w:pPr>
      <w:bookmarkStart w:id="1582" w:name="_Toc528498878"/>
      <w:r>
        <w:t>Introduction</w:t>
      </w:r>
      <w:bookmarkEnd w:id="1582"/>
    </w:p>
    <w:p w14:paraId="1A3E9740" w14:textId="2FED39B6" w:rsidR="00E0663B" w:rsidRPr="001D3D05" w:rsidRDefault="00E0663B" w:rsidP="00E0663B">
      <w:r w:rsidRPr="001D3D05">
        <w:t>Th</w:t>
      </w:r>
      <w:r w:rsidR="00B73D99" w:rsidRPr="001D3D05">
        <w:t xml:space="preserve">is chapter </w:t>
      </w:r>
      <w:r w:rsidRPr="001D3D05">
        <w:t>shows the implementation process of the distributed IOT environmental monitoring project.</w:t>
      </w:r>
      <w:r w:rsidR="0084609E" w:rsidRPr="001D3D05">
        <w:t xml:space="preserve"> </w:t>
      </w:r>
      <w:r w:rsidR="00137C26" w:rsidRPr="001D3D05">
        <w:t>A prototype of the product was built using a breadboard with components and an Arduino. Testing was done on the prototype i</w:t>
      </w:r>
      <w:r w:rsidR="00B73D99" w:rsidRPr="001D3D05">
        <w:t>n order to assess whether</w:t>
      </w:r>
      <w:r w:rsidR="00137C26" w:rsidRPr="001D3D05">
        <w:t xml:space="preserve"> the prototype behaves as required. Once the operation of the prototype was satisfactory a PCB (Printed Circuit Board) was created of the prototype.    </w:t>
      </w:r>
    </w:p>
    <w:p w14:paraId="6E3D2653" w14:textId="34F577DF" w:rsidR="006240A8" w:rsidRPr="001D3D05" w:rsidRDefault="006240A8" w:rsidP="006240A8">
      <w:r w:rsidRPr="001D3D05">
        <w:t xml:space="preserve">The final distributed IOT environmental monitoring product was implemented in September 2018 in order to </w:t>
      </w:r>
      <w:r w:rsidR="00B73D99" w:rsidRPr="001D3D05">
        <w:t>start</w:t>
      </w:r>
      <w:r w:rsidRPr="001D3D05">
        <w:t xml:space="preserve"> testing of the final product. The testing and evaluation </w:t>
      </w:r>
      <w:r w:rsidR="004249BB" w:rsidRPr="001D3D05">
        <w:t>are</w:t>
      </w:r>
      <w:r w:rsidRPr="001D3D05">
        <w:t xml:space="preserve"> shown in </w:t>
      </w:r>
      <w:r w:rsidR="000C0FB2" w:rsidRPr="001D3D05">
        <w:t>C</w:t>
      </w:r>
      <w:r w:rsidRPr="001D3D05">
        <w:t xml:space="preserve">hapter </w:t>
      </w:r>
      <w:r w:rsidR="0046086E" w:rsidRPr="001D3D05">
        <w:t>5</w:t>
      </w:r>
      <w:r w:rsidRPr="001D3D05">
        <w:t xml:space="preserve">, </w:t>
      </w:r>
      <w:r w:rsidR="000C0FB2" w:rsidRPr="001D3D05">
        <w:t>C</w:t>
      </w:r>
      <w:r w:rsidRPr="001D3D05">
        <w:t xml:space="preserve">hapter </w:t>
      </w:r>
      <w:r w:rsidR="0046086E" w:rsidRPr="001D3D05">
        <w:t>4</w:t>
      </w:r>
      <w:r w:rsidRPr="001D3D05">
        <w:t xml:space="preserve"> only shows how the system was implemented.</w:t>
      </w:r>
    </w:p>
    <w:p w14:paraId="3AF42135" w14:textId="77777777" w:rsidR="005D3042" w:rsidRPr="001D3D05" w:rsidRDefault="005D3042" w:rsidP="005D3042">
      <w:pPr>
        <w:pStyle w:val="Heading2"/>
      </w:pPr>
      <w:bookmarkStart w:id="1583" w:name="_Toc528498879"/>
      <w:r w:rsidRPr="001D3D05">
        <w:t>Temperature sensor</w:t>
      </w:r>
      <w:bookmarkEnd w:id="1583"/>
    </w:p>
    <w:p w14:paraId="42AACD30" w14:textId="6777DCC6" w:rsidR="005D3042" w:rsidRDefault="005D3042" w:rsidP="005D3042">
      <w:r w:rsidRPr="001D3D05">
        <w:t xml:space="preserve">As discussed in Chapter </w:t>
      </w:r>
      <w:r w:rsidR="006C06D8" w:rsidRPr="001D3D05">
        <w:t>3</w:t>
      </w:r>
      <w:r w:rsidRPr="001D3D05">
        <w:t xml:space="preserve"> the temperature sensor</w:t>
      </w:r>
      <w:r w:rsidR="006C06D8" w:rsidRPr="001D3D05">
        <w:t xml:space="preserve">s implemented in the module was the </w:t>
      </w:r>
      <w:r w:rsidR="00B27A8D" w:rsidRPr="001D3D05">
        <w:t>DS18B20 waterproof model. O</w:t>
      </w:r>
      <w:r w:rsidR="00A61CB2" w:rsidRPr="001D3D05">
        <w:t>ne of</w:t>
      </w:r>
      <w:r w:rsidR="00A61CB2">
        <w:t xml:space="preserve"> the temperature sensors can be seen in </w:t>
      </w:r>
      <w:r w:rsidR="00A61CB2">
        <w:fldChar w:fldCharType="begin"/>
      </w:r>
      <w:r w:rsidR="00A61CB2">
        <w:instrText xml:space="preserve"> REF _Ref528157978 \h </w:instrText>
      </w:r>
      <w:r w:rsidR="00A61CB2">
        <w:fldChar w:fldCharType="separate"/>
      </w:r>
      <w:r w:rsidR="0084233A">
        <w:t xml:space="preserve">Figure </w:t>
      </w:r>
      <w:r w:rsidR="0084233A">
        <w:rPr>
          <w:noProof/>
        </w:rPr>
        <w:t>34</w:t>
      </w:r>
      <w:r w:rsidR="00A61CB2">
        <w:fldChar w:fldCharType="end"/>
      </w:r>
      <w:r w:rsidR="00A61CB2">
        <w:t xml:space="preserve"> below. </w:t>
      </w:r>
    </w:p>
    <w:p w14:paraId="2D8E8999" w14:textId="77777777" w:rsidR="00A93094" w:rsidRDefault="00183C86" w:rsidP="0031217A">
      <w:pPr>
        <w:keepNext/>
        <w:jc w:val="center"/>
      </w:pPr>
      <w:r>
        <w:rPr>
          <w:noProof/>
          <w:lang w:val="en-GB" w:eastAsia="en-GB"/>
        </w:rPr>
        <w:drawing>
          <wp:inline distT="0" distB="0" distL="0" distR="0" wp14:anchorId="37A438EF" wp14:editId="0FDEDF39">
            <wp:extent cx="2946615" cy="194413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2035"/>
                    <a:stretch/>
                  </pic:blipFill>
                  <pic:spPr bwMode="auto">
                    <a:xfrm>
                      <a:off x="0" y="0"/>
                      <a:ext cx="2968725" cy="1958718"/>
                    </a:xfrm>
                    <a:prstGeom prst="rect">
                      <a:avLst/>
                    </a:prstGeom>
                    <a:noFill/>
                    <a:ln>
                      <a:noFill/>
                    </a:ln>
                    <a:extLst>
                      <a:ext uri="{53640926-AAD7-44D8-BBD7-CCE9431645EC}">
                        <a14:shadowObscured xmlns:a14="http://schemas.microsoft.com/office/drawing/2010/main"/>
                      </a:ext>
                    </a:extLst>
                  </pic:spPr>
                </pic:pic>
              </a:graphicData>
            </a:graphic>
          </wp:inline>
        </w:drawing>
      </w:r>
    </w:p>
    <w:p w14:paraId="50418048" w14:textId="5216B6CC" w:rsidR="00183C86" w:rsidRDefault="00A93094" w:rsidP="00A93094">
      <w:pPr>
        <w:pStyle w:val="Caption"/>
      </w:pPr>
      <w:bookmarkStart w:id="1584" w:name="_Ref528157978"/>
      <w:bookmarkStart w:id="1585" w:name="_Toc528497755"/>
      <w:r>
        <w:t xml:space="preserve">Figure </w:t>
      </w:r>
      <w:r>
        <w:fldChar w:fldCharType="begin"/>
      </w:r>
      <w:r>
        <w:instrText xml:space="preserve"> SEQ Figure \* ARABIC </w:instrText>
      </w:r>
      <w:r>
        <w:fldChar w:fldCharType="separate"/>
      </w:r>
      <w:r w:rsidR="0084233A">
        <w:rPr>
          <w:noProof/>
        </w:rPr>
        <w:t>34</w:t>
      </w:r>
      <w:r>
        <w:fldChar w:fldCharType="end"/>
      </w:r>
      <w:bookmarkEnd w:id="1584"/>
      <w:r>
        <w:t>: Photo of implemented waterproof temperature sensor</w:t>
      </w:r>
      <w:bookmarkEnd w:id="1585"/>
    </w:p>
    <w:p w14:paraId="7BE331DB" w14:textId="7EE5E7AE" w:rsidR="00A61CB2" w:rsidRPr="00A61CB2" w:rsidRDefault="00A61CB2" w:rsidP="00A61CB2">
      <w:r>
        <w:t xml:space="preserve">The temperature sensors were connected to the distributed IOT environmental monitoring module and the probe connected to the inlet and outlet gas lines of the split-type air-conditioning unit respectively. The gas line temperatures were then measured using these temperature sensors and the data collected through the </w:t>
      </w:r>
      <w:r w:rsidR="0080562C">
        <w:t>module.</w:t>
      </w:r>
    </w:p>
    <w:p w14:paraId="55FC8762" w14:textId="77777777" w:rsidR="00A93094" w:rsidRDefault="00A93094" w:rsidP="00A93094">
      <w:pPr>
        <w:pStyle w:val="Heading2"/>
      </w:pPr>
      <w:bookmarkStart w:id="1586" w:name="_Toc528498880"/>
      <w:r>
        <w:t>Current sensor</w:t>
      </w:r>
      <w:bookmarkEnd w:id="1586"/>
    </w:p>
    <w:p w14:paraId="53E298EF" w14:textId="65BEDFA0" w:rsidR="00A93094" w:rsidRDefault="00A93094" w:rsidP="00A93094">
      <w:r>
        <w:t>As discussed in the design chapter of the report the current sensor implemented in the design of the distributed IOT environmental monitoring module</w:t>
      </w:r>
      <w:r w:rsidR="00DE4D89">
        <w:t xml:space="preserve"> was an inexpensive current sensor with a clamp in order to be non-invasive. However, due to logistics the exact model selected </w:t>
      </w:r>
      <w:r w:rsidR="00DE4D89">
        <w:lastRenderedPageBreak/>
        <w:t>in the detailed design could not be located</w:t>
      </w:r>
      <w:r w:rsidR="008A7E25">
        <w:t>,</w:t>
      </w:r>
      <w:r w:rsidR="00DE4D89">
        <w:t xml:space="preserve"> therefore</w:t>
      </w:r>
      <w:r w:rsidR="008A7E25">
        <w:t>,</w:t>
      </w:r>
      <w:r w:rsidR="00DE4D89">
        <w:t xml:space="preserve"> a similar device was acquired with the same specification. The current sensor used in the project can be seen in </w:t>
      </w:r>
      <w:r w:rsidR="00DE4D89">
        <w:fldChar w:fldCharType="begin"/>
      </w:r>
      <w:r w:rsidR="00DE4D89">
        <w:instrText xml:space="preserve"> REF _Ref528158255 \h </w:instrText>
      </w:r>
      <w:r w:rsidR="00DE4D89">
        <w:fldChar w:fldCharType="separate"/>
      </w:r>
      <w:r w:rsidR="0084233A">
        <w:t xml:space="preserve">Figure </w:t>
      </w:r>
      <w:r w:rsidR="0084233A">
        <w:rPr>
          <w:noProof/>
        </w:rPr>
        <w:t>35</w:t>
      </w:r>
      <w:r w:rsidR="00DE4D89">
        <w:fldChar w:fldCharType="end"/>
      </w:r>
      <w:r w:rsidR="00DE4D89">
        <w:t xml:space="preserve"> below.</w:t>
      </w:r>
    </w:p>
    <w:p w14:paraId="3711FCF7" w14:textId="77777777" w:rsidR="00A93094" w:rsidRDefault="00A93094" w:rsidP="0031217A">
      <w:pPr>
        <w:jc w:val="center"/>
      </w:pPr>
      <w:r>
        <w:rPr>
          <w:noProof/>
          <w:lang w:val="en-GB" w:eastAsia="en-GB"/>
        </w:rPr>
        <w:drawing>
          <wp:inline distT="0" distB="0" distL="0" distR="0" wp14:anchorId="686F5B6A" wp14:editId="0F770F76">
            <wp:extent cx="2553730" cy="2340919"/>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5563" t="2074" r="7864" b="4345"/>
                    <a:stretch/>
                  </pic:blipFill>
                  <pic:spPr bwMode="auto">
                    <a:xfrm>
                      <a:off x="0" y="0"/>
                      <a:ext cx="2567436" cy="2353483"/>
                    </a:xfrm>
                    <a:prstGeom prst="rect">
                      <a:avLst/>
                    </a:prstGeom>
                    <a:noFill/>
                    <a:ln>
                      <a:noFill/>
                    </a:ln>
                    <a:extLst>
                      <a:ext uri="{53640926-AAD7-44D8-BBD7-CCE9431645EC}">
                        <a14:shadowObscured xmlns:a14="http://schemas.microsoft.com/office/drawing/2010/main"/>
                      </a:ext>
                    </a:extLst>
                  </pic:spPr>
                </pic:pic>
              </a:graphicData>
            </a:graphic>
          </wp:inline>
        </w:drawing>
      </w:r>
    </w:p>
    <w:p w14:paraId="48225809" w14:textId="68C994BE" w:rsidR="00A93094" w:rsidRDefault="00A93094" w:rsidP="007E6B29">
      <w:pPr>
        <w:pStyle w:val="Caption"/>
      </w:pPr>
      <w:bookmarkStart w:id="1587" w:name="_Ref528158255"/>
      <w:bookmarkStart w:id="1588" w:name="_Toc528497756"/>
      <w:r>
        <w:t xml:space="preserve">Figure </w:t>
      </w:r>
      <w:r>
        <w:fldChar w:fldCharType="begin"/>
      </w:r>
      <w:r>
        <w:instrText xml:space="preserve"> SEQ Figure \* ARABIC </w:instrText>
      </w:r>
      <w:r>
        <w:fldChar w:fldCharType="separate"/>
      </w:r>
      <w:r w:rsidR="0084233A">
        <w:rPr>
          <w:noProof/>
        </w:rPr>
        <w:t>35</w:t>
      </w:r>
      <w:r>
        <w:fldChar w:fldCharType="end"/>
      </w:r>
      <w:bookmarkEnd w:id="1587"/>
      <w:r>
        <w:t>: Photo of implemented Current sensor</w:t>
      </w:r>
      <w:bookmarkEnd w:id="1588"/>
    </w:p>
    <w:p w14:paraId="689835F9" w14:textId="77777777" w:rsidR="00FE316D" w:rsidRPr="00FE316D" w:rsidRDefault="00FE316D" w:rsidP="00FE316D">
      <w:r>
        <w:t>The current sensor used in the project was the SCT013</w:t>
      </w:r>
      <w:r w:rsidR="00607680">
        <w:t xml:space="preserve"> from YHDC patent no ZL 2015 3 0060067.X</w:t>
      </w:r>
    </w:p>
    <w:p w14:paraId="325B7018" w14:textId="77777777" w:rsidR="00A93094" w:rsidRPr="00494395" w:rsidRDefault="00A93094" w:rsidP="00A93094">
      <w:pPr>
        <w:pStyle w:val="Heading2"/>
      </w:pPr>
      <w:bookmarkStart w:id="1589" w:name="_Toc528498881"/>
      <w:r w:rsidRPr="00494395">
        <w:t>LoRa Module</w:t>
      </w:r>
      <w:r w:rsidR="004E6EEB" w:rsidRPr="00494395">
        <w:t xml:space="preserve"> V1.0</w:t>
      </w:r>
      <w:bookmarkEnd w:id="1589"/>
    </w:p>
    <w:p w14:paraId="78E80C00" w14:textId="38A9AEB7" w:rsidR="0091479C" w:rsidRPr="0091479C" w:rsidRDefault="0091479C" w:rsidP="0091479C">
      <w:r>
        <w:t xml:space="preserve">The LoRa module V1.0 was </w:t>
      </w:r>
      <w:r w:rsidR="004C340F">
        <w:t>implemented</w:t>
      </w:r>
      <w:r>
        <w:t xml:space="preserve"> with the controller V1.0, that is with the </w:t>
      </w:r>
      <w:r w:rsidR="004C340F">
        <w:t>Arduino</w:t>
      </w:r>
      <w:r>
        <w:t xml:space="preserve"> design. The </w:t>
      </w:r>
      <w:r w:rsidR="004C340F">
        <w:t>LoRa</w:t>
      </w:r>
      <w:r>
        <w:t xml:space="preserve"> module V1.0 can be seen in </w:t>
      </w:r>
      <w:r>
        <w:fldChar w:fldCharType="begin"/>
      </w:r>
      <w:r>
        <w:instrText xml:space="preserve"> REF _Ref528159929 \h </w:instrText>
      </w:r>
      <w:r>
        <w:fldChar w:fldCharType="separate"/>
      </w:r>
      <w:r w:rsidR="0084233A">
        <w:t xml:space="preserve">Figure </w:t>
      </w:r>
      <w:r w:rsidR="0084233A">
        <w:rPr>
          <w:noProof/>
        </w:rPr>
        <w:t>36</w:t>
      </w:r>
      <w:r>
        <w:fldChar w:fldCharType="end"/>
      </w:r>
      <w:r>
        <w:t xml:space="preserve"> below.  </w:t>
      </w:r>
    </w:p>
    <w:p w14:paraId="7921608C" w14:textId="77777777" w:rsidR="0091479C" w:rsidRDefault="0091479C" w:rsidP="0031217A">
      <w:pPr>
        <w:keepNext/>
        <w:jc w:val="center"/>
      </w:pPr>
      <w:r>
        <w:rPr>
          <w:noProof/>
          <w:lang w:val="en-GB" w:eastAsia="en-GB"/>
        </w:rPr>
        <w:drawing>
          <wp:inline distT="0" distB="0" distL="0" distR="0" wp14:anchorId="547FD673" wp14:editId="4752DCC2">
            <wp:extent cx="3735238" cy="21647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6">
                      <a:extLst>
                        <a:ext uri="{28A0092B-C50C-407E-A947-70E740481C1C}">
                          <a14:useLocalDpi xmlns:a14="http://schemas.microsoft.com/office/drawing/2010/main" val="0"/>
                        </a:ext>
                      </a:extLst>
                    </a:blip>
                    <a:srcRect l="16916" t="18790" r="22025" b="34038"/>
                    <a:stretch/>
                  </pic:blipFill>
                  <pic:spPr bwMode="auto">
                    <a:xfrm>
                      <a:off x="0" y="0"/>
                      <a:ext cx="3736907" cy="2165682"/>
                    </a:xfrm>
                    <a:prstGeom prst="rect">
                      <a:avLst/>
                    </a:prstGeom>
                    <a:noFill/>
                    <a:ln>
                      <a:noFill/>
                    </a:ln>
                    <a:extLst>
                      <a:ext uri="{53640926-AAD7-44D8-BBD7-CCE9431645EC}">
                        <a14:shadowObscured xmlns:a14="http://schemas.microsoft.com/office/drawing/2010/main"/>
                      </a:ext>
                    </a:extLst>
                  </pic:spPr>
                </pic:pic>
              </a:graphicData>
            </a:graphic>
          </wp:inline>
        </w:drawing>
      </w:r>
    </w:p>
    <w:p w14:paraId="1081C124" w14:textId="04CDF371" w:rsidR="0091479C" w:rsidRDefault="0091479C" w:rsidP="0091479C">
      <w:pPr>
        <w:pStyle w:val="Caption"/>
      </w:pPr>
      <w:bookmarkStart w:id="1590" w:name="_Ref528159929"/>
      <w:bookmarkStart w:id="1591" w:name="_Toc528497757"/>
      <w:r>
        <w:t xml:space="preserve">Figure </w:t>
      </w:r>
      <w:r>
        <w:fldChar w:fldCharType="begin"/>
      </w:r>
      <w:r>
        <w:instrText xml:space="preserve"> SEQ Figure \* ARABIC </w:instrText>
      </w:r>
      <w:r>
        <w:fldChar w:fldCharType="separate"/>
      </w:r>
      <w:r w:rsidR="0084233A">
        <w:rPr>
          <w:noProof/>
        </w:rPr>
        <w:t>36</w:t>
      </w:r>
      <w:r>
        <w:fldChar w:fldCharType="end"/>
      </w:r>
      <w:bookmarkEnd w:id="1590"/>
      <w:r>
        <w:t>: LoRa module V1.0 photo</w:t>
      </w:r>
      <w:bookmarkEnd w:id="1591"/>
    </w:p>
    <w:p w14:paraId="5CDB334E" w14:textId="1A09C102" w:rsidR="0091479C" w:rsidRPr="0091479C" w:rsidRDefault="0091479C" w:rsidP="00F01A81">
      <w:r>
        <w:t>The module functioned as expected, however the design no longer called for a LoRa module that communicated just locally</w:t>
      </w:r>
      <w:r w:rsidR="008A7E25">
        <w:t>.</w:t>
      </w:r>
      <w:r>
        <w:t xml:space="preserve"> </w:t>
      </w:r>
      <w:r w:rsidR="008A7E25">
        <w:t>T</w:t>
      </w:r>
      <w:r>
        <w:t>he LoRa module needed to communicate with the gateway.</w:t>
      </w:r>
      <w:r w:rsidR="00FD7798">
        <w:t xml:space="preserve"> </w:t>
      </w:r>
      <w:r w:rsidR="000E1936">
        <w:t xml:space="preserve">In order to connect to the gateway, the LoRa module needed to be </w:t>
      </w:r>
      <w:r w:rsidR="002809F1">
        <w:t>certified. The</w:t>
      </w:r>
      <w:r w:rsidR="000E1936">
        <w:t xml:space="preserve"> LoRa module V1.0 was not certified and</w:t>
      </w:r>
      <w:r w:rsidR="008A7E25">
        <w:t>,</w:t>
      </w:r>
      <w:r w:rsidR="000E1936">
        <w:t xml:space="preserve"> therefore</w:t>
      </w:r>
      <w:r w:rsidR="008A7E25">
        <w:t>,</w:t>
      </w:r>
      <w:r w:rsidR="000E1936">
        <w:t xml:space="preserve"> a LoRa module V2.0 had to be </w:t>
      </w:r>
      <w:r w:rsidR="004C340F">
        <w:t>acquired</w:t>
      </w:r>
      <w:r w:rsidR="000E1936">
        <w:t>.</w:t>
      </w:r>
    </w:p>
    <w:p w14:paraId="604C1E23" w14:textId="77777777" w:rsidR="00FD7798" w:rsidRDefault="00F87837" w:rsidP="0031217A">
      <w:pPr>
        <w:keepNext/>
        <w:jc w:val="center"/>
      </w:pPr>
      <w:r>
        <w:rPr>
          <w:noProof/>
          <w:lang w:val="en-GB" w:eastAsia="en-GB"/>
        </w:rPr>
        <w:lastRenderedPageBreak/>
        <w:drawing>
          <wp:inline distT="0" distB="0" distL="0" distR="0" wp14:anchorId="50EBD64B" wp14:editId="0288D098">
            <wp:extent cx="2870900" cy="3922251"/>
            <wp:effectExtent l="0" t="0" r="571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7">
                      <a:extLst>
                        <a:ext uri="{28A0092B-C50C-407E-A947-70E740481C1C}">
                          <a14:useLocalDpi xmlns:a14="http://schemas.microsoft.com/office/drawing/2010/main" val="0"/>
                        </a:ext>
                      </a:extLst>
                    </a:blip>
                    <a:srcRect t="31089" r="32766"/>
                    <a:stretch/>
                  </pic:blipFill>
                  <pic:spPr bwMode="auto">
                    <a:xfrm>
                      <a:off x="0" y="0"/>
                      <a:ext cx="2887372" cy="3944756"/>
                    </a:xfrm>
                    <a:prstGeom prst="rect">
                      <a:avLst/>
                    </a:prstGeom>
                    <a:noFill/>
                    <a:ln>
                      <a:noFill/>
                    </a:ln>
                    <a:extLst>
                      <a:ext uri="{53640926-AAD7-44D8-BBD7-CCE9431645EC}">
                        <a14:shadowObscured xmlns:a14="http://schemas.microsoft.com/office/drawing/2010/main"/>
                      </a:ext>
                    </a:extLst>
                  </pic:spPr>
                </pic:pic>
              </a:graphicData>
            </a:graphic>
          </wp:inline>
        </w:drawing>
      </w:r>
    </w:p>
    <w:p w14:paraId="632D06A5" w14:textId="62F8198D" w:rsidR="00F87837" w:rsidRPr="00F87837" w:rsidRDefault="00FD7798" w:rsidP="00FD7798">
      <w:pPr>
        <w:pStyle w:val="Caption"/>
      </w:pPr>
      <w:bookmarkStart w:id="1592" w:name="_Toc528497758"/>
      <w:r>
        <w:t xml:space="preserve">Figure </w:t>
      </w:r>
      <w:r>
        <w:fldChar w:fldCharType="begin"/>
      </w:r>
      <w:r>
        <w:instrText xml:space="preserve"> SEQ Figure \* ARABIC </w:instrText>
      </w:r>
      <w:r>
        <w:fldChar w:fldCharType="separate"/>
      </w:r>
      <w:r w:rsidR="0084233A">
        <w:rPr>
          <w:noProof/>
        </w:rPr>
        <w:t>37</w:t>
      </w:r>
      <w:r>
        <w:fldChar w:fldCharType="end"/>
      </w:r>
      <w:r>
        <w:t>:LoRa module V1.0 connection with Arduino</w:t>
      </w:r>
      <w:bookmarkEnd w:id="1592"/>
    </w:p>
    <w:p w14:paraId="5164D14A" w14:textId="77777777" w:rsidR="004E6EEB" w:rsidRPr="00733CC5" w:rsidRDefault="004E6EEB" w:rsidP="004E6EEB">
      <w:pPr>
        <w:pStyle w:val="Heading2"/>
      </w:pPr>
      <w:bookmarkStart w:id="1593" w:name="_Toc528498882"/>
      <w:r w:rsidRPr="00733CC5">
        <w:t>LoRa Module V2.0</w:t>
      </w:r>
      <w:bookmarkEnd w:id="1593"/>
    </w:p>
    <w:p w14:paraId="23BDEC8F" w14:textId="2D81CD50" w:rsidR="00A93094" w:rsidRDefault="00A93094" w:rsidP="0031458A">
      <w:r>
        <w:t>The LoRa module</w:t>
      </w:r>
      <w:r w:rsidR="0031458A">
        <w:t xml:space="preserve"> V2.0</w:t>
      </w:r>
      <w:r>
        <w:t xml:space="preserve"> used in the project is the WiMOD iM880B </w:t>
      </w:r>
      <w:r w:rsidRPr="001D3D05">
        <w:t>on a breakout board</w:t>
      </w:r>
      <w:r>
        <w:t>.</w:t>
      </w:r>
      <w:r w:rsidR="0031458A">
        <w:t xml:space="preserve"> The LoRa module V2.0 is shown in </w:t>
      </w:r>
      <w:r w:rsidR="00BA0D03">
        <w:fldChar w:fldCharType="begin"/>
      </w:r>
      <w:r w:rsidR="00BA0D03">
        <w:instrText xml:space="preserve"> REF _Ref528160735 \h </w:instrText>
      </w:r>
      <w:r w:rsidR="00BA0D03">
        <w:fldChar w:fldCharType="separate"/>
      </w:r>
      <w:r w:rsidR="0084233A">
        <w:t xml:space="preserve">Figure </w:t>
      </w:r>
      <w:r w:rsidR="0084233A">
        <w:rPr>
          <w:noProof/>
        </w:rPr>
        <w:t>38</w:t>
      </w:r>
      <w:r w:rsidR="00BA0D03">
        <w:fldChar w:fldCharType="end"/>
      </w:r>
      <w:r w:rsidR="00BA0D03">
        <w:t xml:space="preserve"> below. </w:t>
      </w:r>
      <w:r w:rsidR="00D06A70">
        <w:t>The LoRa module operates on the 868</w:t>
      </w:r>
      <w:r w:rsidR="0031458A">
        <w:t xml:space="preserve"> </w:t>
      </w:r>
      <w:r w:rsidR="00C817B7">
        <w:t xml:space="preserve">band as per European standards. </w:t>
      </w:r>
    </w:p>
    <w:p w14:paraId="4828FA46" w14:textId="77777777" w:rsidR="0031458A" w:rsidRDefault="0031458A" w:rsidP="0031217A">
      <w:pPr>
        <w:keepNext/>
        <w:ind w:left="0" w:firstLine="708"/>
        <w:jc w:val="center"/>
      </w:pPr>
      <w:r>
        <w:rPr>
          <w:noProof/>
          <w:lang w:val="en-GB" w:eastAsia="en-GB"/>
        </w:rPr>
        <w:drawing>
          <wp:inline distT="0" distB="0" distL="0" distR="0" wp14:anchorId="55B7066C" wp14:editId="697E47B5">
            <wp:extent cx="4320540" cy="240677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325" t="26524" b="9112"/>
                    <a:stretch/>
                  </pic:blipFill>
                  <pic:spPr bwMode="auto">
                    <a:xfrm>
                      <a:off x="0" y="0"/>
                      <a:ext cx="4328048" cy="2410952"/>
                    </a:xfrm>
                    <a:prstGeom prst="rect">
                      <a:avLst/>
                    </a:prstGeom>
                    <a:noFill/>
                    <a:ln>
                      <a:noFill/>
                    </a:ln>
                    <a:extLst>
                      <a:ext uri="{53640926-AAD7-44D8-BBD7-CCE9431645EC}">
                        <a14:shadowObscured xmlns:a14="http://schemas.microsoft.com/office/drawing/2010/main"/>
                      </a:ext>
                    </a:extLst>
                  </pic:spPr>
                </pic:pic>
              </a:graphicData>
            </a:graphic>
          </wp:inline>
        </w:drawing>
      </w:r>
    </w:p>
    <w:p w14:paraId="67161E7A" w14:textId="3113F134" w:rsidR="0031458A" w:rsidRDefault="0031458A" w:rsidP="0031458A">
      <w:pPr>
        <w:pStyle w:val="Caption"/>
      </w:pPr>
      <w:bookmarkStart w:id="1594" w:name="_Ref528160735"/>
      <w:bookmarkStart w:id="1595" w:name="_Toc528497759"/>
      <w:r>
        <w:t xml:space="preserve">Figure </w:t>
      </w:r>
      <w:r>
        <w:fldChar w:fldCharType="begin"/>
      </w:r>
      <w:r>
        <w:instrText xml:space="preserve"> SEQ Figure \* ARABIC </w:instrText>
      </w:r>
      <w:r>
        <w:fldChar w:fldCharType="separate"/>
      </w:r>
      <w:r w:rsidR="0084233A">
        <w:rPr>
          <w:noProof/>
        </w:rPr>
        <w:t>38</w:t>
      </w:r>
      <w:r>
        <w:fldChar w:fldCharType="end"/>
      </w:r>
      <w:bookmarkEnd w:id="1594"/>
      <w:r>
        <w:t>: photo of LoRa module V2.0</w:t>
      </w:r>
      <w:bookmarkEnd w:id="1595"/>
    </w:p>
    <w:p w14:paraId="569C205C" w14:textId="69645D0E" w:rsidR="00494395" w:rsidRDefault="00C817B7" w:rsidP="00E8422C">
      <w:r>
        <w:lastRenderedPageBreak/>
        <w:t xml:space="preserve">The certification for the LoRa module can be seen in Appendix </w:t>
      </w:r>
      <w:r w:rsidR="00EE19AC">
        <w:t>F</w:t>
      </w:r>
      <w:r>
        <w:t xml:space="preserve">. The </w:t>
      </w:r>
      <w:r w:rsidR="005D67D3">
        <w:t>certification</w:t>
      </w:r>
      <w:r>
        <w:t xml:space="preserve"> enables the LoRa module iM880B to be </w:t>
      </w:r>
      <w:r w:rsidR="004C340F">
        <w:t>implemented</w:t>
      </w:r>
      <w:r>
        <w:t xml:space="preserve"> in the project as it is certified to communicate with the gateway. </w:t>
      </w:r>
      <w:r w:rsidR="005D67D3">
        <w:t xml:space="preserve">The LoRa module is connected to a voltage divider on the PCB of the distributed IOT environmental monitoring controller module. The </w:t>
      </w:r>
      <w:r w:rsidR="004A58DD">
        <w:t>distributed IOT environmental monitoring controller module collects the sensor data from the air-conditioning unit. The distributed IOT environmental monitoring controller module then packages the data and sends the data to the LoRa module through jumper cables. The LoRa module then sends the packaged data to the gateway. The Python program then receives the data from the gateway.</w:t>
      </w:r>
    </w:p>
    <w:p w14:paraId="3E9254CB" w14:textId="77777777" w:rsidR="0036659C" w:rsidRDefault="0036659C" w:rsidP="0036659C">
      <w:pPr>
        <w:pStyle w:val="Heading2"/>
      </w:pPr>
      <w:bookmarkStart w:id="1596" w:name="_Toc528498883"/>
      <w:r>
        <w:t>LoRa module Message Composition</w:t>
      </w:r>
      <w:bookmarkEnd w:id="1596"/>
    </w:p>
    <w:p w14:paraId="0ECBD4C1" w14:textId="0BF7ACD9" w:rsidR="007E6B29" w:rsidRPr="007E6B29" w:rsidRDefault="007E6B29" w:rsidP="007E6B29">
      <w:r>
        <w:t xml:space="preserve">For the LoRa iM880B module the following message format is used for communication purposes </w:t>
      </w:r>
      <w:r w:rsidR="00C71D5C">
        <w:t>from the application notes of the iM880B</w:t>
      </w:r>
      <w:r>
        <w:t xml:space="preserve"> </w:t>
      </w:r>
      <w:sdt>
        <w:sdtPr>
          <w:id w:val="1666668763"/>
          <w:citation/>
        </w:sdtPr>
        <w:sdtContent>
          <w:r>
            <w:fldChar w:fldCharType="begin"/>
          </w:r>
          <w:r>
            <w:instrText xml:space="preserve"> CITATION IMS29 \l 7177 </w:instrText>
          </w:r>
          <w:r>
            <w:fldChar w:fldCharType="separate"/>
          </w:r>
          <w:r w:rsidR="003A7995" w:rsidRPr="003A7995">
            <w:rPr>
              <w:noProof/>
            </w:rPr>
            <w:t>[21]</w:t>
          </w:r>
          <w:r>
            <w:fldChar w:fldCharType="end"/>
          </w:r>
        </w:sdtContent>
      </w:sdt>
      <w:r w:rsidR="00C71D5C">
        <w:t xml:space="preserve">. The destination address information, Destination Group Address and Destination Device Address must be included in the first 24 Bits of the user payload according to </w:t>
      </w:r>
      <w:sdt>
        <w:sdtPr>
          <w:id w:val="574550101"/>
          <w:citation/>
        </w:sdtPr>
        <w:sdtContent>
          <w:r w:rsidR="00C71D5C">
            <w:fldChar w:fldCharType="begin"/>
          </w:r>
          <w:r w:rsidR="00C71D5C">
            <w:instrText xml:space="preserve"> CITATION IMS29 \l 7177 </w:instrText>
          </w:r>
          <w:r w:rsidR="00C71D5C">
            <w:fldChar w:fldCharType="separate"/>
          </w:r>
          <w:r w:rsidR="003A7995" w:rsidRPr="003A7995">
            <w:rPr>
              <w:noProof/>
            </w:rPr>
            <w:t>[21]</w:t>
          </w:r>
          <w:r w:rsidR="00C71D5C">
            <w:fldChar w:fldCharType="end"/>
          </w:r>
        </w:sdtContent>
      </w:sdt>
      <w:r w:rsidR="00C71D5C">
        <w:t>.</w:t>
      </w:r>
    </w:p>
    <w:p w14:paraId="3CAD9DE5" w14:textId="77777777" w:rsidR="007E6B29" w:rsidRDefault="007E6B29" w:rsidP="0031217A">
      <w:pPr>
        <w:keepNext/>
        <w:ind w:left="0" w:firstLine="708"/>
        <w:jc w:val="center"/>
      </w:pPr>
      <w:r>
        <w:rPr>
          <w:noProof/>
          <w:lang w:val="en-GB" w:eastAsia="en-GB"/>
        </w:rPr>
        <w:drawing>
          <wp:inline distT="0" distB="0" distL="0" distR="0" wp14:anchorId="2C91DFDE" wp14:editId="73461DD0">
            <wp:extent cx="6120130" cy="476440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0130" cy="4764405"/>
                    </a:xfrm>
                    <a:prstGeom prst="rect">
                      <a:avLst/>
                    </a:prstGeom>
                  </pic:spPr>
                </pic:pic>
              </a:graphicData>
            </a:graphic>
          </wp:inline>
        </w:drawing>
      </w:r>
    </w:p>
    <w:p w14:paraId="6B8F335B" w14:textId="4B840C08" w:rsidR="0036659C" w:rsidRDefault="007E6B29" w:rsidP="007E6B29">
      <w:pPr>
        <w:pStyle w:val="Caption"/>
      </w:pPr>
      <w:bookmarkStart w:id="1597" w:name="_Toc528497760"/>
      <w:r>
        <w:t xml:space="preserve">Figure </w:t>
      </w:r>
      <w:r>
        <w:fldChar w:fldCharType="begin"/>
      </w:r>
      <w:r>
        <w:instrText xml:space="preserve"> SEQ Figure \* ARABIC </w:instrText>
      </w:r>
      <w:r>
        <w:fldChar w:fldCharType="separate"/>
      </w:r>
      <w:r w:rsidR="0084233A">
        <w:rPr>
          <w:noProof/>
        </w:rPr>
        <w:t>39</w:t>
      </w:r>
      <w:r>
        <w:fldChar w:fldCharType="end"/>
      </w:r>
      <w:r>
        <w:t xml:space="preserve">: Schematic of iM880B packet structure </w:t>
      </w:r>
      <w:sdt>
        <w:sdtPr>
          <w:id w:val="-288814435"/>
          <w:citation/>
        </w:sdtPr>
        <w:sdtContent>
          <w:r>
            <w:fldChar w:fldCharType="begin"/>
          </w:r>
          <w:r>
            <w:instrText xml:space="preserve"> CITATION IMS29 \l 7177 </w:instrText>
          </w:r>
          <w:r>
            <w:fldChar w:fldCharType="separate"/>
          </w:r>
          <w:r w:rsidR="003A7995" w:rsidRPr="003A7995">
            <w:rPr>
              <w:noProof/>
            </w:rPr>
            <w:t>[21]</w:t>
          </w:r>
          <w:r>
            <w:fldChar w:fldCharType="end"/>
          </w:r>
        </w:sdtContent>
      </w:sdt>
      <w:bookmarkEnd w:id="1597"/>
    </w:p>
    <w:p w14:paraId="6FB209BD" w14:textId="77777777" w:rsidR="00A93094" w:rsidRDefault="00A93094" w:rsidP="00A93094">
      <w:pPr>
        <w:pStyle w:val="Heading2"/>
      </w:pPr>
      <w:bookmarkStart w:id="1598" w:name="_Toc528498884"/>
      <w:r>
        <w:lastRenderedPageBreak/>
        <w:t>Controller Prototype V1.0: Arduino Uno®</w:t>
      </w:r>
      <w:bookmarkEnd w:id="1598"/>
      <w:r>
        <w:t xml:space="preserve"> </w:t>
      </w:r>
    </w:p>
    <w:p w14:paraId="1C2C9637" w14:textId="797ADE42" w:rsidR="00DB6C6D" w:rsidRPr="00DB6C6D" w:rsidRDefault="00DB6C6D" w:rsidP="00DB6C6D">
      <w:r>
        <w:t xml:space="preserve">In the first </w:t>
      </w:r>
      <w:r w:rsidR="00B27A8D">
        <w:t>iteration</w:t>
      </w:r>
      <w:r>
        <w:t xml:space="preserve"> of the Controller prototype V1.0 an Arduino Uno® was implemented as the controller for the distributed IOT environmental monitoring module. The implemented Arduino Uno ® can be seen in </w:t>
      </w:r>
      <w:r w:rsidR="007F287F">
        <w:fldChar w:fldCharType="begin"/>
      </w:r>
      <w:r w:rsidR="007F287F">
        <w:instrText xml:space="preserve"> REF _Ref528066281 \h </w:instrText>
      </w:r>
      <w:r w:rsidR="007F287F">
        <w:fldChar w:fldCharType="separate"/>
      </w:r>
      <w:r w:rsidR="0084233A">
        <w:t xml:space="preserve">Figure </w:t>
      </w:r>
      <w:r w:rsidR="0084233A">
        <w:rPr>
          <w:noProof/>
        </w:rPr>
        <w:t>40</w:t>
      </w:r>
      <w:r w:rsidR="007F287F">
        <w:fldChar w:fldCharType="end"/>
      </w:r>
      <w:r w:rsidR="007F287F">
        <w:t xml:space="preserve"> below.</w:t>
      </w:r>
      <w:r w:rsidR="00031274">
        <w:t xml:space="preserve"> In </w:t>
      </w:r>
      <w:r w:rsidR="00031274">
        <w:fldChar w:fldCharType="begin"/>
      </w:r>
      <w:r w:rsidR="00031274">
        <w:instrText xml:space="preserve"> REF _Ref528066281 \h </w:instrText>
      </w:r>
      <w:r w:rsidR="00031274">
        <w:fldChar w:fldCharType="separate"/>
      </w:r>
      <w:r w:rsidR="0084233A">
        <w:t xml:space="preserve">Figure </w:t>
      </w:r>
      <w:r w:rsidR="0084233A">
        <w:rPr>
          <w:noProof/>
        </w:rPr>
        <w:t>40</w:t>
      </w:r>
      <w:r w:rsidR="00031274">
        <w:fldChar w:fldCharType="end"/>
      </w:r>
      <w:r w:rsidR="00031274">
        <w:t xml:space="preserve"> the Arduino Uno® is connected with Jumper cables </w:t>
      </w:r>
    </w:p>
    <w:p w14:paraId="758B8DE0" w14:textId="77777777" w:rsidR="00DB6C6D" w:rsidRDefault="00DB6C6D" w:rsidP="0031217A">
      <w:pPr>
        <w:keepNext/>
        <w:jc w:val="center"/>
      </w:pPr>
      <w:r>
        <w:rPr>
          <w:noProof/>
          <w:lang w:val="en-GB" w:eastAsia="en-GB"/>
        </w:rPr>
        <w:drawing>
          <wp:inline distT="0" distB="0" distL="0" distR="0" wp14:anchorId="63F2B06B" wp14:editId="7066DC73">
            <wp:extent cx="4295955" cy="4042746"/>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0297"/>
                    <a:stretch/>
                  </pic:blipFill>
                  <pic:spPr bwMode="auto">
                    <a:xfrm>
                      <a:off x="0" y="0"/>
                      <a:ext cx="4300011" cy="4046563"/>
                    </a:xfrm>
                    <a:prstGeom prst="rect">
                      <a:avLst/>
                    </a:prstGeom>
                    <a:noFill/>
                    <a:ln>
                      <a:noFill/>
                    </a:ln>
                    <a:extLst>
                      <a:ext uri="{53640926-AAD7-44D8-BBD7-CCE9431645EC}">
                        <a14:shadowObscured xmlns:a14="http://schemas.microsoft.com/office/drawing/2010/main"/>
                      </a:ext>
                    </a:extLst>
                  </pic:spPr>
                </pic:pic>
              </a:graphicData>
            </a:graphic>
          </wp:inline>
        </w:drawing>
      </w:r>
    </w:p>
    <w:p w14:paraId="05CEB8AC" w14:textId="3D87B968" w:rsidR="00DB6C6D" w:rsidRDefault="00DB6C6D" w:rsidP="00DB6C6D">
      <w:pPr>
        <w:pStyle w:val="Caption"/>
      </w:pPr>
      <w:bookmarkStart w:id="1599" w:name="_Ref528066281"/>
      <w:bookmarkStart w:id="1600" w:name="_Toc528497761"/>
      <w:r>
        <w:t xml:space="preserve">Figure </w:t>
      </w:r>
      <w:r>
        <w:fldChar w:fldCharType="begin"/>
      </w:r>
      <w:r>
        <w:instrText xml:space="preserve"> SEQ Figure \* ARABIC </w:instrText>
      </w:r>
      <w:r>
        <w:fldChar w:fldCharType="separate"/>
      </w:r>
      <w:r w:rsidR="0084233A">
        <w:rPr>
          <w:noProof/>
        </w:rPr>
        <w:t>40</w:t>
      </w:r>
      <w:r>
        <w:fldChar w:fldCharType="end"/>
      </w:r>
      <w:bookmarkEnd w:id="1599"/>
      <w:r>
        <w:t>:</w:t>
      </w:r>
      <w:r w:rsidRPr="00DB6C6D">
        <w:t xml:space="preserve"> </w:t>
      </w:r>
      <w:r>
        <w:t>Photo of the Arduino Uno ® of the V1.0 controller prototype</w:t>
      </w:r>
      <w:bookmarkEnd w:id="1600"/>
    </w:p>
    <w:p w14:paraId="668F6058" w14:textId="1DE475D9" w:rsidR="007F12B6" w:rsidRPr="007F12B6" w:rsidRDefault="007F12B6" w:rsidP="007F12B6">
      <w:r>
        <w:t xml:space="preserve"> In </w:t>
      </w:r>
      <w:r>
        <w:fldChar w:fldCharType="begin"/>
      </w:r>
      <w:r>
        <w:instrText xml:space="preserve"> REF _Ref528166747 \h </w:instrText>
      </w:r>
      <w:r>
        <w:fldChar w:fldCharType="separate"/>
      </w:r>
      <w:r w:rsidR="0084233A">
        <w:t xml:space="preserve">Figure </w:t>
      </w:r>
      <w:r w:rsidR="0084233A">
        <w:rPr>
          <w:noProof/>
        </w:rPr>
        <w:t>41</w:t>
      </w:r>
      <w:r>
        <w:fldChar w:fldCharType="end"/>
      </w:r>
      <w:r>
        <w:t xml:space="preserve"> below the breadboard circuit of the controller can be seen. The circuit includes connection to the Arduino Uno® module, the temperature sensors and the current sensor. In the circuit a red LED is used to show the circuit is operational by blinking </w:t>
      </w:r>
      <w:r w:rsidR="009C403E">
        <w:t xml:space="preserve">at a constant rate of 1s. If the LED is off for more than one second the circuit is not on. If the LED is on for longer than one second the module is collecting data. </w:t>
      </w:r>
    </w:p>
    <w:p w14:paraId="25700336" w14:textId="77777777" w:rsidR="00736814" w:rsidRDefault="00F97B54" w:rsidP="0031217A">
      <w:pPr>
        <w:keepNext/>
        <w:jc w:val="center"/>
      </w:pPr>
      <w:r>
        <w:rPr>
          <w:noProof/>
          <w:lang w:val="en-GB" w:eastAsia="en-GB"/>
        </w:rPr>
        <w:lastRenderedPageBreak/>
        <w:drawing>
          <wp:inline distT="0" distB="0" distL="0" distR="0" wp14:anchorId="352410FA" wp14:editId="43AC218F">
            <wp:extent cx="5356676" cy="309562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6202" b="16750"/>
                    <a:stretch/>
                  </pic:blipFill>
                  <pic:spPr bwMode="auto">
                    <a:xfrm>
                      <a:off x="0" y="0"/>
                      <a:ext cx="5364805" cy="3100323"/>
                    </a:xfrm>
                    <a:prstGeom prst="rect">
                      <a:avLst/>
                    </a:prstGeom>
                    <a:noFill/>
                    <a:ln>
                      <a:noFill/>
                    </a:ln>
                    <a:extLst>
                      <a:ext uri="{53640926-AAD7-44D8-BBD7-CCE9431645EC}">
                        <a14:shadowObscured xmlns:a14="http://schemas.microsoft.com/office/drawing/2010/main"/>
                      </a:ext>
                    </a:extLst>
                  </pic:spPr>
                </pic:pic>
              </a:graphicData>
            </a:graphic>
          </wp:inline>
        </w:drawing>
      </w:r>
    </w:p>
    <w:p w14:paraId="5537F007" w14:textId="2528AEB7" w:rsidR="00F97B54" w:rsidRDefault="00736814" w:rsidP="00736814">
      <w:pPr>
        <w:pStyle w:val="Caption"/>
      </w:pPr>
      <w:bookmarkStart w:id="1601" w:name="_Ref528166747"/>
      <w:bookmarkStart w:id="1602" w:name="_Toc528497762"/>
      <w:r>
        <w:t xml:space="preserve">Figure </w:t>
      </w:r>
      <w:r>
        <w:fldChar w:fldCharType="begin"/>
      </w:r>
      <w:r>
        <w:instrText xml:space="preserve"> SEQ Figure \* ARABIC </w:instrText>
      </w:r>
      <w:r>
        <w:fldChar w:fldCharType="separate"/>
      </w:r>
      <w:r w:rsidR="0084233A">
        <w:rPr>
          <w:noProof/>
        </w:rPr>
        <w:t>41</w:t>
      </w:r>
      <w:r>
        <w:fldChar w:fldCharType="end"/>
      </w:r>
      <w:bookmarkEnd w:id="1601"/>
      <w:r>
        <w:t>: Photo of the breadboard of the V1.0 controller prototype</w:t>
      </w:r>
      <w:bookmarkEnd w:id="1602"/>
      <w:r>
        <w:t xml:space="preserve"> </w:t>
      </w:r>
    </w:p>
    <w:p w14:paraId="5E002C56" w14:textId="27023E88" w:rsidR="00B618D6" w:rsidRPr="00B618D6" w:rsidRDefault="00B618D6" w:rsidP="00B618D6">
      <w:r>
        <w:t xml:space="preserve">In the </w:t>
      </w:r>
      <w:r>
        <w:fldChar w:fldCharType="begin"/>
      </w:r>
      <w:r>
        <w:instrText xml:space="preserve"> REF _Ref528166983 \h </w:instrText>
      </w:r>
      <w:r>
        <w:fldChar w:fldCharType="separate"/>
      </w:r>
      <w:r w:rsidR="0084233A">
        <w:t xml:space="preserve">Figure </w:t>
      </w:r>
      <w:r w:rsidR="0084233A">
        <w:rPr>
          <w:noProof/>
        </w:rPr>
        <w:t>42</w:t>
      </w:r>
      <w:r>
        <w:fldChar w:fldCharType="end"/>
      </w:r>
      <w:r>
        <w:t xml:space="preserve"> below the breadboard can be seen connected to the Arduino Uno® with jumper cables to complete the circuit.</w:t>
      </w:r>
    </w:p>
    <w:p w14:paraId="47B1B961" w14:textId="77777777" w:rsidR="00C77B38" w:rsidRDefault="00F97B54" w:rsidP="0031217A">
      <w:pPr>
        <w:keepNext/>
        <w:jc w:val="center"/>
      </w:pPr>
      <w:r>
        <w:rPr>
          <w:noProof/>
          <w:lang w:val="en-GB" w:eastAsia="en-GB"/>
        </w:rPr>
        <w:drawing>
          <wp:inline distT="0" distB="0" distL="0" distR="0" wp14:anchorId="3D904384" wp14:editId="627AED40">
            <wp:extent cx="5356225" cy="264993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5973" b="18066"/>
                    <a:stretch/>
                  </pic:blipFill>
                  <pic:spPr bwMode="auto">
                    <a:xfrm>
                      <a:off x="0" y="0"/>
                      <a:ext cx="5375470" cy="2659457"/>
                    </a:xfrm>
                    <a:prstGeom prst="rect">
                      <a:avLst/>
                    </a:prstGeom>
                    <a:noFill/>
                    <a:ln>
                      <a:noFill/>
                    </a:ln>
                    <a:extLst>
                      <a:ext uri="{53640926-AAD7-44D8-BBD7-CCE9431645EC}">
                        <a14:shadowObscured xmlns:a14="http://schemas.microsoft.com/office/drawing/2010/main"/>
                      </a:ext>
                    </a:extLst>
                  </pic:spPr>
                </pic:pic>
              </a:graphicData>
            </a:graphic>
          </wp:inline>
        </w:drawing>
      </w:r>
    </w:p>
    <w:p w14:paraId="0821ABCA" w14:textId="168A0E2F" w:rsidR="00F97B54" w:rsidRPr="00F97B54" w:rsidRDefault="00C77B38" w:rsidP="00BB0CBB">
      <w:pPr>
        <w:pStyle w:val="Caption"/>
      </w:pPr>
      <w:bookmarkStart w:id="1603" w:name="_Ref528166983"/>
      <w:bookmarkStart w:id="1604" w:name="_Toc528497763"/>
      <w:r>
        <w:t xml:space="preserve">Figure </w:t>
      </w:r>
      <w:r>
        <w:fldChar w:fldCharType="begin"/>
      </w:r>
      <w:r>
        <w:instrText xml:space="preserve"> SEQ Figure \* ARABIC </w:instrText>
      </w:r>
      <w:r>
        <w:fldChar w:fldCharType="separate"/>
      </w:r>
      <w:r w:rsidR="0084233A">
        <w:rPr>
          <w:noProof/>
        </w:rPr>
        <w:t>42</w:t>
      </w:r>
      <w:r>
        <w:fldChar w:fldCharType="end"/>
      </w:r>
      <w:bookmarkEnd w:id="1603"/>
      <w:r>
        <w:t>: Photo of the breadboard and Arduino Uno® connection of the V1.0 controller prototype</w:t>
      </w:r>
      <w:bookmarkEnd w:id="1604"/>
    </w:p>
    <w:p w14:paraId="0EC806EE" w14:textId="77777777" w:rsidR="00137C26" w:rsidRDefault="004249BB" w:rsidP="00137C26">
      <w:pPr>
        <w:pStyle w:val="Heading2"/>
      </w:pPr>
      <w:bookmarkStart w:id="1605" w:name="_Toc528498885"/>
      <w:r>
        <w:t>Controller</w:t>
      </w:r>
      <w:r w:rsidR="0092004A">
        <w:t xml:space="preserve"> </w:t>
      </w:r>
      <w:r w:rsidR="006240A8">
        <w:t>Prototype</w:t>
      </w:r>
      <w:r w:rsidR="0081137C">
        <w:t xml:space="preserve"> V1.</w:t>
      </w:r>
      <w:r w:rsidR="00A93094">
        <w:t>1</w:t>
      </w:r>
      <w:r w:rsidR="0092004A">
        <w:t>: PIC microcontroller</w:t>
      </w:r>
      <w:bookmarkEnd w:id="1605"/>
      <w:r w:rsidR="0092004A">
        <w:t xml:space="preserve"> </w:t>
      </w:r>
    </w:p>
    <w:p w14:paraId="2ABE81D3" w14:textId="77777777" w:rsidR="005313AF" w:rsidRDefault="00C46A58" w:rsidP="00C46A58">
      <w:r>
        <w:t xml:space="preserve">In order to simplify the design and to minimize the cost and size of the module an attempt was made to integrate the controller code and the antenna code onto the </w:t>
      </w:r>
      <w:r w:rsidR="005313AF">
        <w:t>LoRa module’s MCU which is a STM MCU. Therefore, the PIC microcontroller was abandoned for an STM.</w:t>
      </w:r>
    </w:p>
    <w:p w14:paraId="69873951" w14:textId="77777777" w:rsidR="005313AF" w:rsidRDefault="005313AF" w:rsidP="005313AF">
      <w:pPr>
        <w:pStyle w:val="Heading2"/>
      </w:pPr>
      <w:bookmarkStart w:id="1606" w:name="_Toc528498886"/>
      <w:r>
        <w:lastRenderedPageBreak/>
        <w:t>Controller Prototype V1.2: ST microcontroller unit</w:t>
      </w:r>
      <w:bookmarkEnd w:id="1606"/>
    </w:p>
    <w:p w14:paraId="03AEC513" w14:textId="204294B3" w:rsidR="00BB0CBB" w:rsidRPr="00BB0CBB" w:rsidRDefault="00BB0CBB" w:rsidP="00BB0CBB">
      <w:r>
        <w:t>Following the PIC microcontroller design an STM</w:t>
      </w:r>
      <w:r w:rsidR="00547484">
        <w:t>32L151CB</w:t>
      </w:r>
      <w:r>
        <w:t xml:space="preserve"> unit was implemented. This was due to the added minimization possibility of the design and cost of the module if the controller code and the antenna code could be integrated on the LoRa module’s MCU. However, ST MCU’s are not in common use in South Africa an</w:t>
      </w:r>
      <w:r w:rsidRPr="001D3D05">
        <w:t>d the student had no prior knowledge or access to individuals with knowledge of the STM units.</w:t>
      </w:r>
      <w:r>
        <w:t xml:space="preserve"> The ST MCU was implemented through self-study and research. </w:t>
      </w:r>
      <w:r w:rsidR="00D20FF4">
        <w:t xml:space="preserve"> </w:t>
      </w:r>
      <w:r w:rsidR="00D20FF4">
        <w:fldChar w:fldCharType="begin"/>
      </w:r>
      <w:r w:rsidR="00D20FF4">
        <w:instrText xml:space="preserve"> REF _Ref528167097 \h </w:instrText>
      </w:r>
      <w:r w:rsidR="00D20FF4">
        <w:fldChar w:fldCharType="separate"/>
      </w:r>
      <w:r w:rsidR="0084233A">
        <w:t xml:space="preserve">Figure </w:t>
      </w:r>
      <w:r w:rsidR="0084233A">
        <w:rPr>
          <w:noProof/>
        </w:rPr>
        <w:t>43</w:t>
      </w:r>
      <w:r w:rsidR="00D20FF4">
        <w:fldChar w:fldCharType="end"/>
      </w:r>
      <w:r w:rsidR="00D20FF4">
        <w:t xml:space="preserve"> below shows the LoRa module with the STM unit connected for testing.</w:t>
      </w:r>
      <w:r>
        <w:t xml:space="preserve">  </w:t>
      </w:r>
    </w:p>
    <w:p w14:paraId="62CB2BEA" w14:textId="33CF1622" w:rsidR="00BB0CBB" w:rsidRDefault="004B6D98" w:rsidP="0031217A">
      <w:pPr>
        <w:keepNext/>
        <w:jc w:val="center"/>
      </w:pPr>
      <w:r>
        <w:rPr>
          <w:noProof/>
          <w:lang w:val="en-GB" w:eastAsia="en-GB"/>
        </w:rPr>
        <w:drawing>
          <wp:inline distT="0" distB="0" distL="0" distR="0" wp14:anchorId="20ECA956" wp14:editId="32291019">
            <wp:extent cx="4002657" cy="3002201"/>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12430" cy="3009531"/>
                    </a:xfrm>
                    <a:prstGeom prst="rect">
                      <a:avLst/>
                    </a:prstGeom>
                    <a:noFill/>
                    <a:ln>
                      <a:noFill/>
                    </a:ln>
                  </pic:spPr>
                </pic:pic>
              </a:graphicData>
            </a:graphic>
          </wp:inline>
        </w:drawing>
      </w:r>
    </w:p>
    <w:p w14:paraId="27608AD3" w14:textId="357D4C8B" w:rsidR="00D20FF4" w:rsidRDefault="00BB0CBB" w:rsidP="00D20FF4">
      <w:pPr>
        <w:pStyle w:val="Caption"/>
      </w:pPr>
      <w:bookmarkStart w:id="1607" w:name="_Ref528167097"/>
      <w:bookmarkStart w:id="1608" w:name="_Toc528497764"/>
      <w:r>
        <w:t xml:space="preserve">Figure </w:t>
      </w:r>
      <w:r>
        <w:fldChar w:fldCharType="begin"/>
      </w:r>
      <w:r>
        <w:instrText xml:space="preserve"> SEQ Figure \* ARABIC </w:instrText>
      </w:r>
      <w:r>
        <w:fldChar w:fldCharType="separate"/>
      </w:r>
      <w:r w:rsidR="0084233A">
        <w:rPr>
          <w:noProof/>
        </w:rPr>
        <w:t>43</w:t>
      </w:r>
      <w:r>
        <w:fldChar w:fldCharType="end"/>
      </w:r>
      <w:bookmarkEnd w:id="1607"/>
      <w:r>
        <w:t xml:space="preserve">: Photo of LoRa module connections during Prototype V1.2 STM </w:t>
      </w:r>
      <w:r w:rsidR="004B6D98">
        <w:t>iteration</w:t>
      </w:r>
      <w:bookmarkEnd w:id="1608"/>
    </w:p>
    <w:p w14:paraId="3DBA79D3" w14:textId="73617970" w:rsidR="00D20FF4" w:rsidRDefault="004B6D98" w:rsidP="00D20FF4">
      <w:r>
        <w:t xml:space="preserve">The STM unit required a ST programmer in order to place the code on the STM unit. The programmer used in the project can be seen in </w:t>
      </w:r>
      <w:r>
        <w:fldChar w:fldCharType="begin"/>
      </w:r>
      <w:r>
        <w:instrText xml:space="preserve"> REF _Ref528132570 \h </w:instrText>
      </w:r>
      <w:r w:rsidR="00D20FF4">
        <w:instrText xml:space="preserve"> \* MERGEFORMAT </w:instrText>
      </w:r>
      <w:r>
        <w:fldChar w:fldCharType="separate"/>
      </w:r>
      <w:r w:rsidR="0084233A">
        <w:t xml:space="preserve">Figure </w:t>
      </w:r>
      <w:r w:rsidR="0084233A">
        <w:rPr>
          <w:noProof/>
        </w:rPr>
        <w:t>44</w:t>
      </w:r>
      <w:r>
        <w:fldChar w:fldCharType="end"/>
      </w:r>
      <w:r>
        <w:t xml:space="preserve"> below with jumper cables that were connected to the STM unit.</w:t>
      </w:r>
    </w:p>
    <w:p w14:paraId="35E05DD5" w14:textId="77777777" w:rsidR="0036659C" w:rsidRDefault="005313AF" w:rsidP="0031217A">
      <w:pPr>
        <w:keepNext/>
        <w:jc w:val="center"/>
      </w:pPr>
      <w:r>
        <w:rPr>
          <w:noProof/>
          <w:lang w:val="en-GB" w:eastAsia="en-GB"/>
        </w:rPr>
        <w:lastRenderedPageBreak/>
        <w:drawing>
          <wp:inline distT="0" distB="0" distL="0" distR="0" wp14:anchorId="6C5B7056" wp14:editId="0AF18A9B">
            <wp:extent cx="3872230" cy="45904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36730"/>
                    <a:stretch/>
                  </pic:blipFill>
                  <pic:spPr bwMode="auto">
                    <a:xfrm>
                      <a:off x="0" y="0"/>
                      <a:ext cx="3872230" cy="4590415"/>
                    </a:xfrm>
                    <a:prstGeom prst="rect">
                      <a:avLst/>
                    </a:prstGeom>
                    <a:noFill/>
                    <a:ln>
                      <a:noFill/>
                    </a:ln>
                    <a:extLst>
                      <a:ext uri="{53640926-AAD7-44D8-BBD7-CCE9431645EC}">
                        <a14:shadowObscured xmlns:a14="http://schemas.microsoft.com/office/drawing/2010/main"/>
                      </a:ext>
                    </a:extLst>
                  </pic:spPr>
                </pic:pic>
              </a:graphicData>
            </a:graphic>
          </wp:inline>
        </w:drawing>
      </w:r>
    </w:p>
    <w:p w14:paraId="7B7C8779" w14:textId="3A85368E" w:rsidR="00B12A7E" w:rsidRDefault="0036659C" w:rsidP="0036659C">
      <w:pPr>
        <w:pStyle w:val="Caption"/>
      </w:pPr>
      <w:bookmarkStart w:id="1609" w:name="_Ref528132570"/>
      <w:bookmarkStart w:id="1610" w:name="_Toc528497765"/>
      <w:r>
        <w:t xml:space="preserve">Figure </w:t>
      </w:r>
      <w:r>
        <w:fldChar w:fldCharType="begin"/>
      </w:r>
      <w:r>
        <w:instrText xml:space="preserve"> SEQ Figure \* ARABIC </w:instrText>
      </w:r>
      <w:r>
        <w:fldChar w:fldCharType="separate"/>
      </w:r>
      <w:r w:rsidR="0084233A">
        <w:rPr>
          <w:noProof/>
        </w:rPr>
        <w:t>44</w:t>
      </w:r>
      <w:r>
        <w:fldChar w:fldCharType="end"/>
      </w:r>
      <w:bookmarkEnd w:id="1609"/>
      <w:r>
        <w:t>: Photo of ST microcontroller programmer</w:t>
      </w:r>
      <w:bookmarkEnd w:id="1610"/>
    </w:p>
    <w:p w14:paraId="736617A7" w14:textId="191283BD" w:rsidR="00D20FF4" w:rsidRPr="00D20FF4" w:rsidRDefault="00D20FF4" w:rsidP="00D20FF4">
      <w:r>
        <w:t>In order to place the written code for the distributed IOT module on the ST MCU the LoRa module operation code had to be flashed.</w:t>
      </w:r>
      <w:r w:rsidR="007E202A">
        <w:t xml:space="preserve"> If that code is flashed the LoRa module loses all functionality as a LoRa module and is simply a ST MCU</w:t>
      </w:r>
      <w:r w:rsidR="00167086">
        <w:t xml:space="preserve">. </w:t>
      </w:r>
      <w:r w:rsidR="00593737">
        <w:t>Within</w:t>
      </w:r>
      <w:r w:rsidR="00167086">
        <w:t xml:space="preserve"> the scope of the project the LoRa module functionality is required. A program could be written to operate the module</w:t>
      </w:r>
      <w:r w:rsidR="000C3ABE">
        <w:t>,</w:t>
      </w:r>
      <w:r w:rsidR="00167086">
        <w:t xml:space="preserve"> however</w:t>
      </w:r>
      <w:r w:rsidR="000C3ABE">
        <w:t>,</w:t>
      </w:r>
      <w:r w:rsidR="00167086">
        <w:t xml:space="preserve"> that would also not be a </w:t>
      </w:r>
      <w:r w:rsidR="00593737">
        <w:t>viable</w:t>
      </w:r>
      <w:r w:rsidR="00167086">
        <w:t xml:space="preserve"> solution as the LoRa module must be certified in order to access the gateway and writing a </w:t>
      </w:r>
      <w:r w:rsidR="00167086" w:rsidRPr="001D3D05">
        <w:t xml:space="preserve">program to operate the LoRa module would not be certified. </w:t>
      </w:r>
      <w:r w:rsidR="00593737" w:rsidRPr="001D3D05">
        <w:t>Therefore,</w:t>
      </w:r>
      <w:r w:rsidR="00167086" w:rsidRPr="001D3D05">
        <w:t xml:space="preserve"> a new design for the controller </w:t>
      </w:r>
      <w:r w:rsidR="00B62189" w:rsidRPr="001D3D05">
        <w:t xml:space="preserve">had to </w:t>
      </w:r>
      <w:r w:rsidR="00167086" w:rsidRPr="001D3D05">
        <w:t>be created</w:t>
      </w:r>
      <w:r w:rsidR="00167086">
        <w:t>.</w:t>
      </w:r>
    </w:p>
    <w:p w14:paraId="2EA654AF" w14:textId="77777777" w:rsidR="0081137C" w:rsidRPr="000065A3" w:rsidRDefault="004249BB" w:rsidP="0081137C">
      <w:pPr>
        <w:pStyle w:val="Heading2"/>
      </w:pPr>
      <w:bookmarkStart w:id="1611" w:name="_Toc528498887"/>
      <w:r w:rsidRPr="000065A3">
        <w:t>Controller</w:t>
      </w:r>
      <w:r w:rsidR="0081137C" w:rsidRPr="000065A3">
        <w:t xml:space="preserve"> Prototype V2.0</w:t>
      </w:r>
      <w:r w:rsidR="0092004A" w:rsidRPr="000065A3">
        <w:t xml:space="preserve">: </w:t>
      </w:r>
      <w:r w:rsidR="00D37846" w:rsidRPr="000065A3">
        <w:t>D</w:t>
      </w:r>
      <w:r w:rsidR="00BE2672" w:rsidRPr="000065A3">
        <w:t>evelopment-</w:t>
      </w:r>
      <w:r w:rsidR="00D37846" w:rsidRPr="000065A3">
        <w:t>B</w:t>
      </w:r>
      <w:r w:rsidR="00BE2672" w:rsidRPr="000065A3">
        <w:t>oard</w:t>
      </w:r>
      <w:r w:rsidR="0092004A" w:rsidRPr="000065A3">
        <w:t xml:space="preserve"> </w:t>
      </w:r>
      <w:r w:rsidR="00D37846" w:rsidRPr="000065A3">
        <w:t>(ATmega328P)</w:t>
      </w:r>
      <w:bookmarkEnd w:id="1611"/>
    </w:p>
    <w:p w14:paraId="3E0B9085" w14:textId="04CA25FA" w:rsidR="0036659C" w:rsidRDefault="006240A8" w:rsidP="00E867E5">
      <w:r>
        <w:t xml:space="preserve">A prototype was constructed of the design, implementing a breadboard as the base for the components connected to an Arduino </w:t>
      </w:r>
      <w:r w:rsidR="009776D5">
        <w:rPr>
          <w:color w:val="FF0000"/>
        </w:rPr>
        <w:fldChar w:fldCharType="begin"/>
      </w:r>
      <w:r w:rsidR="009776D5">
        <w:instrText xml:space="preserve"> REF _Ref528173249 \h </w:instrText>
      </w:r>
      <w:r w:rsidR="009776D5">
        <w:rPr>
          <w:color w:val="FF0000"/>
        </w:rPr>
      </w:r>
      <w:r w:rsidR="009776D5">
        <w:rPr>
          <w:color w:val="FF0000"/>
        </w:rPr>
        <w:fldChar w:fldCharType="separate"/>
      </w:r>
      <w:r w:rsidR="0084233A">
        <w:t xml:space="preserve">Figure </w:t>
      </w:r>
      <w:r w:rsidR="0084233A">
        <w:rPr>
          <w:noProof/>
        </w:rPr>
        <w:t>45</w:t>
      </w:r>
      <w:r w:rsidR="009776D5">
        <w:rPr>
          <w:color w:val="FF0000"/>
        </w:rPr>
        <w:fldChar w:fldCharType="end"/>
      </w:r>
      <w:r w:rsidRPr="001619BC">
        <w:t>. A s</w:t>
      </w:r>
      <w:r w:rsidR="001619BC" w:rsidRPr="001619BC">
        <w:t>imple</w:t>
      </w:r>
      <w:r w:rsidRPr="001619BC">
        <w:t xml:space="preserve"> program</w:t>
      </w:r>
      <w:r>
        <w:t xml:space="preserve"> was written on the Arduino in order to </w:t>
      </w:r>
      <w:r w:rsidR="002401F6">
        <w:t>assess</w:t>
      </w:r>
      <w:r>
        <w:t xml:space="preserve"> if the prototype design would work</w:t>
      </w:r>
      <w:r w:rsidR="006A5540">
        <w:t>.</w:t>
      </w:r>
    </w:p>
    <w:p w14:paraId="5CB41B14" w14:textId="77777777" w:rsidR="009776D5" w:rsidRDefault="009776D5" w:rsidP="0031217A">
      <w:pPr>
        <w:keepNext/>
        <w:jc w:val="center"/>
      </w:pPr>
      <w:r>
        <w:rPr>
          <w:noProof/>
          <w:lang w:val="en-GB" w:eastAsia="en-GB"/>
        </w:rPr>
        <w:lastRenderedPageBreak/>
        <w:drawing>
          <wp:inline distT="0" distB="0" distL="0" distR="0" wp14:anchorId="6F5F1D6B" wp14:editId="0AC58F01">
            <wp:extent cx="5323044" cy="236425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19036" b="21747"/>
                    <a:stretch/>
                  </pic:blipFill>
                  <pic:spPr bwMode="auto">
                    <a:xfrm rot="10800000">
                      <a:off x="0" y="0"/>
                      <a:ext cx="5329225" cy="2367004"/>
                    </a:xfrm>
                    <a:prstGeom prst="rect">
                      <a:avLst/>
                    </a:prstGeom>
                    <a:noFill/>
                    <a:ln>
                      <a:noFill/>
                    </a:ln>
                    <a:extLst>
                      <a:ext uri="{53640926-AAD7-44D8-BBD7-CCE9431645EC}">
                        <a14:shadowObscured xmlns:a14="http://schemas.microsoft.com/office/drawing/2010/main"/>
                      </a:ext>
                    </a:extLst>
                  </pic:spPr>
                </pic:pic>
              </a:graphicData>
            </a:graphic>
          </wp:inline>
        </w:drawing>
      </w:r>
    </w:p>
    <w:p w14:paraId="047FA32A" w14:textId="2D3EA888" w:rsidR="009776D5" w:rsidRDefault="009776D5" w:rsidP="009776D5">
      <w:pPr>
        <w:pStyle w:val="Caption"/>
      </w:pPr>
      <w:bookmarkStart w:id="1612" w:name="_Ref528173249"/>
      <w:bookmarkStart w:id="1613" w:name="_Toc528497766"/>
      <w:r>
        <w:t xml:space="preserve">Figure </w:t>
      </w:r>
      <w:r>
        <w:fldChar w:fldCharType="begin"/>
      </w:r>
      <w:r>
        <w:instrText xml:space="preserve"> SEQ Figure \* ARABIC </w:instrText>
      </w:r>
      <w:r>
        <w:fldChar w:fldCharType="separate"/>
      </w:r>
      <w:r w:rsidR="0084233A">
        <w:rPr>
          <w:noProof/>
        </w:rPr>
        <w:t>45</w:t>
      </w:r>
      <w:r>
        <w:fldChar w:fldCharType="end"/>
      </w:r>
      <w:bookmarkEnd w:id="1612"/>
      <w:r>
        <w:t>: Test connection V2.0 breadboard</w:t>
      </w:r>
      <w:bookmarkEnd w:id="1613"/>
    </w:p>
    <w:p w14:paraId="2FA32E04" w14:textId="77777777" w:rsidR="004C340F" w:rsidRPr="00546412" w:rsidRDefault="004C340F" w:rsidP="004C340F">
      <w:r>
        <w:t xml:space="preserve">Once the design was evaluated the ATmega328P was implemented with a </w:t>
      </w:r>
      <w:r w:rsidR="00A138FD">
        <w:t xml:space="preserve">PCB layout. The </w:t>
      </w:r>
      <w:r w:rsidR="00A138FD" w:rsidRPr="00546412">
        <w:t>PCB used for this project was home-made</w:t>
      </w:r>
      <w:r w:rsidR="009D3767" w:rsidRPr="00546412">
        <w:t xml:space="preserve"> PCB.</w:t>
      </w:r>
    </w:p>
    <w:p w14:paraId="22292C4B" w14:textId="3AA9D8BF" w:rsidR="003E377F" w:rsidRPr="00546412" w:rsidRDefault="009D3767" w:rsidP="004C340F">
      <w:r w:rsidRPr="00546412">
        <w:t xml:space="preserve">When the project came to the phase where a PCB was required </w:t>
      </w:r>
      <w:r w:rsidR="003E377F" w:rsidRPr="00546412">
        <w:t>the opportunity arose to obtain additional skills to manufacture a PCB as part of the project rather than buy a ready-made one.</w:t>
      </w:r>
    </w:p>
    <w:p w14:paraId="1D2F2BEE" w14:textId="77777777" w:rsidR="0031469C" w:rsidRPr="00546412" w:rsidRDefault="003E377F" w:rsidP="004C340F">
      <w:r w:rsidRPr="00546412">
        <w:t>The</w:t>
      </w:r>
      <w:r w:rsidR="0031469C" w:rsidRPr="00546412">
        <w:t xml:space="preserve"> first step was gathering the necessary components which are a copper plate, heat transfer paper, swimming pool acid and peroxide. </w:t>
      </w:r>
      <w:r w:rsidRPr="00546412">
        <w:t>Tools and equipment used were</w:t>
      </w:r>
      <w:r w:rsidR="0031469C" w:rsidRPr="00546412">
        <w:t xml:space="preserve"> steel wool, an iron, scissors and </w:t>
      </w:r>
      <w:r w:rsidR="00515DAE" w:rsidRPr="00546412">
        <w:t>an</w:t>
      </w:r>
      <w:r w:rsidR="0031469C" w:rsidRPr="00546412">
        <w:t xml:space="preserve"> empty ice cream cont</w:t>
      </w:r>
      <w:r w:rsidRPr="00546412">
        <w:t>ainer.</w:t>
      </w:r>
      <w:r w:rsidR="0031469C" w:rsidRPr="00546412">
        <w:t xml:space="preserve"> </w:t>
      </w:r>
    </w:p>
    <w:p w14:paraId="6434AE57" w14:textId="77777777" w:rsidR="006C29CA" w:rsidRPr="00546412" w:rsidRDefault="00CE79B4" w:rsidP="004C340F">
      <w:r w:rsidRPr="00546412">
        <w:t xml:space="preserve">The process </w:t>
      </w:r>
      <w:r w:rsidR="003E377F" w:rsidRPr="00546412">
        <w:t>started</w:t>
      </w:r>
      <w:r w:rsidR="002809F1" w:rsidRPr="00546412">
        <w:t xml:space="preserve"> by</w:t>
      </w:r>
      <w:r w:rsidR="0031469C" w:rsidRPr="00546412">
        <w:t xml:space="preserve"> printing </w:t>
      </w:r>
      <w:r w:rsidR="003E377F" w:rsidRPr="00546412">
        <w:t>the</w:t>
      </w:r>
      <w:r w:rsidR="0031469C" w:rsidRPr="00546412">
        <w:t xml:space="preserve"> PCB layout on the heat transfer paper and cleaning the copper plate with the steel wool. </w:t>
      </w:r>
      <w:r w:rsidR="003E377F" w:rsidRPr="00546412">
        <w:t>Thereafter</w:t>
      </w:r>
      <w:r w:rsidR="0031469C" w:rsidRPr="00546412">
        <w:t xml:space="preserve"> the heat transfer paper </w:t>
      </w:r>
      <w:r w:rsidR="003E377F" w:rsidRPr="00546412">
        <w:t xml:space="preserve">was placed </w:t>
      </w:r>
      <w:r w:rsidR="0031469C" w:rsidRPr="00546412">
        <w:t>on the copper plate and a hot iron</w:t>
      </w:r>
      <w:r w:rsidR="003E377F" w:rsidRPr="00546412">
        <w:t xml:space="preserve"> used</w:t>
      </w:r>
      <w:r w:rsidR="0031469C" w:rsidRPr="00546412">
        <w:t xml:space="preserve"> to iron the PCB layout onto the copper plate. </w:t>
      </w:r>
      <w:r w:rsidR="003E377F" w:rsidRPr="00546412">
        <w:t>T</w:t>
      </w:r>
      <w:r w:rsidR="0031469C" w:rsidRPr="00546412">
        <w:t xml:space="preserve">he copper plate </w:t>
      </w:r>
      <w:r w:rsidR="003E377F" w:rsidRPr="00546412">
        <w:t xml:space="preserve">was then submerged </w:t>
      </w:r>
      <w:r w:rsidR="0031469C" w:rsidRPr="00546412">
        <w:t>in hot water</w:t>
      </w:r>
      <w:r w:rsidR="003E377F" w:rsidRPr="00546412">
        <w:t xml:space="preserve">, </w:t>
      </w:r>
      <w:r w:rsidR="0031469C" w:rsidRPr="00546412">
        <w:t xml:space="preserve">the </w:t>
      </w:r>
      <w:r w:rsidR="004D701E" w:rsidRPr="00546412">
        <w:t>paper removed</w:t>
      </w:r>
      <w:r w:rsidR="003E377F" w:rsidRPr="00546412">
        <w:t xml:space="preserve"> </w:t>
      </w:r>
      <w:r w:rsidR="0031469C" w:rsidRPr="00546412">
        <w:t>and the PCB</w:t>
      </w:r>
      <w:r w:rsidR="003E377F" w:rsidRPr="00546412">
        <w:t xml:space="preserve"> cleaned</w:t>
      </w:r>
      <w:r w:rsidR="0031469C" w:rsidRPr="00546412">
        <w:t>.</w:t>
      </w:r>
      <w:r w:rsidR="00515DAE" w:rsidRPr="00546412">
        <w:t xml:space="preserve"> </w:t>
      </w:r>
      <w:r w:rsidR="004D701E" w:rsidRPr="00546412">
        <w:t>The subsequent step was to place</w:t>
      </w:r>
      <w:r w:rsidR="00515DAE" w:rsidRPr="00546412">
        <w:t xml:space="preserve"> the copper plate with the printed PCB design in th</w:t>
      </w:r>
      <w:r w:rsidR="004D701E" w:rsidRPr="00546412">
        <w:t xml:space="preserve">e ice cream container and pour in </w:t>
      </w:r>
      <w:r w:rsidR="00515DAE" w:rsidRPr="00546412">
        <w:t xml:space="preserve">swimming pool acid and </w:t>
      </w:r>
      <w:r w:rsidR="004D701E" w:rsidRPr="00546412">
        <w:t>peroxide. The final process was to slowly move</w:t>
      </w:r>
      <w:r w:rsidR="00515DAE" w:rsidRPr="00546412">
        <w:t xml:space="preserve"> the container around until the copper was completely removed from the plate. </w:t>
      </w:r>
    </w:p>
    <w:p w14:paraId="70610FB6" w14:textId="054174C0" w:rsidR="006C29CA" w:rsidRPr="00546412" w:rsidRDefault="006C29CA" w:rsidP="004C340F">
      <w:r w:rsidRPr="00546412">
        <w:t>This resulted in a self-manufactured PCB that only required the component holes to be drilled and the necessary components to be soldered on to the board.</w:t>
      </w:r>
    </w:p>
    <w:p w14:paraId="2094EEBF" w14:textId="3CD6F92D" w:rsidR="009D3767" w:rsidRPr="00546412" w:rsidRDefault="00C71F08" w:rsidP="004C340F">
      <w:r w:rsidRPr="00546412">
        <w:t xml:space="preserve">The </w:t>
      </w:r>
      <w:r w:rsidR="00FF2A77" w:rsidRPr="00546412">
        <w:t>completed</w:t>
      </w:r>
      <w:r w:rsidRPr="00546412">
        <w:t xml:space="preserve"> home-made PCB can be seen in </w:t>
      </w:r>
      <w:r w:rsidRPr="00546412">
        <w:fldChar w:fldCharType="begin"/>
      </w:r>
      <w:r w:rsidRPr="00546412">
        <w:instrText xml:space="preserve"> REF _Ref528222026 \h </w:instrText>
      </w:r>
      <w:r w:rsidR="00546412">
        <w:instrText xml:space="preserve"> \* MERGEFORMAT </w:instrText>
      </w:r>
      <w:r w:rsidRPr="00546412">
        <w:fldChar w:fldCharType="separate"/>
      </w:r>
      <w:r w:rsidR="0084233A">
        <w:t xml:space="preserve">Figure </w:t>
      </w:r>
      <w:r w:rsidR="0084233A">
        <w:rPr>
          <w:noProof/>
        </w:rPr>
        <w:t>46</w:t>
      </w:r>
      <w:r w:rsidRPr="00546412">
        <w:fldChar w:fldCharType="end"/>
      </w:r>
      <w:r w:rsidRPr="00546412">
        <w:t>.</w:t>
      </w:r>
    </w:p>
    <w:p w14:paraId="39FB2A2D" w14:textId="35B906C3" w:rsidR="00515DAE" w:rsidRPr="004C340F" w:rsidRDefault="00515DAE" w:rsidP="00DB663A">
      <w:r w:rsidRPr="00546412">
        <w:t xml:space="preserve">The components on </w:t>
      </w:r>
      <w:r w:rsidR="00FF2A77" w:rsidRPr="00546412">
        <w:t>the</w:t>
      </w:r>
      <w:r w:rsidRPr="00546412">
        <w:t xml:space="preserve"> PCB are two </w:t>
      </w:r>
      <w:r w:rsidR="0031217A" w:rsidRPr="00546412">
        <w:t>resistors:</w:t>
      </w:r>
      <w:r w:rsidRPr="00546412">
        <w:t xml:space="preserve"> </w:t>
      </w:r>
      <w:r w:rsidR="00FF2A77" w:rsidRPr="00546412">
        <w:t>one for each temperature sensor, as well as</w:t>
      </w:r>
      <w:r w:rsidRPr="00546412">
        <w:t xml:space="preserve"> </w:t>
      </w:r>
      <w:r w:rsidR="00E06AF9" w:rsidRPr="00546412">
        <w:t>a burden resistor for the current sensor and two high</w:t>
      </w:r>
      <w:r w:rsidR="002809F1" w:rsidRPr="00546412">
        <w:t>-</w:t>
      </w:r>
      <w:r w:rsidR="00E06AF9" w:rsidRPr="00546412">
        <w:t>value resistors for the voltage divider that is much larger than</w:t>
      </w:r>
      <w:r w:rsidR="00E06AF9">
        <w:t xml:space="preserve"> the burden resistor in order not to </w:t>
      </w:r>
      <w:r w:rsidR="000C3ABE">
        <w:t>a</w:t>
      </w:r>
      <w:r w:rsidR="00E06AF9">
        <w:t>ffect the divisor. The current sensor also makes use of a single capacitor</w:t>
      </w:r>
      <w:r w:rsidR="000C3ABE">
        <w:t xml:space="preserve"> -</w:t>
      </w:r>
      <w:r w:rsidR="00E06AF9">
        <w:t xml:space="preserve"> this finishes the non –invasive current sensors </w:t>
      </w:r>
      <w:r w:rsidR="00E06AF9">
        <w:lastRenderedPageBreak/>
        <w:t>circuitry required on the PCB. There was the need for a voltage divider to be constructed in order to step down the 5 V logic levels received from the ATmega328P to 3.3 V logic levels that could be understood by the LoRa transceiver. The PCB also holds an LED that is used to indicate the state of the module and this LED also requires a resistor</w:t>
      </w:r>
      <w:r w:rsidR="000C3ABE">
        <w:t xml:space="preserve">. </w:t>
      </w:r>
      <w:r w:rsidR="00C71F08">
        <w:t xml:space="preserve"> </w:t>
      </w:r>
      <w:r w:rsidR="000C3ABE">
        <w:t>T</w:t>
      </w:r>
      <w:r w:rsidR="00C71F08">
        <w:t xml:space="preserve">he soldered in components and connected PCB can be seen in </w:t>
      </w:r>
      <w:r w:rsidR="00C71F08">
        <w:fldChar w:fldCharType="begin"/>
      </w:r>
      <w:r w:rsidR="00C71F08">
        <w:instrText xml:space="preserve"> REF _Ref528222092 \h </w:instrText>
      </w:r>
      <w:r w:rsidR="00C71F08">
        <w:fldChar w:fldCharType="separate"/>
      </w:r>
      <w:r w:rsidR="0084233A">
        <w:t xml:space="preserve">Figure </w:t>
      </w:r>
      <w:r w:rsidR="0084233A">
        <w:rPr>
          <w:noProof/>
        </w:rPr>
        <w:t>47</w:t>
      </w:r>
      <w:r w:rsidR="00C71F08">
        <w:fldChar w:fldCharType="end"/>
      </w:r>
      <w:r w:rsidR="00E06AF9">
        <w:t>. A Pin header was also soldered in to simplify the process of connecting the LoRa transceiver to the PCB</w:t>
      </w:r>
      <w:r w:rsidR="00C71F08">
        <w:t xml:space="preserve"> as can be seen in </w:t>
      </w:r>
      <w:r w:rsidR="00C71F08">
        <w:fldChar w:fldCharType="begin"/>
      </w:r>
      <w:r w:rsidR="00C71F08">
        <w:instrText xml:space="preserve"> REF _Ref528221906 \h </w:instrText>
      </w:r>
      <w:r w:rsidR="00C71F08">
        <w:fldChar w:fldCharType="separate"/>
      </w:r>
      <w:r w:rsidR="0084233A">
        <w:rPr>
          <w:b/>
          <w:bCs/>
          <w:lang w:val="en-US"/>
        </w:rPr>
        <w:t>Error! Reference source not found.</w:t>
      </w:r>
      <w:r w:rsidR="00C71F08">
        <w:fldChar w:fldCharType="end"/>
      </w:r>
      <w:r w:rsidR="00C71F08">
        <w:t>.</w:t>
      </w:r>
      <w:r w:rsidR="00E06AF9">
        <w:t xml:space="preserve"> </w:t>
      </w:r>
    </w:p>
    <w:p w14:paraId="738DD8AF" w14:textId="77777777" w:rsidR="009776D5" w:rsidRDefault="009776D5" w:rsidP="00E375D7">
      <w:pPr>
        <w:keepNext/>
        <w:jc w:val="center"/>
      </w:pPr>
      <w:r>
        <w:rPr>
          <w:noProof/>
          <w:lang w:val="en-GB" w:eastAsia="en-GB"/>
        </w:rPr>
        <w:drawing>
          <wp:inline distT="0" distB="0" distL="0" distR="0" wp14:anchorId="10259ECB" wp14:editId="17297566">
            <wp:extent cx="3638550" cy="272910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47678" cy="2735947"/>
                    </a:xfrm>
                    <a:prstGeom prst="rect">
                      <a:avLst/>
                    </a:prstGeom>
                    <a:noFill/>
                    <a:ln>
                      <a:noFill/>
                    </a:ln>
                  </pic:spPr>
                </pic:pic>
              </a:graphicData>
            </a:graphic>
          </wp:inline>
        </w:drawing>
      </w:r>
    </w:p>
    <w:p w14:paraId="23BEB7B3" w14:textId="74F09646" w:rsidR="009776D5" w:rsidRDefault="009776D5" w:rsidP="009776D5">
      <w:pPr>
        <w:pStyle w:val="Caption"/>
      </w:pPr>
      <w:bookmarkStart w:id="1614" w:name="_Ref528222026"/>
      <w:bookmarkStart w:id="1615" w:name="_Toc528497767"/>
      <w:r>
        <w:t xml:space="preserve">Figure </w:t>
      </w:r>
      <w:r>
        <w:fldChar w:fldCharType="begin"/>
      </w:r>
      <w:r>
        <w:instrText xml:space="preserve"> SEQ Figure \* ARABIC </w:instrText>
      </w:r>
      <w:r>
        <w:fldChar w:fldCharType="separate"/>
      </w:r>
      <w:r w:rsidR="0084233A">
        <w:rPr>
          <w:noProof/>
        </w:rPr>
        <w:t>46</w:t>
      </w:r>
      <w:r>
        <w:fldChar w:fldCharType="end"/>
      </w:r>
      <w:bookmarkEnd w:id="1614"/>
      <w:r>
        <w:t>: Photo of homemade PCB top view</w:t>
      </w:r>
      <w:bookmarkEnd w:id="1615"/>
    </w:p>
    <w:p w14:paraId="669A06E5" w14:textId="77777777" w:rsidR="009776D5" w:rsidRDefault="006A5540" w:rsidP="00E375D7">
      <w:pPr>
        <w:keepNext/>
        <w:jc w:val="center"/>
      </w:pPr>
      <w:r>
        <w:rPr>
          <w:noProof/>
          <w:lang w:val="en-GB" w:eastAsia="en-GB"/>
        </w:rPr>
        <w:drawing>
          <wp:inline distT="0" distB="0" distL="0" distR="0" wp14:anchorId="38432DF4" wp14:editId="256274ED">
            <wp:extent cx="3721258" cy="33337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39185" t="18886" b="8476"/>
                    <a:stretch/>
                  </pic:blipFill>
                  <pic:spPr bwMode="auto">
                    <a:xfrm>
                      <a:off x="0" y="0"/>
                      <a:ext cx="3721986" cy="3334402"/>
                    </a:xfrm>
                    <a:prstGeom prst="rect">
                      <a:avLst/>
                    </a:prstGeom>
                    <a:noFill/>
                    <a:ln>
                      <a:noFill/>
                    </a:ln>
                    <a:extLst>
                      <a:ext uri="{53640926-AAD7-44D8-BBD7-CCE9431645EC}">
                        <a14:shadowObscured xmlns:a14="http://schemas.microsoft.com/office/drawing/2010/main"/>
                      </a:ext>
                    </a:extLst>
                  </pic:spPr>
                </pic:pic>
              </a:graphicData>
            </a:graphic>
          </wp:inline>
        </w:drawing>
      </w:r>
    </w:p>
    <w:p w14:paraId="3E077A39" w14:textId="48BBFFF4" w:rsidR="009776D5" w:rsidRDefault="009776D5" w:rsidP="009776D5">
      <w:pPr>
        <w:pStyle w:val="Caption"/>
      </w:pPr>
      <w:bookmarkStart w:id="1616" w:name="_Ref528222092"/>
      <w:bookmarkStart w:id="1617" w:name="_Toc528497768"/>
      <w:r>
        <w:t xml:space="preserve">Figure </w:t>
      </w:r>
      <w:r>
        <w:fldChar w:fldCharType="begin"/>
      </w:r>
      <w:r>
        <w:instrText xml:space="preserve"> SEQ Figure \* ARABIC </w:instrText>
      </w:r>
      <w:r>
        <w:fldChar w:fldCharType="separate"/>
      </w:r>
      <w:r w:rsidR="0084233A">
        <w:rPr>
          <w:noProof/>
        </w:rPr>
        <w:t>47</w:t>
      </w:r>
      <w:r>
        <w:fldChar w:fldCharType="end"/>
      </w:r>
      <w:bookmarkEnd w:id="1616"/>
      <w:r>
        <w:t>: Photo of homemade PCB clip in</w:t>
      </w:r>
      <w:bookmarkEnd w:id="1617"/>
    </w:p>
    <w:p w14:paraId="5F965066" w14:textId="77777777" w:rsidR="00DB663A" w:rsidRDefault="00DB663A" w:rsidP="00DB663A">
      <w:pPr>
        <w:keepNext/>
        <w:jc w:val="center"/>
      </w:pPr>
      <w:r w:rsidRPr="00756ED6">
        <w:rPr>
          <w:noProof/>
          <w:highlight w:val="green"/>
          <w:lang w:val="en-GB" w:eastAsia="en-GB"/>
        </w:rPr>
        <w:lastRenderedPageBreak/>
        <w:drawing>
          <wp:inline distT="0" distB="0" distL="0" distR="0" wp14:anchorId="2FBF6F15" wp14:editId="5E1547E7">
            <wp:extent cx="4419600" cy="5422970"/>
            <wp:effectExtent l="0" t="0" r="0" b="6350"/>
            <wp:docPr id="7" name="Picture 7" descr="C:\Users\FJ-PC\Desktop\fotos\index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J-PC\Desktop\fotos\index1.jpg"/>
                    <pic:cNvPicPr>
                      <a:picLocks noChangeAspect="1" noChangeArrowheads="1"/>
                    </pic:cNvPicPr>
                  </pic:nvPicPr>
                  <pic:blipFill rotWithShape="1">
                    <a:blip r:embed="rId58">
                      <a:extLst>
                        <a:ext uri="{28A0092B-C50C-407E-A947-70E740481C1C}">
                          <a14:useLocalDpi xmlns:a14="http://schemas.microsoft.com/office/drawing/2010/main" val="0"/>
                        </a:ext>
                      </a:extLst>
                    </a:blip>
                    <a:srcRect l="6536" t="3502" r="7082" b="17005"/>
                    <a:stretch/>
                  </pic:blipFill>
                  <pic:spPr bwMode="auto">
                    <a:xfrm>
                      <a:off x="0" y="0"/>
                      <a:ext cx="4425854" cy="5430644"/>
                    </a:xfrm>
                    <a:prstGeom prst="rect">
                      <a:avLst/>
                    </a:prstGeom>
                    <a:noFill/>
                    <a:ln>
                      <a:noFill/>
                    </a:ln>
                    <a:extLst>
                      <a:ext uri="{53640926-AAD7-44D8-BBD7-CCE9431645EC}">
                        <a14:shadowObscured xmlns:a14="http://schemas.microsoft.com/office/drawing/2010/main"/>
                      </a:ext>
                    </a:extLst>
                  </pic:spPr>
                </pic:pic>
              </a:graphicData>
            </a:graphic>
          </wp:inline>
        </w:drawing>
      </w:r>
    </w:p>
    <w:p w14:paraId="40870295" w14:textId="064609E6" w:rsidR="006A5540" w:rsidRDefault="00DB663A" w:rsidP="00DB663A">
      <w:pPr>
        <w:pStyle w:val="Caption"/>
      </w:pPr>
      <w:bookmarkStart w:id="1618" w:name="_Toc528497769"/>
      <w:r>
        <w:t xml:space="preserve">Figure </w:t>
      </w:r>
      <w:r>
        <w:fldChar w:fldCharType="begin"/>
      </w:r>
      <w:r>
        <w:instrText xml:space="preserve"> SEQ Figure \* ARABIC </w:instrText>
      </w:r>
      <w:r>
        <w:fldChar w:fldCharType="separate"/>
      </w:r>
      <w:r w:rsidR="0084233A">
        <w:rPr>
          <w:noProof/>
        </w:rPr>
        <w:t>48</w:t>
      </w:r>
      <w:r>
        <w:fldChar w:fldCharType="end"/>
      </w:r>
      <w:r>
        <w:t>: Photo of controller V2.0 in enclosure</w:t>
      </w:r>
      <w:bookmarkEnd w:id="1618"/>
      <w:r>
        <w:t xml:space="preserve"> </w:t>
      </w:r>
    </w:p>
    <w:p w14:paraId="167AE6B2" w14:textId="77777777" w:rsidR="0081137C" w:rsidRDefault="005B1469" w:rsidP="0081137C">
      <w:pPr>
        <w:pStyle w:val="Heading2"/>
      </w:pPr>
      <w:bookmarkStart w:id="1619" w:name="_Toc528498888"/>
      <w:r>
        <w:t>Human ma</w:t>
      </w:r>
      <w:r w:rsidR="0098157E">
        <w:t xml:space="preserve">chine interface </w:t>
      </w:r>
      <w:r w:rsidR="0081137C">
        <w:t>V</w:t>
      </w:r>
      <w:r w:rsidR="0098157E">
        <w:t>1</w:t>
      </w:r>
      <w:r w:rsidR="0081137C">
        <w:t>.0</w:t>
      </w:r>
      <w:bookmarkEnd w:id="1619"/>
    </w:p>
    <w:p w14:paraId="03F108F8" w14:textId="00B1D260" w:rsidR="0098157E" w:rsidRDefault="0098157E" w:rsidP="0098157E">
      <w:r>
        <w:t>The human machine interface including the login in functionality in the QT programming environment with the use of C++ programming la</w:t>
      </w:r>
      <w:r w:rsidR="00B21D16">
        <w:t>nguage w</w:t>
      </w:r>
      <w:r w:rsidR="00B21D16" w:rsidRPr="00DB663A">
        <w:t>as not implemented. T</w:t>
      </w:r>
      <w:r w:rsidRPr="00DB663A">
        <w:t>he design changed for the human machine interface to V2.0</w:t>
      </w:r>
      <w:r w:rsidR="00B21D16" w:rsidRPr="00DB663A">
        <w:t xml:space="preserve"> and</w:t>
      </w:r>
      <w:r w:rsidRPr="00DB663A">
        <w:t xml:space="preserve"> this was implemented in the section below.</w:t>
      </w:r>
      <w:r>
        <w:t xml:space="preserve"> </w:t>
      </w:r>
    </w:p>
    <w:p w14:paraId="50F1BE73" w14:textId="77777777" w:rsidR="0098157E" w:rsidRPr="00045C51" w:rsidRDefault="0098157E" w:rsidP="0098157E">
      <w:pPr>
        <w:pStyle w:val="Heading2"/>
      </w:pPr>
      <w:bookmarkStart w:id="1620" w:name="_Toc528498889"/>
      <w:r w:rsidRPr="00045C51">
        <w:t>Human machine interface V2.0</w:t>
      </w:r>
      <w:bookmarkEnd w:id="1620"/>
    </w:p>
    <w:p w14:paraId="65242FFF" w14:textId="48B218E9" w:rsidR="0098157E" w:rsidRDefault="0098157E" w:rsidP="0098157E">
      <w:r>
        <w:t>For this proj</w:t>
      </w:r>
      <w:r w:rsidRPr="00DB663A">
        <w:t xml:space="preserve">ect the human machine interface V2.0 implemented was a program user interface, which is a </w:t>
      </w:r>
      <w:r w:rsidR="0073740F" w:rsidRPr="00DB663A">
        <w:t>basic</w:t>
      </w:r>
      <w:r w:rsidRPr="00DB663A">
        <w:t xml:space="preserve"> program the user will use to see the data results of the measurements taken with the sensor module. The program is written in Python using Spider programming platform. The implemented user interface is </w:t>
      </w:r>
      <w:r w:rsidR="0073740F" w:rsidRPr="00DB663A">
        <w:t>uncomplicated</w:t>
      </w:r>
      <w:r w:rsidRPr="00DB663A">
        <w:t xml:space="preserve"> and </w:t>
      </w:r>
      <w:r w:rsidR="0073740F" w:rsidRPr="00DB663A">
        <w:t xml:space="preserve">easy to </w:t>
      </w:r>
      <w:r w:rsidR="0073740F" w:rsidRPr="00DB663A">
        <w:lastRenderedPageBreak/>
        <w:t>understand</w:t>
      </w:r>
      <w:r w:rsidRPr="00DB663A">
        <w:t xml:space="preserve">. In it the user can see </w:t>
      </w:r>
      <w:r w:rsidR="000C3ABE" w:rsidRPr="00DB663A">
        <w:t>it</w:t>
      </w:r>
      <w:r w:rsidR="000C3ABE">
        <w:t xml:space="preserve"> is</w:t>
      </w:r>
      <w:r>
        <w:t xml:space="preserve"> created to be easy to use and understand. </w:t>
      </w:r>
      <w:r w:rsidR="007C5C76">
        <w:t xml:space="preserve">In the </w:t>
      </w:r>
      <w:r w:rsidR="007C5C76">
        <w:fldChar w:fldCharType="begin"/>
      </w:r>
      <w:r w:rsidR="007C5C76">
        <w:instrText xml:space="preserve"> REF _Ref528134554 \h </w:instrText>
      </w:r>
      <w:r w:rsidR="007C5C76">
        <w:fldChar w:fldCharType="separate"/>
      </w:r>
      <w:r w:rsidR="0084233A">
        <w:t xml:space="preserve">Figure </w:t>
      </w:r>
      <w:r w:rsidR="0084233A">
        <w:rPr>
          <w:noProof/>
        </w:rPr>
        <w:t>49</w:t>
      </w:r>
      <w:r w:rsidR="007C5C76">
        <w:fldChar w:fldCharType="end"/>
      </w:r>
      <w:r w:rsidR="007C5C76">
        <w:t xml:space="preserve"> below the GUI of the IOT aircon data analysis program can be seen.</w:t>
      </w:r>
    </w:p>
    <w:p w14:paraId="38522AE5" w14:textId="77777777" w:rsidR="007C5C76" w:rsidRDefault="007C5C76" w:rsidP="00E375D7">
      <w:pPr>
        <w:keepNext/>
        <w:jc w:val="center"/>
      </w:pPr>
      <w:r>
        <w:rPr>
          <w:noProof/>
          <w:lang w:val="en-GB" w:eastAsia="en-GB"/>
        </w:rPr>
        <w:drawing>
          <wp:inline distT="0" distB="0" distL="0" distR="0" wp14:anchorId="5411A90A" wp14:editId="448EC058">
            <wp:extent cx="5529793" cy="343331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39152" cy="3439125"/>
                    </a:xfrm>
                    <a:prstGeom prst="rect">
                      <a:avLst/>
                    </a:prstGeom>
                    <a:noFill/>
                    <a:ln>
                      <a:noFill/>
                    </a:ln>
                  </pic:spPr>
                </pic:pic>
              </a:graphicData>
            </a:graphic>
          </wp:inline>
        </w:drawing>
      </w:r>
    </w:p>
    <w:p w14:paraId="43446430" w14:textId="5C60F98B" w:rsidR="007C5C76" w:rsidRDefault="007C5C76" w:rsidP="007C5C76">
      <w:pPr>
        <w:pStyle w:val="Caption"/>
      </w:pPr>
      <w:bookmarkStart w:id="1621" w:name="_Ref528134554"/>
      <w:bookmarkStart w:id="1622" w:name="_Toc528497770"/>
      <w:r>
        <w:t xml:space="preserve">Figure </w:t>
      </w:r>
      <w:r>
        <w:fldChar w:fldCharType="begin"/>
      </w:r>
      <w:r>
        <w:instrText xml:space="preserve"> SEQ Figure \* ARABIC </w:instrText>
      </w:r>
      <w:r>
        <w:fldChar w:fldCharType="separate"/>
      </w:r>
      <w:r w:rsidR="0084233A">
        <w:rPr>
          <w:noProof/>
        </w:rPr>
        <w:t>49</w:t>
      </w:r>
      <w:r>
        <w:fldChar w:fldCharType="end"/>
      </w:r>
      <w:bookmarkEnd w:id="1621"/>
      <w:r>
        <w:t>: GUI screenshot IOT aircon data analysis program</w:t>
      </w:r>
      <w:bookmarkEnd w:id="1622"/>
    </w:p>
    <w:p w14:paraId="5E5E4863" w14:textId="77777777" w:rsidR="000C3ABE" w:rsidRDefault="007C5C76" w:rsidP="007C5C76">
      <w:r>
        <w:t>The program provides the user with the capacity to see the air-conditioning unit on time as a function of time, the current as a function of time, the delta temperature as a function of time</w:t>
      </w:r>
      <w:r w:rsidR="00510362">
        <w:t>, the current as a function of time in a filtered format, the filtered delta temperature as a function of time, the current box plot, the delta temperature box</w:t>
      </w:r>
      <w:r w:rsidR="000C3ABE">
        <w:t xml:space="preserve"> </w:t>
      </w:r>
      <w:r w:rsidR="00510362">
        <w:t>plot, the error times when the air-conditioning unit identified a dirty filter and the error times identified where a broken fan was picked up</w:t>
      </w:r>
      <w:r w:rsidR="000C3ABE">
        <w:t>,</w:t>
      </w:r>
      <w:r w:rsidR="00510362">
        <w:t xml:space="preserve"> therefore</w:t>
      </w:r>
      <w:r w:rsidR="000C3ABE">
        <w:t>,</w:t>
      </w:r>
      <w:r w:rsidR="00510362">
        <w:t xml:space="preserve"> no cooling occurred.</w:t>
      </w:r>
      <w:r w:rsidR="007C088C">
        <w:t xml:space="preserve"> </w:t>
      </w:r>
    </w:p>
    <w:p w14:paraId="31C46CD7" w14:textId="376739B8" w:rsidR="007C5C76" w:rsidRDefault="007C088C" w:rsidP="007C5C76">
      <w:r>
        <w:t xml:space="preserve">In </w:t>
      </w:r>
      <w:r>
        <w:fldChar w:fldCharType="begin"/>
      </w:r>
      <w:r>
        <w:instrText xml:space="preserve"> REF _Ref528134873 \h </w:instrText>
      </w:r>
      <w:r>
        <w:fldChar w:fldCharType="separate"/>
      </w:r>
      <w:r w:rsidR="0084233A">
        <w:t xml:space="preserve">Figure </w:t>
      </w:r>
      <w:r w:rsidR="0084233A">
        <w:rPr>
          <w:noProof/>
        </w:rPr>
        <w:t>50</w:t>
      </w:r>
      <w:r>
        <w:fldChar w:fldCharType="end"/>
      </w:r>
      <w:r>
        <w:t xml:space="preserve"> below the display screen is shown for the on</w:t>
      </w:r>
      <w:r w:rsidR="000C3ABE">
        <w:t>-</w:t>
      </w:r>
      <w:r>
        <w:t>time of the aircon.</w:t>
      </w:r>
    </w:p>
    <w:p w14:paraId="5790410E" w14:textId="77777777" w:rsidR="007C088C" w:rsidRDefault="007C088C" w:rsidP="00E375D7">
      <w:pPr>
        <w:keepNext/>
        <w:ind w:left="0"/>
        <w:jc w:val="center"/>
      </w:pPr>
      <w:r>
        <w:rPr>
          <w:noProof/>
          <w:lang w:val="en-GB" w:eastAsia="en-GB"/>
        </w:rPr>
        <w:lastRenderedPageBreak/>
        <w:drawing>
          <wp:inline distT="0" distB="0" distL="0" distR="0" wp14:anchorId="3375D666" wp14:editId="4AAEC625">
            <wp:extent cx="5305246" cy="323940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1009" cy="3242923"/>
                    </a:xfrm>
                    <a:prstGeom prst="rect">
                      <a:avLst/>
                    </a:prstGeom>
                    <a:noFill/>
                    <a:ln>
                      <a:noFill/>
                    </a:ln>
                  </pic:spPr>
                </pic:pic>
              </a:graphicData>
            </a:graphic>
          </wp:inline>
        </w:drawing>
      </w:r>
    </w:p>
    <w:p w14:paraId="541CA4D4" w14:textId="5B92410E" w:rsidR="007C088C" w:rsidRPr="007C5C76" w:rsidRDefault="007C088C" w:rsidP="007C088C">
      <w:pPr>
        <w:pStyle w:val="Caption"/>
      </w:pPr>
      <w:bookmarkStart w:id="1623" w:name="_Ref528134873"/>
      <w:bookmarkStart w:id="1624" w:name="_Toc528497771"/>
      <w:r>
        <w:t xml:space="preserve">Figure </w:t>
      </w:r>
      <w:r>
        <w:fldChar w:fldCharType="begin"/>
      </w:r>
      <w:r>
        <w:instrText xml:space="preserve"> SEQ Figure \* ARABIC </w:instrText>
      </w:r>
      <w:r>
        <w:fldChar w:fldCharType="separate"/>
      </w:r>
      <w:r w:rsidR="0084233A">
        <w:rPr>
          <w:noProof/>
        </w:rPr>
        <w:t>50</w:t>
      </w:r>
      <w:r>
        <w:fldChar w:fldCharType="end"/>
      </w:r>
      <w:bookmarkEnd w:id="1623"/>
      <w:r>
        <w:t>: Screenshot of aircon on times display</w:t>
      </w:r>
      <w:bookmarkEnd w:id="1624"/>
    </w:p>
    <w:p w14:paraId="69EC44AF" w14:textId="28201FEA" w:rsidR="0098157E" w:rsidRDefault="00CE78A8" w:rsidP="0098157E">
      <w:r>
        <w:t xml:space="preserve">In </w:t>
      </w:r>
      <w:r>
        <w:fldChar w:fldCharType="begin"/>
      </w:r>
      <w:r>
        <w:instrText xml:space="preserve"> REF _Ref528172010 \h </w:instrText>
      </w:r>
      <w:r>
        <w:fldChar w:fldCharType="separate"/>
      </w:r>
      <w:r w:rsidR="0084233A">
        <w:t xml:space="preserve">Figure </w:t>
      </w:r>
      <w:r w:rsidR="0084233A">
        <w:rPr>
          <w:noProof/>
        </w:rPr>
        <w:t>51</w:t>
      </w:r>
      <w:r>
        <w:fldChar w:fldCharType="end"/>
      </w:r>
      <w:r>
        <w:t xml:space="preserve"> below the current measured is shown as a function of time.</w:t>
      </w:r>
    </w:p>
    <w:p w14:paraId="2813EE74" w14:textId="77777777" w:rsidR="007C088C" w:rsidRDefault="007C088C" w:rsidP="00E375D7">
      <w:pPr>
        <w:keepNext/>
        <w:ind w:left="0"/>
        <w:jc w:val="center"/>
      </w:pPr>
      <w:r>
        <w:rPr>
          <w:noProof/>
          <w:lang w:val="en-GB" w:eastAsia="en-GB"/>
        </w:rPr>
        <w:drawing>
          <wp:inline distT="0" distB="0" distL="0" distR="0" wp14:anchorId="2DF45109" wp14:editId="10D586B6">
            <wp:extent cx="5319806" cy="3252158"/>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30081" cy="3258440"/>
                    </a:xfrm>
                    <a:prstGeom prst="rect">
                      <a:avLst/>
                    </a:prstGeom>
                    <a:noFill/>
                    <a:ln>
                      <a:noFill/>
                    </a:ln>
                  </pic:spPr>
                </pic:pic>
              </a:graphicData>
            </a:graphic>
          </wp:inline>
        </w:drawing>
      </w:r>
    </w:p>
    <w:p w14:paraId="1FAF9BCE" w14:textId="34C79588" w:rsidR="007C088C" w:rsidRDefault="007C088C" w:rsidP="007C088C">
      <w:pPr>
        <w:pStyle w:val="Caption"/>
      </w:pPr>
      <w:bookmarkStart w:id="1625" w:name="_Ref528172010"/>
      <w:bookmarkStart w:id="1626" w:name="_Toc528497772"/>
      <w:r>
        <w:t xml:space="preserve">Figure </w:t>
      </w:r>
      <w:r>
        <w:fldChar w:fldCharType="begin"/>
      </w:r>
      <w:r>
        <w:instrText xml:space="preserve"> SEQ Figure \* ARABIC </w:instrText>
      </w:r>
      <w:r>
        <w:fldChar w:fldCharType="separate"/>
      </w:r>
      <w:r w:rsidR="0084233A">
        <w:rPr>
          <w:noProof/>
        </w:rPr>
        <w:t>51</w:t>
      </w:r>
      <w:r>
        <w:fldChar w:fldCharType="end"/>
      </w:r>
      <w:bookmarkEnd w:id="1625"/>
      <w:r>
        <w:t>: Screenshot current vs time graph of program</w:t>
      </w:r>
      <w:bookmarkEnd w:id="1626"/>
    </w:p>
    <w:p w14:paraId="2EF8E223" w14:textId="3927DFD2" w:rsidR="001B0B01" w:rsidRPr="001B0B01" w:rsidRDefault="001A4D60" w:rsidP="001B0B01">
      <w:r>
        <w:t xml:space="preserve">In </w:t>
      </w:r>
      <w:r>
        <w:fldChar w:fldCharType="begin"/>
      </w:r>
      <w:r>
        <w:instrText xml:space="preserve"> REF _Ref528172148 \h </w:instrText>
      </w:r>
      <w:r>
        <w:fldChar w:fldCharType="separate"/>
      </w:r>
      <w:r w:rsidR="0084233A">
        <w:t xml:space="preserve">Figure </w:t>
      </w:r>
      <w:r w:rsidR="0084233A">
        <w:rPr>
          <w:noProof/>
        </w:rPr>
        <w:t>52</w:t>
      </w:r>
      <w:r>
        <w:fldChar w:fldCharType="end"/>
      </w:r>
      <w:r>
        <w:t xml:space="preserve"> below the times the air-conditioning unit did not cool as it was supposed to cool is reported.</w:t>
      </w:r>
    </w:p>
    <w:p w14:paraId="1D082A50" w14:textId="77777777" w:rsidR="007C088C" w:rsidRDefault="007C088C" w:rsidP="00E375D7">
      <w:pPr>
        <w:keepNext/>
        <w:jc w:val="center"/>
      </w:pPr>
      <w:r>
        <w:rPr>
          <w:noProof/>
          <w:lang w:val="en-GB" w:eastAsia="en-GB"/>
        </w:rPr>
        <w:lastRenderedPageBreak/>
        <w:drawing>
          <wp:inline distT="0" distB="0" distL="0" distR="0" wp14:anchorId="6A9DAFAF" wp14:editId="3E69B5EC">
            <wp:extent cx="5193102" cy="3277075"/>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10942" cy="3288333"/>
                    </a:xfrm>
                    <a:prstGeom prst="rect">
                      <a:avLst/>
                    </a:prstGeom>
                    <a:noFill/>
                    <a:ln>
                      <a:noFill/>
                    </a:ln>
                  </pic:spPr>
                </pic:pic>
              </a:graphicData>
            </a:graphic>
          </wp:inline>
        </w:drawing>
      </w:r>
    </w:p>
    <w:p w14:paraId="5D4C117B" w14:textId="69E20EEB" w:rsidR="007C088C" w:rsidRDefault="007C088C" w:rsidP="007C088C">
      <w:pPr>
        <w:pStyle w:val="Caption"/>
      </w:pPr>
      <w:bookmarkStart w:id="1627" w:name="_Ref528172148"/>
      <w:bookmarkStart w:id="1628" w:name="_Toc528497773"/>
      <w:r>
        <w:t xml:space="preserve">Figure </w:t>
      </w:r>
      <w:r>
        <w:fldChar w:fldCharType="begin"/>
      </w:r>
      <w:r>
        <w:instrText xml:space="preserve"> SEQ Figure \* ARABIC </w:instrText>
      </w:r>
      <w:r>
        <w:fldChar w:fldCharType="separate"/>
      </w:r>
      <w:r w:rsidR="0084233A">
        <w:rPr>
          <w:noProof/>
        </w:rPr>
        <w:t>52</w:t>
      </w:r>
      <w:r>
        <w:fldChar w:fldCharType="end"/>
      </w:r>
      <w:bookmarkEnd w:id="1627"/>
      <w:r>
        <w:t>: Screenshot program detected air-conditioning not cooling</w:t>
      </w:r>
      <w:bookmarkEnd w:id="1628"/>
    </w:p>
    <w:p w14:paraId="4A479465" w14:textId="3A7F8FA4" w:rsidR="007815DA" w:rsidRPr="007815DA" w:rsidRDefault="007815DA" w:rsidP="007815DA">
      <w:r>
        <w:t xml:space="preserve">In </w:t>
      </w:r>
      <w:r>
        <w:fldChar w:fldCharType="begin"/>
      </w:r>
      <w:r>
        <w:instrText xml:space="preserve"> REF _Ref528172301 \h </w:instrText>
      </w:r>
      <w:r>
        <w:fldChar w:fldCharType="separate"/>
      </w:r>
      <w:r w:rsidR="0084233A">
        <w:t xml:space="preserve">Figure </w:t>
      </w:r>
      <w:r w:rsidR="0084233A">
        <w:rPr>
          <w:noProof/>
        </w:rPr>
        <w:t>53</w:t>
      </w:r>
      <w:r>
        <w:fldChar w:fldCharType="end"/>
      </w:r>
      <w:r>
        <w:t xml:space="preserve"> below the screen shot of the times the analysis identifies a dirty filter.</w:t>
      </w:r>
    </w:p>
    <w:p w14:paraId="3714B212" w14:textId="77777777" w:rsidR="007C088C" w:rsidRDefault="007C088C" w:rsidP="00E375D7">
      <w:pPr>
        <w:keepNext/>
        <w:jc w:val="center"/>
      </w:pPr>
      <w:r>
        <w:rPr>
          <w:noProof/>
          <w:lang w:val="en-GB" w:eastAsia="en-GB"/>
        </w:rPr>
        <w:drawing>
          <wp:inline distT="0" distB="0" distL="0" distR="0" wp14:anchorId="78750768" wp14:editId="3CAA1778">
            <wp:extent cx="5167223" cy="3269858"/>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81633" cy="3278977"/>
                    </a:xfrm>
                    <a:prstGeom prst="rect">
                      <a:avLst/>
                    </a:prstGeom>
                    <a:noFill/>
                    <a:ln>
                      <a:noFill/>
                    </a:ln>
                  </pic:spPr>
                </pic:pic>
              </a:graphicData>
            </a:graphic>
          </wp:inline>
        </w:drawing>
      </w:r>
    </w:p>
    <w:p w14:paraId="30002C0A" w14:textId="1A487218" w:rsidR="007C088C" w:rsidRDefault="007C088C" w:rsidP="007C088C">
      <w:pPr>
        <w:pStyle w:val="Caption"/>
      </w:pPr>
      <w:bookmarkStart w:id="1629" w:name="_Ref528172301"/>
      <w:bookmarkStart w:id="1630" w:name="_Toc528497774"/>
      <w:r>
        <w:t xml:space="preserve">Figure </w:t>
      </w:r>
      <w:r>
        <w:fldChar w:fldCharType="begin"/>
      </w:r>
      <w:r>
        <w:instrText xml:space="preserve"> SEQ Figure \* ARABIC </w:instrText>
      </w:r>
      <w:r>
        <w:fldChar w:fldCharType="separate"/>
      </w:r>
      <w:r w:rsidR="0084233A">
        <w:rPr>
          <w:noProof/>
        </w:rPr>
        <w:t>53</w:t>
      </w:r>
      <w:r>
        <w:fldChar w:fldCharType="end"/>
      </w:r>
      <w:bookmarkEnd w:id="1629"/>
      <w:r>
        <w:t>: Screenshot program displayed times a dirty filter was detected</w:t>
      </w:r>
      <w:bookmarkEnd w:id="1630"/>
    </w:p>
    <w:p w14:paraId="11A64AC3" w14:textId="5600CB98" w:rsidR="00161A7F" w:rsidRPr="00161A7F" w:rsidRDefault="00161A7F" w:rsidP="00161A7F">
      <w:r>
        <w:t xml:space="preserve">In </w:t>
      </w:r>
      <w:r>
        <w:fldChar w:fldCharType="begin"/>
      </w:r>
      <w:r>
        <w:instrText xml:space="preserve"> REF _Ref528172390 \h </w:instrText>
      </w:r>
      <w:r>
        <w:fldChar w:fldCharType="separate"/>
      </w:r>
      <w:r w:rsidR="0084233A">
        <w:t xml:space="preserve">Figure </w:t>
      </w:r>
      <w:r w:rsidR="0084233A">
        <w:rPr>
          <w:noProof/>
        </w:rPr>
        <w:t>54</w:t>
      </w:r>
      <w:r>
        <w:fldChar w:fldCharType="end"/>
      </w:r>
      <w:r>
        <w:t xml:space="preserve"> below a box plot can be seen of the </w:t>
      </w:r>
      <w:r w:rsidR="009A792F">
        <w:t>filtered delta temperature data as displayed for the user.</w:t>
      </w:r>
    </w:p>
    <w:p w14:paraId="338EC720" w14:textId="77777777" w:rsidR="007C088C" w:rsidRDefault="007C088C" w:rsidP="00E375D7">
      <w:pPr>
        <w:keepNext/>
        <w:jc w:val="center"/>
      </w:pPr>
      <w:r>
        <w:rPr>
          <w:noProof/>
          <w:lang w:val="en-GB" w:eastAsia="en-GB"/>
        </w:rPr>
        <w:lastRenderedPageBreak/>
        <w:drawing>
          <wp:inline distT="0" distB="0" distL="0" distR="0" wp14:anchorId="645325A4" wp14:editId="64D7F69E">
            <wp:extent cx="5582603" cy="354545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89154" cy="3549617"/>
                    </a:xfrm>
                    <a:prstGeom prst="rect">
                      <a:avLst/>
                    </a:prstGeom>
                    <a:noFill/>
                    <a:ln>
                      <a:noFill/>
                    </a:ln>
                  </pic:spPr>
                </pic:pic>
              </a:graphicData>
            </a:graphic>
          </wp:inline>
        </w:drawing>
      </w:r>
    </w:p>
    <w:p w14:paraId="0779D784" w14:textId="3E89BD02" w:rsidR="007C088C" w:rsidRDefault="007C088C" w:rsidP="007C088C">
      <w:pPr>
        <w:pStyle w:val="Caption"/>
      </w:pPr>
      <w:bookmarkStart w:id="1631" w:name="_Ref528172390"/>
      <w:bookmarkStart w:id="1632" w:name="_Toc528497775"/>
      <w:r>
        <w:t xml:space="preserve">Figure </w:t>
      </w:r>
      <w:r>
        <w:fldChar w:fldCharType="begin"/>
      </w:r>
      <w:r>
        <w:instrText xml:space="preserve"> SEQ Figure \* ARABIC </w:instrText>
      </w:r>
      <w:r>
        <w:fldChar w:fldCharType="separate"/>
      </w:r>
      <w:r w:rsidR="0084233A">
        <w:rPr>
          <w:noProof/>
        </w:rPr>
        <w:t>54</w:t>
      </w:r>
      <w:r>
        <w:fldChar w:fldCharType="end"/>
      </w:r>
      <w:bookmarkEnd w:id="1631"/>
      <w:r>
        <w:t>: Screenshot of program displaying box plot of filtered delta temperature data</w:t>
      </w:r>
      <w:bookmarkEnd w:id="1632"/>
    </w:p>
    <w:p w14:paraId="684DA1F7" w14:textId="4BC0C251" w:rsidR="00FC6EAA" w:rsidRPr="00FC6EAA" w:rsidRDefault="00FC6EAA" w:rsidP="00FC6EAA">
      <w:r>
        <w:t xml:space="preserve">In </w:t>
      </w:r>
      <w:r>
        <w:fldChar w:fldCharType="begin"/>
      </w:r>
      <w:r>
        <w:instrText xml:space="preserve"> REF _Ref528172438 \h </w:instrText>
      </w:r>
      <w:r>
        <w:fldChar w:fldCharType="separate"/>
      </w:r>
      <w:r w:rsidR="0084233A">
        <w:t xml:space="preserve">Figure </w:t>
      </w:r>
      <w:r w:rsidR="0084233A">
        <w:rPr>
          <w:noProof/>
        </w:rPr>
        <w:t>55</w:t>
      </w:r>
      <w:r>
        <w:fldChar w:fldCharType="end"/>
      </w:r>
      <w:r>
        <w:t xml:space="preserve"> below a box plot of the filtered current measurements of the air-conditioning unit can be seen as it is displayed by the program to the user.</w:t>
      </w:r>
    </w:p>
    <w:p w14:paraId="054B77B8" w14:textId="77777777" w:rsidR="007C088C" w:rsidRDefault="007C088C" w:rsidP="00E375D7">
      <w:pPr>
        <w:keepNext/>
        <w:jc w:val="center"/>
      </w:pPr>
      <w:r>
        <w:rPr>
          <w:noProof/>
          <w:lang w:val="en-GB" w:eastAsia="en-GB"/>
        </w:rPr>
        <w:drawing>
          <wp:inline distT="0" distB="0" distL="0" distR="0" wp14:anchorId="4C1CF6C5" wp14:editId="0E33C893">
            <wp:extent cx="5509450" cy="3519577"/>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14466" cy="3522781"/>
                    </a:xfrm>
                    <a:prstGeom prst="rect">
                      <a:avLst/>
                    </a:prstGeom>
                    <a:noFill/>
                    <a:ln>
                      <a:noFill/>
                    </a:ln>
                  </pic:spPr>
                </pic:pic>
              </a:graphicData>
            </a:graphic>
          </wp:inline>
        </w:drawing>
      </w:r>
    </w:p>
    <w:p w14:paraId="3B3C9267" w14:textId="23CFCCE4" w:rsidR="007C088C" w:rsidRDefault="007C088C" w:rsidP="007C088C">
      <w:pPr>
        <w:pStyle w:val="Caption"/>
      </w:pPr>
      <w:bookmarkStart w:id="1633" w:name="_Ref528172438"/>
      <w:bookmarkStart w:id="1634" w:name="_Toc528497776"/>
      <w:r>
        <w:t xml:space="preserve">Figure </w:t>
      </w:r>
      <w:r>
        <w:fldChar w:fldCharType="begin"/>
      </w:r>
      <w:r>
        <w:instrText xml:space="preserve"> SEQ Figure \* ARABIC </w:instrText>
      </w:r>
      <w:r>
        <w:fldChar w:fldCharType="separate"/>
      </w:r>
      <w:r w:rsidR="0084233A">
        <w:rPr>
          <w:noProof/>
        </w:rPr>
        <w:t>55</w:t>
      </w:r>
      <w:r>
        <w:fldChar w:fldCharType="end"/>
      </w:r>
      <w:bookmarkEnd w:id="1633"/>
      <w:r>
        <w:t>: Boxplot of filtered aircon data of the current</w:t>
      </w:r>
      <w:bookmarkEnd w:id="1634"/>
    </w:p>
    <w:p w14:paraId="1DC95AFA" w14:textId="4F6F1C4A" w:rsidR="00C218BC" w:rsidRPr="00C218BC" w:rsidRDefault="00C218BC" w:rsidP="00C218BC">
      <w:r>
        <w:lastRenderedPageBreak/>
        <w:t xml:space="preserve">In </w:t>
      </w:r>
      <w:r>
        <w:fldChar w:fldCharType="begin"/>
      </w:r>
      <w:r>
        <w:instrText xml:space="preserve"> REF _Ref528172500 \h </w:instrText>
      </w:r>
      <w:r>
        <w:fldChar w:fldCharType="separate"/>
      </w:r>
      <w:r w:rsidR="0084233A">
        <w:t xml:space="preserve">Figure </w:t>
      </w:r>
      <w:r w:rsidR="0084233A">
        <w:rPr>
          <w:noProof/>
        </w:rPr>
        <w:t>56</w:t>
      </w:r>
      <w:r>
        <w:fldChar w:fldCharType="end"/>
      </w:r>
      <w:r>
        <w:t xml:space="preserve"> below the program filtered delta temperature measured of the air-conditioning unit can be seen as it is displayed to the user.</w:t>
      </w:r>
    </w:p>
    <w:p w14:paraId="50B3EF54" w14:textId="77777777" w:rsidR="007C088C" w:rsidRDefault="007C088C" w:rsidP="00E375D7">
      <w:pPr>
        <w:keepNext/>
        <w:jc w:val="center"/>
      </w:pPr>
      <w:r>
        <w:rPr>
          <w:noProof/>
          <w:lang w:val="en-GB" w:eastAsia="en-GB"/>
        </w:rPr>
        <w:drawing>
          <wp:inline distT="0" distB="0" distL="0" distR="0" wp14:anchorId="73A25D2E" wp14:editId="36DDAD3D">
            <wp:extent cx="5458635" cy="332117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70262" cy="3328244"/>
                    </a:xfrm>
                    <a:prstGeom prst="rect">
                      <a:avLst/>
                    </a:prstGeom>
                    <a:noFill/>
                    <a:ln>
                      <a:noFill/>
                    </a:ln>
                  </pic:spPr>
                </pic:pic>
              </a:graphicData>
            </a:graphic>
          </wp:inline>
        </w:drawing>
      </w:r>
    </w:p>
    <w:p w14:paraId="21F1406F" w14:textId="482734CB" w:rsidR="007C088C" w:rsidRDefault="007C088C" w:rsidP="007C088C">
      <w:pPr>
        <w:pStyle w:val="Caption"/>
      </w:pPr>
      <w:bookmarkStart w:id="1635" w:name="_Ref528172500"/>
      <w:bookmarkStart w:id="1636" w:name="_Toc528497777"/>
      <w:r>
        <w:t xml:space="preserve">Figure </w:t>
      </w:r>
      <w:r>
        <w:fldChar w:fldCharType="begin"/>
      </w:r>
      <w:r>
        <w:instrText xml:space="preserve"> SEQ Figure \* ARABIC </w:instrText>
      </w:r>
      <w:r>
        <w:fldChar w:fldCharType="separate"/>
      </w:r>
      <w:r w:rsidR="0084233A">
        <w:rPr>
          <w:noProof/>
        </w:rPr>
        <w:t>56</w:t>
      </w:r>
      <w:r>
        <w:fldChar w:fldCharType="end"/>
      </w:r>
      <w:bookmarkEnd w:id="1635"/>
      <w:r>
        <w:t xml:space="preserve">: Screenshot of program displaying temperature vs time of </w:t>
      </w:r>
      <w:r w:rsidR="007F12B6">
        <w:t>the</w:t>
      </w:r>
      <w:r>
        <w:t xml:space="preserve"> aircon on and filtered data</w:t>
      </w:r>
      <w:bookmarkEnd w:id="1636"/>
    </w:p>
    <w:p w14:paraId="3F41B0C6" w14:textId="7B3C42D4" w:rsidR="00C4210E" w:rsidRPr="00C4210E" w:rsidRDefault="00C4210E" w:rsidP="00C4210E">
      <w:r>
        <w:t xml:space="preserve">In </w:t>
      </w:r>
      <w:r>
        <w:fldChar w:fldCharType="begin"/>
      </w:r>
      <w:r>
        <w:instrText xml:space="preserve"> REF _Ref528172575 \h </w:instrText>
      </w:r>
      <w:r>
        <w:fldChar w:fldCharType="separate"/>
      </w:r>
      <w:r w:rsidR="0084233A">
        <w:t xml:space="preserve">Figure </w:t>
      </w:r>
      <w:r w:rsidR="0084233A">
        <w:rPr>
          <w:noProof/>
        </w:rPr>
        <w:t>57</w:t>
      </w:r>
      <w:r>
        <w:fldChar w:fldCharType="end"/>
      </w:r>
      <w:r>
        <w:t xml:space="preserve"> the program filtered current measurements of the air-conditioning unit can be seen.</w:t>
      </w:r>
    </w:p>
    <w:p w14:paraId="56277C96" w14:textId="77777777" w:rsidR="00CD59F7" w:rsidRDefault="007C088C" w:rsidP="00E375D7">
      <w:pPr>
        <w:keepNext/>
        <w:jc w:val="center"/>
      </w:pPr>
      <w:r>
        <w:rPr>
          <w:noProof/>
          <w:lang w:val="en-GB" w:eastAsia="en-GB"/>
        </w:rPr>
        <w:drawing>
          <wp:inline distT="0" distB="0" distL="0" distR="0" wp14:anchorId="714BDCFE" wp14:editId="0669E254">
            <wp:extent cx="5490596" cy="351095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95315" cy="3513969"/>
                    </a:xfrm>
                    <a:prstGeom prst="rect">
                      <a:avLst/>
                    </a:prstGeom>
                    <a:noFill/>
                    <a:ln>
                      <a:noFill/>
                    </a:ln>
                  </pic:spPr>
                </pic:pic>
              </a:graphicData>
            </a:graphic>
          </wp:inline>
        </w:drawing>
      </w:r>
    </w:p>
    <w:p w14:paraId="43E36C78" w14:textId="36D66B82" w:rsidR="00CD59F7" w:rsidRDefault="00CD59F7" w:rsidP="00CD59F7">
      <w:pPr>
        <w:pStyle w:val="Caption"/>
      </w:pPr>
      <w:bookmarkStart w:id="1637" w:name="_Ref528172575"/>
      <w:bookmarkStart w:id="1638" w:name="_Toc528497778"/>
      <w:r>
        <w:t xml:space="preserve">Figure </w:t>
      </w:r>
      <w:r>
        <w:fldChar w:fldCharType="begin"/>
      </w:r>
      <w:r>
        <w:instrText xml:space="preserve"> SEQ Figure \* ARABIC </w:instrText>
      </w:r>
      <w:r>
        <w:fldChar w:fldCharType="separate"/>
      </w:r>
      <w:r w:rsidR="0084233A">
        <w:rPr>
          <w:noProof/>
        </w:rPr>
        <w:t>57</w:t>
      </w:r>
      <w:r>
        <w:fldChar w:fldCharType="end"/>
      </w:r>
      <w:bookmarkEnd w:id="1637"/>
      <w:r>
        <w:t>: Screenshot of program displaying current vs time for the aircon on and data filtered</w:t>
      </w:r>
      <w:bookmarkEnd w:id="1638"/>
    </w:p>
    <w:p w14:paraId="06C5199B" w14:textId="292A84F2" w:rsidR="005F7661" w:rsidRPr="005F7661" w:rsidRDefault="005F7661" w:rsidP="005F7661">
      <w:r>
        <w:lastRenderedPageBreak/>
        <w:t xml:space="preserve">In the following </w:t>
      </w:r>
      <w:r>
        <w:fldChar w:fldCharType="begin"/>
      </w:r>
      <w:r>
        <w:instrText xml:space="preserve"> REF _Ref528172834 \h </w:instrText>
      </w:r>
      <w:r>
        <w:fldChar w:fldCharType="separate"/>
      </w:r>
      <w:r w:rsidR="0084233A">
        <w:t xml:space="preserve">Figure </w:t>
      </w:r>
      <w:r w:rsidR="0084233A">
        <w:rPr>
          <w:noProof/>
        </w:rPr>
        <w:t>58</w:t>
      </w:r>
      <w:r>
        <w:fldChar w:fldCharType="end"/>
      </w:r>
      <w:r>
        <w:t xml:space="preserve"> below the measured delta temperature of the air-conditioning unit can be seen.</w:t>
      </w:r>
    </w:p>
    <w:p w14:paraId="5273F2E6" w14:textId="77777777" w:rsidR="00CD59F7" w:rsidRDefault="007C088C" w:rsidP="00E375D7">
      <w:pPr>
        <w:keepNext/>
        <w:jc w:val="center"/>
      </w:pPr>
      <w:r>
        <w:rPr>
          <w:noProof/>
          <w:lang w:val="en-GB" w:eastAsia="en-GB"/>
        </w:rPr>
        <w:drawing>
          <wp:inline distT="0" distB="0" distL="0" distR="0" wp14:anchorId="271C7347" wp14:editId="097F3E91">
            <wp:extent cx="5529759" cy="3424687"/>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39560" cy="3430757"/>
                    </a:xfrm>
                    <a:prstGeom prst="rect">
                      <a:avLst/>
                    </a:prstGeom>
                    <a:noFill/>
                    <a:ln>
                      <a:noFill/>
                    </a:ln>
                  </pic:spPr>
                </pic:pic>
              </a:graphicData>
            </a:graphic>
          </wp:inline>
        </w:drawing>
      </w:r>
    </w:p>
    <w:p w14:paraId="453A461C" w14:textId="14B81E9C" w:rsidR="007C088C" w:rsidRDefault="00CD59F7" w:rsidP="00CD59F7">
      <w:pPr>
        <w:pStyle w:val="Caption"/>
      </w:pPr>
      <w:bookmarkStart w:id="1639" w:name="_Ref528172834"/>
      <w:bookmarkStart w:id="1640" w:name="_Toc528497779"/>
      <w:r>
        <w:t xml:space="preserve">Figure </w:t>
      </w:r>
      <w:r>
        <w:fldChar w:fldCharType="begin"/>
      </w:r>
      <w:r>
        <w:instrText xml:space="preserve"> SEQ Figure \* ARABIC </w:instrText>
      </w:r>
      <w:r>
        <w:fldChar w:fldCharType="separate"/>
      </w:r>
      <w:r w:rsidR="0084233A">
        <w:rPr>
          <w:noProof/>
        </w:rPr>
        <w:t>58</w:t>
      </w:r>
      <w:r>
        <w:fldChar w:fldCharType="end"/>
      </w:r>
      <w:bookmarkEnd w:id="1639"/>
      <w:r>
        <w:t>: Screenshot of the program displaying the delta temperature vs time</w:t>
      </w:r>
      <w:bookmarkEnd w:id="1640"/>
    </w:p>
    <w:p w14:paraId="67A070DE" w14:textId="77777777" w:rsidR="00BC25AD" w:rsidRDefault="00BC25AD" w:rsidP="00BC25AD">
      <w:r>
        <w:t>The program testing is shown in Chapter 5</w:t>
      </w:r>
      <w:r w:rsidR="00DF7C46">
        <w:t>.</w:t>
      </w:r>
    </w:p>
    <w:p w14:paraId="1116E68B" w14:textId="77777777" w:rsidR="007343BB" w:rsidRPr="0000382B" w:rsidRDefault="007343BB" w:rsidP="007343BB">
      <w:pPr>
        <w:pStyle w:val="Heading2"/>
      </w:pPr>
      <w:bookmarkStart w:id="1641" w:name="_Toc528498890"/>
      <w:r w:rsidRPr="0000382B">
        <w:t>Website: Loriot</w:t>
      </w:r>
      <w:bookmarkEnd w:id="1641"/>
    </w:p>
    <w:p w14:paraId="43D325DB" w14:textId="5746EB53" w:rsidR="002B482F" w:rsidRPr="00DB663A" w:rsidRDefault="0000382B" w:rsidP="0000382B">
      <w:r>
        <w:t xml:space="preserve">The web service that was used is the Loriot web service, this was chosen because it was </w:t>
      </w:r>
      <w:r w:rsidRPr="00DB663A">
        <w:t xml:space="preserve">supplied by the university. The implementation of the web service consists of registering the gateway on the service which then allows all the data the gateway receives to be transferred via the internet to the web service. With the data on the web service there are multiple options to choose from in order to </w:t>
      </w:r>
      <w:r w:rsidR="00704019" w:rsidRPr="00DB663A">
        <w:t>obtain</w:t>
      </w:r>
      <w:r w:rsidRPr="00DB663A">
        <w:t xml:space="preserve"> the data from the web service. These options are for example WebSocket, TLS Socket, HTTP Push, Amazon AWS IoT and Azure IoT Hub. </w:t>
      </w:r>
    </w:p>
    <w:p w14:paraId="36971992" w14:textId="0C78C39F" w:rsidR="0000382B" w:rsidRDefault="0000382B" w:rsidP="0000382B">
      <w:r w:rsidRPr="00DB663A">
        <w:t>From these WebSocket</w:t>
      </w:r>
      <w:r w:rsidR="00704019" w:rsidRPr="00DB663A">
        <w:t xml:space="preserve"> was chosen on the basis </w:t>
      </w:r>
      <w:r w:rsidRPr="00DB663A">
        <w:t xml:space="preserve">of its ease of implementation and </w:t>
      </w:r>
      <w:r w:rsidR="00704019" w:rsidRPr="00DB663A">
        <w:t xml:space="preserve">comparative </w:t>
      </w:r>
      <w:r w:rsidRPr="00DB663A">
        <w:t>low overhead</w:t>
      </w:r>
      <w:r w:rsidR="00704019" w:rsidRPr="00DB663A">
        <w:t>s</w:t>
      </w:r>
      <w:r w:rsidRPr="00DB663A">
        <w:t>. The Loriot service provides a target URL that can be used to get the data from the WebSocket</w:t>
      </w:r>
      <w:r w:rsidR="002B482F" w:rsidRPr="00DB663A">
        <w:t xml:space="preserve">. </w:t>
      </w:r>
      <w:r w:rsidRPr="00DB663A">
        <w:t xml:space="preserve"> </w:t>
      </w:r>
      <w:r w:rsidR="002B482F" w:rsidRPr="00DB663A">
        <w:t>T</w:t>
      </w:r>
      <w:r w:rsidRPr="00DB663A">
        <w:t xml:space="preserve">he following is the template of the URL: wss://af1.loriot.io/app?token={token}. </w:t>
      </w:r>
      <w:r w:rsidR="00704019" w:rsidRPr="00DB663A">
        <w:t>The project’s</w:t>
      </w:r>
      <w:r w:rsidRPr="00DB663A">
        <w:t xml:space="preserve"> personalised U</w:t>
      </w:r>
      <w:r w:rsidR="00704019" w:rsidRPr="00DB663A">
        <w:t>RL from the Loriot service</w:t>
      </w:r>
      <w:r w:rsidRPr="00DB663A">
        <w:t xml:space="preserve"> is the following.</w:t>
      </w:r>
    </w:p>
    <w:p w14:paraId="5DBCBCEB" w14:textId="77777777" w:rsidR="0000382B" w:rsidRDefault="0000382B" w:rsidP="0000382B">
      <w:r w:rsidRPr="003C3600">
        <w:t>wss://af1.loriot.io/app?token=vgEAIQAAAA1hZjEubG9yaW90Lmlv1t1Cv77m8k4w3fnB6ci9gw==</w:t>
      </w:r>
    </w:p>
    <w:p w14:paraId="2CA87D22" w14:textId="69BFFD41" w:rsidR="0000382B" w:rsidRPr="00A056B5" w:rsidRDefault="0000382B" w:rsidP="0000382B">
      <w:r>
        <w:lastRenderedPageBreak/>
        <w:t xml:space="preserve">Once the </w:t>
      </w:r>
      <w:r w:rsidRPr="00DB663A">
        <w:t xml:space="preserve">WebSocket URL </w:t>
      </w:r>
      <w:r w:rsidR="00704019" w:rsidRPr="00DB663A">
        <w:t>was in place implementation</w:t>
      </w:r>
      <w:r w:rsidRPr="00DB663A">
        <w:t xml:space="preserve"> in python </w:t>
      </w:r>
      <w:r w:rsidR="00704019" w:rsidRPr="00DB663A">
        <w:t>could take place and</w:t>
      </w:r>
      <w:r w:rsidRPr="00DB663A">
        <w:t xml:space="preserve"> the data</w:t>
      </w:r>
      <w:r w:rsidR="00704019" w:rsidRPr="00DB663A">
        <w:t xml:space="preserve"> could be obtained</w:t>
      </w:r>
      <w:r w:rsidRPr="00DB663A">
        <w:t xml:space="preserve"> from the module via the WebSocket.</w:t>
      </w:r>
    </w:p>
    <w:p w14:paraId="56D53B32" w14:textId="77777777" w:rsidR="005D3042" w:rsidRPr="00AC473E" w:rsidRDefault="005D3042" w:rsidP="005D3042">
      <w:pPr>
        <w:pStyle w:val="Heading2"/>
      </w:pPr>
      <w:bookmarkStart w:id="1642" w:name="_Toc528498891"/>
      <w:r w:rsidRPr="00AC473E">
        <w:t>Mobile split type air-conditioner Test Jig</w:t>
      </w:r>
      <w:r w:rsidR="00BF3232" w:rsidRPr="00AC473E">
        <w:t xml:space="preserve"> V1.0</w:t>
      </w:r>
      <w:bookmarkEnd w:id="1642"/>
    </w:p>
    <w:p w14:paraId="4D4CCFB2" w14:textId="7327D70F" w:rsidR="00E072DF" w:rsidRPr="00E072DF" w:rsidRDefault="00E072DF" w:rsidP="00E072DF">
      <w:r>
        <w:t>The first iteration V1.0 of the mobile split</w:t>
      </w:r>
      <w:r w:rsidR="002809F1">
        <w:t>-</w:t>
      </w:r>
      <w:r>
        <w:t xml:space="preserve">type air-conditioning unit Test Jig can be seen in  </w:t>
      </w:r>
      <w:r>
        <w:fldChar w:fldCharType="begin"/>
      </w:r>
      <w:r>
        <w:instrText xml:space="preserve"> REF _Ref528064785 \h </w:instrText>
      </w:r>
      <w:r>
        <w:fldChar w:fldCharType="separate"/>
      </w:r>
      <w:r w:rsidR="0084233A">
        <w:t xml:space="preserve">Figure </w:t>
      </w:r>
      <w:r w:rsidR="0084233A">
        <w:rPr>
          <w:noProof/>
        </w:rPr>
        <w:t>59</w:t>
      </w:r>
      <w:r>
        <w:fldChar w:fldCharType="end"/>
      </w:r>
      <w:r>
        <w:t xml:space="preserve"> below. For V1.0 of the Jig design a wood structure was built to support the split type air-conditioning unit and the DB box including the isolator for the split-type air-conditioning unit, as prescribed in the SAS prescriptions.</w:t>
      </w:r>
    </w:p>
    <w:p w14:paraId="16C8B409" w14:textId="77777777" w:rsidR="00B11C12" w:rsidRDefault="00DC0267" w:rsidP="00E375D7">
      <w:pPr>
        <w:keepNext/>
        <w:jc w:val="center"/>
      </w:pPr>
      <w:r>
        <w:rPr>
          <w:noProof/>
          <w:lang w:val="en-GB" w:eastAsia="en-GB"/>
        </w:rPr>
        <w:drawing>
          <wp:inline distT="0" distB="0" distL="0" distR="0" wp14:anchorId="718FF6FF" wp14:editId="3B0388ED">
            <wp:extent cx="3192458" cy="2674351"/>
            <wp:effectExtent l="0" t="7620" r="635"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10464"/>
                    <a:stretch/>
                  </pic:blipFill>
                  <pic:spPr bwMode="auto">
                    <a:xfrm rot="5400000">
                      <a:off x="0" y="0"/>
                      <a:ext cx="3214900" cy="2693151"/>
                    </a:xfrm>
                    <a:prstGeom prst="rect">
                      <a:avLst/>
                    </a:prstGeom>
                    <a:noFill/>
                    <a:ln>
                      <a:noFill/>
                    </a:ln>
                    <a:extLst>
                      <a:ext uri="{53640926-AAD7-44D8-BBD7-CCE9431645EC}">
                        <a14:shadowObscured xmlns:a14="http://schemas.microsoft.com/office/drawing/2010/main"/>
                      </a:ext>
                    </a:extLst>
                  </pic:spPr>
                </pic:pic>
              </a:graphicData>
            </a:graphic>
          </wp:inline>
        </w:drawing>
      </w:r>
    </w:p>
    <w:p w14:paraId="2CAF84FA" w14:textId="4B13F175" w:rsidR="00B11C12" w:rsidRDefault="00B11C12" w:rsidP="00B11C12">
      <w:pPr>
        <w:pStyle w:val="Caption"/>
      </w:pPr>
      <w:bookmarkStart w:id="1643" w:name="_Ref528064785"/>
      <w:bookmarkStart w:id="1644" w:name="_Toc528497780"/>
      <w:r>
        <w:t xml:space="preserve">Figure </w:t>
      </w:r>
      <w:r>
        <w:fldChar w:fldCharType="begin"/>
      </w:r>
      <w:r>
        <w:instrText xml:space="preserve"> SEQ Figure \* ARABIC </w:instrText>
      </w:r>
      <w:r>
        <w:fldChar w:fldCharType="separate"/>
      </w:r>
      <w:r w:rsidR="0084233A">
        <w:rPr>
          <w:noProof/>
        </w:rPr>
        <w:t>59</w:t>
      </w:r>
      <w:r>
        <w:fldChar w:fldCharType="end"/>
      </w:r>
      <w:bookmarkEnd w:id="1643"/>
      <w:r>
        <w:t>: Photo of wood mobile air-conditioning test structure</w:t>
      </w:r>
      <w:bookmarkEnd w:id="1644"/>
    </w:p>
    <w:p w14:paraId="648D3E23" w14:textId="164D8220" w:rsidR="003A4E20" w:rsidRPr="003A4E20" w:rsidRDefault="003A4E20" w:rsidP="003A4E20">
      <w:r>
        <w:t xml:space="preserve">In </w:t>
      </w:r>
      <w:r>
        <w:fldChar w:fldCharType="begin"/>
      </w:r>
      <w:r>
        <w:instrText xml:space="preserve"> REF _Ref528168256 \h </w:instrText>
      </w:r>
      <w:r>
        <w:fldChar w:fldCharType="separate"/>
      </w:r>
      <w:r w:rsidR="0084233A">
        <w:t xml:space="preserve">Figure </w:t>
      </w:r>
      <w:r w:rsidR="0084233A">
        <w:rPr>
          <w:noProof/>
        </w:rPr>
        <w:t>60</w:t>
      </w:r>
      <w:r>
        <w:fldChar w:fldCharType="end"/>
      </w:r>
      <w:r>
        <w:t xml:space="preserve"> the photo of the wood test jig can be seen with the distributed IOT environmental monitoring module.</w:t>
      </w:r>
    </w:p>
    <w:p w14:paraId="1995C452" w14:textId="77777777" w:rsidR="00DC0267" w:rsidRDefault="00DC0267" w:rsidP="00E375D7">
      <w:pPr>
        <w:keepNext/>
        <w:jc w:val="center"/>
      </w:pPr>
      <w:r>
        <w:rPr>
          <w:noProof/>
          <w:lang w:val="en-GB" w:eastAsia="en-GB"/>
        </w:rPr>
        <w:lastRenderedPageBreak/>
        <w:drawing>
          <wp:inline distT="0" distB="0" distL="0" distR="0" wp14:anchorId="11A8C258" wp14:editId="12346012">
            <wp:extent cx="3698265" cy="2773891"/>
            <wp:effectExtent l="5080" t="0" r="254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rot="5400000">
                      <a:off x="0" y="0"/>
                      <a:ext cx="3707934" cy="2781144"/>
                    </a:xfrm>
                    <a:prstGeom prst="rect">
                      <a:avLst/>
                    </a:prstGeom>
                    <a:noFill/>
                    <a:ln>
                      <a:noFill/>
                    </a:ln>
                  </pic:spPr>
                </pic:pic>
              </a:graphicData>
            </a:graphic>
          </wp:inline>
        </w:drawing>
      </w:r>
    </w:p>
    <w:p w14:paraId="21993E14" w14:textId="114A9224" w:rsidR="00DC0267" w:rsidRDefault="00DC0267" w:rsidP="00DC0267">
      <w:pPr>
        <w:pStyle w:val="Caption"/>
      </w:pPr>
      <w:bookmarkStart w:id="1645" w:name="_Ref528168256"/>
      <w:bookmarkStart w:id="1646" w:name="_Toc528497781"/>
      <w:r>
        <w:t xml:space="preserve">Figure </w:t>
      </w:r>
      <w:r>
        <w:fldChar w:fldCharType="begin"/>
      </w:r>
      <w:r>
        <w:instrText xml:space="preserve"> SEQ Figure \* ARABIC </w:instrText>
      </w:r>
      <w:r>
        <w:fldChar w:fldCharType="separate"/>
      </w:r>
      <w:r w:rsidR="0084233A">
        <w:rPr>
          <w:noProof/>
        </w:rPr>
        <w:t>60</w:t>
      </w:r>
      <w:r>
        <w:fldChar w:fldCharType="end"/>
      </w:r>
      <w:bookmarkEnd w:id="1645"/>
      <w:r>
        <w:t>: Photo of wood mobile air-conditioning test Jig connected to IOT module</w:t>
      </w:r>
      <w:bookmarkEnd w:id="1646"/>
    </w:p>
    <w:p w14:paraId="0EEF5943" w14:textId="1F406584" w:rsidR="005961F3" w:rsidRPr="005961F3" w:rsidRDefault="005961F3" w:rsidP="005961F3">
      <w:r>
        <w:t xml:space="preserve">In </w:t>
      </w:r>
      <w:r>
        <w:fldChar w:fldCharType="begin"/>
      </w:r>
      <w:r>
        <w:instrText xml:space="preserve"> REF _Ref528168350 \h </w:instrText>
      </w:r>
      <w:r>
        <w:fldChar w:fldCharType="separate"/>
      </w:r>
      <w:r w:rsidR="0084233A">
        <w:t xml:space="preserve">Figure </w:t>
      </w:r>
      <w:r w:rsidR="0084233A">
        <w:rPr>
          <w:noProof/>
        </w:rPr>
        <w:t>61</w:t>
      </w:r>
      <w:r>
        <w:fldChar w:fldCharType="end"/>
      </w:r>
      <w:r>
        <w:t xml:space="preserve"> </w:t>
      </w:r>
      <w:r w:rsidR="00A17212">
        <w:t>below the test Jig computer set up can be seen.</w:t>
      </w:r>
    </w:p>
    <w:p w14:paraId="0F402A92" w14:textId="77777777" w:rsidR="00DC0267" w:rsidRDefault="00DC0267" w:rsidP="00E375D7">
      <w:pPr>
        <w:keepNext/>
        <w:jc w:val="center"/>
      </w:pPr>
      <w:r>
        <w:rPr>
          <w:noProof/>
          <w:lang w:val="en-GB" w:eastAsia="en-GB"/>
        </w:rPr>
        <w:drawing>
          <wp:inline distT="0" distB="0" distL="0" distR="0" wp14:anchorId="7E564B8E" wp14:editId="4F9D8F8E">
            <wp:extent cx="4425351" cy="369922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10272"/>
                    <a:stretch/>
                  </pic:blipFill>
                  <pic:spPr bwMode="auto">
                    <a:xfrm>
                      <a:off x="0" y="0"/>
                      <a:ext cx="4429548" cy="3702729"/>
                    </a:xfrm>
                    <a:prstGeom prst="rect">
                      <a:avLst/>
                    </a:prstGeom>
                    <a:noFill/>
                    <a:ln>
                      <a:noFill/>
                    </a:ln>
                    <a:extLst>
                      <a:ext uri="{53640926-AAD7-44D8-BBD7-CCE9431645EC}">
                        <a14:shadowObscured xmlns:a14="http://schemas.microsoft.com/office/drawing/2010/main"/>
                      </a:ext>
                    </a:extLst>
                  </pic:spPr>
                </pic:pic>
              </a:graphicData>
            </a:graphic>
          </wp:inline>
        </w:drawing>
      </w:r>
    </w:p>
    <w:p w14:paraId="2BADE49A" w14:textId="6C201421" w:rsidR="00BF3232" w:rsidRPr="00BF3232" w:rsidRDefault="00DC0267" w:rsidP="00DC0267">
      <w:pPr>
        <w:pStyle w:val="Caption"/>
      </w:pPr>
      <w:bookmarkStart w:id="1647" w:name="_Ref528168350"/>
      <w:bookmarkStart w:id="1648" w:name="_Toc528497782"/>
      <w:r>
        <w:t xml:space="preserve">Figure </w:t>
      </w:r>
      <w:r>
        <w:fldChar w:fldCharType="begin"/>
      </w:r>
      <w:r>
        <w:instrText xml:space="preserve"> SEQ Figure \* ARABIC </w:instrText>
      </w:r>
      <w:r>
        <w:fldChar w:fldCharType="separate"/>
      </w:r>
      <w:r w:rsidR="0084233A">
        <w:rPr>
          <w:noProof/>
        </w:rPr>
        <w:t>61</w:t>
      </w:r>
      <w:r>
        <w:fldChar w:fldCharType="end"/>
      </w:r>
      <w:bookmarkEnd w:id="1647"/>
      <w:r>
        <w:t>: Photo of wood mobile air-conditioning test Jig with computer set up</w:t>
      </w:r>
      <w:bookmarkEnd w:id="1648"/>
      <w:r>
        <w:t xml:space="preserve"> </w:t>
      </w:r>
    </w:p>
    <w:p w14:paraId="4927BF50" w14:textId="335F949D" w:rsidR="00DC0267" w:rsidRDefault="00DC0267" w:rsidP="00DC0267">
      <w:pPr>
        <w:pStyle w:val="Heading2"/>
      </w:pPr>
      <w:bookmarkStart w:id="1649" w:name="_Toc528498892"/>
      <w:r>
        <w:lastRenderedPageBreak/>
        <w:t>Mobile split</w:t>
      </w:r>
      <w:r w:rsidR="002809F1">
        <w:t>-</w:t>
      </w:r>
      <w:r>
        <w:t>type air-conditioner Test Jig V</w:t>
      </w:r>
      <w:r w:rsidR="0036659C">
        <w:t>2</w:t>
      </w:r>
      <w:r>
        <w:t>.0</w:t>
      </w:r>
      <w:bookmarkEnd w:id="1649"/>
    </w:p>
    <w:p w14:paraId="14E331F6" w14:textId="163F0493" w:rsidR="0011649F" w:rsidRDefault="00DC0267" w:rsidP="00DC0267">
      <w:r>
        <w:t xml:space="preserve">In the second iteration of the mobile split type air-conditioning unit test Jig the Jig was constructed out of steel to replace the wooden support in order to strengthen the test jig </w:t>
      </w:r>
      <w:r w:rsidR="00B11C12">
        <w:t>structure.</w:t>
      </w:r>
      <w:r w:rsidR="0011649F">
        <w:t xml:space="preserve"> In  </w:t>
      </w:r>
      <w:r w:rsidR="00566E8C">
        <w:fldChar w:fldCharType="begin"/>
      </w:r>
      <w:r w:rsidR="00566E8C">
        <w:instrText xml:space="preserve"> REF _Ref528168557 \h </w:instrText>
      </w:r>
      <w:r w:rsidR="00566E8C">
        <w:fldChar w:fldCharType="separate"/>
      </w:r>
      <w:r w:rsidR="0084233A">
        <w:t xml:space="preserve">Figure </w:t>
      </w:r>
      <w:r w:rsidR="0084233A">
        <w:rPr>
          <w:noProof/>
        </w:rPr>
        <w:t>62</w:t>
      </w:r>
      <w:r w:rsidR="00566E8C">
        <w:fldChar w:fldCharType="end"/>
      </w:r>
      <w:r w:rsidR="00566E8C">
        <w:t xml:space="preserve"> below steel framework for the mobile split type air-conditioning unit can be seen.</w:t>
      </w:r>
    </w:p>
    <w:p w14:paraId="6B00724C" w14:textId="77777777" w:rsidR="0011649F" w:rsidRDefault="0011649F" w:rsidP="00E375D7">
      <w:pPr>
        <w:keepNext/>
        <w:jc w:val="center"/>
      </w:pPr>
      <w:r>
        <w:rPr>
          <w:noProof/>
          <w:lang w:val="en-GB" w:eastAsia="en-GB"/>
        </w:rPr>
        <w:drawing>
          <wp:inline distT="0" distB="0" distL="0" distR="0" wp14:anchorId="6A9915EC" wp14:editId="0DEAE8B0">
            <wp:extent cx="4804445" cy="3603583"/>
            <wp:effectExtent l="0" t="889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rot="5400000">
                      <a:off x="0" y="0"/>
                      <a:ext cx="4818964" cy="3614473"/>
                    </a:xfrm>
                    <a:prstGeom prst="rect">
                      <a:avLst/>
                    </a:prstGeom>
                    <a:noFill/>
                    <a:ln>
                      <a:noFill/>
                    </a:ln>
                  </pic:spPr>
                </pic:pic>
              </a:graphicData>
            </a:graphic>
          </wp:inline>
        </w:drawing>
      </w:r>
    </w:p>
    <w:p w14:paraId="0B2DB5D7" w14:textId="407B427D" w:rsidR="0011649F" w:rsidRDefault="0011649F" w:rsidP="00DF7C46">
      <w:pPr>
        <w:pStyle w:val="Caption"/>
      </w:pPr>
      <w:bookmarkStart w:id="1650" w:name="_Ref528168557"/>
      <w:bookmarkStart w:id="1651" w:name="_Toc528497783"/>
      <w:r>
        <w:t xml:space="preserve">Figure </w:t>
      </w:r>
      <w:r>
        <w:fldChar w:fldCharType="begin"/>
      </w:r>
      <w:r>
        <w:instrText xml:space="preserve"> SEQ Figure \* ARABIC </w:instrText>
      </w:r>
      <w:r>
        <w:fldChar w:fldCharType="separate"/>
      </w:r>
      <w:r w:rsidR="0084233A">
        <w:rPr>
          <w:noProof/>
        </w:rPr>
        <w:t>62</w:t>
      </w:r>
      <w:r>
        <w:fldChar w:fldCharType="end"/>
      </w:r>
      <w:bookmarkEnd w:id="1650"/>
      <w:r>
        <w:t>: Photo of steel framework of test jig</w:t>
      </w:r>
      <w:bookmarkEnd w:id="1651"/>
    </w:p>
    <w:p w14:paraId="73A59FB1" w14:textId="79D868AB" w:rsidR="005D3042" w:rsidRDefault="0036659C" w:rsidP="00DC0267">
      <w:r>
        <w:t xml:space="preserve">In </w:t>
      </w:r>
      <w:r>
        <w:fldChar w:fldCharType="begin"/>
      </w:r>
      <w:r>
        <w:instrText xml:space="preserve"> REF _Ref528091068 \h </w:instrText>
      </w:r>
      <w:r>
        <w:fldChar w:fldCharType="separate"/>
      </w:r>
      <w:r w:rsidR="0084233A">
        <w:t xml:space="preserve">Figure </w:t>
      </w:r>
      <w:r w:rsidR="0084233A">
        <w:rPr>
          <w:noProof/>
        </w:rPr>
        <w:t>63</w:t>
      </w:r>
      <w:r>
        <w:fldChar w:fldCharType="end"/>
      </w:r>
      <w:r>
        <w:t xml:space="preserve"> below a photo of the Photo of DB board connected to the steel frame Jig can be seen. The DB board consists out of an isolator for Split type air-conditioning unit and a 5V transformer for the distributed IOT environmental monitoring module which requires a 5V power supply.</w:t>
      </w:r>
    </w:p>
    <w:p w14:paraId="33EC380C" w14:textId="77777777" w:rsidR="00BE33F3" w:rsidRDefault="00B11C12" w:rsidP="00E375D7">
      <w:pPr>
        <w:keepNext/>
        <w:ind w:left="0" w:firstLine="708"/>
        <w:jc w:val="center"/>
      </w:pPr>
      <w:r>
        <w:rPr>
          <w:noProof/>
          <w:lang w:val="en-GB" w:eastAsia="en-GB"/>
        </w:rPr>
        <w:lastRenderedPageBreak/>
        <w:drawing>
          <wp:inline distT="0" distB="0" distL="0" distR="0" wp14:anchorId="07ED5546" wp14:editId="36ED0DC9">
            <wp:extent cx="4123427" cy="30927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139724" cy="3105008"/>
                    </a:xfrm>
                    <a:prstGeom prst="rect">
                      <a:avLst/>
                    </a:prstGeom>
                    <a:noFill/>
                    <a:ln>
                      <a:noFill/>
                    </a:ln>
                  </pic:spPr>
                </pic:pic>
              </a:graphicData>
            </a:graphic>
          </wp:inline>
        </w:drawing>
      </w:r>
    </w:p>
    <w:p w14:paraId="082EE9D2" w14:textId="36C02EE1" w:rsidR="00BE33F3" w:rsidRDefault="00BE33F3" w:rsidP="00BE33F3">
      <w:pPr>
        <w:pStyle w:val="Caption"/>
      </w:pPr>
      <w:bookmarkStart w:id="1652" w:name="_Ref528091068"/>
      <w:bookmarkStart w:id="1653" w:name="_Toc528497784"/>
      <w:r>
        <w:t xml:space="preserve">Figure </w:t>
      </w:r>
      <w:r>
        <w:fldChar w:fldCharType="begin"/>
      </w:r>
      <w:r>
        <w:instrText xml:space="preserve"> SEQ Figure \* ARABIC </w:instrText>
      </w:r>
      <w:r>
        <w:fldChar w:fldCharType="separate"/>
      </w:r>
      <w:r w:rsidR="0084233A">
        <w:rPr>
          <w:noProof/>
        </w:rPr>
        <w:t>63</w:t>
      </w:r>
      <w:r>
        <w:fldChar w:fldCharType="end"/>
      </w:r>
      <w:bookmarkEnd w:id="1652"/>
      <w:r>
        <w:t>: Photo of DB board with isolator and 5V transformer for Split type air-conditioning unit</w:t>
      </w:r>
      <w:bookmarkEnd w:id="1653"/>
    </w:p>
    <w:p w14:paraId="0ACCDF61" w14:textId="2E79F6A0" w:rsidR="00B248AA" w:rsidRPr="00B248AA" w:rsidRDefault="0061370C" w:rsidP="00B248AA">
      <w:r>
        <w:t xml:space="preserve">In </w:t>
      </w:r>
      <w:r>
        <w:fldChar w:fldCharType="begin"/>
      </w:r>
      <w:r>
        <w:instrText xml:space="preserve"> REF _Ref528091264 \h </w:instrText>
      </w:r>
      <w:r>
        <w:fldChar w:fldCharType="separate"/>
      </w:r>
      <w:r w:rsidR="0084233A">
        <w:t xml:space="preserve">Figure </w:t>
      </w:r>
      <w:r w:rsidR="0084233A">
        <w:rPr>
          <w:noProof/>
        </w:rPr>
        <w:t>64</w:t>
      </w:r>
      <w:r>
        <w:fldChar w:fldCharType="end"/>
      </w:r>
      <w:r>
        <w:t xml:space="preserve"> below a photo of steel mobile air-conditioning unit test Jig can be seen as it is set up in the NWU heavy current laboratory.</w:t>
      </w:r>
    </w:p>
    <w:p w14:paraId="70A247A7" w14:textId="77777777" w:rsidR="00BE33F3" w:rsidRDefault="00B11C12" w:rsidP="00E375D7">
      <w:pPr>
        <w:keepNext/>
        <w:jc w:val="center"/>
      </w:pPr>
      <w:r>
        <w:rPr>
          <w:noProof/>
          <w:lang w:val="en-GB" w:eastAsia="en-GB"/>
        </w:rPr>
        <w:drawing>
          <wp:inline distT="0" distB="0" distL="0" distR="0" wp14:anchorId="3F36AA11" wp14:editId="2F27240C">
            <wp:extent cx="5186992" cy="389051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197907" cy="3898700"/>
                    </a:xfrm>
                    <a:prstGeom prst="rect">
                      <a:avLst/>
                    </a:prstGeom>
                    <a:noFill/>
                    <a:ln>
                      <a:noFill/>
                    </a:ln>
                  </pic:spPr>
                </pic:pic>
              </a:graphicData>
            </a:graphic>
          </wp:inline>
        </w:drawing>
      </w:r>
    </w:p>
    <w:p w14:paraId="1CA3D372" w14:textId="215B80DD" w:rsidR="00BE33F3" w:rsidRDefault="00BE33F3" w:rsidP="00BE33F3">
      <w:pPr>
        <w:pStyle w:val="Caption"/>
      </w:pPr>
      <w:bookmarkStart w:id="1654" w:name="_Ref528091264"/>
      <w:bookmarkStart w:id="1655" w:name="_Toc528497785"/>
      <w:r>
        <w:t xml:space="preserve">Figure </w:t>
      </w:r>
      <w:r>
        <w:fldChar w:fldCharType="begin"/>
      </w:r>
      <w:r>
        <w:instrText xml:space="preserve"> SEQ Figure \* ARABIC </w:instrText>
      </w:r>
      <w:r>
        <w:fldChar w:fldCharType="separate"/>
      </w:r>
      <w:r w:rsidR="0084233A">
        <w:rPr>
          <w:noProof/>
        </w:rPr>
        <w:t>64</w:t>
      </w:r>
      <w:r>
        <w:fldChar w:fldCharType="end"/>
      </w:r>
      <w:bookmarkEnd w:id="1654"/>
      <w:r>
        <w:t>: Photo of steel mobile air-conditioning unit test Jig laboratory set up</w:t>
      </w:r>
      <w:bookmarkEnd w:id="1655"/>
    </w:p>
    <w:p w14:paraId="53F386F8" w14:textId="6298AC33" w:rsidR="00BE33F3" w:rsidRPr="00BE33F3" w:rsidRDefault="00ED3B2D" w:rsidP="00BE33F3">
      <w:r>
        <w:t xml:space="preserve">In  </w:t>
      </w:r>
      <w:r>
        <w:fldChar w:fldCharType="begin"/>
      </w:r>
      <w:r>
        <w:instrText xml:space="preserve"> REF _Ref528091437 \h </w:instrText>
      </w:r>
      <w:r>
        <w:fldChar w:fldCharType="separate"/>
      </w:r>
      <w:r w:rsidR="0084233A">
        <w:t xml:space="preserve">Figure </w:t>
      </w:r>
      <w:r w:rsidR="0084233A">
        <w:rPr>
          <w:noProof/>
        </w:rPr>
        <w:t>65</w:t>
      </w:r>
      <w:r>
        <w:fldChar w:fldCharType="end"/>
      </w:r>
      <w:r>
        <w:t xml:space="preserve"> below a p</w:t>
      </w:r>
      <w:r w:rsidRPr="00ED3B2D">
        <w:t xml:space="preserve">hoto of </w:t>
      </w:r>
      <w:r>
        <w:t xml:space="preserve">the </w:t>
      </w:r>
      <w:r w:rsidRPr="00ED3B2D">
        <w:t>steel mobile</w:t>
      </w:r>
      <w:r>
        <w:t xml:space="preserve"> split type</w:t>
      </w:r>
      <w:r w:rsidRPr="00ED3B2D">
        <w:t xml:space="preserve"> air-conditioning unit </w:t>
      </w:r>
      <w:r>
        <w:t xml:space="preserve">test jig </w:t>
      </w:r>
      <w:r w:rsidRPr="00ED3B2D">
        <w:t xml:space="preserve">set up </w:t>
      </w:r>
      <w:r>
        <w:t>can be seen</w:t>
      </w:r>
      <w:r w:rsidR="00F01F57">
        <w:t xml:space="preserve">.  Where the </w:t>
      </w:r>
      <w:r w:rsidRPr="00ED3B2D">
        <w:t>current sensor</w:t>
      </w:r>
      <w:r w:rsidR="00F01F57">
        <w:t xml:space="preserve"> is</w:t>
      </w:r>
      <w:r w:rsidRPr="00ED3B2D">
        <w:t xml:space="preserve"> clamped over the live wire of the compressor </w:t>
      </w:r>
      <w:r w:rsidR="00F01F57">
        <w:t xml:space="preserve">unit </w:t>
      </w:r>
      <w:r w:rsidRPr="00ED3B2D">
        <w:lastRenderedPageBreak/>
        <w:t>of the</w:t>
      </w:r>
      <w:r w:rsidR="00F01F57">
        <w:t xml:space="preserve"> split type</w:t>
      </w:r>
      <w:r w:rsidRPr="00ED3B2D">
        <w:t xml:space="preserve"> air-conditioning unit</w:t>
      </w:r>
      <w:r w:rsidR="00F01F57">
        <w:t>. The current sensor wire protrudes f</w:t>
      </w:r>
      <w:r w:rsidR="00E37CE8">
        <w:t>ro</w:t>
      </w:r>
      <w:r w:rsidR="00F01F57">
        <w:t>m the split type air-conditioning unit main power supply wire opening, and connect</w:t>
      </w:r>
      <w:r w:rsidR="00E37CE8">
        <w:t>s</w:t>
      </w:r>
      <w:r w:rsidR="00F01F57">
        <w:t xml:space="preserve"> to the distributed IOT environmental monitoring module.</w:t>
      </w:r>
      <w:r w:rsidR="00E13FA3">
        <w:t xml:space="preserve"> </w:t>
      </w:r>
    </w:p>
    <w:p w14:paraId="408DA7AB" w14:textId="77777777" w:rsidR="00BE33F3" w:rsidRDefault="00B11C12" w:rsidP="00E375D7">
      <w:pPr>
        <w:keepNext/>
        <w:jc w:val="center"/>
      </w:pPr>
      <w:r>
        <w:rPr>
          <w:noProof/>
          <w:lang w:val="en-GB" w:eastAsia="en-GB"/>
        </w:rPr>
        <w:drawing>
          <wp:inline distT="0" distB="0" distL="0" distR="0" wp14:anchorId="0B9E99FC" wp14:editId="5E85FFCF">
            <wp:extent cx="4175185" cy="313160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203337" cy="3152721"/>
                    </a:xfrm>
                    <a:prstGeom prst="rect">
                      <a:avLst/>
                    </a:prstGeom>
                    <a:noFill/>
                    <a:ln>
                      <a:noFill/>
                    </a:ln>
                  </pic:spPr>
                </pic:pic>
              </a:graphicData>
            </a:graphic>
          </wp:inline>
        </w:drawing>
      </w:r>
    </w:p>
    <w:p w14:paraId="15662137" w14:textId="56E9296D" w:rsidR="00BE33F3" w:rsidRDefault="00BE33F3" w:rsidP="00BE33F3">
      <w:pPr>
        <w:pStyle w:val="Caption"/>
      </w:pPr>
      <w:bookmarkStart w:id="1656" w:name="_Ref528091437"/>
      <w:bookmarkStart w:id="1657" w:name="_Toc528497786"/>
      <w:r>
        <w:t xml:space="preserve">Figure </w:t>
      </w:r>
      <w:r>
        <w:fldChar w:fldCharType="begin"/>
      </w:r>
      <w:r>
        <w:instrText xml:space="preserve"> SEQ Figure \* ARABIC </w:instrText>
      </w:r>
      <w:r>
        <w:fldChar w:fldCharType="separate"/>
      </w:r>
      <w:r w:rsidR="0084233A">
        <w:rPr>
          <w:noProof/>
        </w:rPr>
        <w:t>65</w:t>
      </w:r>
      <w:r>
        <w:fldChar w:fldCharType="end"/>
      </w:r>
      <w:bookmarkEnd w:id="1656"/>
      <w:r>
        <w:t xml:space="preserve">: </w:t>
      </w:r>
      <w:bookmarkStart w:id="1658" w:name="_Hlk528091516"/>
      <w:r>
        <w:t xml:space="preserve">Photo of steel mobile air-conditioning unit </w:t>
      </w:r>
      <w:r w:rsidR="00A519EA">
        <w:t>set up current sensor clamped over the live wire of the compressor of the air-conditioning unit</w:t>
      </w:r>
      <w:bookmarkEnd w:id="1657"/>
    </w:p>
    <w:p w14:paraId="0A150982" w14:textId="0D9E68B1" w:rsidR="00DC560F" w:rsidRDefault="00DC560F" w:rsidP="00DC560F">
      <w:r>
        <w:t xml:space="preserve">The current sensor clamp was connected where the main power supply 220V for the split type air-conditioning unit splits the neutral and live wire as the current </w:t>
      </w:r>
      <w:r w:rsidRPr="00DB663A">
        <w:t xml:space="preserve">sensor </w:t>
      </w:r>
      <w:r w:rsidR="00625072" w:rsidRPr="00DB663A">
        <w:t>should</w:t>
      </w:r>
      <w:r w:rsidR="00625072">
        <w:t xml:space="preserve"> </w:t>
      </w:r>
      <w:r>
        <w:t xml:space="preserve">only measure the live wire current. This can be seen clearly in </w:t>
      </w:r>
      <w:r>
        <w:fldChar w:fldCharType="begin"/>
      </w:r>
      <w:r>
        <w:instrText xml:space="preserve"> REF _Ref528092208 \h </w:instrText>
      </w:r>
      <w:r>
        <w:fldChar w:fldCharType="separate"/>
      </w:r>
      <w:r w:rsidR="0084233A">
        <w:t xml:space="preserve">Figure </w:t>
      </w:r>
      <w:r w:rsidR="0084233A">
        <w:rPr>
          <w:noProof/>
        </w:rPr>
        <w:t>66</w:t>
      </w:r>
      <w:r>
        <w:fldChar w:fldCharType="end"/>
      </w:r>
      <w:r>
        <w:t xml:space="preserve"> below where the electrical panel of the compressor unit of the air conditioning unit is open thereby displaying the live wire of the main power supply.  </w:t>
      </w:r>
    </w:p>
    <w:p w14:paraId="641A817D" w14:textId="77777777" w:rsidR="00DC560F" w:rsidRDefault="00DC560F" w:rsidP="00E375D7">
      <w:pPr>
        <w:keepNext/>
        <w:jc w:val="center"/>
      </w:pPr>
      <w:r>
        <w:rPr>
          <w:noProof/>
          <w:lang w:val="en-GB" w:eastAsia="en-GB"/>
        </w:rPr>
        <w:lastRenderedPageBreak/>
        <w:drawing>
          <wp:inline distT="0" distB="0" distL="0" distR="0" wp14:anchorId="55B388EE" wp14:editId="6398FF68">
            <wp:extent cx="3915323" cy="2936695"/>
            <wp:effectExtent l="0" t="6032" r="3492" b="3493"/>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rot="5400000">
                      <a:off x="0" y="0"/>
                      <a:ext cx="3933831" cy="2950577"/>
                    </a:xfrm>
                    <a:prstGeom prst="rect">
                      <a:avLst/>
                    </a:prstGeom>
                    <a:noFill/>
                    <a:ln>
                      <a:noFill/>
                    </a:ln>
                  </pic:spPr>
                </pic:pic>
              </a:graphicData>
            </a:graphic>
          </wp:inline>
        </w:drawing>
      </w:r>
    </w:p>
    <w:p w14:paraId="67E67A44" w14:textId="5CB4C6A9" w:rsidR="00DC560F" w:rsidRPr="00DC560F" w:rsidRDefault="00DC560F" w:rsidP="0011649F">
      <w:pPr>
        <w:pStyle w:val="Caption"/>
      </w:pPr>
      <w:bookmarkStart w:id="1659" w:name="_Ref528092208"/>
      <w:bookmarkStart w:id="1660" w:name="_Toc528497787"/>
      <w:r>
        <w:t xml:space="preserve">Figure </w:t>
      </w:r>
      <w:r>
        <w:fldChar w:fldCharType="begin"/>
      </w:r>
      <w:r>
        <w:instrText xml:space="preserve"> SEQ Figure \* ARABIC </w:instrText>
      </w:r>
      <w:r>
        <w:fldChar w:fldCharType="separate"/>
      </w:r>
      <w:r w:rsidR="0084233A">
        <w:rPr>
          <w:noProof/>
        </w:rPr>
        <w:t>66</w:t>
      </w:r>
      <w:r>
        <w:fldChar w:fldCharType="end"/>
      </w:r>
      <w:bookmarkEnd w:id="1659"/>
      <w:r>
        <w:t>: Photo of current sensor clamped over live wire</w:t>
      </w:r>
      <w:bookmarkEnd w:id="1660"/>
    </w:p>
    <w:p w14:paraId="0FED6516" w14:textId="3F76DCAB" w:rsidR="009B31C1" w:rsidRPr="009B31C1" w:rsidRDefault="009B31C1" w:rsidP="009B31C1">
      <w:r>
        <w:t xml:space="preserve">In </w:t>
      </w:r>
      <w:r>
        <w:fldChar w:fldCharType="begin"/>
      </w:r>
      <w:r>
        <w:instrText xml:space="preserve"> REF _Ref528091375 \h </w:instrText>
      </w:r>
      <w:r>
        <w:fldChar w:fldCharType="separate"/>
      </w:r>
      <w:r w:rsidR="0084233A">
        <w:t xml:space="preserve">Figure </w:t>
      </w:r>
      <w:r w:rsidR="0084233A">
        <w:rPr>
          <w:noProof/>
        </w:rPr>
        <w:t>67</w:t>
      </w:r>
      <w:r>
        <w:fldChar w:fldCharType="end"/>
      </w:r>
      <w:r>
        <w:t xml:space="preserve"> below the </w:t>
      </w:r>
      <w:r w:rsidR="000E4B11">
        <w:t xml:space="preserve">inlet and outlet gas lines are shown. The two temperature sensors are connected to the inlet and the outlet gas lines respectively. These temperature sensors are waterproof and connected to the gas lines with thermal </w:t>
      </w:r>
      <w:r w:rsidR="00287A3F">
        <w:t>insulation</w:t>
      </w:r>
      <w:r w:rsidR="000E4B11">
        <w:t xml:space="preserve"> tape and then insulated thoroughly with the gas lines normal insulation material.</w:t>
      </w:r>
    </w:p>
    <w:bookmarkEnd w:id="1658"/>
    <w:p w14:paraId="214BC36D" w14:textId="77777777" w:rsidR="00A519EA" w:rsidRDefault="00B11C12" w:rsidP="00E375D7">
      <w:pPr>
        <w:keepNext/>
        <w:jc w:val="center"/>
      </w:pPr>
      <w:r>
        <w:rPr>
          <w:noProof/>
          <w:lang w:val="en-GB" w:eastAsia="en-GB"/>
        </w:rPr>
        <w:drawing>
          <wp:inline distT="0" distB="0" distL="0" distR="0" wp14:anchorId="7F8B16AA" wp14:editId="15F16874">
            <wp:extent cx="3864366" cy="2898475"/>
            <wp:effectExtent l="0" t="0" r="317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875116" cy="2906538"/>
                    </a:xfrm>
                    <a:prstGeom prst="rect">
                      <a:avLst/>
                    </a:prstGeom>
                    <a:noFill/>
                    <a:ln>
                      <a:noFill/>
                    </a:ln>
                  </pic:spPr>
                </pic:pic>
              </a:graphicData>
            </a:graphic>
          </wp:inline>
        </w:drawing>
      </w:r>
    </w:p>
    <w:p w14:paraId="7294FC8B" w14:textId="654F0D84" w:rsidR="00C9429B" w:rsidRPr="00C9429B" w:rsidRDefault="00A519EA" w:rsidP="00C9429B">
      <w:pPr>
        <w:pStyle w:val="Caption"/>
      </w:pPr>
      <w:bookmarkStart w:id="1661" w:name="_Ref528091375"/>
      <w:bookmarkStart w:id="1662" w:name="_Toc528497788"/>
      <w:r>
        <w:t xml:space="preserve">Figure </w:t>
      </w:r>
      <w:r>
        <w:fldChar w:fldCharType="begin"/>
      </w:r>
      <w:r>
        <w:instrText xml:space="preserve"> SEQ Figure \* ARABIC </w:instrText>
      </w:r>
      <w:r>
        <w:fldChar w:fldCharType="separate"/>
      </w:r>
      <w:r w:rsidR="0084233A">
        <w:rPr>
          <w:noProof/>
        </w:rPr>
        <w:t>67</w:t>
      </w:r>
      <w:r>
        <w:fldChar w:fldCharType="end"/>
      </w:r>
      <w:bookmarkEnd w:id="1661"/>
      <w:r>
        <w:t xml:space="preserve">: Photo of steel mobile air-conditioning unit set up temperature sensors connected to the inlet and outlet gas lines respectively </w:t>
      </w:r>
      <w:r w:rsidR="00BA6CE8">
        <w:t>of the</w:t>
      </w:r>
      <w:r>
        <w:t xml:space="preserve"> air-conditioning unit</w:t>
      </w:r>
      <w:bookmarkEnd w:id="1662"/>
    </w:p>
    <w:p w14:paraId="58A9596E" w14:textId="2BB07D0B" w:rsidR="00C0502B" w:rsidRDefault="0036659C" w:rsidP="00E37CE8">
      <w:pPr>
        <w:pStyle w:val="Heading2"/>
        <w:ind w:left="709" w:hanging="709"/>
      </w:pPr>
      <w:bookmarkStart w:id="1663" w:name="_Toc528498893"/>
      <w:r>
        <w:lastRenderedPageBreak/>
        <w:t xml:space="preserve">Distributed IOT environmental monitoring module </w:t>
      </w:r>
      <w:r w:rsidR="00E37CE8">
        <w:t xml:space="preserve">  </w:t>
      </w:r>
      <w:r w:rsidR="00C0502B">
        <w:t>Installation Procedure</w:t>
      </w:r>
      <w:bookmarkEnd w:id="1663"/>
      <w:r w:rsidR="00C0502B">
        <w:t xml:space="preserve"> </w:t>
      </w:r>
    </w:p>
    <w:p w14:paraId="0CAC8440" w14:textId="75DF94E7" w:rsidR="00D56906" w:rsidRPr="00DB663A" w:rsidRDefault="00F27670" w:rsidP="001558B4">
      <w:r>
        <w:t xml:space="preserve">For the project the distributed IOT environmental monitoring device was installed on a mobile </w:t>
      </w:r>
      <w:r w:rsidRPr="00DB663A">
        <w:t xml:space="preserve">air-conditioning split type unit. </w:t>
      </w:r>
      <w:r w:rsidR="0086625D" w:rsidRPr="00DB663A">
        <w:t xml:space="preserve">However, for general installation the following procedure </w:t>
      </w:r>
      <w:r w:rsidR="00625072" w:rsidRPr="00DB663A">
        <w:t>should</w:t>
      </w:r>
      <w:r w:rsidR="0086625D" w:rsidRPr="00DB663A">
        <w:t xml:space="preserve"> be followed. </w:t>
      </w:r>
      <w:r w:rsidR="00930360" w:rsidRPr="00DB663A">
        <w:t>The first iteration of the inst</w:t>
      </w:r>
      <w:r w:rsidR="002809F1" w:rsidRPr="00DB663A">
        <w:t>a</w:t>
      </w:r>
      <w:r w:rsidR="00930360" w:rsidRPr="00DB663A">
        <w:t>llation proc</w:t>
      </w:r>
      <w:r w:rsidR="00625072" w:rsidRPr="00DB663A">
        <w:t>edure was to place the temperature</w:t>
      </w:r>
      <w:r w:rsidR="00930360" w:rsidRPr="00DB663A">
        <w:t xml:space="preserve"> sensors on the inside air-conditioning unit and the current sensor on the outside unit (compressor</w:t>
      </w:r>
      <w:r w:rsidR="00D56906" w:rsidRPr="00DB663A">
        <w:t>.</w:t>
      </w:r>
      <w:r w:rsidR="00930360" w:rsidRPr="00DB663A">
        <w:t xml:space="preserve">) </w:t>
      </w:r>
      <w:r w:rsidR="00D56906" w:rsidRPr="00DB663A">
        <w:t>H</w:t>
      </w:r>
      <w:r w:rsidR="00930360" w:rsidRPr="00DB663A">
        <w:t>owever</w:t>
      </w:r>
      <w:r w:rsidR="00D56906" w:rsidRPr="00DB663A">
        <w:t>,</w:t>
      </w:r>
      <w:r w:rsidR="00930360" w:rsidRPr="00DB663A">
        <w:t xml:space="preserve"> this </w:t>
      </w:r>
      <w:r w:rsidR="00625072" w:rsidRPr="00DB663A">
        <w:t>may</w:t>
      </w:r>
      <w:r w:rsidR="00930360" w:rsidRPr="00DB663A">
        <w:t xml:space="preserve"> cause a strain between the module and the sensors as well as the added difficulty of installing the module in office buildings where access to offices may be difficult. </w:t>
      </w:r>
      <w:r w:rsidR="00D56906" w:rsidRPr="00DB663A">
        <w:t>Fur</w:t>
      </w:r>
      <w:r w:rsidR="00930360" w:rsidRPr="00DB663A">
        <w:t>the</w:t>
      </w:r>
      <w:r w:rsidR="00D56906" w:rsidRPr="00DB663A">
        <w:t>r</w:t>
      </w:r>
      <w:r w:rsidR="00930360" w:rsidRPr="00DB663A">
        <w:t>more</w:t>
      </w:r>
      <w:r w:rsidR="00D56906" w:rsidRPr="00DB663A">
        <w:t>,</w:t>
      </w:r>
      <w:r w:rsidR="00930360" w:rsidRPr="00DB663A">
        <w:t xml:space="preserve"> the </w:t>
      </w:r>
      <w:r w:rsidR="00625072" w:rsidRPr="00DB663A">
        <w:t>increase in</w:t>
      </w:r>
      <w:r w:rsidR="00930360" w:rsidRPr="00DB663A">
        <w:t xml:space="preserve"> </w:t>
      </w:r>
      <w:r w:rsidR="00BF5AA0" w:rsidRPr="00DB663A">
        <w:t>inst</w:t>
      </w:r>
      <w:r w:rsidR="00D56906" w:rsidRPr="00DB663A">
        <w:t>a</w:t>
      </w:r>
      <w:r w:rsidR="00BF5AA0" w:rsidRPr="00DB663A">
        <w:t>llation</w:t>
      </w:r>
      <w:r w:rsidR="00625072" w:rsidRPr="00DB663A">
        <w:t xml:space="preserve"> time due to the logistical problems compounded </w:t>
      </w:r>
      <w:r w:rsidR="00BF5AA0" w:rsidRPr="00DB663A">
        <w:t>by the inside unit cause</w:t>
      </w:r>
      <w:r w:rsidR="00D56906" w:rsidRPr="00DB663A">
        <w:t>d</w:t>
      </w:r>
      <w:r w:rsidR="00BF5AA0" w:rsidRPr="00DB663A">
        <w:t xml:space="preserve"> </w:t>
      </w:r>
      <w:r w:rsidR="00625072" w:rsidRPr="00DB663A">
        <w:t xml:space="preserve">increased </w:t>
      </w:r>
      <w:r w:rsidR="00BF5AA0" w:rsidRPr="00DB663A">
        <w:t>cost in man hours.</w:t>
      </w:r>
      <w:r w:rsidR="00930360" w:rsidRPr="00DB663A">
        <w:t xml:space="preserve"> </w:t>
      </w:r>
    </w:p>
    <w:p w14:paraId="73D8B164" w14:textId="2C89840D" w:rsidR="00B9511E" w:rsidRDefault="0086625D" w:rsidP="001558B4">
      <w:r w:rsidRPr="00DB663A">
        <w:t xml:space="preserve">The two temperature sensors must be connected to the inlet and outlet gas lines respectively of the compressor of the split type air-conditioning unit. </w:t>
      </w:r>
      <w:r w:rsidR="002D15E0" w:rsidRPr="00DB663A">
        <w:t xml:space="preserve">The temperature sensor </w:t>
      </w:r>
      <w:r w:rsidR="001B4C02" w:rsidRPr="00DB663A">
        <w:t xml:space="preserve">must be secured to the gas lines with thermal isolation tape to ensure the readings are </w:t>
      </w:r>
      <w:r w:rsidR="002401F6" w:rsidRPr="00DB663A">
        <w:t>accurate</w:t>
      </w:r>
      <w:r w:rsidR="001B4C02" w:rsidRPr="00DB663A">
        <w:t xml:space="preserve">. </w:t>
      </w:r>
      <w:r w:rsidRPr="00DB663A">
        <w:t>The current sensor must be clamped over</w:t>
      </w:r>
      <w:r w:rsidR="00625072" w:rsidRPr="00DB663A">
        <w:t xml:space="preserve"> solely the live wire </w:t>
      </w:r>
      <w:r w:rsidRPr="00DB663A">
        <w:t>of the compressor. This is done by removing the electric panel of the split type air-conditioning unit’s compressor and connecting the current sensor clamp over the live wire once it</w:t>
      </w:r>
      <w:r w:rsidR="00D56906" w:rsidRPr="00DB663A">
        <w:t xml:space="preserve"> i</w:t>
      </w:r>
      <w:r w:rsidRPr="00DB663A">
        <w:t>s separated from the neutral wire.</w:t>
      </w:r>
      <w:r w:rsidR="00A84F69" w:rsidRPr="00DB663A">
        <w:t xml:space="preserve"> Once complete</w:t>
      </w:r>
      <w:r w:rsidR="00625072" w:rsidRPr="00DB663A">
        <w:t>,</w:t>
      </w:r>
      <w:r w:rsidR="00A84F69" w:rsidRPr="00DB663A">
        <w:t xml:space="preserve"> the electric panel </w:t>
      </w:r>
      <w:r w:rsidR="00625072" w:rsidRPr="00DB663A">
        <w:t>should</w:t>
      </w:r>
      <w:r w:rsidR="00A84F69" w:rsidRPr="00DB663A">
        <w:t xml:space="preserve"> be res</w:t>
      </w:r>
      <w:r w:rsidR="002809F1" w:rsidRPr="00DB663A">
        <w:t>t</w:t>
      </w:r>
      <w:r w:rsidR="00A84F69" w:rsidRPr="00DB663A">
        <w:t>ored</w:t>
      </w:r>
      <w:r w:rsidR="00A84F69">
        <w:t xml:space="preserve"> with only the current sensor wire protruding from the compressor box. </w:t>
      </w:r>
    </w:p>
    <w:p w14:paraId="0605C8C6" w14:textId="77777777" w:rsidR="00DB663A" w:rsidRPr="00EF4EBA" w:rsidRDefault="00DB663A" w:rsidP="00DB663A">
      <w:pPr>
        <w:pStyle w:val="Heading2"/>
      </w:pPr>
      <w:bookmarkStart w:id="1664" w:name="_Toc528410304"/>
      <w:bookmarkStart w:id="1665" w:name="_Toc528498894"/>
      <w:r w:rsidRPr="00EF4EBA">
        <w:t>Enclosure</w:t>
      </w:r>
      <w:bookmarkEnd w:id="1664"/>
      <w:bookmarkEnd w:id="1665"/>
    </w:p>
    <w:p w14:paraId="26F417F7" w14:textId="76D526DB" w:rsidR="00DB663A" w:rsidRPr="00EF4EBA" w:rsidRDefault="00DB663A" w:rsidP="00DB663A">
      <w:r w:rsidRPr="00EF4EBA">
        <w:t xml:space="preserve">The enclosure implemented in the final prototype can be seen in below. </w:t>
      </w:r>
    </w:p>
    <w:p w14:paraId="16F95636" w14:textId="77777777" w:rsidR="00EF4EBA" w:rsidRPr="00EF4EBA" w:rsidRDefault="00DB663A" w:rsidP="00EF4EBA">
      <w:pPr>
        <w:keepNext/>
      </w:pPr>
      <w:r w:rsidRPr="00EF4EBA">
        <w:rPr>
          <w:noProof/>
          <w:lang w:val="en-GB" w:eastAsia="en-GB"/>
        </w:rPr>
        <w:drawing>
          <wp:inline distT="0" distB="0" distL="0" distR="0" wp14:anchorId="1D39C5DB" wp14:editId="4C683641">
            <wp:extent cx="3221923" cy="2524125"/>
            <wp:effectExtent l="0" t="0" r="0" b="0"/>
            <wp:docPr id="34" name="Picture 34" descr="C:\Users\FJ-PC\Desktop\fotos\inde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J-PC\Desktop\fotos\index3.jp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19923" t="4358" b="11997"/>
                    <a:stretch/>
                  </pic:blipFill>
                  <pic:spPr bwMode="auto">
                    <a:xfrm>
                      <a:off x="0" y="0"/>
                      <a:ext cx="3232933" cy="2532750"/>
                    </a:xfrm>
                    <a:prstGeom prst="rect">
                      <a:avLst/>
                    </a:prstGeom>
                    <a:noFill/>
                    <a:ln>
                      <a:noFill/>
                    </a:ln>
                    <a:extLst>
                      <a:ext uri="{53640926-AAD7-44D8-BBD7-CCE9431645EC}">
                        <a14:shadowObscured xmlns:a14="http://schemas.microsoft.com/office/drawing/2010/main"/>
                      </a:ext>
                    </a:extLst>
                  </pic:spPr>
                </pic:pic>
              </a:graphicData>
            </a:graphic>
          </wp:inline>
        </w:drawing>
      </w:r>
    </w:p>
    <w:p w14:paraId="6A40A959" w14:textId="367C428C" w:rsidR="00DB663A" w:rsidRPr="00EF4EBA" w:rsidRDefault="00EF4EBA" w:rsidP="00EF4EBA">
      <w:pPr>
        <w:pStyle w:val="Caption"/>
      </w:pPr>
      <w:bookmarkStart w:id="1666" w:name="_Toc528497789"/>
      <w:r w:rsidRPr="00EF4EBA">
        <w:t xml:space="preserve">Figure </w:t>
      </w:r>
      <w:r w:rsidRPr="00EF4EBA">
        <w:fldChar w:fldCharType="begin"/>
      </w:r>
      <w:r w:rsidRPr="00EF4EBA">
        <w:instrText xml:space="preserve"> SEQ Figure \* ARABIC </w:instrText>
      </w:r>
      <w:r w:rsidRPr="00EF4EBA">
        <w:fldChar w:fldCharType="separate"/>
      </w:r>
      <w:r w:rsidR="0084233A">
        <w:rPr>
          <w:noProof/>
        </w:rPr>
        <w:t>68</w:t>
      </w:r>
      <w:r w:rsidRPr="00EF4EBA">
        <w:fldChar w:fldCharType="end"/>
      </w:r>
      <w:r w:rsidRPr="00EF4EBA">
        <w:t>: Photo of IOT module enclosure</w:t>
      </w:r>
      <w:bookmarkEnd w:id="1666"/>
    </w:p>
    <w:p w14:paraId="329BB0D4" w14:textId="24F53CB3" w:rsidR="00DB663A" w:rsidRDefault="00DB663A" w:rsidP="00DB663A">
      <w:r w:rsidRPr="00EF4EBA">
        <w:lastRenderedPageBreak/>
        <w:t>The enclose meets the IP31 requirements that are necessary for the protection of the PCB and LoRa module in the enclosure. The ATmega328P circuit board is secured to the protective casing with screws. The LoRa module antenna connects on the outside of the casing to the inside LoRa module STM chip on its breakout board. The LoRa module is secured in place in order to prevent damage to the module.</w:t>
      </w:r>
    </w:p>
    <w:p w14:paraId="5B1A40C3" w14:textId="77777777" w:rsidR="00DF7C46" w:rsidRPr="005850E7" w:rsidRDefault="00DF7C46" w:rsidP="00DF7C46">
      <w:pPr>
        <w:pStyle w:val="Heading2"/>
      </w:pPr>
      <w:bookmarkStart w:id="1667" w:name="_Toc528498895"/>
      <w:r w:rsidRPr="005850E7">
        <w:t>Conclusion</w:t>
      </w:r>
      <w:bookmarkEnd w:id="1667"/>
    </w:p>
    <w:p w14:paraId="1933675D" w14:textId="71FFD1BF" w:rsidR="00DF7C46" w:rsidRPr="00DF7C46" w:rsidRDefault="00E70986" w:rsidP="008D7A50">
      <w:r>
        <w:t>In this chapter the detailed design developed in chapter 3 w</w:t>
      </w:r>
      <w:r w:rsidR="00D56906">
        <w:t>as</w:t>
      </w:r>
      <w:r>
        <w:t xml:space="preserve"> implemented in order to create prototypes of the different aspects of the design.</w:t>
      </w:r>
      <w:r w:rsidR="00593872">
        <w:t xml:space="preserve"> Due to changes in design and requirements there were several iterations of the detailed designs as well as the imple</w:t>
      </w:r>
      <w:r w:rsidR="00655081">
        <w:t xml:space="preserve">mentations of the </w:t>
      </w:r>
      <w:r w:rsidR="00655081" w:rsidRPr="00DB663A">
        <w:t>design. E</w:t>
      </w:r>
      <w:r w:rsidR="00593872" w:rsidRPr="00DB663A">
        <w:t xml:space="preserve">ach implementation </w:t>
      </w:r>
      <w:r w:rsidR="00655081" w:rsidRPr="00DB663A">
        <w:t>went</w:t>
      </w:r>
      <w:r w:rsidR="00593872" w:rsidRPr="00DB663A">
        <w:t xml:space="preserve"> through evaluation in order to </w:t>
      </w:r>
      <w:r w:rsidR="00733CC5" w:rsidRPr="00DB663A">
        <w:t>assess</w:t>
      </w:r>
      <w:r w:rsidR="00593872" w:rsidRPr="00DB663A">
        <w:t xml:space="preserve"> the functionality of the design. After each prototype was implemented and evaluated</w:t>
      </w:r>
      <w:r w:rsidR="00655081">
        <w:t>,</w:t>
      </w:r>
      <w:r w:rsidR="00593872">
        <w:t xml:space="preserve"> improvements </w:t>
      </w:r>
      <w:r w:rsidR="00733CC5">
        <w:t>were</w:t>
      </w:r>
      <w:r w:rsidR="00593872">
        <w:t xml:space="preserve"> made to the detailed design and documented in chapter 3 of the report. The new detailed design was then implemented. In the final implementation of the design a</w:t>
      </w:r>
      <w:r w:rsidR="00FD179B">
        <w:t>n</w:t>
      </w:r>
      <w:r w:rsidR="00593872">
        <w:t xml:space="preserve"> ATmega328P was used as the controller</w:t>
      </w:r>
      <w:r w:rsidR="00D56906">
        <w:t xml:space="preserve">. </w:t>
      </w:r>
      <w:r w:rsidR="00593872">
        <w:t xml:space="preserve"> </w:t>
      </w:r>
      <w:r w:rsidR="00D56906">
        <w:t>T</w:t>
      </w:r>
      <w:r w:rsidR="00593872">
        <w:t xml:space="preserve">his was implemented on the </w:t>
      </w:r>
      <w:r w:rsidR="00FD179B">
        <w:t>home-made</w:t>
      </w:r>
      <w:r w:rsidR="00593872">
        <w:t xml:space="preserve"> PCB in order to form the base of the distributed IOT environmental monitoring module. The LoRa module implemented on the final module was the iM880B</w:t>
      </w:r>
      <w:r w:rsidR="001651EE">
        <w:t xml:space="preserve"> which was chosen as it has certification necessary in order to connect to the Gateway</w:t>
      </w:r>
      <w:r w:rsidR="00593872">
        <w:t xml:space="preserve">. </w:t>
      </w:r>
      <w:r w:rsidR="00E71244">
        <w:t xml:space="preserve"> The website used to get the data from the gateway is Loriot. </w:t>
      </w:r>
      <w:r w:rsidR="00593872">
        <w:t xml:space="preserve">The back-end program was written using </w:t>
      </w:r>
      <w:r w:rsidR="002809F1">
        <w:t>P</w:t>
      </w:r>
      <w:r w:rsidR="00593872">
        <w:t xml:space="preserve">ython programming language and the data collected from the </w:t>
      </w:r>
      <w:r w:rsidR="00E71244">
        <w:t>Loriot website</w:t>
      </w:r>
      <w:r w:rsidR="00593872">
        <w:t xml:space="preserve"> is stored in a CSV file</w:t>
      </w:r>
      <w:r w:rsidR="00E71244">
        <w:t>. The CSV file data is used by the</w:t>
      </w:r>
      <w:r w:rsidR="00593872">
        <w:t xml:space="preserve"> back</w:t>
      </w:r>
      <w:r w:rsidR="00655081">
        <w:t>-</w:t>
      </w:r>
      <w:r w:rsidR="00593872">
        <w:t xml:space="preserve">end program </w:t>
      </w:r>
      <w:r w:rsidR="00FD179B">
        <w:t>t</w:t>
      </w:r>
      <w:r w:rsidR="00E71244">
        <w:t xml:space="preserve">o analyse the air-conditioning unit operational measurements. The </w:t>
      </w:r>
      <w:r w:rsidR="00F043B5">
        <w:t>analysed</w:t>
      </w:r>
      <w:r w:rsidR="00E71244">
        <w:t xml:space="preserve"> data is then compiled in a useful simple selection of graphs and</w:t>
      </w:r>
      <w:r w:rsidR="001F734E">
        <w:t xml:space="preserve"> time </w:t>
      </w:r>
      <w:r w:rsidR="001F734E" w:rsidRPr="00DB663A">
        <w:t>stamps for the user</w:t>
      </w:r>
      <w:r w:rsidR="00FD179B" w:rsidRPr="00DB663A">
        <w:t>. The</w:t>
      </w:r>
      <w:r w:rsidR="00FD179B">
        <w:t xml:space="preserve"> final iterations of the implementations of the project were the most effective iterations that could be provided given the scope of time and finances available to the project. </w:t>
      </w:r>
      <w:r w:rsidR="00593872">
        <w:t xml:space="preserve">  </w:t>
      </w:r>
    </w:p>
    <w:p w14:paraId="64110B30" w14:textId="77777777" w:rsidR="004249BB" w:rsidRDefault="004249BB">
      <w:pPr>
        <w:spacing w:before="0" w:after="200" w:line="276" w:lineRule="auto"/>
        <w:ind w:left="0"/>
        <w:jc w:val="left"/>
        <w:rPr>
          <w:rFonts w:eastAsia="Calibri"/>
          <w:b/>
          <w:sz w:val="40"/>
          <w:szCs w:val="52"/>
        </w:rPr>
      </w:pPr>
      <w:r>
        <w:br w:type="page"/>
      </w:r>
    </w:p>
    <w:p w14:paraId="7CE71750" w14:textId="77777777" w:rsidR="00B9511E" w:rsidRDefault="00B9511E" w:rsidP="00B9511E">
      <w:pPr>
        <w:pStyle w:val="Heading1"/>
        <w:ind w:left="0" w:firstLine="0"/>
      </w:pPr>
      <w:bookmarkStart w:id="1668" w:name="_Toc528498896"/>
      <w:r>
        <w:lastRenderedPageBreak/>
        <w:t xml:space="preserve">Chapter </w:t>
      </w:r>
      <w:r w:rsidR="000060D2">
        <w:t>5</w:t>
      </w:r>
      <w:r>
        <w:t xml:space="preserve"> – Testing and Evaluation</w:t>
      </w:r>
      <w:bookmarkEnd w:id="1668"/>
    </w:p>
    <w:p w14:paraId="487640F6" w14:textId="77777777" w:rsidR="000060D2" w:rsidRPr="000060D2" w:rsidRDefault="000060D2" w:rsidP="000060D2">
      <w:pPr>
        <w:pStyle w:val="ListParagraph"/>
        <w:keepNext/>
        <w:keepLines/>
        <w:numPr>
          <w:ilvl w:val="0"/>
          <w:numId w:val="23"/>
        </w:numPr>
        <w:spacing w:before="40" w:after="0"/>
        <w:outlineLvl w:val="1"/>
        <w:rPr>
          <w:rFonts w:eastAsiaTheme="majorEastAsia" w:cstheme="majorBidi"/>
          <w:b/>
          <w:vanish/>
          <w:sz w:val="32"/>
          <w:szCs w:val="26"/>
        </w:rPr>
      </w:pPr>
      <w:bookmarkStart w:id="1669" w:name="_Toc528092549"/>
      <w:bookmarkStart w:id="1670" w:name="_Toc528130055"/>
      <w:bookmarkStart w:id="1671" w:name="_Toc528130239"/>
      <w:bookmarkStart w:id="1672" w:name="_Toc528130422"/>
      <w:bookmarkStart w:id="1673" w:name="_Toc528165112"/>
      <w:bookmarkStart w:id="1674" w:name="_Toc528165294"/>
      <w:bookmarkStart w:id="1675" w:name="_Toc528174276"/>
      <w:bookmarkStart w:id="1676" w:name="_Toc528174457"/>
      <w:bookmarkStart w:id="1677" w:name="_Toc528211135"/>
      <w:bookmarkStart w:id="1678" w:name="_Toc528226647"/>
      <w:bookmarkStart w:id="1679" w:name="_Toc528496027"/>
      <w:bookmarkStart w:id="1680" w:name="_Toc528496212"/>
      <w:bookmarkStart w:id="1681" w:name="_Toc528496397"/>
      <w:bookmarkStart w:id="1682" w:name="_Toc528496700"/>
      <w:bookmarkStart w:id="1683" w:name="_Toc528497003"/>
      <w:bookmarkStart w:id="1684" w:name="_Toc528497192"/>
      <w:bookmarkStart w:id="1685" w:name="_Toc528497478"/>
      <w:bookmarkStart w:id="1686" w:name="_Toc528497666"/>
      <w:bookmarkStart w:id="1687" w:name="_Toc528497950"/>
      <w:bookmarkStart w:id="1688" w:name="_Toc528498138"/>
      <w:bookmarkStart w:id="1689" w:name="_Toc528498326"/>
      <w:bookmarkStart w:id="1690" w:name="_Toc528498516"/>
      <w:bookmarkStart w:id="1691" w:name="_Toc528498706"/>
      <w:bookmarkStart w:id="1692" w:name="_Toc528498897"/>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7BA70298" w14:textId="77777777" w:rsidR="000060D2" w:rsidRDefault="007260B0" w:rsidP="000060D2">
      <w:pPr>
        <w:pStyle w:val="Heading2"/>
      </w:pPr>
      <w:bookmarkStart w:id="1693" w:name="_Toc528498898"/>
      <w:r>
        <w:t>Introduction</w:t>
      </w:r>
      <w:bookmarkEnd w:id="1693"/>
    </w:p>
    <w:p w14:paraId="511B6A44" w14:textId="744F9D7A" w:rsidR="007260B0" w:rsidRPr="00EF4EBA" w:rsidRDefault="00632400" w:rsidP="007260B0">
      <w:r>
        <w:t xml:space="preserve">In the following chapter the testing and evaluation of the different aspects of the design was done. </w:t>
      </w:r>
      <w:r w:rsidR="00BE28A0">
        <w:t xml:space="preserve">The </w:t>
      </w:r>
      <w:r w:rsidR="00BE28A0" w:rsidRPr="00EF4EBA">
        <w:t xml:space="preserve">testing and evaluation </w:t>
      </w:r>
      <w:r w:rsidR="00F14F4B" w:rsidRPr="00EF4EBA">
        <w:t>wer</w:t>
      </w:r>
      <w:r w:rsidR="00BE28A0" w:rsidRPr="00EF4EBA">
        <w:t>e conducted in order to assess to what extent the module and back</w:t>
      </w:r>
      <w:r w:rsidR="00F14F4B" w:rsidRPr="00EF4EBA">
        <w:t>-</w:t>
      </w:r>
      <w:r w:rsidR="00BE28A0" w:rsidRPr="00EF4EBA">
        <w:t>end program function. From the results of the test evaluation is</w:t>
      </w:r>
      <w:r w:rsidR="00F14F4B" w:rsidRPr="00EF4EBA">
        <w:t xml:space="preserve"> conducted in order to assess whether</w:t>
      </w:r>
      <w:r w:rsidR="00BE28A0" w:rsidRPr="00EF4EBA">
        <w:t xml:space="preserve"> the components are functioning sufficiently in order to adhere to the requirements set for the project. </w:t>
      </w:r>
    </w:p>
    <w:p w14:paraId="23C8A605" w14:textId="77777777" w:rsidR="00B9511E" w:rsidRPr="00EF4EBA" w:rsidRDefault="00B9511E" w:rsidP="000060D2">
      <w:pPr>
        <w:pStyle w:val="Heading2"/>
      </w:pPr>
      <w:bookmarkStart w:id="1694" w:name="_Toc528045544"/>
      <w:bookmarkStart w:id="1695" w:name="_Toc528053194"/>
      <w:bookmarkStart w:id="1696" w:name="_Toc528053334"/>
      <w:bookmarkStart w:id="1697" w:name="_Toc528059378"/>
      <w:bookmarkStart w:id="1698" w:name="_Toc528067469"/>
      <w:bookmarkStart w:id="1699" w:name="_Toc528498899"/>
      <w:bookmarkEnd w:id="1694"/>
      <w:bookmarkEnd w:id="1695"/>
      <w:bookmarkEnd w:id="1696"/>
      <w:bookmarkEnd w:id="1697"/>
      <w:bookmarkEnd w:id="1698"/>
      <w:r w:rsidRPr="00EF4EBA">
        <w:t>Current sensor Test</w:t>
      </w:r>
      <w:bookmarkEnd w:id="1699"/>
    </w:p>
    <w:p w14:paraId="6395D632" w14:textId="78FA6755" w:rsidR="00022584" w:rsidRPr="00022584" w:rsidRDefault="00022584" w:rsidP="00022584">
      <w:r w:rsidRPr="00EF4EBA">
        <w:t xml:space="preserve"> The current sensor used in the project is a non-invasive current sensor clamp. In o</w:t>
      </w:r>
      <w:r w:rsidR="00F14F4B" w:rsidRPr="00EF4EBA">
        <w:t>rder to measure the current of the</w:t>
      </w:r>
      <w:r w:rsidRPr="00EF4EBA">
        <w:t xml:space="preserve"> given scenario</w:t>
      </w:r>
      <w:r w:rsidR="00F14F4B">
        <w:t>,</w:t>
      </w:r>
      <w:r>
        <w:t xml:space="preserve"> the current sensor clamp must be clamped over only the live wire of the circuit current that must be measured. </w:t>
      </w:r>
      <w:r w:rsidR="0017140A">
        <w:t>Therefore,</w:t>
      </w:r>
      <w:r>
        <w:t xml:space="preserve"> the following split wire plug type in </w:t>
      </w:r>
      <w:r>
        <w:fldChar w:fldCharType="begin"/>
      </w:r>
      <w:r>
        <w:instrText xml:space="preserve"> REF _Ref528136383 \h </w:instrText>
      </w:r>
      <w:r>
        <w:fldChar w:fldCharType="separate"/>
      </w:r>
      <w:r w:rsidR="0084233A">
        <w:t xml:space="preserve">Figure </w:t>
      </w:r>
      <w:r w:rsidR="0084233A">
        <w:rPr>
          <w:noProof/>
        </w:rPr>
        <w:t>69</w:t>
      </w:r>
      <w:r>
        <w:fldChar w:fldCharType="end"/>
      </w:r>
      <w:r>
        <w:t xml:space="preserve"> was used in order to test the measurements taken by the current sensor.</w:t>
      </w:r>
    </w:p>
    <w:p w14:paraId="064727D7" w14:textId="77777777" w:rsidR="00022584" w:rsidRDefault="00022584" w:rsidP="00E375D7">
      <w:pPr>
        <w:keepNext/>
        <w:jc w:val="center"/>
      </w:pPr>
      <w:r>
        <w:rPr>
          <w:noProof/>
          <w:lang w:val="en-GB" w:eastAsia="en-GB"/>
        </w:rPr>
        <w:drawing>
          <wp:inline distT="0" distB="0" distL="0" distR="0" wp14:anchorId="6940E4CF" wp14:editId="7996BBA7">
            <wp:extent cx="4864961" cy="3648973"/>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867421" cy="3650818"/>
                    </a:xfrm>
                    <a:prstGeom prst="rect">
                      <a:avLst/>
                    </a:prstGeom>
                    <a:noFill/>
                    <a:ln>
                      <a:noFill/>
                    </a:ln>
                  </pic:spPr>
                </pic:pic>
              </a:graphicData>
            </a:graphic>
          </wp:inline>
        </w:drawing>
      </w:r>
    </w:p>
    <w:p w14:paraId="72D01741" w14:textId="5FB3370C" w:rsidR="00022584" w:rsidRDefault="00022584" w:rsidP="00022584">
      <w:pPr>
        <w:pStyle w:val="Caption"/>
      </w:pPr>
      <w:bookmarkStart w:id="1700" w:name="_Ref528136383"/>
      <w:bookmarkStart w:id="1701" w:name="_Toc528497790"/>
      <w:r>
        <w:t xml:space="preserve">Figure </w:t>
      </w:r>
      <w:r>
        <w:fldChar w:fldCharType="begin"/>
      </w:r>
      <w:r>
        <w:instrText xml:space="preserve"> SEQ Figure \* ARABIC </w:instrText>
      </w:r>
      <w:r>
        <w:fldChar w:fldCharType="separate"/>
      </w:r>
      <w:r w:rsidR="0084233A">
        <w:rPr>
          <w:noProof/>
        </w:rPr>
        <w:t>69</w:t>
      </w:r>
      <w:r>
        <w:fldChar w:fldCharType="end"/>
      </w:r>
      <w:bookmarkEnd w:id="1700"/>
      <w:r>
        <w:t xml:space="preserve">: photo of split type </w:t>
      </w:r>
      <w:r w:rsidR="00EB6E87">
        <w:t>3-point</w:t>
      </w:r>
      <w:r>
        <w:t xml:space="preserve"> plug wire</w:t>
      </w:r>
      <w:bookmarkEnd w:id="1701"/>
    </w:p>
    <w:p w14:paraId="341902A3" w14:textId="77777777" w:rsidR="00644F5F" w:rsidRDefault="00644F5F" w:rsidP="00E375D7">
      <w:pPr>
        <w:keepNext/>
        <w:jc w:val="center"/>
      </w:pPr>
      <w:r>
        <w:rPr>
          <w:noProof/>
          <w:lang w:val="en-GB" w:eastAsia="en-GB"/>
        </w:rPr>
        <w:lastRenderedPageBreak/>
        <w:drawing>
          <wp:inline distT="0" distB="0" distL="0" distR="0" wp14:anchorId="26A9E96F" wp14:editId="5F6D133A">
            <wp:extent cx="5038725" cy="43529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0">
                      <a:extLst>
                        <a:ext uri="{28A0092B-C50C-407E-A947-70E740481C1C}">
                          <a14:useLocalDpi xmlns:a14="http://schemas.microsoft.com/office/drawing/2010/main" val="0"/>
                        </a:ext>
                      </a:extLst>
                    </a:blip>
                    <a:srcRect l="11673" r="5997" b="5174"/>
                    <a:stretch/>
                  </pic:blipFill>
                  <pic:spPr bwMode="auto">
                    <a:xfrm>
                      <a:off x="0" y="0"/>
                      <a:ext cx="5038725" cy="4352925"/>
                    </a:xfrm>
                    <a:prstGeom prst="rect">
                      <a:avLst/>
                    </a:prstGeom>
                    <a:noFill/>
                    <a:ln>
                      <a:noFill/>
                    </a:ln>
                    <a:extLst>
                      <a:ext uri="{53640926-AAD7-44D8-BBD7-CCE9431645EC}">
                        <a14:shadowObscured xmlns:a14="http://schemas.microsoft.com/office/drawing/2010/main"/>
                      </a:ext>
                    </a:extLst>
                  </pic:spPr>
                </pic:pic>
              </a:graphicData>
            </a:graphic>
          </wp:inline>
        </w:drawing>
      </w:r>
    </w:p>
    <w:p w14:paraId="3E8701F4" w14:textId="16961D5A" w:rsidR="00644F5F" w:rsidRPr="00644F5F" w:rsidRDefault="00644F5F" w:rsidP="00644F5F">
      <w:pPr>
        <w:pStyle w:val="Caption"/>
      </w:pPr>
      <w:bookmarkStart w:id="1702" w:name="_Toc528497791"/>
      <w:r>
        <w:t xml:space="preserve">Figure </w:t>
      </w:r>
      <w:r>
        <w:fldChar w:fldCharType="begin"/>
      </w:r>
      <w:r>
        <w:instrText xml:space="preserve"> SEQ Figure \* ARABIC </w:instrText>
      </w:r>
      <w:r>
        <w:fldChar w:fldCharType="separate"/>
      </w:r>
      <w:r w:rsidR="0084233A">
        <w:rPr>
          <w:noProof/>
        </w:rPr>
        <w:t>70</w:t>
      </w:r>
      <w:r>
        <w:fldChar w:fldCharType="end"/>
      </w:r>
      <w:r>
        <w:t>: Current sensor kettle current measurement test</w:t>
      </w:r>
      <w:bookmarkEnd w:id="1702"/>
    </w:p>
    <w:p w14:paraId="5C62C634" w14:textId="5B966A4E" w:rsidR="0017140A" w:rsidRDefault="0017140A" w:rsidP="0017140A">
      <w:r>
        <w:t xml:space="preserve">The measurements of the current sensor clamp </w:t>
      </w:r>
      <w:r w:rsidR="007C6D65">
        <w:t>were</w:t>
      </w:r>
      <w:r>
        <w:t xml:space="preserve"> compared with the measurements taken with a multimeter</w:t>
      </w:r>
      <w:r w:rsidR="002809F1">
        <w:t xml:space="preserve"> </w:t>
      </w:r>
      <w:r>
        <w:t xml:space="preserve">with a current clamp as can be seen in </w:t>
      </w:r>
      <w:r w:rsidR="00975565">
        <w:fldChar w:fldCharType="begin"/>
      </w:r>
      <w:r w:rsidR="00975565">
        <w:instrText xml:space="preserve"> REF _Ref528136824 \h </w:instrText>
      </w:r>
      <w:r w:rsidR="00975565">
        <w:fldChar w:fldCharType="separate"/>
      </w:r>
      <w:r w:rsidR="0084233A">
        <w:t xml:space="preserve">Table </w:t>
      </w:r>
      <w:r w:rsidR="0084233A">
        <w:rPr>
          <w:noProof/>
        </w:rPr>
        <w:t>13</w:t>
      </w:r>
      <w:r w:rsidR="00975565">
        <w:fldChar w:fldCharType="end"/>
      </w:r>
      <w:r w:rsidR="00975565">
        <w:t xml:space="preserve"> below where experiment 1 is documented.</w:t>
      </w:r>
    </w:p>
    <w:p w14:paraId="545AAD8E" w14:textId="31200275" w:rsidR="0062636B" w:rsidRDefault="0062636B" w:rsidP="0062636B">
      <w:pPr>
        <w:pStyle w:val="Caption"/>
        <w:keepNext/>
      </w:pPr>
      <w:bookmarkStart w:id="1703" w:name="_Ref528136824"/>
      <w:bookmarkStart w:id="1704" w:name="_Ref528136820"/>
      <w:bookmarkStart w:id="1705" w:name="_Toc528497812"/>
      <w:r>
        <w:t xml:space="preserve">Table </w:t>
      </w:r>
      <w:r>
        <w:fldChar w:fldCharType="begin"/>
      </w:r>
      <w:r>
        <w:instrText xml:space="preserve"> SEQ Table \* ARABIC </w:instrText>
      </w:r>
      <w:r>
        <w:fldChar w:fldCharType="separate"/>
      </w:r>
      <w:r w:rsidR="0084233A">
        <w:rPr>
          <w:noProof/>
        </w:rPr>
        <w:t>13</w:t>
      </w:r>
      <w:r>
        <w:fldChar w:fldCharType="end"/>
      </w:r>
      <w:bookmarkEnd w:id="1703"/>
      <w:r>
        <w:t>: Current sensor measurements vs multimeter measurements experiment 1</w:t>
      </w:r>
      <w:bookmarkEnd w:id="1704"/>
      <w:bookmarkEnd w:id="1705"/>
    </w:p>
    <w:tbl>
      <w:tblPr>
        <w:tblStyle w:val="GridTable1Light-Accent61"/>
        <w:tblW w:w="0" w:type="auto"/>
        <w:jc w:val="center"/>
        <w:tblLook w:val="04A0" w:firstRow="1" w:lastRow="0" w:firstColumn="1" w:lastColumn="0" w:noHBand="0" w:noVBand="1"/>
      </w:tblPr>
      <w:tblGrid>
        <w:gridCol w:w="2122"/>
        <w:gridCol w:w="3543"/>
        <w:gridCol w:w="2977"/>
      </w:tblGrid>
      <w:tr w:rsidR="0017140A" w14:paraId="711C8477" w14:textId="77777777" w:rsidTr="00E375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35C0F34F" w14:textId="77777777" w:rsidR="0017140A" w:rsidRDefault="0017140A" w:rsidP="00F24069">
            <w:pPr>
              <w:ind w:left="0"/>
              <w:jc w:val="center"/>
            </w:pPr>
            <w:r>
              <w:t>Measurement number</w:t>
            </w:r>
          </w:p>
        </w:tc>
        <w:tc>
          <w:tcPr>
            <w:tcW w:w="3543" w:type="dxa"/>
          </w:tcPr>
          <w:p w14:paraId="4642E58E" w14:textId="77777777" w:rsidR="0017140A" w:rsidRDefault="00F24069" w:rsidP="00F24069">
            <w:pPr>
              <w:ind w:left="0"/>
              <w:jc w:val="center"/>
              <w:cnfStyle w:val="100000000000" w:firstRow="1" w:lastRow="0" w:firstColumn="0" w:lastColumn="0" w:oddVBand="0" w:evenVBand="0" w:oddHBand="0" w:evenHBand="0" w:firstRowFirstColumn="0" w:firstRowLastColumn="0" w:lastRowFirstColumn="0" w:lastRowLastColumn="0"/>
            </w:pPr>
            <w:r>
              <w:t>Current sensor measurement (A)</w:t>
            </w:r>
          </w:p>
        </w:tc>
        <w:tc>
          <w:tcPr>
            <w:tcW w:w="2977" w:type="dxa"/>
          </w:tcPr>
          <w:p w14:paraId="0F6D59D9" w14:textId="70EE1212" w:rsidR="0017140A" w:rsidRDefault="00F24069" w:rsidP="00F24069">
            <w:pPr>
              <w:ind w:left="0"/>
              <w:jc w:val="center"/>
              <w:cnfStyle w:val="100000000000" w:firstRow="1" w:lastRow="0" w:firstColumn="0" w:lastColumn="0" w:oddVBand="0" w:evenVBand="0" w:oddHBand="0" w:evenHBand="0" w:firstRowFirstColumn="0" w:firstRowLastColumn="0" w:lastRowFirstColumn="0" w:lastRowLastColumn="0"/>
            </w:pPr>
            <w:r>
              <w:t>Multimeter measurement (A)</w:t>
            </w:r>
          </w:p>
        </w:tc>
      </w:tr>
      <w:tr w:rsidR="0017140A" w14:paraId="20BE0F86"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E12B0A1" w14:textId="77777777" w:rsidR="0017140A" w:rsidRDefault="0017140A" w:rsidP="00355089">
            <w:pPr>
              <w:ind w:left="0"/>
              <w:jc w:val="center"/>
            </w:pPr>
            <w:r>
              <w:t>1</w:t>
            </w:r>
          </w:p>
        </w:tc>
        <w:tc>
          <w:tcPr>
            <w:tcW w:w="3543" w:type="dxa"/>
          </w:tcPr>
          <w:p w14:paraId="5E0F03CD" w14:textId="77777777" w:rsidR="0017140A"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6.71</w:t>
            </w:r>
          </w:p>
        </w:tc>
        <w:tc>
          <w:tcPr>
            <w:tcW w:w="2977" w:type="dxa"/>
          </w:tcPr>
          <w:p w14:paraId="0111BE4C" w14:textId="77777777" w:rsidR="0017140A"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6.7</w:t>
            </w:r>
          </w:p>
        </w:tc>
      </w:tr>
      <w:tr w:rsidR="0017140A" w14:paraId="067CB028"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36665E13" w14:textId="77777777" w:rsidR="0017140A" w:rsidRDefault="0017140A" w:rsidP="00355089">
            <w:pPr>
              <w:ind w:left="0"/>
              <w:jc w:val="center"/>
            </w:pPr>
            <w:r>
              <w:t>2</w:t>
            </w:r>
          </w:p>
        </w:tc>
        <w:tc>
          <w:tcPr>
            <w:tcW w:w="3543" w:type="dxa"/>
          </w:tcPr>
          <w:p w14:paraId="1033CE71" w14:textId="77777777" w:rsidR="0017140A"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6.59</w:t>
            </w:r>
          </w:p>
        </w:tc>
        <w:tc>
          <w:tcPr>
            <w:tcW w:w="2977" w:type="dxa"/>
          </w:tcPr>
          <w:p w14:paraId="2E838471" w14:textId="77777777" w:rsidR="0017140A"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6.6</w:t>
            </w:r>
          </w:p>
        </w:tc>
      </w:tr>
      <w:tr w:rsidR="0017140A" w14:paraId="23DE1BFB"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787E9E7B" w14:textId="77777777" w:rsidR="0017140A" w:rsidRDefault="0017140A" w:rsidP="00355089">
            <w:pPr>
              <w:ind w:left="0"/>
              <w:jc w:val="center"/>
            </w:pPr>
            <w:r>
              <w:t>3</w:t>
            </w:r>
          </w:p>
        </w:tc>
        <w:tc>
          <w:tcPr>
            <w:tcW w:w="3543" w:type="dxa"/>
          </w:tcPr>
          <w:p w14:paraId="2C92DE7A" w14:textId="77777777" w:rsidR="0017140A"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7.42</w:t>
            </w:r>
          </w:p>
        </w:tc>
        <w:tc>
          <w:tcPr>
            <w:tcW w:w="2977" w:type="dxa"/>
          </w:tcPr>
          <w:p w14:paraId="196DC9A9" w14:textId="77777777" w:rsidR="0017140A"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7.4</w:t>
            </w:r>
          </w:p>
        </w:tc>
      </w:tr>
      <w:tr w:rsidR="009D11A6" w14:paraId="23D79918"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1AE43FE2" w14:textId="77777777" w:rsidR="009D11A6" w:rsidRDefault="009D11A6" w:rsidP="00355089">
            <w:pPr>
              <w:ind w:left="0"/>
              <w:jc w:val="center"/>
            </w:pPr>
            <w:r>
              <w:t>4</w:t>
            </w:r>
          </w:p>
        </w:tc>
        <w:tc>
          <w:tcPr>
            <w:tcW w:w="3543" w:type="dxa"/>
          </w:tcPr>
          <w:p w14:paraId="41737075" w14:textId="77777777" w:rsidR="009D11A6"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7.79</w:t>
            </w:r>
          </w:p>
        </w:tc>
        <w:tc>
          <w:tcPr>
            <w:tcW w:w="2977" w:type="dxa"/>
          </w:tcPr>
          <w:p w14:paraId="04AE0A8E" w14:textId="77777777" w:rsidR="009D11A6"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7.8</w:t>
            </w:r>
          </w:p>
        </w:tc>
      </w:tr>
      <w:tr w:rsidR="009D11A6" w14:paraId="6E406233"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2118E757" w14:textId="77777777" w:rsidR="009D11A6" w:rsidRDefault="009D11A6" w:rsidP="00355089">
            <w:pPr>
              <w:ind w:left="0"/>
              <w:jc w:val="center"/>
            </w:pPr>
            <w:r>
              <w:lastRenderedPageBreak/>
              <w:t>5</w:t>
            </w:r>
          </w:p>
        </w:tc>
        <w:tc>
          <w:tcPr>
            <w:tcW w:w="3543" w:type="dxa"/>
          </w:tcPr>
          <w:p w14:paraId="536FC23B" w14:textId="77777777" w:rsidR="009D11A6"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7.88</w:t>
            </w:r>
          </w:p>
        </w:tc>
        <w:tc>
          <w:tcPr>
            <w:tcW w:w="2977" w:type="dxa"/>
          </w:tcPr>
          <w:p w14:paraId="017B322C" w14:textId="77777777" w:rsidR="009D11A6" w:rsidRDefault="009D11A6" w:rsidP="00355089">
            <w:pPr>
              <w:ind w:left="0"/>
              <w:jc w:val="center"/>
              <w:cnfStyle w:val="000000000000" w:firstRow="0" w:lastRow="0" w:firstColumn="0" w:lastColumn="0" w:oddVBand="0" w:evenVBand="0" w:oddHBand="0" w:evenHBand="0" w:firstRowFirstColumn="0" w:firstRowLastColumn="0" w:lastRowFirstColumn="0" w:lastRowLastColumn="0"/>
            </w:pPr>
            <w:r>
              <w:t>7.9</w:t>
            </w:r>
          </w:p>
        </w:tc>
      </w:tr>
    </w:tbl>
    <w:p w14:paraId="370442C7" w14:textId="04E5412D" w:rsidR="0017140A" w:rsidRDefault="00644F5F" w:rsidP="00644F5F">
      <w:r>
        <w:t xml:space="preserve">In </w:t>
      </w:r>
      <w:r>
        <w:fldChar w:fldCharType="begin"/>
      </w:r>
      <w:r>
        <w:instrText xml:space="preserve"> REF _Ref528212899 \h </w:instrText>
      </w:r>
      <w:r>
        <w:fldChar w:fldCharType="separate"/>
      </w:r>
      <w:r w:rsidR="0084233A">
        <w:t xml:space="preserve">Figure </w:t>
      </w:r>
      <w:r w:rsidR="0084233A">
        <w:rPr>
          <w:noProof/>
        </w:rPr>
        <w:t>71</w:t>
      </w:r>
      <w:r>
        <w:fldChar w:fldCharType="end"/>
      </w:r>
      <w:r>
        <w:t xml:space="preserve"> below the current sensor clamp and the multimeter clamp is clamped over the live wire of the supply power for the kettle.</w:t>
      </w:r>
    </w:p>
    <w:p w14:paraId="3982A23D" w14:textId="77777777" w:rsidR="00644F5F" w:rsidRDefault="00644F5F" w:rsidP="00E375D7">
      <w:pPr>
        <w:keepNext/>
        <w:jc w:val="center"/>
      </w:pPr>
      <w:r>
        <w:rPr>
          <w:noProof/>
          <w:lang w:val="en-GB" w:eastAsia="en-GB"/>
        </w:rPr>
        <w:drawing>
          <wp:inline distT="0" distB="0" distL="0" distR="0" wp14:anchorId="768771FB" wp14:editId="452CA930">
            <wp:extent cx="4519930" cy="432371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81">
                      <a:extLst>
                        <a:ext uri="{28A0092B-C50C-407E-A947-70E740481C1C}">
                          <a14:useLocalDpi xmlns:a14="http://schemas.microsoft.com/office/drawing/2010/main" val="0"/>
                        </a:ext>
                      </a:extLst>
                    </a:blip>
                    <a:srcRect l="26147" t="5810"/>
                    <a:stretch/>
                  </pic:blipFill>
                  <pic:spPr bwMode="auto">
                    <a:xfrm>
                      <a:off x="0" y="0"/>
                      <a:ext cx="4519930" cy="4323715"/>
                    </a:xfrm>
                    <a:prstGeom prst="rect">
                      <a:avLst/>
                    </a:prstGeom>
                    <a:noFill/>
                    <a:ln>
                      <a:noFill/>
                    </a:ln>
                    <a:extLst>
                      <a:ext uri="{53640926-AAD7-44D8-BBD7-CCE9431645EC}">
                        <a14:shadowObscured xmlns:a14="http://schemas.microsoft.com/office/drawing/2010/main"/>
                      </a:ext>
                    </a:extLst>
                  </pic:spPr>
                </pic:pic>
              </a:graphicData>
            </a:graphic>
          </wp:inline>
        </w:drawing>
      </w:r>
    </w:p>
    <w:p w14:paraId="6396BEBF" w14:textId="102216DC" w:rsidR="00644F5F" w:rsidRPr="0017140A" w:rsidRDefault="00644F5F" w:rsidP="00644F5F">
      <w:pPr>
        <w:pStyle w:val="Caption"/>
      </w:pPr>
      <w:bookmarkStart w:id="1706" w:name="_Ref528212899"/>
      <w:bookmarkStart w:id="1707" w:name="_Toc528497792"/>
      <w:r>
        <w:t xml:space="preserve">Figure </w:t>
      </w:r>
      <w:r>
        <w:fldChar w:fldCharType="begin"/>
      </w:r>
      <w:r>
        <w:instrText xml:space="preserve"> SEQ Figure \* ARABIC </w:instrText>
      </w:r>
      <w:r>
        <w:fldChar w:fldCharType="separate"/>
      </w:r>
      <w:r w:rsidR="0084233A">
        <w:rPr>
          <w:noProof/>
        </w:rPr>
        <w:t>71</w:t>
      </w:r>
      <w:r>
        <w:fldChar w:fldCharType="end"/>
      </w:r>
      <w:bookmarkEnd w:id="1706"/>
      <w:r>
        <w:t>: Current sensor clamp and multi-meter clamp during kettle current measurements</w:t>
      </w:r>
      <w:bookmarkEnd w:id="1707"/>
    </w:p>
    <w:p w14:paraId="29209542" w14:textId="36BFA31B" w:rsidR="0017140A" w:rsidRPr="0017140A" w:rsidRDefault="0017140A" w:rsidP="0017140A">
      <w:r>
        <w:t xml:space="preserve">The current sensor measurements </w:t>
      </w:r>
      <w:r w:rsidR="00355089">
        <w:t>were</w:t>
      </w:r>
      <w:r>
        <w:t xml:space="preserve"> also tested on the air-conditioning unit by placing the</w:t>
      </w:r>
      <w:r w:rsidR="005A3031">
        <w:t xml:space="preserve"> current sensor clamp over the live wire of the air-conditioning unit power wire. This was then compared to the measurements taken with a multi-meter with a current clamp measured at the same location. The current sensor clamp over the live wire can be seen in </w:t>
      </w:r>
      <w:r w:rsidR="005A3031">
        <w:fldChar w:fldCharType="begin"/>
      </w:r>
      <w:r w:rsidR="005A3031">
        <w:instrText xml:space="preserve"> REF _Ref528136980 \h </w:instrText>
      </w:r>
      <w:r w:rsidR="005A3031">
        <w:fldChar w:fldCharType="separate"/>
      </w:r>
      <w:r w:rsidR="0084233A">
        <w:t xml:space="preserve">Figure </w:t>
      </w:r>
      <w:r w:rsidR="0084233A">
        <w:rPr>
          <w:noProof/>
        </w:rPr>
        <w:t>72</w:t>
      </w:r>
      <w:r w:rsidR="005A3031">
        <w:fldChar w:fldCharType="end"/>
      </w:r>
      <w:r w:rsidR="005A3031">
        <w:t xml:space="preserve"> below. </w:t>
      </w:r>
      <w:r>
        <w:t xml:space="preserve">  </w:t>
      </w:r>
    </w:p>
    <w:p w14:paraId="620ABFB8" w14:textId="77777777" w:rsidR="00FE43F8" w:rsidRDefault="00FE43F8" w:rsidP="00E375D7">
      <w:pPr>
        <w:jc w:val="center"/>
      </w:pPr>
      <w:r>
        <w:rPr>
          <w:noProof/>
          <w:lang w:val="en-GB" w:eastAsia="en-GB"/>
        </w:rPr>
        <w:lastRenderedPageBreak/>
        <w:drawing>
          <wp:inline distT="0" distB="0" distL="0" distR="0" wp14:anchorId="5D636BC8" wp14:editId="4A2AAD39">
            <wp:extent cx="4692770" cy="3519821"/>
            <wp:effectExtent l="0" t="0" r="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98581" cy="3524180"/>
                    </a:xfrm>
                    <a:prstGeom prst="rect">
                      <a:avLst/>
                    </a:prstGeom>
                    <a:noFill/>
                    <a:ln>
                      <a:noFill/>
                    </a:ln>
                  </pic:spPr>
                </pic:pic>
              </a:graphicData>
            </a:graphic>
          </wp:inline>
        </w:drawing>
      </w:r>
    </w:p>
    <w:p w14:paraId="5169DF44" w14:textId="0BC043EB" w:rsidR="00FE43F8" w:rsidRDefault="00FE43F8" w:rsidP="00FE43F8">
      <w:pPr>
        <w:pStyle w:val="Caption"/>
      </w:pPr>
      <w:bookmarkStart w:id="1708" w:name="_Ref528136980"/>
      <w:bookmarkStart w:id="1709" w:name="_Toc528497793"/>
      <w:r>
        <w:t xml:space="preserve">Figure </w:t>
      </w:r>
      <w:r>
        <w:fldChar w:fldCharType="begin"/>
      </w:r>
      <w:r>
        <w:instrText xml:space="preserve"> SEQ Figure \* ARABIC </w:instrText>
      </w:r>
      <w:r>
        <w:fldChar w:fldCharType="separate"/>
      </w:r>
      <w:r w:rsidR="0084233A">
        <w:rPr>
          <w:noProof/>
        </w:rPr>
        <w:t>72</w:t>
      </w:r>
      <w:r>
        <w:fldChar w:fldCharType="end"/>
      </w:r>
      <w:bookmarkEnd w:id="1708"/>
      <w:r>
        <w:t>: Photo of Current sensor clamped over the live wire of the</w:t>
      </w:r>
      <w:r w:rsidR="008F7109">
        <w:t xml:space="preserve"> power cable for the air-conditioning unit</w:t>
      </w:r>
      <w:bookmarkEnd w:id="1709"/>
    </w:p>
    <w:p w14:paraId="65A72358" w14:textId="295E09AD" w:rsidR="0062636B" w:rsidRDefault="005A3031" w:rsidP="0062636B">
      <w:r>
        <w:t xml:space="preserve">In </w:t>
      </w:r>
      <w:r>
        <w:fldChar w:fldCharType="begin"/>
      </w:r>
      <w:r>
        <w:instrText xml:space="preserve"> REF _Ref528136996 \h </w:instrText>
      </w:r>
      <w:r>
        <w:fldChar w:fldCharType="separate"/>
      </w:r>
      <w:r w:rsidR="0084233A">
        <w:t xml:space="preserve">Table </w:t>
      </w:r>
      <w:r w:rsidR="0084233A">
        <w:rPr>
          <w:noProof/>
        </w:rPr>
        <w:t>14</w:t>
      </w:r>
      <w:r>
        <w:fldChar w:fldCharType="end"/>
      </w:r>
      <w:r>
        <w:t xml:space="preserve"> below the experiment data for three measurements of the current sensor clamp data compared to the measurements taken with a multi-meter equipped with a current clamp. </w:t>
      </w:r>
    </w:p>
    <w:p w14:paraId="5803D988" w14:textId="409AF9C6" w:rsidR="0062636B" w:rsidRDefault="0062636B" w:rsidP="0062636B">
      <w:pPr>
        <w:pStyle w:val="Caption"/>
        <w:keepNext/>
      </w:pPr>
      <w:bookmarkStart w:id="1710" w:name="_Ref528136996"/>
      <w:bookmarkStart w:id="1711" w:name="_Toc528497813"/>
      <w:r>
        <w:t xml:space="preserve">Table </w:t>
      </w:r>
      <w:r>
        <w:fldChar w:fldCharType="begin"/>
      </w:r>
      <w:r>
        <w:instrText xml:space="preserve"> SEQ Table \* ARABIC </w:instrText>
      </w:r>
      <w:r>
        <w:fldChar w:fldCharType="separate"/>
      </w:r>
      <w:r w:rsidR="0084233A">
        <w:rPr>
          <w:noProof/>
        </w:rPr>
        <w:t>14</w:t>
      </w:r>
      <w:r>
        <w:fldChar w:fldCharType="end"/>
      </w:r>
      <w:bookmarkEnd w:id="1710"/>
      <w:r>
        <w:t>:</w:t>
      </w:r>
      <w:r w:rsidRPr="0062636B">
        <w:t xml:space="preserve"> </w:t>
      </w:r>
      <w:r>
        <w:t>Current sensor measurements vs multimeter measurements experiment 1</w:t>
      </w:r>
      <w:bookmarkEnd w:id="1711"/>
    </w:p>
    <w:tbl>
      <w:tblPr>
        <w:tblStyle w:val="GridTable1Light-Accent61"/>
        <w:tblW w:w="0" w:type="auto"/>
        <w:jc w:val="center"/>
        <w:tblLook w:val="04A0" w:firstRow="1" w:lastRow="0" w:firstColumn="1" w:lastColumn="0" w:noHBand="0" w:noVBand="1"/>
      </w:tblPr>
      <w:tblGrid>
        <w:gridCol w:w="2122"/>
        <w:gridCol w:w="3402"/>
        <w:gridCol w:w="3118"/>
      </w:tblGrid>
      <w:tr w:rsidR="0062636B" w14:paraId="72ADA076" w14:textId="77777777" w:rsidTr="00E375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26BD2C32" w14:textId="77777777" w:rsidR="0062636B" w:rsidRDefault="0062636B" w:rsidP="008079E7">
            <w:pPr>
              <w:ind w:left="0"/>
              <w:jc w:val="center"/>
            </w:pPr>
            <w:r>
              <w:t>Measurement number</w:t>
            </w:r>
          </w:p>
        </w:tc>
        <w:tc>
          <w:tcPr>
            <w:tcW w:w="3402" w:type="dxa"/>
          </w:tcPr>
          <w:p w14:paraId="42554252" w14:textId="77777777" w:rsidR="0062636B" w:rsidRDefault="0062636B" w:rsidP="008079E7">
            <w:pPr>
              <w:ind w:left="0"/>
              <w:jc w:val="center"/>
              <w:cnfStyle w:val="100000000000" w:firstRow="1" w:lastRow="0" w:firstColumn="0" w:lastColumn="0" w:oddVBand="0" w:evenVBand="0" w:oddHBand="0" w:evenHBand="0" w:firstRowFirstColumn="0" w:firstRowLastColumn="0" w:lastRowFirstColumn="0" w:lastRowLastColumn="0"/>
            </w:pPr>
            <w:r>
              <w:t>Current sensor measurement (A)</w:t>
            </w:r>
          </w:p>
        </w:tc>
        <w:tc>
          <w:tcPr>
            <w:tcW w:w="3118" w:type="dxa"/>
          </w:tcPr>
          <w:p w14:paraId="5BDE1A8E" w14:textId="1F73C2E0" w:rsidR="0062636B" w:rsidRDefault="0062636B" w:rsidP="008079E7">
            <w:pPr>
              <w:ind w:left="0"/>
              <w:jc w:val="center"/>
              <w:cnfStyle w:val="100000000000" w:firstRow="1" w:lastRow="0" w:firstColumn="0" w:lastColumn="0" w:oddVBand="0" w:evenVBand="0" w:oddHBand="0" w:evenHBand="0" w:firstRowFirstColumn="0" w:firstRowLastColumn="0" w:lastRowFirstColumn="0" w:lastRowLastColumn="0"/>
            </w:pPr>
            <w:r>
              <w:t>Multimeter measurement (A)</w:t>
            </w:r>
          </w:p>
        </w:tc>
      </w:tr>
      <w:tr w:rsidR="0062636B" w14:paraId="73CCE7E3"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09F1B7C5" w14:textId="77777777" w:rsidR="0062636B" w:rsidRDefault="0062636B" w:rsidP="005B62B5">
            <w:pPr>
              <w:ind w:left="0"/>
              <w:jc w:val="center"/>
            </w:pPr>
            <w:r>
              <w:t>1</w:t>
            </w:r>
          </w:p>
        </w:tc>
        <w:tc>
          <w:tcPr>
            <w:tcW w:w="3402" w:type="dxa"/>
          </w:tcPr>
          <w:p w14:paraId="1923BF6F" w14:textId="77777777" w:rsidR="0062636B" w:rsidRDefault="00A376B0" w:rsidP="005B62B5">
            <w:pPr>
              <w:ind w:left="0"/>
              <w:jc w:val="center"/>
              <w:cnfStyle w:val="000000000000" w:firstRow="0" w:lastRow="0" w:firstColumn="0" w:lastColumn="0" w:oddVBand="0" w:evenVBand="0" w:oddHBand="0" w:evenHBand="0" w:firstRowFirstColumn="0" w:firstRowLastColumn="0" w:lastRowFirstColumn="0" w:lastRowLastColumn="0"/>
            </w:pPr>
            <w:r>
              <w:t>3.</w:t>
            </w:r>
            <w:r w:rsidR="005B62B5">
              <w:t>84</w:t>
            </w:r>
          </w:p>
        </w:tc>
        <w:tc>
          <w:tcPr>
            <w:tcW w:w="3118" w:type="dxa"/>
          </w:tcPr>
          <w:p w14:paraId="0B73C804" w14:textId="77777777" w:rsidR="0062636B"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3.8</w:t>
            </w:r>
          </w:p>
        </w:tc>
      </w:tr>
      <w:tr w:rsidR="0062636B" w14:paraId="04A1A4CE"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16E8F6A3" w14:textId="77777777" w:rsidR="0062636B" w:rsidRDefault="0062636B" w:rsidP="005B62B5">
            <w:pPr>
              <w:ind w:left="0"/>
              <w:jc w:val="center"/>
            </w:pPr>
            <w:r>
              <w:t>2</w:t>
            </w:r>
          </w:p>
        </w:tc>
        <w:tc>
          <w:tcPr>
            <w:tcW w:w="3402" w:type="dxa"/>
          </w:tcPr>
          <w:p w14:paraId="024A98C5" w14:textId="77777777" w:rsidR="0062636B"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3.92</w:t>
            </w:r>
          </w:p>
        </w:tc>
        <w:tc>
          <w:tcPr>
            <w:tcW w:w="3118" w:type="dxa"/>
          </w:tcPr>
          <w:p w14:paraId="02D370F9" w14:textId="77777777" w:rsidR="0062636B"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3.9</w:t>
            </w:r>
          </w:p>
        </w:tc>
      </w:tr>
      <w:tr w:rsidR="0062636B" w14:paraId="26819494"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83C1A9E" w14:textId="77777777" w:rsidR="0062636B" w:rsidRDefault="0062636B" w:rsidP="005B62B5">
            <w:pPr>
              <w:ind w:left="0"/>
              <w:jc w:val="center"/>
            </w:pPr>
            <w:r>
              <w:t>3</w:t>
            </w:r>
          </w:p>
        </w:tc>
        <w:tc>
          <w:tcPr>
            <w:tcW w:w="3402" w:type="dxa"/>
          </w:tcPr>
          <w:p w14:paraId="44D602EB" w14:textId="77777777" w:rsidR="0062636B"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4.06</w:t>
            </w:r>
          </w:p>
        </w:tc>
        <w:tc>
          <w:tcPr>
            <w:tcW w:w="3118" w:type="dxa"/>
          </w:tcPr>
          <w:p w14:paraId="613AC417" w14:textId="77777777" w:rsidR="0062636B"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4.</w:t>
            </w:r>
            <w:r w:rsidR="00BE46E1">
              <w:t>2</w:t>
            </w:r>
          </w:p>
        </w:tc>
      </w:tr>
      <w:tr w:rsidR="005B62B5" w14:paraId="04C6E9E4"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542DACA9" w14:textId="77777777" w:rsidR="005B62B5" w:rsidRDefault="005B62B5" w:rsidP="005B62B5">
            <w:pPr>
              <w:ind w:left="0"/>
              <w:jc w:val="center"/>
            </w:pPr>
            <w:r>
              <w:t>4</w:t>
            </w:r>
          </w:p>
        </w:tc>
        <w:tc>
          <w:tcPr>
            <w:tcW w:w="3402" w:type="dxa"/>
          </w:tcPr>
          <w:p w14:paraId="7745A064" w14:textId="77777777" w:rsidR="005B62B5"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3.82</w:t>
            </w:r>
          </w:p>
        </w:tc>
        <w:tc>
          <w:tcPr>
            <w:tcW w:w="3118" w:type="dxa"/>
          </w:tcPr>
          <w:p w14:paraId="452703BB" w14:textId="77777777" w:rsidR="005B62B5"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3.8</w:t>
            </w:r>
          </w:p>
        </w:tc>
      </w:tr>
      <w:tr w:rsidR="005B62B5" w14:paraId="6BBCBCE0"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5E0771D8" w14:textId="77777777" w:rsidR="005B62B5" w:rsidRDefault="005B62B5" w:rsidP="005B62B5">
            <w:pPr>
              <w:ind w:left="0"/>
              <w:jc w:val="center"/>
            </w:pPr>
            <w:r>
              <w:t>5</w:t>
            </w:r>
          </w:p>
        </w:tc>
        <w:tc>
          <w:tcPr>
            <w:tcW w:w="3402" w:type="dxa"/>
          </w:tcPr>
          <w:p w14:paraId="5EA75724" w14:textId="77777777" w:rsidR="005B62B5"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4.29</w:t>
            </w:r>
          </w:p>
        </w:tc>
        <w:tc>
          <w:tcPr>
            <w:tcW w:w="3118" w:type="dxa"/>
          </w:tcPr>
          <w:p w14:paraId="54C6DA97" w14:textId="77777777" w:rsidR="005B62B5"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4.</w:t>
            </w:r>
            <w:r w:rsidR="00BE46E1">
              <w:t>4</w:t>
            </w:r>
          </w:p>
        </w:tc>
      </w:tr>
      <w:tr w:rsidR="005B62B5" w14:paraId="125B7581"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2A6DE67" w14:textId="77777777" w:rsidR="005B62B5" w:rsidRDefault="005B62B5" w:rsidP="005B62B5">
            <w:pPr>
              <w:ind w:left="0"/>
              <w:jc w:val="center"/>
            </w:pPr>
            <w:r>
              <w:t>6</w:t>
            </w:r>
          </w:p>
        </w:tc>
        <w:tc>
          <w:tcPr>
            <w:tcW w:w="3402" w:type="dxa"/>
          </w:tcPr>
          <w:p w14:paraId="16AEE72B" w14:textId="77777777" w:rsidR="005B62B5"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3.74</w:t>
            </w:r>
          </w:p>
        </w:tc>
        <w:tc>
          <w:tcPr>
            <w:tcW w:w="3118" w:type="dxa"/>
          </w:tcPr>
          <w:p w14:paraId="4EE7169D" w14:textId="77777777" w:rsidR="005B62B5" w:rsidRDefault="005B62B5" w:rsidP="005B62B5">
            <w:pPr>
              <w:ind w:left="0"/>
              <w:jc w:val="center"/>
              <w:cnfStyle w:val="000000000000" w:firstRow="0" w:lastRow="0" w:firstColumn="0" w:lastColumn="0" w:oddVBand="0" w:evenVBand="0" w:oddHBand="0" w:evenHBand="0" w:firstRowFirstColumn="0" w:firstRowLastColumn="0" w:lastRowFirstColumn="0" w:lastRowLastColumn="0"/>
            </w:pPr>
            <w:r>
              <w:t>3.7</w:t>
            </w:r>
          </w:p>
        </w:tc>
      </w:tr>
    </w:tbl>
    <w:p w14:paraId="59B7A1FD" w14:textId="306F9641" w:rsidR="0062636B" w:rsidRPr="0062636B" w:rsidRDefault="005A3031" w:rsidP="0062636B">
      <w:r>
        <w:t xml:space="preserve">From </w:t>
      </w:r>
      <w:r>
        <w:fldChar w:fldCharType="begin"/>
      </w:r>
      <w:r>
        <w:instrText xml:space="preserve"> REF _Ref528136824 \h </w:instrText>
      </w:r>
      <w:r>
        <w:fldChar w:fldCharType="separate"/>
      </w:r>
      <w:r w:rsidR="0084233A">
        <w:t xml:space="preserve">Table </w:t>
      </w:r>
      <w:r w:rsidR="0084233A">
        <w:rPr>
          <w:noProof/>
        </w:rPr>
        <w:t>13</w:t>
      </w:r>
      <w:r>
        <w:fldChar w:fldCharType="end"/>
      </w:r>
      <w:r>
        <w:t xml:space="preserve"> and </w:t>
      </w:r>
      <w:r w:rsidRPr="00EF4EBA">
        <w:fldChar w:fldCharType="begin"/>
      </w:r>
      <w:r w:rsidRPr="00EF4EBA">
        <w:instrText xml:space="preserve"> REF _Ref528136996 \h </w:instrText>
      </w:r>
      <w:r w:rsidR="00EF4EBA">
        <w:instrText xml:space="preserve"> \* MERGEFORMAT </w:instrText>
      </w:r>
      <w:r w:rsidRPr="00EF4EBA">
        <w:fldChar w:fldCharType="separate"/>
      </w:r>
      <w:r w:rsidR="0084233A">
        <w:t xml:space="preserve">Table </w:t>
      </w:r>
      <w:r w:rsidR="0084233A">
        <w:rPr>
          <w:noProof/>
        </w:rPr>
        <w:t>14</w:t>
      </w:r>
      <w:r w:rsidRPr="00EF4EBA">
        <w:fldChar w:fldCharType="end"/>
      </w:r>
      <w:r w:rsidRPr="00EF4EBA">
        <w:t xml:space="preserve"> above </w:t>
      </w:r>
      <w:r w:rsidR="00F14F4B" w:rsidRPr="00EF4EBA">
        <w:t>it is apparent</w:t>
      </w:r>
      <w:r w:rsidRPr="00EF4EBA">
        <w:t xml:space="preserve"> that</w:t>
      </w:r>
      <w:r>
        <w:t xml:space="preserve"> the current sensor is functioning as expected.</w:t>
      </w:r>
    </w:p>
    <w:p w14:paraId="74CE55BA" w14:textId="77777777" w:rsidR="00B9511E" w:rsidRDefault="00B9511E" w:rsidP="00B9511E">
      <w:pPr>
        <w:pStyle w:val="Heading2"/>
      </w:pPr>
      <w:bookmarkStart w:id="1712" w:name="_Toc528498900"/>
      <w:r>
        <w:lastRenderedPageBreak/>
        <w:t>Temperature sensor Test</w:t>
      </w:r>
      <w:bookmarkEnd w:id="1712"/>
    </w:p>
    <w:p w14:paraId="2ABBB336" w14:textId="412B6C1B" w:rsidR="00BE714F" w:rsidRDefault="00BE714F" w:rsidP="00BE714F">
      <w:r>
        <w:t>The temperature sensors were tested in two ways, firstly with the hot bucket</w:t>
      </w:r>
      <w:r w:rsidR="00884D8E">
        <w:t>,</w:t>
      </w:r>
      <w:r>
        <w:t xml:space="preserve"> cold bucket test and secondly comparing the temperature sensor measuring the ambient temperature with the split type air conditioning unit ambient temperature. </w:t>
      </w:r>
    </w:p>
    <w:p w14:paraId="7DD6F528" w14:textId="77777777" w:rsidR="00C9429B" w:rsidRPr="00C9429B" w:rsidRDefault="00C9429B" w:rsidP="00C9429B">
      <w:pPr>
        <w:pStyle w:val="ListParagraph"/>
        <w:keepNext/>
        <w:keepLines/>
        <w:numPr>
          <w:ilvl w:val="0"/>
          <w:numId w:val="25"/>
        </w:numPr>
        <w:spacing w:before="40" w:after="0"/>
        <w:contextualSpacing w:val="0"/>
        <w:outlineLvl w:val="2"/>
        <w:rPr>
          <w:rFonts w:eastAsiaTheme="majorEastAsia"/>
          <w:vanish/>
          <w:sz w:val="28"/>
        </w:rPr>
      </w:pPr>
      <w:bookmarkStart w:id="1713" w:name="_Toc528053197"/>
      <w:bookmarkStart w:id="1714" w:name="_Toc528053337"/>
      <w:bookmarkStart w:id="1715" w:name="_Toc528059381"/>
      <w:bookmarkStart w:id="1716" w:name="_Toc528067473"/>
      <w:bookmarkStart w:id="1717" w:name="_Toc528092553"/>
      <w:bookmarkStart w:id="1718" w:name="_Toc528130059"/>
      <w:bookmarkStart w:id="1719" w:name="_Toc528130243"/>
      <w:bookmarkStart w:id="1720" w:name="_Toc528130426"/>
      <w:bookmarkStart w:id="1721" w:name="_Toc528165116"/>
      <w:bookmarkStart w:id="1722" w:name="_Toc528165298"/>
      <w:bookmarkStart w:id="1723" w:name="_Toc528174280"/>
      <w:bookmarkStart w:id="1724" w:name="_Toc528174461"/>
      <w:bookmarkStart w:id="1725" w:name="_Toc528211139"/>
      <w:bookmarkStart w:id="1726" w:name="_Toc528226651"/>
      <w:bookmarkStart w:id="1727" w:name="_Toc528496031"/>
      <w:bookmarkStart w:id="1728" w:name="_Toc528496216"/>
      <w:bookmarkStart w:id="1729" w:name="_Toc528496401"/>
      <w:bookmarkStart w:id="1730" w:name="_Toc528496704"/>
      <w:bookmarkStart w:id="1731" w:name="_Toc528497007"/>
      <w:bookmarkStart w:id="1732" w:name="_Toc528497196"/>
      <w:bookmarkStart w:id="1733" w:name="_Toc528497482"/>
      <w:bookmarkStart w:id="1734" w:name="_Toc528497670"/>
      <w:bookmarkStart w:id="1735" w:name="_Toc528497954"/>
      <w:bookmarkStart w:id="1736" w:name="_Toc528498142"/>
      <w:bookmarkStart w:id="1737" w:name="_Toc528498330"/>
      <w:bookmarkStart w:id="1738" w:name="_Toc528498520"/>
      <w:bookmarkStart w:id="1739" w:name="_Toc528498710"/>
      <w:bookmarkStart w:id="1740" w:name="_Toc528498901"/>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p>
    <w:p w14:paraId="3A87F7DE" w14:textId="77777777" w:rsidR="00C9429B" w:rsidRPr="00C9429B" w:rsidRDefault="00C9429B" w:rsidP="00C9429B">
      <w:pPr>
        <w:pStyle w:val="ListParagraph"/>
        <w:keepNext/>
        <w:keepLines/>
        <w:numPr>
          <w:ilvl w:val="1"/>
          <w:numId w:val="25"/>
        </w:numPr>
        <w:spacing w:before="40" w:after="0"/>
        <w:contextualSpacing w:val="0"/>
        <w:outlineLvl w:val="2"/>
        <w:rPr>
          <w:rFonts w:eastAsiaTheme="majorEastAsia"/>
          <w:vanish/>
          <w:sz w:val="28"/>
        </w:rPr>
      </w:pPr>
      <w:bookmarkStart w:id="1741" w:name="_Toc528211140"/>
      <w:bookmarkStart w:id="1742" w:name="_Toc528226652"/>
      <w:bookmarkStart w:id="1743" w:name="_Toc528496032"/>
      <w:bookmarkStart w:id="1744" w:name="_Toc528496217"/>
      <w:bookmarkStart w:id="1745" w:name="_Toc528496402"/>
      <w:bookmarkStart w:id="1746" w:name="_Toc528496705"/>
      <w:bookmarkStart w:id="1747" w:name="_Toc528497008"/>
      <w:bookmarkStart w:id="1748" w:name="_Toc528497197"/>
      <w:bookmarkStart w:id="1749" w:name="_Toc528497483"/>
      <w:bookmarkStart w:id="1750" w:name="_Toc528497671"/>
      <w:bookmarkStart w:id="1751" w:name="_Toc528497955"/>
      <w:bookmarkStart w:id="1752" w:name="_Toc528498143"/>
      <w:bookmarkStart w:id="1753" w:name="_Toc528498331"/>
      <w:bookmarkStart w:id="1754" w:name="_Toc528498521"/>
      <w:bookmarkStart w:id="1755" w:name="_Toc528498711"/>
      <w:bookmarkStart w:id="1756" w:name="_Toc528498902"/>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0D3CCEB4" w14:textId="77777777" w:rsidR="00C9429B" w:rsidRPr="00C9429B" w:rsidRDefault="00C9429B" w:rsidP="00C9429B">
      <w:pPr>
        <w:pStyle w:val="ListParagraph"/>
        <w:keepNext/>
        <w:keepLines/>
        <w:numPr>
          <w:ilvl w:val="1"/>
          <w:numId w:val="25"/>
        </w:numPr>
        <w:spacing w:before="40" w:after="0"/>
        <w:contextualSpacing w:val="0"/>
        <w:outlineLvl w:val="2"/>
        <w:rPr>
          <w:rFonts w:eastAsiaTheme="majorEastAsia"/>
          <w:vanish/>
          <w:sz w:val="28"/>
        </w:rPr>
      </w:pPr>
      <w:bookmarkStart w:id="1757" w:name="_Toc528211141"/>
      <w:bookmarkStart w:id="1758" w:name="_Toc528226653"/>
      <w:bookmarkStart w:id="1759" w:name="_Toc528496033"/>
      <w:bookmarkStart w:id="1760" w:name="_Toc528496218"/>
      <w:bookmarkStart w:id="1761" w:name="_Toc528496403"/>
      <w:bookmarkStart w:id="1762" w:name="_Toc528496706"/>
      <w:bookmarkStart w:id="1763" w:name="_Toc528497009"/>
      <w:bookmarkStart w:id="1764" w:name="_Toc528497198"/>
      <w:bookmarkStart w:id="1765" w:name="_Toc528497484"/>
      <w:bookmarkStart w:id="1766" w:name="_Toc528497672"/>
      <w:bookmarkStart w:id="1767" w:name="_Toc528497956"/>
      <w:bookmarkStart w:id="1768" w:name="_Toc528498144"/>
      <w:bookmarkStart w:id="1769" w:name="_Toc528498332"/>
      <w:bookmarkStart w:id="1770" w:name="_Toc528498522"/>
      <w:bookmarkStart w:id="1771" w:name="_Toc528498712"/>
      <w:bookmarkStart w:id="1772" w:name="_Toc528498903"/>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p>
    <w:p w14:paraId="70D274B4" w14:textId="77777777" w:rsidR="00C9429B" w:rsidRPr="00C9429B" w:rsidRDefault="00C9429B" w:rsidP="00C9429B">
      <w:pPr>
        <w:pStyle w:val="ListParagraph"/>
        <w:keepNext/>
        <w:keepLines/>
        <w:numPr>
          <w:ilvl w:val="1"/>
          <w:numId w:val="25"/>
        </w:numPr>
        <w:spacing w:before="40" w:after="0"/>
        <w:contextualSpacing w:val="0"/>
        <w:outlineLvl w:val="2"/>
        <w:rPr>
          <w:rFonts w:eastAsiaTheme="majorEastAsia"/>
          <w:vanish/>
          <w:sz w:val="28"/>
        </w:rPr>
      </w:pPr>
      <w:bookmarkStart w:id="1773" w:name="_Toc528211142"/>
      <w:bookmarkStart w:id="1774" w:name="_Toc528226654"/>
      <w:bookmarkStart w:id="1775" w:name="_Toc528496034"/>
      <w:bookmarkStart w:id="1776" w:name="_Toc528496219"/>
      <w:bookmarkStart w:id="1777" w:name="_Toc528496404"/>
      <w:bookmarkStart w:id="1778" w:name="_Toc528496707"/>
      <w:bookmarkStart w:id="1779" w:name="_Toc528497010"/>
      <w:bookmarkStart w:id="1780" w:name="_Toc528497199"/>
      <w:bookmarkStart w:id="1781" w:name="_Toc528497485"/>
      <w:bookmarkStart w:id="1782" w:name="_Toc528497673"/>
      <w:bookmarkStart w:id="1783" w:name="_Toc528497957"/>
      <w:bookmarkStart w:id="1784" w:name="_Toc528498145"/>
      <w:bookmarkStart w:id="1785" w:name="_Toc528498333"/>
      <w:bookmarkStart w:id="1786" w:name="_Toc528498523"/>
      <w:bookmarkStart w:id="1787" w:name="_Toc528498713"/>
      <w:bookmarkStart w:id="1788" w:name="_Toc528498904"/>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p>
    <w:p w14:paraId="54D408C3" w14:textId="095AC71C" w:rsidR="009A47C7" w:rsidRPr="001D4738" w:rsidRDefault="009A47C7" w:rsidP="00C9429B">
      <w:pPr>
        <w:pStyle w:val="Heading3"/>
      </w:pPr>
      <w:bookmarkStart w:id="1789" w:name="_Toc528498905"/>
      <w:r w:rsidRPr="001D4738">
        <w:t>Hot bucket</w:t>
      </w:r>
      <w:r w:rsidR="00D901F3">
        <w:t>,</w:t>
      </w:r>
      <w:r w:rsidRPr="001D4738">
        <w:t xml:space="preserve"> cold bucket test</w:t>
      </w:r>
      <w:bookmarkEnd w:id="1789"/>
    </w:p>
    <w:p w14:paraId="656105EB" w14:textId="04C15EB4" w:rsidR="009A47C7" w:rsidRDefault="00FB016D" w:rsidP="009A47C7">
      <w:r>
        <w:t>The simplest and widely accepted test of a temperature sensor is the hot bucket</w:t>
      </w:r>
      <w:r w:rsidR="00D901F3">
        <w:t>,</w:t>
      </w:r>
      <w:r>
        <w:t xml:space="preserve"> cold bucket temperature test. In this test </w:t>
      </w:r>
      <w:r w:rsidR="006F39BF">
        <w:t xml:space="preserve">the temperature sensor is placed in a cup of ice water for which measurements are recorded. The temperature sensor is then placed in a cup of boiling water for which the measurements are recorded. These measurements are then compared in order to check whether the temperature sensor operates as expected. </w:t>
      </w:r>
    </w:p>
    <w:p w14:paraId="562CE37C" w14:textId="0D6C362E" w:rsidR="005723E6" w:rsidRDefault="005723E6" w:rsidP="009A47C7">
      <w:r>
        <w:t>The first experiment conducted in the hot bucket</w:t>
      </w:r>
      <w:r w:rsidR="00D901F3">
        <w:t>,</w:t>
      </w:r>
      <w:r>
        <w:t xml:space="preserve"> cold bucket test is the hot bucket test for which the sensor data readings </w:t>
      </w:r>
      <w:r w:rsidR="00DB7928">
        <w:t>were</w:t>
      </w:r>
      <w:r>
        <w:t xml:space="preserve"> recorded and tabulated in an excel file</w:t>
      </w:r>
      <w:r w:rsidR="00D901F3">
        <w:t>.</w:t>
      </w:r>
      <w:r>
        <w:t xml:space="preserve"> </w:t>
      </w:r>
      <w:r w:rsidR="00D901F3">
        <w:t>H</w:t>
      </w:r>
      <w:r>
        <w:t>owever</w:t>
      </w:r>
      <w:r w:rsidR="00D901F3">
        <w:t>,</w:t>
      </w:r>
      <w:r>
        <w:t xml:space="preserve"> the sensor temperature measurement data is over 200 data points</w:t>
      </w:r>
      <w:r w:rsidR="00D901F3">
        <w:t>,</w:t>
      </w:r>
      <w:r>
        <w:t xml:space="preserve"> therefore</w:t>
      </w:r>
      <w:r w:rsidR="00D901F3">
        <w:t>,</w:t>
      </w:r>
      <w:r>
        <w:t xml:space="preserve"> only the maximum data points measured by the temperature sensor was recorded.</w:t>
      </w:r>
      <w:r w:rsidR="00DB7928">
        <w:t xml:space="preserve"> The hot bucket test was conducted by placing the temperature sensor in the kettle just after boiling as can be seen in the </w:t>
      </w:r>
      <w:r w:rsidR="00DB7928">
        <w:fldChar w:fldCharType="begin"/>
      </w:r>
      <w:r w:rsidR="00DB7928">
        <w:instrText xml:space="preserve"> REF _Ref528138784 \h </w:instrText>
      </w:r>
      <w:r w:rsidR="00DB7928">
        <w:fldChar w:fldCharType="separate"/>
      </w:r>
      <w:r w:rsidR="0084233A">
        <w:t xml:space="preserve">Figure </w:t>
      </w:r>
      <w:r w:rsidR="0084233A">
        <w:rPr>
          <w:noProof/>
        </w:rPr>
        <w:t>73</w:t>
      </w:r>
      <w:r w:rsidR="00DB7928">
        <w:fldChar w:fldCharType="end"/>
      </w:r>
      <w:r w:rsidR="00DB7928">
        <w:t xml:space="preserve"> below.</w:t>
      </w:r>
    </w:p>
    <w:p w14:paraId="131FE118" w14:textId="77777777" w:rsidR="00DB7928" w:rsidRDefault="00DB7928" w:rsidP="00E375D7">
      <w:pPr>
        <w:keepNext/>
        <w:jc w:val="center"/>
      </w:pPr>
      <w:r>
        <w:rPr>
          <w:noProof/>
          <w:lang w:val="en-GB" w:eastAsia="en-GB"/>
        </w:rPr>
        <w:drawing>
          <wp:inline distT="0" distB="0" distL="0" distR="0" wp14:anchorId="62444E2E" wp14:editId="717818D1">
            <wp:extent cx="2386472" cy="34194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6972"/>
                    <a:stretch/>
                  </pic:blipFill>
                  <pic:spPr bwMode="auto">
                    <a:xfrm>
                      <a:off x="0" y="0"/>
                      <a:ext cx="2401535" cy="3441058"/>
                    </a:xfrm>
                    <a:prstGeom prst="rect">
                      <a:avLst/>
                    </a:prstGeom>
                    <a:noFill/>
                    <a:ln>
                      <a:noFill/>
                    </a:ln>
                    <a:extLst>
                      <a:ext uri="{53640926-AAD7-44D8-BBD7-CCE9431645EC}">
                        <a14:shadowObscured xmlns:a14="http://schemas.microsoft.com/office/drawing/2010/main"/>
                      </a:ext>
                    </a:extLst>
                  </pic:spPr>
                </pic:pic>
              </a:graphicData>
            </a:graphic>
          </wp:inline>
        </w:drawing>
      </w:r>
    </w:p>
    <w:p w14:paraId="490B0F6A" w14:textId="7FEF5898" w:rsidR="00DB7928" w:rsidRDefault="00DB7928" w:rsidP="00DB7928">
      <w:pPr>
        <w:pStyle w:val="Caption"/>
        <w:keepNext/>
      </w:pPr>
      <w:bookmarkStart w:id="1790" w:name="_Ref528138784"/>
      <w:bookmarkStart w:id="1791" w:name="_Toc528497794"/>
      <w:r>
        <w:t xml:space="preserve">Figure </w:t>
      </w:r>
      <w:r>
        <w:fldChar w:fldCharType="begin"/>
      </w:r>
      <w:r>
        <w:instrText xml:space="preserve"> SEQ Figure \* ARABIC </w:instrText>
      </w:r>
      <w:r>
        <w:fldChar w:fldCharType="separate"/>
      </w:r>
      <w:r w:rsidR="0084233A">
        <w:rPr>
          <w:noProof/>
        </w:rPr>
        <w:t>73</w:t>
      </w:r>
      <w:r>
        <w:fldChar w:fldCharType="end"/>
      </w:r>
      <w:bookmarkEnd w:id="1790"/>
      <w:r>
        <w:t>: Hot bucket test temperature sensor probe</w:t>
      </w:r>
      <w:bookmarkEnd w:id="1791"/>
    </w:p>
    <w:p w14:paraId="485B2A1A" w14:textId="75F8B379" w:rsidR="00DB7928" w:rsidRDefault="00DB7928" w:rsidP="00DB7928">
      <w:r>
        <w:t xml:space="preserve">The maximum </w:t>
      </w:r>
      <w:r w:rsidR="004F759E">
        <w:t xml:space="preserve">and minimum </w:t>
      </w:r>
      <w:r>
        <w:t xml:space="preserve">measured temperatures of the hot bucket test are recorded in the </w:t>
      </w:r>
      <w:r>
        <w:fldChar w:fldCharType="begin"/>
      </w:r>
      <w:r>
        <w:instrText xml:space="preserve"> REF _Ref528138841 \h </w:instrText>
      </w:r>
      <w:r>
        <w:fldChar w:fldCharType="separate"/>
      </w:r>
      <w:r w:rsidR="0084233A">
        <w:t xml:space="preserve">Table </w:t>
      </w:r>
      <w:r w:rsidR="0084233A">
        <w:rPr>
          <w:noProof/>
        </w:rPr>
        <w:t>15</w:t>
      </w:r>
      <w:r>
        <w:fldChar w:fldCharType="end"/>
      </w:r>
      <w:r>
        <w:t xml:space="preserve"> below.</w:t>
      </w:r>
    </w:p>
    <w:p w14:paraId="6C6B040E" w14:textId="20E3FA60" w:rsidR="005723E6" w:rsidRDefault="005723E6" w:rsidP="005723E6">
      <w:pPr>
        <w:pStyle w:val="Caption"/>
        <w:keepNext/>
      </w:pPr>
      <w:bookmarkStart w:id="1792" w:name="_Ref528138841"/>
      <w:bookmarkStart w:id="1793" w:name="_Toc528497814"/>
      <w:r>
        <w:lastRenderedPageBreak/>
        <w:t xml:space="preserve">Table </w:t>
      </w:r>
      <w:r>
        <w:fldChar w:fldCharType="begin"/>
      </w:r>
      <w:r>
        <w:instrText xml:space="preserve"> SEQ Table \* ARABIC </w:instrText>
      </w:r>
      <w:r>
        <w:fldChar w:fldCharType="separate"/>
      </w:r>
      <w:r w:rsidR="0084233A">
        <w:rPr>
          <w:noProof/>
        </w:rPr>
        <w:t>15</w:t>
      </w:r>
      <w:r>
        <w:fldChar w:fldCharType="end"/>
      </w:r>
      <w:bookmarkEnd w:id="1792"/>
      <w:r>
        <w:t>: Hot bucket</w:t>
      </w:r>
      <w:r w:rsidR="00DB7928">
        <w:t xml:space="preserve"> cold bucket</w:t>
      </w:r>
      <w:r>
        <w:t xml:space="preserve"> measurements</w:t>
      </w:r>
      <w:bookmarkEnd w:id="1793"/>
    </w:p>
    <w:tbl>
      <w:tblPr>
        <w:tblStyle w:val="GridTable1Light-Accent61"/>
        <w:tblW w:w="0" w:type="auto"/>
        <w:jc w:val="center"/>
        <w:tblLook w:val="04A0" w:firstRow="1" w:lastRow="0" w:firstColumn="1" w:lastColumn="0" w:noHBand="0" w:noVBand="1"/>
      </w:tblPr>
      <w:tblGrid>
        <w:gridCol w:w="2367"/>
        <w:gridCol w:w="3582"/>
        <w:gridCol w:w="2977"/>
      </w:tblGrid>
      <w:tr w:rsidR="00DB7928" w14:paraId="3A5A44D7" w14:textId="77777777" w:rsidTr="00E375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7" w:type="dxa"/>
          </w:tcPr>
          <w:p w14:paraId="60877A68" w14:textId="77777777" w:rsidR="00DB7928" w:rsidRDefault="00DB7928" w:rsidP="005723E6">
            <w:pPr>
              <w:ind w:left="0"/>
              <w:jc w:val="center"/>
            </w:pPr>
            <w:r>
              <w:t>Measurement number</w:t>
            </w:r>
          </w:p>
        </w:tc>
        <w:tc>
          <w:tcPr>
            <w:tcW w:w="3582" w:type="dxa"/>
          </w:tcPr>
          <w:p w14:paraId="486FC238" w14:textId="77777777" w:rsidR="00DB7928" w:rsidRDefault="00DB7928" w:rsidP="005723E6">
            <w:pPr>
              <w:ind w:left="0"/>
              <w:jc w:val="center"/>
              <w:cnfStyle w:val="100000000000" w:firstRow="1" w:lastRow="0" w:firstColumn="0" w:lastColumn="0" w:oddVBand="0" w:evenVBand="0" w:oddHBand="0" w:evenHBand="0" w:firstRowFirstColumn="0" w:firstRowLastColumn="0" w:lastRowFirstColumn="0" w:lastRowLastColumn="0"/>
            </w:pPr>
            <w:r>
              <w:t xml:space="preserve">Maximum Measured Temperature Hot </w:t>
            </w:r>
            <w:r w:rsidR="003C4BC3">
              <w:t>Bucket</w:t>
            </w:r>
            <w:r>
              <w:t xml:space="preserve"> Test (degrees Celsius)</w:t>
            </w:r>
          </w:p>
        </w:tc>
        <w:tc>
          <w:tcPr>
            <w:tcW w:w="2977" w:type="dxa"/>
          </w:tcPr>
          <w:p w14:paraId="027AC167" w14:textId="77777777" w:rsidR="00DB7928" w:rsidRDefault="00DB7928" w:rsidP="005723E6">
            <w:pPr>
              <w:ind w:left="0"/>
              <w:jc w:val="center"/>
              <w:cnfStyle w:val="100000000000" w:firstRow="1" w:lastRow="0" w:firstColumn="0" w:lastColumn="0" w:oddVBand="0" w:evenVBand="0" w:oddHBand="0" w:evenHBand="0" w:firstRowFirstColumn="0" w:firstRowLastColumn="0" w:lastRowFirstColumn="0" w:lastRowLastColumn="0"/>
            </w:pPr>
            <w:r>
              <w:t xml:space="preserve">Minimum measured temperatures Cold bucket test (degrees </w:t>
            </w:r>
            <w:r w:rsidR="003C4BC3">
              <w:t>Celsius</w:t>
            </w:r>
            <w:r>
              <w:t>)</w:t>
            </w:r>
          </w:p>
        </w:tc>
      </w:tr>
      <w:tr w:rsidR="00DB7928" w14:paraId="6EC01E71"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367" w:type="dxa"/>
          </w:tcPr>
          <w:p w14:paraId="340FBD55" w14:textId="77777777" w:rsidR="00DB7928" w:rsidRDefault="00DB7928" w:rsidP="005723E6">
            <w:pPr>
              <w:ind w:left="0"/>
              <w:jc w:val="center"/>
            </w:pPr>
            <w:r>
              <w:t>1</w:t>
            </w:r>
          </w:p>
        </w:tc>
        <w:tc>
          <w:tcPr>
            <w:tcW w:w="3582" w:type="dxa"/>
          </w:tcPr>
          <w:p w14:paraId="5ADF2C76" w14:textId="77777777" w:rsidR="00DB7928" w:rsidRDefault="00416BB6" w:rsidP="005723E6">
            <w:pPr>
              <w:ind w:left="0"/>
              <w:jc w:val="center"/>
              <w:cnfStyle w:val="000000000000" w:firstRow="0" w:lastRow="0" w:firstColumn="0" w:lastColumn="0" w:oddVBand="0" w:evenVBand="0" w:oddHBand="0" w:evenHBand="0" w:firstRowFirstColumn="0" w:firstRowLastColumn="0" w:lastRowFirstColumn="0" w:lastRowLastColumn="0"/>
            </w:pPr>
            <w:r>
              <w:t>95.62</w:t>
            </w:r>
          </w:p>
        </w:tc>
        <w:tc>
          <w:tcPr>
            <w:tcW w:w="2977" w:type="dxa"/>
          </w:tcPr>
          <w:p w14:paraId="3EB988C1" w14:textId="77777777" w:rsidR="00DB7928" w:rsidRDefault="00D34114" w:rsidP="005723E6">
            <w:pPr>
              <w:ind w:left="0"/>
              <w:jc w:val="center"/>
              <w:cnfStyle w:val="000000000000" w:firstRow="0" w:lastRow="0" w:firstColumn="0" w:lastColumn="0" w:oddVBand="0" w:evenVBand="0" w:oddHBand="0" w:evenHBand="0" w:firstRowFirstColumn="0" w:firstRowLastColumn="0" w:lastRowFirstColumn="0" w:lastRowLastColumn="0"/>
            </w:pPr>
            <w:r>
              <w:t>0.44</w:t>
            </w:r>
          </w:p>
        </w:tc>
      </w:tr>
      <w:tr w:rsidR="00DB7928" w14:paraId="086F436A"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367" w:type="dxa"/>
          </w:tcPr>
          <w:p w14:paraId="5B5CB615" w14:textId="77777777" w:rsidR="00DB7928" w:rsidRDefault="00DB7928" w:rsidP="005723E6">
            <w:pPr>
              <w:ind w:left="0"/>
              <w:jc w:val="center"/>
            </w:pPr>
            <w:r>
              <w:t>2</w:t>
            </w:r>
          </w:p>
        </w:tc>
        <w:tc>
          <w:tcPr>
            <w:tcW w:w="3582" w:type="dxa"/>
          </w:tcPr>
          <w:p w14:paraId="0EC2262A" w14:textId="77777777" w:rsidR="00DB7928" w:rsidRDefault="00416BB6" w:rsidP="005723E6">
            <w:pPr>
              <w:ind w:left="0"/>
              <w:jc w:val="center"/>
              <w:cnfStyle w:val="000000000000" w:firstRow="0" w:lastRow="0" w:firstColumn="0" w:lastColumn="0" w:oddVBand="0" w:evenVBand="0" w:oddHBand="0" w:evenHBand="0" w:firstRowFirstColumn="0" w:firstRowLastColumn="0" w:lastRowFirstColumn="0" w:lastRowLastColumn="0"/>
            </w:pPr>
            <w:r>
              <w:t>95.56</w:t>
            </w:r>
          </w:p>
        </w:tc>
        <w:tc>
          <w:tcPr>
            <w:tcW w:w="2977" w:type="dxa"/>
          </w:tcPr>
          <w:p w14:paraId="493EC743" w14:textId="77777777" w:rsidR="00DB7928" w:rsidRDefault="00D34114" w:rsidP="005723E6">
            <w:pPr>
              <w:ind w:left="0"/>
              <w:jc w:val="center"/>
              <w:cnfStyle w:val="000000000000" w:firstRow="0" w:lastRow="0" w:firstColumn="0" w:lastColumn="0" w:oddVBand="0" w:evenVBand="0" w:oddHBand="0" w:evenHBand="0" w:firstRowFirstColumn="0" w:firstRowLastColumn="0" w:lastRowFirstColumn="0" w:lastRowLastColumn="0"/>
            </w:pPr>
            <w:r>
              <w:t>0.55</w:t>
            </w:r>
          </w:p>
        </w:tc>
      </w:tr>
      <w:tr w:rsidR="00DB7928" w14:paraId="09787B09"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2367" w:type="dxa"/>
          </w:tcPr>
          <w:p w14:paraId="2F79E677" w14:textId="77777777" w:rsidR="00DB7928" w:rsidRDefault="00DB7928" w:rsidP="005723E6">
            <w:pPr>
              <w:ind w:left="0"/>
              <w:jc w:val="center"/>
            </w:pPr>
            <w:r>
              <w:t>3</w:t>
            </w:r>
          </w:p>
        </w:tc>
        <w:tc>
          <w:tcPr>
            <w:tcW w:w="3582" w:type="dxa"/>
          </w:tcPr>
          <w:p w14:paraId="728B3C78" w14:textId="77777777" w:rsidR="00DB7928" w:rsidRDefault="00416BB6" w:rsidP="005723E6">
            <w:pPr>
              <w:ind w:left="0"/>
              <w:jc w:val="center"/>
              <w:cnfStyle w:val="000000000000" w:firstRow="0" w:lastRow="0" w:firstColumn="0" w:lastColumn="0" w:oddVBand="0" w:evenVBand="0" w:oddHBand="0" w:evenHBand="0" w:firstRowFirstColumn="0" w:firstRowLastColumn="0" w:lastRowFirstColumn="0" w:lastRowLastColumn="0"/>
            </w:pPr>
            <w:r>
              <w:t>95.62</w:t>
            </w:r>
          </w:p>
        </w:tc>
        <w:tc>
          <w:tcPr>
            <w:tcW w:w="2977" w:type="dxa"/>
          </w:tcPr>
          <w:p w14:paraId="629BAE3E" w14:textId="77777777" w:rsidR="00DB7928" w:rsidRDefault="00D34114" w:rsidP="005723E6">
            <w:pPr>
              <w:ind w:left="0"/>
              <w:jc w:val="center"/>
              <w:cnfStyle w:val="000000000000" w:firstRow="0" w:lastRow="0" w:firstColumn="0" w:lastColumn="0" w:oddVBand="0" w:evenVBand="0" w:oddHBand="0" w:evenHBand="0" w:firstRowFirstColumn="0" w:firstRowLastColumn="0" w:lastRowFirstColumn="0" w:lastRowLastColumn="0"/>
            </w:pPr>
            <w:r>
              <w:t>0.48</w:t>
            </w:r>
          </w:p>
        </w:tc>
      </w:tr>
    </w:tbl>
    <w:p w14:paraId="6E14BB12" w14:textId="32C6EE9B" w:rsidR="005723E6" w:rsidRDefault="003B0F8A" w:rsidP="003B0F8A">
      <w:r>
        <w:t xml:space="preserve">The cold bucket test can be seen in the </w:t>
      </w:r>
      <w:r>
        <w:fldChar w:fldCharType="begin"/>
      </w:r>
      <w:r>
        <w:instrText xml:space="preserve"> REF _Ref528139026 \h </w:instrText>
      </w:r>
      <w:r>
        <w:fldChar w:fldCharType="separate"/>
      </w:r>
      <w:r w:rsidR="0084233A">
        <w:t xml:space="preserve">Figure </w:t>
      </w:r>
      <w:r w:rsidR="0084233A">
        <w:rPr>
          <w:noProof/>
        </w:rPr>
        <w:t>74</w:t>
      </w:r>
      <w:r>
        <w:fldChar w:fldCharType="end"/>
      </w:r>
      <w:r>
        <w:t xml:space="preserve"> below where the temperature sensor probe is submer</w:t>
      </w:r>
      <w:r w:rsidR="002809F1">
        <w:t>g</w:t>
      </w:r>
      <w:r>
        <w:t xml:space="preserve">ed </w:t>
      </w:r>
      <w:r w:rsidRPr="00EF4EBA">
        <w:t xml:space="preserve">in a </w:t>
      </w:r>
      <w:r w:rsidR="009D1947" w:rsidRPr="00EF4EBA">
        <w:t>bowl</w:t>
      </w:r>
      <w:r w:rsidRPr="00EF4EBA">
        <w:t xml:space="preserve"> of icy</w:t>
      </w:r>
      <w:r>
        <w:t xml:space="preserve"> water. </w:t>
      </w:r>
    </w:p>
    <w:p w14:paraId="2C598139" w14:textId="77777777" w:rsidR="003B0F8A" w:rsidRDefault="003B0F8A" w:rsidP="00E375D7">
      <w:pPr>
        <w:keepNext/>
        <w:jc w:val="center"/>
      </w:pPr>
      <w:r>
        <w:rPr>
          <w:noProof/>
          <w:lang w:val="en-GB" w:eastAsia="en-GB"/>
        </w:rPr>
        <w:drawing>
          <wp:inline distT="0" distB="0" distL="0" distR="0" wp14:anchorId="275D0F86" wp14:editId="38295C6D">
            <wp:extent cx="3416640" cy="4011283"/>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11922"/>
                    <a:stretch/>
                  </pic:blipFill>
                  <pic:spPr bwMode="auto">
                    <a:xfrm>
                      <a:off x="0" y="0"/>
                      <a:ext cx="3425044" cy="4021150"/>
                    </a:xfrm>
                    <a:prstGeom prst="rect">
                      <a:avLst/>
                    </a:prstGeom>
                    <a:noFill/>
                    <a:ln>
                      <a:noFill/>
                    </a:ln>
                    <a:extLst>
                      <a:ext uri="{53640926-AAD7-44D8-BBD7-CCE9431645EC}">
                        <a14:shadowObscured xmlns:a14="http://schemas.microsoft.com/office/drawing/2010/main"/>
                      </a:ext>
                    </a:extLst>
                  </pic:spPr>
                </pic:pic>
              </a:graphicData>
            </a:graphic>
          </wp:inline>
        </w:drawing>
      </w:r>
    </w:p>
    <w:p w14:paraId="00BF3FE7" w14:textId="02A677C9" w:rsidR="003B0F8A" w:rsidRDefault="003B0F8A" w:rsidP="003B0F8A">
      <w:pPr>
        <w:pStyle w:val="Caption"/>
      </w:pPr>
      <w:bookmarkStart w:id="1794" w:name="_Ref528139026"/>
      <w:bookmarkStart w:id="1795" w:name="_Ref528139015"/>
      <w:bookmarkStart w:id="1796" w:name="_Toc528497795"/>
      <w:r>
        <w:t xml:space="preserve">Figure </w:t>
      </w:r>
      <w:r>
        <w:fldChar w:fldCharType="begin"/>
      </w:r>
      <w:r>
        <w:instrText xml:space="preserve"> SEQ Figure \* ARABIC </w:instrText>
      </w:r>
      <w:r>
        <w:fldChar w:fldCharType="separate"/>
      </w:r>
      <w:r w:rsidR="0084233A">
        <w:rPr>
          <w:noProof/>
        </w:rPr>
        <w:t>74</w:t>
      </w:r>
      <w:r>
        <w:fldChar w:fldCharType="end"/>
      </w:r>
      <w:bookmarkEnd w:id="1794"/>
      <w:r>
        <w:t>: Cold bucket test</w:t>
      </w:r>
      <w:bookmarkEnd w:id="1795"/>
      <w:bookmarkEnd w:id="1796"/>
    </w:p>
    <w:p w14:paraId="44032C60" w14:textId="77777777" w:rsidR="004D518A" w:rsidRPr="004D518A" w:rsidRDefault="004D518A" w:rsidP="004D518A">
      <w:r>
        <w:t>Comparing the results of the hot bucket and cold bucket test it is reasonable to assume the temperature sensor operates as planned.</w:t>
      </w:r>
    </w:p>
    <w:p w14:paraId="48CA4634" w14:textId="77777777" w:rsidR="006A2397" w:rsidRPr="00131CC1" w:rsidRDefault="001D4738" w:rsidP="006A2397">
      <w:pPr>
        <w:pStyle w:val="Heading3"/>
      </w:pPr>
      <w:bookmarkStart w:id="1797" w:name="_Toc528498906"/>
      <w:r w:rsidRPr="00131CC1">
        <w:lastRenderedPageBreak/>
        <w:t>Ambient temperature test</w:t>
      </w:r>
      <w:bookmarkEnd w:id="1797"/>
    </w:p>
    <w:p w14:paraId="12F40A57" w14:textId="77777777" w:rsidR="00AF7FC7" w:rsidRDefault="00AF7FC7" w:rsidP="00AF7FC7">
      <w:r>
        <w:t>The second test that was conducted in order to test the temperature sensor operation was comparing the measured ambient temperature of the temperature sensor with the ambient temperature sensor of the air-conditioning unit, assuming the temperature of the air conditioning unit is accurate.</w:t>
      </w:r>
      <w:r w:rsidR="00E32FF0">
        <w:t xml:space="preserve"> </w:t>
      </w:r>
    </w:p>
    <w:p w14:paraId="373D7017" w14:textId="2C6F860D" w:rsidR="00D9799A" w:rsidRDefault="00D9799A" w:rsidP="00D9799A">
      <w:pPr>
        <w:pStyle w:val="Caption"/>
        <w:keepNext/>
      </w:pPr>
      <w:bookmarkStart w:id="1798" w:name="_Toc528497815"/>
      <w:r>
        <w:t xml:space="preserve">Table </w:t>
      </w:r>
      <w:r>
        <w:fldChar w:fldCharType="begin"/>
      </w:r>
      <w:r>
        <w:instrText xml:space="preserve"> SEQ Table \* ARABIC </w:instrText>
      </w:r>
      <w:r>
        <w:fldChar w:fldCharType="separate"/>
      </w:r>
      <w:r w:rsidR="0084233A">
        <w:rPr>
          <w:noProof/>
        </w:rPr>
        <w:t>16</w:t>
      </w:r>
      <w:r>
        <w:fldChar w:fldCharType="end"/>
      </w:r>
      <w:r>
        <w:t>:Ambient temperature sensor test</w:t>
      </w:r>
      <w:bookmarkEnd w:id="1798"/>
    </w:p>
    <w:tbl>
      <w:tblPr>
        <w:tblStyle w:val="GridTable1Light-Accent61"/>
        <w:tblW w:w="0" w:type="auto"/>
        <w:jc w:val="center"/>
        <w:tblLook w:val="04A0" w:firstRow="1" w:lastRow="0" w:firstColumn="1" w:lastColumn="0" w:noHBand="0" w:noVBand="1"/>
      </w:tblPr>
      <w:tblGrid>
        <w:gridCol w:w="1980"/>
        <w:gridCol w:w="3544"/>
        <w:gridCol w:w="2976"/>
      </w:tblGrid>
      <w:tr w:rsidR="004770A6" w14:paraId="306F5A9B" w14:textId="77777777" w:rsidTr="00E375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B01FCF2" w14:textId="77777777" w:rsidR="004770A6" w:rsidRDefault="004770A6" w:rsidP="00AF7FC7">
            <w:pPr>
              <w:ind w:left="0"/>
            </w:pPr>
            <w:r>
              <w:t>Day Measured</w:t>
            </w:r>
          </w:p>
        </w:tc>
        <w:tc>
          <w:tcPr>
            <w:tcW w:w="3544" w:type="dxa"/>
          </w:tcPr>
          <w:p w14:paraId="26519A8B" w14:textId="77777777" w:rsidR="004770A6" w:rsidRDefault="004770A6" w:rsidP="00AF7FC7">
            <w:pPr>
              <w:ind w:left="0"/>
              <w:cnfStyle w:val="100000000000" w:firstRow="1" w:lastRow="0" w:firstColumn="0" w:lastColumn="0" w:oddVBand="0" w:evenVBand="0" w:oddHBand="0" w:evenHBand="0" w:firstRowFirstColumn="0" w:firstRowLastColumn="0" w:lastRowFirstColumn="0" w:lastRowLastColumn="0"/>
            </w:pPr>
            <w:r>
              <w:t xml:space="preserve">Air-conditioning unit ambient Temperature (degrees Celsius) </w:t>
            </w:r>
          </w:p>
        </w:tc>
        <w:tc>
          <w:tcPr>
            <w:tcW w:w="2976" w:type="dxa"/>
          </w:tcPr>
          <w:p w14:paraId="23A29D0A" w14:textId="77777777" w:rsidR="004770A6" w:rsidRDefault="00EB53DD" w:rsidP="00AF7FC7">
            <w:pPr>
              <w:ind w:left="0"/>
              <w:cnfStyle w:val="100000000000" w:firstRow="1" w:lastRow="0" w:firstColumn="0" w:lastColumn="0" w:oddVBand="0" w:evenVBand="0" w:oddHBand="0" w:evenHBand="0" w:firstRowFirstColumn="0" w:firstRowLastColumn="0" w:lastRowFirstColumn="0" w:lastRowLastColumn="0"/>
            </w:pPr>
            <w:r>
              <w:t xml:space="preserve">Temperature sensor </w:t>
            </w:r>
            <w:r w:rsidR="004770A6">
              <w:t>Ambient temperature (degrees Celsius)</w:t>
            </w:r>
          </w:p>
        </w:tc>
      </w:tr>
      <w:tr w:rsidR="004770A6" w14:paraId="278A0CBE"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AF3BB35" w14:textId="77777777" w:rsidR="004770A6" w:rsidRDefault="004770A6" w:rsidP="00AF7FC7">
            <w:pPr>
              <w:ind w:left="0"/>
            </w:pPr>
            <w:r>
              <w:t>15-10-2018</w:t>
            </w:r>
          </w:p>
        </w:tc>
        <w:tc>
          <w:tcPr>
            <w:tcW w:w="3544" w:type="dxa"/>
          </w:tcPr>
          <w:p w14:paraId="3361C45C"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48B6CAAC"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31</w:t>
            </w:r>
          </w:p>
        </w:tc>
      </w:tr>
      <w:tr w:rsidR="004770A6" w14:paraId="442489C0"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61789D8" w14:textId="77777777" w:rsidR="004770A6" w:rsidRDefault="004770A6" w:rsidP="00AF7FC7">
            <w:pPr>
              <w:ind w:left="0"/>
            </w:pPr>
            <w:r>
              <w:t>16-10-2018</w:t>
            </w:r>
          </w:p>
        </w:tc>
        <w:tc>
          <w:tcPr>
            <w:tcW w:w="3544" w:type="dxa"/>
          </w:tcPr>
          <w:p w14:paraId="001025D9"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0688AB69"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06</w:t>
            </w:r>
          </w:p>
        </w:tc>
      </w:tr>
      <w:tr w:rsidR="004770A6" w14:paraId="319A8701"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8C5717F" w14:textId="77777777" w:rsidR="004770A6" w:rsidRDefault="004770A6" w:rsidP="00AF7FC7">
            <w:pPr>
              <w:ind w:left="0"/>
            </w:pPr>
            <w:r>
              <w:t>17-10-2018</w:t>
            </w:r>
          </w:p>
        </w:tc>
        <w:tc>
          <w:tcPr>
            <w:tcW w:w="3544" w:type="dxa"/>
          </w:tcPr>
          <w:p w14:paraId="599FE83B"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669D0A21"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93</w:t>
            </w:r>
          </w:p>
        </w:tc>
      </w:tr>
      <w:tr w:rsidR="004770A6" w14:paraId="7932F0C1"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103A043D" w14:textId="77777777" w:rsidR="004770A6" w:rsidRDefault="004770A6" w:rsidP="00AF7FC7">
            <w:pPr>
              <w:ind w:left="0"/>
            </w:pPr>
            <w:r>
              <w:t>18-10-2018</w:t>
            </w:r>
          </w:p>
        </w:tc>
        <w:tc>
          <w:tcPr>
            <w:tcW w:w="3544" w:type="dxa"/>
          </w:tcPr>
          <w:p w14:paraId="1CC14798"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3DE444DF" w14:textId="77777777" w:rsidR="004770A6" w:rsidRDefault="004770A6" w:rsidP="00AF7FC7">
            <w:pPr>
              <w:ind w:left="0"/>
              <w:cnfStyle w:val="000000000000" w:firstRow="0" w:lastRow="0" w:firstColumn="0" w:lastColumn="0" w:oddVBand="0" w:evenVBand="0" w:oddHBand="0" w:evenHBand="0" w:firstRowFirstColumn="0" w:firstRowLastColumn="0" w:lastRowFirstColumn="0" w:lastRowLastColumn="0"/>
            </w:pPr>
            <w:r>
              <w:t>22.12</w:t>
            </w:r>
          </w:p>
        </w:tc>
      </w:tr>
      <w:tr w:rsidR="00D9799A" w14:paraId="1E03269B"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24B22D6" w14:textId="77777777" w:rsidR="00D9799A" w:rsidRDefault="00D9799A" w:rsidP="00AF7FC7">
            <w:pPr>
              <w:ind w:left="0"/>
            </w:pPr>
            <w:r>
              <w:t>19-10-2018</w:t>
            </w:r>
          </w:p>
        </w:tc>
        <w:tc>
          <w:tcPr>
            <w:tcW w:w="3544" w:type="dxa"/>
          </w:tcPr>
          <w:p w14:paraId="07843600"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761851B3"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w:t>
            </w:r>
          </w:p>
        </w:tc>
      </w:tr>
      <w:tr w:rsidR="00D9799A" w14:paraId="452013DF"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9ECD568" w14:textId="77777777" w:rsidR="00D9799A" w:rsidRDefault="00D9799A" w:rsidP="00AF7FC7">
            <w:pPr>
              <w:ind w:left="0"/>
            </w:pPr>
            <w:r>
              <w:t>20-10-2018</w:t>
            </w:r>
          </w:p>
        </w:tc>
        <w:tc>
          <w:tcPr>
            <w:tcW w:w="3544" w:type="dxa"/>
          </w:tcPr>
          <w:p w14:paraId="0DC3F377"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315FD94C"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06</w:t>
            </w:r>
          </w:p>
        </w:tc>
      </w:tr>
      <w:tr w:rsidR="00D9799A" w14:paraId="44BF9FAC"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AA734FD" w14:textId="77777777" w:rsidR="00D9799A" w:rsidRDefault="00D9799A" w:rsidP="00AF7FC7">
            <w:pPr>
              <w:ind w:left="0"/>
            </w:pPr>
            <w:r>
              <w:t>21-10-2018</w:t>
            </w:r>
          </w:p>
        </w:tc>
        <w:tc>
          <w:tcPr>
            <w:tcW w:w="3544" w:type="dxa"/>
          </w:tcPr>
          <w:p w14:paraId="7BA8CC16"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15AA63B4"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25</w:t>
            </w:r>
          </w:p>
        </w:tc>
      </w:tr>
      <w:tr w:rsidR="00D9799A" w14:paraId="23484C47"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65D5491" w14:textId="77777777" w:rsidR="00D9799A" w:rsidRDefault="00D9799A" w:rsidP="00AF7FC7">
            <w:pPr>
              <w:ind w:left="0"/>
            </w:pPr>
            <w:r>
              <w:t>22-10-2018</w:t>
            </w:r>
          </w:p>
        </w:tc>
        <w:tc>
          <w:tcPr>
            <w:tcW w:w="3544" w:type="dxa"/>
          </w:tcPr>
          <w:p w14:paraId="4581F24D"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w:t>
            </w:r>
          </w:p>
        </w:tc>
        <w:tc>
          <w:tcPr>
            <w:tcW w:w="2976" w:type="dxa"/>
          </w:tcPr>
          <w:p w14:paraId="25395395" w14:textId="77777777" w:rsidR="00D9799A" w:rsidRDefault="00D9799A" w:rsidP="00AF7FC7">
            <w:pPr>
              <w:ind w:left="0"/>
              <w:cnfStyle w:val="000000000000" w:firstRow="0" w:lastRow="0" w:firstColumn="0" w:lastColumn="0" w:oddVBand="0" w:evenVBand="0" w:oddHBand="0" w:evenHBand="0" w:firstRowFirstColumn="0" w:firstRowLastColumn="0" w:lastRowFirstColumn="0" w:lastRowLastColumn="0"/>
            </w:pPr>
            <w:r>
              <w:t>22.43</w:t>
            </w:r>
          </w:p>
        </w:tc>
      </w:tr>
    </w:tbl>
    <w:p w14:paraId="27A30EC5" w14:textId="79FE699B" w:rsidR="001D4738" w:rsidRPr="001D4738" w:rsidRDefault="00D9799A" w:rsidP="00AF154C">
      <w:r>
        <w:t xml:space="preserve">From the test data collected on the ambient </w:t>
      </w:r>
      <w:r w:rsidRPr="00EF4EBA">
        <w:t xml:space="preserve">temperature, </w:t>
      </w:r>
      <w:r w:rsidR="009D1947" w:rsidRPr="00EF4EBA">
        <w:t>the conclusion was</w:t>
      </w:r>
      <w:r w:rsidRPr="00EF4EBA">
        <w:t xml:space="preserve"> that</w:t>
      </w:r>
      <w:r>
        <w:t xml:space="preserve"> the temperature sensor operates as assumed.</w:t>
      </w:r>
    </w:p>
    <w:p w14:paraId="357A6047" w14:textId="77777777" w:rsidR="00B9511E" w:rsidRPr="001A708A" w:rsidRDefault="00B9511E" w:rsidP="00B9511E">
      <w:pPr>
        <w:pStyle w:val="Heading2"/>
      </w:pPr>
      <w:bookmarkStart w:id="1799" w:name="_Toc528498907"/>
      <w:r w:rsidRPr="001A708A">
        <w:t>Dirty Filter Test</w:t>
      </w:r>
      <w:bookmarkEnd w:id="1799"/>
    </w:p>
    <w:p w14:paraId="32CC4CED" w14:textId="07956DB7" w:rsidR="007C3E7C" w:rsidRPr="007C3E7C" w:rsidRDefault="007C3E7C" w:rsidP="007C3E7C">
      <w:r>
        <w:t xml:space="preserve">The </w:t>
      </w:r>
      <w:r w:rsidRPr="00EF4EBA">
        <w:t>objective of the dirty filter test is to place an obstruction over the split type air-conditioning unit filte</w:t>
      </w:r>
      <w:r w:rsidR="009D1947" w:rsidRPr="00EF4EBA">
        <w:t>r and identify</w:t>
      </w:r>
      <w:r w:rsidRPr="00EF4EBA">
        <w:t xml:space="preserve"> the change in data through data analysis. In order to simulate a dirty filter for the test a towel was placed</w:t>
      </w:r>
      <w:r>
        <w:t xml:space="preserve"> over the air-conditioning unit filter as can be seen in the </w:t>
      </w:r>
      <w:r>
        <w:fldChar w:fldCharType="begin"/>
      </w:r>
      <w:r>
        <w:instrText xml:space="preserve"> REF _Ref528169577 \h </w:instrText>
      </w:r>
      <w:r>
        <w:fldChar w:fldCharType="separate"/>
      </w:r>
      <w:r w:rsidR="0084233A">
        <w:t xml:space="preserve">Figure </w:t>
      </w:r>
      <w:r w:rsidR="0084233A">
        <w:rPr>
          <w:noProof/>
        </w:rPr>
        <w:t>75</w:t>
      </w:r>
      <w:r>
        <w:fldChar w:fldCharType="end"/>
      </w:r>
      <w:r>
        <w:t xml:space="preserve"> below.</w:t>
      </w:r>
    </w:p>
    <w:p w14:paraId="62AFDE5C" w14:textId="77777777" w:rsidR="007C3E7C" w:rsidRDefault="007C3E7C" w:rsidP="00E375D7">
      <w:pPr>
        <w:keepNext/>
        <w:jc w:val="center"/>
      </w:pPr>
      <w:r>
        <w:rPr>
          <w:noProof/>
          <w:lang w:val="en-GB" w:eastAsia="en-GB"/>
        </w:rPr>
        <w:lastRenderedPageBreak/>
        <w:drawing>
          <wp:inline distT="0" distB="0" distL="0" distR="0" wp14:anchorId="25CB85C9" wp14:editId="0BD82EBD">
            <wp:extent cx="4669442" cy="350232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99033" cy="3524520"/>
                    </a:xfrm>
                    <a:prstGeom prst="rect">
                      <a:avLst/>
                    </a:prstGeom>
                    <a:noFill/>
                    <a:ln>
                      <a:noFill/>
                    </a:ln>
                  </pic:spPr>
                </pic:pic>
              </a:graphicData>
            </a:graphic>
          </wp:inline>
        </w:drawing>
      </w:r>
    </w:p>
    <w:p w14:paraId="0FF26D74" w14:textId="0FF58802" w:rsidR="007C3E7C" w:rsidRDefault="007C3E7C" w:rsidP="007C3E7C">
      <w:pPr>
        <w:pStyle w:val="Caption"/>
      </w:pPr>
      <w:bookmarkStart w:id="1800" w:name="_Ref528169577"/>
      <w:bookmarkStart w:id="1801" w:name="_Toc528497796"/>
      <w:r>
        <w:t xml:space="preserve">Figure </w:t>
      </w:r>
      <w:r>
        <w:fldChar w:fldCharType="begin"/>
      </w:r>
      <w:r>
        <w:instrText xml:space="preserve"> SEQ Figure \* ARABIC </w:instrText>
      </w:r>
      <w:r>
        <w:fldChar w:fldCharType="separate"/>
      </w:r>
      <w:r w:rsidR="0084233A">
        <w:rPr>
          <w:noProof/>
        </w:rPr>
        <w:t>75</w:t>
      </w:r>
      <w:r>
        <w:fldChar w:fldCharType="end"/>
      </w:r>
      <w:bookmarkEnd w:id="1800"/>
      <w:r>
        <w:t>: Photo of dirty filter test</w:t>
      </w:r>
      <w:bookmarkEnd w:id="1801"/>
    </w:p>
    <w:p w14:paraId="625DC28C" w14:textId="30D91BD1" w:rsidR="008B1751" w:rsidRPr="007C3E7C" w:rsidRDefault="007C3E7C" w:rsidP="008B1751">
      <w:r>
        <w:t xml:space="preserve">From the data analysis in the program the delta </w:t>
      </w:r>
      <w:r w:rsidRPr="00EF4EBA">
        <w:t xml:space="preserve">temperature of the </w:t>
      </w:r>
      <w:r w:rsidR="008B1751" w:rsidRPr="00EF4EBA">
        <w:t xml:space="preserve">data was </w:t>
      </w:r>
      <w:r w:rsidR="009D1947" w:rsidRPr="00EF4EBA">
        <w:t>higher</w:t>
      </w:r>
      <w:r w:rsidR="008B1751" w:rsidRPr="00EF4EBA">
        <w:t>. Using this occurrence, the IOT analysis program was used to identify and record instances w</w:t>
      </w:r>
      <w:r w:rsidR="009D1947" w:rsidRPr="00EF4EBA">
        <w:t>here the filter was dirty (when</w:t>
      </w:r>
      <w:r w:rsidR="008B1751">
        <w:t xml:space="preserve"> the towel was placed over the filter).</w:t>
      </w:r>
    </w:p>
    <w:p w14:paraId="41FD52AB" w14:textId="77777777" w:rsidR="00B9511E" w:rsidRPr="00A647AE" w:rsidRDefault="00B9511E" w:rsidP="00B9511E">
      <w:pPr>
        <w:pStyle w:val="Heading2"/>
      </w:pPr>
      <w:bookmarkStart w:id="1802" w:name="_Toc528498908"/>
      <w:r w:rsidRPr="00A647AE">
        <w:t>Compressor Fan Test</w:t>
      </w:r>
      <w:bookmarkEnd w:id="1802"/>
    </w:p>
    <w:p w14:paraId="2E5953D9" w14:textId="68696077" w:rsidR="00B5543A" w:rsidRPr="00B5543A" w:rsidRDefault="00B5543A" w:rsidP="00B5543A">
      <w:r>
        <w:t xml:space="preserve">The objective of the test is to identify when the compressor fan of the split type air conditioning unit is not working. The test was conducted by disconnecting the fan wire shown in </w:t>
      </w:r>
      <w:r>
        <w:fldChar w:fldCharType="begin"/>
      </w:r>
      <w:r>
        <w:instrText xml:space="preserve"> REF _Ref528170160 \h </w:instrText>
      </w:r>
      <w:r>
        <w:fldChar w:fldCharType="separate"/>
      </w:r>
      <w:r w:rsidR="0084233A">
        <w:t xml:space="preserve">Figure </w:t>
      </w:r>
      <w:r w:rsidR="0084233A">
        <w:rPr>
          <w:noProof/>
        </w:rPr>
        <w:t>76</w:t>
      </w:r>
      <w:r>
        <w:fldChar w:fldCharType="end"/>
      </w:r>
      <w:r>
        <w:t xml:space="preserve"> below with the red arrow. </w:t>
      </w:r>
    </w:p>
    <w:p w14:paraId="33F26A9F" w14:textId="77777777" w:rsidR="00B5543A" w:rsidRDefault="00B5543A" w:rsidP="00E375D7">
      <w:pPr>
        <w:keepNext/>
        <w:jc w:val="center"/>
      </w:pPr>
      <w:r>
        <w:rPr>
          <w:noProof/>
          <w:lang w:val="en-GB" w:eastAsia="en-GB"/>
        </w:rPr>
        <w:lastRenderedPageBreak/>
        <w:drawing>
          <wp:inline distT="0" distB="0" distL="0" distR="0" wp14:anchorId="7F85BD68" wp14:editId="48C03A30">
            <wp:extent cx="4037163" cy="2923724"/>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45817" cy="2929991"/>
                    </a:xfrm>
                    <a:prstGeom prst="rect">
                      <a:avLst/>
                    </a:prstGeom>
                  </pic:spPr>
                </pic:pic>
              </a:graphicData>
            </a:graphic>
          </wp:inline>
        </w:drawing>
      </w:r>
    </w:p>
    <w:p w14:paraId="75F137D7" w14:textId="451B75CE" w:rsidR="00B5543A" w:rsidRDefault="00B5543A" w:rsidP="00B5543A">
      <w:pPr>
        <w:pStyle w:val="Caption"/>
      </w:pPr>
      <w:bookmarkStart w:id="1803" w:name="_Ref528170160"/>
      <w:bookmarkStart w:id="1804" w:name="_Toc528497797"/>
      <w:r>
        <w:t xml:space="preserve">Figure </w:t>
      </w:r>
      <w:r>
        <w:fldChar w:fldCharType="begin"/>
      </w:r>
      <w:r>
        <w:instrText xml:space="preserve"> SEQ Figure \* ARABIC </w:instrText>
      </w:r>
      <w:r>
        <w:fldChar w:fldCharType="separate"/>
      </w:r>
      <w:r w:rsidR="0084233A">
        <w:rPr>
          <w:noProof/>
        </w:rPr>
        <w:t>76</w:t>
      </w:r>
      <w:r>
        <w:fldChar w:fldCharType="end"/>
      </w:r>
      <w:bookmarkEnd w:id="1803"/>
      <w:r>
        <w:t>: Photo of compressor fan test</w:t>
      </w:r>
      <w:bookmarkEnd w:id="1804"/>
    </w:p>
    <w:p w14:paraId="41F82A64" w14:textId="77777777" w:rsidR="008B1751" w:rsidRPr="004B6848" w:rsidRDefault="004C57F9" w:rsidP="004B6848">
      <w:r>
        <w:t xml:space="preserve">The air-conditioning unit was left running throughout the day to collect data for the data analysis. As was expected the current </w:t>
      </w:r>
      <w:r w:rsidR="005B693F">
        <w:t>measured</w:t>
      </w:r>
      <w:r w:rsidR="007B3F12">
        <w:t xml:space="preserve"> </w:t>
      </w:r>
      <w:r>
        <w:t>increased</w:t>
      </w:r>
      <w:r w:rsidR="007B3F12">
        <w:t xml:space="preserve"> significantly in the time the fan was not connected.</w:t>
      </w:r>
      <w:r w:rsidR="00501B0D">
        <w:t xml:space="preserve"> The inside air-conditioning unit switched on fewer times than the air-conditioning unit would have switched on under normal </w:t>
      </w:r>
      <w:r w:rsidR="004B6848">
        <w:t>circumstances</w:t>
      </w:r>
      <w:r w:rsidR="00501B0D">
        <w:t xml:space="preserve"> even though the outside unit was </w:t>
      </w:r>
      <w:r w:rsidR="004B6848">
        <w:t>switched</w:t>
      </w:r>
      <w:r w:rsidR="00501B0D">
        <w:t xml:space="preserve"> on. This is due to the increase in time the compressor took to cool down the air without the help of the compressor fan. Analysing the data in the Python program the </w:t>
      </w:r>
      <w:r w:rsidR="004B6848">
        <w:t>times at which the compressor fan was not working could be identified and displayed to the user.</w:t>
      </w:r>
      <w:r w:rsidR="00501B0D">
        <w:t xml:space="preserve"> </w:t>
      </w:r>
    </w:p>
    <w:p w14:paraId="687F1EC2" w14:textId="77777777" w:rsidR="0015360E" w:rsidRPr="009F1CD7" w:rsidRDefault="00B9511E" w:rsidP="00B9511E">
      <w:pPr>
        <w:pStyle w:val="Heading2"/>
      </w:pPr>
      <w:bookmarkStart w:id="1805" w:name="_Toc528498909"/>
      <w:r w:rsidRPr="009F1CD7">
        <w:t>Compressor decoupled Test</w:t>
      </w:r>
      <w:bookmarkEnd w:id="1805"/>
      <w:r w:rsidR="00A84F69" w:rsidRPr="009F1CD7">
        <w:t xml:space="preserve"> </w:t>
      </w:r>
      <w:r w:rsidR="0086625D" w:rsidRPr="009F1CD7">
        <w:t xml:space="preserve"> </w:t>
      </w:r>
    </w:p>
    <w:p w14:paraId="6FCBEFE9" w14:textId="36519039" w:rsidR="009F1CD7" w:rsidRDefault="009F1CD7" w:rsidP="009F1CD7">
      <w:r w:rsidRPr="009F1CD7">
        <w:t xml:space="preserve">The object of </w:t>
      </w:r>
      <w:r w:rsidRPr="00EF4EBA">
        <w:t xml:space="preserve">this test was to simulate the event of the air-conditioning units’ compressor completely stopping to work. This was done by disconnecting the compressor </w:t>
      </w:r>
      <w:r w:rsidR="009D1947" w:rsidRPr="00EF4EBA">
        <w:t>completely</w:t>
      </w:r>
      <w:r w:rsidRPr="00EF4EBA">
        <w:t xml:space="preserve"> and then leav</w:t>
      </w:r>
      <w:r w:rsidR="009D1947" w:rsidRPr="00EF4EBA">
        <w:t>ing the air-conditioning unit powered</w:t>
      </w:r>
      <w:r w:rsidRPr="00EF4EBA">
        <w:t xml:space="preserve"> in that state for a day. After the data had been gathered over the course of a day</w:t>
      </w:r>
      <w:r w:rsidR="009D1947" w:rsidRPr="00EF4EBA">
        <w:t>,</w:t>
      </w:r>
      <w:r w:rsidRPr="00EF4EBA">
        <w:t xml:space="preserve"> it was clear </w:t>
      </w:r>
      <w:r w:rsidR="009D1947" w:rsidRPr="00EF4EBA">
        <w:t>from</w:t>
      </w:r>
      <w:r w:rsidRPr="00EF4EBA">
        <w:t xml:space="preserve"> the data that the expected results</w:t>
      </w:r>
      <w:r w:rsidR="009D1947" w:rsidRPr="00EF4EBA">
        <w:t xml:space="preserve"> was obtained. This was, </w:t>
      </w:r>
      <w:r w:rsidRPr="00EF4EBA">
        <w:t>that in the occurrence of a complete compressor failure</w:t>
      </w:r>
      <w:r w:rsidR="009D1947" w:rsidRPr="00EF4EBA">
        <w:t>,</w:t>
      </w:r>
      <w:r w:rsidRPr="00EF4EBA">
        <w:t xml:space="preserve"> the total current consumption would </w:t>
      </w:r>
      <w:r w:rsidR="001B3458" w:rsidRPr="00EF4EBA">
        <w:t xml:space="preserve">be </w:t>
      </w:r>
      <w:r w:rsidRPr="00EF4EBA">
        <w:t xml:space="preserve">a much lower value than </w:t>
      </w:r>
      <w:r w:rsidR="009D1947" w:rsidRPr="00EF4EBA">
        <w:t>in normal circumstances but not to a value of nil</w:t>
      </w:r>
      <w:r w:rsidRPr="00EF4EBA">
        <w:t>.</w:t>
      </w:r>
      <w:r w:rsidR="009D1947" w:rsidRPr="00EF4EBA">
        <w:t xml:space="preserve"> This</w:t>
      </w:r>
      <w:r w:rsidRPr="00EF4EBA">
        <w:t xml:space="preserve"> indicate that the </w:t>
      </w:r>
      <w:r w:rsidR="00083FA6" w:rsidRPr="00EF4EBA">
        <w:t>inside</w:t>
      </w:r>
      <w:r w:rsidR="009D1947" w:rsidRPr="00EF4EBA">
        <w:t xml:space="preserve"> unit was</w:t>
      </w:r>
      <w:r w:rsidRPr="00EF4EBA">
        <w:t xml:space="preserve"> </w:t>
      </w:r>
      <w:r w:rsidR="0045786A" w:rsidRPr="00EF4EBA">
        <w:t xml:space="preserve">still functional but the </w:t>
      </w:r>
      <w:r w:rsidR="00083FA6" w:rsidRPr="00EF4EBA">
        <w:t>outside</w:t>
      </w:r>
      <w:r w:rsidR="0045786A" w:rsidRPr="00EF4EBA">
        <w:t xml:space="preserve"> unit had</w:t>
      </w:r>
      <w:r w:rsidRPr="00EF4EBA">
        <w:t xml:space="preserve"> stopped working. This drop in current consumption was also accompanied by the fact that the delta temperature fell to nearly zero while the air-conditioner was </w:t>
      </w:r>
      <w:r w:rsidR="0045786A" w:rsidRPr="00EF4EBA">
        <w:t>powered.</w:t>
      </w:r>
      <w:r w:rsidRPr="00EF4EBA">
        <w:t xml:space="preserve"> </w:t>
      </w:r>
      <w:r w:rsidR="0045786A" w:rsidRPr="00EF4EBA">
        <w:t>This</w:t>
      </w:r>
      <w:r w:rsidRPr="00EF4EBA">
        <w:t xml:space="preserve"> is</w:t>
      </w:r>
      <w:r>
        <w:t xml:space="preserve"> not a normal occurrence but was also expected as</w:t>
      </w:r>
      <w:r w:rsidR="001B3458" w:rsidRPr="00EF4EBA">
        <w:t>,</w:t>
      </w:r>
      <w:r w:rsidRPr="00EF4EBA">
        <w:t xml:space="preserve"> without the compressor</w:t>
      </w:r>
      <w:r w:rsidR="001B3458" w:rsidRPr="00EF4EBA">
        <w:t>,</w:t>
      </w:r>
      <w:r w:rsidRPr="00EF4EBA">
        <w:t xml:space="preserve"> </w:t>
      </w:r>
      <w:r w:rsidR="00464B50" w:rsidRPr="00EF4EBA">
        <w:t>the gas cannot be circulated and consequently cannot cool the pipes.</w:t>
      </w:r>
    </w:p>
    <w:p w14:paraId="7DBFAC03" w14:textId="04459EE4" w:rsidR="009F1CD7" w:rsidRPr="009F1CD7" w:rsidRDefault="009F1CD7" w:rsidP="009F1CD7">
      <w:r>
        <w:lastRenderedPageBreak/>
        <w:t xml:space="preserve">After the data had been logged </w:t>
      </w:r>
      <w:r w:rsidRPr="00EF4EBA">
        <w:t xml:space="preserve">and data </w:t>
      </w:r>
      <w:r w:rsidR="00464B50" w:rsidRPr="00EF4EBA">
        <w:t>analysis with P</w:t>
      </w:r>
      <w:r w:rsidRPr="00EF4EBA">
        <w:t xml:space="preserve">ython it was </w:t>
      </w:r>
      <w:r w:rsidR="00464B50" w:rsidRPr="00EF4EBA">
        <w:t>possible</w:t>
      </w:r>
      <w:r w:rsidRPr="00EF4EBA">
        <w:t xml:space="preserve"> to </w:t>
      </w:r>
      <w:r w:rsidR="00464B50" w:rsidRPr="00EF4EBA">
        <w:t xml:space="preserve">identify these cases and </w:t>
      </w:r>
      <w:r w:rsidRPr="00EF4EBA">
        <w:t xml:space="preserve"> display to the user when there is a complete compressor failure.</w:t>
      </w:r>
    </w:p>
    <w:p w14:paraId="3D36DE5C" w14:textId="77777777" w:rsidR="00A8601B" w:rsidRPr="001D2243" w:rsidRDefault="000201A9" w:rsidP="00146FD3">
      <w:pPr>
        <w:pStyle w:val="Heading2"/>
      </w:pPr>
      <w:bookmarkStart w:id="1806" w:name="_Toc528498910"/>
      <w:r w:rsidRPr="001D2243">
        <w:t>Package Test</w:t>
      </w:r>
      <w:bookmarkEnd w:id="1806"/>
    </w:p>
    <w:p w14:paraId="7CFD3F38" w14:textId="556B851B" w:rsidR="009B1606" w:rsidRDefault="009B1606" w:rsidP="004115D0">
      <w:r>
        <w:t xml:space="preserve">The following is an example of the package </w:t>
      </w:r>
      <w:r w:rsidR="00D97AF1">
        <w:t>tak</w:t>
      </w:r>
      <w:r>
        <w:t xml:space="preserve">en from the Loriot website that the data collection program received via a </w:t>
      </w:r>
      <w:r w:rsidR="000201A9">
        <w:t>WebSocket</w:t>
      </w:r>
      <w:r>
        <w:t>:</w:t>
      </w:r>
    </w:p>
    <w:p w14:paraId="1A6F3258" w14:textId="77777777" w:rsidR="004115D0" w:rsidRDefault="004115D0" w:rsidP="004115D0">
      <w:r w:rsidRPr="004115D0">
        <w:t>{"cmd":"rx","seqno":34198,"EUI":"70B3D58FF003543C","ts":1540406281763,"fcnt":386,"port":3,"freq":868100000,"rssi":-93,"snr":9.5,"toa":61,"dr":"SF7 BW125 4/5","ack":false,"bat":255,"data":"110070000000bd0821093408"}</w:t>
      </w:r>
    </w:p>
    <w:p w14:paraId="36EB1C22" w14:textId="77777777" w:rsidR="0073215D" w:rsidRPr="004115D0" w:rsidRDefault="0073215D" w:rsidP="004115D0">
      <w:r>
        <w:t>____________________________________________________</w:t>
      </w:r>
    </w:p>
    <w:p w14:paraId="74A306BC" w14:textId="1C22C477" w:rsidR="004115D0" w:rsidRDefault="00A42E1C" w:rsidP="004115D0">
      <w:r>
        <w:t xml:space="preserve">Below is </w:t>
      </w:r>
      <w:r w:rsidR="00CA1FC8">
        <w:t xml:space="preserve">an example </w:t>
      </w:r>
      <w:r w:rsidR="00CA1FC8" w:rsidRPr="00EF4EBA">
        <w:t>of</w:t>
      </w:r>
      <w:r w:rsidRPr="00EF4EBA">
        <w:t xml:space="preserve"> </w:t>
      </w:r>
      <w:r w:rsidR="001C707C" w:rsidRPr="00EF4EBA">
        <w:t xml:space="preserve">the </w:t>
      </w:r>
      <w:r w:rsidRPr="00EF4EBA">
        <w:t>raw serial</w:t>
      </w:r>
      <w:r>
        <w:t xml:space="preserve"> stream that is sent from the ATmega chip to the LoRa transceiver. </w:t>
      </w:r>
    </w:p>
    <w:p w14:paraId="2D4657F4" w14:textId="77777777" w:rsidR="0073215D" w:rsidRPr="004115D0" w:rsidRDefault="0073215D" w:rsidP="0073215D">
      <w:pPr>
        <w:ind w:left="0"/>
      </w:pPr>
      <w:r>
        <w:tab/>
        <w:t>____________________________________________________</w:t>
      </w:r>
    </w:p>
    <w:p w14:paraId="7EA8F6A4" w14:textId="77777777" w:rsidR="004115D0" w:rsidRPr="004115D0" w:rsidRDefault="004115D0" w:rsidP="004115D0">
      <w:r w:rsidRPr="004115D0">
        <w:t xml:space="preserve">00 C0 C0 C0 C0 C0 </w:t>
      </w:r>
    </w:p>
    <w:p w14:paraId="330AEAF7" w14:textId="77777777" w:rsidR="004115D0" w:rsidRPr="004115D0" w:rsidRDefault="004115D0" w:rsidP="004115D0">
      <w:r w:rsidRPr="004115D0">
        <w:t xml:space="preserve">C0 C0 C0 C0 C0 C0 C0 C0 C0 C0 C0 C0 C0 C0 C0 C0 C0 C0 C0 C0 C0 C0 C0 C0 C0 C0 C0 C0 C0 C0 C0 C0 C0 C0 C0 C0 10 05 BE 01 00 00 00 00 00 21 93 E1 </w:t>
      </w:r>
    </w:p>
    <w:p w14:paraId="44E4C319" w14:textId="77777777" w:rsidR="004115D0" w:rsidRPr="004115D0" w:rsidRDefault="004115D0" w:rsidP="004115D0">
      <w:r w:rsidRPr="004115D0">
        <w:t xml:space="preserve">C2 36 87 98 E0 BE 0E F7 1B 32 D6 60 6C D5 5F A9 C0 </w:t>
      </w:r>
    </w:p>
    <w:p w14:paraId="171D66DC" w14:textId="77777777" w:rsidR="004115D0" w:rsidRPr="004115D0" w:rsidRDefault="004115D0" w:rsidP="004115D0">
      <w:r w:rsidRPr="004115D0">
        <w:t xml:space="preserve">C0 C0 C0 C0 C0 C0 C0 C0 C0 C0 C0 C0 C0 C0 C0 C0 C0 C0 C0 C0 C0 C0 C0 C0 C0 C0 C0 C0 </w:t>
      </w:r>
    </w:p>
    <w:p w14:paraId="5DFFB20E" w14:textId="77777777" w:rsidR="004115D0" w:rsidRDefault="004115D0" w:rsidP="004115D0">
      <w:r w:rsidRPr="004115D0">
        <w:t xml:space="preserve">C0 C0 C0 C0 C0 C0 C0 C0 C0 C0 C0 C0 C0 10 09 17 07 C0 </w:t>
      </w:r>
    </w:p>
    <w:p w14:paraId="355E9C67" w14:textId="77777777" w:rsidR="005F3D84" w:rsidRPr="004115D0" w:rsidRDefault="00DE6A32" w:rsidP="005F3D84">
      <w:pPr>
        <w:ind w:left="0"/>
      </w:pPr>
      <w:r>
        <w:tab/>
        <w:t>_______________________________________________________</w:t>
      </w:r>
    </w:p>
    <w:p w14:paraId="09A2E2AE" w14:textId="5DCBCEC4" w:rsidR="004115D0" w:rsidRPr="004115D0" w:rsidRDefault="007273AD" w:rsidP="004115D0">
      <w:r>
        <w:t xml:space="preserve">Below is </w:t>
      </w:r>
      <w:r w:rsidR="005F3D84">
        <w:t xml:space="preserve">an </w:t>
      </w:r>
      <w:r>
        <w:t xml:space="preserve">example </w:t>
      </w:r>
      <w:r w:rsidR="005F3D84">
        <w:t xml:space="preserve">of a </w:t>
      </w:r>
      <w:r w:rsidR="00EF4EBA">
        <w:t>“</w:t>
      </w:r>
      <w:r w:rsidR="005F3D84" w:rsidRPr="00EF4EBA">
        <w:t>set join parameters</w:t>
      </w:r>
      <w:r w:rsidR="00EF4EBA">
        <w:t>”</w:t>
      </w:r>
      <w:r w:rsidR="005F3D84" w:rsidRPr="00EF4EBA">
        <w:t xml:space="preserve"> request</w:t>
      </w:r>
      <w:r w:rsidR="005F3D84">
        <w:t xml:space="preserve"> </w:t>
      </w:r>
      <w:r>
        <w:t>sent from the LoRa to the gateway.</w:t>
      </w:r>
    </w:p>
    <w:p w14:paraId="48DED6B9" w14:textId="77777777" w:rsidR="004115D0" w:rsidRPr="004115D0" w:rsidRDefault="004115D0" w:rsidP="004115D0">
      <w:r w:rsidRPr="004115D0">
        <w:t>---------------------------------------------------------------------------------</w:t>
      </w:r>
    </w:p>
    <w:p w14:paraId="27E042D0" w14:textId="77777777" w:rsidR="004115D0" w:rsidRPr="004115D0" w:rsidRDefault="004115D0" w:rsidP="004115D0">
      <w:r w:rsidRPr="004115D0">
        <w:t>8:36:23 PM RX -&gt; LoRaWAN-HCI-Frame</w:t>
      </w:r>
    </w:p>
    <w:p w14:paraId="616FE39A" w14:textId="77777777" w:rsidR="004115D0" w:rsidRPr="004115D0" w:rsidRDefault="004115D0" w:rsidP="004115D0">
      <w:r w:rsidRPr="004115D0">
        <w:tab/>
        <w:t>Dst:</w:t>
      </w:r>
      <w:r w:rsidRPr="004115D0">
        <w:tab/>
      </w:r>
      <w:r w:rsidRPr="004115D0">
        <w:tab/>
        <w:t xml:space="preserve"> 10</w:t>
      </w:r>
      <w:r w:rsidRPr="004115D0">
        <w:tab/>
        <w:t xml:space="preserve"> [LoRaWAN]</w:t>
      </w:r>
    </w:p>
    <w:p w14:paraId="1C7B7412" w14:textId="77777777" w:rsidR="004115D0" w:rsidRPr="004115D0" w:rsidRDefault="004115D0" w:rsidP="004115D0">
      <w:r w:rsidRPr="004115D0">
        <w:tab/>
        <w:t>MsgID:</w:t>
      </w:r>
      <w:r w:rsidRPr="004115D0">
        <w:tab/>
      </w:r>
      <w:r w:rsidRPr="004115D0">
        <w:tab/>
        <w:t xml:space="preserve"> 05</w:t>
      </w:r>
      <w:r w:rsidRPr="004115D0">
        <w:tab/>
        <w:t xml:space="preserve"> [SetJoinParam Req]</w:t>
      </w:r>
    </w:p>
    <w:p w14:paraId="4720AA4F" w14:textId="77777777" w:rsidR="004115D0" w:rsidRPr="004115D0" w:rsidRDefault="004115D0" w:rsidP="004115D0">
      <w:r w:rsidRPr="004115D0">
        <w:lastRenderedPageBreak/>
        <w:tab/>
        <w:t xml:space="preserve">Pay: [024] </w:t>
      </w:r>
      <w:r w:rsidRPr="004115D0">
        <w:tab/>
        <w:t xml:space="preserve"> BE 01 00 00 00 00 00 21 93 E1 C2 36 87 98 E0 BE 0E F7 1B 32 D6 60 6C D5 </w:t>
      </w:r>
    </w:p>
    <w:p w14:paraId="4B327563" w14:textId="77777777" w:rsidR="004115D0" w:rsidRPr="004115D0" w:rsidRDefault="004115D0" w:rsidP="004115D0">
      <w:r w:rsidRPr="004115D0">
        <w:tab/>
      </w:r>
      <w:r w:rsidRPr="004115D0">
        <w:tab/>
        <w:t xml:space="preserve">AppEUI-Part1      : [4] BE 01 00 00 </w:t>
      </w:r>
    </w:p>
    <w:p w14:paraId="69CE24E3" w14:textId="77777777" w:rsidR="004115D0" w:rsidRPr="004115D0" w:rsidRDefault="004115D0" w:rsidP="004115D0">
      <w:r w:rsidRPr="004115D0">
        <w:tab/>
      </w:r>
      <w:r w:rsidRPr="004115D0">
        <w:tab/>
        <w:t xml:space="preserve">AppEUI-Part2      : [4] 00 00 00 21 </w:t>
      </w:r>
    </w:p>
    <w:p w14:paraId="246A1513" w14:textId="77777777" w:rsidR="004115D0" w:rsidRPr="004115D0" w:rsidRDefault="004115D0" w:rsidP="004115D0">
      <w:r w:rsidRPr="004115D0">
        <w:tab/>
      </w:r>
      <w:r w:rsidRPr="004115D0">
        <w:tab/>
        <w:t xml:space="preserve">AppKey-Part1      : [4] 93 E1 C2 36 </w:t>
      </w:r>
    </w:p>
    <w:p w14:paraId="14B73001" w14:textId="77777777" w:rsidR="004115D0" w:rsidRPr="004115D0" w:rsidRDefault="004115D0" w:rsidP="004115D0">
      <w:r w:rsidRPr="004115D0">
        <w:tab/>
      </w:r>
      <w:r w:rsidRPr="004115D0">
        <w:tab/>
        <w:t xml:space="preserve">AppKey-Part2      : [4] 87 98 E0 BE </w:t>
      </w:r>
    </w:p>
    <w:p w14:paraId="52B94F62" w14:textId="77777777" w:rsidR="004115D0" w:rsidRPr="004115D0" w:rsidRDefault="004115D0" w:rsidP="004115D0">
      <w:r w:rsidRPr="004115D0">
        <w:tab/>
      </w:r>
      <w:r w:rsidRPr="004115D0">
        <w:tab/>
        <w:t xml:space="preserve">AppKey-Part3      : [4] 0E F7 1B 32 </w:t>
      </w:r>
    </w:p>
    <w:p w14:paraId="2A274535" w14:textId="77777777" w:rsidR="004115D0" w:rsidRPr="004115D0" w:rsidRDefault="004115D0" w:rsidP="004115D0">
      <w:r w:rsidRPr="004115D0">
        <w:tab/>
      </w:r>
      <w:r w:rsidRPr="004115D0">
        <w:tab/>
        <w:t xml:space="preserve">AppKey-Part4      : [4] D6 60 6C D5 </w:t>
      </w:r>
    </w:p>
    <w:p w14:paraId="3F96DD98" w14:textId="77777777" w:rsidR="004115D0" w:rsidRPr="004115D0" w:rsidRDefault="004115D0" w:rsidP="004115D0">
      <w:r w:rsidRPr="004115D0">
        <w:tab/>
        <w:t>CRC</w:t>
      </w:r>
      <w:r w:rsidRPr="004115D0">
        <w:tab/>
      </w:r>
      <w:r w:rsidRPr="004115D0">
        <w:tab/>
        <w:t xml:space="preserve"> 5F A9  [OK]</w:t>
      </w:r>
    </w:p>
    <w:p w14:paraId="19BFD3CF" w14:textId="77777777" w:rsidR="004115D0" w:rsidRPr="004115D0" w:rsidRDefault="004115D0" w:rsidP="004115D0">
      <w:r w:rsidRPr="004115D0">
        <w:t xml:space="preserve">Raw-Frame:  [028]: 10 05 BE 01 00 00 00 00 00 21 93 E1 C2 36 87 98 E0 BE 0E F7 1B 32 D6 60 6C D5 5F A9 </w:t>
      </w:r>
    </w:p>
    <w:p w14:paraId="6F2D5987" w14:textId="77777777" w:rsidR="004115D0" w:rsidRDefault="004115D0" w:rsidP="005F3D84">
      <w:r w:rsidRPr="004115D0">
        <w:t xml:space="preserve">Slip-Frame: [030]: C0 10 05 BE 01 00 00 00 00 00 21 93 E1 C2 36 87 98 E0 BE 0E F7 1B 32 D6 60 6C D5 5F A9 C0 </w:t>
      </w:r>
    </w:p>
    <w:p w14:paraId="39D08C20" w14:textId="77777777" w:rsidR="005F3D84" w:rsidRPr="004115D0" w:rsidRDefault="005F3D84" w:rsidP="005F3D84">
      <w:r>
        <w:t>_________________________________________________________________</w:t>
      </w:r>
    </w:p>
    <w:p w14:paraId="109C79AD" w14:textId="1B45E4A3" w:rsidR="004115D0" w:rsidRPr="004115D0" w:rsidRDefault="005F3D84" w:rsidP="004115D0">
      <w:r>
        <w:t xml:space="preserve">Below is another </w:t>
      </w:r>
      <w:r w:rsidRPr="00EF4EBA">
        <w:t xml:space="preserve">example of </w:t>
      </w:r>
      <w:r w:rsidR="00EF4EBA" w:rsidRPr="00EF4EBA">
        <w:t>“</w:t>
      </w:r>
      <w:r w:rsidRPr="00EF4EBA">
        <w:t>a join network</w:t>
      </w:r>
      <w:r w:rsidR="00EF4EBA" w:rsidRPr="00EF4EBA">
        <w:t>”</w:t>
      </w:r>
      <w:r w:rsidRPr="00EF4EBA">
        <w:t xml:space="preserve"> request</w:t>
      </w:r>
      <w:r>
        <w:t xml:space="preserve"> sent from the LoRa transceiver to the gateway.</w:t>
      </w:r>
    </w:p>
    <w:p w14:paraId="5DF4915A" w14:textId="77777777" w:rsidR="004115D0" w:rsidRPr="004115D0" w:rsidRDefault="004115D0" w:rsidP="004115D0">
      <w:r w:rsidRPr="004115D0">
        <w:t>---------------------------------------------------------------------------------</w:t>
      </w:r>
    </w:p>
    <w:p w14:paraId="0A7909AF" w14:textId="77777777" w:rsidR="004115D0" w:rsidRPr="004115D0" w:rsidRDefault="004115D0" w:rsidP="004115D0">
      <w:r w:rsidRPr="004115D0">
        <w:t>8:36:23 PM RX -&gt; LoRaWAN-HCI-Frame</w:t>
      </w:r>
    </w:p>
    <w:p w14:paraId="607525D6" w14:textId="77777777" w:rsidR="004115D0" w:rsidRPr="004115D0" w:rsidRDefault="004115D0" w:rsidP="004115D0">
      <w:r w:rsidRPr="004115D0">
        <w:tab/>
        <w:t>Dst:</w:t>
      </w:r>
      <w:r w:rsidRPr="004115D0">
        <w:tab/>
      </w:r>
      <w:r w:rsidRPr="004115D0">
        <w:tab/>
        <w:t xml:space="preserve"> 10</w:t>
      </w:r>
      <w:r w:rsidRPr="004115D0">
        <w:tab/>
        <w:t xml:space="preserve"> [LoRaWAN]</w:t>
      </w:r>
    </w:p>
    <w:p w14:paraId="0939637A" w14:textId="77777777" w:rsidR="004115D0" w:rsidRPr="004115D0" w:rsidRDefault="004115D0" w:rsidP="004115D0">
      <w:r w:rsidRPr="004115D0">
        <w:tab/>
        <w:t>MsgID:</w:t>
      </w:r>
      <w:r w:rsidRPr="004115D0">
        <w:tab/>
      </w:r>
      <w:r w:rsidRPr="004115D0">
        <w:tab/>
        <w:t xml:space="preserve"> 09</w:t>
      </w:r>
      <w:r w:rsidRPr="004115D0">
        <w:tab/>
        <w:t xml:space="preserve"> [JoinNwk Req]</w:t>
      </w:r>
    </w:p>
    <w:p w14:paraId="79AA05E6" w14:textId="77777777" w:rsidR="004115D0" w:rsidRPr="004115D0" w:rsidRDefault="004115D0" w:rsidP="004115D0">
      <w:r w:rsidRPr="004115D0">
        <w:tab/>
        <w:t xml:space="preserve">Pay: [000] </w:t>
      </w:r>
      <w:r w:rsidRPr="004115D0">
        <w:tab/>
        <w:t xml:space="preserve"> </w:t>
      </w:r>
    </w:p>
    <w:p w14:paraId="0AB14CCF" w14:textId="77777777" w:rsidR="004115D0" w:rsidRPr="004115D0" w:rsidRDefault="004115D0" w:rsidP="004115D0">
      <w:r w:rsidRPr="004115D0">
        <w:tab/>
        <w:t>CRC</w:t>
      </w:r>
      <w:r w:rsidRPr="004115D0">
        <w:tab/>
      </w:r>
      <w:r w:rsidRPr="004115D0">
        <w:tab/>
        <w:t xml:space="preserve"> 17 07  [OK]</w:t>
      </w:r>
    </w:p>
    <w:p w14:paraId="4EDC453D" w14:textId="77777777" w:rsidR="004115D0" w:rsidRPr="004115D0" w:rsidRDefault="004115D0" w:rsidP="004115D0">
      <w:r w:rsidRPr="004115D0">
        <w:t xml:space="preserve">Raw-Frame:  [004]: 10 09 17 07 </w:t>
      </w:r>
    </w:p>
    <w:p w14:paraId="73591D28" w14:textId="77777777" w:rsidR="00146FD3" w:rsidRPr="00EF4EBA" w:rsidRDefault="004115D0" w:rsidP="00A804E8">
      <w:r w:rsidRPr="004115D0">
        <w:t>Slip-Frame: [</w:t>
      </w:r>
      <w:r w:rsidRPr="00EF4EBA">
        <w:t>006]: C0 10 09 17 07 C0</w:t>
      </w:r>
    </w:p>
    <w:p w14:paraId="3CC08C3B" w14:textId="52020C08" w:rsidR="000201A9" w:rsidRDefault="000201A9" w:rsidP="00A804E8">
      <w:r w:rsidRPr="00EF4EBA">
        <w:t xml:space="preserve">From the data package test </w:t>
      </w:r>
      <w:r w:rsidR="001C707C" w:rsidRPr="00EF4EBA">
        <w:t>it was found</w:t>
      </w:r>
      <w:r w:rsidRPr="00EF4EBA">
        <w:t xml:space="preserve"> that</w:t>
      </w:r>
      <w:r w:rsidR="001C707C" w:rsidRPr="00EF4EBA">
        <w:t xml:space="preserve"> all the packages we</w:t>
      </w:r>
      <w:r w:rsidR="00E45636" w:rsidRPr="00EF4EBA">
        <w:t>re sent</w:t>
      </w:r>
      <w:r w:rsidR="00E45636">
        <w:t xml:space="preserve"> correctly</w:t>
      </w:r>
      <w:r w:rsidR="00AD31C6">
        <w:t>.</w:t>
      </w:r>
    </w:p>
    <w:p w14:paraId="41D08149" w14:textId="4D20785B" w:rsidR="000201A9" w:rsidRDefault="000201A9" w:rsidP="000201A9">
      <w:pPr>
        <w:pStyle w:val="Caption"/>
        <w:keepNext/>
      </w:pPr>
      <w:bookmarkStart w:id="1807" w:name="_Toc528497816"/>
      <w:r>
        <w:lastRenderedPageBreak/>
        <w:t xml:space="preserve">Table </w:t>
      </w:r>
      <w:r>
        <w:fldChar w:fldCharType="begin"/>
      </w:r>
      <w:r>
        <w:instrText xml:space="preserve"> SEQ Table \* ARABIC </w:instrText>
      </w:r>
      <w:r>
        <w:fldChar w:fldCharType="separate"/>
      </w:r>
      <w:r w:rsidR="0084233A">
        <w:rPr>
          <w:noProof/>
        </w:rPr>
        <w:t>17</w:t>
      </w:r>
      <w:r>
        <w:fldChar w:fldCharType="end"/>
      </w:r>
      <w:r>
        <w:t>:</w:t>
      </w:r>
      <w:r w:rsidRPr="000201A9">
        <w:t xml:space="preserve"> </w:t>
      </w:r>
      <w:r>
        <w:t>Test results of packages</w:t>
      </w:r>
      <w:bookmarkEnd w:id="1807"/>
    </w:p>
    <w:tbl>
      <w:tblPr>
        <w:tblStyle w:val="GridTable1Light-Accent61"/>
        <w:tblW w:w="0" w:type="auto"/>
        <w:jc w:val="center"/>
        <w:tblLook w:val="04A0" w:firstRow="1" w:lastRow="0" w:firstColumn="1" w:lastColumn="0" w:noHBand="0" w:noVBand="1"/>
      </w:tblPr>
      <w:tblGrid>
        <w:gridCol w:w="3713"/>
        <w:gridCol w:w="1561"/>
      </w:tblGrid>
      <w:tr w:rsidR="000201A9" w14:paraId="369E8D9A" w14:textId="77777777" w:rsidTr="00E375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13" w:type="dxa"/>
          </w:tcPr>
          <w:p w14:paraId="76FC9CCA" w14:textId="77777777" w:rsidR="000201A9" w:rsidRDefault="000201A9" w:rsidP="00A804E8">
            <w:pPr>
              <w:ind w:left="0"/>
            </w:pPr>
            <w:r>
              <w:t>Package sent Test</w:t>
            </w:r>
          </w:p>
        </w:tc>
        <w:tc>
          <w:tcPr>
            <w:tcW w:w="1561" w:type="dxa"/>
          </w:tcPr>
          <w:p w14:paraId="5417F854" w14:textId="77777777" w:rsidR="000201A9" w:rsidRDefault="000201A9" w:rsidP="00A804E8">
            <w:pPr>
              <w:ind w:left="0"/>
              <w:cnfStyle w:val="100000000000" w:firstRow="1" w:lastRow="0" w:firstColumn="0" w:lastColumn="0" w:oddVBand="0" w:evenVBand="0" w:oddHBand="0" w:evenHBand="0" w:firstRowFirstColumn="0" w:firstRowLastColumn="0" w:lastRowFirstColumn="0" w:lastRowLastColumn="0"/>
            </w:pPr>
            <w:r>
              <w:t>Operational</w:t>
            </w:r>
          </w:p>
        </w:tc>
      </w:tr>
      <w:tr w:rsidR="000201A9" w14:paraId="4FABEBA5"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3713" w:type="dxa"/>
          </w:tcPr>
          <w:p w14:paraId="7BAB13AD" w14:textId="542BE6DE" w:rsidR="000201A9" w:rsidRDefault="000201A9" w:rsidP="00A804E8">
            <w:pPr>
              <w:ind w:left="0"/>
            </w:pPr>
            <w:r>
              <w:t xml:space="preserve">ATmega chip to LoRa </w:t>
            </w:r>
            <w:r w:rsidR="002809F1">
              <w:t>transceiver</w:t>
            </w:r>
          </w:p>
        </w:tc>
        <w:tc>
          <w:tcPr>
            <w:tcW w:w="1561" w:type="dxa"/>
          </w:tcPr>
          <w:p w14:paraId="6D1EBFAB" w14:textId="77777777" w:rsidR="000201A9" w:rsidRDefault="000201A9" w:rsidP="00A804E8">
            <w:pPr>
              <w:ind w:left="0"/>
              <w:cnfStyle w:val="000000000000" w:firstRow="0" w:lastRow="0" w:firstColumn="0" w:lastColumn="0" w:oddVBand="0" w:evenVBand="0" w:oddHBand="0" w:evenHBand="0" w:firstRowFirstColumn="0" w:firstRowLastColumn="0" w:lastRowFirstColumn="0" w:lastRowLastColumn="0"/>
            </w:pPr>
            <w:r>
              <w:t>Yes</w:t>
            </w:r>
          </w:p>
        </w:tc>
      </w:tr>
      <w:tr w:rsidR="000201A9" w14:paraId="449E8E0A"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3713" w:type="dxa"/>
          </w:tcPr>
          <w:p w14:paraId="117C01C5" w14:textId="34CB2933" w:rsidR="000201A9" w:rsidRDefault="000201A9" w:rsidP="00A804E8">
            <w:pPr>
              <w:ind w:left="0"/>
            </w:pPr>
            <w:r>
              <w:t xml:space="preserve">Loriot to data collection </w:t>
            </w:r>
            <w:r w:rsidR="002809F1">
              <w:t>program</w:t>
            </w:r>
          </w:p>
        </w:tc>
        <w:tc>
          <w:tcPr>
            <w:tcW w:w="1561" w:type="dxa"/>
          </w:tcPr>
          <w:p w14:paraId="5D5C9A76" w14:textId="77777777" w:rsidR="000201A9" w:rsidRDefault="000201A9" w:rsidP="00A804E8">
            <w:pPr>
              <w:ind w:left="0"/>
              <w:cnfStyle w:val="000000000000" w:firstRow="0" w:lastRow="0" w:firstColumn="0" w:lastColumn="0" w:oddVBand="0" w:evenVBand="0" w:oddHBand="0" w:evenHBand="0" w:firstRowFirstColumn="0" w:firstRowLastColumn="0" w:lastRowFirstColumn="0" w:lastRowLastColumn="0"/>
            </w:pPr>
            <w:r>
              <w:t>Yes</w:t>
            </w:r>
          </w:p>
        </w:tc>
      </w:tr>
      <w:tr w:rsidR="000201A9" w14:paraId="6F3ADD72" w14:textId="77777777" w:rsidTr="00E375D7">
        <w:trPr>
          <w:jc w:val="center"/>
        </w:trPr>
        <w:tc>
          <w:tcPr>
            <w:cnfStyle w:val="001000000000" w:firstRow="0" w:lastRow="0" w:firstColumn="1" w:lastColumn="0" w:oddVBand="0" w:evenVBand="0" w:oddHBand="0" w:evenHBand="0" w:firstRowFirstColumn="0" w:firstRowLastColumn="0" w:lastRowFirstColumn="0" w:lastRowLastColumn="0"/>
            <w:tcW w:w="3713" w:type="dxa"/>
          </w:tcPr>
          <w:p w14:paraId="11BBE210" w14:textId="77777777" w:rsidR="000201A9" w:rsidRDefault="000201A9" w:rsidP="00A804E8">
            <w:pPr>
              <w:ind w:left="0"/>
            </w:pPr>
            <w:r>
              <w:t>LoRa transceiver to gateway</w:t>
            </w:r>
          </w:p>
        </w:tc>
        <w:tc>
          <w:tcPr>
            <w:tcW w:w="1561" w:type="dxa"/>
          </w:tcPr>
          <w:p w14:paraId="6FDC3DC7" w14:textId="77777777" w:rsidR="000201A9" w:rsidRDefault="000201A9" w:rsidP="000201A9">
            <w:pPr>
              <w:keepNext/>
              <w:ind w:left="0"/>
              <w:cnfStyle w:val="000000000000" w:firstRow="0" w:lastRow="0" w:firstColumn="0" w:lastColumn="0" w:oddVBand="0" w:evenVBand="0" w:oddHBand="0" w:evenHBand="0" w:firstRowFirstColumn="0" w:firstRowLastColumn="0" w:lastRowFirstColumn="0" w:lastRowLastColumn="0"/>
            </w:pPr>
            <w:r>
              <w:t>Yes</w:t>
            </w:r>
          </w:p>
        </w:tc>
      </w:tr>
    </w:tbl>
    <w:p w14:paraId="404E5CD2" w14:textId="77777777" w:rsidR="007260B0" w:rsidRPr="00BE240D" w:rsidRDefault="007260B0" w:rsidP="007260B0">
      <w:pPr>
        <w:pStyle w:val="Heading2"/>
      </w:pPr>
      <w:bookmarkStart w:id="1808" w:name="_Toc528498911"/>
      <w:r w:rsidRPr="00BE240D">
        <w:t>Conclusion</w:t>
      </w:r>
      <w:bookmarkEnd w:id="1808"/>
    </w:p>
    <w:p w14:paraId="194BA840" w14:textId="3DAC0364" w:rsidR="005D720F" w:rsidRPr="00EF4EBA" w:rsidRDefault="005D720F" w:rsidP="005D720F">
      <w:r>
        <w:t>In this chapter</w:t>
      </w:r>
      <w:r w:rsidR="002809F1">
        <w:t>,</w:t>
      </w:r>
      <w:r>
        <w:t xml:space="preserve"> the </w:t>
      </w:r>
      <w:r w:rsidR="00AF4ED3">
        <w:t xml:space="preserve">performance of the components of the distributed IOT environmental monitoring project was tested and evaluated. </w:t>
      </w:r>
      <w:r w:rsidR="00C56A66">
        <w:t>The temperature sensors were tested in two ways namely the hot bucket</w:t>
      </w:r>
      <w:r w:rsidR="00A6641C">
        <w:t>,</w:t>
      </w:r>
      <w:r w:rsidR="00C56A66">
        <w:t xml:space="preserve"> cold bucket test and a test </w:t>
      </w:r>
      <w:r w:rsidR="006A529F">
        <w:t>comparing</w:t>
      </w:r>
      <w:r w:rsidR="00C56A66">
        <w:t xml:space="preserve"> the measured ambient temperature to the air-conditioning unit’s measured ambient temperature. The hot bucket</w:t>
      </w:r>
      <w:r w:rsidR="00A6641C">
        <w:t>,</w:t>
      </w:r>
      <w:r w:rsidR="00C56A66">
        <w:t xml:space="preserve"> cold bucket </w:t>
      </w:r>
      <w:r w:rsidR="00C56A66" w:rsidRPr="00EF4EBA">
        <w:t xml:space="preserve">test is a </w:t>
      </w:r>
      <w:r w:rsidR="004B3038" w:rsidRPr="00EF4EBA">
        <w:t>basic,</w:t>
      </w:r>
      <w:r w:rsidR="00C56A66" w:rsidRPr="00EF4EBA">
        <w:t xml:space="preserve"> acceptable </w:t>
      </w:r>
      <w:r w:rsidR="006A529F" w:rsidRPr="00EF4EBA">
        <w:t>manner</w:t>
      </w:r>
      <w:r w:rsidR="00C56A66" w:rsidRPr="00EF4EBA">
        <w:t xml:space="preserve"> to test the temperature sensor functionality as the temperature sensors are pre</w:t>
      </w:r>
      <w:r w:rsidR="006A529F" w:rsidRPr="00EF4EBA">
        <w:t>-</w:t>
      </w:r>
      <w:r w:rsidR="00C56A66" w:rsidRPr="00EF4EBA">
        <w:t>calibrated</w:t>
      </w:r>
      <w:r w:rsidR="00A6641C" w:rsidRPr="00EF4EBA">
        <w:t>,</w:t>
      </w:r>
      <w:r w:rsidR="00C56A66" w:rsidRPr="00EF4EBA">
        <w:t xml:space="preserve"> therefore</w:t>
      </w:r>
      <w:r w:rsidR="00A6641C" w:rsidRPr="00EF4EBA">
        <w:t>,</w:t>
      </w:r>
      <w:r w:rsidR="00C56A66" w:rsidRPr="00EF4EBA">
        <w:t xml:space="preserve"> it is only necessary to ensure that the program used to calculate the measured data from the temperature sensors is correct.</w:t>
      </w:r>
      <w:r w:rsidR="006A529F" w:rsidRPr="00EF4EBA">
        <w:t xml:space="preserve"> The ambient temperature test assumes the ambient temperature sensor of the split-type air-conditioning unit is measuring the temperature correctly.</w:t>
      </w:r>
      <w:r w:rsidR="00532346" w:rsidRPr="00EF4EBA">
        <w:t xml:space="preserve"> From the test results of the temperature sensor test it is clea</w:t>
      </w:r>
      <w:r w:rsidR="004B3038" w:rsidRPr="00EF4EBA">
        <w:t>r that the temperature sensors we</w:t>
      </w:r>
      <w:r w:rsidR="00532346" w:rsidRPr="00EF4EBA">
        <w:t>re operating as expected.</w:t>
      </w:r>
    </w:p>
    <w:p w14:paraId="06826F6D" w14:textId="77A5FEFF" w:rsidR="006A529F" w:rsidRDefault="004B3038" w:rsidP="005D720F">
      <w:r w:rsidRPr="00EF4EBA">
        <w:t>The current sensor test wa</w:t>
      </w:r>
      <w:r w:rsidR="006A529F" w:rsidRPr="00EF4EBA">
        <w:t xml:space="preserve">s </w:t>
      </w:r>
      <w:r w:rsidRPr="00EF4EBA">
        <w:t xml:space="preserve">done by </w:t>
      </w:r>
      <w:r w:rsidR="006A529F" w:rsidRPr="00EF4EBA">
        <w:t xml:space="preserve">comparing the current sensor measurements taken </w:t>
      </w:r>
      <w:r w:rsidRPr="00EF4EBA">
        <w:t>to</w:t>
      </w:r>
      <w:r w:rsidR="006A529F" w:rsidRPr="00EF4EBA">
        <w:t xml:space="preserve"> that of a </w:t>
      </w:r>
      <w:r w:rsidR="00532346" w:rsidRPr="00EF4EBA">
        <w:t xml:space="preserve">multimeter with a current clamp measuring the same current. From this test it was clear </w:t>
      </w:r>
      <w:r w:rsidRPr="00EF4EBA">
        <w:t>that the current sensor operated</w:t>
      </w:r>
      <w:r w:rsidR="00532346" w:rsidRPr="00EF4EBA">
        <w:t xml:space="preserve"> as </w:t>
      </w:r>
      <w:r w:rsidRPr="00EF4EBA">
        <w:t>required</w:t>
      </w:r>
      <w:r w:rsidR="00532346" w:rsidRPr="00EF4EBA">
        <w:t>.</w:t>
      </w:r>
      <w:r w:rsidR="00A804E8" w:rsidRPr="00EF4EBA">
        <w:t xml:space="preserve"> The dirty filter test </w:t>
      </w:r>
      <w:r w:rsidRPr="00EF4EBA">
        <w:t>was done by</w:t>
      </w:r>
      <w:r w:rsidR="00A804E8" w:rsidRPr="00EF4EBA">
        <w:t xml:space="preserve"> placing a towel over the air-conditioning unit filter and analysing the data under blocked filter simulation. From the data analyses it was clear that there was a significant increase in the delta temperature. This increase in delta temperature was identified by the data analysis program and thereby the </w:t>
      </w:r>
      <w:r w:rsidRPr="00EF4EBA">
        <w:t>instances</w:t>
      </w:r>
      <w:r w:rsidR="00A804E8" w:rsidRPr="00EF4EBA">
        <w:t xml:space="preserve"> a dirty</w:t>
      </w:r>
      <w:r w:rsidR="00A804E8">
        <w:t xml:space="preserve"> filter was detected is displayed to the user. </w:t>
      </w:r>
    </w:p>
    <w:p w14:paraId="54F969B6" w14:textId="7ED6A48B" w:rsidR="00742892" w:rsidRDefault="00742892" w:rsidP="005D720F">
      <w:r>
        <w:t>During the compressor fan test, the air-conditioning unit’s compressor fan was disconnected in order to simulate conditions under which the fan is broken or blocked. During this test it was clear that the current of the air-conditioning unit picked up drastically and the inside unit of the air-conditioning unit did not switch on as often as under normal operat</w:t>
      </w:r>
      <w:r w:rsidR="00CE20D3">
        <w:t>ing</w:t>
      </w:r>
      <w:r>
        <w:t xml:space="preserve"> parameters. Using these </w:t>
      </w:r>
      <w:r w:rsidR="00D01810">
        <w:t>aspects,</w:t>
      </w:r>
      <w:r>
        <w:t xml:space="preserve"> the data analyses program was modified in order to identify and display occasions when the compressor fan was not functional.</w:t>
      </w:r>
    </w:p>
    <w:p w14:paraId="7F593F09" w14:textId="0B735452" w:rsidR="003C21A3" w:rsidRPr="005D720F" w:rsidRDefault="003C21A3" w:rsidP="005D720F">
      <w:r>
        <w:lastRenderedPageBreak/>
        <w:t xml:space="preserve">The package test done in the test and evaluation section was a simple binary checklist to see if the packages were sent and operational. From the test and evaluation all aspects of the project scope </w:t>
      </w:r>
      <w:r w:rsidR="00BE240D">
        <w:t>were</w:t>
      </w:r>
      <w:r>
        <w:t xml:space="preserve"> addressed and proved adequately functional.</w:t>
      </w:r>
    </w:p>
    <w:p w14:paraId="1DD426E5" w14:textId="77777777" w:rsidR="0015360E" w:rsidRDefault="0015360E">
      <w:pPr>
        <w:spacing w:before="0" w:after="200" w:line="276" w:lineRule="auto"/>
        <w:ind w:left="0"/>
        <w:jc w:val="left"/>
        <w:rPr>
          <w:rFonts w:eastAsia="Calibri"/>
          <w:b/>
          <w:sz w:val="40"/>
          <w:szCs w:val="52"/>
        </w:rPr>
      </w:pPr>
      <w:r>
        <w:br w:type="page"/>
      </w:r>
    </w:p>
    <w:p w14:paraId="6EE4E4F2" w14:textId="77777777" w:rsidR="0015360E" w:rsidRDefault="0015360E" w:rsidP="0015360E">
      <w:pPr>
        <w:pStyle w:val="Heading1"/>
      </w:pPr>
      <w:bookmarkStart w:id="1809" w:name="_Toc528498912"/>
      <w:r>
        <w:lastRenderedPageBreak/>
        <w:t xml:space="preserve">Chapter </w:t>
      </w:r>
      <w:r w:rsidR="00053ADD">
        <w:t>6</w:t>
      </w:r>
      <w:r>
        <w:t xml:space="preserve"> – Conclusion and Recommendation</w:t>
      </w:r>
      <w:bookmarkEnd w:id="1809"/>
      <w:r>
        <w:t xml:space="preserve"> </w:t>
      </w:r>
    </w:p>
    <w:p w14:paraId="5E301C3C" w14:textId="77777777" w:rsidR="0056630D" w:rsidRPr="0056630D" w:rsidRDefault="0056630D" w:rsidP="0056630D">
      <w:pPr>
        <w:pStyle w:val="ListParagraph"/>
        <w:keepNext/>
        <w:keepLines/>
        <w:numPr>
          <w:ilvl w:val="0"/>
          <w:numId w:val="23"/>
        </w:numPr>
        <w:spacing w:before="40" w:after="0"/>
        <w:outlineLvl w:val="1"/>
        <w:rPr>
          <w:rFonts w:eastAsiaTheme="majorEastAsia" w:cstheme="majorBidi"/>
          <w:b/>
          <w:vanish/>
          <w:sz w:val="32"/>
          <w:szCs w:val="26"/>
        </w:rPr>
      </w:pPr>
      <w:bookmarkStart w:id="1810" w:name="_Toc528130073"/>
      <w:bookmarkStart w:id="1811" w:name="_Toc528130257"/>
      <w:bookmarkStart w:id="1812" w:name="_Toc528130440"/>
      <w:bookmarkStart w:id="1813" w:name="_Toc528165127"/>
      <w:bookmarkStart w:id="1814" w:name="_Toc528165309"/>
      <w:bookmarkStart w:id="1815" w:name="_Toc528174291"/>
      <w:bookmarkStart w:id="1816" w:name="_Toc528174472"/>
      <w:bookmarkStart w:id="1817" w:name="_Toc528211151"/>
      <w:bookmarkStart w:id="1818" w:name="_Toc528226663"/>
      <w:bookmarkStart w:id="1819" w:name="_Toc528496043"/>
      <w:bookmarkStart w:id="1820" w:name="_Toc528496228"/>
      <w:bookmarkStart w:id="1821" w:name="_Toc528496413"/>
      <w:bookmarkStart w:id="1822" w:name="_Toc528496716"/>
      <w:bookmarkStart w:id="1823" w:name="_Toc528497019"/>
      <w:bookmarkStart w:id="1824" w:name="_Toc528497208"/>
      <w:bookmarkStart w:id="1825" w:name="_Toc528497494"/>
      <w:bookmarkStart w:id="1826" w:name="_Toc528497682"/>
      <w:bookmarkStart w:id="1827" w:name="_Toc528497966"/>
      <w:bookmarkStart w:id="1828" w:name="_Toc528498154"/>
      <w:bookmarkStart w:id="1829" w:name="_Toc528498342"/>
      <w:bookmarkStart w:id="1830" w:name="_Toc528498532"/>
      <w:bookmarkStart w:id="1831" w:name="_Toc528498722"/>
      <w:bookmarkStart w:id="1832" w:name="_Toc528498913"/>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76B8219B" w14:textId="77777777" w:rsidR="0056630D" w:rsidRPr="0056630D" w:rsidRDefault="0056630D" w:rsidP="0056630D">
      <w:pPr>
        <w:pStyle w:val="Heading2"/>
      </w:pPr>
      <w:bookmarkStart w:id="1833" w:name="_Toc528498914"/>
      <w:r>
        <w:t>Introduction</w:t>
      </w:r>
      <w:bookmarkEnd w:id="1833"/>
    </w:p>
    <w:p w14:paraId="10EE2229" w14:textId="783EE22F" w:rsidR="0015360E" w:rsidRPr="0015360E" w:rsidRDefault="0015360E" w:rsidP="0015360E">
      <w:r>
        <w:t>The following chapter gives an overview of the distributed IOT environmental monitoring project including a short discussion on the chapters 1 to 6</w:t>
      </w:r>
      <w:r w:rsidR="008D303F">
        <w:t xml:space="preserve"> of the report</w:t>
      </w:r>
      <w:r w:rsidR="0056630D">
        <w:t xml:space="preserve"> followed by an evaluation of the strengths and weaknesses of the </w:t>
      </w:r>
      <w:r w:rsidR="0056630D" w:rsidRPr="00EF4EBA">
        <w:t>project.</w:t>
      </w:r>
      <w:r w:rsidRPr="00EF4EBA">
        <w:t xml:space="preserve"> </w:t>
      </w:r>
      <w:r w:rsidR="00AC2975" w:rsidRPr="00EF4EBA">
        <w:t>The</w:t>
      </w:r>
      <w:r w:rsidRPr="00EF4EBA">
        <w:t xml:space="preserve"> overall recommendation </w:t>
      </w:r>
      <w:r w:rsidR="008D303F" w:rsidRPr="00EF4EBA">
        <w:t xml:space="preserve">based on the </w:t>
      </w:r>
      <w:r w:rsidR="0056630D" w:rsidRPr="00EF4EBA">
        <w:t xml:space="preserve">results and review of weaknesses </w:t>
      </w:r>
      <w:r w:rsidR="008D303F" w:rsidRPr="00EF4EBA">
        <w:t>of</w:t>
      </w:r>
      <w:r w:rsidR="00AC2975" w:rsidRPr="00EF4EBA">
        <w:t xml:space="preserve"> the project is also discussed.</w:t>
      </w:r>
      <w:r w:rsidRPr="00EF4EBA">
        <w:t xml:space="preserve"> The</w:t>
      </w:r>
      <w:r>
        <w:t xml:space="preserve"> ECSA ELO</w:t>
      </w:r>
      <w:r w:rsidR="0056630D">
        <w:t xml:space="preserve">’s are defined and demonstration is given on how the project </w:t>
      </w:r>
      <w:r>
        <w:t xml:space="preserve">met </w:t>
      </w:r>
      <w:r w:rsidR="0056630D">
        <w:t>the ELO’s throughout its duration</w:t>
      </w:r>
      <w:r>
        <w:t xml:space="preserve">. </w:t>
      </w:r>
    </w:p>
    <w:p w14:paraId="1AA13346" w14:textId="77777777" w:rsidR="0015360E" w:rsidRDefault="0015360E" w:rsidP="0056630D">
      <w:pPr>
        <w:pStyle w:val="Heading2"/>
      </w:pPr>
      <w:bookmarkStart w:id="1834" w:name="_Toc528053209"/>
      <w:bookmarkStart w:id="1835" w:name="_Toc528053349"/>
      <w:bookmarkStart w:id="1836" w:name="_Toc528059393"/>
      <w:bookmarkStart w:id="1837" w:name="_Toc528067485"/>
      <w:bookmarkStart w:id="1838" w:name="_Toc528092566"/>
      <w:bookmarkStart w:id="1839" w:name="_Toc528498915"/>
      <w:bookmarkEnd w:id="1834"/>
      <w:bookmarkEnd w:id="1835"/>
      <w:bookmarkEnd w:id="1836"/>
      <w:bookmarkEnd w:id="1837"/>
      <w:bookmarkEnd w:id="1838"/>
      <w:r>
        <w:t>Project Overview</w:t>
      </w:r>
      <w:bookmarkEnd w:id="1839"/>
    </w:p>
    <w:p w14:paraId="3538B6A2" w14:textId="5F99C232" w:rsidR="00BE0CEB" w:rsidRPr="006D1423" w:rsidRDefault="00BE0CEB" w:rsidP="00BE0CEB">
      <w:r w:rsidRPr="006D1423">
        <w:t xml:space="preserve">The aim of the distributed IOT environmental monitoring system project was to develop a module that would be able to predict whether a split type air-conditioning </w:t>
      </w:r>
      <w:r w:rsidRPr="00EF4EBA">
        <w:t xml:space="preserve">unit </w:t>
      </w:r>
      <w:r w:rsidR="00AC2975" w:rsidRPr="00EF4EBA">
        <w:t>should</w:t>
      </w:r>
      <w:r w:rsidRPr="00EF4EBA">
        <w:t xml:space="preserve"> be</w:t>
      </w:r>
      <w:r w:rsidRPr="006D1423">
        <w:t xml:space="preserve"> repaired or replaced due to inefficient operation. This goal was reached by firstly interpreting the project problem and defining the project scope. From the project scope possible solutions for the project could be formed. </w:t>
      </w:r>
    </w:p>
    <w:p w14:paraId="765E0BE0" w14:textId="77777777" w:rsidR="00646C78" w:rsidRPr="00EF4EBA" w:rsidRDefault="00BE0CEB" w:rsidP="00BE0CEB">
      <w:r>
        <w:t>From the possible solutions trade</w:t>
      </w:r>
      <w:r w:rsidR="00F0334F">
        <w:t>-</w:t>
      </w:r>
      <w:r>
        <w:t xml:space="preserve">off matrices were constructed in order to form a conceptual design for the project. From the </w:t>
      </w:r>
      <w:r w:rsidRPr="00EF4EBA">
        <w:t xml:space="preserve">conceptual design a detailed design was created of the solution. The detailed design was implemented </w:t>
      </w:r>
      <w:r w:rsidR="00AC2975" w:rsidRPr="00EF4EBA">
        <w:t>by the implementation</w:t>
      </w:r>
      <w:r w:rsidRPr="00EF4EBA">
        <w:t xml:space="preserve"> of several components of the design</w:t>
      </w:r>
      <w:r w:rsidR="00AC2975" w:rsidRPr="00EF4EBA">
        <w:t>.</w:t>
      </w:r>
      <w:r w:rsidRPr="00EF4EBA">
        <w:t xml:space="preserve"> </w:t>
      </w:r>
      <w:r w:rsidR="00AC2975" w:rsidRPr="00EF4EBA">
        <w:t>I</w:t>
      </w:r>
      <w:r w:rsidRPr="00EF4EBA">
        <w:t xml:space="preserve">t was clear that </w:t>
      </w:r>
      <w:r w:rsidR="00AC2975" w:rsidRPr="00EF4EBA">
        <w:t>amendments</w:t>
      </w:r>
      <w:r w:rsidRPr="00EF4EBA">
        <w:t xml:space="preserve"> would be necessary for the project to adhere to the requirements and stay within the scope of the project. </w:t>
      </w:r>
    </w:p>
    <w:p w14:paraId="5BC33326" w14:textId="2E0BA118" w:rsidR="00BE0CEB" w:rsidRPr="00BE0CEB" w:rsidRDefault="00BE0CEB" w:rsidP="00BE0CEB">
      <w:r w:rsidRPr="00EF4EBA">
        <w:t xml:space="preserve">Once the new detailed designs were </w:t>
      </w:r>
      <w:r w:rsidR="00646C78" w:rsidRPr="00EF4EBA">
        <w:t>created,</w:t>
      </w:r>
      <w:r w:rsidRPr="00EF4EBA">
        <w:t xml:space="preserve"> the new design </w:t>
      </w:r>
      <w:r w:rsidR="00646C78" w:rsidRPr="00EF4EBA">
        <w:t xml:space="preserve">versions </w:t>
      </w:r>
      <w:r w:rsidRPr="00EF4EBA">
        <w:t xml:space="preserve">were implemented. From some of these implementations it was once again </w:t>
      </w:r>
      <w:r w:rsidR="00646C78" w:rsidRPr="00EF4EBA">
        <w:t>apparent that improvement in</w:t>
      </w:r>
      <w:r w:rsidRPr="00EF4EBA">
        <w:t xml:space="preserve"> design was necessary and the detailed design was </w:t>
      </w:r>
      <w:r w:rsidR="00646C78" w:rsidRPr="00EF4EBA">
        <w:t>amended</w:t>
      </w:r>
      <w:r w:rsidRPr="00EF4EBA">
        <w:t xml:space="preserve"> accordingly. The new designs we</w:t>
      </w:r>
      <w:r w:rsidR="00646C78" w:rsidRPr="00EF4EBA">
        <w:t>re then implemented and once</w:t>
      </w:r>
      <w:r w:rsidRPr="00EF4EBA">
        <w:t xml:space="preserve"> implementation proved</w:t>
      </w:r>
      <w:r>
        <w:t xml:space="preserve"> adequate in evaluation</w:t>
      </w:r>
      <w:r w:rsidR="00646C78">
        <w:t>,</w:t>
      </w:r>
      <w:r>
        <w:t xml:space="preserve"> </w:t>
      </w:r>
      <w:r w:rsidR="004550D7">
        <w:t>fur</w:t>
      </w:r>
      <w:r>
        <w:t xml:space="preserve">ther tests of the products where conducted.   </w:t>
      </w:r>
    </w:p>
    <w:p w14:paraId="6A8E31E3" w14:textId="78ACA506" w:rsidR="00482461" w:rsidRPr="00482461" w:rsidRDefault="004550D7" w:rsidP="004550D7">
      <w:pPr>
        <w:pStyle w:val="Heading1"/>
        <w:keepNext/>
        <w:keepLines/>
        <w:spacing w:before="240" w:after="0"/>
        <w:ind w:left="851" w:hanging="851"/>
        <w:contextualSpacing w:val="0"/>
        <w:rPr>
          <w:rStyle w:val="Strong"/>
          <w:b/>
        </w:rPr>
      </w:pPr>
      <w:r>
        <w:rPr>
          <w:rStyle w:val="Strong"/>
          <w:b/>
        </w:rPr>
        <w:t xml:space="preserve">         </w:t>
      </w:r>
      <w:bookmarkStart w:id="1840" w:name="_Toc528498916"/>
      <w:r w:rsidR="00482461" w:rsidRPr="00482461">
        <w:rPr>
          <w:rStyle w:val="Strong"/>
          <w:b/>
        </w:rPr>
        <w:t>Summary of strengths</w:t>
      </w:r>
      <w:bookmarkEnd w:id="1840"/>
    </w:p>
    <w:p w14:paraId="6C1CBFAF" w14:textId="6360F630" w:rsidR="00482461" w:rsidRPr="00EF4EBA" w:rsidRDefault="00482461" w:rsidP="00FD5A78">
      <w:r w:rsidRPr="00EF4EBA">
        <w:t xml:space="preserve">The main strengths </w:t>
      </w:r>
      <w:r w:rsidR="00646C78" w:rsidRPr="00EF4EBA">
        <w:t>can be summarised as follows</w:t>
      </w:r>
      <w:r w:rsidR="00634BA0" w:rsidRPr="00EF4EBA">
        <w:t>:</w:t>
      </w:r>
      <w:r w:rsidR="004550D7" w:rsidRPr="00EF4EBA">
        <w:t xml:space="preserve"> </w:t>
      </w:r>
      <w:r w:rsidR="00646C78" w:rsidRPr="00EF4EBA">
        <w:t xml:space="preserve"> cost, deploy</w:t>
      </w:r>
      <w:r w:rsidR="00EF4EBA">
        <w:t>-</w:t>
      </w:r>
      <w:r w:rsidRPr="00EF4EBA">
        <w:t xml:space="preserve">ability, non-invasive design and robustness. These strengths </w:t>
      </w:r>
      <w:r w:rsidR="00646C78" w:rsidRPr="00EF4EBA">
        <w:t>create</w:t>
      </w:r>
      <w:r w:rsidRPr="00EF4EBA">
        <w:t xml:space="preserve"> an excellent solution for large buildings with a </w:t>
      </w:r>
      <w:r w:rsidR="00646C78" w:rsidRPr="00EF4EBA">
        <w:t>large number</w:t>
      </w:r>
      <w:r w:rsidRPr="00EF4EBA">
        <w:t xml:space="preserve"> of offices or small rooms each fitted with </w:t>
      </w:r>
      <w:r w:rsidR="00646C78" w:rsidRPr="00EF4EBA">
        <w:t xml:space="preserve">one or more </w:t>
      </w:r>
      <w:r w:rsidRPr="00EF4EBA">
        <w:t>separate s</w:t>
      </w:r>
      <w:r w:rsidR="00646C78" w:rsidRPr="00EF4EBA">
        <w:t>plit type air-conditioning units</w:t>
      </w:r>
      <w:r w:rsidRPr="00EF4EBA">
        <w:t xml:space="preserve">. </w:t>
      </w:r>
      <w:r w:rsidR="00646C78" w:rsidRPr="00EF4EBA">
        <w:t>Because</w:t>
      </w:r>
      <w:r w:rsidRPr="00EF4EBA">
        <w:t xml:space="preserve"> a large </w:t>
      </w:r>
      <w:r w:rsidR="00646C78" w:rsidRPr="00EF4EBA">
        <w:t>number</w:t>
      </w:r>
      <w:r w:rsidRPr="00EF4EBA">
        <w:t xml:space="preserve"> of these modules can be bought </w:t>
      </w:r>
      <w:r w:rsidR="00646C78" w:rsidRPr="00EF4EBA">
        <w:t>at low cost</w:t>
      </w:r>
      <w:r w:rsidR="00FD1969" w:rsidRPr="00EF4EBA">
        <w:t>,</w:t>
      </w:r>
      <w:r w:rsidR="00646C78" w:rsidRPr="00EF4EBA">
        <w:t xml:space="preserve"> be installed</w:t>
      </w:r>
      <w:r w:rsidRPr="00EF4EBA">
        <w:t xml:space="preserve"> in </w:t>
      </w:r>
      <w:r w:rsidR="00646C78" w:rsidRPr="00EF4EBA">
        <w:t>currently</w:t>
      </w:r>
      <w:r w:rsidRPr="00EF4EBA">
        <w:t xml:space="preserve"> installed air conditioner units without </w:t>
      </w:r>
      <w:r w:rsidR="00646C78" w:rsidRPr="00EF4EBA">
        <w:t xml:space="preserve">disruption or </w:t>
      </w:r>
      <w:r w:rsidRPr="00EF4EBA">
        <w:t xml:space="preserve">access to </w:t>
      </w:r>
      <w:r w:rsidR="00FD1969" w:rsidRPr="00EF4EBA">
        <w:t>the individual offices or rooms, it is an ideal solution for commercial and domestic situations where productivity, safety and security are concerns.</w:t>
      </w:r>
    </w:p>
    <w:p w14:paraId="25F27DD5" w14:textId="77777777" w:rsidR="00482461" w:rsidRPr="00EF4EBA" w:rsidRDefault="00482461" w:rsidP="00FD5A78">
      <w:pPr>
        <w:pStyle w:val="Heading1"/>
        <w:keepNext/>
        <w:keepLines/>
        <w:spacing w:before="240" w:after="0"/>
        <w:ind w:left="780" w:hanging="72"/>
        <w:contextualSpacing w:val="0"/>
        <w:rPr>
          <w:rStyle w:val="Strong"/>
        </w:rPr>
      </w:pPr>
      <w:bookmarkStart w:id="1841" w:name="_Toc528498917"/>
      <w:r w:rsidRPr="00EF4EBA">
        <w:rPr>
          <w:rStyle w:val="Strong"/>
        </w:rPr>
        <w:lastRenderedPageBreak/>
        <w:t>Cost</w:t>
      </w:r>
      <w:bookmarkEnd w:id="1841"/>
    </w:p>
    <w:p w14:paraId="62D22586" w14:textId="2CAFBF7A" w:rsidR="00482461" w:rsidRDefault="00482461" w:rsidP="00FD5A78">
      <w:r w:rsidRPr="00EF4EBA">
        <w:t>The module consists of inexpensive parts and sensors</w:t>
      </w:r>
      <w:r w:rsidR="00FD1969" w:rsidRPr="00EF4EBA">
        <w:t>,</w:t>
      </w:r>
      <w:r w:rsidRPr="00EF4EBA">
        <w:t xml:space="preserve"> with no </w:t>
      </w:r>
      <w:r w:rsidR="00FD1969" w:rsidRPr="00EF4EBA">
        <w:t>specialised or expensive</w:t>
      </w:r>
      <w:r w:rsidRPr="00EF4EBA">
        <w:t xml:space="preserve"> equipment </w:t>
      </w:r>
      <w:r w:rsidR="00FD1969" w:rsidRPr="00EF4EBA">
        <w:t>and skills required, resulting in a</w:t>
      </w:r>
      <w:r w:rsidRPr="00EF4EBA">
        <w:t xml:space="preserve"> low-cost module. By optimising the data gathered from the sensors and doing extensive data analysis with the available data</w:t>
      </w:r>
      <w:r w:rsidR="00FD1969" w:rsidRPr="00EF4EBA">
        <w:t>, it was</w:t>
      </w:r>
      <w:r w:rsidRPr="00EF4EBA">
        <w:t xml:space="preserve"> possible to </w:t>
      </w:r>
      <w:r w:rsidR="00FD1969" w:rsidRPr="00EF4EBA">
        <w:t xml:space="preserve">obtain </w:t>
      </w:r>
      <w:r w:rsidRPr="00EF4EBA">
        <w:t xml:space="preserve">the same quality results that would have been </w:t>
      </w:r>
      <w:r w:rsidR="00FD1969" w:rsidRPr="00EF4EBA">
        <w:t>acquired by the u</w:t>
      </w:r>
      <w:r w:rsidRPr="00EF4EBA">
        <w:t>se of</w:t>
      </w:r>
      <w:r w:rsidR="007466E9" w:rsidRPr="00EF4EBA">
        <w:t xml:space="preserve"> more</w:t>
      </w:r>
      <w:r>
        <w:t xml:space="preserve"> expensive sensors. </w:t>
      </w:r>
    </w:p>
    <w:p w14:paraId="32F67B05" w14:textId="6B46FC5E" w:rsidR="00482461" w:rsidRPr="00EF4EBA" w:rsidRDefault="00F0334F" w:rsidP="00FD5A78">
      <w:pPr>
        <w:pStyle w:val="Heading1"/>
        <w:keepNext/>
        <w:keepLines/>
        <w:spacing w:before="240" w:after="0"/>
        <w:ind w:left="780" w:hanging="72"/>
        <w:contextualSpacing w:val="0"/>
        <w:rPr>
          <w:rStyle w:val="Strong"/>
        </w:rPr>
      </w:pPr>
      <w:bookmarkStart w:id="1842" w:name="_Toc528498918"/>
      <w:r w:rsidRPr="00EF4EBA">
        <w:rPr>
          <w:rStyle w:val="Strong"/>
        </w:rPr>
        <w:t>Deploy-ability</w:t>
      </w:r>
      <w:bookmarkEnd w:id="1842"/>
      <w:r w:rsidRPr="00EF4EBA">
        <w:rPr>
          <w:rStyle w:val="Strong"/>
        </w:rPr>
        <w:t xml:space="preserve"> </w:t>
      </w:r>
    </w:p>
    <w:p w14:paraId="34DA3387" w14:textId="01181A8D" w:rsidR="00482461" w:rsidRPr="009D264E" w:rsidRDefault="00482461" w:rsidP="00FD5A78">
      <w:r w:rsidRPr="00EF4EBA">
        <w:t>The module was designed and made with deployment in</w:t>
      </w:r>
      <w:r>
        <w:t xml:space="preserve"> mind thus the module was designed so that it could be easily and swiftly installed. </w:t>
      </w:r>
      <w:r w:rsidR="007466E9">
        <w:t>Th</w:t>
      </w:r>
      <w:r w:rsidR="00EA76F5">
        <w:t>erefore</w:t>
      </w:r>
      <w:r w:rsidR="007466E9">
        <w:t>,</w:t>
      </w:r>
      <w:r>
        <w:t xml:space="preserve"> the installation process consists of creating a power connection and then simply taping two temperature sensors to </w:t>
      </w:r>
      <w:r w:rsidR="00EA76F5">
        <w:t xml:space="preserve">gas </w:t>
      </w:r>
      <w:r>
        <w:t>pipes and hooking a non-invasive current sensor onto the power cable</w:t>
      </w:r>
      <w:r w:rsidR="00EA76F5">
        <w:t xml:space="preserve"> over the live wire of the air-conditioning unit</w:t>
      </w:r>
      <w:r>
        <w:t>. This allows for ma</w:t>
      </w:r>
      <w:r w:rsidRPr="00EF4EBA">
        <w:t xml:space="preserve">ss </w:t>
      </w:r>
      <w:r w:rsidR="00FD1969" w:rsidRPr="00EF4EBA">
        <w:t>activation</w:t>
      </w:r>
      <w:r>
        <w:t xml:space="preserve"> enabling a company to install such modules on all the air-conditioning units in a building in a day. </w:t>
      </w:r>
    </w:p>
    <w:p w14:paraId="31F78B2D" w14:textId="77777777" w:rsidR="00482461" w:rsidRPr="00482461" w:rsidRDefault="00482461" w:rsidP="00FD5A78">
      <w:pPr>
        <w:pStyle w:val="Heading1"/>
        <w:keepNext/>
        <w:keepLines/>
        <w:spacing w:before="240" w:after="0"/>
        <w:ind w:left="780" w:hanging="72"/>
        <w:contextualSpacing w:val="0"/>
        <w:rPr>
          <w:rStyle w:val="Strong"/>
        </w:rPr>
      </w:pPr>
      <w:bookmarkStart w:id="1843" w:name="_Toc528498919"/>
      <w:r w:rsidRPr="00482461">
        <w:rPr>
          <w:rStyle w:val="Strong"/>
        </w:rPr>
        <w:t>Non-Invasive</w:t>
      </w:r>
      <w:bookmarkEnd w:id="1843"/>
    </w:p>
    <w:p w14:paraId="00A2FB9E" w14:textId="7E3A1D99" w:rsidR="00482461" w:rsidRDefault="00482461" w:rsidP="00FD5A78">
      <w:r>
        <w:t xml:space="preserve">A </w:t>
      </w:r>
      <w:r w:rsidRPr="00EF4EBA">
        <w:t xml:space="preserve">major problem with installing sensors in large office buildings is gaining access to all the offices </w:t>
      </w:r>
      <w:r w:rsidR="00AF28CD" w:rsidRPr="00EF4EBA">
        <w:t>due to business operation requirements as well as safety and security concerns</w:t>
      </w:r>
      <w:r w:rsidRPr="00EF4EBA">
        <w:t xml:space="preserve">. This </w:t>
      </w:r>
      <w:r w:rsidR="00AF28CD" w:rsidRPr="00EF4EBA">
        <w:t xml:space="preserve">reality </w:t>
      </w:r>
      <w:r w:rsidRPr="00EF4EBA">
        <w:t xml:space="preserve">drove the design of the module so that the installation of the module does not require access to the inside part of the air conditioning unit but rather </w:t>
      </w:r>
      <w:r w:rsidR="00AF28CD" w:rsidRPr="00EF4EBA">
        <w:t xml:space="preserve">that </w:t>
      </w:r>
      <w:r w:rsidRPr="00EF4EBA">
        <w:t xml:space="preserve">the entire module is installed outside. This allows the installation of the modules to </w:t>
      </w:r>
      <w:r w:rsidR="00AF28CD" w:rsidRPr="00EF4EBA">
        <w:t xml:space="preserve">take place </w:t>
      </w:r>
      <w:r w:rsidRPr="00EF4EBA">
        <w:t xml:space="preserve">during business hours without disturbing </w:t>
      </w:r>
      <w:r w:rsidR="00AF28CD" w:rsidRPr="00EF4EBA">
        <w:t>occupants, interrupting work</w:t>
      </w:r>
      <w:r w:rsidRPr="00EF4EBA">
        <w:t xml:space="preserve"> or </w:t>
      </w:r>
      <w:r w:rsidR="00AF28CD" w:rsidRPr="00EF4EBA">
        <w:t>causing delays or increasing costs for installation after hours.</w:t>
      </w:r>
    </w:p>
    <w:p w14:paraId="079B8DB4" w14:textId="77777777" w:rsidR="00482461" w:rsidRPr="00482461" w:rsidRDefault="00482461" w:rsidP="00FD5A78">
      <w:pPr>
        <w:pStyle w:val="Heading1"/>
        <w:keepNext/>
        <w:keepLines/>
        <w:spacing w:before="240" w:after="0"/>
        <w:ind w:left="780" w:hanging="72"/>
        <w:contextualSpacing w:val="0"/>
        <w:rPr>
          <w:rStyle w:val="Strong"/>
        </w:rPr>
      </w:pPr>
      <w:bookmarkStart w:id="1844" w:name="_Toc528498920"/>
      <w:r w:rsidRPr="00482461">
        <w:rPr>
          <w:rStyle w:val="Strong"/>
        </w:rPr>
        <w:t>Robustness</w:t>
      </w:r>
      <w:bookmarkEnd w:id="1844"/>
    </w:p>
    <w:p w14:paraId="7597F9CC" w14:textId="1D3900BD" w:rsidR="00482461" w:rsidRPr="00482461" w:rsidRDefault="00482461" w:rsidP="00FD5A78">
      <w:r>
        <w:t xml:space="preserve">The module is constructed with longevity in mind </w:t>
      </w:r>
      <w:r w:rsidR="004B0081">
        <w:t>thus</w:t>
      </w:r>
      <w:r>
        <w:t xml:space="preserve"> there are no moving parts or extreme heat generating components used in the</w:t>
      </w:r>
      <w:r w:rsidR="004B0081">
        <w:t xml:space="preserve"> module</w:t>
      </w:r>
      <w:r>
        <w:t xml:space="preserve"> design. The module sends packages to the gateway in short increments and the packages </w:t>
      </w:r>
      <w:r w:rsidR="004550D7">
        <w:t>are</w:t>
      </w:r>
      <w:r>
        <w:t xml:space="preserve"> then checked for validity before being added to the database. If a package is lost or there is a power or internet failure and the data</w:t>
      </w:r>
      <w:r w:rsidR="00FF59CB">
        <w:t xml:space="preserve">base receives no </w:t>
      </w:r>
      <w:r w:rsidR="00FF59CB" w:rsidRPr="00EF4EBA">
        <w:t>data, the</w:t>
      </w:r>
      <w:r w:rsidRPr="00EF4EBA">
        <w:t xml:space="preserve"> time period for which</w:t>
      </w:r>
      <w:r>
        <w:t xml:space="preserve"> there is no data is simply filtered out in the data analysis. Since the first module was deployed it has not broken down and there ha</w:t>
      </w:r>
      <w:r w:rsidR="004550D7">
        <w:t>ve</w:t>
      </w:r>
      <w:r>
        <w:t xml:space="preserve"> been no errors. This enables the modules to be installed and used without any need for regular maintenance or check-ups.</w:t>
      </w:r>
    </w:p>
    <w:p w14:paraId="6256F06B" w14:textId="77777777" w:rsidR="00482461" w:rsidRPr="00482461" w:rsidRDefault="00482461" w:rsidP="00FD5A78">
      <w:pPr>
        <w:pStyle w:val="Heading1"/>
        <w:keepNext/>
        <w:keepLines/>
        <w:spacing w:before="240" w:after="0"/>
        <w:contextualSpacing w:val="0"/>
        <w:rPr>
          <w:rStyle w:val="Strong"/>
          <w:b/>
        </w:rPr>
      </w:pPr>
      <w:bookmarkStart w:id="1845" w:name="_Toc528498921"/>
      <w:r w:rsidRPr="00482461">
        <w:rPr>
          <w:rStyle w:val="Strong"/>
          <w:b/>
        </w:rPr>
        <w:lastRenderedPageBreak/>
        <w:t>Summary of weaknesses</w:t>
      </w:r>
      <w:bookmarkEnd w:id="1845"/>
    </w:p>
    <w:p w14:paraId="3C523148" w14:textId="1EF18A0D" w:rsidR="00482461" w:rsidRDefault="00482461" w:rsidP="00FD5A78">
      <w:r>
        <w:t xml:space="preserve">The project has a few weaknesses </w:t>
      </w:r>
      <w:r w:rsidR="004B0081">
        <w:t>which</w:t>
      </w:r>
      <w:r w:rsidR="00180FBB">
        <w:t>,</w:t>
      </w:r>
      <w:r>
        <w:t xml:space="preserve"> if addressed</w:t>
      </w:r>
      <w:r w:rsidR="00180FBB">
        <w:t>,</w:t>
      </w:r>
      <w:r>
        <w:t xml:space="preserve"> would improve the value of the module. These weaknesses are Server reliability, Gateway reliability, bi-directional </w:t>
      </w:r>
      <w:r w:rsidRPr="00EF4EBA">
        <w:t>comm</w:t>
      </w:r>
      <w:r w:rsidR="00180FBB" w:rsidRPr="00EF4EBA">
        <w:t>unication and limited data. In</w:t>
      </w:r>
      <w:r w:rsidRPr="00EF4EBA">
        <w:t xml:space="preserve"> the </w:t>
      </w:r>
      <w:r w:rsidR="00180FBB" w:rsidRPr="00EF4EBA">
        <w:t>manner</w:t>
      </w:r>
      <w:r w:rsidRPr="00EF4EBA">
        <w:t xml:space="preserve"> the project is </w:t>
      </w:r>
      <w:r w:rsidR="00180FBB" w:rsidRPr="00EF4EBA">
        <w:t xml:space="preserve">currently </w:t>
      </w:r>
      <w:r w:rsidRPr="00EF4EBA">
        <w:t>set up</w:t>
      </w:r>
      <w:r w:rsidR="00180FBB" w:rsidRPr="00EF4EBA">
        <w:t>,</w:t>
      </w:r>
      <w:r w:rsidRPr="00EF4EBA">
        <w:t xml:space="preserve"> it </w:t>
      </w:r>
      <w:r w:rsidR="00180FBB" w:rsidRPr="00EF4EBA">
        <w:t>can happen that</w:t>
      </w:r>
      <w:r w:rsidRPr="00EF4EBA">
        <w:t xml:space="preserve"> the failure of a specific component in the chain of</w:t>
      </w:r>
      <w:r w:rsidR="00180FBB" w:rsidRPr="00EF4EBA">
        <w:t xml:space="preserve"> communication may</w:t>
      </w:r>
      <w:r w:rsidRPr="00EF4EBA">
        <w:t xml:space="preserve"> cause the loss of data. Currently lost packages are ignored which could be solved using bi-directional communication. The data analysis program currently used was trained on all the available data that has been gathered to this point which is not enough data to create a rock-solid model.</w:t>
      </w:r>
    </w:p>
    <w:p w14:paraId="38396D06" w14:textId="77777777" w:rsidR="00482461" w:rsidRPr="00482461" w:rsidRDefault="00482461" w:rsidP="00FD5A78">
      <w:pPr>
        <w:pStyle w:val="Heading1"/>
        <w:keepNext/>
        <w:keepLines/>
        <w:spacing w:before="240" w:after="0"/>
        <w:ind w:left="780" w:hanging="72"/>
        <w:contextualSpacing w:val="0"/>
        <w:rPr>
          <w:rStyle w:val="Strong"/>
        </w:rPr>
      </w:pPr>
      <w:bookmarkStart w:id="1846" w:name="_Toc528498922"/>
      <w:r w:rsidRPr="00482461">
        <w:rPr>
          <w:rStyle w:val="Strong"/>
        </w:rPr>
        <w:t>Server reliability</w:t>
      </w:r>
      <w:bookmarkEnd w:id="1846"/>
    </w:p>
    <w:p w14:paraId="0E185F2B" w14:textId="42158F1D" w:rsidR="00482461" w:rsidRPr="00146C5F" w:rsidRDefault="00482461" w:rsidP="00FD5A78">
      <w:r>
        <w:t xml:space="preserve">In order to receive the data from the module a server needs to be running at all times to receive and save the data. This leads to gaps in data due to </w:t>
      </w:r>
      <w:r w:rsidR="00EF4EBA">
        <w:t>occurrences</w:t>
      </w:r>
      <w:r>
        <w:t xml:space="preserve"> such as server crashes, server power loss and </w:t>
      </w:r>
      <w:r w:rsidR="00FD5A78">
        <w:t>server-side</w:t>
      </w:r>
      <w:r>
        <w:t xml:space="preserve"> internet downtime. This was not addressed due to the cost and lack of the equipment needed.</w:t>
      </w:r>
    </w:p>
    <w:p w14:paraId="58079BE2" w14:textId="77777777" w:rsidR="00482461" w:rsidRPr="00482461" w:rsidRDefault="00482461" w:rsidP="00FD5A78">
      <w:pPr>
        <w:pStyle w:val="Heading1"/>
        <w:keepNext/>
        <w:keepLines/>
        <w:spacing w:before="240" w:after="0"/>
        <w:ind w:left="780" w:hanging="72"/>
        <w:contextualSpacing w:val="0"/>
        <w:rPr>
          <w:rStyle w:val="Strong"/>
        </w:rPr>
      </w:pPr>
      <w:bookmarkStart w:id="1847" w:name="_Toc528498923"/>
      <w:r w:rsidRPr="00482461">
        <w:rPr>
          <w:rStyle w:val="Strong"/>
        </w:rPr>
        <w:t>Gateway reliability</w:t>
      </w:r>
      <w:bookmarkEnd w:id="1847"/>
    </w:p>
    <w:p w14:paraId="36F40DD6" w14:textId="77777777" w:rsidR="00482461" w:rsidRPr="00FD000D" w:rsidRDefault="00482461" w:rsidP="00FD5A78">
      <w:r>
        <w:t>The gateway suffers from many of the same issues as the server meaning that if the gateway is down no data can be logged. The gateway can be down due to reasons such</w:t>
      </w:r>
      <w:r w:rsidR="007070FD">
        <w:t xml:space="preserve"> as</w:t>
      </w:r>
      <w:r>
        <w:t xml:space="preserve"> power or internet connection loss. This was not addressed in this project due to </w:t>
      </w:r>
      <w:r w:rsidR="007070FD">
        <w:t>lack of</w:t>
      </w:r>
      <w:r>
        <w:t xml:space="preserve"> the equipment and it being too expensive to purchase. </w:t>
      </w:r>
    </w:p>
    <w:p w14:paraId="4BC39153" w14:textId="77777777" w:rsidR="00482461" w:rsidRPr="00482461" w:rsidRDefault="00482461" w:rsidP="00FD5A78">
      <w:pPr>
        <w:pStyle w:val="Heading1"/>
        <w:keepNext/>
        <w:keepLines/>
        <w:spacing w:before="240" w:after="0"/>
        <w:ind w:left="780" w:hanging="72"/>
        <w:contextualSpacing w:val="0"/>
        <w:rPr>
          <w:rStyle w:val="Strong"/>
        </w:rPr>
      </w:pPr>
      <w:bookmarkStart w:id="1848" w:name="_Toc528498924"/>
      <w:r w:rsidRPr="00482461">
        <w:rPr>
          <w:rStyle w:val="Strong"/>
        </w:rPr>
        <w:t>Bi-directional communication</w:t>
      </w:r>
      <w:bookmarkEnd w:id="1848"/>
    </w:p>
    <w:p w14:paraId="28AAFB0A" w14:textId="4DDAA458" w:rsidR="00482461" w:rsidRDefault="00482461" w:rsidP="00FD5A78">
      <w:r>
        <w:t xml:space="preserve">In the current design of the project there is no communication from the gateway to the module, the only communication is from the module to the gateway. This means that if an error </w:t>
      </w:r>
      <w:r w:rsidRPr="00EF4EBA">
        <w:t xml:space="preserve">occurred with the data transmission and the gateway </w:t>
      </w:r>
      <w:r w:rsidR="006D6223" w:rsidRPr="00EF4EBA">
        <w:t>discard</w:t>
      </w:r>
      <w:r w:rsidRPr="00EF4EBA">
        <w:t>s the packages</w:t>
      </w:r>
      <w:r w:rsidR="004550D7" w:rsidRPr="00EF4EBA">
        <w:t>,</w:t>
      </w:r>
      <w:r w:rsidRPr="00EF4EBA">
        <w:t xml:space="preserve"> the module will </w:t>
      </w:r>
      <w:r w:rsidR="006D6223" w:rsidRPr="00EF4EBA">
        <w:t>be unaware</w:t>
      </w:r>
      <w:r w:rsidRPr="00EF4EBA">
        <w:t xml:space="preserve"> and </w:t>
      </w:r>
      <w:r w:rsidR="004550D7" w:rsidRPr="00EF4EBA">
        <w:t xml:space="preserve">will </w:t>
      </w:r>
      <w:r w:rsidRPr="00EF4EBA">
        <w:t>not resend that data. This is not a major problem due to the short intervals in which data is sent</w:t>
      </w:r>
      <w:r w:rsidR="006D6223" w:rsidRPr="00EF4EBA">
        <w:t>,</w:t>
      </w:r>
      <w:r w:rsidRPr="00EF4EBA">
        <w:t xml:space="preserve"> so missing one package is not a </w:t>
      </w:r>
      <w:r w:rsidR="006D6223" w:rsidRPr="00EF4EBA">
        <w:t xml:space="preserve">major </w:t>
      </w:r>
      <w:r w:rsidR="008C6E4F" w:rsidRPr="00EF4EBA">
        <w:t>concern</w:t>
      </w:r>
      <w:r w:rsidRPr="00EF4EBA">
        <w:t xml:space="preserve">. </w:t>
      </w:r>
      <w:r w:rsidR="006D6223" w:rsidRPr="00EF4EBA">
        <w:t>However</w:t>
      </w:r>
      <w:r w:rsidR="006D6223">
        <w:t xml:space="preserve">, </w:t>
      </w:r>
      <w:r>
        <w:t xml:space="preserve">it is </w:t>
      </w:r>
      <w:r w:rsidR="006D6223">
        <w:t xml:space="preserve">still </w:t>
      </w:r>
      <w:r>
        <w:t>a weakness that could be addressed in future versions of the module. The reason this was not addressed in this version is due to the limited UART capabilities of the MCU that is being used.</w:t>
      </w:r>
    </w:p>
    <w:p w14:paraId="426D78F6" w14:textId="77777777" w:rsidR="00482461" w:rsidRPr="00482461" w:rsidRDefault="00482461" w:rsidP="00FD5A78">
      <w:pPr>
        <w:ind w:left="348" w:firstLine="360"/>
        <w:rPr>
          <w:rStyle w:val="Strong"/>
          <w:b w:val="0"/>
        </w:rPr>
      </w:pPr>
      <w:r w:rsidRPr="00482461">
        <w:rPr>
          <w:rStyle w:val="Strong"/>
          <w:b w:val="0"/>
        </w:rPr>
        <w:t>Limited Data</w:t>
      </w:r>
    </w:p>
    <w:p w14:paraId="7CC65665" w14:textId="77777777" w:rsidR="00482461" w:rsidRPr="00482461" w:rsidRDefault="00482461" w:rsidP="00FD5A78">
      <w:r>
        <w:t xml:space="preserve">Due to the time allowed for the completion of this project being less than a year data could only be gathered over a short period leaving the data analysis model vulnerable. With the limited data being used to create the data analysis model the model could not be tested to </w:t>
      </w:r>
      <w:r>
        <w:lastRenderedPageBreak/>
        <w:t>see if it will hold up thr</w:t>
      </w:r>
      <w:r w:rsidR="00F956A3">
        <w:t>o</w:t>
      </w:r>
      <w:r>
        <w:t>u</w:t>
      </w:r>
      <w:r w:rsidR="00F956A3">
        <w:t>gh</w:t>
      </w:r>
      <w:r>
        <w:t>out the year as the seasons change. All the data gathered was also in the same place in the same room thus it is unclear if the model will stand up in varying environments. This could be solved by gathering data over a longer period of time and over multiple air-conditioning units and then revisiting the data analysis model and adapting it to be more robust to hold up for all the data gathered.</w:t>
      </w:r>
    </w:p>
    <w:p w14:paraId="5FED6982" w14:textId="77777777" w:rsidR="0015360E" w:rsidRDefault="0015360E" w:rsidP="00FD5A78">
      <w:pPr>
        <w:pStyle w:val="Heading2"/>
      </w:pPr>
      <w:bookmarkStart w:id="1849" w:name="_Toc528498925"/>
      <w:r>
        <w:t>Recommendations</w:t>
      </w:r>
      <w:bookmarkEnd w:id="1849"/>
    </w:p>
    <w:p w14:paraId="31F59424" w14:textId="53DC7760" w:rsidR="00CB35AF" w:rsidRDefault="00CB35AF" w:rsidP="00FD5A78">
      <w:r>
        <w:t xml:space="preserve">As with any project there is room for improvement with this project. The first recommendations that will be given are recommendations aimed at strengthening the projects weaknesses and eliminating them where possible. The next set of recommendations will </w:t>
      </w:r>
      <w:r w:rsidRPr="00753652">
        <w:t>be general recommendations where there is believed to be some room for improvement in the project.</w:t>
      </w:r>
      <w:r w:rsidR="00FF2DBD" w:rsidRPr="00753652">
        <w:t xml:space="preserve"> A large aspect of this project was the estimation of COP and thus there is a dedicated recommendation on COP estimation section in order to state how the estimation could be improved in future.</w:t>
      </w:r>
    </w:p>
    <w:p w14:paraId="354102D8" w14:textId="77777777" w:rsidR="00CB35AF" w:rsidRPr="00482461" w:rsidRDefault="00CB35AF" w:rsidP="00FD5A78">
      <w:pPr>
        <w:pStyle w:val="Heading1"/>
        <w:keepNext/>
        <w:keepLines/>
        <w:spacing w:before="240" w:after="0"/>
        <w:ind w:left="780" w:hanging="72"/>
        <w:contextualSpacing w:val="0"/>
        <w:rPr>
          <w:rStyle w:val="Strong"/>
        </w:rPr>
      </w:pPr>
      <w:bookmarkStart w:id="1850" w:name="_Toc528498926"/>
      <w:r w:rsidRPr="00482461">
        <w:rPr>
          <w:rStyle w:val="Strong"/>
        </w:rPr>
        <w:t>Recommendations for weaknesses</w:t>
      </w:r>
      <w:bookmarkEnd w:id="1850"/>
    </w:p>
    <w:p w14:paraId="1A16E32D" w14:textId="56D140E1" w:rsidR="00CB35AF" w:rsidRDefault="00CB35AF" w:rsidP="00FD5A78">
      <w:r>
        <w:t xml:space="preserve">The first weakness to be addressed is server reliability, which is one of the first things that should be addressed in future iterations of the project. There are a couple of possible solutions to this problem such as renting a server or making use of an in-house server that has backup power and that it is connected to multiple internet lines. Secondly is the improvement of gateway reliability which has a </w:t>
      </w:r>
      <w:r w:rsidR="00941451">
        <w:t>similar possible solution</w:t>
      </w:r>
      <w:r>
        <w:t xml:space="preserve"> as the first weakness. The solution to this problem is to have a backup power source connected to the gateway as well as connecting it to multiple internet lines. Th</w:t>
      </w:r>
      <w:r w:rsidR="00941451">
        <w:t>ese issues</w:t>
      </w:r>
      <w:r>
        <w:t xml:space="preserve"> can easily be solved if this is deployed in a large company which already has the necessary infrastructure to connect the gateway too to </w:t>
      </w:r>
      <w:r w:rsidR="00AD7B16">
        <w:t>e</w:t>
      </w:r>
      <w:r>
        <w:t>nsure the gateway stays up.</w:t>
      </w:r>
    </w:p>
    <w:p w14:paraId="6A2B538A" w14:textId="09F7E00D" w:rsidR="00AD7B16" w:rsidRPr="00EF4EBA" w:rsidRDefault="00CB35AF" w:rsidP="00FD5A78">
      <w:r>
        <w:t>For the next weakness</w:t>
      </w:r>
      <w:r w:rsidR="00AD7B16">
        <w:t xml:space="preserve"> -</w:t>
      </w:r>
      <w:r>
        <w:t xml:space="preserve"> Bi-directional communication, it will be</w:t>
      </w:r>
      <w:r w:rsidR="00941451">
        <w:t xml:space="preserve"> more difficult </w:t>
      </w:r>
      <w:r>
        <w:t xml:space="preserve">to solve due to the fact that in order to solve this weakness you will have to use a different more powerful </w:t>
      </w:r>
      <w:r w:rsidRPr="00EF4EBA">
        <w:t xml:space="preserve">MCU that will </w:t>
      </w:r>
      <w:r w:rsidR="00311D45" w:rsidRPr="00EF4EBA">
        <w:t>increase</w:t>
      </w:r>
      <w:r w:rsidRPr="00EF4EBA">
        <w:t xml:space="preserve"> the cost of the module. </w:t>
      </w:r>
      <w:r w:rsidR="00311D45" w:rsidRPr="00EF4EBA">
        <w:t>In addition to</w:t>
      </w:r>
      <w:r w:rsidRPr="00EF4EBA">
        <w:t xml:space="preserve"> the increased cost per module the program will also have to be ported to the new MCU and the new functionality added which could </w:t>
      </w:r>
      <w:r w:rsidR="00AD7B16" w:rsidRPr="00EF4EBA">
        <w:t xml:space="preserve">be </w:t>
      </w:r>
      <w:r w:rsidRPr="00EF4EBA">
        <w:t>t</w:t>
      </w:r>
      <w:r w:rsidR="00963A85" w:rsidRPr="00EF4EBA">
        <w:t>ime</w:t>
      </w:r>
      <w:r w:rsidR="00F0334F" w:rsidRPr="00EF4EBA">
        <w:t>-</w:t>
      </w:r>
      <w:r w:rsidR="00963A85" w:rsidRPr="00EF4EBA">
        <w:t>consuming</w:t>
      </w:r>
      <w:r w:rsidRPr="00EF4EBA">
        <w:t xml:space="preserve"> and </w:t>
      </w:r>
      <w:r w:rsidR="00963A85" w:rsidRPr="00EF4EBA">
        <w:t>costly</w:t>
      </w:r>
      <w:r w:rsidRPr="00EF4EBA">
        <w:t xml:space="preserve">. </w:t>
      </w:r>
    </w:p>
    <w:p w14:paraId="7B15EC7E" w14:textId="42672EF6" w:rsidR="00CB35AF" w:rsidRPr="00252337" w:rsidRDefault="00CB35AF" w:rsidP="00FD5A78">
      <w:r w:rsidRPr="00EF4EBA">
        <w:t xml:space="preserve">The last weakness is the limited data weakness which is the </w:t>
      </w:r>
      <w:r w:rsidR="00963A85" w:rsidRPr="00EF4EBA">
        <w:t>simplest</w:t>
      </w:r>
      <w:r w:rsidRPr="00EF4EBA">
        <w:t xml:space="preserve"> to solve but will </w:t>
      </w:r>
      <w:r w:rsidR="00B03B8C" w:rsidRPr="00EF4EBA">
        <w:t>be time-intensive</w:t>
      </w:r>
      <w:r w:rsidRPr="00EF4EBA">
        <w:t xml:space="preserve"> as the only </w:t>
      </w:r>
      <w:r w:rsidR="00B03B8C" w:rsidRPr="00EF4EBA">
        <w:t>solution</w:t>
      </w:r>
      <w:r w:rsidRPr="00EF4EBA">
        <w:t xml:space="preserve"> will be to install the modules on </w:t>
      </w:r>
      <w:r w:rsidR="00B03B8C" w:rsidRPr="00EF4EBA">
        <w:t>several</w:t>
      </w:r>
      <w:r w:rsidRPr="00EF4EBA">
        <w:t xml:space="preserve"> air conditioner units and </w:t>
      </w:r>
      <w:r w:rsidR="00B03B8C" w:rsidRPr="00EF4EBA">
        <w:t>revisit after a year</w:t>
      </w:r>
      <w:r w:rsidRPr="00EF4EBA">
        <w:t xml:space="preserve"> and</w:t>
      </w:r>
      <w:r w:rsidR="00B03B8C" w:rsidRPr="00EF4EBA">
        <w:t xml:space="preserve"> then adapt</w:t>
      </w:r>
      <w:r w:rsidRPr="00EF4EBA">
        <w:t xml:space="preserve"> the data analysis model.</w:t>
      </w:r>
    </w:p>
    <w:p w14:paraId="131E91FE" w14:textId="77777777" w:rsidR="00CB35AF" w:rsidRPr="00CB35AF" w:rsidRDefault="00CB35AF" w:rsidP="00FD5A78">
      <w:pPr>
        <w:pStyle w:val="Heading1"/>
        <w:keepNext/>
        <w:keepLines/>
        <w:spacing w:before="240" w:after="0"/>
        <w:ind w:left="780" w:hanging="72"/>
        <w:contextualSpacing w:val="0"/>
        <w:rPr>
          <w:rStyle w:val="Strong"/>
        </w:rPr>
      </w:pPr>
      <w:bookmarkStart w:id="1851" w:name="_Toc528498927"/>
      <w:r w:rsidRPr="00CB35AF">
        <w:rPr>
          <w:rStyle w:val="Strong"/>
        </w:rPr>
        <w:lastRenderedPageBreak/>
        <w:t>General recommendations</w:t>
      </w:r>
      <w:bookmarkEnd w:id="1851"/>
    </w:p>
    <w:p w14:paraId="16D36643" w14:textId="1878D0EC" w:rsidR="00CB35AF" w:rsidRPr="00EF4EBA" w:rsidRDefault="00CB35AF" w:rsidP="00FD5A78">
      <w:r>
        <w:t>The first general recommendation</w:t>
      </w:r>
      <w:r w:rsidR="00C30800">
        <w:t xml:space="preserve"> for the project</w:t>
      </w:r>
      <w:r>
        <w:t xml:space="preserve"> is to make use of professionally made PCB’s and surface mount components. This could drastically reduce the size of the module making it </w:t>
      </w:r>
      <w:r w:rsidR="00C30800">
        <w:t>simpler</w:t>
      </w:r>
      <w:r>
        <w:t xml:space="preserve"> to install. Secondly</w:t>
      </w:r>
      <w:r w:rsidR="00AD7B16">
        <w:t>,</w:t>
      </w:r>
      <w:r>
        <w:t xml:space="preserve"> it should be investigated to use a second low</w:t>
      </w:r>
      <w:r w:rsidR="00730343">
        <w:t>-</w:t>
      </w:r>
      <w:r>
        <w:t xml:space="preserve">frequency crystal in order to switch between an active and sleep mode which would save power. If this is done, </w:t>
      </w:r>
      <w:r w:rsidRPr="00EF4EBA">
        <w:t xml:space="preserve">then the potential of using battery power to power the module could be investigated. </w:t>
      </w:r>
    </w:p>
    <w:p w14:paraId="4706D987" w14:textId="3C30830A" w:rsidR="00CB35AF" w:rsidRDefault="00CB35AF" w:rsidP="00FD5A78">
      <w:r w:rsidRPr="00EF4EBA">
        <w:t>It shou</w:t>
      </w:r>
      <w:r w:rsidR="00B03B8C" w:rsidRPr="00EF4EBA">
        <w:t xml:space="preserve">ld also be kept in mind that for use </w:t>
      </w:r>
      <w:r w:rsidRPr="00EF4EBA">
        <w:t>in extreme conditions</w:t>
      </w:r>
      <w:r w:rsidR="00B03B8C" w:rsidRPr="00EF4EBA">
        <w:t>, components</w:t>
      </w:r>
      <w:r w:rsidRPr="00EF4EBA">
        <w:t xml:space="preserve"> and sensors that are </w:t>
      </w:r>
      <w:r w:rsidR="00B03B8C" w:rsidRPr="00EF4EBA">
        <w:t>manufactured and tested</w:t>
      </w:r>
      <w:r w:rsidRPr="00EF4EBA">
        <w:t xml:space="preserve"> to operate in those conditions should be used. It is also recommended that as new problems with air conditioning units are identified they should be incorporated in the data analysis model </w:t>
      </w:r>
      <w:r w:rsidR="00AD7B16" w:rsidRPr="00EF4EBA">
        <w:t>which</w:t>
      </w:r>
      <w:r w:rsidRPr="00EF4EBA">
        <w:t xml:space="preserve"> will widen the usability value of the project.</w:t>
      </w:r>
    </w:p>
    <w:p w14:paraId="7195F903" w14:textId="401479FC" w:rsidR="00FF2DBD" w:rsidRPr="00753652" w:rsidRDefault="00FF2DBD" w:rsidP="00FF2DBD">
      <w:pPr>
        <w:pStyle w:val="Heading1"/>
        <w:keepNext/>
        <w:keepLines/>
        <w:spacing w:before="240" w:after="0"/>
        <w:ind w:left="780" w:hanging="72"/>
        <w:contextualSpacing w:val="0"/>
        <w:rPr>
          <w:rStyle w:val="Strong"/>
        </w:rPr>
      </w:pPr>
      <w:bookmarkStart w:id="1852" w:name="_Toc528498928"/>
      <w:bookmarkStart w:id="1853" w:name="_GoBack"/>
      <w:bookmarkEnd w:id="1853"/>
      <w:r w:rsidRPr="00753652">
        <w:rPr>
          <w:rStyle w:val="Strong"/>
        </w:rPr>
        <w:t>COP estimation recommendations</w:t>
      </w:r>
      <w:bookmarkEnd w:id="1852"/>
    </w:p>
    <w:p w14:paraId="6C989C80" w14:textId="62BF4D62" w:rsidR="00FF2DBD" w:rsidRPr="00FF2DBD" w:rsidRDefault="00FF2DBD" w:rsidP="00FF2DBD">
      <w:r w:rsidRPr="00753652">
        <w:t xml:space="preserve">Since it was deemed impossible to calculate the real COP in the scope of this project an estimation was used in its stead. The COP estimations used could be improved in future projects to more accurately reflect the true COP. The first recommendation would be to build a test setup in which an air-conditioning units’ air intake and output is limited to an easily measured surface and then to use an anemometer in order to calculate the true COP. If the true COP is known for an air-conditioning unit then the calculated COP estimation could be compared. By comparing these </w:t>
      </w:r>
      <w:r w:rsidR="00667AEF" w:rsidRPr="00753652">
        <w:t>COPs’, it will be possible to see whether the estimated COP is a good indicator of true COP if not then another method could be employed in order to estimate the COP. If the estimated COP is found to be closely related to the true COP then some possible factor could be calculated then when applied to the COP estimation gives an even more accurate estimation.</w:t>
      </w:r>
    </w:p>
    <w:p w14:paraId="6CD3EAEE" w14:textId="77777777" w:rsidR="00161461" w:rsidRDefault="0015360E" w:rsidP="00B9511E">
      <w:pPr>
        <w:pStyle w:val="Heading2"/>
      </w:pPr>
      <w:bookmarkStart w:id="1854" w:name="_Toc528498929"/>
      <w:r>
        <w:t>ECSA ELO outcomes</w:t>
      </w:r>
      <w:bookmarkEnd w:id="1854"/>
      <w:r w:rsidR="0086625D">
        <w:t xml:space="preserve"> </w:t>
      </w:r>
    </w:p>
    <w:p w14:paraId="18E892F7" w14:textId="1B903572" w:rsidR="0059139F" w:rsidRDefault="0059139F" w:rsidP="0059139F">
      <w:r>
        <w:t xml:space="preserve">The exit-level outcomes assessed in the final year project for ECSA are ELO1, ELO3, ELO6, ELO8 and ELO9. These exit-level outcomes </w:t>
      </w:r>
      <w:r w:rsidR="00D22155">
        <w:t xml:space="preserve">met in the project </w:t>
      </w:r>
      <w:r>
        <w:t>are</w:t>
      </w:r>
      <w:r w:rsidR="00D22155">
        <w:t xml:space="preserve"> as defined in the following</w:t>
      </w:r>
      <w:r w:rsidR="00641402">
        <w:t xml:space="preserve"> excerpt from </w:t>
      </w:r>
      <w:r>
        <w:t xml:space="preserve">the Qualification Standard for Bachelors of Engineering (BEng) </w:t>
      </w:r>
      <w:sdt>
        <w:sdtPr>
          <w:id w:val="423924070"/>
          <w:citation/>
        </w:sdtPr>
        <w:sdtContent>
          <w:r>
            <w:fldChar w:fldCharType="begin"/>
          </w:r>
          <w:r>
            <w:instrText xml:space="preserve"> CITATION Eng14 \l 7177 </w:instrText>
          </w:r>
          <w:r>
            <w:fldChar w:fldCharType="separate"/>
          </w:r>
          <w:r w:rsidR="003A7995" w:rsidRPr="003A7995">
            <w:rPr>
              <w:noProof/>
            </w:rPr>
            <w:t>[22]</w:t>
          </w:r>
          <w:r>
            <w:fldChar w:fldCharType="end"/>
          </w:r>
        </w:sdtContent>
      </w:sdt>
      <w:r w:rsidR="00641402">
        <w:t>.</w:t>
      </w:r>
    </w:p>
    <w:p w14:paraId="2D5AD3CA" w14:textId="77777777" w:rsidR="00641402" w:rsidRDefault="00641402" w:rsidP="0059139F">
      <w:pPr>
        <w:rPr>
          <w:rStyle w:val="Strong"/>
        </w:rPr>
      </w:pPr>
      <w:r>
        <w:rPr>
          <w:rStyle w:val="Strong"/>
        </w:rPr>
        <w:t xml:space="preserve">ELO 1: Problem solving </w:t>
      </w:r>
    </w:p>
    <w:p w14:paraId="107BBFDB" w14:textId="77777777" w:rsidR="00641402" w:rsidRDefault="00641402" w:rsidP="0059139F">
      <w:r>
        <w:t>Identify, formulate, analyse and solve complex engineering problems creatively and innovatively.</w:t>
      </w:r>
    </w:p>
    <w:p w14:paraId="767BF55E" w14:textId="77777777" w:rsidR="00F67F8A" w:rsidRDefault="00F67F8A" w:rsidP="00F67F8A">
      <w:pPr>
        <w:rPr>
          <w:rStyle w:val="Strong"/>
        </w:rPr>
      </w:pPr>
      <w:r>
        <w:rPr>
          <w:rStyle w:val="Strong"/>
        </w:rPr>
        <w:t xml:space="preserve">ELO 2: </w:t>
      </w:r>
      <w:r w:rsidR="00445E4A" w:rsidRPr="00445E4A">
        <w:rPr>
          <w:rStyle w:val="Strong"/>
        </w:rPr>
        <w:t>Application of scientific and engineering knowledge</w:t>
      </w:r>
    </w:p>
    <w:p w14:paraId="0C811BED" w14:textId="77777777" w:rsidR="00F67F8A" w:rsidRDefault="00F67F8A" w:rsidP="0059139F">
      <w:r>
        <w:lastRenderedPageBreak/>
        <w:t>Apply knowledge of mathematics, natural sciences, engineering fundamentals and an engineering speciality to solve complex engineering problems.</w:t>
      </w:r>
    </w:p>
    <w:p w14:paraId="5019017A" w14:textId="77777777" w:rsidR="00D22155" w:rsidRDefault="00D22155" w:rsidP="0059139F">
      <w:pPr>
        <w:rPr>
          <w:rStyle w:val="Strong"/>
        </w:rPr>
      </w:pPr>
      <w:r>
        <w:rPr>
          <w:rStyle w:val="Strong"/>
        </w:rPr>
        <w:t>ELO 3: Engineering design</w:t>
      </w:r>
    </w:p>
    <w:p w14:paraId="6A5A8FDE" w14:textId="77777777" w:rsidR="00D22155" w:rsidRDefault="00D22155" w:rsidP="0059139F">
      <w:pPr>
        <w:rPr>
          <w:rStyle w:val="Strong"/>
        </w:rPr>
      </w:pPr>
      <w:r>
        <w:t>Perform creative, procedural and non-procedural design and synthesis of components, systems, engineering works, products or processes.</w:t>
      </w:r>
    </w:p>
    <w:p w14:paraId="2F4E1CBA" w14:textId="77777777" w:rsidR="00D22155" w:rsidRDefault="00D22155" w:rsidP="0059139F">
      <w:pPr>
        <w:rPr>
          <w:rStyle w:val="Strong"/>
        </w:rPr>
      </w:pPr>
      <w:r>
        <w:rPr>
          <w:rStyle w:val="Strong"/>
        </w:rPr>
        <w:t xml:space="preserve">ELO 4: </w:t>
      </w:r>
      <w:r w:rsidRPr="00D22155">
        <w:rPr>
          <w:rStyle w:val="Strong"/>
        </w:rPr>
        <w:t>Investigations, experiments and data analysis</w:t>
      </w:r>
    </w:p>
    <w:p w14:paraId="62B0E6AE" w14:textId="77777777" w:rsidR="00D22155" w:rsidRDefault="00D22155" w:rsidP="0059139F">
      <w:r>
        <w:t>Demonstrate competence to design and conduct investigations and experiments.</w:t>
      </w:r>
    </w:p>
    <w:p w14:paraId="378E9C9E" w14:textId="77777777" w:rsidR="00D22155" w:rsidRDefault="00D22155" w:rsidP="0059139F">
      <w:pPr>
        <w:rPr>
          <w:rStyle w:val="Strong"/>
        </w:rPr>
      </w:pPr>
      <w:r>
        <w:rPr>
          <w:rStyle w:val="Strong"/>
        </w:rPr>
        <w:t xml:space="preserve">ELO 5: </w:t>
      </w:r>
      <w:r w:rsidRPr="00D22155">
        <w:rPr>
          <w:rStyle w:val="Strong"/>
        </w:rPr>
        <w:t>Engineering methods, skills and tools, including information technology</w:t>
      </w:r>
    </w:p>
    <w:p w14:paraId="751B3974" w14:textId="77777777" w:rsidR="00D22155" w:rsidRDefault="00D22155" w:rsidP="0059139F">
      <w:r>
        <w:t>Demonstrate competence to use appropriate engineering methods, skills and tools, including those based on information technology.</w:t>
      </w:r>
    </w:p>
    <w:p w14:paraId="30781219" w14:textId="77777777" w:rsidR="009E43EA" w:rsidRDefault="009E43EA" w:rsidP="009E43EA">
      <w:pPr>
        <w:rPr>
          <w:rStyle w:val="Strong"/>
        </w:rPr>
      </w:pPr>
      <w:r>
        <w:rPr>
          <w:rStyle w:val="Strong"/>
        </w:rPr>
        <w:t xml:space="preserve">ELO 6: </w:t>
      </w:r>
      <w:r w:rsidRPr="009E43EA">
        <w:rPr>
          <w:rStyle w:val="Strong"/>
        </w:rPr>
        <w:t>Professional and technical communication</w:t>
      </w:r>
    </w:p>
    <w:p w14:paraId="095B25C6" w14:textId="77777777" w:rsidR="009E43EA" w:rsidRDefault="009E43EA" w:rsidP="009E43EA">
      <w:r>
        <w:t>Demonstrate competence to communicate effectively, both orally and in writing, with engineering audiences and the community at large.</w:t>
      </w:r>
    </w:p>
    <w:p w14:paraId="08C4C47F" w14:textId="77777777" w:rsidR="009E43EA" w:rsidRDefault="009E43EA" w:rsidP="009E43EA">
      <w:pPr>
        <w:rPr>
          <w:rStyle w:val="Strong"/>
        </w:rPr>
      </w:pPr>
      <w:r>
        <w:rPr>
          <w:rStyle w:val="Strong"/>
        </w:rPr>
        <w:t xml:space="preserve">ELO 7: </w:t>
      </w:r>
      <w:r w:rsidRPr="009E43EA">
        <w:rPr>
          <w:rStyle w:val="Strong"/>
        </w:rPr>
        <w:t>Sustainability and impact of engineering activity</w:t>
      </w:r>
    </w:p>
    <w:p w14:paraId="7FB2EC03" w14:textId="77777777" w:rsidR="009E43EA" w:rsidRDefault="009E43EA" w:rsidP="0059139F">
      <w:r>
        <w:t>Demonstrate critical awareness of the sustainability and impact of engineering activity on the social, industrial and physical environment.</w:t>
      </w:r>
    </w:p>
    <w:p w14:paraId="0E1531EB" w14:textId="77777777" w:rsidR="009E43EA" w:rsidRDefault="009E43EA" w:rsidP="0059139F">
      <w:pPr>
        <w:rPr>
          <w:rStyle w:val="Strong"/>
        </w:rPr>
      </w:pPr>
      <w:r>
        <w:rPr>
          <w:rStyle w:val="Strong"/>
        </w:rPr>
        <w:t xml:space="preserve">ELO 8: </w:t>
      </w:r>
      <w:r w:rsidRPr="009E43EA">
        <w:rPr>
          <w:rStyle w:val="Strong"/>
        </w:rPr>
        <w:t>Individual, team and multidisciplinary working</w:t>
      </w:r>
    </w:p>
    <w:p w14:paraId="5E28BD8A" w14:textId="77777777" w:rsidR="009E43EA" w:rsidRDefault="009E43EA" w:rsidP="0059139F">
      <w:r>
        <w:t>Demonstrate competence to work effectively as an individual, in teams and in multidisciplinary environments.</w:t>
      </w:r>
    </w:p>
    <w:p w14:paraId="5BFC47AC" w14:textId="77777777" w:rsidR="009E43EA" w:rsidRDefault="0022402E" w:rsidP="0059139F">
      <w:pPr>
        <w:rPr>
          <w:rStyle w:val="Strong"/>
        </w:rPr>
      </w:pPr>
      <w:r>
        <w:rPr>
          <w:rStyle w:val="Strong"/>
        </w:rPr>
        <w:t xml:space="preserve">ELO 9: </w:t>
      </w:r>
      <w:r w:rsidRPr="0022402E">
        <w:rPr>
          <w:rStyle w:val="Strong"/>
        </w:rPr>
        <w:t>Independent learning ability</w:t>
      </w:r>
    </w:p>
    <w:p w14:paraId="78568AF1" w14:textId="77777777" w:rsidR="009944AE" w:rsidRDefault="009944AE" w:rsidP="0059139F">
      <w:pPr>
        <w:rPr>
          <w:rStyle w:val="Strong"/>
        </w:rPr>
      </w:pPr>
      <w:r>
        <w:t>Demonstrate competence to engage in independent learning through well-developed learning skills.</w:t>
      </w:r>
    </w:p>
    <w:p w14:paraId="2B1D2A40" w14:textId="77777777" w:rsidR="009944AE" w:rsidRDefault="009944AE" w:rsidP="009944AE">
      <w:pPr>
        <w:rPr>
          <w:rStyle w:val="Strong"/>
        </w:rPr>
      </w:pPr>
      <w:r>
        <w:rPr>
          <w:rStyle w:val="Strong"/>
        </w:rPr>
        <w:t xml:space="preserve">ELO 10: </w:t>
      </w:r>
      <w:r w:rsidRPr="009944AE">
        <w:rPr>
          <w:rStyle w:val="Strong"/>
        </w:rPr>
        <w:t>Engineering professionalism</w:t>
      </w:r>
    </w:p>
    <w:p w14:paraId="18EAA5E8" w14:textId="77777777" w:rsidR="00F67F8A" w:rsidRDefault="00F67F8A" w:rsidP="009944AE">
      <w:r>
        <w:lastRenderedPageBreak/>
        <w:t>Demonstrate critical awareness of the need to act professionally and ethically and to exercise judgment and take responsibility within own limits of competence.</w:t>
      </w:r>
    </w:p>
    <w:p w14:paraId="7CEB61C9" w14:textId="77777777" w:rsidR="00F67F8A" w:rsidRDefault="00F67F8A" w:rsidP="009944AE">
      <w:pPr>
        <w:rPr>
          <w:rStyle w:val="Strong"/>
        </w:rPr>
      </w:pPr>
      <w:r>
        <w:rPr>
          <w:rStyle w:val="Strong"/>
        </w:rPr>
        <w:t xml:space="preserve">ELO 11: </w:t>
      </w:r>
      <w:r w:rsidRPr="00F67F8A">
        <w:rPr>
          <w:rStyle w:val="Strong"/>
        </w:rPr>
        <w:t>Engineering management</w:t>
      </w:r>
    </w:p>
    <w:p w14:paraId="6D13582C" w14:textId="77777777" w:rsidR="00D732BB" w:rsidRDefault="00A62309" w:rsidP="003E3130">
      <w:r>
        <w:t>Demonstrate knowledge and understanding of engineering management principles and economic decision making.</w:t>
      </w:r>
    </w:p>
    <w:p w14:paraId="1A2A8F71" w14:textId="77777777" w:rsidR="00226589" w:rsidRPr="00226589" w:rsidRDefault="00226589" w:rsidP="00226589">
      <w:pPr>
        <w:rPr>
          <w:rStyle w:val="Strong"/>
          <w:b w:val="0"/>
          <w:bCs w:val="0"/>
        </w:rPr>
      </w:pPr>
      <w:r>
        <w:t>Here follows the justification of each of the ELOs met throughout the distributed IOT environmental monitoring project:</w:t>
      </w:r>
    </w:p>
    <w:p w14:paraId="6DCD947A" w14:textId="77777777" w:rsidR="00D22155" w:rsidRDefault="00D22155" w:rsidP="00D22155">
      <w:pPr>
        <w:rPr>
          <w:rStyle w:val="Strong"/>
        </w:rPr>
      </w:pPr>
      <w:r>
        <w:rPr>
          <w:rStyle w:val="Strong"/>
        </w:rPr>
        <w:t xml:space="preserve">ELO 1: Problem solving </w:t>
      </w:r>
    </w:p>
    <w:p w14:paraId="02C5EF88" w14:textId="3D7CAF20" w:rsidR="00D22155" w:rsidRPr="004B6C24" w:rsidRDefault="00D22155" w:rsidP="00D22155">
      <w:r w:rsidRPr="004B6C24">
        <w:t xml:space="preserve">In order to complete the distributed IOT environmental monitoring project the complex problem was firstly identified in the section 1.3 of chapter 1 of the </w:t>
      </w:r>
      <w:r w:rsidRPr="00EF4EBA">
        <w:t xml:space="preserve">report. </w:t>
      </w:r>
      <w:r w:rsidR="00C15EB4" w:rsidRPr="00EF4EBA">
        <w:t>P</w:t>
      </w:r>
      <w:r w:rsidR="00884EB4" w:rsidRPr="00EF4EBA">
        <w:t>ossible solutions</w:t>
      </w:r>
      <w:r w:rsidR="00884EB4">
        <w:t xml:space="preserve"> were explored f</w:t>
      </w:r>
      <w:r w:rsidR="00AD7B16">
        <w:t>ro</w:t>
      </w:r>
      <w:r w:rsidR="00884EB4">
        <w:t xml:space="preserve">m which the most probable solution was selected in order to adhere to </w:t>
      </w:r>
      <w:r w:rsidR="00AD7B16">
        <w:t>the requirements of the project,</w:t>
      </w:r>
      <w:r w:rsidR="00884EB4">
        <w:t xml:space="preserve"> </w:t>
      </w:r>
      <w:r w:rsidR="00AD7B16">
        <w:t>t</w:t>
      </w:r>
      <w:r w:rsidR="00884EB4">
        <w:t xml:space="preserve">hereby showing complex </w:t>
      </w:r>
      <w:r w:rsidR="0011315F">
        <w:t>problem-solving</w:t>
      </w:r>
      <w:r w:rsidR="00884EB4">
        <w:t xml:space="preserve"> abilities. </w:t>
      </w:r>
    </w:p>
    <w:p w14:paraId="7E82D466" w14:textId="77777777" w:rsidR="00F67F8A" w:rsidRDefault="00F67F8A" w:rsidP="00F67F8A">
      <w:pPr>
        <w:rPr>
          <w:rStyle w:val="Strong"/>
        </w:rPr>
      </w:pPr>
      <w:r>
        <w:rPr>
          <w:rStyle w:val="Strong"/>
        </w:rPr>
        <w:t xml:space="preserve">ELO 2: </w:t>
      </w:r>
      <w:r w:rsidR="00445E4A" w:rsidRPr="00445E4A">
        <w:rPr>
          <w:rStyle w:val="Strong"/>
        </w:rPr>
        <w:t>Application of scientific and engineering knowledge</w:t>
      </w:r>
    </w:p>
    <w:p w14:paraId="7C1B3C66" w14:textId="004490F9" w:rsidR="00F67F8A" w:rsidRPr="0011315F" w:rsidRDefault="0011315F" w:rsidP="00D22155">
      <w:r>
        <w:t xml:space="preserve">In order to complete the project engineering knowledge application through coding and integration design. </w:t>
      </w:r>
      <w:r w:rsidR="00EE39F5">
        <w:t>Furthermore,</w:t>
      </w:r>
      <w:r>
        <w:t xml:space="preserve"> engineering knowledge application was needed in order to construct the distributed IOT environmental monitoring module circuitry. </w:t>
      </w:r>
    </w:p>
    <w:p w14:paraId="3BE902D3" w14:textId="77777777" w:rsidR="00D22155" w:rsidRDefault="00D22155" w:rsidP="00D22155">
      <w:pPr>
        <w:rPr>
          <w:rStyle w:val="Strong"/>
        </w:rPr>
      </w:pPr>
      <w:r>
        <w:rPr>
          <w:rStyle w:val="Strong"/>
        </w:rPr>
        <w:t>ELO 3: Engineering design</w:t>
      </w:r>
    </w:p>
    <w:p w14:paraId="32FA6E5C" w14:textId="77777777" w:rsidR="00AD7B16" w:rsidRDefault="009D29C8" w:rsidP="00D22155">
      <w:r w:rsidRPr="00D667DE">
        <w:t>Throughout the project the engineering design process was followed in order to complete the project successfully. The first step of the engineering process was to formulate the problem statement of the project in order to form a clear understanding of the scope and requirements of the project. Next a solution for the pr</w:t>
      </w:r>
      <w:r w:rsidR="00AD7B16">
        <w:t>oblem was proposed -</w:t>
      </w:r>
      <w:r w:rsidR="00890406" w:rsidRPr="00D667DE">
        <w:t xml:space="preserve"> the solution was explored through a literature study on the different aspects proposed in the solution. </w:t>
      </w:r>
      <w:r w:rsidR="00625010" w:rsidRPr="00D667DE">
        <w:t xml:space="preserve">From the information gathered in the literature study a </w:t>
      </w:r>
      <w:r w:rsidR="00C82581" w:rsidRPr="00D667DE">
        <w:t xml:space="preserve">trade-off study was conducted of the possible solutions. From the trade-off study the solution with the best trade-off score was selected. Once the components of the trade-off study were selected a conceptual design was constructed of the distributed IOT environmental monitoring module. </w:t>
      </w:r>
    </w:p>
    <w:p w14:paraId="751E3689" w14:textId="39B0D786" w:rsidR="00DF537E" w:rsidRPr="009D29C8" w:rsidRDefault="00C82581" w:rsidP="00D22155">
      <w:pPr>
        <w:rPr>
          <w:rStyle w:val="Strong"/>
          <w:b w:val="0"/>
        </w:rPr>
      </w:pPr>
      <w:r w:rsidRPr="00D667DE">
        <w:t xml:space="preserve">Next a detailed design of the module was created. The design was then implemented with a prototype of the module. Evaluation </w:t>
      </w:r>
      <w:r w:rsidRPr="00EF4EBA">
        <w:t xml:space="preserve">of the module proved there was room for improvement on the module and a new iteration </w:t>
      </w:r>
      <w:r w:rsidR="00C15EB4" w:rsidRPr="00EF4EBA">
        <w:t>of the module was created</w:t>
      </w:r>
      <w:r w:rsidRPr="00EF4EBA">
        <w:t>. The new</w:t>
      </w:r>
      <w:r w:rsidRPr="00D667DE">
        <w:t xml:space="preserve"> iteration firstly required a new detailed design that was then implemented and evaluated. This process was </w:t>
      </w:r>
      <w:r w:rsidRPr="00D667DE">
        <w:lastRenderedPageBreak/>
        <w:t xml:space="preserve">repeated until the requirements of the project was achieved in the design. Once this </w:t>
      </w:r>
      <w:r w:rsidR="00730343" w:rsidRPr="00D667DE">
        <w:t>was achieved</w:t>
      </w:r>
      <w:r w:rsidRPr="00D667DE">
        <w:t xml:space="preserve"> a PCB module was implemented and the testing and evaluation of the module was conducted. The testing and evaluation of the module was documented in Chapter 5 of the report. </w:t>
      </w:r>
      <w:r w:rsidR="008D4EA9" w:rsidRPr="00D667DE">
        <w:t>Finally,</w:t>
      </w:r>
      <w:r w:rsidRPr="00D667DE">
        <w:t xml:space="preserve"> conclusion of the analysis of results was formulated including recommendations for improvement of the design and operation</w:t>
      </w:r>
      <w:r>
        <w:rPr>
          <w:rStyle w:val="Strong"/>
          <w:b w:val="0"/>
        </w:rPr>
        <w:t xml:space="preserve">.  </w:t>
      </w:r>
      <w:r w:rsidR="00890406">
        <w:rPr>
          <w:rStyle w:val="Strong"/>
          <w:b w:val="0"/>
        </w:rPr>
        <w:t xml:space="preserve">  </w:t>
      </w:r>
      <w:r w:rsidR="009D29C8">
        <w:rPr>
          <w:rStyle w:val="Strong"/>
          <w:b w:val="0"/>
        </w:rPr>
        <w:t xml:space="preserve"> </w:t>
      </w:r>
    </w:p>
    <w:p w14:paraId="231F1677" w14:textId="77777777" w:rsidR="00D22155" w:rsidRDefault="00D22155" w:rsidP="00D22155">
      <w:pPr>
        <w:rPr>
          <w:rStyle w:val="Strong"/>
        </w:rPr>
      </w:pPr>
      <w:r>
        <w:rPr>
          <w:rStyle w:val="Strong"/>
        </w:rPr>
        <w:t xml:space="preserve">ELO 4: </w:t>
      </w:r>
      <w:r w:rsidRPr="00D22155">
        <w:rPr>
          <w:rStyle w:val="Strong"/>
        </w:rPr>
        <w:t>Investigations, experiments and data analysis</w:t>
      </w:r>
    </w:p>
    <w:p w14:paraId="785006E5" w14:textId="77777777" w:rsidR="00AD7B16" w:rsidRDefault="008D4EA9" w:rsidP="00D22155">
      <w:r>
        <w:t xml:space="preserve">Several different </w:t>
      </w:r>
      <w:r w:rsidR="00053ADD">
        <w:t xml:space="preserve">possible solutions for the project was investigated in the report. </w:t>
      </w:r>
    </w:p>
    <w:p w14:paraId="02ACC473" w14:textId="77777777" w:rsidR="00AD7B16" w:rsidRDefault="00D667DE" w:rsidP="00D22155">
      <w:r>
        <w:t>Firstly,</w:t>
      </w:r>
      <w:r w:rsidR="00053ADD">
        <w:t xml:space="preserve"> investigation was shown in the literature study of the components of the possible solutions for the project in chapter 2 of the report. </w:t>
      </w:r>
    </w:p>
    <w:p w14:paraId="463803E7" w14:textId="76D29755" w:rsidR="00AD7B16" w:rsidRDefault="00053ADD" w:rsidP="00D22155">
      <w:r>
        <w:t>Secondly investigation of solutions was demonstrated in the iterations of the project design, that is of the controller design V1.0, V1.1, V1.2 and the final controller design V2.0 as well as the iterations of the back</w:t>
      </w:r>
      <w:r w:rsidR="00245D35">
        <w:t>-</w:t>
      </w:r>
      <w:r>
        <w:t xml:space="preserve">end program and programming languages. </w:t>
      </w:r>
    </w:p>
    <w:p w14:paraId="41C81C25" w14:textId="77777777" w:rsidR="00D0320C" w:rsidRDefault="00053ADD" w:rsidP="00D22155">
      <w:r>
        <w:t xml:space="preserve">Demonstration of experiments conducted within the project is shown in the test and evaluation documented in chapter 5 of the report. In chapter 5 clear demonstration of experiments are shown in order to test component functions. </w:t>
      </w:r>
    </w:p>
    <w:p w14:paraId="7AAD8DE5" w14:textId="5B763BFF" w:rsidR="00D22155" w:rsidRDefault="00053ADD" w:rsidP="00D22155">
      <w:r>
        <w:t xml:space="preserve">Finally, clear demonstration of data analysis is the data analysis done in the program written to analyse the data sent from the module in order to </w:t>
      </w:r>
      <w:r w:rsidR="00D667DE">
        <w:t>assess</w:t>
      </w:r>
      <w:r>
        <w:t xml:space="preserve"> the operation of the split type air-conditioning unit.</w:t>
      </w:r>
      <w:r w:rsidR="00C13947">
        <w:t xml:space="preserve"> </w:t>
      </w:r>
      <w:r w:rsidR="00D0320C">
        <w:t>Fur</w:t>
      </w:r>
      <w:r w:rsidR="00C13947">
        <w:t>ther data analysis skills are shown in the analysis of the test data collected in chapter 5 test and evaluation</w:t>
      </w:r>
      <w:r w:rsidR="00654088">
        <w:t>.</w:t>
      </w:r>
      <w:r>
        <w:t xml:space="preserve">  </w:t>
      </w:r>
    </w:p>
    <w:p w14:paraId="6F299302" w14:textId="77777777" w:rsidR="00D22155" w:rsidRDefault="00D22155" w:rsidP="00D22155">
      <w:pPr>
        <w:rPr>
          <w:rStyle w:val="Strong"/>
        </w:rPr>
      </w:pPr>
      <w:r>
        <w:rPr>
          <w:rStyle w:val="Strong"/>
        </w:rPr>
        <w:t xml:space="preserve">ELO 5: </w:t>
      </w:r>
      <w:r w:rsidRPr="00D22155">
        <w:rPr>
          <w:rStyle w:val="Strong"/>
        </w:rPr>
        <w:t>Engineering methods, skills and tools, including information technology</w:t>
      </w:r>
    </w:p>
    <w:p w14:paraId="28F9A7A4" w14:textId="19CABF3E" w:rsidR="00D22155" w:rsidRPr="005B3D41" w:rsidRDefault="001D62E9" w:rsidP="00D22155">
      <w:r w:rsidRPr="005B3D41">
        <w:t xml:space="preserve">Demonstration of competence in using engineering skills and tools </w:t>
      </w:r>
      <w:r w:rsidR="00742D9E" w:rsidRPr="005B3D41">
        <w:t xml:space="preserve">is </w:t>
      </w:r>
      <w:r w:rsidR="00AC4BD4" w:rsidRPr="005B3D41">
        <w:t xml:space="preserve">shown by using information technology such as computer programs including </w:t>
      </w:r>
      <w:r w:rsidR="00742D9E" w:rsidRPr="005B3D41">
        <w:t>Proteus</w:t>
      </w:r>
      <w:r w:rsidR="005B3D41">
        <w:t xml:space="preserve"> PCB design</w:t>
      </w:r>
      <w:r w:rsidR="00AC4BD4" w:rsidRPr="005B3D41">
        <w:t>, Python</w:t>
      </w:r>
      <w:r w:rsidR="005B3D41">
        <w:t xml:space="preserve"> programming</w:t>
      </w:r>
      <w:r w:rsidR="00AC4BD4" w:rsidRPr="005B3D41">
        <w:t xml:space="preserve">, </w:t>
      </w:r>
      <w:r w:rsidR="005B3D41">
        <w:t>Atmel studio programming</w:t>
      </w:r>
      <w:r w:rsidR="00DF537E">
        <w:t xml:space="preserve"> and</w:t>
      </w:r>
      <w:r w:rsidR="00CA42EC">
        <w:t xml:space="preserve"> Excel data </w:t>
      </w:r>
      <w:r w:rsidR="00DF537E">
        <w:t>collection. These tools were utilized using different skills and interpreting the results of the information comp</w:t>
      </w:r>
      <w:r w:rsidR="00730343">
        <w:t>il</w:t>
      </w:r>
      <w:r w:rsidR="00DF537E">
        <w:t xml:space="preserve">ed through program processing of the data collected. The interpreted results where then used in order to improve the program code and present the data in a clear and organized </w:t>
      </w:r>
      <w:r w:rsidR="00730343">
        <w:t>manner</w:t>
      </w:r>
      <w:r w:rsidR="00DF537E">
        <w:t xml:space="preserve"> that will be useful for the user.  </w:t>
      </w:r>
      <w:r w:rsidR="005B3D41">
        <w:t xml:space="preserve"> </w:t>
      </w:r>
    </w:p>
    <w:p w14:paraId="0CA1186C" w14:textId="77777777" w:rsidR="009E43EA" w:rsidRDefault="009E43EA" w:rsidP="009E43EA">
      <w:pPr>
        <w:rPr>
          <w:rStyle w:val="Strong"/>
        </w:rPr>
      </w:pPr>
      <w:r>
        <w:rPr>
          <w:rStyle w:val="Strong"/>
        </w:rPr>
        <w:t xml:space="preserve">ELO 6: </w:t>
      </w:r>
      <w:r w:rsidRPr="009E43EA">
        <w:rPr>
          <w:rStyle w:val="Strong"/>
        </w:rPr>
        <w:t>Professional and technical communication</w:t>
      </w:r>
    </w:p>
    <w:p w14:paraId="1B32928C" w14:textId="65F47C02" w:rsidR="00C555A7" w:rsidRPr="00C555A7" w:rsidRDefault="00C555A7" w:rsidP="009E43EA">
      <w:pPr>
        <w:rPr>
          <w:rStyle w:val="Strong"/>
          <w:b w:val="0"/>
        </w:rPr>
      </w:pPr>
      <w:r w:rsidRPr="00A52037">
        <w:lastRenderedPageBreak/>
        <w:t xml:space="preserve">This project is presented orally on project day to moderators of the computer and electronic engineering field. This report suffices as a written communication of the project conducted on distributed IOT environmental monitoring. </w:t>
      </w:r>
      <w:r w:rsidR="00110A48" w:rsidRPr="00A52037">
        <w:t>The project will also be presented to a public audience on the project day in the form of a visual communication poster as well as a short summ</w:t>
      </w:r>
      <w:r w:rsidR="00D60FDB">
        <w:t>a</w:t>
      </w:r>
      <w:r w:rsidR="00110A48" w:rsidRPr="00A52037">
        <w:t>ry for the public</w:t>
      </w:r>
      <w:r w:rsidR="00110A48">
        <w:rPr>
          <w:rStyle w:val="Strong"/>
          <w:b w:val="0"/>
        </w:rPr>
        <w:t>.</w:t>
      </w:r>
      <w:r>
        <w:rPr>
          <w:rStyle w:val="Strong"/>
          <w:b w:val="0"/>
        </w:rPr>
        <w:t xml:space="preserve">  </w:t>
      </w:r>
    </w:p>
    <w:p w14:paraId="7E2CB7E2" w14:textId="77777777" w:rsidR="009E43EA" w:rsidRDefault="009E43EA" w:rsidP="009E43EA">
      <w:pPr>
        <w:rPr>
          <w:rStyle w:val="Strong"/>
        </w:rPr>
      </w:pPr>
      <w:r>
        <w:rPr>
          <w:rStyle w:val="Strong"/>
        </w:rPr>
        <w:t xml:space="preserve">ELO 7: </w:t>
      </w:r>
      <w:r w:rsidRPr="009E43EA">
        <w:rPr>
          <w:rStyle w:val="Strong"/>
        </w:rPr>
        <w:t>Sustainability and impact of engineering activity</w:t>
      </w:r>
    </w:p>
    <w:p w14:paraId="14974DB1" w14:textId="7AE79588" w:rsidR="00346511" w:rsidRPr="00346511" w:rsidRDefault="00EC658B" w:rsidP="00A52037">
      <w:pPr>
        <w:rPr>
          <w:rStyle w:val="Strong"/>
          <w:b w:val="0"/>
        </w:rPr>
      </w:pPr>
      <w:r w:rsidRPr="00A52037">
        <w:t xml:space="preserve">The </w:t>
      </w:r>
      <w:r w:rsidRPr="00EF4EBA">
        <w:t xml:space="preserve">impact of the distributed IOT environmental monitoring module on the society and environment was a </w:t>
      </w:r>
      <w:r w:rsidR="009F75E7" w:rsidRPr="00EF4EBA">
        <w:t>major</w:t>
      </w:r>
      <w:r w:rsidRPr="00EF4EBA">
        <w:t xml:space="preserve"> consideration in the design of the module as the project focuses on the improvement of the efficiency on split type air-conditioning units, which make up a large percentage of </w:t>
      </w:r>
      <w:r w:rsidR="00C555A7" w:rsidRPr="00EF4EBA">
        <w:t xml:space="preserve">electricity use in domestic and corporate </w:t>
      </w:r>
      <w:r w:rsidR="008108FA" w:rsidRPr="00EF4EBA">
        <w:t>settings</w:t>
      </w:r>
      <w:r w:rsidR="00C555A7" w:rsidRPr="00EF4EBA">
        <w:t>, therefore</w:t>
      </w:r>
      <w:r w:rsidR="00C555A7" w:rsidRPr="00A52037">
        <w:t xml:space="preserve"> impacting the environment negatively. The module will monitor the operation of the split type air-conditioning unit and thereby alert the user when the unit is not operating as required so that it may be repaired or replaced and not continue to operate ineffectively</w:t>
      </w:r>
      <w:r w:rsidR="00C555A7">
        <w:rPr>
          <w:rStyle w:val="Strong"/>
          <w:b w:val="0"/>
        </w:rPr>
        <w:t xml:space="preserve">.  </w:t>
      </w:r>
    </w:p>
    <w:p w14:paraId="0B8C4B0F" w14:textId="77777777" w:rsidR="009E43EA" w:rsidRDefault="009E43EA" w:rsidP="009E43EA">
      <w:pPr>
        <w:rPr>
          <w:rStyle w:val="Strong"/>
        </w:rPr>
      </w:pPr>
      <w:r>
        <w:rPr>
          <w:rStyle w:val="Strong"/>
        </w:rPr>
        <w:t xml:space="preserve">ELO 8: </w:t>
      </w:r>
      <w:r w:rsidRPr="009E43EA">
        <w:rPr>
          <w:rStyle w:val="Strong"/>
        </w:rPr>
        <w:t>Individual, team and multidisciplinary working</w:t>
      </w:r>
    </w:p>
    <w:p w14:paraId="20282411" w14:textId="3D6962EE" w:rsidR="002A5B5A" w:rsidRPr="00A52037" w:rsidRDefault="002A5B5A" w:rsidP="00A52037">
      <w:r w:rsidRPr="00A52037">
        <w:t xml:space="preserve">The majority of the project was accomplished as individual work by the student. However, some teamwork was required between the student and the project </w:t>
      </w:r>
      <w:r w:rsidR="008108FA" w:rsidRPr="00A52037">
        <w:t>leaders</w:t>
      </w:r>
      <w:r w:rsidR="008108FA">
        <w:t>:</w:t>
      </w:r>
      <w:r w:rsidR="00D60FDB">
        <w:t xml:space="preserve"> </w:t>
      </w:r>
      <w:r w:rsidRPr="00A52037">
        <w:t xml:space="preserve"> Prof. A Helberg and Dr. M Ferreira. Multidisciplinary working was demonstrated in the consultation of experts in split type air-conditioning units and other aspects of the project.</w:t>
      </w:r>
    </w:p>
    <w:p w14:paraId="3EFC5AB2" w14:textId="77777777" w:rsidR="0022402E" w:rsidRDefault="0022402E" w:rsidP="0022402E">
      <w:pPr>
        <w:rPr>
          <w:rStyle w:val="Strong"/>
        </w:rPr>
      </w:pPr>
      <w:r>
        <w:rPr>
          <w:rStyle w:val="Strong"/>
        </w:rPr>
        <w:t xml:space="preserve">ELO 9: </w:t>
      </w:r>
      <w:r w:rsidRPr="0022402E">
        <w:rPr>
          <w:rStyle w:val="Strong"/>
        </w:rPr>
        <w:t>Independent learning ability</w:t>
      </w:r>
    </w:p>
    <w:p w14:paraId="7230332E" w14:textId="28413408" w:rsidR="00FD2CC3" w:rsidRPr="00A52037" w:rsidRDefault="00FD2CC3" w:rsidP="00A52037">
      <w:r w:rsidRPr="00A52037">
        <w:t>Independent learning ability was demonstrated within this project</w:t>
      </w:r>
      <w:r w:rsidR="00BE2982" w:rsidRPr="00A52037">
        <w:t xml:space="preserve"> through the broad scope of subjects the student was required to study in order to complete the project successfully</w:t>
      </w:r>
      <w:r w:rsidRPr="00A52037">
        <w:t xml:space="preserve">. Considering social and environmental aspects the ill-defined complex problem was taken on. The project required independent study of PIC microcontrollers, STM, </w:t>
      </w:r>
      <w:r w:rsidR="00D67960" w:rsidRPr="00A52037">
        <w:t>Python, Arduino</w:t>
      </w:r>
      <w:r w:rsidR="00FC1F41" w:rsidRPr="00A52037">
        <w:t xml:space="preserve"> Uno®, LoRa module operation, Proteus, split type air-conditioning unit operation, Arduino libraries, Gateways, C (Atmel studio code) and several other components of the project. </w:t>
      </w:r>
      <w:r w:rsidRPr="00A52037">
        <w:t xml:space="preserve">  </w:t>
      </w:r>
    </w:p>
    <w:p w14:paraId="3E2867B8" w14:textId="77777777" w:rsidR="009944AE" w:rsidRDefault="009944AE" w:rsidP="009944AE">
      <w:pPr>
        <w:rPr>
          <w:rStyle w:val="Strong"/>
        </w:rPr>
      </w:pPr>
      <w:r>
        <w:rPr>
          <w:rStyle w:val="Strong"/>
        </w:rPr>
        <w:t xml:space="preserve">ELO 10: </w:t>
      </w:r>
      <w:r w:rsidRPr="009944AE">
        <w:rPr>
          <w:rStyle w:val="Strong"/>
        </w:rPr>
        <w:t>Engineering professionalism</w:t>
      </w:r>
    </w:p>
    <w:p w14:paraId="2BC4CD45" w14:textId="77777777" w:rsidR="00D60FDB" w:rsidRDefault="00AD4A0A" w:rsidP="00AD4A0A">
      <w:r w:rsidRPr="00D667DE">
        <w:t>Engineering professionalism was achieved through the completion of the distributed IOT environmental monitoring project in an ethical and professional manner. All de</w:t>
      </w:r>
      <w:r w:rsidR="00D30778" w:rsidRPr="00D667DE">
        <w:t xml:space="preserve">signs and schematics documented in the project report are authentic when stated as such and credit is given where designs, schematics and intellectual property is referenced. The tests, results </w:t>
      </w:r>
      <w:r w:rsidR="00D30778" w:rsidRPr="00D667DE">
        <w:lastRenderedPageBreak/>
        <w:t>and data collected in the report is un</w:t>
      </w:r>
      <w:r w:rsidR="00D60FDB">
        <w:t>-</w:t>
      </w:r>
      <w:r w:rsidR="00D30778" w:rsidRPr="00D667DE">
        <w:t xml:space="preserve">manipulated and a true representation of findings </w:t>
      </w:r>
      <w:r w:rsidR="00D60FDB">
        <w:t>o</w:t>
      </w:r>
      <w:r w:rsidR="00D30778" w:rsidRPr="00D667DE">
        <w:t xml:space="preserve">f the project. </w:t>
      </w:r>
      <w:r w:rsidR="00D60FDB">
        <w:t>Fur</w:t>
      </w:r>
      <w:r w:rsidR="00D30778" w:rsidRPr="00D667DE">
        <w:t>thermore</w:t>
      </w:r>
      <w:r w:rsidR="00D60FDB">
        <w:t>,</w:t>
      </w:r>
      <w:r w:rsidR="00D30778" w:rsidRPr="00D667DE">
        <w:t xml:space="preserve"> ethical behaviour is shown as demonstrated in ELO 7. </w:t>
      </w:r>
    </w:p>
    <w:p w14:paraId="2F1FC900" w14:textId="3803AAF5" w:rsidR="00AD4A0A" w:rsidRPr="00AD4A0A" w:rsidRDefault="00D30778" w:rsidP="00AD4A0A">
      <w:pPr>
        <w:rPr>
          <w:rStyle w:val="Strong"/>
          <w:b w:val="0"/>
        </w:rPr>
      </w:pPr>
      <w:r w:rsidRPr="00D667DE">
        <w:t xml:space="preserve">Finally engineering professionalism was shown </w:t>
      </w:r>
      <w:r w:rsidR="008E45A7" w:rsidRPr="00D667DE">
        <w:t xml:space="preserve">in consultation with experts </w:t>
      </w:r>
      <w:r w:rsidR="00FD2CC3" w:rsidRPr="00D667DE">
        <w:t>in different aspects pertaining to the project, in order that these aspects may be implemented in the project</w:t>
      </w:r>
      <w:r w:rsidR="008E45A7">
        <w:rPr>
          <w:rStyle w:val="Strong"/>
          <w:b w:val="0"/>
        </w:rPr>
        <w:t>.</w:t>
      </w:r>
      <w:r>
        <w:rPr>
          <w:rStyle w:val="Strong"/>
          <w:b w:val="0"/>
        </w:rPr>
        <w:t xml:space="preserve"> </w:t>
      </w:r>
    </w:p>
    <w:p w14:paraId="716EBF97" w14:textId="77777777" w:rsidR="00F67F8A" w:rsidRDefault="00F67F8A" w:rsidP="00F67F8A">
      <w:pPr>
        <w:rPr>
          <w:rStyle w:val="Strong"/>
        </w:rPr>
      </w:pPr>
      <w:r>
        <w:rPr>
          <w:rStyle w:val="Strong"/>
        </w:rPr>
        <w:t xml:space="preserve">ELO 11: </w:t>
      </w:r>
      <w:r w:rsidRPr="00F67F8A">
        <w:rPr>
          <w:rStyle w:val="Strong"/>
        </w:rPr>
        <w:t>Engineering management</w:t>
      </w:r>
    </w:p>
    <w:p w14:paraId="40B905B5" w14:textId="2B3E1BAB" w:rsidR="00AD4A0A" w:rsidRPr="00AD4A0A" w:rsidRDefault="00A62309" w:rsidP="00AD4A0A">
      <w:pPr>
        <w:rPr>
          <w:rStyle w:val="Strong"/>
          <w:b w:val="0"/>
        </w:rPr>
      </w:pPr>
      <w:r w:rsidRPr="00D667DE">
        <w:t>Demonstration of engineering management is shown in the project through economic decision making by managing the project budget</w:t>
      </w:r>
      <w:r w:rsidR="00E12E9C" w:rsidRPr="00D667DE">
        <w:t xml:space="preserve">. </w:t>
      </w:r>
      <w:r w:rsidR="00D60FDB">
        <w:t>Fur</w:t>
      </w:r>
      <w:r w:rsidR="00E12E9C" w:rsidRPr="00D667DE">
        <w:t>thermore</w:t>
      </w:r>
      <w:r w:rsidR="00D60FDB">
        <w:t>,</w:t>
      </w:r>
      <w:r w:rsidR="00E12E9C" w:rsidRPr="00D667DE">
        <w:t xml:space="preserve"> project management is applied to the distributed IOT environmental monitor project and</w:t>
      </w:r>
      <w:r w:rsidR="00D60FDB">
        <w:t>,</w:t>
      </w:r>
      <w:r w:rsidR="00E12E9C" w:rsidRPr="00D667DE">
        <w:t xml:space="preserve"> </w:t>
      </w:r>
      <w:r w:rsidR="00E12E9C" w:rsidRPr="00EF4EBA">
        <w:t>therefore</w:t>
      </w:r>
      <w:r w:rsidR="00D60FDB" w:rsidRPr="00EF4EBA">
        <w:t>,</w:t>
      </w:r>
      <w:r w:rsidR="00E12E9C" w:rsidRPr="00EF4EBA">
        <w:t xml:space="preserve"> to the individual</w:t>
      </w:r>
      <w:r w:rsidR="006B5F3D" w:rsidRPr="00EF4EBA">
        <w:t>’</w:t>
      </w:r>
      <w:r w:rsidR="00E12E9C" w:rsidRPr="00EF4EBA">
        <w:t>s</w:t>
      </w:r>
      <w:r w:rsidR="00E12E9C" w:rsidRPr="00D667DE">
        <w:t xml:space="preserve"> own </w:t>
      </w:r>
      <w:r w:rsidR="00972FB2" w:rsidRPr="00D667DE">
        <w:t>work as prescribed in the ELO</w:t>
      </w:r>
      <w:r w:rsidR="00972FB2">
        <w:rPr>
          <w:rStyle w:val="Strong"/>
          <w:b w:val="0"/>
        </w:rPr>
        <w:t>.</w:t>
      </w:r>
    </w:p>
    <w:p w14:paraId="151CC25B" w14:textId="77777777" w:rsidR="00732795" w:rsidRPr="006D1423" w:rsidRDefault="00732795" w:rsidP="00732795">
      <w:pPr>
        <w:pStyle w:val="Heading2"/>
      </w:pPr>
      <w:bookmarkStart w:id="1855" w:name="_Toc528498930"/>
      <w:r w:rsidRPr="006D1423">
        <w:t>Conclusion</w:t>
      </w:r>
      <w:bookmarkEnd w:id="1855"/>
    </w:p>
    <w:p w14:paraId="0B58C91F" w14:textId="24C0676D" w:rsidR="00BE0CEB" w:rsidRPr="00B62710" w:rsidRDefault="00BE0CEB" w:rsidP="00BE0CEB">
      <w:pPr>
        <w:rPr>
          <w:rFonts w:cstheme="minorBidi"/>
          <w:szCs w:val="22"/>
        </w:rPr>
      </w:pPr>
      <w:r>
        <w:t xml:space="preserve">The first step of the project was to interpret the problem and </w:t>
      </w:r>
      <w:r w:rsidR="006B5F3D">
        <w:t xml:space="preserve">acquire an understanding of </w:t>
      </w:r>
      <w:r w:rsidR="006B5F3D" w:rsidRPr="00EF4EBA">
        <w:t>what wa</w:t>
      </w:r>
      <w:r w:rsidRPr="00EF4EBA">
        <w:t>s expected. This was also the first milestone of the project where</w:t>
      </w:r>
      <w:r w:rsidR="00EE39F5" w:rsidRPr="00EF4EBA">
        <w:t xml:space="preserve"> a</w:t>
      </w:r>
      <w:r w:rsidRPr="00EF4EBA">
        <w:t xml:space="preserve"> problem contextualisation</w:t>
      </w:r>
      <w:r w:rsidR="00EE39F5" w:rsidRPr="00EF4EBA">
        <w:t xml:space="preserve"> had to be done</w:t>
      </w:r>
      <w:r w:rsidRPr="00EF4EBA">
        <w:t xml:space="preserve"> oral</w:t>
      </w:r>
      <w:r w:rsidR="00EE39F5" w:rsidRPr="00EF4EBA">
        <w:t>ly</w:t>
      </w:r>
      <w:r w:rsidRPr="00EF4EBA">
        <w:t xml:space="preserve"> in front of </w:t>
      </w:r>
      <w:r w:rsidR="00EE39F5" w:rsidRPr="00EF4EBA">
        <w:t>the</w:t>
      </w:r>
      <w:r w:rsidRPr="00EF4EBA">
        <w:t xml:space="preserve"> project supervisors. A discussion with the</w:t>
      </w:r>
      <w:r w:rsidR="00EE39F5" w:rsidRPr="00EF4EBA">
        <w:t xml:space="preserve"> project supervisors</w:t>
      </w:r>
      <w:r w:rsidRPr="00EF4EBA">
        <w:t xml:space="preserve"> on the problem </w:t>
      </w:r>
      <w:r w:rsidR="00EE39F5" w:rsidRPr="00EF4EBA">
        <w:t>provided</w:t>
      </w:r>
      <w:r w:rsidRPr="00EF4EBA">
        <w:t xml:space="preserve"> clarity on what was expected of </w:t>
      </w:r>
      <w:r w:rsidR="00EE39F5" w:rsidRPr="00EF4EBA">
        <w:t>the project</w:t>
      </w:r>
      <w:r w:rsidRPr="00EF4EBA">
        <w:t>. The next step t</w:t>
      </w:r>
      <w:r w:rsidR="00EE39F5" w:rsidRPr="00EF4EBA">
        <w:t>aken</w:t>
      </w:r>
      <w:r w:rsidRPr="00EF4EBA">
        <w:t xml:space="preserve"> was to investigate possible solutions to the problem </w:t>
      </w:r>
      <w:r w:rsidR="00EE39F5" w:rsidRPr="00EF4EBA">
        <w:t>provided by the project.</w:t>
      </w:r>
      <w:r w:rsidRPr="00EF4EBA">
        <w:t xml:space="preserve"> </w:t>
      </w:r>
      <w:r w:rsidR="00EE39F5" w:rsidRPr="00EF4EBA">
        <w:t>Firstly,</w:t>
      </w:r>
      <w:r w:rsidRPr="00EF4EBA">
        <w:t xml:space="preserve"> </w:t>
      </w:r>
      <w:r w:rsidR="00EE39F5" w:rsidRPr="00EF4EBA">
        <w:t>possible existing</w:t>
      </w:r>
      <w:r w:rsidRPr="00EF4EBA">
        <w:t xml:space="preserve"> solutions</w:t>
      </w:r>
      <w:r w:rsidR="006B5F3D" w:rsidRPr="00EF4EBA">
        <w:t xml:space="preserve"> were investigated</w:t>
      </w:r>
      <w:r w:rsidR="00EE39F5" w:rsidRPr="00EF4EBA">
        <w:t xml:space="preserve">, which would solve the project problem </w:t>
      </w:r>
      <w:r w:rsidR="006B5F3D" w:rsidRPr="00EF4EBA">
        <w:t xml:space="preserve">but </w:t>
      </w:r>
      <w:r w:rsidRPr="00EF4EBA">
        <w:t>none</w:t>
      </w:r>
      <w:r w:rsidR="006B5F3D" w:rsidRPr="00EF4EBA">
        <w:t xml:space="preserve"> was found</w:t>
      </w:r>
      <w:r w:rsidRPr="00EF4EBA">
        <w:t xml:space="preserve">. The existing </w:t>
      </w:r>
      <w:r w:rsidR="006B5F3D" w:rsidRPr="00EF4EBA">
        <w:t>solutions to problems that come</w:t>
      </w:r>
      <w:r w:rsidRPr="00EF4EBA">
        <w:t xml:space="preserve"> closest to</w:t>
      </w:r>
      <w:r w:rsidR="00EE39F5" w:rsidRPr="00EF4EBA">
        <w:t xml:space="preserve"> the</w:t>
      </w:r>
      <w:r w:rsidRPr="00EF4EBA">
        <w:t xml:space="preserve"> problem are solutions that solves the same problem </w:t>
      </w:r>
      <w:r w:rsidR="00A9353F" w:rsidRPr="00EF4EBA">
        <w:t>as provided in the project</w:t>
      </w:r>
      <w:r w:rsidR="00195C89" w:rsidRPr="00EF4EBA">
        <w:t xml:space="preserve"> but for far</w:t>
      </w:r>
      <w:r w:rsidRPr="00EF4EBA">
        <w:t xml:space="preserve"> larger HVAC systems. This means that these solutions could not be ported to solve </w:t>
      </w:r>
      <w:r w:rsidR="0001058C" w:rsidRPr="00EF4EBA">
        <w:t>the provided HVAC</w:t>
      </w:r>
      <w:r w:rsidRPr="00EF4EBA">
        <w:t xml:space="preserve"> problem as they are too expensive and they cannot be adapted </w:t>
      </w:r>
      <w:r w:rsidR="00195C89" w:rsidRPr="00EF4EBA">
        <w:t>for use</w:t>
      </w:r>
      <w:r w:rsidRPr="00EF4EBA">
        <w:t xml:space="preserve"> on</w:t>
      </w:r>
      <w:r>
        <w:t xml:space="preserve"> split type unit air-conditioners as these air-conditioners do not have parts such as ducts that </w:t>
      </w:r>
      <w:r w:rsidRPr="00B62710">
        <w:t xml:space="preserve">are required for these solutions to work. The next solutions </w:t>
      </w:r>
      <w:r w:rsidR="00195C89" w:rsidRPr="00B62710">
        <w:t>investigated</w:t>
      </w:r>
      <w:r w:rsidRPr="00B62710">
        <w:t xml:space="preserve"> w</w:t>
      </w:r>
      <w:r w:rsidR="0001058C" w:rsidRPr="00B62710">
        <w:t>ere</w:t>
      </w:r>
      <w:r w:rsidRPr="00B62710">
        <w:t xml:space="preserve"> existing solutions for other problems than </w:t>
      </w:r>
      <w:r w:rsidR="0001058C" w:rsidRPr="00B62710">
        <w:t>the project’s</w:t>
      </w:r>
      <w:r w:rsidRPr="00B62710">
        <w:t xml:space="preserve"> but that could possibly be altered in order to address </w:t>
      </w:r>
      <w:r w:rsidR="0001058C" w:rsidRPr="00B62710">
        <w:t>the specific</w:t>
      </w:r>
      <w:r w:rsidRPr="00B62710">
        <w:t xml:space="preserve"> problem.</w:t>
      </w:r>
      <w:r>
        <w:t xml:space="preserve"> </w:t>
      </w:r>
      <w:r w:rsidR="0001058C">
        <w:t>No such solution</w:t>
      </w:r>
      <w:r>
        <w:t xml:space="preserve"> </w:t>
      </w:r>
      <w:r w:rsidR="0001058C">
        <w:t>was found which</w:t>
      </w:r>
      <w:r>
        <w:t xml:space="preserve"> could be altered to solve</w:t>
      </w:r>
      <w:r w:rsidR="0001058C">
        <w:t xml:space="preserve"> the</w:t>
      </w:r>
      <w:r>
        <w:t xml:space="preserve"> problem</w:t>
      </w:r>
      <w:r w:rsidR="0001058C">
        <w:t xml:space="preserve"> at hand, </w:t>
      </w:r>
      <w:r w:rsidR="007A05C3">
        <w:t>however, a</w:t>
      </w:r>
      <w:r>
        <w:t xml:space="preserve"> few different solutions</w:t>
      </w:r>
      <w:r w:rsidR="0001058C">
        <w:t xml:space="preserve"> were found</w:t>
      </w:r>
      <w:r>
        <w:t xml:space="preserve"> that could possibly be used to </w:t>
      </w:r>
      <w:r w:rsidRPr="00B62710">
        <w:t xml:space="preserve">address parts of </w:t>
      </w:r>
      <w:r w:rsidR="007317CE" w:rsidRPr="00B62710">
        <w:t>the</w:t>
      </w:r>
      <w:r w:rsidRPr="00B62710">
        <w:t xml:space="preserve"> problem.</w:t>
      </w:r>
    </w:p>
    <w:p w14:paraId="6828563E" w14:textId="0EA070D6" w:rsidR="00BE0CEB" w:rsidRPr="00B62710" w:rsidRDefault="007A05C3" w:rsidP="00BE0CEB">
      <w:r w:rsidRPr="00B62710">
        <w:t>A</w:t>
      </w:r>
      <w:r w:rsidR="00BE0CEB" w:rsidRPr="00B62710">
        <w:t xml:space="preserve"> specifications document</w:t>
      </w:r>
      <w:r w:rsidRPr="00B62710">
        <w:t xml:space="preserve"> was created</w:t>
      </w:r>
      <w:r w:rsidR="00BE0CEB" w:rsidRPr="00B62710">
        <w:t xml:space="preserve"> that consisted of an introduction and scope of </w:t>
      </w:r>
      <w:r w:rsidRPr="00B62710">
        <w:t>the</w:t>
      </w:r>
      <w:r w:rsidR="00BE0CEB" w:rsidRPr="00B62710">
        <w:t xml:space="preserve"> project, </w:t>
      </w:r>
      <w:r w:rsidR="00D60FDB" w:rsidRPr="00B62710">
        <w:t>a</w:t>
      </w:r>
      <w:r w:rsidR="00BE0CEB" w:rsidRPr="00B62710">
        <w:t>pplicable and other referred documents, requirements, verification requirements and a value model. The specifications document is very import</w:t>
      </w:r>
      <w:r w:rsidR="00D60FDB" w:rsidRPr="00B62710">
        <w:t>ant</w:t>
      </w:r>
      <w:r w:rsidR="00BE0CEB" w:rsidRPr="00B62710">
        <w:t xml:space="preserve"> as </w:t>
      </w:r>
      <w:r w:rsidR="00195C89" w:rsidRPr="00B62710">
        <w:t>it was constantly used as reference in</w:t>
      </w:r>
      <w:r w:rsidR="00BE0CEB" w:rsidRPr="00B62710">
        <w:t xml:space="preserve"> order to ensure that </w:t>
      </w:r>
      <w:r w:rsidR="00FB4DBF" w:rsidRPr="00B62710">
        <w:t>the</w:t>
      </w:r>
      <w:r w:rsidR="00BE0CEB" w:rsidRPr="00B62710">
        <w:t xml:space="preserve"> project remained within the specifications and that all requirements are met. </w:t>
      </w:r>
    </w:p>
    <w:p w14:paraId="6E817A43" w14:textId="314364DC" w:rsidR="00BE0CEB" w:rsidRDefault="00BE0CEB" w:rsidP="00BE0CEB">
      <w:r w:rsidRPr="00B62710">
        <w:lastRenderedPageBreak/>
        <w:t xml:space="preserve">After </w:t>
      </w:r>
      <w:r w:rsidR="00FB4DBF" w:rsidRPr="00B62710">
        <w:t>the specifications for the project was</w:t>
      </w:r>
      <w:r w:rsidRPr="00B62710">
        <w:t xml:space="preserve"> finalised </w:t>
      </w:r>
      <w:r w:rsidR="00FB4DBF" w:rsidRPr="00B62710">
        <w:t xml:space="preserve">the projects detailed design could be </w:t>
      </w:r>
      <w:r w:rsidR="002D2C5E" w:rsidRPr="00B62710">
        <w:t>created</w:t>
      </w:r>
      <w:r w:rsidR="00FB4DBF" w:rsidRPr="00B62710">
        <w:t>.</w:t>
      </w:r>
      <w:r w:rsidRPr="00B62710">
        <w:t xml:space="preserve"> The detailed design starts with an introductory chapter that again reiterates the background of the problem and the problem statement. This was followed by </w:t>
      </w:r>
      <w:r w:rsidR="002D2C5E" w:rsidRPr="00B62710">
        <w:t>the</w:t>
      </w:r>
      <w:r w:rsidRPr="00B62710">
        <w:t xml:space="preserve"> envisaged solution to the pro</w:t>
      </w:r>
      <w:r w:rsidR="00195C89" w:rsidRPr="00B62710">
        <w:t>blem that consisted</w:t>
      </w:r>
      <w:r w:rsidRPr="00B62710">
        <w:t xml:space="preserve"> of alternative solutions</w:t>
      </w:r>
      <w:r w:rsidR="002D2C5E" w:rsidRPr="00B62710">
        <w:t xml:space="preserve">, however, it was determined that there were none. </w:t>
      </w:r>
      <w:r w:rsidR="00AB6D12" w:rsidRPr="00B62710">
        <w:t>T</w:t>
      </w:r>
      <w:r w:rsidRPr="00B62710">
        <w:t>he objectives and scope of the project</w:t>
      </w:r>
      <w:r w:rsidR="002D2C5E" w:rsidRPr="00B62710">
        <w:t xml:space="preserve"> were formulated</w:t>
      </w:r>
      <w:r w:rsidRPr="00B62710">
        <w:t xml:space="preserve"> to </w:t>
      </w:r>
      <w:r w:rsidR="002D2C5E" w:rsidRPr="00B62710">
        <w:t>en</w:t>
      </w:r>
      <w:r w:rsidRPr="00B62710">
        <w:t xml:space="preserve">sure </w:t>
      </w:r>
      <w:r w:rsidR="002D2C5E" w:rsidRPr="00B62710">
        <w:t>there</w:t>
      </w:r>
      <w:r w:rsidRPr="00B62710">
        <w:t xml:space="preserve"> </w:t>
      </w:r>
      <w:r w:rsidR="002D2C5E" w:rsidRPr="00B62710">
        <w:t>was</w:t>
      </w:r>
      <w:r w:rsidRPr="00B62710">
        <w:t xml:space="preserve"> a comprehensive understanding of what was to be done. </w:t>
      </w:r>
      <w:r w:rsidR="002864AE" w:rsidRPr="00B62710">
        <w:t xml:space="preserve">The </w:t>
      </w:r>
      <w:r w:rsidRPr="00B62710">
        <w:t>proposed solution to the problem</w:t>
      </w:r>
      <w:r w:rsidR="002864AE" w:rsidRPr="00B62710">
        <w:t xml:space="preserve"> was documented, the proposed solution consisted of</w:t>
      </w:r>
      <w:r w:rsidRPr="00B62710">
        <w:t xml:space="preserve"> a high-level description of what was plan</w:t>
      </w:r>
      <w:r w:rsidR="002864AE" w:rsidRPr="00B62710">
        <w:t>ned</w:t>
      </w:r>
      <w:r w:rsidRPr="00B62710">
        <w:t xml:space="preserve"> on</w:t>
      </w:r>
      <w:r w:rsidR="002864AE" w:rsidRPr="00B62710">
        <w:t xml:space="preserve"> to be done </w:t>
      </w:r>
      <w:r w:rsidRPr="00B62710">
        <w:t xml:space="preserve">and how </w:t>
      </w:r>
      <w:r w:rsidR="002864AE" w:rsidRPr="00B62710">
        <w:t>the problem</w:t>
      </w:r>
      <w:r w:rsidRPr="00B62710">
        <w:t xml:space="preserve"> was </w:t>
      </w:r>
      <w:r w:rsidR="002864AE" w:rsidRPr="00B62710">
        <w:t>to be solved</w:t>
      </w:r>
      <w:r w:rsidRPr="00B62710">
        <w:t xml:space="preserve">. The testability and deliverables of the project was </w:t>
      </w:r>
      <w:r w:rsidR="00AB6D12" w:rsidRPr="00B62710">
        <w:t>stated</w:t>
      </w:r>
      <w:r w:rsidRPr="00B62710">
        <w:t xml:space="preserve"> to clearly show the</w:t>
      </w:r>
      <w:r w:rsidR="00954B37" w:rsidRPr="00B62710">
        <w:t xml:space="preserve"> intended</w:t>
      </w:r>
      <w:r w:rsidRPr="00B62710">
        <w:t xml:space="preserve"> capabilities of the project. A major aspect of any engineering project is the limitations of the project and the</w:t>
      </w:r>
      <w:r>
        <w:t xml:space="preserve"> projects safety aspects. This project was faced with limitations such as time and budget constraints and has safety aspects that need to be considered such as working with the high voltage supply electricity to the split type air-conditioning units. A project plan was also </w:t>
      </w:r>
      <w:r w:rsidRPr="00B62710">
        <w:t xml:space="preserve">included as it is an important aspect of any project, the plan consists of the methodology that </w:t>
      </w:r>
      <w:r w:rsidR="002C56FE" w:rsidRPr="00B62710">
        <w:t>w</w:t>
      </w:r>
      <w:r w:rsidR="00B62710" w:rsidRPr="00B62710">
        <w:t>ould</w:t>
      </w:r>
      <w:r w:rsidRPr="00B62710">
        <w:t xml:space="preserve"> be</w:t>
      </w:r>
      <w:r>
        <w:t xml:space="preserve"> followed as well as a detailed work breakdown structure and a project feasibility study. </w:t>
      </w:r>
    </w:p>
    <w:p w14:paraId="749ADED6" w14:textId="134E5FC8" w:rsidR="00E51FBB" w:rsidRDefault="007016A7" w:rsidP="00BE0CEB">
      <w:r>
        <w:t>A</w:t>
      </w:r>
      <w:r w:rsidR="00BE0CEB">
        <w:t>n extensive literature study</w:t>
      </w:r>
      <w:r w:rsidR="007857CD">
        <w:t xml:space="preserve"> was completed</w:t>
      </w:r>
      <w:r w:rsidR="00BE0CEB">
        <w:t xml:space="preserve"> on all the existing equipment and protocols </w:t>
      </w:r>
      <w:r w:rsidR="007857CD">
        <w:t>which</w:t>
      </w:r>
      <w:r w:rsidR="00BE0CEB">
        <w:t xml:space="preserve"> would be using for the project to ensure </w:t>
      </w:r>
      <w:r w:rsidR="007857CD">
        <w:t>an</w:t>
      </w:r>
      <w:r w:rsidR="00BE0CEB">
        <w:t xml:space="preserve"> underst</w:t>
      </w:r>
      <w:r w:rsidR="007857CD">
        <w:t xml:space="preserve">anding of </w:t>
      </w:r>
      <w:r w:rsidR="00BE0CEB">
        <w:t xml:space="preserve">the workings of all the different components and what to expect when </w:t>
      </w:r>
      <w:r w:rsidR="00BE0CEB" w:rsidRPr="00B62710">
        <w:t xml:space="preserve">measuring at different places. Next, a study </w:t>
      </w:r>
      <w:r w:rsidR="007857CD" w:rsidRPr="00B62710">
        <w:t xml:space="preserve">was done </w:t>
      </w:r>
      <w:r w:rsidR="00BE0CEB" w:rsidRPr="00B62710">
        <w:t xml:space="preserve">on all the different components and sensors </w:t>
      </w:r>
      <w:r w:rsidR="002C56FE" w:rsidRPr="00B62710">
        <w:t>intended to be used</w:t>
      </w:r>
      <w:r w:rsidR="00BE0CEB" w:rsidRPr="00B62710">
        <w:t xml:space="preserve"> </w:t>
      </w:r>
      <w:r w:rsidR="007857CD" w:rsidRPr="00B62710">
        <w:t>in the</w:t>
      </w:r>
      <w:r w:rsidR="00BE0CEB" w:rsidRPr="00B62710">
        <w:t xml:space="preserve"> solution</w:t>
      </w:r>
      <w:r w:rsidR="007857CD" w:rsidRPr="00B62710">
        <w:t>.</w:t>
      </w:r>
      <w:r w:rsidR="00BE0CEB" w:rsidRPr="00B62710">
        <w:t xml:space="preserve"> </w:t>
      </w:r>
      <w:r w:rsidR="002C56FE" w:rsidRPr="00B62710">
        <w:t xml:space="preserve">This allowed </w:t>
      </w:r>
      <w:r w:rsidR="00BE0CEB" w:rsidRPr="00B62710">
        <w:t xml:space="preserve">informed and educated </w:t>
      </w:r>
      <w:r w:rsidR="00316AE2" w:rsidRPr="00B62710">
        <w:t>decision making</w:t>
      </w:r>
      <w:r w:rsidR="007857CD" w:rsidRPr="00B62710">
        <w:t xml:space="preserve"> to</w:t>
      </w:r>
      <w:r w:rsidR="007857CD">
        <w:t xml:space="preserve"> occur </w:t>
      </w:r>
      <w:r w:rsidR="00BE0CEB">
        <w:t xml:space="preserve">on what to use and how to use it. </w:t>
      </w:r>
    </w:p>
    <w:p w14:paraId="73AC43A3" w14:textId="40BD2B29" w:rsidR="006B4AFD" w:rsidRDefault="00BE0CEB" w:rsidP="00BE0CEB">
      <w:r>
        <w:t>The 3</w:t>
      </w:r>
      <w:r>
        <w:rPr>
          <w:vertAlign w:val="superscript"/>
        </w:rPr>
        <w:t>rd</w:t>
      </w:r>
      <w:r>
        <w:t xml:space="preserve"> chapter of </w:t>
      </w:r>
      <w:r w:rsidR="00316AE2">
        <w:t>the</w:t>
      </w:r>
      <w:r>
        <w:t xml:space="preserve"> detailed design document was </w:t>
      </w:r>
      <w:r w:rsidR="00316AE2">
        <w:t>the</w:t>
      </w:r>
      <w:r>
        <w:t xml:space="preserve"> conceptual design </w:t>
      </w:r>
      <w:r w:rsidR="006B4AFD">
        <w:t>which</w:t>
      </w:r>
      <w:r>
        <w:t xml:space="preserve"> included trade</w:t>
      </w:r>
      <w:r w:rsidR="00730343">
        <w:t>-</w:t>
      </w:r>
      <w:r>
        <w:t xml:space="preserve">off studies where the different </w:t>
      </w:r>
      <w:r w:rsidRPr="00B62710">
        <w:t>options available for certain parts of the</w:t>
      </w:r>
      <w:r>
        <w:t xml:space="preserve"> project</w:t>
      </w:r>
      <w:r w:rsidR="00316AE2">
        <w:t xml:space="preserve"> were investigated</w:t>
      </w:r>
      <w:r>
        <w:t xml:space="preserve">. </w:t>
      </w:r>
    </w:p>
    <w:p w14:paraId="783C5233" w14:textId="28EB1C85" w:rsidR="00BE0CEB" w:rsidRPr="00B62710" w:rsidRDefault="00BE0CEB" w:rsidP="00BE0CEB">
      <w:r w:rsidRPr="00B62710">
        <w:t xml:space="preserve">The last chapter of </w:t>
      </w:r>
      <w:r w:rsidR="0074694F" w:rsidRPr="00B62710">
        <w:t>the</w:t>
      </w:r>
      <w:r w:rsidRPr="00B62710">
        <w:t xml:space="preserve"> detailed design document </w:t>
      </w:r>
      <w:r w:rsidR="002C56FE" w:rsidRPr="00B62710">
        <w:t>set out</w:t>
      </w:r>
      <w:r w:rsidRPr="00B62710">
        <w:t xml:space="preserve"> </w:t>
      </w:r>
      <w:r w:rsidR="0074694F" w:rsidRPr="00B62710">
        <w:t>the hardware and software that would be used in order to complete the project</w:t>
      </w:r>
      <w:r w:rsidR="002C56FE" w:rsidRPr="00B62710">
        <w:t xml:space="preserve"> that</w:t>
      </w:r>
      <w:r w:rsidR="0074694F" w:rsidRPr="00B62710">
        <w:t xml:space="preserve"> was</w:t>
      </w:r>
      <w:r w:rsidRPr="00B62710">
        <w:t xml:space="preserve"> investigated and researched.</w:t>
      </w:r>
    </w:p>
    <w:p w14:paraId="02D48C09" w14:textId="03C1BC46" w:rsidR="006B4AFD" w:rsidRDefault="00BE0CEB" w:rsidP="00BE0CEB">
      <w:r w:rsidRPr="00B62710">
        <w:t xml:space="preserve">After </w:t>
      </w:r>
      <w:r w:rsidR="00AC21A3" w:rsidRPr="00B62710">
        <w:t xml:space="preserve">the </w:t>
      </w:r>
      <w:r w:rsidRPr="00B62710">
        <w:t xml:space="preserve">detailed design was </w:t>
      </w:r>
      <w:r w:rsidR="002C56FE" w:rsidRPr="00B62710">
        <w:t>completed,</w:t>
      </w:r>
      <w:r w:rsidRPr="00B62710">
        <w:t xml:space="preserve"> </w:t>
      </w:r>
      <w:r w:rsidR="00AC21A3" w:rsidRPr="00B62710">
        <w:t>work</w:t>
      </w:r>
      <w:r w:rsidRPr="00B62710">
        <w:t xml:space="preserve"> started on </w:t>
      </w:r>
      <w:r w:rsidR="002C56FE" w:rsidRPr="00B62710">
        <w:t>actually</w:t>
      </w:r>
      <w:r w:rsidRPr="00B62710">
        <w:t xml:space="preserve"> realising </w:t>
      </w:r>
      <w:r w:rsidR="00AC21A3" w:rsidRPr="00B62710">
        <w:t>the</w:t>
      </w:r>
      <w:r w:rsidRPr="00B62710">
        <w:t xml:space="preserve"> envisioned solution to </w:t>
      </w:r>
      <w:r w:rsidR="00AC21A3" w:rsidRPr="00B62710">
        <w:t>the</w:t>
      </w:r>
      <w:r w:rsidRPr="00B62710">
        <w:t xml:space="preserve"> problem. The first incarnation of </w:t>
      </w:r>
      <w:r w:rsidR="00727054" w:rsidRPr="00B62710">
        <w:t>the</w:t>
      </w:r>
      <w:r>
        <w:t xml:space="preserve"> project was created in order to demonstrate the core aspects of </w:t>
      </w:r>
      <w:r w:rsidR="00727054">
        <w:t>the</w:t>
      </w:r>
      <w:r>
        <w:t xml:space="preserve"> project and would be used for a core demo. </w:t>
      </w:r>
    </w:p>
    <w:p w14:paraId="3D2A6417" w14:textId="02EAEE0C" w:rsidR="00BE0CEB" w:rsidRDefault="00BE0CEB" w:rsidP="00BE0CEB">
      <w:r>
        <w:t xml:space="preserve">The first </w:t>
      </w:r>
      <w:r w:rsidRPr="00B62710">
        <w:t xml:space="preserve">incarnation of the project was done using two Arduino Uno’s, a waterproof ds18b20 temperature sensor, a SCT-013 non-invasive current sensor and two LoRa RFM95 shields. This version of the project consisted of the one Arduino having the temperature and current sensors connected </w:t>
      </w:r>
      <w:r w:rsidR="002C56FE" w:rsidRPr="00B62710">
        <w:t>thereto</w:t>
      </w:r>
      <w:r w:rsidRPr="00B62710">
        <w:t xml:space="preserve"> and one of the LoRa transceivers. The other Arduino </w:t>
      </w:r>
      <w:r w:rsidR="002C56FE" w:rsidRPr="00B62710">
        <w:t>only had</w:t>
      </w:r>
      <w:r w:rsidRPr="00B62710">
        <w:t xml:space="preserve"> the other tra</w:t>
      </w:r>
      <w:r w:rsidR="002C56FE" w:rsidRPr="00B62710">
        <w:t>nsceiver connected</w:t>
      </w:r>
      <w:r w:rsidRPr="00B62710">
        <w:t>. The Arduino with the sensors connected then gather</w:t>
      </w:r>
      <w:r w:rsidR="002C56FE" w:rsidRPr="00B62710">
        <w:t>ed</w:t>
      </w:r>
      <w:r w:rsidRPr="00B62710">
        <w:t xml:space="preserve"> data from the sensors package it and send it to the other Arduino. This was to demonstrate the </w:t>
      </w:r>
      <w:r w:rsidRPr="00B62710">
        <w:lastRenderedPageBreak/>
        <w:t xml:space="preserve">core of my project which is to </w:t>
      </w:r>
      <w:r w:rsidR="002C56FE" w:rsidRPr="00B62710">
        <w:t>obtain</w:t>
      </w:r>
      <w:r w:rsidRPr="00B62710">
        <w:t xml:space="preserve"> data</w:t>
      </w:r>
      <w:r>
        <w:t>, package it, send it and receive it at the other end. This was done on Arduino making use of the Arduino studio and libraries as it was a rapid prototype that was developed in order to show that the project was possible.</w:t>
      </w:r>
    </w:p>
    <w:p w14:paraId="79BF4EA8" w14:textId="0F71C51E" w:rsidR="006B4AFD" w:rsidRDefault="00BE0CEB" w:rsidP="00BE0CEB">
      <w:r>
        <w:t xml:space="preserve">At this point in time it was decided that it is desirable for the LoRa modules to be able to communicate with public gateways making it a necessity to make use of a LoRaWAN certified transceiver. The transceiver to be used for the project was thus changed from the RFM95 to the iM880B, this </w:t>
      </w:r>
      <w:r w:rsidRPr="00B62710">
        <w:t>specific transceiver was chosen due to its availability at the university. The iM880B had a STM32L151CB chip and due to this</w:t>
      </w:r>
      <w:r>
        <w:t xml:space="preserve"> it was decided that it should be attempted to eliminate the need for an external MCU to communicate with the transceiver and </w:t>
      </w:r>
      <w:r w:rsidR="00B94152">
        <w:t>rather attempt</w:t>
      </w:r>
      <w:r>
        <w:t xml:space="preserve"> to consolidate the data gathering MCU and the transceiver MCU and do the entire project on the STM32L151CB. </w:t>
      </w:r>
    </w:p>
    <w:p w14:paraId="1E4EA00C" w14:textId="22EB06FC" w:rsidR="00BE0CEB" w:rsidRPr="00B62710" w:rsidRDefault="00BE0CEB" w:rsidP="00BE0CEB">
      <w:r w:rsidRPr="00B62710">
        <w:t xml:space="preserve">After </w:t>
      </w:r>
      <w:r w:rsidR="002C56FE" w:rsidRPr="00B62710">
        <w:t>substantial</w:t>
      </w:r>
      <w:r w:rsidRPr="00B62710">
        <w:t xml:space="preserve"> research and </w:t>
      </w:r>
      <w:r w:rsidR="00E74BB8" w:rsidRPr="00B62710">
        <w:t>experimentation</w:t>
      </w:r>
      <w:r w:rsidRPr="00B62710">
        <w:t xml:space="preserve"> </w:t>
      </w:r>
      <w:r w:rsidR="00B94152" w:rsidRPr="00B62710">
        <w:t xml:space="preserve">programming was done on </w:t>
      </w:r>
      <w:r w:rsidRPr="00B62710">
        <w:t xml:space="preserve">the MCU embedded on the transceiver making use of a ST-Link programmer. At first, only a </w:t>
      </w:r>
      <w:r w:rsidR="00E74BB8" w:rsidRPr="00B62710">
        <w:t>basic</w:t>
      </w:r>
      <w:r w:rsidRPr="00B62710">
        <w:t xml:space="preserve"> LED blinking program </w:t>
      </w:r>
      <w:r w:rsidR="00B94152" w:rsidRPr="00B62710">
        <w:t xml:space="preserve">was implemented </w:t>
      </w:r>
      <w:r w:rsidRPr="00B62710">
        <w:t xml:space="preserve">on the STM in order to test whether </w:t>
      </w:r>
      <w:r w:rsidR="00B94152" w:rsidRPr="00B62710">
        <w:t>there</w:t>
      </w:r>
      <w:r w:rsidRPr="00B62710">
        <w:t xml:space="preserve"> could successfully</w:t>
      </w:r>
      <w:r w:rsidR="00B94152" w:rsidRPr="00B62710">
        <w:t xml:space="preserve"> be</w:t>
      </w:r>
      <w:r w:rsidRPr="00B62710">
        <w:t xml:space="preserve"> program</w:t>
      </w:r>
      <w:r w:rsidR="00B94152" w:rsidRPr="00B62710">
        <w:t>med on</w:t>
      </w:r>
      <w:r w:rsidRPr="00B62710">
        <w:t xml:space="preserve"> the STM while still using it as a transceiver. This test was </w:t>
      </w:r>
      <w:r w:rsidR="00E74BB8" w:rsidRPr="00B62710">
        <w:t>unsuccessful</w:t>
      </w:r>
      <w:r w:rsidR="00B94152" w:rsidRPr="00B62710">
        <w:t xml:space="preserve"> as</w:t>
      </w:r>
      <w:r w:rsidRPr="00B62710">
        <w:t xml:space="preserve"> the transceiver had been LoRaWAN certified </w:t>
      </w:r>
      <w:r w:rsidR="006B4AFD" w:rsidRPr="00B62710">
        <w:t xml:space="preserve">and </w:t>
      </w:r>
      <w:r w:rsidRPr="00B62710">
        <w:t>the code on board had been locked in order to protect it against change</w:t>
      </w:r>
      <w:r w:rsidR="00A217CB" w:rsidRPr="00B62710">
        <w:t>. This</w:t>
      </w:r>
      <w:r w:rsidRPr="00B62710">
        <w:t xml:space="preserve"> made it impossible to reprogram the STM with </w:t>
      </w:r>
      <w:r w:rsidR="00B94152" w:rsidRPr="00B62710">
        <w:t>the project</w:t>
      </w:r>
      <w:r w:rsidR="00A217CB" w:rsidRPr="00B62710">
        <w:t>’</w:t>
      </w:r>
      <w:r w:rsidR="00B94152" w:rsidRPr="00B62710">
        <w:t>s</w:t>
      </w:r>
      <w:r w:rsidRPr="00B62710">
        <w:t xml:space="preserve"> own code while still maintaining the transceiver code. This forced</w:t>
      </w:r>
      <w:r w:rsidR="00B94152" w:rsidRPr="00B62710">
        <w:t xml:space="preserve"> the project</w:t>
      </w:r>
      <w:r w:rsidRPr="00B62710">
        <w:t xml:space="preserve"> to abandon the STM approach and in </w:t>
      </w:r>
      <w:r w:rsidR="00B94152" w:rsidRPr="00B62710">
        <w:t>the project’s</w:t>
      </w:r>
      <w:r w:rsidRPr="00B62710">
        <w:t xml:space="preserve"> search for a replacement the highest priority</w:t>
      </w:r>
      <w:r w:rsidR="0093494C" w:rsidRPr="00B62710">
        <w:t xml:space="preserve"> was placed</w:t>
      </w:r>
      <w:r w:rsidRPr="00B62710">
        <w:t xml:space="preserve"> on ge</w:t>
      </w:r>
      <w:r w:rsidR="0093494C" w:rsidRPr="00B62710">
        <w:t>tting</w:t>
      </w:r>
      <w:r w:rsidRPr="00B62710">
        <w:t xml:space="preserve"> a </w:t>
      </w:r>
      <w:r w:rsidR="00A217CB" w:rsidRPr="00B62710">
        <w:t>low cost</w:t>
      </w:r>
      <w:r w:rsidRPr="00B62710">
        <w:t xml:space="preserve"> alternative</w:t>
      </w:r>
      <w:r>
        <w:t xml:space="preserve"> as to keep the price of the module </w:t>
      </w:r>
      <w:r w:rsidRPr="00B62710">
        <w:t xml:space="preserve">low. This </w:t>
      </w:r>
      <w:r w:rsidR="00BE240D" w:rsidRPr="00B62710">
        <w:t>led</w:t>
      </w:r>
      <w:r w:rsidRPr="00B62710">
        <w:t xml:space="preserve"> to the ATmega328P</w:t>
      </w:r>
      <w:r w:rsidR="0093494C" w:rsidRPr="00B62710">
        <w:t xml:space="preserve"> as an alternative choice. The ATmega328P</w:t>
      </w:r>
      <w:r w:rsidRPr="00B62710">
        <w:t xml:space="preserve"> is a</w:t>
      </w:r>
      <w:r w:rsidR="00A217CB" w:rsidRPr="00B62710">
        <w:t xml:space="preserve">n inexpensive </w:t>
      </w:r>
      <w:r w:rsidRPr="00B62710">
        <w:t xml:space="preserve">MCU </w:t>
      </w:r>
      <w:r w:rsidR="00A217CB" w:rsidRPr="00B62710">
        <w:t>that is widely available with substantial</w:t>
      </w:r>
      <w:r w:rsidRPr="00B62710">
        <w:t xml:space="preserve"> support. </w:t>
      </w:r>
    </w:p>
    <w:p w14:paraId="495EB018" w14:textId="7CA486E0" w:rsidR="00BE0CEB" w:rsidRDefault="001A298B" w:rsidP="00BE0CEB">
      <w:r w:rsidRPr="00B62710">
        <w:t>The</w:t>
      </w:r>
      <w:r w:rsidR="00BE0CEB" w:rsidRPr="00B62710">
        <w:t xml:space="preserve"> final iteration of the project </w:t>
      </w:r>
      <w:r w:rsidRPr="00B62710">
        <w:t xml:space="preserve">came into existence </w:t>
      </w:r>
      <w:r w:rsidR="00BE0CEB" w:rsidRPr="00B62710">
        <w:t>which</w:t>
      </w:r>
      <w:r w:rsidR="00BE0CEB">
        <w:t xml:space="preserve"> consists of the ATmega328P MCU being used to gather the data from the three sensors which are the one SCT-013 non-invasive current sensor and then two ds18b20 waterproof temperature sensors. The ATmega328P MCU is connected to the iM880B Lora transceiver this allows the ATmega328P to gather the readings from the sensors package it and passes it to the transceiver that then transmits it to the gateway. This was the final design of the IOT module and it is in this form that it was implemented. </w:t>
      </w:r>
    </w:p>
    <w:p w14:paraId="50966A5A" w14:textId="7670561B" w:rsidR="00BE0CEB" w:rsidRPr="00A37848" w:rsidRDefault="00BE0CEB" w:rsidP="00BE0CEB">
      <w:r w:rsidRPr="00A37848">
        <w:t xml:space="preserve">In order to test the module a demo split type air-conditioning unit </w:t>
      </w:r>
      <w:r w:rsidR="001A298B" w:rsidRPr="00A37848">
        <w:t>was placed</w:t>
      </w:r>
      <w:r w:rsidRPr="00A37848">
        <w:t xml:space="preserve"> on a portable stand that allow</w:t>
      </w:r>
      <w:r w:rsidR="001A298B" w:rsidRPr="00A37848">
        <w:t>ed</w:t>
      </w:r>
      <w:r w:rsidRPr="00A37848">
        <w:t xml:space="preserve"> </w:t>
      </w:r>
      <w:r w:rsidR="006A1EC8" w:rsidRPr="00A37848">
        <w:t>the</w:t>
      </w:r>
      <w:r w:rsidRPr="00A37848">
        <w:t xml:space="preserve"> module</w:t>
      </w:r>
      <w:r w:rsidR="006A1EC8" w:rsidRPr="00A37848">
        <w:t xml:space="preserve"> to be tested</w:t>
      </w:r>
      <w:r w:rsidRPr="00A37848">
        <w:t xml:space="preserve"> and </w:t>
      </w:r>
      <w:r w:rsidR="006A1EC8" w:rsidRPr="00A37848">
        <w:t xml:space="preserve">the data to be </w:t>
      </w:r>
      <w:r w:rsidRPr="00A37848">
        <w:t>gather</w:t>
      </w:r>
      <w:r w:rsidR="006A1EC8" w:rsidRPr="00A37848">
        <w:t>ed</w:t>
      </w:r>
      <w:r w:rsidRPr="00A37848">
        <w:t xml:space="preserve"> in a controlled environment. The first jig that was constructed consisted of the split type unit air-conditioner that was placed on a wooden stand. </w:t>
      </w:r>
      <w:r w:rsidR="001A298B" w:rsidRPr="00A37848">
        <w:t>An</w:t>
      </w:r>
      <w:r w:rsidRPr="00A37848">
        <w:t xml:space="preserve"> investigation </w:t>
      </w:r>
      <w:r w:rsidR="001A298B" w:rsidRPr="00A37848">
        <w:t>took place to decide</w:t>
      </w:r>
      <w:r w:rsidRPr="00A37848">
        <w:t xml:space="preserve"> precisely where and how the module would be installed in order to </w:t>
      </w:r>
      <w:r w:rsidR="001A298B" w:rsidRPr="00A37848">
        <w:t>obtain</w:t>
      </w:r>
      <w:r w:rsidRPr="00A37848">
        <w:t xml:space="preserve"> the best data and make the module as easy to install and </w:t>
      </w:r>
      <w:r w:rsidR="001A298B" w:rsidRPr="00A37848">
        <w:t xml:space="preserve">as </w:t>
      </w:r>
      <w:r w:rsidRPr="00A37848">
        <w:t xml:space="preserve">non-invasive as possible.  The initial thought was to install the two </w:t>
      </w:r>
      <w:r w:rsidRPr="00A37848">
        <w:lastRenderedPageBreak/>
        <w:t>temperature sensors in front of the air-conditioners inside unit’s air intake and in front of the exiting air. This would be used to determine the difference in the temperature before it enters the air-conditioning unit and after it exits it. The current sensor would be installed on the main power supply line allowing</w:t>
      </w:r>
      <w:r w:rsidR="001A298B" w:rsidRPr="00A37848">
        <w:t xml:space="preserve"> it</w:t>
      </w:r>
      <w:r w:rsidRPr="00A37848">
        <w:t xml:space="preserve"> to monitor the power consumption of the air-conditioner unit. The problem </w:t>
      </w:r>
      <w:r w:rsidR="001A298B" w:rsidRPr="00A37848">
        <w:t>with this idea was</w:t>
      </w:r>
      <w:r w:rsidRPr="00A37848">
        <w:t xml:space="preserve"> that usually since this had to be able to be installed on already installed air-conditioner units that the temperature sensors would need to be inside with the current sensor outside this led to the problem of how to make this practical.</w:t>
      </w:r>
    </w:p>
    <w:p w14:paraId="4EA44D02" w14:textId="0489E71D" w:rsidR="001A298B" w:rsidRDefault="001A298B" w:rsidP="00BE0CEB">
      <w:r w:rsidRPr="00A37848">
        <w:t>As the current sensor would have to be installed on pre-installed air conditioning unit, concerns arose about the practicality of the proposed manner of installation.</w:t>
      </w:r>
    </w:p>
    <w:p w14:paraId="357ACC2C" w14:textId="32960A2D" w:rsidR="00BE0CEB" w:rsidRPr="00A37848" w:rsidRDefault="00BE0CEB" w:rsidP="00BE0CEB">
      <w:r>
        <w:t>This led to the decision to move the entire module outside in order to make it easy to install and as non-invasive as possible. After conferring with experts on air-conditioners it was found that even more accurate data could potentially be gathered outside on the unit</w:t>
      </w:r>
      <w:r w:rsidR="00967A21">
        <w:t>.</w:t>
      </w:r>
      <w:r>
        <w:t xml:space="preserve"> </w:t>
      </w:r>
      <w:r w:rsidR="00967A21">
        <w:t>T</w:t>
      </w:r>
      <w:r>
        <w:t>his is by measuring the current on the main power supply line as planned but then measuring the temperatures on the gas pipes that move to and from the inside unit. This led to the construction of the second jig that allows for an accurate installation to be made</w:t>
      </w:r>
      <w:r w:rsidR="00A60428">
        <w:t>.</w:t>
      </w:r>
      <w:r>
        <w:t xml:space="preserve"> </w:t>
      </w:r>
      <w:r w:rsidR="00A60428">
        <w:t>The</w:t>
      </w:r>
      <w:r>
        <w:t xml:space="preserve"> second jig is on a stand </w:t>
      </w:r>
      <w:r w:rsidRPr="00A37848">
        <w:t>made from steel and has wheels enabling it to be even more portable. The new jig had an electric circuit box installed in orde</w:t>
      </w:r>
      <w:r w:rsidR="00A60428" w:rsidRPr="00A37848">
        <w:t>r to allow for a</w:t>
      </w:r>
      <w:r w:rsidRPr="00A37848">
        <w:t xml:space="preserve"> </w:t>
      </w:r>
      <w:r w:rsidR="00A60428" w:rsidRPr="00A37848">
        <w:t xml:space="preserve">legal </w:t>
      </w:r>
      <w:r w:rsidRPr="00A37848">
        <w:t>electrical installation of the module. The circuit box consists of an isolator switch for the air-conditioner and a 5 V transformer to power the module.</w:t>
      </w:r>
    </w:p>
    <w:p w14:paraId="5C478F92" w14:textId="716A6582" w:rsidR="00967A21" w:rsidRPr="00A37848" w:rsidRDefault="00BE0CEB" w:rsidP="00BE0CEB">
      <w:r w:rsidRPr="00A37848">
        <w:t xml:space="preserve">The gateway </w:t>
      </w:r>
      <w:r w:rsidR="009E4321" w:rsidRPr="00A37848">
        <w:t>that</w:t>
      </w:r>
      <w:r w:rsidRPr="00A37848">
        <w:t xml:space="preserve"> was provided</w:t>
      </w:r>
      <w:r w:rsidR="009E4321" w:rsidRPr="00A37848">
        <w:t xml:space="preserve"> for the project</w:t>
      </w:r>
      <w:r w:rsidRPr="00A37848">
        <w:t xml:space="preserve"> is registered on the Loriot service</w:t>
      </w:r>
      <w:r w:rsidR="00967A21" w:rsidRPr="00A37848">
        <w:t xml:space="preserve">. </w:t>
      </w:r>
      <w:r w:rsidRPr="00A37848">
        <w:t xml:space="preserve"> </w:t>
      </w:r>
      <w:r w:rsidR="00967A21" w:rsidRPr="00A37848">
        <w:t>T</w:t>
      </w:r>
      <w:r w:rsidRPr="00A37848">
        <w:t xml:space="preserve">his means that as the gateway receives packets it sends it on to the Loriot website. The initial </w:t>
      </w:r>
      <w:r w:rsidR="00A60428" w:rsidRPr="00A37848">
        <w:t>idea</w:t>
      </w:r>
      <w:r w:rsidRPr="00A37848">
        <w:t xml:space="preserve"> was that the Loriot website that receives the data logs it as well but this was later </w:t>
      </w:r>
      <w:r w:rsidR="00F510D6" w:rsidRPr="00A37848">
        <w:t>established</w:t>
      </w:r>
      <w:r w:rsidRPr="00A37848">
        <w:t xml:space="preserve"> to be </w:t>
      </w:r>
      <w:r w:rsidR="00F510D6" w:rsidRPr="00A37848">
        <w:t>incorrect</w:t>
      </w:r>
      <w:r w:rsidRPr="00A37848">
        <w:t xml:space="preserve">. This </w:t>
      </w:r>
      <w:r w:rsidR="00F510D6" w:rsidRPr="00A37848">
        <w:t>necessitated the writing a P</w:t>
      </w:r>
      <w:r w:rsidRPr="00A37848">
        <w:t xml:space="preserve">ython program that would receive the data from a WebSocket that was provided by the Loriot service that would push the data it received from the gateway to the WebSocket. The python program would then receive the data do some first phase analysis on the data such as decoding the hex payload that was received and store the data in a </w:t>
      </w:r>
      <w:r w:rsidR="00730343" w:rsidRPr="00A37848">
        <w:t>CSV</w:t>
      </w:r>
      <w:r w:rsidRPr="00A37848">
        <w:t xml:space="preserve"> file. The final stage of the project was to write a program that would interpret the data in the </w:t>
      </w:r>
      <w:r w:rsidR="00730343" w:rsidRPr="00A37848">
        <w:t>CSV</w:t>
      </w:r>
      <w:r w:rsidRPr="00A37848">
        <w:t xml:space="preserve"> file doing data analysis on the data and drawing some meaningful conclusions and information from it. The program would interpret the data in order to identify problems with the air-conditioning unit such as identifying when the units’ filter is dirty and when the compressor fan breaks down. </w:t>
      </w:r>
    </w:p>
    <w:p w14:paraId="6AC55879" w14:textId="77777777" w:rsidR="00967A21" w:rsidRPr="00A37848" w:rsidRDefault="00BE0CEB" w:rsidP="00BE0CEB">
      <w:r w:rsidRPr="00A37848">
        <w:t xml:space="preserve">In order to simulate a dirty filter a thick towel was thrown over the air-conditioners intake. To simulate a broken fan, the fan motor of the air-conditioning unit was </w:t>
      </w:r>
      <w:r w:rsidR="00967A21" w:rsidRPr="00A37848">
        <w:t>dis</w:t>
      </w:r>
      <w:r w:rsidRPr="00A37848">
        <w:t xml:space="preserve">connected. </w:t>
      </w:r>
    </w:p>
    <w:p w14:paraId="42F786C8" w14:textId="3CC0A482" w:rsidR="00BE0CEB" w:rsidRDefault="00BE0CEB" w:rsidP="00BE0CEB">
      <w:r w:rsidRPr="00A37848">
        <w:t xml:space="preserve">The </w:t>
      </w:r>
      <w:r w:rsidR="0083030E" w:rsidRPr="00A37848">
        <w:t xml:space="preserve">final </w:t>
      </w:r>
      <w:r w:rsidR="00A37848" w:rsidRPr="00A37848">
        <w:t>occurrence</w:t>
      </w:r>
      <w:r w:rsidRPr="00A37848">
        <w:t xml:space="preserve"> tested was if the compressor completely broke down</w:t>
      </w:r>
      <w:r w:rsidR="00967A21" w:rsidRPr="00A37848">
        <w:t>.</w:t>
      </w:r>
      <w:r w:rsidRPr="00A37848">
        <w:t xml:space="preserve"> </w:t>
      </w:r>
      <w:r w:rsidR="00967A21" w:rsidRPr="00A37848">
        <w:t>T</w:t>
      </w:r>
      <w:r w:rsidRPr="00A37848">
        <w:t xml:space="preserve">his was done by simply </w:t>
      </w:r>
      <w:r w:rsidR="0083030E" w:rsidRPr="00A37848">
        <w:t>dis</w:t>
      </w:r>
      <w:r w:rsidRPr="00A37848">
        <w:t xml:space="preserve">connecting the compressor. The program could successfully identify </w:t>
      </w:r>
      <w:r w:rsidR="0083030E" w:rsidRPr="00A37848">
        <w:t xml:space="preserve">each </w:t>
      </w:r>
      <w:r w:rsidR="0083030E" w:rsidRPr="00A37848">
        <w:lastRenderedPageBreak/>
        <w:t>occurrence of</w:t>
      </w:r>
      <w:r w:rsidRPr="00A37848">
        <w:t xml:space="preserve"> </w:t>
      </w:r>
      <w:r w:rsidR="0083030E" w:rsidRPr="00A37848">
        <w:t>malfunction</w:t>
      </w:r>
      <w:r w:rsidRPr="00A37848">
        <w:t xml:space="preserve"> and </w:t>
      </w:r>
      <w:r w:rsidR="0083030E" w:rsidRPr="00A37848">
        <w:t>provide</w:t>
      </w:r>
      <w:r w:rsidRPr="00A37848">
        <w:t xml:space="preserve"> the times </w:t>
      </w:r>
      <w:r w:rsidR="0083030E" w:rsidRPr="00A37848">
        <w:t>when the</w:t>
      </w:r>
      <w:r w:rsidRPr="00A37848">
        <w:t xml:space="preserve"> </w:t>
      </w:r>
      <w:r w:rsidR="0083030E" w:rsidRPr="00A37848">
        <w:t>respective malfunction took place. The program also drew</w:t>
      </w:r>
      <w:r w:rsidRPr="00A37848">
        <w:t xml:space="preserve"> graphs using the data to enable the user to visualise the results and </w:t>
      </w:r>
      <w:r w:rsidR="0083030E" w:rsidRPr="00A37848">
        <w:t>note</w:t>
      </w:r>
      <w:r w:rsidRPr="00A37848">
        <w:t xml:space="preserve"> trends and tendencies in the</w:t>
      </w:r>
      <w:r>
        <w:t xml:space="preserve"> data.</w:t>
      </w:r>
    </w:p>
    <w:p w14:paraId="2CFA757B" w14:textId="77777777" w:rsidR="00BE0CEB" w:rsidRPr="00601C38" w:rsidRDefault="00BE0CEB" w:rsidP="00BE0CEB">
      <w:r>
        <w:t xml:space="preserve">This concluded the project and at this point the project was ready </w:t>
      </w:r>
      <w:r w:rsidRPr="00A37848">
        <w:t>to be deployed and</w:t>
      </w:r>
      <w:r>
        <w:t xml:space="preserve"> add value to a buildings HVAC management and monitoring systems.</w:t>
      </w:r>
    </w:p>
    <w:p w14:paraId="1F79CCD2" w14:textId="77777777" w:rsidR="00BE0CEB" w:rsidRPr="006D1423" w:rsidRDefault="00BE0CEB" w:rsidP="006D1423"/>
    <w:p w14:paraId="1EB365AA" w14:textId="77777777" w:rsidR="00971E4B" w:rsidRPr="00971E4B" w:rsidRDefault="00971E4B" w:rsidP="00971E4B">
      <w:pPr>
        <w:pStyle w:val="ListParagraph"/>
        <w:keepNext/>
        <w:keepLines/>
        <w:numPr>
          <w:ilvl w:val="0"/>
          <w:numId w:val="23"/>
        </w:numPr>
        <w:spacing w:before="40" w:after="0"/>
        <w:outlineLvl w:val="1"/>
        <w:rPr>
          <w:rFonts w:eastAsiaTheme="majorEastAsia" w:cstheme="majorBidi"/>
          <w:b/>
          <w:vanish/>
          <w:sz w:val="32"/>
          <w:szCs w:val="26"/>
        </w:rPr>
      </w:pPr>
      <w:bookmarkStart w:id="1856" w:name="_Toc528045552"/>
      <w:bookmarkStart w:id="1857" w:name="_Toc528053214"/>
      <w:bookmarkStart w:id="1858" w:name="_Toc528053354"/>
      <w:bookmarkStart w:id="1859" w:name="_Toc528059398"/>
      <w:bookmarkStart w:id="1860" w:name="_Toc528067490"/>
      <w:bookmarkStart w:id="1861" w:name="_Toc528092571"/>
      <w:bookmarkStart w:id="1862" w:name="_Toc528130090"/>
      <w:bookmarkStart w:id="1863" w:name="_Toc528130274"/>
      <w:bookmarkStart w:id="1864" w:name="_Toc528130457"/>
      <w:bookmarkStart w:id="1865" w:name="_Toc528165144"/>
      <w:bookmarkStart w:id="1866" w:name="_Toc528165326"/>
      <w:bookmarkStart w:id="1867" w:name="_Toc528174308"/>
      <w:bookmarkStart w:id="1868" w:name="_Toc528174489"/>
      <w:bookmarkStart w:id="1869" w:name="_Toc528211168"/>
      <w:bookmarkStart w:id="1870" w:name="_Toc528226680"/>
      <w:bookmarkStart w:id="1871" w:name="_Toc528496061"/>
      <w:bookmarkStart w:id="1872" w:name="_Toc528496246"/>
      <w:bookmarkStart w:id="1873" w:name="_Toc528496431"/>
      <w:bookmarkStart w:id="1874" w:name="_Toc528496734"/>
      <w:bookmarkStart w:id="1875" w:name="_Toc528497037"/>
      <w:bookmarkStart w:id="1876" w:name="_Toc528497226"/>
      <w:bookmarkStart w:id="1877" w:name="_Toc528497512"/>
      <w:bookmarkStart w:id="1878" w:name="_Toc528497700"/>
      <w:bookmarkStart w:id="1879" w:name="_Toc528497984"/>
      <w:bookmarkStart w:id="1880" w:name="_Toc528498172"/>
      <w:bookmarkStart w:id="1881" w:name="_Toc528498360"/>
      <w:bookmarkStart w:id="1882" w:name="_Toc528498550"/>
      <w:bookmarkStart w:id="1883" w:name="_Toc528498740"/>
      <w:bookmarkStart w:id="1884" w:name="_Toc528498931"/>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p>
    <w:p w14:paraId="634FE846" w14:textId="77777777" w:rsidR="00971E4B" w:rsidRPr="00971E4B" w:rsidRDefault="00971E4B" w:rsidP="00971E4B">
      <w:pPr>
        <w:pStyle w:val="ListParagraph"/>
        <w:keepNext/>
        <w:keepLines/>
        <w:numPr>
          <w:ilvl w:val="1"/>
          <w:numId w:val="23"/>
        </w:numPr>
        <w:spacing w:before="40" w:after="0"/>
        <w:outlineLvl w:val="1"/>
        <w:rPr>
          <w:rFonts w:eastAsiaTheme="majorEastAsia" w:cstheme="majorBidi"/>
          <w:b/>
          <w:vanish/>
          <w:sz w:val="32"/>
          <w:szCs w:val="26"/>
        </w:rPr>
      </w:pPr>
      <w:bookmarkStart w:id="1885" w:name="_Toc528045553"/>
      <w:bookmarkStart w:id="1886" w:name="_Toc528053215"/>
      <w:bookmarkStart w:id="1887" w:name="_Toc528053355"/>
      <w:bookmarkStart w:id="1888" w:name="_Toc528059399"/>
      <w:bookmarkStart w:id="1889" w:name="_Toc528067491"/>
      <w:bookmarkStart w:id="1890" w:name="_Toc528092572"/>
      <w:bookmarkStart w:id="1891" w:name="_Toc528130091"/>
      <w:bookmarkStart w:id="1892" w:name="_Toc528130275"/>
      <w:bookmarkStart w:id="1893" w:name="_Toc528130458"/>
      <w:bookmarkStart w:id="1894" w:name="_Toc528165145"/>
      <w:bookmarkStart w:id="1895" w:name="_Toc528165327"/>
      <w:bookmarkStart w:id="1896" w:name="_Toc528174309"/>
      <w:bookmarkStart w:id="1897" w:name="_Toc528174490"/>
      <w:bookmarkStart w:id="1898" w:name="_Toc528211169"/>
      <w:bookmarkStart w:id="1899" w:name="_Toc528226681"/>
      <w:bookmarkStart w:id="1900" w:name="_Toc528496062"/>
      <w:bookmarkStart w:id="1901" w:name="_Toc528496247"/>
      <w:bookmarkStart w:id="1902" w:name="_Toc528496432"/>
      <w:bookmarkStart w:id="1903" w:name="_Toc528496735"/>
      <w:bookmarkStart w:id="1904" w:name="_Toc528497038"/>
      <w:bookmarkStart w:id="1905" w:name="_Toc528497227"/>
      <w:bookmarkStart w:id="1906" w:name="_Toc528497513"/>
      <w:bookmarkStart w:id="1907" w:name="_Toc528497701"/>
      <w:bookmarkStart w:id="1908" w:name="_Toc528497985"/>
      <w:bookmarkStart w:id="1909" w:name="_Toc528498173"/>
      <w:bookmarkStart w:id="1910" w:name="_Toc528498361"/>
      <w:bookmarkStart w:id="1911" w:name="_Toc528498551"/>
      <w:bookmarkStart w:id="1912" w:name="_Toc528498741"/>
      <w:bookmarkStart w:id="1913" w:name="_Toc528498932"/>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p>
    <w:p w14:paraId="0B8EA424" w14:textId="77777777" w:rsidR="00971E4B" w:rsidRPr="00971E4B" w:rsidRDefault="00971E4B" w:rsidP="00971E4B">
      <w:pPr>
        <w:pStyle w:val="ListParagraph"/>
        <w:keepNext/>
        <w:keepLines/>
        <w:numPr>
          <w:ilvl w:val="1"/>
          <w:numId w:val="23"/>
        </w:numPr>
        <w:spacing w:before="40" w:after="0"/>
        <w:outlineLvl w:val="1"/>
        <w:rPr>
          <w:rFonts w:eastAsiaTheme="majorEastAsia" w:cstheme="majorBidi"/>
          <w:b/>
          <w:vanish/>
          <w:sz w:val="32"/>
          <w:szCs w:val="26"/>
        </w:rPr>
      </w:pPr>
      <w:bookmarkStart w:id="1914" w:name="_Toc528045554"/>
      <w:bookmarkStart w:id="1915" w:name="_Toc528053216"/>
      <w:bookmarkStart w:id="1916" w:name="_Toc528053356"/>
      <w:bookmarkStart w:id="1917" w:name="_Toc528059400"/>
      <w:bookmarkStart w:id="1918" w:name="_Toc528067492"/>
      <w:bookmarkStart w:id="1919" w:name="_Toc528092573"/>
      <w:bookmarkStart w:id="1920" w:name="_Toc528130092"/>
      <w:bookmarkStart w:id="1921" w:name="_Toc528130276"/>
      <w:bookmarkStart w:id="1922" w:name="_Toc528130459"/>
      <w:bookmarkStart w:id="1923" w:name="_Toc528165146"/>
      <w:bookmarkStart w:id="1924" w:name="_Toc528165328"/>
      <w:bookmarkStart w:id="1925" w:name="_Toc528174310"/>
      <w:bookmarkStart w:id="1926" w:name="_Toc528174491"/>
      <w:bookmarkStart w:id="1927" w:name="_Toc528211170"/>
      <w:bookmarkStart w:id="1928" w:name="_Toc528226682"/>
      <w:bookmarkStart w:id="1929" w:name="_Toc528496063"/>
      <w:bookmarkStart w:id="1930" w:name="_Toc528496248"/>
      <w:bookmarkStart w:id="1931" w:name="_Toc528496433"/>
      <w:bookmarkStart w:id="1932" w:name="_Toc528496736"/>
      <w:bookmarkStart w:id="1933" w:name="_Toc528497039"/>
      <w:bookmarkStart w:id="1934" w:name="_Toc528497228"/>
      <w:bookmarkStart w:id="1935" w:name="_Toc528497514"/>
      <w:bookmarkStart w:id="1936" w:name="_Toc528497702"/>
      <w:bookmarkStart w:id="1937" w:name="_Toc528497986"/>
      <w:bookmarkStart w:id="1938" w:name="_Toc528498174"/>
      <w:bookmarkStart w:id="1939" w:name="_Toc528498362"/>
      <w:bookmarkStart w:id="1940" w:name="_Toc528498552"/>
      <w:bookmarkStart w:id="1941" w:name="_Toc528498742"/>
      <w:bookmarkStart w:id="1942" w:name="_Toc52849893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p>
    <w:p w14:paraId="7A3BC354" w14:textId="77777777" w:rsidR="00971E4B" w:rsidRPr="00971E4B" w:rsidRDefault="00971E4B" w:rsidP="00971E4B">
      <w:pPr>
        <w:pStyle w:val="ListParagraph"/>
        <w:keepNext/>
        <w:keepLines/>
        <w:numPr>
          <w:ilvl w:val="1"/>
          <w:numId w:val="23"/>
        </w:numPr>
        <w:spacing w:before="40" w:after="0"/>
        <w:outlineLvl w:val="1"/>
        <w:rPr>
          <w:rFonts w:eastAsiaTheme="majorEastAsia" w:cstheme="majorBidi"/>
          <w:b/>
          <w:vanish/>
          <w:sz w:val="32"/>
          <w:szCs w:val="26"/>
        </w:rPr>
      </w:pPr>
      <w:bookmarkStart w:id="1943" w:name="_Toc528045555"/>
      <w:bookmarkStart w:id="1944" w:name="_Toc528053217"/>
      <w:bookmarkStart w:id="1945" w:name="_Toc528053357"/>
      <w:bookmarkStart w:id="1946" w:name="_Toc528059401"/>
      <w:bookmarkStart w:id="1947" w:name="_Toc528067493"/>
      <w:bookmarkStart w:id="1948" w:name="_Toc528092574"/>
      <w:bookmarkStart w:id="1949" w:name="_Toc528130093"/>
      <w:bookmarkStart w:id="1950" w:name="_Toc528130277"/>
      <w:bookmarkStart w:id="1951" w:name="_Toc528130460"/>
      <w:bookmarkStart w:id="1952" w:name="_Toc528165147"/>
      <w:bookmarkStart w:id="1953" w:name="_Toc528165329"/>
      <w:bookmarkStart w:id="1954" w:name="_Toc528174311"/>
      <w:bookmarkStart w:id="1955" w:name="_Toc528174492"/>
      <w:bookmarkStart w:id="1956" w:name="_Toc528211171"/>
      <w:bookmarkStart w:id="1957" w:name="_Toc528226683"/>
      <w:bookmarkStart w:id="1958" w:name="_Toc528496064"/>
      <w:bookmarkStart w:id="1959" w:name="_Toc528496249"/>
      <w:bookmarkStart w:id="1960" w:name="_Toc528496434"/>
      <w:bookmarkStart w:id="1961" w:name="_Toc528496737"/>
      <w:bookmarkStart w:id="1962" w:name="_Toc528497040"/>
      <w:bookmarkStart w:id="1963" w:name="_Toc528497229"/>
      <w:bookmarkStart w:id="1964" w:name="_Toc528497515"/>
      <w:bookmarkStart w:id="1965" w:name="_Toc528497703"/>
      <w:bookmarkStart w:id="1966" w:name="_Toc528497987"/>
      <w:bookmarkStart w:id="1967" w:name="_Toc528498175"/>
      <w:bookmarkStart w:id="1968" w:name="_Toc528498363"/>
      <w:bookmarkStart w:id="1969" w:name="_Toc528498553"/>
      <w:bookmarkStart w:id="1970" w:name="_Toc528498743"/>
      <w:bookmarkStart w:id="1971" w:name="_Toc528498934"/>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p>
    <w:p w14:paraId="61C16DF1" w14:textId="77777777" w:rsidR="00971E4B" w:rsidRPr="00971E4B" w:rsidRDefault="00971E4B" w:rsidP="00971E4B">
      <w:pPr>
        <w:pStyle w:val="ListParagraph"/>
        <w:keepNext/>
        <w:keepLines/>
        <w:numPr>
          <w:ilvl w:val="0"/>
          <w:numId w:val="23"/>
        </w:numPr>
        <w:spacing w:before="40" w:after="0"/>
        <w:outlineLvl w:val="1"/>
        <w:rPr>
          <w:rFonts w:eastAsiaTheme="majorEastAsia" w:cstheme="majorBidi"/>
          <w:b/>
          <w:vanish/>
          <w:sz w:val="32"/>
          <w:szCs w:val="26"/>
        </w:rPr>
      </w:pPr>
      <w:bookmarkStart w:id="1972" w:name="_Toc528045556"/>
      <w:bookmarkStart w:id="1973" w:name="_Toc528053218"/>
      <w:bookmarkStart w:id="1974" w:name="_Toc528053358"/>
      <w:bookmarkStart w:id="1975" w:name="_Toc528059402"/>
      <w:bookmarkStart w:id="1976" w:name="_Toc528067494"/>
      <w:bookmarkStart w:id="1977" w:name="_Toc528092575"/>
      <w:bookmarkStart w:id="1978" w:name="_Toc528130094"/>
      <w:bookmarkStart w:id="1979" w:name="_Toc528130278"/>
      <w:bookmarkStart w:id="1980" w:name="_Toc528130461"/>
      <w:bookmarkStart w:id="1981" w:name="_Toc528165148"/>
      <w:bookmarkStart w:id="1982" w:name="_Toc528165330"/>
      <w:bookmarkStart w:id="1983" w:name="_Toc528174312"/>
      <w:bookmarkStart w:id="1984" w:name="_Toc528174493"/>
      <w:bookmarkStart w:id="1985" w:name="_Toc528211172"/>
      <w:bookmarkStart w:id="1986" w:name="_Toc528226684"/>
      <w:bookmarkStart w:id="1987" w:name="_Toc528496065"/>
      <w:bookmarkStart w:id="1988" w:name="_Toc528496250"/>
      <w:bookmarkStart w:id="1989" w:name="_Toc528496435"/>
      <w:bookmarkStart w:id="1990" w:name="_Toc528496738"/>
      <w:bookmarkStart w:id="1991" w:name="_Toc528497041"/>
      <w:bookmarkStart w:id="1992" w:name="_Toc528497230"/>
      <w:bookmarkStart w:id="1993" w:name="_Toc528497516"/>
      <w:bookmarkStart w:id="1994" w:name="_Toc528497704"/>
      <w:bookmarkStart w:id="1995" w:name="_Toc528497988"/>
      <w:bookmarkStart w:id="1996" w:name="_Toc528498176"/>
      <w:bookmarkStart w:id="1997" w:name="_Toc528498364"/>
      <w:bookmarkStart w:id="1998" w:name="_Toc528498554"/>
      <w:bookmarkStart w:id="1999" w:name="_Toc528498744"/>
      <w:bookmarkStart w:id="2000" w:name="_Toc528498935"/>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p>
    <w:p w14:paraId="54A39D47" w14:textId="77777777" w:rsidR="00971E4B" w:rsidRPr="00971E4B" w:rsidRDefault="00971E4B" w:rsidP="00971E4B">
      <w:pPr>
        <w:pStyle w:val="ListParagraph"/>
        <w:keepNext/>
        <w:keepLines/>
        <w:numPr>
          <w:ilvl w:val="1"/>
          <w:numId w:val="23"/>
        </w:numPr>
        <w:spacing w:before="40" w:after="0"/>
        <w:outlineLvl w:val="1"/>
        <w:rPr>
          <w:rFonts w:eastAsiaTheme="majorEastAsia" w:cstheme="majorBidi"/>
          <w:b/>
          <w:vanish/>
          <w:sz w:val="32"/>
          <w:szCs w:val="26"/>
        </w:rPr>
      </w:pPr>
      <w:bookmarkStart w:id="2001" w:name="_Toc528045557"/>
      <w:bookmarkStart w:id="2002" w:name="_Toc528053219"/>
      <w:bookmarkStart w:id="2003" w:name="_Toc528053359"/>
      <w:bookmarkStart w:id="2004" w:name="_Toc528059403"/>
      <w:bookmarkStart w:id="2005" w:name="_Toc528067495"/>
      <w:bookmarkStart w:id="2006" w:name="_Toc528092576"/>
      <w:bookmarkStart w:id="2007" w:name="_Toc528130095"/>
      <w:bookmarkStart w:id="2008" w:name="_Toc528130279"/>
      <w:bookmarkStart w:id="2009" w:name="_Toc528130462"/>
      <w:bookmarkStart w:id="2010" w:name="_Toc528165149"/>
      <w:bookmarkStart w:id="2011" w:name="_Toc528165331"/>
      <w:bookmarkStart w:id="2012" w:name="_Toc528174313"/>
      <w:bookmarkStart w:id="2013" w:name="_Toc528174494"/>
      <w:bookmarkStart w:id="2014" w:name="_Toc528211173"/>
      <w:bookmarkStart w:id="2015" w:name="_Toc528226685"/>
      <w:bookmarkStart w:id="2016" w:name="_Toc528496066"/>
      <w:bookmarkStart w:id="2017" w:name="_Toc528496251"/>
      <w:bookmarkStart w:id="2018" w:name="_Toc528496436"/>
      <w:bookmarkStart w:id="2019" w:name="_Toc528496739"/>
      <w:bookmarkStart w:id="2020" w:name="_Toc528497042"/>
      <w:bookmarkStart w:id="2021" w:name="_Toc528497231"/>
      <w:bookmarkStart w:id="2022" w:name="_Toc528497517"/>
      <w:bookmarkStart w:id="2023" w:name="_Toc528497705"/>
      <w:bookmarkStart w:id="2024" w:name="_Toc528497989"/>
      <w:bookmarkStart w:id="2025" w:name="_Toc528498177"/>
      <w:bookmarkStart w:id="2026" w:name="_Toc528498365"/>
      <w:bookmarkStart w:id="2027" w:name="_Toc528498555"/>
      <w:bookmarkStart w:id="2028" w:name="_Toc528498745"/>
      <w:bookmarkStart w:id="2029" w:name="_Toc528498936"/>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23D587C2" w14:textId="77777777" w:rsidR="00971E4B" w:rsidRPr="00971E4B" w:rsidRDefault="00971E4B" w:rsidP="00971E4B">
      <w:pPr>
        <w:pStyle w:val="ListParagraph"/>
        <w:keepNext/>
        <w:keepLines/>
        <w:numPr>
          <w:ilvl w:val="1"/>
          <w:numId w:val="23"/>
        </w:numPr>
        <w:spacing w:before="40" w:after="0"/>
        <w:outlineLvl w:val="1"/>
        <w:rPr>
          <w:rFonts w:eastAsiaTheme="majorEastAsia" w:cstheme="majorBidi"/>
          <w:b/>
          <w:vanish/>
          <w:sz w:val="32"/>
          <w:szCs w:val="26"/>
        </w:rPr>
      </w:pPr>
      <w:bookmarkStart w:id="2030" w:name="_Toc528045558"/>
      <w:bookmarkStart w:id="2031" w:name="_Toc528053220"/>
      <w:bookmarkStart w:id="2032" w:name="_Toc528053360"/>
      <w:bookmarkStart w:id="2033" w:name="_Toc528059404"/>
      <w:bookmarkStart w:id="2034" w:name="_Toc528067496"/>
      <w:bookmarkStart w:id="2035" w:name="_Toc528092577"/>
      <w:bookmarkStart w:id="2036" w:name="_Toc528130096"/>
      <w:bookmarkStart w:id="2037" w:name="_Toc528130280"/>
      <w:bookmarkStart w:id="2038" w:name="_Toc528130463"/>
      <w:bookmarkStart w:id="2039" w:name="_Toc528165150"/>
      <w:bookmarkStart w:id="2040" w:name="_Toc528165332"/>
      <w:bookmarkStart w:id="2041" w:name="_Toc528174314"/>
      <w:bookmarkStart w:id="2042" w:name="_Toc528174495"/>
      <w:bookmarkStart w:id="2043" w:name="_Toc528211174"/>
      <w:bookmarkStart w:id="2044" w:name="_Toc528226686"/>
      <w:bookmarkStart w:id="2045" w:name="_Toc528496067"/>
      <w:bookmarkStart w:id="2046" w:name="_Toc528496252"/>
      <w:bookmarkStart w:id="2047" w:name="_Toc528496437"/>
      <w:bookmarkStart w:id="2048" w:name="_Toc528496740"/>
      <w:bookmarkStart w:id="2049" w:name="_Toc528497043"/>
      <w:bookmarkStart w:id="2050" w:name="_Toc528497232"/>
      <w:bookmarkStart w:id="2051" w:name="_Toc528497518"/>
      <w:bookmarkStart w:id="2052" w:name="_Toc528497706"/>
      <w:bookmarkStart w:id="2053" w:name="_Toc528497990"/>
      <w:bookmarkStart w:id="2054" w:name="_Toc528498178"/>
      <w:bookmarkStart w:id="2055" w:name="_Toc528498366"/>
      <w:bookmarkStart w:id="2056" w:name="_Toc528498556"/>
      <w:bookmarkStart w:id="2057" w:name="_Toc528498746"/>
      <w:bookmarkStart w:id="2058" w:name="_Toc528498937"/>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p>
    <w:p w14:paraId="51C5E495" w14:textId="77777777" w:rsidR="00971E4B" w:rsidRPr="00971E4B" w:rsidRDefault="00971E4B" w:rsidP="00971E4B">
      <w:pPr>
        <w:pStyle w:val="ListParagraph"/>
        <w:keepNext/>
        <w:keepLines/>
        <w:numPr>
          <w:ilvl w:val="1"/>
          <w:numId w:val="23"/>
        </w:numPr>
        <w:spacing w:before="40" w:after="0"/>
        <w:outlineLvl w:val="1"/>
        <w:rPr>
          <w:rFonts w:eastAsiaTheme="majorEastAsia" w:cstheme="majorBidi"/>
          <w:b/>
          <w:vanish/>
          <w:sz w:val="32"/>
          <w:szCs w:val="26"/>
        </w:rPr>
      </w:pPr>
      <w:bookmarkStart w:id="2059" w:name="_Toc528045559"/>
      <w:bookmarkStart w:id="2060" w:name="_Toc528053221"/>
      <w:bookmarkStart w:id="2061" w:name="_Toc528053361"/>
      <w:bookmarkStart w:id="2062" w:name="_Toc528059405"/>
      <w:bookmarkStart w:id="2063" w:name="_Toc528067497"/>
      <w:bookmarkStart w:id="2064" w:name="_Toc528092578"/>
      <w:bookmarkStart w:id="2065" w:name="_Toc528130097"/>
      <w:bookmarkStart w:id="2066" w:name="_Toc528130281"/>
      <w:bookmarkStart w:id="2067" w:name="_Toc528130464"/>
      <w:bookmarkStart w:id="2068" w:name="_Toc528165151"/>
      <w:bookmarkStart w:id="2069" w:name="_Toc528165333"/>
      <w:bookmarkStart w:id="2070" w:name="_Toc528174315"/>
      <w:bookmarkStart w:id="2071" w:name="_Toc528174496"/>
      <w:bookmarkStart w:id="2072" w:name="_Toc528211175"/>
      <w:bookmarkStart w:id="2073" w:name="_Toc528226687"/>
      <w:bookmarkStart w:id="2074" w:name="_Toc528496068"/>
      <w:bookmarkStart w:id="2075" w:name="_Toc528496253"/>
      <w:bookmarkStart w:id="2076" w:name="_Toc528496438"/>
      <w:bookmarkStart w:id="2077" w:name="_Toc528496741"/>
      <w:bookmarkStart w:id="2078" w:name="_Toc528497044"/>
      <w:bookmarkStart w:id="2079" w:name="_Toc528497233"/>
      <w:bookmarkStart w:id="2080" w:name="_Toc528497519"/>
      <w:bookmarkStart w:id="2081" w:name="_Toc528497707"/>
      <w:bookmarkStart w:id="2082" w:name="_Toc528497991"/>
      <w:bookmarkStart w:id="2083" w:name="_Toc528498179"/>
      <w:bookmarkStart w:id="2084" w:name="_Toc528498367"/>
      <w:bookmarkStart w:id="2085" w:name="_Toc528498557"/>
      <w:bookmarkStart w:id="2086" w:name="_Toc528498747"/>
      <w:bookmarkStart w:id="2087" w:name="_Toc52849893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p>
    <w:p w14:paraId="2FDF106E" w14:textId="77777777" w:rsidR="00971E4B" w:rsidRPr="00971E4B" w:rsidRDefault="00971E4B" w:rsidP="00971E4B">
      <w:pPr>
        <w:pStyle w:val="ListParagraph"/>
        <w:keepNext/>
        <w:keepLines/>
        <w:numPr>
          <w:ilvl w:val="0"/>
          <w:numId w:val="40"/>
        </w:numPr>
        <w:spacing w:before="40" w:after="0"/>
        <w:outlineLvl w:val="1"/>
        <w:rPr>
          <w:rFonts w:eastAsiaTheme="majorEastAsia" w:cstheme="majorBidi"/>
          <w:b/>
          <w:vanish/>
          <w:sz w:val="32"/>
          <w:szCs w:val="26"/>
        </w:rPr>
      </w:pPr>
      <w:bookmarkStart w:id="2088" w:name="_Toc528045560"/>
      <w:bookmarkStart w:id="2089" w:name="_Toc528053222"/>
      <w:bookmarkStart w:id="2090" w:name="_Toc528053362"/>
      <w:bookmarkStart w:id="2091" w:name="_Toc528059406"/>
      <w:bookmarkStart w:id="2092" w:name="_Toc528067498"/>
      <w:bookmarkStart w:id="2093" w:name="_Toc528092579"/>
      <w:bookmarkStart w:id="2094" w:name="_Toc528130098"/>
      <w:bookmarkStart w:id="2095" w:name="_Toc528130282"/>
      <w:bookmarkStart w:id="2096" w:name="_Toc528130465"/>
      <w:bookmarkStart w:id="2097" w:name="_Toc528165152"/>
      <w:bookmarkStart w:id="2098" w:name="_Toc528165334"/>
      <w:bookmarkStart w:id="2099" w:name="_Toc528174316"/>
      <w:bookmarkStart w:id="2100" w:name="_Toc528174497"/>
      <w:bookmarkStart w:id="2101" w:name="_Toc528211176"/>
      <w:bookmarkStart w:id="2102" w:name="_Toc528226688"/>
      <w:bookmarkStart w:id="2103" w:name="_Toc528496069"/>
      <w:bookmarkStart w:id="2104" w:name="_Toc528496254"/>
      <w:bookmarkStart w:id="2105" w:name="_Toc528496439"/>
      <w:bookmarkStart w:id="2106" w:name="_Toc528496742"/>
      <w:bookmarkStart w:id="2107" w:name="_Toc528497045"/>
      <w:bookmarkStart w:id="2108" w:name="_Toc528497234"/>
      <w:bookmarkStart w:id="2109" w:name="_Toc528497520"/>
      <w:bookmarkStart w:id="2110" w:name="_Toc528497708"/>
      <w:bookmarkStart w:id="2111" w:name="_Toc528497992"/>
      <w:bookmarkStart w:id="2112" w:name="_Toc528498180"/>
      <w:bookmarkStart w:id="2113" w:name="_Toc528498368"/>
      <w:bookmarkStart w:id="2114" w:name="_Toc528498558"/>
      <w:bookmarkStart w:id="2115" w:name="_Toc528498748"/>
      <w:bookmarkStart w:id="2116" w:name="_Toc528498939"/>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p>
    <w:p w14:paraId="1B861FCF" w14:textId="77777777" w:rsidR="00971E4B" w:rsidRPr="00971E4B" w:rsidRDefault="00971E4B" w:rsidP="00971E4B">
      <w:pPr>
        <w:pStyle w:val="ListParagraph"/>
        <w:keepNext/>
        <w:keepLines/>
        <w:numPr>
          <w:ilvl w:val="1"/>
          <w:numId w:val="40"/>
        </w:numPr>
        <w:spacing w:before="40" w:after="0"/>
        <w:outlineLvl w:val="1"/>
        <w:rPr>
          <w:rFonts w:eastAsiaTheme="majorEastAsia" w:cstheme="majorBidi"/>
          <w:b/>
          <w:vanish/>
          <w:sz w:val="32"/>
          <w:szCs w:val="26"/>
        </w:rPr>
      </w:pPr>
      <w:bookmarkStart w:id="2117" w:name="_Toc528045561"/>
      <w:bookmarkStart w:id="2118" w:name="_Toc528053223"/>
      <w:bookmarkStart w:id="2119" w:name="_Toc528053363"/>
      <w:bookmarkStart w:id="2120" w:name="_Toc528059407"/>
      <w:bookmarkStart w:id="2121" w:name="_Toc528067499"/>
      <w:bookmarkStart w:id="2122" w:name="_Toc528092580"/>
      <w:bookmarkStart w:id="2123" w:name="_Toc528130099"/>
      <w:bookmarkStart w:id="2124" w:name="_Toc528130283"/>
      <w:bookmarkStart w:id="2125" w:name="_Toc528130466"/>
      <w:bookmarkStart w:id="2126" w:name="_Toc528165153"/>
      <w:bookmarkStart w:id="2127" w:name="_Toc528165335"/>
      <w:bookmarkStart w:id="2128" w:name="_Toc528174317"/>
      <w:bookmarkStart w:id="2129" w:name="_Toc528174498"/>
      <w:bookmarkStart w:id="2130" w:name="_Toc528211177"/>
      <w:bookmarkStart w:id="2131" w:name="_Toc528226689"/>
      <w:bookmarkStart w:id="2132" w:name="_Toc528496070"/>
      <w:bookmarkStart w:id="2133" w:name="_Toc528496255"/>
      <w:bookmarkStart w:id="2134" w:name="_Toc528496440"/>
      <w:bookmarkStart w:id="2135" w:name="_Toc528496743"/>
      <w:bookmarkStart w:id="2136" w:name="_Toc528497046"/>
      <w:bookmarkStart w:id="2137" w:name="_Toc528497235"/>
      <w:bookmarkStart w:id="2138" w:name="_Toc528497521"/>
      <w:bookmarkStart w:id="2139" w:name="_Toc528497709"/>
      <w:bookmarkStart w:id="2140" w:name="_Toc528497993"/>
      <w:bookmarkStart w:id="2141" w:name="_Toc528498181"/>
      <w:bookmarkStart w:id="2142" w:name="_Toc528498369"/>
      <w:bookmarkStart w:id="2143" w:name="_Toc528498559"/>
      <w:bookmarkStart w:id="2144" w:name="_Toc528498749"/>
      <w:bookmarkStart w:id="2145" w:name="_Toc528498940"/>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p>
    <w:p w14:paraId="037F057F" w14:textId="77777777" w:rsidR="00971E4B" w:rsidRPr="00971E4B" w:rsidRDefault="00971E4B" w:rsidP="00971E4B">
      <w:pPr>
        <w:pStyle w:val="ListParagraph"/>
        <w:keepNext/>
        <w:keepLines/>
        <w:numPr>
          <w:ilvl w:val="1"/>
          <w:numId w:val="40"/>
        </w:numPr>
        <w:spacing w:before="40" w:after="0"/>
        <w:outlineLvl w:val="1"/>
        <w:rPr>
          <w:rFonts w:eastAsiaTheme="majorEastAsia" w:cstheme="majorBidi"/>
          <w:b/>
          <w:vanish/>
          <w:sz w:val="32"/>
          <w:szCs w:val="26"/>
        </w:rPr>
      </w:pPr>
      <w:bookmarkStart w:id="2146" w:name="_Toc528045562"/>
      <w:bookmarkStart w:id="2147" w:name="_Toc528053224"/>
      <w:bookmarkStart w:id="2148" w:name="_Toc528053364"/>
      <w:bookmarkStart w:id="2149" w:name="_Toc528059408"/>
      <w:bookmarkStart w:id="2150" w:name="_Toc528067500"/>
      <w:bookmarkStart w:id="2151" w:name="_Toc528092581"/>
      <w:bookmarkStart w:id="2152" w:name="_Toc528130100"/>
      <w:bookmarkStart w:id="2153" w:name="_Toc528130284"/>
      <w:bookmarkStart w:id="2154" w:name="_Toc528130467"/>
      <w:bookmarkStart w:id="2155" w:name="_Toc528165154"/>
      <w:bookmarkStart w:id="2156" w:name="_Toc528165336"/>
      <w:bookmarkStart w:id="2157" w:name="_Toc528174318"/>
      <w:bookmarkStart w:id="2158" w:name="_Toc528174499"/>
      <w:bookmarkStart w:id="2159" w:name="_Toc528211178"/>
      <w:bookmarkStart w:id="2160" w:name="_Toc528226690"/>
      <w:bookmarkStart w:id="2161" w:name="_Toc528496071"/>
      <w:bookmarkStart w:id="2162" w:name="_Toc528496256"/>
      <w:bookmarkStart w:id="2163" w:name="_Toc528496441"/>
      <w:bookmarkStart w:id="2164" w:name="_Toc528496744"/>
      <w:bookmarkStart w:id="2165" w:name="_Toc528497047"/>
      <w:bookmarkStart w:id="2166" w:name="_Toc528497236"/>
      <w:bookmarkStart w:id="2167" w:name="_Toc528497522"/>
      <w:bookmarkStart w:id="2168" w:name="_Toc528497710"/>
      <w:bookmarkStart w:id="2169" w:name="_Toc528497994"/>
      <w:bookmarkStart w:id="2170" w:name="_Toc528498182"/>
      <w:bookmarkStart w:id="2171" w:name="_Toc528498370"/>
      <w:bookmarkStart w:id="2172" w:name="_Toc528498560"/>
      <w:bookmarkStart w:id="2173" w:name="_Toc528498750"/>
      <w:bookmarkStart w:id="2174" w:name="_Toc528498941"/>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3B027C94" w14:textId="77777777" w:rsidR="00971E4B" w:rsidRPr="00971E4B" w:rsidRDefault="00971E4B" w:rsidP="00971E4B">
      <w:pPr>
        <w:pStyle w:val="ListParagraph"/>
        <w:keepNext/>
        <w:keepLines/>
        <w:numPr>
          <w:ilvl w:val="1"/>
          <w:numId w:val="40"/>
        </w:numPr>
        <w:spacing w:before="40" w:after="0"/>
        <w:outlineLvl w:val="1"/>
        <w:rPr>
          <w:rFonts w:eastAsiaTheme="majorEastAsia" w:cstheme="majorBidi"/>
          <w:b/>
          <w:vanish/>
          <w:sz w:val="32"/>
          <w:szCs w:val="26"/>
        </w:rPr>
      </w:pPr>
      <w:bookmarkStart w:id="2175" w:name="_Toc528045563"/>
      <w:bookmarkStart w:id="2176" w:name="_Toc528053225"/>
      <w:bookmarkStart w:id="2177" w:name="_Toc528053365"/>
      <w:bookmarkStart w:id="2178" w:name="_Toc528059409"/>
      <w:bookmarkStart w:id="2179" w:name="_Toc528067501"/>
      <w:bookmarkStart w:id="2180" w:name="_Toc528092582"/>
      <w:bookmarkStart w:id="2181" w:name="_Toc528130101"/>
      <w:bookmarkStart w:id="2182" w:name="_Toc528130285"/>
      <w:bookmarkStart w:id="2183" w:name="_Toc528130468"/>
      <w:bookmarkStart w:id="2184" w:name="_Toc528165155"/>
      <w:bookmarkStart w:id="2185" w:name="_Toc528165337"/>
      <w:bookmarkStart w:id="2186" w:name="_Toc528174319"/>
      <w:bookmarkStart w:id="2187" w:name="_Toc528174500"/>
      <w:bookmarkStart w:id="2188" w:name="_Toc528211179"/>
      <w:bookmarkStart w:id="2189" w:name="_Toc528226691"/>
      <w:bookmarkStart w:id="2190" w:name="_Toc528496072"/>
      <w:bookmarkStart w:id="2191" w:name="_Toc528496257"/>
      <w:bookmarkStart w:id="2192" w:name="_Toc528496442"/>
      <w:bookmarkStart w:id="2193" w:name="_Toc528496745"/>
      <w:bookmarkStart w:id="2194" w:name="_Toc528497048"/>
      <w:bookmarkStart w:id="2195" w:name="_Toc528497237"/>
      <w:bookmarkStart w:id="2196" w:name="_Toc528497523"/>
      <w:bookmarkStart w:id="2197" w:name="_Toc528497711"/>
      <w:bookmarkStart w:id="2198" w:name="_Toc528497995"/>
      <w:bookmarkStart w:id="2199" w:name="_Toc528498183"/>
      <w:bookmarkStart w:id="2200" w:name="_Toc528498371"/>
      <w:bookmarkStart w:id="2201" w:name="_Toc528498561"/>
      <w:bookmarkStart w:id="2202" w:name="_Toc528498751"/>
      <w:bookmarkStart w:id="2203" w:name="_Toc528498942"/>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p>
    <w:p w14:paraId="69721061" w14:textId="77777777" w:rsidR="008A1662" w:rsidRDefault="008A1662" w:rsidP="00AD4A0A">
      <w:pPr>
        <w:ind w:left="0"/>
      </w:pPr>
      <w:r>
        <w:br w:type="page"/>
      </w:r>
    </w:p>
    <w:bookmarkEnd w:id="1551" w:displacedByCustomXml="next"/>
    <w:bookmarkStart w:id="2204" w:name="_Toc528498943" w:displacedByCustomXml="next"/>
    <w:sdt>
      <w:sdtPr>
        <w:rPr>
          <w:rFonts w:eastAsiaTheme="minorHAnsi" w:cstheme="minorBidi"/>
          <w:b w:val="0"/>
          <w:sz w:val="24"/>
          <w:szCs w:val="22"/>
        </w:rPr>
        <w:id w:val="-1563640206"/>
        <w:docPartObj>
          <w:docPartGallery w:val="Bibliographies"/>
          <w:docPartUnique/>
        </w:docPartObj>
      </w:sdtPr>
      <w:sdtEndPr>
        <w:rPr>
          <w:rFonts w:cs="Arial"/>
          <w:sz w:val="22"/>
          <w:szCs w:val="24"/>
        </w:rPr>
      </w:sdtEndPr>
      <w:sdtContent>
        <w:p w14:paraId="57EB588A" w14:textId="77777777" w:rsidR="00DB5DF7" w:rsidRPr="005204D5" w:rsidRDefault="00DB5DF7" w:rsidP="00080A71">
          <w:pPr>
            <w:pStyle w:val="Heading1"/>
            <w:rPr>
              <w:rStyle w:val="TitleChar"/>
            </w:rPr>
          </w:pPr>
          <w:r w:rsidRPr="005204D5">
            <w:rPr>
              <w:rStyle w:val="TitleChar"/>
            </w:rPr>
            <w:t>References</w:t>
          </w:r>
          <w:bookmarkEnd w:id="2204"/>
        </w:p>
        <w:sdt>
          <w:sdtPr>
            <w:rPr>
              <w:color w:val="FF0000"/>
            </w:rPr>
            <w:id w:val="-573587230"/>
            <w:bibliography/>
          </w:sdtPr>
          <w:sdtEndPr>
            <w:rPr>
              <w:color w:val="auto"/>
            </w:rPr>
          </w:sdtEndPr>
          <w:sdtContent>
            <w:p w14:paraId="59D762DF" w14:textId="77777777" w:rsidR="003A7995" w:rsidRDefault="00DB5DF7" w:rsidP="0013383B">
              <w:pPr>
                <w:rPr>
                  <w:rFonts w:asciiTheme="minorHAnsi" w:hAnsiTheme="minorHAnsi" w:cstheme="minorBidi"/>
                  <w:noProof/>
                  <w:szCs w:val="22"/>
                  <w:lang w:val="af-ZA"/>
                </w:rPr>
              </w:pPr>
              <w:r w:rsidRPr="008F65E6">
                <w:rPr>
                  <w:color w:val="FF0000"/>
                </w:rPr>
                <w:fldChar w:fldCharType="begin"/>
              </w:r>
              <w:r w:rsidRPr="008F65E6">
                <w:rPr>
                  <w:color w:val="FF0000"/>
                </w:rPr>
                <w:instrText xml:space="preserve"> BIBLIOGRAPHY </w:instrText>
              </w:r>
              <w:r w:rsidRPr="008F65E6">
                <w:rPr>
                  <w:color w:val="FF000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0"/>
                <w:gridCol w:w="8488"/>
              </w:tblGrid>
              <w:tr w:rsidR="003A7995" w14:paraId="1DD6EC91" w14:textId="77777777">
                <w:trPr>
                  <w:divId w:val="342557093"/>
                  <w:tblCellSpacing w:w="15" w:type="dxa"/>
                </w:trPr>
                <w:tc>
                  <w:tcPr>
                    <w:tcW w:w="50" w:type="pct"/>
                    <w:hideMark/>
                  </w:tcPr>
                  <w:p w14:paraId="1FC00126" w14:textId="2D7E1AD0" w:rsidR="003A7995" w:rsidRDefault="003A7995">
                    <w:pPr>
                      <w:pStyle w:val="Bibliography"/>
                      <w:rPr>
                        <w:noProof/>
                        <w:sz w:val="24"/>
                      </w:rPr>
                    </w:pPr>
                    <w:r>
                      <w:rPr>
                        <w:noProof/>
                      </w:rPr>
                      <w:t xml:space="preserve">[1] </w:t>
                    </w:r>
                  </w:p>
                </w:tc>
                <w:tc>
                  <w:tcPr>
                    <w:tcW w:w="0" w:type="auto"/>
                    <w:hideMark/>
                  </w:tcPr>
                  <w:p w14:paraId="23F8E0DB" w14:textId="77777777" w:rsidR="003A7995" w:rsidRDefault="003A7995">
                    <w:pPr>
                      <w:pStyle w:val="Bibliography"/>
                      <w:rPr>
                        <w:noProof/>
                      </w:rPr>
                    </w:pPr>
                    <w:r>
                      <w:rPr>
                        <w:noProof/>
                      </w:rPr>
                      <w:t>Green Building Council South Africa, “GREENOVATE ENGINEERING,” Growthpoint Properties, Joahnnesburg, 2018.</w:t>
                    </w:r>
                  </w:p>
                </w:tc>
              </w:tr>
              <w:tr w:rsidR="003A7995" w14:paraId="0C2F391F" w14:textId="77777777">
                <w:trPr>
                  <w:divId w:val="342557093"/>
                  <w:tblCellSpacing w:w="15" w:type="dxa"/>
                </w:trPr>
                <w:tc>
                  <w:tcPr>
                    <w:tcW w:w="50" w:type="pct"/>
                    <w:hideMark/>
                  </w:tcPr>
                  <w:p w14:paraId="593E3EF1" w14:textId="77777777" w:rsidR="003A7995" w:rsidRDefault="003A7995">
                    <w:pPr>
                      <w:pStyle w:val="Bibliography"/>
                      <w:rPr>
                        <w:noProof/>
                      </w:rPr>
                    </w:pPr>
                    <w:r>
                      <w:rPr>
                        <w:noProof/>
                      </w:rPr>
                      <w:t xml:space="preserve">[2] </w:t>
                    </w:r>
                  </w:p>
                </w:tc>
                <w:tc>
                  <w:tcPr>
                    <w:tcW w:w="0" w:type="auto"/>
                    <w:hideMark/>
                  </w:tcPr>
                  <w:p w14:paraId="440197F4" w14:textId="77777777" w:rsidR="003A7995" w:rsidRDefault="003A7995">
                    <w:pPr>
                      <w:pStyle w:val="Bibliography"/>
                      <w:rPr>
                        <w:noProof/>
                      </w:rPr>
                    </w:pPr>
                    <w:r>
                      <w:rPr>
                        <w:noProof/>
                      </w:rPr>
                      <w:t>ENERGY STAR, “When is it time to replace?,” 29 September 2017. [Online]. Available: https://www.energystar.gov/index.cfm?c=heat_cool.pr_checklist_consumers. [Accessed 10 March 2018].</w:t>
                    </w:r>
                  </w:p>
                </w:tc>
              </w:tr>
              <w:tr w:rsidR="003A7995" w14:paraId="6992FD8B" w14:textId="77777777">
                <w:trPr>
                  <w:divId w:val="342557093"/>
                  <w:tblCellSpacing w:w="15" w:type="dxa"/>
                </w:trPr>
                <w:tc>
                  <w:tcPr>
                    <w:tcW w:w="50" w:type="pct"/>
                    <w:hideMark/>
                  </w:tcPr>
                  <w:p w14:paraId="0AAF06B3" w14:textId="77777777" w:rsidR="003A7995" w:rsidRDefault="003A7995">
                    <w:pPr>
                      <w:pStyle w:val="Bibliography"/>
                      <w:rPr>
                        <w:noProof/>
                      </w:rPr>
                    </w:pPr>
                    <w:r>
                      <w:rPr>
                        <w:noProof/>
                      </w:rPr>
                      <w:t xml:space="preserve">[3] </w:t>
                    </w:r>
                  </w:p>
                </w:tc>
                <w:tc>
                  <w:tcPr>
                    <w:tcW w:w="0" w:type="auto"/>
                    <w:hideMark/>
                  </w:tcPr>
                  <w:p w14:paraId="77A0A97C" w14:textId="77777777" w:rsidR="003A7995" w:rsidRDefault="003A7995">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3A7995" w14:paraId="7BB251A9" w14:textId="77777777">
                <w:trPr>
                  <w:divId w:val="342557093"/>
                  <w:tblCellSpacing w:w="15" w:type="dxa"/>
                </w:trPr>
                <w:tc>
                  <w:tcPr>
                    <w:tcW w:w="50" w:type="pct"/>
                    <w:hideMark/>
                  </w:tcPr>
                  <w:p w14:paraId="4715B54E" w14:textId="77777777" w:rsidR="003A7995" w:rsidRDefault="003A7995">
                    <w:pPr>
                      <w:pStyle w:val="Bibliography"/>
                      <w:rPr>
                        <w:noProof/>
                      </w:rPr>
                    </w:pPr>
                    <w:r>
                      <w:rPr>
                        <w:noProof/>
                      </w:rPr>
                      <w:t xml:space="preserve">[4] </w:t>
                    </w:r>
                  </w:p>
                </w:tc>
                <w:tc>
                  <w:tcPr>
                    <w:tcW w:w="0" w:type="auto"/>
                    <w:hideMark/>
                  </w:tcPr>
                  <w:p w14:paraId="26D95C2F" w14:textId="77777777" w:rsidR="003A7995" w:rsidRDefault="003A7995">
                    <w:pPr>
                      <w:pStyle w:val="Bibliography"/>
                      <w:rPr>
                        <w:noProof/>
                      </w:rPr>
                    </w:pPr>
                    <w:r>
                      <w:rPr>
                        <w:noProof/>
                      </w:rPr>
                      <w:t>The Air Conditioning Company, “How Does Air Conditioning Work,” 8 October 2016. [Online]. Available: https://www.airconco.com/how-does-air-conditioning-work/. [Accessed 10 March 2018].</w:t>
                    </w:r>
                  </w:p>
                </w:tc>
              </w:tr>
              <w:tr w:rsidR="003A7995" w14:paraId="59B8C233" w14:textId="77777777">
                <w:trPr>
                  <w:divId w:val="342557093"/>
                  <w:tblCellSpacing w:w="15" w:type="dxa"/>
                </w:trPr>
                <w:tc>
                  <w:tcPr>
                    <w:tcW w:w="50" w:type="pct"/>
                    <w:hideMark/>
                  </w:tcPr>
                  <w:p w14:paraId="02F3B164" w14:textId="77777777" w:rsidR="003A7995" w:rsidRDefault="003A7995">
                    <w:pPr>
                      <w:pStyle w:val="Bibliography"/>
                      <w:rPr>
                        <w:noProof/>
                      </w:rPr>
                    </w:pPr>
                    <w:r>
                      <w:rPr>
                        <w:noProof/>
                      </w:rPr>
                      <w:t xml:space="preserve">[5] </w:t>
                    </w:r>
                  </w:p>
                </w:tc>
                <w:tc>
                  <w:tcPr>
                    <w:tcW w:w="0" w:type="auto"/>
                    <w:hideMark/>
                  </w:tcPr>
                  <w:p w14:paraId="59E8F981" w14:textId="77777777" w:rsidR="003A7995" w:rsidRDefault="003A7995">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3A7995" w14:paraId="30CD8D14" w14:textId="77777777">
                <w:trPr>
                  <w:divId w:val="342557093"/>
                  <w:tblCellSpacing w:w="15" w:type="dxa"/>
                </w:trPr>
                <w:tc>
                  <w:tcPr>
                    <w:tcW w:w="50" w:type="pct"/>
                    <w:hideMark/>
                  </w:tcPr>
                  <w:p w14:paraId="1FFF046F" w14:textId="77777777" w:rsidR="003A7995" w:rsidRDefault="003A7995">
                    <w:pPr>
                      <w:pStyle w:val="Bibliography"/>
                      <w:rPr>
                        <w:noProof/>
                      </w:rPr>
                    </w:pPr>
                    <w:r>
                      <w:rPr>
                        <w:noProof/>
                      </w:rPr>
                      <w:t xml:space="preserve">[6] </w:t>
                    </w:r>
                  </w:p>
                </w:tc>
                <w:tc>
                  <w:tcPr>
                    <w:tcW w:w="0" w:type="auto"/>
                    <w:hideMark/>
                  </w:tcPr>
                  <w:p w14:paraId="1559CB00" w14:textId="77777777" w:rsidR="003A7995" w:rsidRDefault="003A7995">
                    <w:pPr>
                      <w:pStyle w:val="Bibliography"/>
                      <w:rPr>
                        <w:noProof/>
                      </w:rPr>
                    </w:pPr>
                    <w:r>
                      <w:rPr>
                        <w:noProof/>
                      </w:rPr>
                      <w:t>Power Knot, “COPs, EERs, and SEERs How Efficient is Your Air Conditioning System?,” Power Knot LLC, Milpitas, 2011.</w:t>
                    </w:r>
                  </w:p>
                </w:tc>
              </w:tr>
              <w:tr w:rsidR="003A7995" w14:paraId="7100FFF6" w14:textId="77777777">
                <w:trPr>
                  <w:divId w:val="342557093"/>
                  <w:tblCellSpacing w:w="15" w:type="dxa"/>
                </w:trPr>
                <w:tc>
                  <w:tcPr>
                    <w:tcW w:w="50" w:type="pct"/>
                    <w:hideMark/>
                  </w:tcPr>
                  <w:p w14:paraId="58A9F615" w14:textId="77777777" w:rsidR="003A7995" w:rsidRDefault="003A7995">
                    <w:pPr>
                      <w:pStyle w:val="Bibliography"/>
                      <w:rPr>
                        <w:noProof/>
                      </w:rPr>
                    </w:pPr>
                    <w:r>
                      <w:rPr>
                        <w:noProof/>
                      </w:rPr>
                      <w:t xml:space="preserve">[7] </w:t>
                    </w:r>
                  </w:p>
                </w:tc>
                <w:tc>
                  <w:tcPr>
                    <w:tcW w:w="0" w:type="auto"/>
                    <w:hideMark/>
                  </w:tcPr>
                  <w:p w14:paraId="0B5257DA" w14:textId="77777777" w:rsidR="003A7995" w:rsidRDefault="003A7995">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3A7995" w14:paraId="3C148CBC" w14:textId="77777777">
                <w:trPr>
                  <w:divId w:val="342557093"/>
                  <w:tblCellSpacing w:w="15" w:type="dxa"/>
                </w:trPr>
                <w:tc>
                  <w:tcPr>
                    <w:tcW w:w="50" w:type="pct"/>
                    <w:hideMark/>
                  </w:tcPr>
                  <w:p w14:paraId="4E68824B" w14:textId="77777777" w:rsidR="003A7995" w:rsidRDefault="003A7995">
                    <w:pPr>
                      <w:pStyle w:val="Bibliography"/>
                      <w:rPr>
                        <w:noProof/>
                      </w:rPr>
                    </w:pPr>
                    <w:r>
                      <w:rPr>
                        <w:noProof/>
                      </w:rPr>
                      <w:t xml:space="preserve">[8] </w:t>
                    </w:r>
                  </w:p>
                </w:tc>
                <w:tc>
                  <w:tcPr>
                    <w:tcW w:w="0" w:type="auto"/>
                    <w:hideMark/>
                  </w:tcPr>
                  <w:p w14:paraId="1A5B4FE4" w14:textId="77777777" w:rsidR="003A7995" w:rsidRDefault="003A7995">
                    <w:pPr>
                      <w:pStyle w:val="Bibliography"/>
                      <w:rPr>
                        <w:noProof/>
                      </w:rPr>
                    </w:pPr>
                    <w:r>
                      <w:rPr>
                        <w:noProof/>
                      </w:rPr>
                      <w:t>I. Poole, “LoRa Wireless for M2M &amp; IoT,” 15 July 2017. [Online]. Available: http://www.radio-electronics.com/info/wireless/lora/basics-tutorial.php. [Accessed 10 March 2018].</w:t>
                    </w:r>
                  </w:p>
                </w:tc>
              </w:tr>
              <w:tr w:rsidR="003A7995" w14:paraId="3633E5C1" w14:textId="77777777">
                <w:trPr>
                  <w:divId w:val="342557093"/>
                  <w:tblCellSpacing w:w="15" w:type="dxa"/>
                </w:trPr>
                <w:tc>
                  <w:tcPr>
                    <w:tcW w:w="50" w:type="pct"/>
                    <w:hideMark/>
                  </w:tcPr>
                  <w:p w14:paraId="7B67D6E5" w14:textId="77777777" w:rsidR="003A7995" w:rsidRDefault="003A7995">
                    <w:pPr>
                      <w:pStyle w:val="Bibliography"/>
                      <w:rPr>
                        <w:noProof/>
                      </w:rPr>
                    </w:pPr>
                    <w:r>
                      <w:rPr>
                        <w:noProof/>
                      </w:rPr>
                      <w:lastRenderedPageBreak/>
                      <w:t xml:space="preserve">[9] </w:t>
                    </w:r>
                  </w:p>
                </w:tc>
                <w:tc>
                  <w:tcPr>
                    <w:tcW w:w="0" w:type="auto"/>
                    <w:hideMark/>
                  </w:tcPr>
                  <w:p w14:paraId="59ABFDC9" w14:textId="77777777" w:rsidR="003A7995" w:rsidRDefault="003A7995">
                    <w:pPr>
                      <w:pStyle w:val="Bibliography"/>
                      <w:rPr>
                        <w:noProof/>
                      </w:rPr>
                    </w:pPr>
                    <w:r>
                      <w:rPr>
                        <w:noProof/>
                      </w:rPr>
                      <w:t>LoRa Alliance, “LoRa Alliance Technology,” 17 February 2017. [Online]. Available: https://www.lora-alliance.org/technology. [Accessed 10 March 2018].</w:t>
                    </w:r>
                  </w:p>
                </w:tc>
              </w:tr>
              <w:tr w:rsidR="003A7995" w14:paraId="1178CF72" w14:textId="77777777">
                <w:trPr>
                  <w:divId w:val="342557093"/>
                  <w:tblCellSpacing w:w="15" w:type="dxa"/>
                </w:trPr>
                <w:tc>
                  <w:tcPr>
                    <w:tcW w:w="50" w:type="pct"/>
                    <w:hideMark/>
                  </w:tcPr>
                  <w:p w14:paraId="0001FFDF" w14:textId="77777777" w:rsidR="003A7995" w:rsidRDefault="003A7995">
                    <w:pPr>
                      <w:pStyle w:val="Bibliography"/>
                      <w:rPr>
                        <w:noProof/>
                      </w:rPr>
                    </w:pPr>
                    <w:r>
                      <w:rPr>
                        <w:noProof/>
                      </w:rPr>
                      <w:t xml:space="preserve">[10] </w:t>
                    </w:r>
                  </w:p>
                </w:tc>
                <w:tc>
                  <w:tcPr>
                    <w:tcW w:w="0" w:type="auto"/>
                    <w:hideMark/>
                  </w:tcPr>
                  <w:p w14:paraId="67C1D0EC" w14:textId="77777777" w:rsidR="003A7995" w:rsidRDefault="003A7995">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3A7995" w14:paraId="76CC6488" w14:textId="77777777">
                <w:trPr>
                  <w:divId w:val="342557093"/>
                  <w:tblCellSpacing w:w="15" w:type="dxa"/>
                </w:trPr>
                <w:tc>
                  <w:tcPr>
                    <w:tcW w:w="50" w:type="pct"/>
                    <w:hideMark/>
                  </w:tcPr>
                  <w:p w14:paraId="62BB045B" w14:textId="77777777" w:rsidR="003A7995" w:rsidRDefault="003A7995">
                    <w:pPr>
                      <w:pStyle w:val="Bibliography"/>
                      <w:rPr>
                        <w:noProof/>
                      </w:rPr>
                    </w:pPr>
                    <w:r>
                      <w:rPr>
                        <w:noProof/>
                      </w:rPr>
                      <w:t xml:space="preserve">[11] </w:t>
                    </w:r>
                  </w:p>
                </w:tc>
                <w:tc>
                  <w:tcPr>
                    <w:tcW w:w="0" w:type="auto"/>
                    <w:hideMark/>
                  </w:tcPr>
                  <w:p w14:paraId="3BA2FCE3" w14:textId="77777777" w:rsidR="003A7995" w:rsidRDefault="003A7995">
                    <w:pPr>
                      <w:pStyle w:val="Bibliography"/>
                      <w:rPr>
                        <w:noProof/>
                      </w:rPr>
                    </w:pPr>
                    <w:r>
                      <w:rPr>
                        <w:noProof/>
                      </w:rPr>
                      <w:t>Arduino, “What is Arduino?,” 27 November 2017. [Online]. Available: https://www.arduino.cc/en/Guide/Introduction. [Accessed 10 March 2018].</w:t>
                    </w:r>
                  </w:p>
                </w:tc>
              </w:tr>
              <w:tr w:rsidR="003A7995" w14:paraId="2390FF62" w14:textId="77777777">
                <w:trPr>
                  <w:divId w:val="342557093"/>
                  <w:tblCellSpacing w:w="15" w:type="dxa"/>
                </w:trPr>
                <w:tc>
                  <w:tcPr>
                    <w:tcW w:w="50" w:type="pct"/>
                    <w:hideMark/>
                  </w:tcPr>
                  <w:p w14:paraId="1A39ADF8" w14:textId="77777777" w:rsidR="003A7995" w:rsidRDefault="003A7995">
                    <w:pPr>
                      <w:pStyle w:val="Bibliography"/>
                      <w:rPr>
                        <w:noProof/>
                      </w:rPr>
                    </w:pPr>
                    <w:r>
                      <w:rPr>
                        <w:noProof/>
                      </w:rPr>
                      <w:t xml:space="preserve">[12] </w:t>
                    </w:r>
                  </w:p>
                </w:tc>
                <w:tc>
                  <w:tcPr>
                    <w:tcW w:w="0" w:type="auto"/>
                    <w:hideMark/>
                  </w:tcPr>
                  <w:p w14:paraId="31D3C09C" w14:textId="77777777" w:rsidR="003A7995" w:rsidRDefault="003A7995">
                    <w:pPr>
                      <w:pStyle w:val="Bibliography"/>
                      <w:rPr>
                        <w:noProof/>
                      </w:rPr>
                    </w:pPr>
                    <w:r>
                      <w:rPr>
                        <w:noProof/>
                      </w:rPr>
                      <w:t>M. Sarig, “MariaDB vs MySQL: In-Depth Comparison,” 28 March 2017. [Online]. Available: https://blog.panoply.io/a-comparative-vmariadb-vs-mysql. [Accessed 11 March 2018].</w:t>
                    </w:r>
                  </w:p>
                </w:tc>
              </w:tr>
              <w:tr w:rsidR="003A7995" w14:paraId="4011D557" w14:textId="77777777">
                <w:trPr>
                  <w:divId w:val="342557093"/>
                  <w:tblCellSpacing w:w="15" w:type="dxa"/>
                </w:trPr>
                <w:tc>
                  <w:tcPr>
                    <w:tcW w:w="50" w:type="pct"/>
                    <w:hideMark/>
                  </w:tcPr>
                  <w:p w14:paraId="0CA21CDC" w14:textId="77777777" w:rsidR="003A7995" w:rsidRDefault="003A7995">
                    <w:pPr>
                      <w:pStyle w:val="Bibliography"/>
                      <w:rPr>
                        <w:noProof/>
                      </w:rPr>
                    </w:pPr>
                    <w:r>
                      <w:rPr>
                        <w:noProof/>
                      </w:rPr>
                      <w:t xml:space="preserve">[13] </w:t>
                    </w:r>
                  </w:p>
                </w:tc>
                <w:tc>
                  <w:tcPr>
                    <w:tcW w:w="0" w:type="auto"/>
                    <w:hideMark/>
                  </w:tcPr>
                  <w:p w14:paraId="4239D79F" w14:textId="77777777" w:rsidR="003A7995" w:rsidRDefault="003A7995">
                    <w:pPr>
                      <w:pStyle w:val="Bibliography"/>
                      <w:rPr>
                        <w:noProof/>
                      </w:rPr>
                    </w:pPr>
                    <w:r>
                      <w:rPr>
                        <w:noProof/>
                      </w:rPr>
                      <w:t>D. Bartholomew, “MariaDB vs. MySQL,” 9 June 2016. [Online]. Available: http://www.admin-magazine.com/Articles/MariaDB-vs.-MySQL. [Accessed 11 March 2018].</w:t>
                    </w:r>
                  </w:p>
                </w:tc>
              </w:tr>
              <w:tr w:rsidR="003A7995" w14:paraId="3AD9B914" w14:textId="77777777">
                <w:trPr>
                  <w:divId w:val="342557093"/>
                  <w:tblCellSpacing w:w="15" w:type="dxa"/>
                </w:trPr>
                <w:tc>
                  <w:tcPr>
                    <w:tcW w:w="50" w:type="pct"/>
                    <w:hideMark/>
                  </w:tcPr>
                  <w:p w14:paraId="073237A3" w14:textId="77777777" w:rsidR="003A7995" w:rsidRDefault="003A7995">
                    <w:pPr>
                      <w:pStyle w:val="Bibliography"/>
                      <w:rPr>
                        <w:noProof/>
                      </w:rPr>
                    </w:pPr>
                    <w:r>
                      <w:rPr>
                        <w:noProof/>
                      </w:rPr>
                      <w:t xml:space="preserve">[14] </w:t>
                    </w:r>
                  </w:p>
                </w:tc>
                <w:tc>
                  <w:tcPr>
                    <w:tcW w:w="0" w:type="auto"/>
                    <w:hideMark/>
                  </w:tcPr>
                  <w:p w14:paraId="2C8D1134" w14:textId="77777777" w:rsidR="003A7995" w:rsidRDefault="003A7995">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3A7995" w14:paraId="0C56598C" w14:textId="77777777">
                <w:trPr>
                  <w:divId w:val="342557093"/>
                  <w:tblCellSpacing w:w="15" w:type="dxa"/>
                </w:trPr>
                <w:tc>
                  <w:tcPr>
                    <w:tcW w:w="50" w:type="pct"/>
                    <w:hideMark/>
                  </w:tcPr>
                  <w:p w14:paraId="4D9E0F27" w14:textId="77777777" w:rsidR="003A7995" w:rsidRDefault="003A7995">
                    <w:pPr>
                      <w:pStyle w:val="Bibliography"/>
                      <w:rPr>
                        <w:noProof/>
                      </w:rPr>
                    </w:pPr>
                    <w:r>
                      <w:rPr>
                        <w:noProof/>
                      </w:rPr>
                      <w:t xml:space="preserve">[15] </w:t>
                    </w:r>
                  </w:p>
                </w:tc>
                <w:tc>
                  <w:tcPr>
                    <w:tcW w:w="0" w:type="auto"/>
                    <w:hideMark/>
                  </w:tcPr>
                  <w:p w14:paraId="43B831AC" w14:textId="77777777" w:rsidR="003A7995" w:rsidRDefault="003A7995">
                    <w:pPr>
                      <w:pStyle w:val="Bibliography"/>
                      <w:rPr>
                        <w:noProof/>
                      </w:rPr>
                    </w:pPr>
                    <w:r>
                      <w:rPr>
                        <w:noProof/>
                      </w:rPr>
                      <w:t>OMEGA Engineering, “Volume-IndIcatIng thermo-anemometer KIt,” Spectris, Stamford, 2018.</w:t>
                    </w:r>
                  </w:p>
                </w:tc>
              </w:tr>
              <w:tr w:rsidR="003A7995" w14:paraId="31FC80B1" w14:textId="77777777">
                <w:trPr>
                  <w:divId w:val="342557093"/>
                  <w:tblCellSpacing w:w="15" w:type="dxa"/>
                </w:trPr>
                <w:tc>
                  <w:tcPr>
                    <w:tcW w:w="50" w:type="pct"/>
                    <w:hideMark/>
                  </w:tcPr>
                  <w:p w14:paraId="67B5FCF7" w14:textId="77777777" w:rsidR="003A7995" w:rsidRDefault="003A7995">
                    <w:pPr>
                      <w:pStyle w:val="Bibliography"/>
                      <w:rPr>
                        <w:noProof/>
                      </w:rPr>
                    </w:pPr>
                    <w:r>
                      <w:rPr>
                        <w:noProof/>
                      </w:rPr>
                      <w:t xml:space="preserve">[16] </w:t>
                    </w:r>
                  </w:p>
                </w:tc>
                <w:tc>
                  <w:tcPr>
                    <w:tcW w:w="0" w:type="auto"/>
                    <w:hideMark/>
                  </w:tcPr>
                  <w:p w14:paraId="4BB676E8" w14:textId="77777777" w:rsidR="003A7995" w:rsidRDefault="003A7995">
                    <w:pPr>
                      <w:pStyle w:val="Bibliography"/>
                      <w:rPr>
                        <w:noProof/>
                      </w:rPr>
                    </w:pPr>
                    <w:r>
                      <w:rPr>
                        <w:noProof/>
                      </w:rPr>
                      <w:t>K. Zorn, “commactappliance,” 12 May 2014. [Online]. Available: https://learn.compactappliance.com/electrical-requirements-window-air-conditioners/. [Accessed 5 May 2018].</w:t>
                    </w:r>
                  </w:p>
                </w:tc>
              </w:tr>
              <w:tr w:rsidR="003A7995" w14:paraId="1BCFFC94" w14:textId="77777777">
                <w:trPr>
                  <w:divId w:val="342557093"/>
                  <w:tblCellSpacing w:w="15" w:type="dxa"/>
                </w:trPr>
                <w:tc>
                  <w:tcPr>
                    <w:tcW w:w="50" w:type="pct"/>
                    <w:hideMark/>
                  </w:tcPr>
                  <w:p w14:paraId="3EE1DB0C" w14:textId="77777777" w:rsidR="003A7995" w:rsidRDefault="003A7995">
                    <w:pPr>
                      <w:pStyle w:val="Bibliography"/>
                      <w:rPr>
                        <w:noProof/>
                      </w:rPr>
                    </w:pPr>
                    <w:r>
                      <w:rPr>
                        <w:noProof/>
                      </w:rPr>
                      <w:t xml:space="preserve">[17] </w:t>
                    </w:r>
                  </w:p>
                </w:tc>
                <w:tc>
                  <w:tcPr>
                    <w:tcW w:w="0" w:type="auto"/>
                    <w:hideMark/>
                  </w:tcPr>
                  <w:p w14:paraId="799D1F8A" w14:textId="77777777" w:rsidR="003A7995" w:rsidRDefault="003A7995">
                    <w:pPr>
                      <w:pStyle w:val="Bibliography"/>
                      <w:rPr>
                        <w:noProof/>
                      </w:rPr>
                    </w:pPr>
                    <w:r>
                      <w:rPr>
                        <w:noProof/>
                      </w:rPr>
                      <w:t>Micro Robotics , “Micro Robotics,” Micro Robotics , 2018. [Online]. Available: https://www.robotics.org.za/sensors/current-voltage/SCT013-100A. [Accessed 5 May 2018].</w:t>
                    </w:r>
                  </w:p>
                </w:tc>
              </w:tr>
              <w:tr w:rsidR="003A7995" w14:paraId="24A78A96" w14:textId="77777777">
                <w:trPr>
                  <w:divId w:val="342557093"/>
                  <w:tblCellSpacing w:w="15" w:type="dxa"/>
                </w:trPr>
                <w:tc>
                  <w:tcPr>
                    <w:tcW w:w="50" w:type="pct"/>
                    <w:hideMark/>
                  </w:tcPr>
                  <w:p w14:paraId="15196E98" w14:textId="77777777" w:rsidR="003A7995" w:rsidRDefault="003A7995">
                    <w:pPr>
                      <w:pStyle w:val="Bibliography"/>
                      <w:rPr>
                        <w:noProof/>
                      </w:rPr>
                    </w:pPr>
                    <w:r>
                      <w:rPr>
                        <w:noProof/>
                      </w:rPr>
                      <w:t xml:space="preserve">[18] </w:t>
                    </w:r>
                  </w:p>
                </w:tc>
                <w:tc>
                  <w:tcPr>
                    <w:tcW w:w="0" w:type="auto"/>
                    <w:hideMark/>
                  </w:tcPr>
                  <w:p w14:paraId="0BB472DF" w14:textId="77777777" w:rsidR="003A7995" w:rsidRDefault="003A7995">
                    <w:pPr>
                      <w:pStyle w:val="Bibliography"/>
                      <w:rPr>
                        <w:noProof/>
                      </w:rPr>
                    </w:pPr>
                    <w:r>
                      <w:rPr>
                        <w:noProof/>
                      </w:rPr>
                      <w:t xml:space="preserve">YHDC, </w:t>
                    </w:r>
                    <w:r>
                      <w:rPr>
                        <w:i/>
                        <w:iCs/>
                        <w:noProof/>
                      </w:rPr>
                      <w:t xml:space="preserve">SCT013-000, </w:t>
                    </w:r>
                    <w:r>
                      <w:rPr>
                        <w:noProof/>
                      </w:rPr>
                      <w:t xml:space="preserve">2015. </w:t>
                    </w:r>
                  </w:p>
                </w:tc>
              </w:tr>
              <w:tr w:rsidR="003A7995" w14:paraId="277453B9" w14:textId="77777777">
                <w:trPr>
                  <w:divId w:val="342557093"/>
                  <w:tblCellSpacing w:w="15" w:type="dxa"/>
                </w:trPr>
                <w:tc>
                  <w:tcPr>
                    <w:tcW w:w="50" w:type="pct"/>
                    <w:hideMark/>
                  </w:tcPr>
                  <w:p w14:paraId="4A7C7176" w14:textId="77777777" w:rsidR="003A7995" w:rsidRDefault="003A7995">
                    <w:pPr>
                      <w:pStyle w:val="Bibliography"/>
                      <w:rPr>
                        <w:noProof/>
                      </w:rPr>
                    </w:pPr>
                    <w:r>
                      <w:rPr>
                        <w:noProof/>
                      </w:rPr>
                      <w:lastRenderedPageBreak/>
                      <w:t xml:space="preserve">[19] </w:t>
                    </w:r>
                  </w:p>
                </w:tc>
                <w:tc>
                  <w:tcPr>
                    <w:tcW w:w="0" w:type="auto"/>
                    <w:hideMark/>
                  </w:tcPr>
                  <w:p w14:paraId="231994F6" w14:textId="77777777" w:rsidR="003A7995" w:rsidRDefault="003A7995">
                    <w:pPr>
                      <w:pStyle w:val="Bibliography"/>
                      <w:rPr>
                        <w:noProof/>
                      </w:rPr>
                    </w:pPr>
                    <w:r>
                      <w:rPr>
                        <w:noProof/>
                      </w:rPr>
                      <w:t xml:space="preserve">IMST, </w:t>
                    </w:r>
                    <w:r>
                      <w:rPr>
                        <w:i/>
                        <w:iCs/>
                        <w:noProof/>
                      </w:rPr>
                      <w:t xml:space="preserve">iM880x_AN011_RangeTest Application Note AN011, </w:t>
                    </w:r>
                    <w:r>
                      <w:rPr>
                        <w:noProof/>
                      </w:rPr>
                      <w:t xml:space="preserve">2013-08-05. </w:t>
                    </w:r>
                  </w:p>
                </w:tc>
              </w:tr>
              <w:tr w:rsidR="003A7995" w14:paraId="5A4AF0C7" w14:textId="77777777">
                <w:trPr>
                  <w:divId w:val="342557093"/>
                  <w:tblCellSpacing w:w="15" w:type="dxa"/>
                </w:trPr>
                <w:tc>
                  <w:tcPr>
                    <w:tcW w:w="50" w:type="pct"/>
                    <w:hideMark/>
                  </w:tcPr>
                  <w:p w14:paraId="34BC9615" w14:textId="77777777" w:rsidR="003A7995" w:rsidRDefault="003A7995">
                    <w:pPr>
                      <w:pStyle w:val="Bibliography"/>
                      <w:rPr>
                        <w:noProof/>
                      </w:rPr>
                    </w:pPr>
                    <w:r>
                      <w:rPr>
                        <w:noProof/>
                      </w:rPr>
                      <w:t xml:space="preserve">[20] </w:t>
                    </w:r>
                  </w:p>
                </w:tc>
                <w:tc>
                  <w:tcPr>
                    <w:tcW w:w="0" w:type="auto"/>
                    <w:hideMark/>
                  </w:tcPr>
                  <w:p w14:paraId="41D66E1C" w14:textId="77777777" w:rsidR="003A7995" w:rsidRDefault="003A7995">
                    <w:pPr>
                      <w:pStyle w:val="Bibliography"/>
                      <w:rPr>
                        <w:noProof/>
                      </w:rPr>
                    </w:pPr>
                    <w:r>
                      <w:rPr>
                        <w:noProof/>
                      </w:rPr>
                      <w:t xml:space="preserve">IMST, </w:t>
                    </w:r>
                    <w:r>
                      <w:rPr>
                        <w:i/>
                        <w:iCs/>
                        <w:noProof/>
                      </w:rPr>
                      <w:t xml:space="preserve">WiMOD_LoRaWAN_EndNode_Modem_Feature_Spec, </w:t>
                    </w:r>
                    <w:r>
                      <w:rPr>
                        <w:noProof/>
                      </w:rPr>
                      <w:t xml:space="preserve">2015-09-14. </w:t>
                    </w:r>
                  </w:p>
                </w:tc>
              </w:tr>
              <w:tr w:rsidR="003A7995" w14:paraId="091F8F07" w14:textId="77777777">
                <w:trPr>
                  <w:divId w:val="342557093"/>
                  <w:tblCellSpacing w:w="15" w:type="dxa"/>
                </w:trPr>
                <w:tc>
                  <w:tcPr>
                    <w:tcW w:w="50" w:type="pct"/>
                    <w:hideMark/>
                  </w:tcPr>
                  <w:p w14:paraId="0803DC83" w14:textId="77777777" w:rsidR="003A7995" w:rsidRDefault="003A7995">
                    <w:pPr>
                      <w:pStyle w:val="Bibliography"/>
                      <w:rPr>
                        <w:noProof/>
                      </w:rPr>
                    </w:pPr>
                    <w:r>
                      <w:rPr>
                        <w:noProof/>
                      </w:rPr>
                      <w:t xml:space="preserve">[21] </w:t>
                    </w:r>
                  </w:p>
                </w:tc>
                <w:tc>
                  <w:tcPr>
                    <w:tcW w:w="0" w:type="auto"/>
                    <w:hideMark/>
                  </w:tcPr>
                  <w:p w14:paraId="172F3561" w14:textId="77777777" w:rsidR="003A7995" w:rsidRDefault="003A7995">
                    <w:pPr>
                      <w:pStyle w:val="Bibliography"/>
                      <w:rPr>
                        <w:noProof/>
                      </w:rPr>
                    </w:pPr>
                    <w:r>
                      <w:rPr>
                        <w:noProof/>
                      </w:rPr>
                      <w:t xml:space="preserve">IMST, </w:t>
                    </w:r>
                    <w:r>
                      <w:rPr>
                        <w:i/>
                        <w:iCs/>
                        <w:noProof/>
                      </w:rPr>
                      <w:t xml:space="preserve">iM880B_AN016_RFSettings Application Note AN016 / Version 1.1, </w:t>
                    </w:r>
                    <w:r>
                      <w:rPr>
                        <w:noProof/>
                      </w:rPr>
                      <w:t xml:space="preserve">016-02-29. </w:t>
                    </w:r>
                  </w:p>
                </w:tc>
              </w:tr>
              <w:tr w:rsidR="003A7995" w14:paraId="49B30703" w14:textId="77777777">
                <w:trPr>
                  <w:divId w:val="342557093"/>
                  <w:tblCellSpacing w:w="15" w:type="dxa"/>
                </w:trPr>
                <w:tc>
                  <w:tcPr>
                    <w:tcW w:w="50" w:type="pct"/>
                    <w:hideMark/>
                  </w:tcPr>
                  <w:p w14:paraId="1ABEA948" w14:textId="77777777" w:rsidR="003A7995" w:rsidRDefault="003A7995">
                    <w:pPr>
                      <w:pStyle w:val="Bibliography"/>
                      <w:rPr>
                        <w:noProof/>
                      </w:rPr>
                    </w:pPr>
                    <w:r>
                      <w:rPr>
                        <w:noProof/>
                      </w:rPr>
                      <w:t xml:space="preserve">[22] </w:t>
                    </w:r>
                  </w:p>
                </w:tc>
                <w:tc>
                  <w:tcPr>
                    <w:tcW w:w="0" w:type="auto"/>
                    <w:hideMark/>
                  </w:tcPr>
                  <w:p w14:paraId="1F70E94E" w14:textId="77777777" w:rsidR="003A7995" w:rsidRDefault="003A7995">
                    <w:pPr>
                      <w:pStyle w:val="Bibliography"/>
                      <w:rPr>
                        <w:noProof/>
                      </w:rPr>
                    </w:pPr>
                    <w:r>
                      <w:rPr>
                        <w:noProof/>
                      </w:rPr>
                      <w:t xml:space="preserve">Engineering Council of South Africa, </w:t>
                    </w:r>
                    <w:r>
                      <w:rPr>
                        <w:i/>
                        <w:iCs/>
                        <w:noProof/>
                      </w:rPr>
                      <w:t xml:space="preserve">Standards and procedures system Qualification standard for Bachelor of Science in Engineering (BSc(Eng))/ Bachelors of Engineering (BEng) :NQF Level 8; Document E-02 Revision 4, </w:t>
                    </w:r>
                    <w:r>
                      <w:rPr>
                        <w:noProof/>
                      </w:rPr>
                      <w:t xml:space="preserve">ECSA, 2014. </w:t>
                    </w:r>
                  </w:p>
                </w:tc>
              </w:tr>
            </w:tbl>
            <w:p w14:paraId="7420E856" w14:textId="77777777" w:rsidR="003A7995" w:rsidRDefault="003A7995">
              <w:pPr>
                <w:divId w:val="342557093"/>
                <w:rPr>
                  <w:rFonts w:eastAsia="Times New Roman"/>
                  <w:noProof/>
                </w:rPr>
              </w:pPr>
            </w:p>
            <w:p w14:paraId="59D3AEDC" w14:textId="28E81E3E" w:rsidR="00384773" w:rsidRDefault="00DB5DF7" w:rsidP="00384773">
              <w:pPr>
                <w:ind w:left="0"/>
                <w:sectPr w:rsidR="00384773" w:rsidSect="00C27898">
                  <w:pgSz w:w="11906" w:h="16838" w:code="9"/>
                  <w:pgMar w:top="1134" w:right="1134" w:bottom="1134" w:left="1134" w:header="709" w:footer="709" w:gutter="0"/>
                  <w:pgNumType w:start="1" w:chapStyle="1"/>
                  <w:cols w:space="708"/>
                  <w:docGrid w:linePitch="360"/>
                </w:sectPr>
              </w:pPr>
              <w:r w:rsidRPr="008F65E6">
                <w:rPr>
                  <w:b/>
                  <w:bCs/>
                  <w:color w:val="FF0000"/>
                </w:rPr>
                <w:fldChar w:fldCharType="end"/>
              </w:r>
            </w:p>
          </w:sdtContent>
        </w:sdt>
      </w:sdtContent>
    </w:sdt>
    <w:p w14:paraId="53B560E6" w14:textId="1EB5CC63" w:rsidR="00A37848" w:rsidRPr="00DA005B" w:rsidRDefault="004E78C9" w:rsidP="00DA005B">
      <w:pPr>
        <w:pStyle w:val="Title"/>
        <w:outlineLvl w:val="0"/>
      </w:pPr>
      <w:bookmarkStart w:id="2205" w:name="_Toc528498944"/>
      <w:r w:rsidRPr="00DA005B">
        <w:lastRenderedPageBreak/>
        <w:t>Appendix A</w:t>
      </w:r>
      <w:r w:rsidR="00A37848" w:rsidRPr="00DA005B">
        <w:t>: Systems requirements specification document</w:t>
      </w:r>
      <w:bookmarkEnd w:id="2205"/>
    </w:p>
    <w:p w14:paraId="3F6EB95F" w14:textId="15CA4F53" w:rsidR="00EE19AC" w:rsidRDefault="00EE19AC">
      <w:pPr>
        <w:spacing w:before="0" w:after="200" w:line="276" w:lineRule="auto"/>
        <w:ind w:left="0"/>
        <w:jc w:val="left"/>
      </w:pPr>
      <w:r>
        <w:br w:type="page"/>
      </w:r>
    </w:p>
    <w:p w14:paraId="0D51E684" w14:textId="73AED806" w:rsidR="00EE19AC" w:rsidRPr="00DA005B" w:rsidRDefault="00EE19AC" w:rsidP="00DA005B">
      <w:pPr>
        <w:pStyle w:val="Title"/>
        <w:outlineLvl w:val="0"/>
      </w:pPr>
      <w:bookmarkStart w:id="2206" w:name="_Toc528498945"/>
      <w:r w:rsidRPr="00DA005B">
        <w:lastRenderedPageBreak/>
        <w:t>Appendix B.1: Firmware Code</w:t>
      </w:r>
      <w:bookmarkEnd w:id="2206"/>
    </w:p>
    <w:p w14:paraId="76B233BB" w14:textId="7D7B7064" w:rsidR="00EE19AC" w:rsidRDefault="00EE19AC" w:rsidP="00EE19AC">
      <w:r>
        <w:t>Refer to attached CD</w:t>
      </w:r>
    </w:p>
    <w:p w14:paraId="03939C33" w14:textId="77777777" w:rsidR="00EE19AC" w:rsidRDefault="00EE19AC">
      <w:pPr>
        <w:spacing w:before="0" w:after="200" w:line="276" w:lineRule="auto"/>
        <w:ind w:left="0"/>
        <w:jc w:val="left"/>
      </w:pPr>
      <w:r>
        <w:br w:type="page"/>
      </w:r>
    </w:p>
    <w:p w14:paraId="0FC11626" w14:textId="258C1573" w:rsidR="00EE19AC" w:rsidRPr="00BE240D" w:rsidRDefault="00EE19AC" w:rsidP="00DA005B">
      <w:pPr>
        <w:pStyle w:val="Title"/>
        <w:outlineLvl w:val="0"/>
      </w:pPr>
      <w:bookmarkStart w:id="2207" w:name="_Toc528498946"/>
      <w:r>
        <w:lastRenderedPageBreak/>
        <w:t>Appendix B.2: Software code</w:t>
      </w:r>
      <w:bookmarkEnd w:id="2207"/>
    </w:p>
    <w:p w14:paraId="7AF0A5C0" w14:textId="77777777" w:rsidR="00EE19AC" w:rsidRPr="00EE19AC" w:rsidRDefault="00EE19AC" w:rsidP="00EE19AC"/>
    <w:p w14:paraId="4671D522" w14:textId="77777777" w:rsidR="00A37848" w:rsidRDefault="00A37848">
      <w:pPr>
        <w:spacing w:before="0" w:after="200" w:line="276" w:lineRule="auto"/>
        <w:ind w:left="0"/>
        <w:jc w:val="left"/>
        <w:rPr>
          <w:rFonts w:eastAsiaTheme="majorEastAsia"/>
          <w:spacing w:val="-10"/>
          <w:kern w:val="28"/>
          <w:sz w:val="40"/>
          <w:szCs w:val="56"/>
        </w:rPr>
      </w:pPr>
      <w:r>
        <w:br w:type="page"/>
      </w:r>
    </w:p>
    <w:p w14:paraId="3A14A235" w14:textId="53137EEF" w:rsidR="00DB5DF7" w:rsidRPr="005204D5" w:rsidRDefault="00A37848" w:rsidP="00DA005B">
      <w:pPr>
        <w:pStyle w:val="Title"/>
        <w:outlineLvl w:val="0"/>
      </w:pPr>
      <w:bookmarkStart w:id="2208" w:name="_Toc528498947"/>
      <w:r>
        <w:lastRenderedPageBreak/>
        <w:t>Appendix C</w:t>
      </w:r>
      <w:r w:rsidR="004E78C9" w:rsidRPr="005204D5">
        <w:t>: URS</w:t>
      </w:r>
      <w:bookmarkEnd w:id="2208"/>
    </w:p>
    <w:p w14:paraId="449FA71E" w14:textId="77777777" w:rsidR="004E78C9" w:rsidRPr="005204D5" w:rsidRDefault="004E78C9" w:rsidP="00EC3455">
      <w:pPr>
        <w:pStyle w:val="Caption1"/>
        <w:numPr>
          <w:ilvl w:val="0"/>
          <w:numId w:val="14"/>
        </w:numPr>
      </w:pPr>
      <w:r w:rsidRPr="005204D5">
        <w:t xml:space="preserve">Introduction </w:t>
      </w:r>
    </w:p>
    <w:p w14:paraId="3BDAF7E6" w14:textId="77777777" w:rsidR="0078147D" w:rsidRPr="005204D5" w:rsidRDefault="00835EFA" w:rsidP="00FF23D5">
      <w:pPr>
        <w:ind w:left="1413"/>
      </w:pPr>
      <w:r w:rsidRPr="005204D5">
        <w:t>The URS</w:t>
      </w:r>
      <w:r w:rsidR="0078147D" w:rsidRPr="005204D5">
        <w:t xml:space="preserve"> appendix gives a definition of the requirements of the Distributed IOT En</w:t>
      </w:r>
      <w:r w:rsidR="00BA4E77" w:rsidRPr="005204D5">
        <w:t>vironmental Monitoring project. T</w:t>
      </w:r>
      <w:r w:rsidRPr="005204D5">
        <w:t xml:space="preserve">he appendix document will act as a regulation </w:t>
      </w:r>
      <w:r w:rsidR="00165EDB" w:rsidRPr="005204D5">
        <w:t>for the student during</w:t>
      </w:r>
      <w:r w:rsidRPr="005204D5">
        <w:t xml:space="preserve"> the </w:t>
      </w:r>
      <w:r w:rsidR="00165EDB" w:rsidRPr="005204D5">
        <w:t xml:space="preserve">Distributed IOT </w:t>
      </w:r>
      <w:r w:rsidRPr="005204D5">
        <w:t>project</w:t>
      </w:r>
      <w:r w:rsidR="00165EDB" w:rsidRPr="005204D5">
        <w:t>.</w:t>
      </w:r>
      <w:r w:rsidRPr="005204D5">
        <w:t xml:space="preserve"> </w:t>
      </w:r>
    </w:p>
    <w:p w14:paraId="5A650FC4" w14:textId="77777777" w:rsidR="00EC3455" w:rsidRPr="005204D5" w:rsidRDefault="004E78C9" w:rsidP="00EC3455">
      <w:pPr>
        <w:pStyle w:val="Caption1"/>
        <w:numPr>
          <w:ilvl w:val="0"/>
          <w:numId w:val="14"/>
        </w:numPr>
      </w:pPr>
      <w:r w:rsidRPr="005204D5">
        <w:t>Engineering Problem Definition</w:t>
      </w:r>
    </w:p>
    <w:p w14:paraId="721AAA8A" w14:textId="7958E526" w:rsidR="00FF23D5" w:rsidRPr="005204D5" w:rsidRDefault="000D254E" w:rsidP="00FF23D5">
      <w:pPr>
        <w:ind w:left="1413"/>
      </w:pPr>
      <w:r w:rsidRPr="005204D5">
        <w:t xml:space="preserve">Split type air-conditioning units are used widely throughout the country and the world, in commercial and domestic settings. </w:t>
      </w:r>
      <w:r w:rsidR="003F6037" w:rsidRPr="005204D5">
        <w:t>These types of split type</w:t>
      </w:r>
      <w:r w:rsidRPr="005204D5">
        <w:t xml:space="preserve"> air-conditioning are being run inefficiently. The split type air-conditioning unit has no efficiency monitoring system and</w:t>
      </w:r>
      <w:r w:rsidR="00F8506B">
        <w:t>,</w:t>
      </w:r>
      <w:r w:rsidRPr="005204D5">
        <w:t xml:space="preserve"> therefore</w:t>
      </w:r>
      <w:r w:rsidR="00F8506B">
        <w:t>,</w:t>
      </w:r>
      <w:r w:rsidRPr="005204D5">
        <w:t xml:space="preserve"> are operated until they break or are replaced on a regular bas</w:t>
      </w:r>
      <w:r w:rsidR="00F8506B">
        <w:t>i</w:t>
      </w:r>
      <w:r w:rsidRPr="005204D5">
        <w:t>s with set a maintenance plan.</w:t>
      </w:r>
      <w:r w:rsidR="00424BA5" w:rsidRPr="005204D5">
        <w:t xml:space="preserve"> The engineering design problem for the Distributed IOT Environmental Monitoring project is to design a sensor system to measure and calculate the efficiency of the preinstalled split type air-conditioning unit. </w:t>
      </w:r>
    </w:p>
    <w:p w14:paraId="040D7642" w14:textId="77777777" w:rsidR="00196246" w:rsidRPr="005204D5" w:rsidRDefault="00EC3455" w:rsidP="005B3545">
      <w:pPr>
        <w:pStyle w:val="Caption1"/>
        <w:numPr>
          <w:ilvl w:val="0"/>
          <w:numId w:val="14"/>
        </w:numPr>
      </w:pPr>
      <w:r w:rsidRPr="005204D5">
        <w:t>Envisaged Solution</w:t>
      </w:r>
    </w:p>
    <w:p w14:paraId="137E7ADA" w14:textId="77777777" w:rsidR="00196246" w:rsidRPr="008F65E6" w:rsidRDefault="00425BF5" w:rsidP="00243E0F">
      <w:pPr>
        <w:ind w:left="1413"/>
      </w:pPr>
      <w:r>
        <w:t>To solve the engineering problem of the Distributed IOT Environmental Monitoring project the following solution is proposed. The project will make use of se</w:t>
      </w:r>
      <w:r w:rsidR="00243E0F">
        <w:t xml:space="preserve">nsors to measure the outputs of the split type air-conditioning unit. The data measured by the sensors will then be transmitted and received to and from an existing gateway host by means of LoRa. The data will then be </w:t>
      </w:r>
      <w:r w:rsidR="00070CB3">
        <w:t>processed in a back-end program, the processed information will then be displayed on a simple easy to use front-end program that the operator will use.</w:t>
      </w:r>
    </w:p>
    <w:p w14:paraId="763BAB7F" w14:textId="77777777" w:rsidR="00EC3455" w:rsidRPr="008F65E6" w:rsidRDefault="00EC3455" w:rsidP="005B3545">
      <w:pPr>
        <w:pStyle w:val="Caption1"/>
        <w:numPr>
          <w:ilvl w:val="0"/>
          <w:numId w:val="14"/>
        </w:numPr>
      </w:pPr>
      <w:r w:rsidRPr="008F65E6">
        <w:t>Requirements</w:t>
      </w:r>
    </w:p>
    <w:p w14:paraId="6A2F3114" w14:textId="77777777" w:rsidR="00EC3455" w:rsidRPr="008F65E6" w:rsidRDefault="00EC3455" w:rsidP="00EC3455">
      <w:pPr>
        <w:pStyle w:val="Caption1"/>
        <w:numPr>
          <w:ilvl w:val="1"/>
          <w:numId w:val="14"/>
        </w:numPr>
      </w:pPr>
      <w:r w:rsidRPr="008F65E6">
        <w:t>Physical Requirements</w:t>
      </w:r>
    </w:p>
    <w:p w14:paraId="2F7AB58B" w14:textId="77777777" w:rsidR="0079517A" w:rsidRPr="008F65E6" w:rsidRDefault="0079517A" w:rsidP="0079517A">
      <w:pPr>
        <w:pStyle w:val="ListParagraph"/>
        <w:ind w:left="1413"/>
      </w:pPr>
      <w:r w:rsidRPr="008F65E6">
        <w:t>The sensor consoles shall be easily wall mountable so not heavier than 1 kg and not larger than 100 mm x 200 mm. REQID 0015</w:t>
      </w:r>
    </w:p>
    <w:p w14:paraId="119350D8" w14:textId="625BEB2C" w:rsidR="0079517A" w:rsidRPr="008F65E6" w:rsidRDefault="0079517A" w:rsidP="0079517A">
      <w:pPr>
        <w:pStyle w:val="ListParagraph"/>
        <w:ind w:left="1413"/>
        <w:rPr>
          <w:color w:val="000000" w:themeColor="text1"/>
        </w:rPr>
      </w:pPr>
      <w:r w:rsidRPr="008F65E6">
        <w:rPr>
          <w:color w:val="000000" w:themeColor="text1"/>
        </w:rPr>
        <w:t xml:space="preserve">The sensor console shall be a single easy to handle unit </w:t>
      </w:r>
      <w:r w:rsidR="00F8506B">
        <w:rPr>
          <w:color w:val="000000" w:themeColor="text1"/>
        </w:rPr>
        <w:t xml:space="preserve">and </w:t>
      </w:r>
      <w:r w:rsidRPr="008F65E6">
        <w:rPr>
          <w:color w:val="000000" w:themeColor="text1"/>
        </w:rPr>
        <w:t xml:space="preserve">for this reason it needs to be in an enclosure. </w:t>
      </w:r>
      <w:r w:rsidRPr="008F65E6">
        <w:t>REQID 0016</w:t>
      </w:r>
    </w:p>
    <w:p w14:paraId="5B911C8C" w14:textId="77777777" w:rsidR="0079517A" w:rsidRPr="008F65E6" w:rsidRDefault="0079517A" w:rsidP="00B454F3">
      <w:pPr>
        <w:pStyle w:val="ListParagraph"/>
        <w:ind w:left="1413"/>
        <w:rPr>
          <w:color w:val="000000" w:themeColor="text1"/>
        </w:rPr>
      </w:pPr>
      <w:r w:rsidRPr="008F65E6">
        <w:rPr>
          <w:color w:val="000000" w:themeColor="text1"/>
        </w:rPr>
        <w:t xml:space="preserve">The housing of the unit shall adequately protect the sensor </w:t>
      </w:r>
      <w:r w:rsidR="000E2A13" w:rsidRPr="008F65E6">
        <w:rPr>
          <w:color w:val="000000" w:themeColor="text1"/>
        </w:rPr>
        <w:t>console;</w:t>
      </w:r>
      <w:r w:rsidRPr="008F65E6">
        <w:rPr>
          <w:color w:val="000000" w:themeColor="text1"/>
        </w:rPr>
        <w:t xml:space="preserve"> </w:t>
      </w:r>
      <w:r w:rsidR="000E2A13" w:rsidRPr="008F65E6">
        <w:rPr>
          <w:color w:val="000000" w:themeColor="text1"/>
        </w:rPr>
        <w:t>therefore,</w:t>
      </w:r>
      <w:r w:rsidRPr="008F65E6">
        <w:rPr>
          <w:color w:val="000000" w:themeColor="text1"/>
        </w:rPr>
        <w:t xml:space="preserve"> the housing shall have a IP rating of at least IP 31. </w:t>
      </w:r>
      <w:r w:rsidRPr="008F65E6">
        <w:t>REQID 0017</w:t>
      </w:r>
    </w:p>
    <w:p w14:paraId="69011BE5" w14:textId="77777777" w:rsidR="00EC3455" w:rsidRPr="008F65E6" w:rsidRDefault="00EC3455" w:rsidP="00EC3455">
      <w:pPr>
        <w:pStyle w:val="Caption1"/>
        <w:numPr>
          <w:ilvl w:val="1"/>
          <w:numId w:val="14"/>
        </w:numPr>
      </w:pPr>
      <w:r w:rsidRPr="008F65E6">
        <w:lastRenderedPageBreak/>
        <w:t>Performance Requirements</w:t>
      </w:r>
    </w:p>
    <w:p w14:paraId="6A9815C0" w14:textId="77777777" w:rsidR="00196246" w:rsidRPr="005204D5" w:rsidRDefault="00196246" w:rsidP="005204D5">
      <w:pPr>
        <w:pStyle w:val="ListParagraph"/>
        <w:numPr>
          <w:ilvl w:val="0"/>
          <w:numId w:val="32"/>
        </w:numPr>
      </w:pPr>
      <w:bookmarkStart w:id="2209" w:name="_Toc509215087"/>
      <w:r w:rsidRPr="005204D5">
        <w:t>Measure efficiency of split type air-conditioning units</w:t>
      </w:r>
      <w:bookmarkEnd w:id="2209"/>
    </w:p>
    <w:p w14:paraId="678766BA" w14:textId="77777777" w:rsidR="00196246" w:rsidRPr="008F65E6" w:rsidRDefault="00196246" w:rsidP="00243E0F">
      <w:pPr>
        <w:ind w:left="1068"/>
      </w:pPr>
      <w:r w:rsidRPr="008F65E6">
        <w:t>The system shall provide an indication of efficiency of split type air-conditioning units at agreed upon intervals. REQID 0001</w:t>
      </w:r>
    </w:p>
    <w:p w14:paraId="507CD0B3" w14:textId="77777777" w:rsidR="00196246" w:rsidRPr="005204D5" w:rsidRDefault="00196246" w:rsidP="005204D5">
      <w:pPr>
        <w:pStyle w:val="ListParagraph"/>
        <w:numPr>
          <w:ilvl w:val="0"/>
          <w:numId w:val="16"/>
        </w:numPr>
        <w:rPr>
          <w:color w:val="000000" w:themeColor="text1"/>
        </w:rPr>
      </w:pPr>
      <w:bookmarkStart w:id="2210" w:name="_Toc509215088"/>
      <w:r w:rsidRPr="005204D5">
        <w:t xml:space="preserve">Communication between the sensor consoles and back-end program </w:t>
      </w:r>
      <w:r w:rsidRPr="005204D5">
        <w:rPr>
          <w:color w:val="000000" w:themeColor="text1"/>
        </w:rPr>
        <w:t>by way of IOT</w:t>
      </w:r>
      <w:bookmarkEnd w:id="2210"/>
    </w:p>
    <w:p w14:paraId="5F5F48C7" w14:textId="77777777" w:rsidR="00196246" w:rsidRPr="008F65E6" w:rsidRDefault="00196246" w:rsidP="00243E0F">
      <w:pPr>
        <w:ind w:left="1068"/>
        <w:rPr>
          <w:color w:val="CC00FF"/>
        </w:rPr>
      </w:pPr>
      <w:r w:rsidRPr="008F65E6">
        <w:rPr>
          <w:color w:val="000000" w:themeColor="text1"/>
        </w:rPr>
        <w:t>The sensor consoles need to be able to send and receive data to and from the back-end</w:t>
      </w:r>
      <w:r w:rsidRPr="008F65E6">
        <w:t xml:space="preserve"> program by making use of LoRa. REQID 0002</w:t>
      </w:r>
    </w:p>
    <w:p w14:paraId="6577EDC1" w14:textId="77777777" w:rsidR="00196246" w:rsidRPr="005204D5" w:rsidRDefault="00196246" w:rsidP="005204D5">
      <w:pPr>
        <w:pStyle w:val="ListParagraph"/>
        <w:numPr>
          <w:ilvl w:val="0"/>
          <w:numId w:val="15"/>
        </w:numPr>
      </w:pPr>
      <w:bookmarkStart w:id="2211" w:name="_Toc509215089"/>
      <w:r w:rsidRPr="005204D5">
        <w:t>Analyse and display data</w:t>
      </w:r>
      <w:bookmarkEnd w:id="2211"/>
    </w:p>
    <w:p w14:paraId="44E901CB" w14:textId="77777777" w:rsidR="00196246" w:rsidRPr="008F65E6" w:rsidRDefault="00196246" w:rsidP="00243E0F">
      <w:pPr>
        <w:ind w:left="1068"/>
        <w:rPr>
          <w:color w:val="CC00FF"/>
        </w:rPr>
      </w:pPr>
      <w:r w:rsidRPr="008F65E6">
        <w:t xml:space="preserve">Analyse the data received from the sensor consoles and display </w:t>
      </w:r>
      <w:r w:rsidRPr="008F65E6">
        <w:rPr>
          <w:color w:val="000000" w:themeColor="text1"/>
        </w:rPr>
        <w:t>pertinent</w:t>
      </w:r>
      <w:r w:rsidRPr="008F65E6">
        <w:t xml:space="preserve"> information to the operator inside a GUI. REQID 0003</w:t>
      </w:r>
    </w:p>
    <w:p w14:paraId="39F6AC2D" w14:textId="77777777" w:rsidR="00196246" w:rsidRPr="008F65E6" w:rsidRDefault="00196246" w:rsidP="00196246">
      <w:pPr>
        <w:pStyle w:val="Caption1"/>
        <w:numPr>
          <w:ilvl w:val="1"/>
          <w:numId w:val="14"/>
        </w:numPr>
      </w:pPr>
      <w:r w:rsidRPr="008F65E6">
        <w:t>Intended Operating Environment</w:t>
      </w:r>
    </w:p>
    <w:p w14:paraId="4738159C" w14:textId="77777777" w:rsidR="00D85684" w:rsidRPr="008F65E6" w:rsidRDefault="00D85684" w:rsidP="00D85684">
      <w:pPr>
        <w:pStyle w:val="ListParagraph"/>
        <w:ind w:left="1413"/>
      </w:pPr>
      <w:r w:rsidRPr="008F65E6">
        <w:t xml:space="preserve">The sensor consoles will be installed </w:t>
      </w:r>
      <w:r w:rsidRPr="008F65E6">
        <w:rPr>
          <w:color w:val="000000" w:themeColor="text1"/>
        </w:rPr>
        <w:t>directly adjacent to t</w:t>
      </w:r>
      <w:r w:rsidRPr="008F65E6">
        <w:t>he split type air-conditioning units. REQID 0007</w:t>
      </w:r>
    </w:p>
    <w:p w14:paraId="4DA1E4A7" w14:textId="77777777" w:rsidR="00D85684" w:rsidRPr="008F65E6" w:rsidRDefault="00D85684" w:rsidP="00D85684">
      <w:pPr>
        <w:pStyle w:val="ListParagraph"/>
        <w:ind w:left="1413"/>
      </w:pPr>
      <w:r w:rsidRPr="008F65E6">
        <w:t xml:space="preserve">The sensor console will not be exposed to ambient temperature outside operational ranges as specified on data sheets of -20 ⁰C to 60 </w:t>
      </w:r>
      <w:r w:rsidRPr="008F65E6">
        <w:rPr>
          <w:rFonts w:cstheme="minorHAnsi"/>
        </w:rPr>
        <w:t>⁰</w:t>
      </w:r>
      <w:r w:rsidRPr="008F65E6">
        <w:t>C. REQID 0008</w:t>
      </w:r>
    </w:p>
    <w:p w14:paraId="56CDB27C" w14:textId="77777777" w:rsidR="00D85684" w:rsidRPr="008F65E6" w:rsidRDefault="00D85684" w:rsidP="00D85684">
      <w:pPr>
        <w:pStyle w:val="ListParagraph"/>
        <w:ind w:left="1413"/>
      </w:pPr>
      <w:r w:rsidRPr="008F65E6">
        <w:t>The sensor console will be near single phase electrical power plug to draw power from. The power outlet needs to supply 220-240 V at 50 Hz and be able to deliver 0.1 A. REQID 0009</w:t>
      </w:r>
    </w:p>
    <w:p w14:paraId="2C451464" w14:textId="77777777" w:rsidR="00196246" w:rsidRPr="008F65E6" w:rsidRDefault="00196246" w:rsidP="00196246">
      <w:pPr>
        <w:pStyle w:val="Caption1"/>
        <w:numPr>
          <w:ilvl w:val="0"/>
          <w:numId w:val="14"/>
        </w:numPr>
      </w:pPr>
      <w:r w:rsidRPr="008F65E6">
        <w:t>Limitations</w:t>
      </w:r>
    </w:p>
    <w:p w14:paraId="712C15E5" w14:textId="77777777" w:rsidR="0079517A" w:rsidRPr="008F65E6" w:rsidRDefault="0079517A" w:rsidP="00243E0F">
      <w:pPr>
        <w:ind w:left="1413"/>
      </w:pPr>
      <w:r w:rsidRPr="008F65E6">
        <w:t>The limitations of this project is the size of the Distributed IOT Environmental Monitoring device, it must be small enough to be placed in the Split type air-conditioning unit. Another limitation of the project is that the Distributed IOT Environmental Monitoring device must be installed in an already installed split type air-conditioning unit. This limits the solutions for the Distributed IOT Environmental Monitoring project extensively.</w:t>
      </w:r>
    </w:p>
    <w:p w14:paraId="4350DCAA" w14:textId="77777777" w:rsidR="00196246" w:rsidRPr="008F65E6" w:rsidRDefault="00196246" w:rsidP="00196246">
      <w:pPr>
        <w:pStyle w:val="Caption1"/>
        <w:numPr>
          <w:ilvl w:val="0"/>
          <w:numId w:val="14"/>
        </w:numPr>
      </w:pPr>
      <w:r w:rsidRPr="008F65E6">
        <w:t xml:space="preserve">Acceptance criteria </w:t>
      </w:r>
    </w:p>
    <w:p w14:paraId="102E43F2" w14:textId="77777777" w:rsidR="0079517A" w:rsidRPr="008F65E6" w:rsidRDefault="0079517A" w:rsidP="0079517A">
      <w:pPr>
        <w:pStyle w:val="ListParagraph"/>
        <w:numPr>
          <w:ilvl w:val="0"/>
          <w:numId w:val="18"/>
        </w:numPr>
        <w:spacing w:before="0" w:after="160"/>
      </w:pPr>
      <w:r w:rsidRPr="008F65E6">
        <w:t>If the system cannot gather data from a split type air-conditioning unit and transfer the data to a point a mark of &lt;40% (fail) shall be awarded.</w:t>
      </w:r>
    </w:p>
    <w:p w14:paraId="59F15AC0" w14:textId="77777777" w:rsidR="0079517A" w:rsidRPr="008F65E6" w:rsidRDefault="0079517A" w:rsidP="0079517A">
      <w:pPr>
        <w:pStyle w:val="ListParagraph"/>
        <w:numPr>
          <w:ilvl w:val="0"/>
          <w:numId w:val="18"/>
        </w:numPr>
        <w:spacing w:before="0" w:after="160"/>
      </w:pPr>
      <w:r w:rsidRPr="008F65E6">
        <w:lastRenderedPageBreak/>
        <w:t>If the system is capable of getting a basic approximation of the performance of a split type air-conditioning unit and can transfer it using IOT to a back-end program and display the data a mark of 60% would be in order.</w:t>
      </w:r>
    </w:p>
    <w:p w14:paraId="1B336EAA" w14:textId="77777777" w:rsidR="0079517A" w:rsidRPr="008F65E6" w:rsidRDefault="0079517A" w:rsidP="0079517A">
      <w:pPr>
        <w:pStyle w:val="ListParagraph"/>
        <w:numPr>
          <w:ilvl w:val="0"/>
          <w:numId w:val="18"/>
        </w:numPr>
        <w:spacing w:before="0" w:after="160"/>
      </w:pPr>
      <w:r w:rsidRPr="008F65E6">
        <w:t>If an accurate approximation the performance of a split type air-conditioning unit can be determined and it can be transferred over IOT and displayed on a back-end program a mark of 70% would be fair.</w:t>
      </w:r>
    </w:p>
    <w:p w14:paraId="1F292D5A" w14:textId="77777777" w:rsidR="00D828D6" w:rsidRDefault="0079517A" w:rsidP="008E01FE">
      <w:pPr>
        <w:pStyle w:val="ListParagraph"/>
        <w:numPr>
          <w:ilvl w:val="0"/>
          <w:numId w:val="18"/>
        </w:numPr>
        <w:spacing w:before="0" w:after="160"/>
      </w:pPr>
      <w:r w:rsidRPr="008F65E6">
        <w:t>If the system can 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w:t>
      </w:r>
      <w:r w:rsidR="008E01FE" w:rsidRPr="008F65E6">
        <w:t xml:space="preserve"> will result in increased marks</w:t>
      </w:r>
    </w:p>
    <w:p w14:paraId="09BD9503" w14:textId="77777777" w:rsidR="002920E1" w:rsidRDefault="002920E1">
      <w:pPr>
        <w:spacing w:before="0" w:after="200" w:line="276" w:lineRule="auto"/>
        <w:ind w:left="0"/>
        <w:jc w:val="left"/>
      </w:pPr>
      <w:r>
        <w:br w:type="page"/>
      </w:r>
    </w:p>
    <w:p w14:paraId="490A5A39" w14:textId="79D3A96D" w:rsidR="002920E1" w:rsidRPr="00EE19AC" w:rsidRDefault="002920E1" w:rsidP="002920E1">
      <w:pPr>
        <w:pStyle w:val="Heading1"/>
        <w:rPr>
          <w:b w:val="0"/>
        </w:rPr>
      </w:pPr>
      <w:bookmarkStart w:id="2212" w:name="_Toc528498948"/>
      <w:r w:rsidRPr="00EE19AC">
        <w:rPr>
          <w:b w:val="0"/>
        </w:rPr>
        <w:lastRenderedPageBreak/>
        <w:t xml:space="preserve">Appendix </w:t>
      </w:r>
      <w:r w:rsidR="00EE19AC">
        <w:rPr>
          <w:b w:val="0"/>
        </w:rPr>
        <w:t>D</w:t>
      </w:r>
      <w:r w:rsidRPr="00EE19AC">
        <w:rPr>
          <w:b w:val="0"/>
        </w:rPr>
        <w:t>: Budget</w:t>
      </w:r>
      <w:bookmarkEnd w:id="2212"/>
    </w:p>
    <w:p w14:paraId="2D341726" w14:textId="69906F7D" w:rsidR="001A708A" w:rsidRDefault="001A708A" w:rsidP="001A708A">
      <w:pPr>
        <w:pStyle w:val="Caption"/>
        <w:keepNext/>
      </w:pPr>
      <w:bookmarkStart w:id="2213" w:name="_Toc528497817"/>
      <w:r>
        <w:t xml:space="preserve">Table </w:t>
      </w:r>
      <w:r>
        <w:fldChar w:fldCharType="begin"/>
      </w:r>
      <w:r>
        <w:instrText xml:space="preserve"> SEQ Table \* ARABIC </w:instrText>
      </w:r>
      <w:r>
        <w:fldChar w:fldCharType="separate"/>
      </w:r>
      <w:r w:rsidR="0084233A">
        <w:rPr>
          <w:noProof/>
        </w:rPr>
        <w:t>18</w:t>
      </w:r>
      <w:r>
        <w:fldChar w:fldCharType="end"/>
      </w:r>
      <w:r>
        <w:t>: Project budget</w:t>
      </w:r>
      <w:bookmarkEnd w:id="2213"/>
    </w:p>
    <w:tbl>
      <w:tblPr>
        <w:tblStyle w:val="GridTable1Light-Accent61"/>
        <w:tblW w:w="5000" w:type="pct"/>
        <w:tblLayout w:type="fixed"/>
        <w:tblLook w:val="04A0" w:firstRow="1" w:lastRow="0" w:firstColumn="1" w:lastColumn="0" w:noHBand="0" w:noVBand="1"/>
      </w:tblPr>
      <w:tblGrid>
        <w:gridCol w:w="3008"/>
        <w:gridCol w:w="1240"/>
        <w:gridCol w:w="1985"/>
        <w:gridCol w:w="1985"/>
        <w:gridCol w:w="1410"/>
      </w:tblGrid>
      <w:tr w:rsidR="000D326D" w:rsidRPr="00DC0DCF" w14:paraId="079CFD28" w14:textId="77777777" w:rsidTr="000D32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4268C97F"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Component</w:t>
            </w:r>
          </w:p>
        </w:tc>
        <w:tc>
          <w:tcPr>
            <w:tcW w:w="644" w:type="pct"/>
            <w:noWrap/>
            <w:hideMark/>
          </w:tcPr>
          <w:p w14:paraId="4906EBEC" w14:textId="77777777" w:rsidR="000D326D" w:rsidRPr="00DC0DCF" w:rsidRDefault="000D326D" w:rsidP="00DC0DCF">
            <w:pPr>
              <w:spacing w:before="0" w:after="0" w:line="240" w:lineRule="auto"/>
              <w:ind w:left="0"/>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Quantity</w:t>
            </w:r>
          </w:p>
        </w:tc>
        <w:tc>
          <w:tcPr>
            <w:tcW w:w="1031" w:type="pct"/>
            <w:noWrap/>
            <w:hideMark/>
          </w:tcPr>
          <w:p w14:paraId="29958DF5" w14:textId="77777777" w:rsidR="000D326D" w:rsidRPr="00DC0DCF" w:rsidRDefault="000D326D" w:rsidP="00DC0DCF">
            <w:pPr>
              <w:spacing w:before="0" w:after="0" w:line="240" w:lineRule="auto"/>
              <w:ind w:left="0"/>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Cost per unit (R)</w:t>
            </w:r>
          </w:p>
        </w:tc>
        <w:tc>
          <w:tcPr>
            <w:tcW w:w="1031" w:type="pct"/>
            <w:noWrap/>
            <w:hideMark/>
          </w:tcPr>
          <w:p w14:paraId="6973C5F2" w14:textId="77777777" w:rsidR="000D326D" w:rsidRPr="00DC0DCF" w:rsidRDefault="000D326D" w:rsidP="00DC0DCF">
            <w:pPr>
              <w:spacing w:before="0" w:after="0" w:line="240" w:lineRule="auto"/>
              <w:ind w:left="0"/>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Total component cost</w:t>
            </w:r>
          </w:p>
        </w:tc>
        <w:tc>
          <w:tcPr>
            <w:tcW w:w="732" w:type="pct"/>
            <w:vMerge w:val="restart"/>
            <w:noWrap/>
            <w:hideMark/>
          </w:tcPr>
          <w:p w14:paraId="197DBBDE" w14:textId="77777777" w:rsidR="000D326D" w:rsidRPr="00DC0DCF" w:rsidRDefault="000D326D" w:rsidP="00DC0DCF">
            <w:pPr>
              <w:spacing w:before="0" w:after="0" w:line="240" w:lineRule="auto"/>
              <w:ind w:left="0"/>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 xml:space="preserve">(Bulk unit prices taken where </w:t>
            </w:r>
            <w:r w:rsidR="001A708A" w:rsidRPr="00DC0DCF">
              <w:rPr>
                <w:rFonts w:ascii="Calibri" w:eastAsia="Times New Roman" w:hAnsi="Calibri" w:cs="Times New Roman"/>
                <w:color w:val="000000"/>
                <w:szCs w:val="22"/>
                <w:lang w:eastAsia="en-ZA"/>
              </w:rPr>
              <w:t>applicable</w:t>
            </w:r>
            <w:r w:rsidRPr="00DC0DCF">
              <w:rPr>
                <w:rFonts w:ascii="Calibri" w:eastAsia="Times New Roman" w:hAnsi="Calibri" w:cs="Times New Roman"/>
                <w:color w:val="000000"/>
                <w:szCs w:val="22"/>
                <w:lang w:eastAsia="en-ZA"/>
              </w:rPr>
              <w:t>)</w:t>
            </w:r>
          </w:p>
        </w:tc>
      </w:tr>
      <w:tr w:rsidR="000D326D" w:rsidRPr="00DC0DCF" w14:paraId="536447C8"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2CA8A247"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ATmega328P</w:t>
            </w:r>
          </w:p>
        </w:tc>
        <w:tc>
          <w:tcPr>
            <w:tcW w:w="644" w:type="pct"/>
            <w:noWrap/>
            <w:hideMark/>
          </w:tcPr>
          <w:p w14:paraId="5C6640DA"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w:t>
            </w:r>
          </w:p>
        </w:tc>
        <w:tc>
          <w:tcPr>
            <w:tcW w:w="1031" w:type="pct"/>
            <w:noWrap/>
            <w:hideMark/>
          </w:tcPr>
          <w:p w14:paraId="59D2DAD6"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26</w:t>
            </w:r>
          </w:p>
        </w:tc>
        <w:tc>
          <w:tcPr>
            <w:tcW w:w="1031" w:type="pct"/>
            <w:noWrap/>
            <w:hideMark/>
          </w:tcPr>
          <w:p w14:paraId="09223650"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26</w:t>
            </w:r>
          </w:p>
        </w:tc>
        <w:tc>
          <w:tcPr>
            <w:tcW w:w="732" w:type="pct"/>
            <w:vMerge/>
            <w:noWrap/>
            <w:hideMark/>
          </w:tcPr>
          <w:p w14:paraId="008A4421"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272307F3"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49229A6D"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ds18b20 Waterproof temperature sensors</w:t>
            </w:r>
          </w:p>
        </w:tc>
        <w:tc>
          <w:tcPr>
            <w:tcW w:w="644" w:type="pct"/>
            <w:noWrap/>
            <w:hideMark/>
          </w:tcPr>
          <w:p w14:paraId="4F8B1393"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2</w:t>
            </w:r>
          </w:p>
        </w:tc>
        <w:tc>
          <w:tcPr>
            <w:tcW w:w="1031" w:type="pct"/>
            <w:noWrap/>
            <w:hideMark/>
          </w:tcPr>
          <w:p w14:paraId="257ACF49"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22</w:t>
            </w:r>
          </w:p>
        </w:tc>
        <w:tc>
          <w:tcPr>
            <w:tcW w:w="1031" w:type="pct"/>
            <w:noWrap/>
            <w:hideMark/>
          </w:tcPr>
          <w:p w14:paraId="736EF809"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44</w:t>
            </w:r>
          </w:p>
        </w:tc>
        <w:tc>
          <w:tcPr>
            <w:tcW w:w="732" w:type="pct"/>
            <w:vMerge/>
            <w:noWrap/>
            <w:hideMark/>
          </w:tcPr>
          <w:p w14:paraId="032E6D48"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11CD0614"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05F4AFE1"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SCT-013-000 non-invasive current sensor</w:t>
            </w:r>
          </w:p>
        </w:tc>
        <w:tc>
          <w:tcPr>
            <w:tcW w:w="644" w:type="pct"/>
            <w:noWrap/>
            <w:hideMark/>
          </w:tcPr>
          <w:p w14:paraId="170BF081"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w:t>
            </w:r>
          </w:p>
        </w:tc>
        <w:tc>
          <w:tcPr>
            <w:tcW w:w="1031" w:type="pct"/>
            <w:noWrap/>
            <w:hideMark/>
          </w:tcPr>
          <w:p w14:paraId="40164D52"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80</w:t>
            </w:r>
          </w:p>
        </w:tc>
        <w:tc>
          <w:tcPr>
            <w:tcW w:w="1031" w:type="pct"/>
            <w:noWrap/>
            <w:hideMark/>
          </w:tcPr>
          <w:p w14:paraId="32A10F11"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80</w:t>
            </w:r>
          </w:p>
        </w:tc>
        <w:tc>
          <w:tcPr>
            <w:tcW w:w="732" w:type="pct"/>
            <w:vMerge/>
            <w:noWrap/>
            <w:hideMark/>
          </w:tcPr>
          <w:p w14:paraId="67CBD591"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0E08A27E"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016EDE0C"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Enclosure</w:t>
            </w:r>
          </w:p>
        </w:tc>
        <w:tc>
          <w:tcPr>
            <w:tcW w:w="644" w:type="pct"/>
            <w:noWrap/>
            <w:hideMark/>
          </w:tcPr>
          <w:p w14:paraId="15492F5B"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w:t>
            </w:r>
          </w:p>
        </w:tc>
        <w:tc>
          <w:tcPr>
            <w:tcW w:w="1031" w:type="pct"/>
            <w:noWrap/>
            <w:hideMark/>
          </w:tcPr>
          <w:p w14:paraId="33AA63FE"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60</w:t>
            </w:r>
          </w:p>
        </w:tc>
        <w:tc>
          <w:tcPr>
            <w:tcW w:w="1031" w:type="pct"/>
            <w:noWrap/>
            <w:hideMark/>
          </w:tcPr>
          <w:p w14:paraId="2ACAD384"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60</w:t>
            </w:r>
          </w:p>
        </w:tc>
        <w:tc>
          <w:tcPr>
            <w:tcW w:w="732" w:type="pct"/>
            <w:vMerge/>
            <w:noWrap/>
            <w:hideMark/>
          </w:tcPr>
          <w:p w14:paraId="42212EAE"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64E4121B"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7C4E6C53"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 xml:space="preserve">Power box </w:t>
            </w:r>
          </w:p>
        </w:tc>
        <w:tc>
          <w:tcPr>
            <w:tcW w:w="644" w:type="pct"/>
            <w:noWrap/>
            <w:hideMark/>
          </w:tcPr>
          <w:p w14:paraId="679EA0F7"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w:t>
            </w:r>
          </w:p>
        </w:tc>
        <w:tc>
          <w:tcPr>
            <w:tcW w:w="1031" w:type="pct"/>
            <w:noWrap/>
            <w:hideMark/>
          </w:tcPr>
          <w:p w14:paraId="4B920476"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00</w:t>
            </w:r>
          </w:p>
        </w:tc>
        <w:tc>
          <w:tcPr>
            <w:tcW w:w="1031" w:type="pct"/>
            <w:noWrap/>
            <w:hideMark/>
          </w:tcPr>
          <w:p w14:paraId="3BC20FD0"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00</w:t>
            </w:r>
          </w:p>
        </w:tc>
        <w:tc>
          <w:tcPr>
            <w:tcW w:w="732" w:type="pct"/>
            <w:vMerge/>
            <w:noWrap/>
            <w:hideMark/>
          </w:tcPr>
          <w:p w14:paraId="1EE57C73"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29029A77"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1C9776D8"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5 V transformer</w:t>
            </w:r>
          </w:p>
        </w:tc>
        <w:tc>
          <w:tcPr>
            <w:tcW w:w="644" w:type="pct"/>
            <w:noWrap/>
            <w:hideMark/>
          </w:tcPr>
          <w:p w14:paraId="79B6F88F"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w:t>
            </w:r>
          </w:p>
        </w:tc>
        <w:tc>
          <w:tcPr>
            <w:tcW w:w="1031" w:type="pct"/>
            <w:noWrap/>
            <w:hideMark/>
          </w:tcPr>
          <w:p w14:paraId="7B6A79B6"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60</w:t>
            </w:r>
          </w:p>
        </w:tc>
        <w:tc>
          <w:tcPr>
            <w:tcW w:w="1031" w:type="pct"/>
            <w:noWrap/>
            <w:hideMark/>
          </w:tcPr>
          <w:p w14:paraId="3ECC2D62"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60</w:t>
            </w:r>
          </w:p>
        </w:tc>
        <w:tc>
          <w:tcPr>
            <w:tcW w:w="732" w:type="pct"/>
            <w:vMerge/>
            <w:noWrap/>
            <w:hideMark/>
          </w:tcPr>
          <w:p w14:paraId="39F5E297"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639BF985"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63EC9860"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LoRa module</w:t>
            </w:r>
          </w:p>
        </w:tc>
        <w:tc>
          <w:tcPr>
            <w:tcW w:w="644" w:type="pct"/>
            <w:noWrap/>
            <w:hideMark/>
          </w:tcPr>
          <w:p w14:paraId="069E9037"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w:t>
            </w:r>
          </w:p>
        </w:tc>
        <w:tc>
          <w:tcPr>
            <w:tcW w:w="1031" w:type="pct"/>
            <w:noWrap/>
            <w:hideMark/>
          </w:tcPr>
          <w:p w14:paraId="0C0F52B1"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200</w:t>
            </w:r>
          </w:p>
        </w:tc>
        <w:tc>
          <w:tcPr>
            <w:tcW w:w="1031" w:type="pct"/>
            <w:noWrap/>
            <w:hideMark/>
          </w:tcPr>
          <w:p w14:paraId="42E4196E"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200</w:t>
            </w:r>
          </w:p>
        </w:tc>
        <w:tc>
          <w:tcPr>
            <w:tcW w:w="732" w:type="pct"/>
            <w:vMerge/>
            <w:noWrap/>
            <w:hideMark/>
          </w:tcPr>
          <w:p w14:paraId="43B07597"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3AF5E231"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71C05115" w14:textId="430B5987" w:rsidR="000D326D" w:rsidRPr="00DC0DCF" w:rsidRDefault="000D326D" w:rsidP="00F8506B">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Miscellan</w:t>
            </w:r>
            <w:r w:rsidR="00F8506B">
              <w:rPr>
                <w:rFonts w:ascii="Calibri" w:eastAsia="Times New Roman" w:hAnsi="Calibri" w:cs="Times New Roman"/>
                <w:color w:val="000000"/>
                <w:szCs w:val="22"/>
                <w:lang w:eastAsia="en-ZA"/>
              </w:rPr>
              <w:t>e</w:t>
            </w:r>
            <w:r w:rsidRPr="00DC0DCF">
              <w:rPr>
                <w:rFonts w:ascii="Calibri" w:eastAsia="Times New Roman" w:hAnsi="Calibri" w:cs="Times New Roman"/>
                <w:color w:val="000000"/>
                <w:szCs w:val="22"/>
                <w:lang w:eastAsia="en-ZA"/>
              </w:rPr>
              <w:t>ous electronic parts</w:t>
            </w:r>
          </w:p>
        </w:tc>
        <w:tc>
          <w:tcPr>
            <w:tcW w:w="644" w:type="pct"/>
            <w:noWrap/>
            <w:hideMark/>
          </w:tcPr>
          <w:p w14:paraId="79F396CD"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w:t>
            </w:r>
          </w:p>
        </w:tc>
        <w:tc>
          <w:tcPr>
            <w:tcW w:w="1031" w:type="pct"/>
            <w:noWrap/>
            <w:hideMark/>
          </w:tcPr>
          <w:p w14:paraId="10ED2033"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00</w:t>
            </w:r>
          </w:p>
        </w:tc>
        <w:tc>
          <w:tcPr>
            <w:tcW w:w="1031" w:type="pct"/>
            <w:noWrap/>
            <w:hideMark/>
          </w:tcPr>
          <w:p w14:paraId="73F90364"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100</w:t>
            </w:r>
          </w:p>
        </w:tc>
        <w:tc>
          <w:tcPr>
            <w:tcW w:w="732" w:type="pct"/>
            <w:vMerge/>
            <w:noWrap/>
            <w:hideMark/>
          </w:tcPr>
          <w:p w14:paraId="3303FC61"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r w:rsidR="000D326D" w:rsidRPr="00DC0DCF" w14:paraId="338A86A2"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05F33A2F" w14:textId="77777777" w:rsidR="000D326D" w:rsidRPr="00DC0DCF" w:rsidRDefault="000D326D" w:rsidP="00DC0DCF">
            <w:pPr>
              <w:spacing w:before="0" w:after="0" w:line="240" w:lineRule="auto"/>
              <w:ind w:left="0"/>
              <w:jc w:val="left"/>
              <w:rPr>
                <w:rFonts w:ascii="Times New Roman" w:eastAsia="Times New Roman" w:hAnsi="Times New Roman" w:cs="Times New Roman"/>
                <w:sz w:val="20"/>
                <w:szCs w:val="20"/>
                <w:lang w:eastAsia="en-ZA"/>
              </w:rPr>
            </w:pPr>
          </w:p>
        </w:tc>
        <w:tc>
          <w:tcPr>
            <w:tcW w:w="644" w:type="pct"/>
            <w:noWrap/>
            <w:hideMark/>
          </w:tcPr>
          <w:p w14:paraId="5F0BE262" w14:textId="77777777" w:rsidR="000D326D" w:rsidRPr="00DC0DCF" w:rsidRDefault="000D326D" w:rsidP="00DC0DCF">
            <w:pPr>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c>
          <w:tcPr>
            <w:tcW w:w="1031" w:type="pct"/>
            <w:noWrap/>
            <w:hideMark/>
          </w:tcPr>
          <w:p w14:paraId="65F8A41D" w14:textId="77777777" w:rsidR="000D326D" w:rsidRPr="00DC0DCF" w:rsidRDefault="000D326D" w:rsidP="00DC0DCF">
            <w:pPr>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c>
          <w:tcPr>
            <w:tcW w:w="1031" w:type="pct"/>
            <w:noWrap/>
            <w:hideMark/>
          </w:tcPr>
          <w:p w14:paraId="0EBCD690" w14:textId="77777777" w:rsidR="000D326D" w:rsidRPr="00DC0DCF" w:rsidRDefault="000D326D" w:rsidP="00DC0DCF">
            <w:pPr>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c>
          <w:tcPr>
            <w:tcW w:w="732" w:type="pct"/>
            <w:vMerge/>
            <w:noWrap/>
            <w:hideMark/>
          </w:tcPr>
          <w:p w14:paraId="7D80069C" w14:textId="77777777" w:rsidR="000D326D" w:rsidRPr="00DC0DCF" w:rsidRDefault="000D326D" w:rsidP="00DC0DCF">
            <w:pPr>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0D326D" w:rsidRPr="00DC0DCF" w14:paraId="684CAE09" w14:textId="77777777" w:rsidTr="000D326D">
        <w:trPr>
          <w:trHeight w:val="300"/>
        </w:trPr>
        <w:tc>
          <w:tcPr>
            <w:cnfStyle w:val="001000000000" w:firstRow="0" w:lastRow="0" w:firstColumn="1" w:lastColumn="0" w:oddVBand="0" w:evenVBand="0" w:oddHBand="0" w:evenHBand="0" w:firstRowFirstColumn="0" w:firstRowLastColumn="0" w:lastRowFirstColumn="0" w:lastRowLastColumn="0"/>
            <w:tcW w:w="1562" w:type="pct"/>
            <w:noWrap/>
            <w:hideMark/>
          </w:tcPr>
          <w:p w14:paraId="645BC759" w14:textId="77777777" w:rsidR="000D326D" w:rsidRPr="00DC0DCF" w:rsidRDefault="000D326D" w:rsidP="00DC0DCF">
            <w:pPr>
              <w:spacing w:before="0" w:after="0" w:line="240" w:lineRule="auto"/>
              <w:ind w:left="0"/>
              <w:jc w:val="left"/>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Total cost per unit</w:t>
            </w:r>
          </w:p>
        </w:tc>
        <w:tc>
          <w:tcPr>
            <w:tcW w:w="644" w:type="pct"/>
            <w:noWrap/>
            <w:hideMark/>
          </w:tcPr>
          <w:p w14:paraId="2FFB7AA6" w14:textId="77777777" w:rsidR="000D326D" w:rsidRPr="00DC0DCF" w:rsidRDefault="000D326D" w:rsidP="00DC0DCF">
            <w:pPr>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c>
          <w:tcPr>
            <w:tcW w:w="1031" w:type="pct"/>
            <w:noWrap/>
            <w:hideMark/>
          </w:tcPr>
          <w:p w14:paraId="5D9CF98F" w14:textId="77777777" w:rsidR="000D326D" w:rsidRPr="00DC0DCF" w:rsidRDefault="000D326D" w:rsidP="00DC0DCF">
            <w:pPr>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c>
          <w:tcPr>
            <w:tcW w:w="1031" w:type="pct"/>
            <w:noWrap/>
            <w:hideMark/>
          </w:tcPr>
          <w:p w14:paraId="6A1ED92F"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r w:rsidRPr="00DC0DCF">
              <w:rPr>
                <w:rFonts w:ascii="Calibri" w:eastAsia="Times New Roman" w:hAnsi="Calibri" w:cs="Times New Roman"/>
                <w:color w:val="000000"/>
                <w:szCs w:val="22"/>
                <w:lang w:eastAsia="en-ZA"/>
              </w:rPr>
              <w:t>670</w:t>
            </w:r>
          </w:p>
        </w:tc>
        <w:tc>
          <w:tcPr>
            <w:tcW w:w="732" w:type="pct"/>
            <w:vMerge/>
            <w:noWrap/>
            <w:hideMark/>
          </w:tcPr>
          <w:p w14:paraId="3C7ED20A" w14:textId="77777777" w:rsidR="000D326D" w:rsidRPr="00DC0DCF" w:rsidRDefault="000D326D" w:rsidP="00DC0DCF">
            <w:pPr>
              <w:spacing w:before="0"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lang w:eastAsia="en-ZA"/>
              </w:rPr>
            </w:pPr>
          </w:p>
        </w:tc>
      </w:tr>
    </w:tbl>
    <w:p w14:paraId="60BD7864" w14:textId="77777777" w:rsidR="00DC0DCF" w:rsidRPr="00DC0DCF" w:rsidRDefault="00DC0DCF" w:rsidP="00DC0DCF"/>
    <w:p w14:paraId="17673D05" w14:textId="1025E87C" w:rsidR="00AD4A0A" w:rsidRDefault="00AD4A0A">
      <w:pPr>
        <w:spacing w:before="0" w:after="200" w:line="276" w:lineRule="auto"/>
        <w:ind w:left="0"/>
        <w:jc w:val="left"/>
      </w:pPr>
      <w:r>
        <w:br w:type="page"/>
      </w:r>
    </w:p>
    <w:p w14:paraId="6E9C9DCA" w14:textId="5BFCD911" w:rsidR="00AD4A0A" w:rsidRDefault="00AD4A0A" w:rsidP="00AD4A0A">
      <w:pPr>
        <w:pStyle w:val="Heading1"/>
      </w:pPr>
      <w:bookmarkStart w:id="2214" w:name="_Toc528498949"/>
      <w:r>
        <w:lastRenderedPageBreak/>
        <w:t xml:space="preserve">Appendix </w:t>
      </w:r>
      <w:r w:rsidR="00EE19AC">
        <w:t>E</w:t>
      </w:r>
      <w:r>
        <w:t>: LoRaWAN™ Certification</w:t>
      </w:r>
      <w:bookmarkEnd w:id="2214"/>
    </w:p>
    <w:p w14:paraId="095E3856" w14:textId="77777777" w:rsidR="00AD4A0A" w:rsidRDefault="007260B0" w:rsidP="007260B0">
      <w:pPr>
        <w:ind w:left="0"/>
      </w:pPr>
      <w:r>
        <w:rPr>
          <w:noProof/>
          <w:lang w:val="en-GB" w:eastAsia="en-GB"/>
        </w:rPr>
        <w:drawing>
          <wp:inline distT="0" distB="0" distL="0" distR="0" wp14:anchorId="7446EE8A" wp14:editId="603A2AA1">
            <wp:extent cx="6485004" cy="4615132"/>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493763" cy="4621366"/>
                    </a:xfrm>
                    <a:prstGeom prst="rect">
                      <a:avLst/>
                    </a:prstGeom>
                  </pic:spPr>
                </pic:pic>
              </a:graphicData>
            </a:graphic>
          </wp:inline>
        </w:drawing>
      </w:r>
    </w:p>
    <w:p w14:paraId="7EA3E8B8" w14:textId="77777777" w:rsidR="007260B0" w:rsidRDefault="007260B0" w:rsidP="007260B0">
      <w:pPr>
        <w:ind w:left="0"/>
      </w:pPr>
      <w:r>
        <w:rPr>
          <w:noProof/>
          <w:lang w:val="en-GB" w:eastAsia="en-GB"/>
        </w:rPr>
        <w:lastRenderedPageBreak/>
        <w:drawing>
          <wp:inline distT="0" distB="0" distL="0" distR="0" wp14:anchorId="32823E20" wp14:editId="49963115">
            <wp:extent cx="5943600" cy="82581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8258175"/>
                    </a:xfrm>
                    <a:prstGeom prst="rect">
                      <a:avLst/>
                    </a:prstGeom>
                  </pic:spPr>
                </pic:pic>
              </a:graphicData>
            </a:graphic>
          </wp:inline>
        </w:drawing>
      </w:r>
    </w:p>
    <w:p w14:paraId="7123E4DC" w14:textId="77777777" w:rsidR="007260B0" w:rsidRDefault="007260B0" w:rsidP="007260B0">
      <w:pPr>
        <w:ind w:left="0"/>
      </w:pPr>
      <w:r>
        <w:rPr>
          <w:noProof/>
          <w:lang w:val="en-GB" w:eastAsia="en-GB"/>
        </w:rPr>
        <w:lastRenderedPageBreak/>
        <w:drawing>
          <wp:inline distT="0" distB="0" distL="0" distR="0" wp14:anchorId="21E5DC34" wp14:editId="0A3D8E1C">
            <wp:extent cx="6455172" cy="8471140"/>
            <wp:effectExtent l="0" t="0" r="3175"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464149" cy="8482920"/>
                    </a:xfrm>
                    <a:prstGeom prst="rect">
                      <a:avLst/>
                    </a:prstGeom>
                  </pic:spPr>
                </pic:pic>
              </a:graphicData>
            </a:graphic>
          </wp:inline>
        </w:drawing>
      </w:r>
    </w:p>
    <w:p w14:paraId="090FBC3E" w14:textId="77777777" w:rsidR="007260B0" w:rsidRDefault="007260B0" w:rsidP="007260B0">
      <w:pPr>
        <w:ind w:left="0"/>
      </w:pPr>
      <w:r>
        <w:rPr>
          <w:noProof/>
          <w:lang w:val="en-GB" w:eastAsia="en-GB"/>
        </w:rPr>
        <w:lastRenderedPageBreak/>
        <w:drawing>
          <wp:inline distT="0" distB="0" distL="0" distR="0" wp14:anchorId="76818C21" wp14:editId="62E9C486">
            <wp:extent cx="6428647" cy="8315864"/>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442496" cy="8333779"/>
                    </a:xfrm>
                    <a:prstGeom prst="rect">
                      <a:avLst/>
                    </a:prstGeom>
                  </pic:spPr>
                </pic:pic>
              </a:graphicData>
            </a:graphic>
          </wp:inline>
        </w:drawing>
      </w:r>
    </w:p>
    <w:p w14:paraId="3BB554CA" w14:textId="1319791C" w:rsidR="009D5F6D" w:rsidRDefault="009D5F6D">
      <w:pPr>
        <w:spacing w:before="0" w:after="200" w:line="276" w:lineRule="auto"/>
        <w:ind w:left="0"/>
        <w:jc w:val="left"/>
      </w:pPr>
      <w:r>
        <w:br w:type="page"/>
      </w:r>
    </w:p>
    <w:p w14:paraId="12B4C798" w14:textId="17303304" w:rsidR="009D5F6D" w:rsidRDefault="009D5F6D" w:rsidP="009D5F6D">
      <w:pPr>
        <w:pStyle w:val="Heading1"/>
      </w:pPr>
      <w:bookmarkStart w:id="2215" w:name="_Toc528498950"/>
      <w:r>
        <w:lastRenderedPageBreak/>
        <w:t xml:space="preserve">Appendix </w:t>
      </w:r>
      <w:r w:rsidR="00EE19AC">
        <w:t>F</w:t>
      </w:r>
      <w:r>
        <w:t>: Project Schedule</w:t>
      </w:r>
      <w:bookmarkEnd w:id="2215"/>
    </w:p>
    <w:tbl>
      <w:tblPr>
        <w:tblStyle w:val="GridTable1Light-Accent61"/>
        <w:tblW w:w="9119" w:type="dxa"/>
        <w:tblLook w:val="04A0" w:firstRow="1" w:lastRow="0" w:firstColumn="1" w:lastColumn="0" w:noHBand="0" w:noVBand="1"/>
      </w:tblPr>
      <w:tblGrid>
        <w:gridCol w:w="2122"/>
        <w:gridCol w:w="6997"/>
      </w:tblGrid>
      <w:tr w:rsidR="009D5F6D" w:rsidRPr="008F65E6" w14:paraId="3638AC8B" w14:textId="77777777" w:rsidTr="00826D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654584A"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Date</w:t>
            </w:r>
          </w:p>
        </w:tc>
        <w:tc>
          <w:tcPr>
            <w:tcW w:w="6997" w:type="dxa"/>
          </w:tcPr>
          <w:p w14:paraId="7CCBEC64" w14:textId="77777777" w:rsidR="009D5F6D" w:rsidRPr="008F65E6" w:rsidRDefault="009D5F6D" w:rsidP="00826D60">
            <w:pPr>
              <w:spacing w:after="0"/>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Task Description</w:t>
            </w:r>
          </w:p>
        </w:tc>
      </w:tr>
      <w:tr w:rsidR="009D5F6D" w:rsidRPr="008F65E6" w14:paraId="0C1F5FB5"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37401FD9"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5-02-2018</w:t>
            </w:r>
          </w:p>
        </w:tc>
        <w:tc>
          <w:tcPr>
            <w:tcW w:w="6997" w:type="dxa"/>
          </w:tcPr>
          <w:p w14:paraId="32128905"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University term begins</w:t>
            </w:r>
          </w:p>
        </w:tc>
      </w:tr>
      <w:tr w:rsidR="009D5F6D" w:rsidRPr="008F65E6" w14:paraId="2761B7B9"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2AA762E5"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7-02-2018</w:t>
            </w:r>
          </w:p>
        </w:tc>
        <w:tc>
          <w:tcPr>
            <w:tcW w:w="6997" w:type="dxa"/>
          </w:tcPr>
          <w:p w14:paraId="7289B13F"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Schedule meeting with project manager</w:t>
            </w:r>
          </w:p>
        </w:tc>
      </w:tr>
      <w:tr w:rsidR="009D5F6D" w:rsidRPr="008F65E6" w14:paraId="7CC31CBE"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6AD1F52B"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9-02-2018</w:t>
            </w:r>
          </w:p>
        </w:tc>
        <w:tc>
          <w:tcPr>
            <w:tcW w:w="6997" w:type="dxa"/>
          </w:tcPr>
          <w:p w14:paraId="13B75EF8"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epare for oral problem contextualisation</w:t>
            </w:r>
          </w:p>
        </w:tc>
      </w:tr>
      <w:tr w:rsidR="009D5F6D" w:rsidRPr="008F65E6" w14:paraId="3E4B6153"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64329E41"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2-02-2018</w:t>
            </w:r>
          </w:p>
        </w:tc>
        <w:tc>
          <w:tcPr>
            <w:tcW w:w="6997" w:type="dxa"/>
          </w:tcPr>
          <w:p w14:paraId="04EE1FEC"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1: Problem Contextualisation Oral</w:t>
            </w:r>
          </w:p>
        </w:tc>
      </w:tr>
      <w:tr w:rsidR="009D5F6D" w:rsidRPr="008F65E6" w14:paraId="191CE424"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6CE176A8"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4-02-2018</w:t>
            </w:r>
          </w:p>
        </w:tc>
        <w:tc>
          <w:tcPr>
            <w:tcW w:w="6997" w:type="dxa"/>
          </w:tcPr>
          <w:p w14:paraId="2091EC24"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Meeting with project manager</w:t>
            </w:r>
          </w:p>
        </w:tc>
      </w:tr>
      <w:tr w:rsidR="009D5F6D" w:rsidRPr="008F65E6" w14:paraId="60D77C8C"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0469025D"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9-02-2018</w:t>
            </w:r>
          </w:p>
        </w:tc>
        <w:tc>
          <w:tcPr>
            <w:tcW w:w="6997" w:type="dxa"/>
          </w:tcPr>
          <w:p w14:paraId="4B8C4FA0"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2: Problem Identification and Analysis Proposal document</w:t>
            </w:r>
          </w:p>
        </w:tc>
      </w:tr>
      <w:tr w:rsidR="009D5F6D" w:rsidRPr="008F65E6" w14:paraId="22F94A3E"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45D1F561"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7-03-2018</w:t>
            </w:r>
          </w:p>
        </w:tc>
        <w:tc>
          <w:tcPr>
            <w:tcW w:w="6997" w:type="dxa"/>
          </w:tcPr>
          <w:p w14:paraId="22BF6102"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Determine possible solutions</w:t>
            </w:r>
          </w:p>
        </w:tc>
      </w:tr>
      <w:tr w:rsidR="009D5F6D" w:rsidRPr="008F65E6" w14:paraId="5C9690E5"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50A1EF0F"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2-03-2018</w:t>
            </w:r>
          </w:p>
        </w:tc>
        <w:tc>
          <w:tcPr>
            <w:tcW w:w="6997" w:type="dxa"/>
          </w:tcPr>
          <w:p w14:paraId="6F5CF7AD"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3: Evaluation of possible solutions document</w:t>
            </w:r>
          </w:p>
        </w:tc>
      </w:tr>
      <w:tr w:rsidR="009D5F6D" w:rsidRPr="008F65E6" w14:paraId="588FB0FB"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17419482"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4-03-2018</w:t>
            </w:r>
          </w:p>
        </w:tc>
        <w:tc>
          <w:tcPr>
            <w:tcW w:w="6997" w:type="dxa"/>
          </w:tcPr>
          <w:p w14:paraId="49EB079B"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Determine design specifications</w:t>
            </w:r>
          </w:p>
        </w:tc>
      </w:tr>
      <w:tr w:rsidR="009D5F6D" w:rsidRPr="008F65E6" w14:paraId="4A95979A"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1B8567B3"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9-03-2018</w:t>
            </w:r>
          </w:p>
        </w:tc>
        <w:tc>
          <w:tcPr>
            <w:tcW w:w="6997" w:type="dxa"/>
          </w:tcPr>
          <w:p w14:paraId="67E801AF"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4: Specification document 2</w:t>
            </w:r>
          </w:p>
        </w:tc>
      </w:tr>
      <w:tr w:rsidR="009D5F6D" w:rsidRPr="008F65E6" w14:paraId="673117B7"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67E5C08A"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1-03-2018</w:t>
            </w:r>
          </w:p>
        </w:tc>
        <w:tc>
          <w:tcPr>
            <w:tcW w:w="6997" w:type="dxa"/>
          </w:tcPr>
          <w:p w14:paraId="741866EA"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Start design of IOT sensor unit system</w:t>
            </w:r>
          </w:p>
        </w:tc>
      </w:tr>
      <w:tr w:rsidR="009D5F6D" w:rsidRPr="008F65E6" w14:paraId="207E1D45"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6167B94B"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8-03-2018</w:t>
            </w:r>
          </w:p>
        </w:tc>
        <w:tc>
          <w:tcPr>
            <w:tcW w:w="6997" w:type="dxa"/>
          </w:tcPr>
          <w:p w14:paraId="633C6F13"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Start design of system for back end software</w:t>
            </w:r>
          </w:p>
        </w:tc>
      </w:tr>
      <w:tr w:rsidR="009D5F6D" w:rsidRPr="008F65E6" w14:paraId="1C5427FB"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2135B317"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0-04-2018</w:t>
            </w:r>
          </w:p>
        </w:tc>
        <w:tc>
          <w:tcPr>
            <w:tcW w:w="6997" w:type="dxa"/>
          </w:tcPr>
          <w:p w14:paraId="242436B9"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Complete system design</w:t>
            </w:r>
          </w:p>
        </w:tc>
      </w:tr>
      <w:tr w:rsidR="009D5F6D" w:rsidRPr="008F65E6" w14:paraId="17F5A84D"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638E9AAE"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3-04-2018</w:t>
            </w:r>
          </w:p>
        </w:tc>
        <w:tc>
          <w:tcPr>
            <w:tcW w:w="6997" w:type="dxa"/>
          </w:tcPr>
          <w:p w14:paraId="70D0DE86"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5: System Design document</w:t>
            </w:r>
          </w:p>
        </w:tc>
      </w:tr>
      <w:tr w:rsidR="009D5F6D" w:rsidRPr="008F65E6" w14:paraId="2499299F"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464661EC"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4-04-2018</w:t>
            </w:r>
          </w:p>
        </w:tc>
        <w:tc>
          <w:tcPr>
            <w:tcW w:w="6997" w:type="dxa"/>
          </w:tcPr>
          <w:p w14:paraId="15276D4F"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Start working on detail design</w:t>
            </w:r>
          </w:p>
        </w:tc>
      </w:tr>
      <w:tr w:rsidR="009D5F6D" w:rsidRPr="008F65E6" w14:paraId="666004EA"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22DE7BE6"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6-05-2018</w:t>
            </w:r>
          </w:p>
        </w:tc>
        <w:tc>
          <w:tcPr>
            <w:tcW w:w="6997" w:type="dxa"/>
          </w:tcPr>
          <w:p w14:paraId="4C43F6CD"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Complete detail design for IOT sensor unit and back end software</w:t>
            </w:r>
          </w:p>
        </w:tc>
      </w:tr>
      <w:tr w:rsidR="009D5F6D" w:rsidRPr="008F65E6" w14:paraId="26B594ED"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0CA97B2C"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8-05-2018</w:t>
            </w:r>
          </w:p>
        </w:tc>
        <w:tc>
          <w:tcPr>
            <w:tcW w:w="6997" w:type="dxa"/>
          </w:tcPr>
          <w:p w14:paraId="5CE70B9E"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6: Detail Design document</w:t>
            </w:r>
          </w:p>
        </w:tc>
      </w:tr>
      <w:tr w:rsidR="009D5F6D" w:rsidRPr="008F65E6" w14:paraId="6F4CEA88"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1F1F0A7D"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9-05-2018</w:t>
            </w:r>
          </w:p>
        </w:tc>
        <w:tc>
          <w:tcPr>
            <w:tcW w:w="6997" w:type="dxa"/>
          </w:tcPr>
          <w:p w14:paraId="04E20E58"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Isolate core aspect of project</w:t>
            </w:r>
          </w:p>
        </w:tc>
      </w:tr>
      <w:tr w:rsidR="009D5F6D" w:rsidRPr="008F65E6" w14:paraId="0635B26D"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74CE55D2"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0-05-2018</w:t>
            </w:r>
          </w:p>
        </w:tc>
        <w:tc>
          <w:tcPr>
            <w:tcW w:w="6997" w:type="dxa"/>
          </w:tcPr>
          <w:p w14:paraId="2ABF4137"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Implement core aspect of design</w:t>
            </w:r>
          </w:p>
        </w:tc>
      </w:tr>
      <w:tr w:rsidR="009D5F6D" w:rsidRPr="008F65E6" w14:paraId="6209CD36"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550AB219"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8-06-2018</w:t>
            </w:r>
          </w:p>
        </w:tc>
        <w:tc>
          <w:tcPr>
            <w:tcW w:w="6997" w:type="dxa"/>
          </w:tcPr>
          <w:p w14:paraId="165F5342"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7: Implementation &amp; Evaluation: Core Demo</w:t>
            </w:r>
          </w:p>
        </w:tc>
      </w:tr>
      <w:tr w:rsidR="009D5F6D" w:rsidRPr="008F65E6" w14:paraId="507E4BCF"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2D128056"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8-07-2018</w:t>
            </w:r>
          </w:p>
        </w:tc>
        <w:tc>
          <w:tcPr>
            <w:tcW w:w="6997" w:type="dxa"/>
          </w:tcPr>
          <w:p w14:paraId="39D2366A"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8: Implementation &amp; Evaluation: Functional Demo</w:t>
            </w:r>
          </w:p>
        </w:tc>
      </w:tr>
      <w:tr w:rsidR="009D5F6D" w:rsidRPr="008F65E6" w14:paraId="42C0C000"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182F3319"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9-07-2018</w:t>
            </w:r>
          </w:p>
        </w:tc>
        <w:tc>
          <w:tcPr>
            <w:tcW w:w="6997" w:type="dxa"/>
          </w:tcPr>
          <w:p w14:paraId="65C7F2F6"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Correct faulty components of project</w:t>
            </w:r>
          </w:p>
        </w:tc>
      </w:tr>
      <w:tr w:rsidR="009D5F6D" w:rsidRPr="008F65E6" w14:paraId="48158CF9"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7792AAC5"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0-07-2018</w:t>
            </w:r>
          </w:p>
        </w:tc>
        <w:tc>
          <w:tcPr>
            <w:tcW w:w="6997" w:type="dxa"/>
          </w:tcPr>
          <w:p w14:paraId="50AE418D"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Start working on integration of project</w:t>
            </w:r>
          </w:p>
        </w:tc>
      </w:tr>
      <w:tr w:rsidR="009D5F6D" w:rsidRPr="008F65E6" w14:paraId="4A7755FA"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7DCE029F"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lastRenderedPageBreak/>
              <w:t>17-08-2018</w:t>
            </w:r>
          </w:p>
        </w:tc>
        <w:tc>
          <w:tcPr>
            <w:tcW w:w="6997" w:type="dxa"/>
          </w:tcPr>
          <w:p w14:paraId="6347899E" w14:textId="1CE9C63B"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 xml:space="preserve">Complete integration IOT sensor unit through the cloud with the </w:t>
            </w:r>
            <w:r w:rsidR="006043C2" w:rsidRPr="008F65E6">
              <w:rPr>
                <w:rFonts w:ascii="Calibri" w:eastAsia="Calibri" w:hAnsi="Calibri" w:cs="Times New Roman"/>
              </w:rPr>
              <w:t>back-end</w:t>
            </w:r>
            <w:r w:rsidRPr="008F65E6">
              <w:rPr>
                <w:rFonts w:ascii="Calibri" w:eastAsia="Calibri" w:hAnsi="Calibri" w:cs="Times New Roman"/>
              </w:rPr>
              <w:t xml:space="preserve"> software</w:t>
            </w:r>
          </w:p>
        </w:tc>
      </w:tr>
      <w:tr w:rsidR="009D5F6D" w:rsidRPr="008F65E6" w14:paraId="5D191B26"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5F2A4105"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0-08-2018</w:t>
            </w:r>
          </w:p>
        </w:tc>
        <w:tc>
          <w:tcPr>
            <w:tcW w:w="6997" w:type="dxa"/>
          </w:tcPr>
          <w:p w14:paraId="730D378D"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9: Implementation &amp; Evaluation: Integrated Demo</w:t>
            </w:r>
          </w:p>
        </w:tc>
      </w:tr>
      <w:tr w:rsidR="009D5F6D" w:rsidRPr="008F65E6" w14:paraId="7432720F"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2733759F"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1-10-2018</w:t>
            </w:r>
          </w:p>
        </w:tc>
        <w:tc>
          <w:tcPr>
            <w:tcW w:w="6997" w:type="dxa"/>
          </w:tcPr>
          <w:p w14:paraId="7C340F0D"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epare for performance evaluation</w:t>
            </w:r>
          </w:p>
        </w:tc>
      </w:tr>
      <w:tr w:rsidR="009D5F6D" w:rsidRPr="008F65E6" w14:paraId="1DB56BD7"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4E4EB1E5"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5-10-2018</w:t>
            </w:r>
          </w:p>
        </w:tc>
        <w:tc>
          <w:tcPr>
            <w:tcW w:w="6997" w:type="dxa"/>
          </w:tcPr>
          <w:p w14:paraId="3C0B6F31"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10: Implementation &amp; Evaluation: Performance Evaluation Demo</w:t>
            </w:r>
          </w:p>
        </w:tc>
      </w:tr>
      <w:tr w:rsidR="009D5F6D" w:rsidRPr="008F65E6" w14:paraId="79D93FAF"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53F6E40E"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8-10-2018</w:t>
            </w:r>
          </w:p>
        </w:tc>
        <w:tc>
          <w:tcPr>
            <w:tcW w:w="6997" w:type="dxa"/>
          </w:tcPr>
          <w:p w14:paraId="4197DBD5"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Finish simplified report for Milestone 11</w:t>
            </w:r>
          </w:p>
        </w:tc>
      </w:tr>
      <w:tr w:rsidR="009D5F6D" w:rsidRPr="008F65E6" w14:paraId="03B1C924"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1E6D1D74"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19-10-2018</w:t>
            </w:r>
          </w:p>
        </w:tc>
        <w:tc>
          <w:tcPr>
            <w:tcW w:w="6997" w:type="dxa"/>
          </w:tcPr>
          <w:p w14:paraId="5B0FAECD"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11: Project at a Glance</w:t>
            </w:r>
          </w:p>
        </w:tc>
      </w:tr>
      <w:tr w:rsidR="009D5F6D" w:rsidRPr="008F65E6" w14:paraId="4B5C1765"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567E1550"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6-10-2018</w:t>
            </w:r>
          </w:p>
        </w:tc>
        <w:tc>
          <w:tcPr>
            <w:tcW w:w="6997" w:type="dxa"/>
          </w:tcPr>
          <w:p w14:paraId="3E04707C"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Complete project report</w:t>
            </w:r>
          </w:p>
        </w:tc>
      </w:tr>
      <w:tr w:rsidR="009D5F6D" w:rsidRPr="008F65E6" w14:paraId="1664D9C3"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26FA4912"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29-10-2018</w:t>
            </w:r>
          </w:p>
        </w:tc>
        <w:tc>
          <w:tcPr>
            <w:tcW w:w="6997" w:type="dxa"/>
          </w:tcPr>
          <w:p w14:paraId="6AD20709"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12: Final Report Submission</w:t>
            </w:r>
          </w:p>
        </w:tc>
      </w:tr>
      <w:tr w:rsidR="009D5F6D" w:rsidRPr="008F65E6" w14:paraId="3CBE6CF8"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3602BA20"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30-10-2018</w:t>
            </w:r>
          </w:p>
        </w:tc>
        <w:tc>
          <w:tcPr>
            <w:tcW w:w="6997" w:type="dxa"/>
          </w:tcPr>
          <w:p w14:paraId="21AB1E84"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Create poster for project</w:t>
            </w:r>
          </w:p>
        </w:tc>
      </w:tr>
      <w:tr w:rsidR="009D5F6D" w:rsidRPr="008F65E6" w14:paraId="3395520D"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706736B7"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2-11-2018</w:t>
            </w:r>
          </w:p>
        </w:tc>
        <w:tc>
          <w:tcPr>
            <w:tcW w:w="6997" w:type="dxa"/>
          </w:tcPr>
          <w:p w14:paraId="42AAF567"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13: Poster Submission</w:t>
            </w:r>
          </w:p>
        </w:tc>
      </w:tr>
      <w:tr w:rsidR="009D5F6D" w:rsidRPr="008F65E6" w14:paraId="1D81D3FB"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02798A34"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6-11-2018</w:t>
            </w:r>
          </w:p>
        </w:tc>
        <w:tc>
          <w:tcPr>
            <w:tcW w:w="6997" w:type="dxa"/>
          </w:tcPr>
          <w:p w14:paraId="0BB79954"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epare for oral examination</w:t>
            </w:r>
          </w:p>
        </w:tc>
      </w:tr>
      <w:tr w:rsidR="009D5F6D" w:rsidRPr="008F65E6" w14:paraId="5F1D83EF" w14:textId="77777777" w:rsidTr="00826D60">
        <w:tc>
          <w:tcPr>
            <w:cnfStyle w:val="001000000000" w:firstRow="0" w:lastRow="0" w:firstColumn="1" w:lastColumn="0" w:oddVBand="0" w:evenVBand="0" w:oddHBand="0" w:evenHBand="0" w:firstRowFirstColumn="0" w:firstRowLastColumn="0" w:lastRowFirstColumn="0" w:lastRowLastColumn="0"/>
            <w:tcW w:w="2122" w:type="dxa"/>
          </w:tcPr>
          <w:p w14:paraId="18AE11F4"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7-11-2018</w:t>
            </w:r>
          </w:p>
        </w:tc>
        <w:tc>
          <w:tcPr>
            <w:tcW w:w="6997" w:type="dxa"/>
          </w:tcPr>
          <w:p w14:paraId="68F376B2"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Project Milestone 14: Oral Exam</w:t>
            </w:r>
          </w:p>
        </w:tc>
      </w:tr>
      <w:tr w:rsidR="009D5F6D" w:rsidRPr="008F65E6" w14:paraId="69489C20" w14:textId="77777777" w:rsidTr="00826D60">
        <w:trPr>
          <w:trHeight w:val="260"/>
        </w:trPr>
        <w:tc>
          <w:tcPr>
            <w:cnfStyle w:val="001000000000" w:firstRow="0" w:lastRow="0" w:firstColumn="1" w:lastColumn="0" w:oddVBand="0" w:evenVBand="0" w:oddHBand="0" w:evenHBand="0" w:firstRowFirstColumn="0" w:firstRowLastColumn="0" w:lastRowFirstColumn="0" w:lastRowLastColumn="0"/>
            <w:tcW w:w="2122" w:type="dxa"/>
          </w:tcPr>
          <w:p w14:paraId="0A5B5453" w14:textId="77777777" w:rsidR="009D5F6D" w:rsidRPr="008F65E6" w:rsidRDefault="009D5F6D" w:rsidP="00826D60">
            <w:pPr>
              <w:spacing w:after="0"/>
              <w:rPr>
                <w:rFonts w:ascii="Calibri" w:eastAsia="Calibri" w:hAnsi="Calibri" w:cs="Times New Roman"/>
              </w:rPr>
            </w:pPr>
            <w:r w:rsidRPr="008F65E6">
              <w:rPr>
                <w:rFonts w:ascii="Calibri" w:eastAsia="Calibri" w:hAnsi="Calibri" w:cs="Times New Roman"/>
              </w:rPr>
              <w:t>07-11-2018</w:t>
            </w:r>
          </w:p>
        </w:tc>
        <w:tc>
          <w:tcPr>
            <w:tcW w:w="6997" w:type="dxa"/>
          </w:tcPr>
          <w:p w14:paraId="6CBEA83A" w14:textId="77777777" w:rsidR="009D5F6D" w:rsidRPr="008F65E6" w:rsidRDefault="009D5F6D" w:rsidP="00826D6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F65E6">
              <w:rPr>
                <w:rFonts w:ascii="Calibri" w:eastAsia="Calibri" w:hAnsi="Calibri" w:cs="Times New Roman"/>
              </w:rPr>
              <w:t>Close Project</w:t>
            </w:r>
          </w:p>
        </w:tc>
      </w:tr>
    </w:tbl>
    <w:p w14:paraId="138AFE8E" w14:textId="331C2917" w:rsidR="0031217A" w:rsidRDefault="0031217A" w:rsidP="009D5F6D"/>
    <w:p w14:paraId="5A612E32" w14:textId="77777777" w:rsidR="0031217A" w:rsidRDefault="0031217A">
      <w:pPr>
        <w:spacing w:before="0" w:after="200" w:line="276" w:lineRule="auto"/>
        <w:ind w:left="0"/>
        <w:jc w:val="left"/>
      </w:pPr>
      <w:r>
        <w:br w:type="page"/>
      </w:r>
    </w:p>
    <w:p w14:paraId="16F252B3" w14:textId="49165857" w:rsidR="0031217A" w:rsidRDefault="0031217A" w:rsidP="0031217A">
      <w:pPr>
        <w:pStyle w:val="Heading1"/>
      </w:pPr>
      <w:bookmarkStart w:id="2216" w:name="_Toc528498951"/>
      <w:r>
        <w:lastRenderedPageBreak/>
        <w:t xml:space="preserve">Appendix </w:t>
      </w:r>
      <w:r w:rsidR="00D54F14">
        <w:t>G</w:t>
      </w:r>
      <w:r>
        <w:t>: Arduino Uno ® schematic</w:t>
      </w:r>
      <w:bookmarkEnd w:id="2216"/>
      <w:r>
        <w:t xml:space="preserve"> </w:t>
      </w:r>
    </w:p>
    <w:p w14:paraId="749BC570" w14:textId="77777777" w:rsidR="0031217A" w:rsidRDefault="0031217A" w:rsidP="009D5F6D"/>
    <w:p w14:paraId="1F9F08AA" w14:textId="60A6A884" w:rsidR="009D5F6D" w:rsidRPr="009D5F6D" w:rsidRDefault="0031217A" w:rsidP="009D5F6D">
      <w:r>
        <w:rPr>
          <w:noProof/>
          <w:lang w:val="en-GB" w:eastAsia="en-GB"/>
        </w:rPr>
        <w:drawing>
          <wp:inline distT="0" distB="0" distL="0" distR="0" wp14:anchorId="00C38B82" wp14:editId="1926EBFB">
            <wp:extent cx="6120130" cy="43922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4392295"/>
                    </a:xfrm>
                    <a:prstGeom prst="rect">
                      <a:avLst/>
                    </a:prstGeom>
                  </pic:spPr>
                </pic:pic>
              </a:graphicData>
            </a:graphic>
          </wp:inline>
        </w:drawing>
      </w:r>
    </w:p>
    <w:p w14:paraId="5347EEE1" w14:textId="3F54DFB2" w:rsidR="00540284" w:rsidRDefault="00540284">
      <w:pPr>
        <w:spacing w:before="0" w:after="200" w:line="276" w:lineRule="auto"/>
        <w:ind w:left="0"/>
        <w:jc w:val="left"/>
      </w:pPr>
      <w:r>
        <w:br w:type="page"/>
      </w:r>
    </w:p>
    <w:p w14:paraId="0A5F63D2" w14:textId="564A0F93" w:rsidR="00540284" w:rsidRDefault="00540284" w:rsidP="00540284">
      <w:pPr>
        <w:pStyle w:val="Heading1"/>
      </w:pPr>
      <w:bookmarkStart w:id="2217" w:name="_Toc528498952"/>
      <w:r>
        <w:lastRenderedPageBreak/>
        <w:t xml:space="preserve">Appendix </w:t>
      </w:r>
      <w:r w:rsidR="00D54F14">
        <w:t>H</w:t>
      </w:r>
      <w:r>
        <w:t>: Work Breakdown Structure</w:t>
      </w:r>
      <w:bookmarkEnd w:id="2217"/>
      <w:r>
        <w:t xml:space="preserve"> </w:t>
      </w:r>
    </w:p>
    <w:p w14:paraId="361688AF" w14:textId="0564258C" w:rsidR="007260B0" w:rsidRPr="00AD4A0A" w:rsidRDefault="008051D0" w:rsidP="008051D0">
      <w:pPr>
        <w:ind w:left="0"/>
        <w:jc w:val="center"/>
      </w:pPr>
      <w:r>
        <w:rPr>
          <w:noProof/>
          <w:lang w:val="en-GB" w:eastAsia="en-GB"/>
        </w:rPr>
        <w:drawing>
          <wp:inline distT="0" distB="0" distL="0" distR="0" wp14:anchorId="75558C9D" wp14:editId="69EBFD3C">
            <wp:extent cx="8473609" cy="5467667"/>
            <wp:effectExtent l="0" t="1905" r="1905"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rot="5400000">
                      <a:off x="0" y="0"/>
                      <a:ext cx="8494114" cy="5480898"/>
                    </a:xfrm>
                    <a:prstGeom prst="rect">
                      <a:avLst/>
                    </a:prstGeom>
                    <a:noFill/>
                    <a:ln>
                      <a:noFill/>
                    </a:ln>
                  </pic:spPr>
                </pic:pic>
              </a:graphicData>
            </a:graphic>
          </wp:inline>
        </w:drawing>
      </w:r>
    </w:p>
    <w:sectPr w:rsidR="007260B0" w:rsidRPr="00AD4A0A" w:rsidSect="00384773">
      <w:pgSz w:w="11906" w:h="16838" w:code="9"/>
      <w:pgMar w:top="1134" w:right="1134" w:bottom="1134" w:left="1134" w:header="709" w:footer="709" w:gutter="0"/>
      <w:pgNumType w:fmt="upperRoman"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5CE56" w14:textId="77777777" w:rsidR="00D13CB0" w:rsidRDefault="00D13CB0" w:rsidP="00587D10">
      <w:r>
        <w:separator/>
      </w:r>
    </w:p>
  </w:endnote>
  <w:endnote w:type="continuationSeparator" w:id="0">
    <w:p w14:paraId="42907752" w14:textId="77777777" w:rsidR="00D13CB0" w:rsidRDefault="00D13CB0" w:rsidP="0058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utura Lt B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7F1F9" w14:textId="79F1B33C" w:rsidR="00384773" w:rsidRDefault="00384773" w:rsidP="007E4074">
    <w:pPr>
      <w:pStyle w:val="Footer"/>
      <w:pBdr>
        <w:top w:val="single" w:sz="4" w:space="1" w:color="D9D9D9" w:themeColor="background1" w:themeShade="D9"/>
      </w:pBdr>
      <w:tabs>
        <w:tab w:val="center" w:pos="5173"/>
        <w:tab w:val="right" w:pos="9638"/>
      </w:tabs>
      <w:jc w:val="left"/>
    </w:pPr>
    <w:r>
      <w:t>FJ Fourie</w:t>
    </w:r>
    <w:sdt>
      <w:sdtPr>
        <w:id w:val="-1248271233"/>
        <w:docPartObj>
          <w:docPartGallery w:val="Page Numbers (Bottom of Page)"/>
          <w:docPartUnique/>
        </w:docPartObj>
      </w:sdtPr>
      <w:sdtEndPr>
        <w:rPr>
          <w:color w:val="7F7F7F" w:themeColor="background1" w:themeShade="7F"/>
          <w:spacing w:val="60"/>
        </w:rPr>
      </w:sdtEndPr>
      <w:sdtContent>
        <w:r>
          <w:t xml:space="preserve"> 26047799</w:t>
        </w:r>
        <w:r>
          <w:tab/>
        </w:r>
        <w:r>
          <w:tab/>
          <w:t>Project</w:t>
        </w:r>
        <w:r>
          <w:tab/>
        </w:r>
        <w:r>
          <w:fldChar w:fldCharType="begin"/>
        </w:r>
        <w:r>
          <w:instrText xml:space="preserve"> PAGE   \* MERGEFORMAT </w:instrText>
        </w:r>
        <w:r>
          <w:fldChar w:fldCharType="separate"/>
        </w:r>
        <w:r>
          <w:rPr>
            <w:noProof/>
          </w:rPr>
          <w:t>100</w:t>
        </w:r>
        <w:r>
          <w:rPr>
            <w:noProof/>
          </w:rPr>
          <w:fldChar w:fldCharType="end"/>
        </w:r>
        <w:r>
          <w:t xml:space="preserve"> | </w:t>
        </w:r>
        <w:r>
          <w:rPr>
            <w:color w:val="7F7F7F" w:themeColor="background1" w:themeShade="7F"/>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B2744" w14:textId="77777777" w:rsidR="00D13CB0" w:rsidRDefault="00D13CB0" w:rsidP="00587D10">
      <w:r>
        <w:separator/>
      </w:r>
    </w:p>
  </w:footnote>
  <w:footnote w:type="continuationSeparator" w:id="0">
    <w:p w14:paraId="1800B362" w14:textId="77777777" w:rsidR="00D13CB0" w:rsidRDefault="00D13CB0" w:rsidP="00587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07D19" w14:textId="77777777" w:rsidR="00384773" w:rsidRPr="00473813" w:rsidRDefault="00384773" w:rsidP="00473813">
    <w:pPr>
      <w:pStyle w:val="Header"/>
    </w:pPr>
    <w:r>
      <w:rPr>
        <w:noProof/>
        <w:lang w:val="en-GB" w:eastAsia="en-GB"/>
      </w:rPr>
      <mc:AlternateContent>
        <mc:Choice Requires="wps">
          <w:drawing>
            <wp:anchor distT="0" distB="0" distL="114300" distR="114300" simplePos="0" relativeHeight="251660288" behindDoc="0" locked="0" layoutInCell="1" allowOverlap="1" wp14:anchorId="679612E1" wp14:editId="035F3DC0">
              <wp:simplePos x="0" y="0"/>
              <wp:positionH relativeFrom="column">
                <wp:posOffset>-104775</wp:posOffset>
              </wp:positionH>
              <wp:positionV relativeFrom="paragraph">
                <wp:posOffset>247650</wp:posOffset>
              </wp:positionV>
              <wp:extent cx="64198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419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9259F"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5pt,19.5pt" to="497.2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" strokecolor="black [3213]"/>
          </w:pict>
        </mc:Fallback>
      </mc:AlternateContent>
    </w:r>
    <w:r>
      <w:rPr>
        <w:noProof/>
        <w:lang w:val="en-GB" w:eastAsia="en-GB"/>
      </w:rPr>
      <w:drawing>
        <wp:anchor distT="0" distB="0" distL="114300" distR="114300" simplePos="0" relativeHeight="251659264" behindDoc="1" locked="0" layoutInCell="1" allowOverlap="1" wp14:anchorId="77D09376" wp14:editId="17B61639">
          <wp:simplePos x="0" y="0"/>
          <wp:positionH relativeFrom="margin">
            <wp:posOffset>4800600</wp:posOffset>
          </wp:positionH>
          <wp:positionV relativeFrom="paragraph">
            <wp:posOffset>-152400</wp:posOffset>
          </wp:positionV>
          <wp:extent cx="1333500" cy="334010"/>
          <wp:effectExtent l="0" t="0" r="0" b="8890"/>
          <wp:wrapTight wrapText="bothSides">
            <wp:wrapPolygon edited="0">
              <wp:start x="0" y="0"/>
              <wp:lineTo x="0" y="20943"/>
              <wp:lineTo x="21291" y="20943"/>
              <wp:lineTo x="21291" y="0"/>
              <wp:lineTo x="0" y="0"/>
            </wp:wrapPolygon>
          </wp:wrapTight>
          <wp:docPr id="33" name="Picture 33" descr="C:\Users\beetg\AppData\Local\Microsoft\Windows\INetCache\Content.Word\NWU acronym logo 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etg\AppData\Local\Microsoft\Windows\INetCache\Content.Word\NWU acronym logo purp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334010"/>
                  </a:xfrm>
                  <a:prstGeom prst="rect">
                    <a:avLst/>
                  </a:prstGeom>
                  <a:noFill/>
                  <a:ln>
                    <a:noFill/>
                  </a:ln>
                </pic:spPr>
              </pic:pic>
            </a:graphicData>
          </a:graphic>
          <wp14:sizeRelH relativeFrom="margin">
            <wp14:pctWidth>0</wp14:pctWidth>
          </wp14:sizeRelH>
          <wp14:sizeRelV relativeFrom="margin">
            <wp14:pctHeight>0</wp14:pctHeight>
          </wp14:sizeRelV>
        </wp:anchor>
      </w:drawing>
    </w:r>
    <w:r>
      <w:t>Faculty of Enginee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D785A" w14:textId="77777777" w:rsidR="00384773" w:rsidRDefault="00384773">
    <w:pPr>
      <w:pStyle w:val="Header"/>
    </w:pPr>
    <w:r>
      <w:rPr>
        <w:noProof/>
        <w:lang w:val="en-GB" w:eastAsia="en-GB"/>
      </w:rPr>
      <w:drawing>
        <wp:anchor distT="0" distB="0" distL="114300" distR="114300" simplePos="0" relativeHeight="251662336" behindDoc="1" locked="0" layoutInCell="1" allowOverlap="1" wp14:anchorId="3F7F4207" wp14:editId="1014DEA9">
          <wp:simplePos x="0" y="0"/>
          <wp:positionH relativeFrom="page">
            <wp:align>right</wp:align>
          </wp:positionH>
          <wp:positionV relativeFrom="page">
            <wp:align>top</wp:align>
          </wp:positionV>
          <wp:extent cx="7559675" cy="416687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90E"/>
    <w:multiLevelType w:val="multilevel"/>
    <w:tmpl w:val="4D32F206"/>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 w15:restartNumberingAfterBreak="0">
    <w:nsid w:val="01B93707"/>
    <w:multiLevelType w:val="multilevel"/>
    <w:tmpl w:val="AD844D18"/>
    <w:numStyleLink w:val="111111"/>
  </w:abstractNum>
  <w:abstractNum w:abstractNumId="2" w15:restartNumberingAfterBreak="0">
    <w:nsid w:val="03B86414"/>
    <w:multiLevelType w:val="hybridMultilevel"/>
    <w:tmpl w:val="5D9A36CC"/>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 w15:restartNumberingAfterBreak="0">
    <w:nsid w:val="04281341"/>
    <w:multiLevelType w:val="hybridMultilevel"/>
    <w:tmpl w:val="A37414AA"/>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4"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5" w15:restartNumberingAfterBreak="0">
    <w:nsid w:val="0AB56AEE"/>
    <w:multiLevelType w:val="hybridMultilevel"/>
    <w:tmpl w:val="F9861778"/>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6"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1C7BBE"/>
    <w:multiLevelType w:val="hybridMultilevel"/>
    <w:tmpl w:val="F9C6B5F0"/>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285E631B"/>
    <w:multiLevelType w:val="hybridMultilevel"/>
    <w:tmpl w:val="AFF8716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0" w15:restartNumberingAfterBreak="0">
    <w:nsid w:val="29AD089D"/>
    <w:multiLevelType w:val="hybridMultilevel"/>
    <w:tmpl w:val="0C8E24D2"/>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F4352BC"/>
    <w:multiLevelType w:val="hybridMultilevel"/>
    <w:tmpl w:val="9E4AFD66"/>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2" w15:restartNumberingAfterBreak="0">
    <w:nsid w:val="327F71AD"/>
    <w:multiLevelType w:val="multilevel"/>
    <w:tmpl w:val="19B209E8"/>
    <w:lvl w:ilvl="0">
      <w:start w:val="1"/>
      <w:numFmt w:val="decimal"/>
      <w:lvlText w:val="%1"/>
      <w:lvlJc w:val="left"/>
      <w:pPr>
        <w:ind w:left="432" w:hanging="432"/>
      </w:pPr>
      <w:rPr>
        <w:rFonts w:hint="default"/>
        <w:sz w:val="32"/>
        <w:szCs w:val="52"/>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5412F6F"/>
    <w:multiLevelType w:val="multilevel"/>
    <w:tmpl w:val="AD844D18"/>
    <w:styleLink w:val="111111"/>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5" w15:restartNumberingAfterBreak="0">
    <w:nsid w:val="35FF4591"/>
    <w:multiLevelType w:val="hybridMultilevel"/>
    <w:tmpl w:val="11DC6376"/>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6"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7"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8" w15:restartNumberingAfterBreak="0">
    <w:nsid w:val="37ED4BFB"/>
    <w:multiLevelType w:val="hybridMultilevel"/>
    <w:tmpl w:val="1E1207EA"/>
    <w:lvl w:ilvl="0" w:tplc="07B897DA">
      <w:start w:val="1"/>
      <w:numFmt w:val="lowerLetter"/>
      <w:pStyle w:val="Subtitle"/>
      <w:lvlText w:val="%1."/>
      <w:lvlJc w:val="left"/>
      <w:pPr>
        <w:ind w:left="1428" w:hanging="360"/>
      </w:pPr>
    </w:lvl>
    <w:lvl w:ilvl="1" w:tplc="1C090019" w:tentative="1">
      <w:start w:val="1"/>
      <w:numFmt w:val="lowerLetter"/>
      <w:lvlText w:val="%2."/>
      <w:lvlJc w:val="left"/>
      <w:pPr>
        <w:ind w:left="2148" w:hanging="360"/>
      </w:pPr>
    </w:lvl>
    <w:lvl w:ilvl="2" w:tplc="1C09001B" w:tentative="1">
      <w:start w:val="1"/>
      <w:numFmt w:val="lowerRoman"/>
      <w:lvlText w:val="%3."/>
      <w:lvlJc w:val="right"/>
      <w:pPr>
        <w:ind w:left="2868" w:hanging="180"/>
      </w:pPr>
    </w:lvl>
    <w:lvl w:ilvl="3" w:tplc="1C09000F" w:tentative="1">
      <w:start w:val="1"/>
      <w:numFmt w:val="decimal"/>
      <w:lvlText w:val="%4."/>
      <w:lvlJc w:val="left"/>
      <w:pPr>
        <w:ind w:left="3588" w:hanging="360"/>
      </w:pPr>
    </w:lvl>
    <w:lvl w:ilvl="4" w:tplc="1C090019" w:tentative="1">
      <w:start w:val="1"/>
      <w:numFmt w:val="lowerLetter"/>
      <w:lvlText w:val="%5."/>
      <w:lvlJc w:val="left"/>
      <w:pPr>
        <w:ind w:left="4308" w:hanging="360"/>
      </w:pPr>
    </w:lvl>
    <w:lvl w:ilvl="5" w:tplc="1C09001B" w:tentative="1">
      <w:start w:val="1"/>
      <w:numFmt w:val="lowerRoman"/>
      <w:lvlText w:val="%6."/>
      <w:lvlJc w:val="right"/>
      <w:pPr>
        <w:ind w:left="5028" w:hanging="180"/>
      </w:pPr>
    </w:lvl>
    <w:lvl w:ilvl="6" w:tplc="1C09000F" w:tentative="1">
      <w:start w:val="1"/>
      <w:numFmt w:val="decimal"/>
      <w:lvlText w:val="%7."/>
      <w:lvlJc w:val="left"/>
      <w:pPr>
        <w:ind w:left="5748" w:hanging="360"/>
      </w:pPr>
    </w:lvl>
    <w:lvl w:ilvl="7" w:tplc="1C090019" w:tentative="1">
      <w:start w:val="1"/>
      <w:numFmt w:val="lowerLetter"/>
      <w:lvlText w:val="%8."/>
      <w:lvlJc w:val="left"/>
      <w:pPr>
        <w:ind w:left="6468" w:hanging="360"/>
      </w:pPr>
    </w:lvl>
    <w:lvl w:ilvl="8" w:tplc="1C09001B" w:tentative="1">
      <w:start w:val="1"/>
      <w:numFmt w:val="lowerRoman"/>
      <w:lvlText w:val="%9."/>
      <w:lvlJc w:val="right"/>
      <w:pPr>
        <w:ind w:left="7188" w:hanging="180"/>
      </w:pPr>
    </w:lvl>
  </w:abstractNum>
  <w:abstractNum w:abstractNumId="19" w15:restartNumberingAfterBreak="0">
    <w:nsid w:val="387228CB"/>
    <w:multiLevelType w:val="hybridMultilevel"/>
    <w:tmpl w:val="7F5208B4"/>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0" w15:restartNumberingAfterBreak="0">
    <w:nsid w:val="3B167901"/>
    <w:multiLevelType w:val="hybridMultilevel"/>
    <w:tmpl w:val="F074147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1" w15:restartNumberingAfterBreak="0">
    <w:nsid w:val="3CBE73E0"/>
    <w:multiLevelType w:val="multilevel"/>
    <w:tmpl w:val="AD844D18"/>
    <w:numStyleLink w:val="111111"/>
  </w:abstractNum>
  <w:abstractNum w:abstractNumId="22" w15:restartNumberingAfterBreak="0">
    <w:nsid w:val="42296A94"/>
    <w:multiLevelType w:val="hybridMultilevel"/>
    <w:tmpl w:val="E9CCE63E"/>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3"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4" w15:restartNumberingAfterBreak="0">
    <w:nsid w:val="4DAF6D5F"/>
    <w:multiLevelType w:val="hybridMultilevel"/>
    <w:tmpl w:val="A8E8771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5" w15:restartNumberingAfterBreak="0">
    <w:nsid w:val="5527136C"/>
    <w:multiLevelType w:val="hybridMultilevel"/>
    <w:tmpl w:val="881C332C"/>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6" w15:restartNumberingAfterBreak="0">
    <w:nsid w:val="58131675"/>
    <w:multiLevelType w:val="hybridMultilevel"/>
    <w:tmpl w:val="76726EC8"/>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7" w15:restartNumberingAfterBreak="0">
    <w:nsid w:val="5AA11345"/>
    <w:multiLevelType w:val="hybridMultilevel"/>
    <w:tmpl w:val="1E6C5B6E"/>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8" w15:restartNumberingAfterBreak="0">
    <w:nsid w:val="5B255797"/>
    <w:multiLevelType w:val="hybridMultilevel"/>
    <w:tmpl w:val="1DBE4922"/>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29" w15:restartNumberingAfterBreak="0">
    <w:nsid w:val="5CE62263"/>
    <w:multiLevelType w:val="multilevel"/>
    <w:tmpl w:val="0C567F92"/>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30" w15:restartNumberingAfterBreak="0">
    <w:nsid w:val="6082181B"/>
    <w:multiLevelType w:val="hybridMultilevel"/>
    <w:tmpl w:val="BA40BEC4"/>
    <w:lvl w:ilvl="0" w:tplc="F5C8BBC2">
      <w:start w:val="1"/>
      <w:numFmt w:val="decimal"/>
      <w:lvlText w:val="%1."/>
      <w:lvlJc w:val="left"/>
      <w:pPr>
        <w:ind w:left="1413" w:hanging="705"/>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1" w15:restartNumberingAfterBreak="0">
    <w:nsid w:val="6285496D"/>
    <w:multiLevelType w:val="hybridMultilevel"/>
    <w:tmpl w:val="BDCA845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2" w15:restartNumberingAfterBreak="0">
    <w:nsid w:val="6C1A7F3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4" w15:restartNumberingAfterBreak="0">
    <w:nsid w:val="6DDE3865"/>
    <w:multiLevelType w:val="multilevel"/>
    <w:tmpl w:val="CFA6D27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6FDA4AAE"/>
    <w:multiLevelType w:val="hybridMultilevel"/>
    <w:tmpl w:val="56BCDD94"/>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6"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77B53AF4"/>
    <w:multiLevelType w:val="hybridMultilevel"/>
    <w:tmpl w:val="C172CF82"/>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8" w15:restartNumberingAfterBreak="0">
    <w:nsid w:val="7DA31B0B"/>
    <w:multiLevelType w:val="hybridMultilevel"/>
    <w:tmpl w:val="43D6EE8E"/>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39" w15:restartNumberingAfterBreak="0">
    <w:nsid w:val="7E9E5590"/>
    <w:multiLevelType w:val="hybridMultilevel"/>
    <w:tmpl w:val="8F261EC0"/>
    <w:lvl w:ilvl="0" w:tplc="04090001">
      <w:start w:val="1"/>
      <w:numFmt w:val="bullet"/>
      <w:lvlText w:val=""/>
      <w:lvlJc w:val="left"/>
      <w:pPr>
        <w:ind w:left="1413" w:hanging="705"/>
      </w:pPr>
      <w:rPr>
        <w:rFonts w:ascii="Symbol" w:hAnsi="Symbol"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0" w15:restartNumberingAfterBreak="0">
    <w:nsid w:val="7EE916BC"/>
    <w:multiLevelType w:val="hybridMultilevel"/>
    <w:tmpl w:val="5D3E68B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12"/>
  </w:num>
  <w:num w:numId="2">
    <w:abstractNumId w:val="36"/>
  </w:num>
  <w:num w:numId="3">
    <w:abstractNumId w:val="8"/>
  </w:num>
  <w:num w:numId="4">
    <w:abstractNumId w:val="23"/>
  </w:num>
  <w:num w:numId="5">
    <w:abstractNumId w:val="16"/>
  </w:num>
  <w:num w:numId="6">
    <w:abstractNumId w:val="4"/>
  </w:num>
  <w:num w:numId="7">
    <w:abstractNumId w:val="14"/>
  </w:num>
  <w:num w:numId="8">
    <w:abstractNumId w:val="33"/>
  </w:num>
  <w:num w:numId="9">
    <w:abstractNumId w:val="17"/>
  </w:num>
  <w:num w:numId="10">
    <w:abstractNumId w:val="29"/>
  </w:num>
  <w:num w:numId="11">
    <w:abstractNumId w:val="12"/>
    <w:lvlOverride w:ilvl="0">
      <w:startOverride w:val="1"/>
    </w:lvlOverride>
    <w:lvlOverride w:ilvl="1">
      <w:startOverride w:val="4"/>
    </w:lvlOverride>
    <w:lvlOverride w:ilvl="2">
      <w:startOverride w:val="1"/>
    </w:lvlOverride>
  </w:num>
  <w:num w:numId="12">
    <w:abstractNumId w:val="37"/>
  </w:num>
  <w:num w:numId="13">
    <w:abstractNumId w:val="27"/>
  </w:num>
  <w:num w:numId="14">
    <w:abstractNumId w:val="30"/>
  </w:num>
  <w:num w:numId="15">
    <w:abstractNumId w:val="24"/>
  </w:num>
  <w:num w:numId="16">
    <w:abstractNumId w:val="40"/>
  </w:num>
  <w:num w:numId="17">
    <w:abstractNumId w:val="6"/>
  </w:num>
  <w:num w:numId="18">
    <w:abstractNumId w:val="39"/>
  </w:num>
  <w:num w:numId="19">
    <w:abstractNumId w:val="29"/>
    <w:lvlOverride w:ilvl="0">
      <w:startOverride w:val="3"/>
    </w:lvlOverride>
    <w:lvlOverride w:ilvl="1">
      <w:startOverride w:val="2"/>
    </w:lvlOverride>
  </w:num>
  <w:num w:numId="20">
    <w:abstractNumId w:val="29"/>
    <w:lvlOverride w:ilvl="0">
      <w:startOverride w:val="3"/>
    </w:lvlOverride>
    <w:lvlOverride w:ilvl="1">
      <w:startOverride w:val="2"/>
    </w:lvlOverride>
  </w:num>
  <w:num w:numId="21">
    <w:abstractNumId w:val="0"/>
  </w:num>
  <w:num w:numId="22">
    <w:abstractNumId w:val="13"/>
  </w:num>
  <w:num w:numId="23">
    <w:abstractNumId w:val="1"/>
    <w:lvlOverride w:ilvl="0">
      <w:lvl w:ilvl="0">
        <w:start w:val="1"/>
        <w:numFmt w:val="decimal"/>
        <w:lvlText w:val="%1."/>
        <w:lvlJc w:val="left"/>
        <w:pPr>
          <w:ind w:left="360" w:hanging="360"/>
        </w:pPr>
      </w:lvl>
    </w:lvlOverride>
    <w:lvlOverride w:ilvl="1">
      <w:lvl w:ilvl="1">
        <w:start w:val="1"/>
        <w:numFmt w:val="decimal"/>
        <w:pStyle w:val="Heading2"/>
        <w:lvlText w:val="%1.%2."/>
        <w:lvlJc w:val="left"/>
        <w:pPr>
          <w:ind w:left="432" w:hanging="432"/>
        </w:pPr>
        <w:rPr>
          <w:color w:val="auto"/>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4">
    <w:abstractNumId w:val="21"/>
  </w:num>
  <w:num w:numId="25">
    <w:abstractNumId w:val="34"/>
  </w:num>
  <w:num w:numId="26">
    <w:abstractNumId w:val="20"/>
  </w:num>
  <w:num w:numId="27">
    <w:abstractNumId w:val="3"/>
  </w:num>
  <w:num w:numId="28">
    <w:abstractNumId w:val="28"/>
  </w:num>
  <w:num w:numId="29">
    <w:abstractNumId w:val="38"/>
  </w:num>
  <w:num w:numId="30">
    <w:abstractNumId w:val="15"/>
  </w:num>
  <w:num w:numId="31">
    <w:abstractNumId w:val="31"/>
  </w:num>
  <w:num w:numId="32">
    <w:abstractNumId w:val="2"/>
  </w:num>
  <w:num w:numId="33">
    <w:abstractNumId w:val="11"/>
  </w:num>
  <w:num w:numId="34">
    <w:abstractNumId w:val="19"/>
  </w:num>
  <w:num w:numId="35">
    <w:abstractNumId w:val="26"/>
  </w:num>
  <w:num w:numId="36">
    <w:abstractNumId w:val="9"/>
  </w:num>
  <w:num w:numId="37">
    <w:abstractNumId w:val="22"/>
  </w:num>
  <w:num w:numId="38">
    <w:abstractNumId w:val="35"/>
  </w:num>
  <w:num w:numId="39">
    <w:abstractNumId w:val="25"/>
  </w:num>
  <w:num w:numId="4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 w:numId="42">
    <w:abstractNumId w:val="7"/>
  </w:num>
  <w:num w:numId="43">
    <w:abstractNumId w:val="18"/>
  </w:num>
  <w:num w:numId="44">
    <w:abstractNumId w:val="1"/>
    <w:lvlOverride w:ilvl="0">
      <w:startOverride w:val="1"/>
      <w:lvl w:ilvl="0">
        <w:start w:val="1"/>
        <w:numFmt w:val="decimal"/>
        <w:lvlText w:val="%1."/>
        <w:lvlJc w:val="left"/>
        <w:pPr>
          <w:ind w:left="360" w:hanging="360"/>
        </w:pPr>
      </w:lvl>
    </w:lvlOverride>
    <w:lvlOverride w:ilvl="1">
      <w:startOverride w:val="1"/>
      <w:lvl w:ilvl="1">
        <w:start w:val="1"/>
        <w:numFmt w:val="decimal"/>
        <w:pStyle w:val="Heading2"/>
        <w:lvlText w:val="%1.%2."/>
        <w:lvlJc w:val="left"/>
        <w:pPr>
          <w:ind w:left="792" w:hanging="432"/>
        </w:p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45">
    <w:abstractNumId w:val="32"/>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1CDB"/>
    <w:rsid w:val="0000382B"/>
    <w:rsid w:val="0000487A"/>
    <w:rsid w:val="00005AFF"/>
    <w:rsid w:val="000060D2"/>
    <w:rsid w:val="000065A3"/>
    <w:rsid w:val="00006CA2"/>
    <w:rsid w:val="00007A78"/>
    <w:rsid w:val="0001058C"/>
    <w:rsid w:val="0001426A"/>
    <w:rsid w:val="00014A64"/>
    <w:rsid w:val="00015C20"/>
    <w:rsid w:val="000201A9"/>
    <w:rsid w:val="00022584"/>
    <w:rsid w:val="00023343"/>
    <w:rsid w:val="000233E0"/>
    <w:rsid w:val="00024718"/>
    <w:rsid w:val="00026ED1"/>
    <w:rsid w:val="000274FC"/>
    <w:rsid w:val="00030572"/>
    <w:rsid w:val="00031274"/>
    <w:rsid w:val="00031D5A"/>
    <w:rsid w:val="0003237A"/>
    <w:rsid w:val="000337CA"/>
    <w:rsid w:val="00033BE2"/>
    <w:rsid w:val="00035830"/>
    <w:rsid w:val="000408DE"/>
    <w:rsid w:val="000409A3"/>
    <w:rsid w:val="00041F1E"/>
    <w:rsid w:val="000429D6"/>
    <w:rsid w:val="00045C51"/>
    <w:rsid w:val="000462D1"/>
    <w:rsid w:val="00050965"/>
    <w:rsid w:val="00053269"/>
    <w:rsid w:val="00053ADD"/>
    <w:rsid w:val="0005452A"/>
    <w:rsid w:val="00054811"/>
    <w:rsid w:val="000570E9"/>
    <w:rsid w:val="00063B55"/>
    <w:rsid w:val="000656B2"/>
    <w:rsid w:val="00066100"/>
    <w:rsid w:val="000706E1"/>
    <w:rsid w:val="00070CB3"/>
    <w:rsid w:val="000725A5"/>
    <w:rsid w:val="00072CF7"/>
    <w:rsid w:val="0007567A"/>
    <w:rsid w:val="00076204"/>
    <w:rsid w:val="00077843"/>
    <w:rsid w:val="00080A71"/>
    <w:rsid w:val="00083FA6"/>
    <w:rsid w:val="00085DBF"/>
    <w:rsid w:val="0008672B"/>
    <w:rsid w:val="00087C9A"/>
    <w:rsid w:val="000902B1"/>
    <w:rsid w:val="00093E5D"/>
    <w:rsid w:val="00095E39"/>
    <w:rsid w:val="000979D4"/>
    <w:rsid w:val="000A7FBE"/>
    <w:rsid w:val="000B0C59"/>
    <w:rsid w:val="000B1346"/>
    <w:rsid w:val="000B42D1"/>
    <w:rsid w:val="000C0FB2"/>
    <w:rsid w:val="000C2826"/>
    <w:rsid w:val="000C2883"/>
    <w:rsid w:val="000C3ABE"/>
    <w:rsid w:val="000C3C99"/>
    <w:rsid w:val="000C4F14"/>
    <w:rsid w:val="000C6CF9"/>
    <w:rsid w:val="000D10E3"/>
    <w:rsid w:val="000D17AF"/>
    <w:rsid w:val="000D254E"/>
    <w:rsid w:val="000D30B1"/>
    <w:rsid w:val="000D326D"/>
    <w:rsid w:val="000D67A4"/>
    <w:rsid w:val="000D74EA"/>
    <w:rsid w:val="000D7DD1"/>
    <w:rsid w:val="000E1897"/>
    <w:rsid w:val="000E1936"/>
    <w:rsid w:val="000E2A13"/>
    <w:rsid w:val="000E4B11"/>
    <w:rsid w:val="000E669A"/>
    <w:rsid w:val="000F0CA5"/>
    <w:rsid w:val="000F20BE"/>
    <w:rsid w:val="00101C73"/>
    <w:rsid w:val="00103A4D"/>
    <w:rsid w:val="00104EE5"/>
    <w:rsid w:val="001051DD"/>
    <w:rsid w:val="001077E4"/>
    <w:rsid w:val="00110291"/>
    <w:rsid w:val="00110A48"/>
    <w:rsid w:val="00110A50"/>
    <w:rsid w:val="0011315F"/>
    <w:rsid w:val="0011649F"/>
    <w:rsid w:val="001177DF"/>
    <w:rsid w:val="00122E73"/>
    <w:rsid w:val="00131B17"/>
    <w:rsid w:val="00131CC1"/>
    <w:rsid w:val="00133321"/>
    <w:rsid w:val="0013383B"/>
    <w:rsid w:val="00137C26"/>
    <w:rsid w:val="00143BAA"/>
    <w:rsid w:val="001459CC"/>
    <w:rsid w:val="00146D11"/>
    <w:rsid w:val="00146FD3"/>
    <w:rsid w:val="0015360E"/>
    <w:rsid w:val="00153C0D"/>
    <w:rsid w:val="001558B4"/>
    <w:rsid w:val="0016001E"/>
    <w:rsid w:val="00161461"/>
    <w:rsid w:val="001619BC"/>
    <w:rsid w:val="00161A7F"/>
    <w:rsid w:val="00162198"/>
    <w:rsid w:val="001629F7"/>
    <w:rsid w:val="00162E44"/>
    <w:rsid w:val="00164153"/>
    <w:rsid w:val="001651EE"/>
    <w:rsid w:val="00165EDB"/>
    <w:rsid w:val="00166369"/>
    <w:rsid w:val="00167086"/>
    <w:rsid w:val="001672BE"/>
    <w:rsid w:val="0017140A"/>
    <w:rsid w:val="00173018"/>
    <w:rsid w:val="0017488C"/>
    <w:rsid w:val="001769AA"/>
    <w:rsid w:val="00180FBB"/>
    <w:rsid w:val="0018238B"/>
    <w:rsid w:val="00182574"/>
    <w:rsid w:val="00183A8C"/>
    <w:rsid w:val="00183C86"/>
    <w:rsid w:val="00186881"/>
    <w:rsid w:val="00190A83"/>
    <w:rsid w:val="0019172B"/>
    <w:rsid w:val="001937EA"/>
    <w:rsid w:val="00195C89"/>
    <w:rsid w:val="00196246"/>
    <w:rsid w:val="001978F3"/>
    <w:rsid w:val="001A298B"/>
    <w:rsid w:val="001A4D60"/>
    <w:rsid w:val="001A631D"/>
    <w:rsid w:val="001A6AF9"/>
    <w:rsid w:val="001A708A"/>
    <w:rsid w:val="001B0B01"/>
    <w:rsid w:val="001B1F38"/>
    <w:rsid w:val="001B25C4"/>
    <w:rsid w:val="001B3458"/>
    <w:rsid w:val="001B4C02"/>
    <w:rsid w:val="001B4FBE"/>
    <w:rsid w:val="001C58E5"/>
    <w:rsid w:val="001C707C"/>
    <w:rsid w:val="001D2243"/>
    <w:rsid w:val="001D3D05"/>
    <w:rsid w:val="001D4207"/>
    <w:rsid w:val="001D4738"/>
    <w:rsid w:val="001D62E9"/>
    <w:rsid w:val="001E0865"/>
    <w:rsid w:val="001E47CF"/>
    <w:rsid w:val="001E4806"/>
    <w:rsid w:val="001E4CF7"/>
    <w:rsid w:val="001E79E8"/>
    <w:rsid w:val="001F316A"/>
    <w:rsid w:val="001F4032"/>
    <w:rsid w:val="001F734E"/>
    <w:rsid w:val="001F7F42"/>
    <w:rsid w:val="00201532"/>
    <w:rsid w:val="002038C0"/>
    <w:rsid w:val="002041E9"/>
    <w:rsid w:val="0020683E"/>
    <w:rsid w:val="00206CB1"/>
    <w:rsid w:val="00207016"/>
    <w:rsid w:val="0020721A"/>
    <w:rsid w:val="0021040D"/>
    <w:rsid w:val="0021295E"/>
    <w:rsid w:val="00214AA0"/>
    <w:rsid w:val="00223872"/>
    <w:rsid w:val="0022402E"/>
    <w:rsid w:val="00226589"/>
    <w:rsid w:val="00226C2A"/>
    <w:rsid w:val="00227249"/>
    <w:rsid w:val="002274F4"/>
    <w:rsid w:val="00232233"/>
    <w:rsid w:val="00232D2B"/>
    <w:rsid w:val="00234409"/>
    <w:rsid w:val="00235A9F"/>
    <w:rsid w:val="00235BA5"/>
    <w:rsid w:val="002373B7"/>
    <w:rsid w:val="002401F6"/>
    <w:rsid w:val="00240B0D"/>
    <w:rsid w:val="002438B4"/>
    <w:rsid w:val="00243E0F"/>
    <w:rsid w:val="00244E1F"/>
    <w:rsid w:val="00245832"/>
    <w:rsid w:val="00245D35"/>
    <w:rsid w:val="002500F3"/>
    <w:rsid w:val="0025195D"/>
    <w:rsid w:val="002523FD"/>
    <w:rsid w:val="00252FE9"/>
    <w:rsid w:val="00253DA8"/>
    <w:rsid w:val="002561D1"/>
    <w:rsid w:val="002651D8"/>
    <w:rsid w:val="002703B9"/>
    <w:rsid w:val="002734ED"/>
    <w:rsid w:val="00275C2B"/>
    <w:rsid w:val="002809F1"/>
    <w:rsid w:val="00281E29"/>
    <w:rsid w:val="0028627E"/>
    <w:rsid w:val="002864AE"/>
    <w:rsid w:val="002870C6"/>
    <w:rsid w:val="00287A3F"/>
    <w:rsid w:val="002912BE"/>
    <w:rsid w:val="002920E1"/>
    <w:rsid w:val="0029365D"/>
    <w:rsid w:val="002A38B8"/>
    <w:rsid w:val="002A4F69"/>
    <w:rsid w:val="002A5B5A"/>
    <w:rsid w:val="002B078B"/>
    <w:rsid w:val="002B159D"/>
    <w:rsid w:val="002B17CD"/>
    <w:rsid w:val="002B1B7D"/>
    <w:rsid w:val="002B1F1A"/>
    <w:rsid w:val="002B392D"/>
    <w:rsid w:val="002B482F"/>
    <w:rsid w:val="002B581E"/>
    <w:rsid w:val="002B67D4"/>
    <w:rsid w:val="002C183A"/>
    <w:rsid w:val="002C22FC"/>
    <w:rsid w:val="002C56FE"/>
    <w:rsid w:val="002C5F45"/>
    <w:rsid w:val="002D151F"/>
    <w:rsid w:val="002D15E0"/>
    <w:rsid w:val="002D2C5E"/>
    <w:rsid w:val="002E1A6A"/>
    <w:rsid w:val="002F3AF3"/>
    <w:rsid w:val="002F7555"/>
    <w:rsid w:val="0030037A"/>
    <w:rsid w:val="003005D9"/>
    <w:rsid w:val="00301A6D"/>
    <w:rsid w:val="003030A5"/>
    <w:rsid w:val="00304894"/>
    <w:rsid w:val="003048EB"/>
    <w:rsid w:val="00305254"/>
    <w:rsid w:val="00305BB5"/>
    <w:rsid w:val="003072DF"/>
    <w:rsid w:val="00310756"/>
    <w:rsid w:val="00311D45"/>
    <w:rsid w:val="0031217A"/>
    <w:rsid w:val="0031458A"/>
    <w:rsid w:val="0031469C"/>
    <w:rsid w:val="00316AE2"/>
    <w:rsid w:val="00324131"/>
    <w:rsid w:val="0033206D"/>
    <w:rsid w:val="00332797"/>
    <w:rsid w:val="00333643"/>
    <w:rsid w:val="003370F7"/>
    <w:rsid w:val="003404BA"/>
    <w:rsid w:val="003437B7"/>
    <w:rsid w:val="0034507D"/>
    <w:rsid w:val="00346511"/>
    <w:rsid w:val="003511C1"/>
    <w:rsid w:val="00351914"/>
    <w:rsid w:val="003544E3"/>
    <w:rsid w:val="00355089"/>
    <w:rsid w:val="00357B95"/>
    <w:rsid w:val="003655B3"/>
    <w:rsid w:val="00366019"/>
    <w:rsid w:val="0036659C"/>
    <w:rsid w:val="003717E9"/>
    <w:rsid w:val="00373B5C"/>
    <w:rsid w:val="00376A52"/>
    <w:rsid w:val="00384773"/>
    <w:rsid w:val="003861A4"/>
    <w:rsid w:val="00390F00"/>
    <w:rsid w:val="00394FFD"/>
    <w:rsid w:val="003A0000"/>
    <w:rsid w:val="003A0C23"/>
    <w:rsid w:val="003A4E20"/>
    <w:rsid w:val="003A69E1"/>
    <w:rsid w:val="003A6DD6"/>
    <w:rsid w:val="003A7130"/>
    <w:rsid w:val="003A7995"/>
    <w:rsid w:val="003B0F8A"/>
    <w:rsid w:val="003B1266"/>
    <w:rsid w:val="003B3AC3"/>
    <w:rsid w:val="003B79AA"/>
    <w:rsid w:val="003B7D47"/>
    <w:rsid w:val="003C165D"/>
    <w:rsid w:val="003C1AFE"/>
    <w:rsid w:val="003C21A3"/>
    <w:rsid w:val="003C4BC3"/>
    <w:rsid w:val="003C6CD2"/>
    <w:rsid w:val="003C723C"/>
    <w:rsid w:val="003D20BD"/>
    <w:rsid w:val="003D58CF"/>
    <w:rsid w:val="003D66B8"/>
    <w:rsid w:val="003E3130"/>
    <w:rsid w:val="003E377F"/>
    <w:rsid w:val="003E7AA9"/>
    <w:rsid w:val="003F1EAC"/>
    <w:rsid w:val="003F6037"/>
    <w:rsid w:val="003F69B9"/>
    <w:rsid w:val="004024AF"/>
    <w:rsid w:val="0040276A"/>
    <w:rsid w:val="004115D0"/>
    <w:rsid w:val="0041227F"/>
    <w:rsid w:val="00413D98"/>
    <w:rsid w:val="00416BB6"/>
    <w:rsid w:val="00417021"/>
    <w:rsid w:val="00417A3E"/>
    <w:rsid w:val="004227D3"/>
    <w:rsid w:val="004249BB"/>
    <w:rsid w:val="00424BA5"/>
    <w:rsid w:val="00425BF5"/>
    <w:rsid w:val="004349B6"/>
    <w:rsid w:val="00444777"/>
    <w:rsid w:val="00445E4A"/>
    <w:rsid w:val="0044738A"/>
    <w:rsid w:val="00447874"/>
    <w:rsid w:val="00453387"/>
    <w:rsid w:val="00453F80"/>
    <w:rsid w:val="00454A75"/>
    <w:rsid w:val="004550D7"/>
    <w:rsid w:val="004551CB"/>
    <w:rsid w:val="00456C37"/>
    <w:rsid w:val="0045786A"/>
    <w:rsid w:val="00457AE2"/>
    <w:rsid w:val="0046086E"/>
    <w:rsid w:val="00461500"/>
    <w:rsid w:val="00464874"/>
    <w:rsid w:val="00464B50"/>
    <w:rsid w:val="004709EB"/>
    <w:rsid w:val="0047172B"/>
    <w:rsid w:val="00473813"/>
    <w:rsid w:val="00473A10"/>
    <w:rsid w:val="004770A6"/>
    <w:rsid w:val="0048058D"/>
    <w:rsid w:val="00482461"/>
    <w:rsid w:val="004828BA"/>
    <w:rsid w:val="00482D0B"/>
    <w:rsid w:val="004839EC"/>
    <w:rsid w:val="00485711"/>
    <w:rsid w:val="00487388"/>
    <w:rsid w:val="004906D1"/>
    <w:rsid w:val="00490CA4"/>
    <w:rsid w:val="00494395"/>
    <w:rsid w:val="004A0233"/>
    <w:rsid w:val="004A0969"/>
    <w:rsid w:val="004A1620"/>
    <w:rsid w:val="004A1D4B"/>
    <w:rsid w:val="004A2201"/>
    <w:rsid w:val="004A5622"/>
    <w:rsid w:val="004A58DD"/>
    <w:rsid w:val="004B0081"/>
    <w:rsid w:val="004B0693"/>
    <w:rsid w:val="004B2FE0"/>
    <w:rsid w:val="004B3038"/>
    <w:rsid w:val="004B39B6"/>
    <w:rsid w:val="004B6848"/>
    <w:rsid w:val="004B6C24"/>
    <w:rsid w:val="004B6D98"/>
    <w:rsid w:val="004C0734"/>
    <w:rsid w:val="004C340F"/>
    <w:rsid w:val="004C57F9"/>
    <w:rsid w:val="004D0EB3"/>
    <w:rsid w:val="004D29E2"/>
    <w:rsid w:val="004D518A"/>
    <w:rsid w:val="004D6464"/>
    <w:rsid w:val="004D701E"/>
    <w:rsid w:val="004E1C9B"/>
    <w:rsid w:val="004E6D73"/>
    <w:rsid w:val="004E6EEB"/>
    <w:rsid w:val="004E78C9"/>
    <w:rsid w:val="004F422A"/>
    <w:rsid w:val="004F6E08"/>
    <w:rsid w:val="004F759E"/>
    <w:rsid w:val="004F79E5"/>
    <w:rsid w:val="004F7BC5"/>
    <w:rsid w:val="0050035A"/>
    <w:rsid w:val="00501B0D"/>
    <w:rsid w:val="005064DF"/>
    <w:rsid w:val="00506E6D"/>
    <w:rsid w:val="00507256"/>
    <w:rsid w:val="00507E49"/>
    <w:rsid w:val="00510362"/>
    <w:rsid w:val="0051071F"/>
    <w:rsid w:val="0051245E"/>
    <w:rsid w:val="00515DAE"/>
    <w:rsid w:val="0051621E"/>
    <w:rsid w:val="005203A9"/>
    <w:rsid w:val="005204D5"/>
    <w:rsid w:val="005313AF"/>
    <w:rsid w:val="00531867"/>
    <w:rsid w:val="00532346"/>
    <w:rsid w:val="00532FD1"/>
    <w:rsid w:val="005356F0"/>
    <w:rsid w:val="00536537"/>
    <w:rsid w:val="00540284"/>
    <w:rsid w:val="00540ED3"/>
    <w:rsid w:val="00541BE6"/>
    <w:rsid w:val="00543FD7"/>
    <w:rsid w:val="005454D0"/>
    <w:rsid w:val="00546412"/>
    <w:rsid w:val="00547484"/>
    <w:rsid w:val="00552FE2"/>
    <w:rsid w:val="0055346A"/>
    <w:rsid w:val="00554572"/>
    <w:rsid w:val="005545BC"/>
    <w:rsid w:val="005610C3"/>
    <w:rsid w:val="0056134C"/>
    <w:rsid w:val="00562716"/>
    <w:rsid w:val="005638A0"/>
    <w:rsid w:val="0056630D"/>
    <w:rsid w:val="00566E8C"/>
    <w:rsid w:val="0056735A"/>
    <w:rsid w:val="005723E6"/>
    <w:rsid w:val="00572A74"/>
    <w:rsid w:val="0057376C"/>
    <w:rsid w:val="005737E3"/>
    <w:rsid w:val="0057477D"/>
    <w:rsid w:val="005747BC"/>
    <w:rsid w:val="00577A78"/>
    <w:rsid w:val="00577C20"/>
    <w:rsid w:val="005818EA"/>
    <w:rsid w:val="005850E7"/>
    <w:rsid w:val="005865A1"/>
    <w:rsid w:val="00587D10"/>
    <w:rsid w:val="00590978"/>
    <w:rsid w:val="0059139F"/>
    <w:rsid w:val="00593737"/>
    <w:rsid w:val="00593872"/>
    <w:rsid w:val="005961F3"/>
    <w:rsid w:val="005A09E5"/>
    <w:rsid w:val="005A2512"/>
    <w:rsid w:val="005A3031"/>
    <w:rsid w:val="005A450D"/>
    <w:rsid w:val="005B0568"/>
    <w:rsid w:val="005B0569"/>
    <w:rsid w:val="005B061D"/>
    <w:rsid w:val="005B0B22"/>
    <w:rsid w:val="005B1469"/>
    <w:rsid w:val="005B1961"/>
    <w:rsid w:val="005B3545"/>
    <w:rsid w:val="005B3D41"/>
    <w:rsid w:val="005B5BB4"/>
    <w:rsid w:val="005B62B5"/>
    <w:rsid w:val="005B693F"/>
    <w:rsid w:val="005B72B1"/>
    <w:rsid w:val="005C0AD6"/>
    <w:rsid w:val="005C384E"/>
    <w:rsid w:val="005C3A15"/>
    <w:rsid w:val="005C4321"/>
    <w:rsid w:val="005C515D"/>
    <w:rsid w:val="005C5B59"/>
    <w:rsid w:val="005C67FF"/>
    <w:rsid w:val="005C7CC2"/>
    <w:rsid w:val="005D1407"/>
    <w:rsid w:val="005D3042"/>
    <w:rsid w:val="005D67D3"/>
    <w:rsid w:val="005D720F"/>
    <w:rsid w:val="005E0F04"/>
    <w:rsid w:val="005E277A"/>
    <w:rsid w:val="005E39EA"/>
    <w:rsid w:val="005E4FB0"/>
    <w:rsid w:val="005E7B14"/>
    <w:rsid w:val="005F3B40"/>
    <w:rsid w:val="005F3D84"/>
    <w:rsid w:val="005F7661"/>
    <w:rsid w:val="00601C38"/>
    <w:rsid w:val="00602F16"/>
    <w:rsid w:val="00604254"/>
    <w:rsid w:val="006043C2"/>
    <w:rsid w:val="006060FE"/>
    <w:rsid w:val="00607680"/>
    <w:rsid w:val="00607875"/>
    <w:rsid w:val="00611D7B"/>
    <w:rsid w:val="0061370C"/>
    <w:rsid w:val="006143F1"/>
    <w:rsid w:val="006240A8"/>
    <w:rsid w:val="00625010"/>
    <w:rsid w:val="00625072"/>
    <w:rsid w:val="00625138"/>
    <w:rsid w:val="00625444"/>
    <w:rsid w:val="0062636B"/>
    <w:rsid w:val="00627773"/>
    <w:rsid w:val="006308DD"/>
    <w:rsid w:val="00632400"/>
    <w:rsid w:val="00632D0F"/>
    <w:rsid w:val="00634AD9"/>
    <w:rsid w:val="00634BA0"/>
    <w:rsid w:val="00634E32"/>
    <w:rsid w:val="0063512E"/>
    <w:rsid w:val="0063704F"/>
    <w:rsid w:val="0064004D"/>
    <w:rsid w:val="00641402"/>
    <w:rsid w:val="006434DC"/>
    <w:rsid w:val="00644F5F"/>
    <w:rsid w:val="0064533C"/>
    <w:rsid w:val="00646C78"/>
    <w:rsid w:val="00650CE7"/>
    <w:rsid w:val="00651194"/>
    <w:rsid w:val="00651204"/>
    <w:rsid w:val="00654088"/>
    <w:rsid w:val="00655081"/>
    <w:rsid w:val="00660712"/>
    <w:rsid w:val="00667AEF"/>
    <w:rsid w:val="00671942"/>
    <w:rsid w:val="00672AD2"/>
    <w:rsid w:val="00675745"/>
    <w:rsid w:val="00677F8E"/>
    <w:rsid w:val="00680714"/>
    <w:rsid w:val="00685D36"/>
    <w:rsid w:val="00690DE0"/>
    <w:rsid w:val="00691CE4"/>
    <w:rsid w:val="00693F1B"/>
    <w:rsid w:val="006957D5"/>
    <w:rsid w:val="006A0253"/>
    <w:rsid w:val="006A1EC8"/>
    <w:rsid w:val="006A2397"/>
    <w:rsid w:val="006A529F"/>
    <w:rsid w:val="006A5540"/>
    <w:rsid w:val="006B257D"/>
    <w:rsid w:val="006B422D"/>
    <w:rsid w:val="006B48BB"/>
    <w:rsid w:val="006B4AFD"/>
    <w:rsid w:val="006B5F3D"/>
    <w:rsid w:val="006C06D8"/>
    <w:rsid w:val="006C0CBC"/>
    <w:rsid w:val="006C29CA"/>
    <w:rsid w:val="006D02EB"/>
    <w:rsid w:val="006D0F4C"/>
    <w:rsid w:val="006D1423"/>
    <w:rsid w:val="006D1EA5"/>
    <w:rsid w:val="006D226E"/>
    <w:rsid w:val="006D3A93"/>
    <w:rsid w:val="006D4179"/>
    <w:rsid w:val="006D5BCC"/>
    <w:rsid w:val="006D6223"/>
    <w:rsid w:val="006E1CBA"/>
    <w:rsid w:val="006E3074"/>
    <w:rsid w:val="006E5B44"/>
    <w:rsid w:val="006E5E51"/>
    <w:rsid w:val="006E5E7F"/>
    <w:rsid w:val="006F25C3"/>
    <w:rsid w:val="006F39BF"/>
    <w:rsid w:val="00700E4D"/>
    <w:rsid w:val="007016A7"/>
    <w:rsid w:val="00704019"/>
    <w:rsid w:val="007048F6"/>
    <w:rsid w:val="0070561C"/>
    <w:rsid w:val="00706ACB"/>
    <w:rsid w:val="007070FD"/>
    <w:rsid w:val="007114B7"/>
    <w:rsid w:val="00712B4C"/>
    <w:rsid w:val="00714C7C"/>
    <w:rsid w:val="00717880"/>
    <w:rsid w:val="00720977"/>
    <w:rsid w:val="00725FA0"/>
    <w:rsid w:val="007260B0"/>
    <w:rsid w:val="0072610D"/>
    <w:rsid w:val="00727054"/>
    <w:rsid w:val="007273AD"/>
    <w:rsid w:val="00730139"/>
    <w:rsid w:val="00730343"/>
    <w:rsid w:val="00730350"/>
    <w:rsid w:val="00730A87"/>
    <w:rsid w:val="007317CE"/>
    <w:rsid w:val="0073215D"/>
    <w:rsid w:val="00732795"/>
    <w:rsid w:val="00733CC5"/>
    <w:rsid w:val="007343BB"/>
    <w:rsid w:val="00736814"/>
    <w:rsid w:val="0073740F"/>
    <w:rsid w:val="0074166A"/>
    <w:rsid w:val="00742377"/>
    <w:rsid w:val="00742892"/>
    <w:rsid w:val="00742D9E"/>
    <w:rsid w:val="00745C48"/>
    <w:rsid w:val="007466E9"/>
    <w:rsid w:val="0074694F"/>
    <w:rsid w:val="00750ADF"/>
    <w:rsid w:val="007513FB"/>
    <w:rsid w:val="00752814"/>
    <w:rsid w:val="00752B66"/>
    <w:rsid w:val="00753652"/>
    <w:rsid w:val="00754B3D"/>
    <w:rsid w:val="00756D86"/>
    <w:rsid w:val="00760D82"/>
    <w:rsid w:val="00761228"/>
    <w:rsid w:val="00761ABF"/>
    <w:rsid w:val="007701D6"/>
    <w:rsid w:val="00770E97"/>
    <w:rsid w:val="00774E6C"/>
    <w:rsid w:val="00776543"/>
    <w:rsid w:val="00780C5A"/>
    <w:rsid w:val="0078147D"/>
    <w:rsid w:val="007815DA"/>
    <w:rsid w:val="007857CD"/>
    <w:rsid w:val="00786A04"/>
    <w:rsid w:val="00786FD1"/>
    <w:rsid w:val="00790406"/>
    <w:rsid w:val="00794E64"/>
    <w:rsid w:val="0079517A"/>
    <w:rsid w:val="007A05C3"/>
    <w:rsid w:val="007A2395"/>
    <w:rsid w:val="007A4BEE"/>
    <w:rsid w:val="007A4D9D"/>
    <w:rsid w:val="007A58D8"/>
    <w:rsid w:val="007A61D3"/>
    <w:rsid w:val="007A6E6C"/>
    <w:rsid w:val="007A794A"/>
    <w:rsid w:val="007B34CD"/>
    <w:rsid w:val="007B3F12"/>
    <w:rsid w:val="007B4E65"/>
    <w:rsid w:val="007B741F"/>
    <w:rsid w:val="007C025A"/>
    <w:rsid w:val="007C0390"/>
    <w:rsid w:val="007C088C"/>
    <w:rsid w:val="007C3E7C"/>
    <w:rsid w:val="007C44F4"/>
    <w:rsid w:val="007C5C76"/>
    <w:rsid w:val="007C6D65"/>
    <w:rsid w:val="007C798E"/>
    <w:rsid w:val="007D14C0"/>
    <w:rsid w:val="007D76A5"/>
    <w:rsid w:val="007E202A"/>
    <w:rsid w:val="007E4074"/>
    <w:rsid w:val="007E6B29"/>
    <w:rsid w:val="007E732C"/>
    <w:rsid w:val="007F06CD"/>
    <w:rsid w:val="007F12B6"/>
    <w:rsid w:val="007F287F"/>
    <w:rsid w:val="007F52B3"/>
    <w:rsid w:val="007F6482"/>
    <w:rsid w:val="007F6551"/>
    <w:rsid w:val="007F7770"/>
    <w:rsid w:val="008051D0"/>
    <w:rsid w:val="0080562C"/>
    <w:rsid w:val="00806135"/>
    <w:rsid w:val="008079E7"/>
    <w:rsid w:val="00807DE2"/>
    <w:rsid w:val="008108FA"/>
    <w:rsid w:val="0081133D"/>
    <w:rsid w:val="0081137C"/>
    <w:rsid w:val="00815544"/>
    <w:rsid w:val="00815EDC"/>
    <w:rsid w:val="00826D60"/>
    <w:rsid w:val="008274FA"/>
    <w:rsid w:val="008276DC"/>
    <w:rsid w:val="0083030E"/>
    <w:rsid w:val="008307B5"/>
    <w:rsid w:val="0083086A"/>
    <w:rsid w:val="00835E0F"/>
    <w:rsid w:val="00835EFA"/>
    <w:rsid w:val="0084233A"/>
    <w:rsid w:val="008456C9"/>
    <w:rsid w:val="0084609E"/>
    <w:rsid w:val="008468DA"/>
    <w:rsid w:val="00846E1C"/>
    <w:rsid w:val="008479B1"/>
    <w:rsid w:val="00847A8F"/>
    <w:rsid w:val="00857252"/>
    <w:rsid w:val="00857A2F"/>
    <w:rsid w:val="0086208A"/>
    <w:rsid w:val="0086319E"/>
    <w:rsid w:val="00863291"/>
    <w:rsid w:val="00864AE2"/>
    <w:rsid w:val="00864E0C"/>
    <w:rsid w:val="00865FCE"/>
    <w:rsid w:val="0086625D"/>
    <w:rsid w:val="00866FE0"/>
    <w:rsid w:val="008671FC"/>
    <w:rsid w:val="00873BA1"/>
    <w:rsid w:val="0088099A"/>
    <w:rsid w:val="00881D80"/>
    <w:rsid w:val="00881EF4"/>
    <w:rsid w:val="0088234D"/>
    <w:rsid w:val="00884D8E"/>
    <w:rsid w:val="00884EB4"/>
    <w:rsid w:val="00886B82"/>
    <w:rsid w:val="00890406"/>
    <w:rsid w:val="008954E2"/>
    <w:rsid w:val="00895A17"/>
    <w:rsid w:val="008A083A"/>
    <w:rsid w:val="008A11E7"/>
    <w:rsid w:val="008A1662"/>
    <w:rsid w:val="008A20E0"/>
    <w:rsid w:val="008A7E25"/>
    <w:rsid w:val="008B1751"/>
    <w:rsid w:val="008C6E4F"/>
    <w:rsid w:val="008C7205"/>
    <w:rsid w:val="008C7676"/>
    <w:rsid w:val="008C7851"/>
    <w:rsid w:val="008D26FD"/>
    <w:rsid w:val="008D303F"/>
    <w:rsid w:val="008D31BC"/>
    <w:rsid w:val="008D3CDF"/>
    <w:rsid w:val="008D4362"/>
    <w:rsid w:val="008D4EA9"/>
    <w:rsid w:val="008D64CE"/>
    <w:rsid w:val="008D6E65"/>
    <w:rsid w:val="008D7A50"/>
    <w:rsid w:val="008E01FE"/>
    <w:rsid w:val="008E3B6D"/>
    <w:rsid w:val="008E45A7"/>
    <w:rsid w:val="008E4EBA"/>
    <w:rsid w:val="008F0E88"/>
    <w:rsid w:val="008F1BE5"/>
    <w:rsid w:val="008F2BDC"/>
    <w:rsid w:val="008F4C8D"/>
    <w:rsid w:val="008F5780"/>
    <w:rsid w:val="008F65E6"/>
    <w:rsid w:val="008F7109"/>
    <w:rsid w:val="009031F6"/>
    <w:rsid w:val="00904F06"/>
    <w:rsid w:val="009053D5"/>
    <w:rsid w:val="009058CD"/>
    <w:rsid w:val="00906740"/>
    <w:rsid w:val="0090767D"/>
    <w:rsid w:val="009102E5"/>
    <w:rsid w:val="0091479C"/>
    <w:rsid w:val="00914908"/>
    <w:rsid w:val="00915933"/>
    <w:rsid w:val="0092004A"/>
    <w:rsid w:val="00920EB0"/>
    <w:rsid w:val="009251D5"/>
    <w:rsid w:val="009260CB"/>
    <w:rsid w:val="009270A9"/>
    <w:rsid w:val="00930360"/>
    <w:rsid w:val="0093494C"/>
    <w:rsid w:val="00941303"/>
    <w:rsid w:val="00941451"/>
    <w:rsid w:val="009429AB"/>
    <w:rsid w:val="00951B50"/>
    <w:rsid w:val="00951BB3"/>
    <w:rsid w:val="00952C53"/>
    <w:rsid w:val="00952DE4"/>
    <w:rsid w:val="00954B37"/>
    <w:rsid w:val="00955A9B"/>
    <w:rsid w:val="009574F9"/>
    <w:rsid w:val="0096046D"/>
    <w:rsid w:val="00963A85"/>
    <w:rsid w:val="00965F57"/>
    <w:rsid w:val="00966C6B"/>
    <w:rsid w:val="00967A21"/>
    <w:rsid w:val="00971CB8"/>
    <w:rsid w:val="00971E4B"/>
    <w:rsid w:val="00971F0A"/>
    <w:rsid w:val="00972FB2"/>
    <w:rsid w:val="0097378C"/>
    <w:rsid w:val="00975565"/>
    <w:rsid w:val="009776D5"/>
    <w:rsid w:val="00977928"/>
    <w:rsid w:val="0098157E"/>
    <w:rsid w:val="009831DA"/>
    <w:rsid w:val="00985671"/>
    <w:rsid w:val="00986314"/>
    <w:rsid w:val="0098648E"/>
    <w:rsid w:val="00986776"/>
    <w:rsid w:val="00991C08"/>
    <w:rsid w:val="009944AE"/>
    <w:rsid w:val="009947A4"/>
    <w:rsid w:val="00996D73"/>
    <w:rsid w:val="00997A35"/>
    <w:rsid w:val="009A22E3"/>
    <w:rsid w:val="009A4541"/>
    <w:rsid w:val="009A4550"/>
    <w:rsid w:val="009A47C7"/>
    <w:rsid w:val="009A792F"/>
    <w:rsid w:val="009B1606"/>
    <w:rsid w:val="009B1E22"/>
    <w:rsid w:val="009B31C1"/>
    <w:rsid w:val="009B4BC0"/>
    <w:rsid w:val="009C403E"/>
    <w:rsid w:val="009C6CE0"/>
    <w:rsid w:val="009C7B0F"/>
    <w:rsid w:val="009D11A6"/>
    <w:rsid w:val="009D1947"/>
    <w:rsid w:val="009D24C8"/>
    <w:rsid w:val="009D29C8"/>
    <w:rsid w:val="009D3767"/>
    <w:rsid w:val="009D3DBE"/>
    <w:rsid w:val="009D431B"/>
    <w:rsid w:val="009D5F6D"/>
    <w:rsid w:val="009D7DC1"/>
    <w:rsid w:val="009E4321"/>
    <w:rsid w:val="009E43EA"/>
    <w:rsid w:val="009E759D"/>
    <w:rsid w:val="009F1CD7"/>
    <w:rsid w:val="009F522F"/>
    <w:rsid w:val="009F75E7"/>
    <w:rsid w:val="00A02FA2"/>
    <w:rsid w:val="00A070A4"/>
    <w:rsid w:val="00A110A2"/>
    <w:rsid w:val="00A11BF0"/>
    <w:rsid w:val="00A12A7A"/>
    <w:rsid w:val="00A13489"/>
    <w:rsid w:val="00A138FD"/>
    <w:rsid w:val="00A158F9"/>
    <w:rsid w:val="00A17212"/>
    <w:rsid w:val="00A217CB"/>
    <w:rsid w:val="00A225FB"/>
    <w:rsid w:val="00A2587B"/>
    <w:rsid w:val="00A2639D"/>
    <w:rsid w:val="00A2759E"/>
    <w:rsid w:val="00A30114"/>
    <w:rsid w:val="00A31BF8"/>
    <w:rsid w:val="00A32C97"/>
    <w:rsid w:val="00A34D3B"/>
    <w:rsid w:val="00A35815"/>
    <w:rsid w:val="00A376B0"/>
    <w:rsid w:val="00A37848"/>
    <w:rsid w:val="00A42D8C"/>
    <w:rsid w:val="00A42E1C"/>
    <w:rsid w:val="00A457BD"/>
    <w:rsid w:val="00A46430"/>
    <w:rsid w:val="00A46ECF"/>
    <w:rsid w:val="00A46FED"/>
    <w:rsid w:val="00A519EA"/>
    <w:rsid w:val="00A52037"/>
    <w:rsid w:val="00A526E5"/>
    <w:rsid w:val="00A565FA"/>
    <w:rsid w:val="00A60428"/>
    <w:rsid w:val="00A61CB2"/>
    <w:rsid w:val="00A61DD7"/>
    <w:rsid w:val="00A62309"/>
    <w:rsid w:val="00A647AE"/>
    <w:rsid w:val="00A64D93"/>
    <w:rsid w:val="00A6641C"/>
    <w:rsid w:val="00A66BFC"/>
    <w:rsid w:val="00A72011"/>
    <w:rsid w:val="00A7439D"/>
    <w:rsid w:val="00A74D1B"/>
    <w:rsid w:val="00A7508A"/>
    <w:rsid w:val="00A804E8"/>
    <w:rsid w:val="00A81179"/>
    <w:rsid w:val="00A824CB"/>
    <w:rsid w:val="00A82AB1"/>
    <w:rsid w:val="00A84F69"/>
    <w:rsid w:val="00A8601B"/>
    <w:rsid w:val="00A87957"/>
    <w:rsid w:val="00A90457"/>
    <w:rsid w:val="00A93094"/>
    <w:rsid w:val="00A9353F"/>
    <w:rsid w:val="00A936A9"/>
    <w:rsid w:val="00A93ABA"/>
    <w:rsid w:val="00AA2D18"/>
    <w:rsid w:val="00AB03DD"/>
    <w:rsid w:val="00AB0527"/>
    <w:rsid w:val="00AB0D78"/>
    <w:rsid w:val="00AB1463"/>
    <w:rsid w:val="00AB3665"/>
    <w:rsid w:val="00AB6D12"/>
    <w:rsid w:val="00AB78D9"/>
    <w:rsid w:val="00AC13EC"/>
    <w:rsid w:val="00AC21A3"/>
    <w:rsid w:val="00AC2975"/>
    <w:rsid w:val="00AC3739"/>
    <w:rsid w:val="00AC473E"/>
    <w:rsid w:val="00AC4BD4"/>
    <w:rsid w:val="00AC7C0B"/>
    <w:rsid w:val="00AC7D44"/>
    <w:rsid w:val="00AC7F94"/>
    <w:rsid w:val="00AD1450"/>
    <w:rsid w:val="00AD1DCA"/>
    <w:rsid w:val="00AD2A15"/>
    <w:rsid w:val="00AD31C6"/>
    <w:rsid w:val="00AD4A0A"/>
    <w:rsid w:val="00AD6BFD"/>
    <w:rsid w:val="00AD7B16"/>
    <w:rsid w:val="00AE31FC"/>
    <w:rsid w:val="00AE6BE6"/>
    <w:rsid w:val="00AF154C"/>
    <w:rsid w:val="00AF213B"/>
    <w:rsid w:val="00AF28CD"/>
    <w:rsid w:val="00AF4ED3"/>
    <w:rsid w:val="00AF6F45"/>
    <w:rsid w:val="00AF7FC7"/>
    <w:rsid w:val="00B015E1"/>
    <w:rsid w:val="00B0355E"/>
    <w:rsid w:val="00B03B8C"/>
    <w:rsid w:val="00B108D4"/>
    <w:rsid w:val="00B115C1"/>
    <w:rsid w:val="00B11C12"/>
    <w:rsid w:val="00B12911"/>
    <w:rsid w:val="00B12A7E"/>
    <w:rsid w:val="00B21D16"/>
    <w:rsid w:val="00B248AA"/>
    <w:rsid w:val="00B24FC6"/>
    <w:rsid w:val="00B27A8D"/>
    <w:rsid w:val="00B3379B"/>
    <w:rsid w:val="00B35EF8"/>
    <w:rsid w:val="00B415DA"/>
    <w:rsid w:val="00B4230C"/>
    <w:rsid w:val="00B42E90"/>
    <w:rsid w:val="00B454F3"/>
    <w:rsid w:val="00B458B6"/>
    <w:rsid w:val="00B469F5"/>
    <w:rsid w:val="00B47AC5"/>
    <w:rsid w:val="00B50BF0"/>
    <w:rsid w:val="00B5543A"/>
    <w:rsid w:val="00B578A2"/>
    <w:rsid w:val="00B6126C"/>
    <w:rsid w:val="00B618D6"/>
    <w:rsid w:val="00B62189"/>
    <w:rsid w:val="00B62710"/>
    <w:rsid w:val="00B65333"/>
    <w:rsid w:val="00B658DD"/>
    <w:rsid w:val="00B664E4"/>
    <w:rsid w:val="00B73D99"/>
    <w:rsid w:val="00B74FC2"/>
    <w:rsid w:val="00B75A24"/>
    <w:rsid w:val="00B75C78"/>
    <w:rsid w:val="00B802AF"/>
    <w:rsid w:val="00B80DBC"/>
    <w:rsid w:val="00B835FB"/>
    <w:rsid w:val="00B94152"/>
    <w:rsid w:val="00B949B5"/>
    <w:rsid w:val="00B9511E"/>
    <w:rsid w:val="00BA0D03"/>
    <w:rsid w:val="00BA1290"/>
    <w:rsid w:val="00BA4E77"/>
    <w:rsid w:val="00BA4F23"/>
    <w:rsid w:val="00BA6CE8"/>
    <w:rsid w:val="00BA7C38"/>
    <w:rsid w:val="00BB0CBB"/>
    <w:rsid w:val="00BB0D75"/>
    <w:rsid w:val="00BB1D82"/>
    <w:rsid w:val="00BB3B48"/>
    <w:rsid w:val="00BB4AC1"/>
    <w:rsid w:val="00BB71A2"/>
    <w:rsid w:val="00BB7923"/>
    <w:rsid w:val="00BC23DD"/>
    <w:rsid w:val="00BC25AD"/>
    <w:rsid w:val="00BD5D51"/>
    <w:rsid w:val="00BD739A"/>
    <w:rsid w:val="00BE0529"/>
    <w:rsid w:val="00BE0CEB"/>
    <w:rsid w:val="00BE1126"/>
    <w:rsid w:val="00BE240D"/>
    <w:rsid w:val="00BE2672"/>
    <w:rsid w:val="00BE28A0"/>
    <w:rsid w:val="00BE2982"/>
    <w:rsid w:val="00BE33F3"/>
    <w:rsid w:val="00BE35E7"/>
    <w:rsid w:val="00BE3CF8"/>
    <w:rsid w:val="00BE46E1"/>
    <w:rsid w:val="00BE5AEE"/>
    <w:rsid w:val="00BE714F"/>
    <w:rsid w:val="00BE7F5F"/>
    <w:rsid w:val="00BF2C68"/>
    <w:rsid w:val="00BF3232"/>
    <w:rsid w:val="00BF3C1E"/>
    <w:rsid w:val="00BF4E8F"/>
    <w:rsid w:val="00BF5AA0"/>
    <w:rsid w:val="00BF7F80"/>
    <w:rsid w:val="00C00E27"/>
    <w:rsid w:val="00C04058"/>
    <w:rsid w:val="00C0409A"/>
    <w:rsid w:val="00C0502B"/>
    <w:rsid w:val="00C05593"/>
    <w:rsid w:val="00C056CD"/>
    <w:rsid w:val="00C122D0"/>
    <w:rsid w:val="00C12F11"/>
    <w:rsid w:val="00C13947"/>
    <w:rsid w:val="00C15549"/>
    <w:rsid w:val="00C15EB4"/>
    <w:rsid w:val="00C218BC"/>
    <w:rsid w:val="00C2256C"/>
    <w:rsid w:val="00C2276E"/>
    <w:rsid w:val="00C27898"/>
    <w:rsid w:val="00C30800"/>
    <w:rsid w:val="00C31E65"/>
    <w:rsid w:val="00C32D4D"/>
    <w:rsid w:val="00C330DC"/>
    <w:rsid w:val="00C3346C"/>
    <w:rsid w:val="00C33985"/>
    <w:rsid w:val="00C353A3"/>
    <w:rsid w:val="00C35929"/>
    <w:rsid w:val="00C36721"/>
    <w:rsid w:val="00C36F9A"/>
    <w:rsid w:val="00C373AC"/>
    <w:rsid w:val="00C37A43"/>
    <w:rsid w:val="00C4210E"/>
    <w:rsid w:val="00C45714"/>
    <w:rsid w:val="00C46A58"/>
    <w:rsid w:val="00C5062C"/>
    <w:rsid w:val="00C52044"/>
    <w:rsid w:val="00C5394D"/>
    <w:rsid w:val="00C555A7"/>
    <w:rsid w:val="00C56A66"/>
    <w:rsid w:val="00C61509"/>
    <w:rsid w:val="00C65B68"/>
    <w:rsid w:val="00C67CD2"/>
    <w:rsid w:val="00C70C2C"/>
    <w:rsid w:val="00C70C6C"/>
    <w:rsid w:val="00C71D5C"/>
    <w:rsid w:val="00C71F08"/>
    <w:rsid w:val="00C71FD6"/>
    <w:rsid w:val="00C75AAC"/>
    <w:rsid w:val="00C76D99"/>
    <w:rsid w:val="00C77B38"/>
    <w:rsid w:val="00C817B7"/>
    <w:rsid w:val="00C82581"/>
    <w:rsid w:val="00C82825"/>
    <w:rsid w:val="00C82BFA"/>
    <w:rsid w:val="00C82CC0"/>
    <w:rsid w:val="00C85F0D"/>
    <w:rsid w:val="00C86387"/>
    <w:rsid w:val="00C87C2E"/>
    <w:rsid w:val="00C87CE4"/>
    <w:rsid w:val="00C92218"/>
    <w:rsid w:val="00C92F48"/>
    <w:rsid w:val="00C92F5D"/>
    <w:rsid w:val="00C9429B"/>
    <w:rsid w:val="00C975EA"/>
    <w:rsid w:val="00CA163B"/>
    <w:rsid w:val="00CA1FC8"/>
    <w:rsid w:val="00CA2E73"/>
    <w:rsid w:val="00CA42EC"/>
    <w:rsid w:val="00CA55EA"/>
    <w:rsid w:val="00CA57A9"/>
    <w:rsid w:val="00CA5D6F"/>
    <w:rsid w:val="00CB19DC"/>
    <w:rsid w:val="00CB35AF"/>
    <w:rsid w:val="00CC0606"/>
    <w:rsid w:val="00CC0744"/>
    <w:rsid w:val="00CC128B"/>
    <w:rsid w:val="00CC1DEE"/>
    <w:rsid w:val="00CC357A"/>
    <w:rsid w:val="00CC3A81"/>
    <w:rsid w:val="00CC4A03"/>
    <w:rsid w:val="00CD2D85"/>
    <w:rsid w:val="00CD59F7"/>
    <w:rsid w:val="00CD772B"/>
    <w:rsid w:val="00CE20D3"/>
    <w:rsid w:val="00CE2166"/>
    <w:rsid w:val="00CE49AC"/>
    <w:rsid w:val="00CE513D"/>
    <w:rsid w:val="00CE78A8"/>
    <w:rsid w:val="00CE792A"/>
    <w:rsid w:val="00CE79B4"/>
    <w:rsid w:val="00CF7843"/>
    <w:rsid w:val="00D014CA"/>
    <w:rsid w:val="00D01810"/>
    <w:rsid w:val="00D02BEC"/>
    <w:rsid w:val="00D0320C"/>
    <w:rsid w:val="00D06A70"/>
    <w:rsid w:val="00D079D1"/>
    <w:rsid w:val="00D138FA"/>
    <w:rsid w:val="00D13CB0"/>
    <w:rsid w:val="00D1597D"/>
    <w:rsid w:val="00D15F5F"/>
    <w:rsid w:val="00D16478"/>
    <w:rsid w:val="00D2064D"/>
    <w:rsid w:val="00D20FF4"/>
    <w:rsid w:val="00D219A5"/>
    <w:rsid w:val="00D22155"/>
    <w:rsid w:val="00D23A56"/>
    <w:rsid w:val="00D255F8"/>
    <w:rsid w:val="00D2630D"/>
    <w:rsid w:val="00D30778"/>
    <w:rsid w:val="00D33622"/>
    <w:rsid w:val="00D33F5C"/>
    <w:rsid w:val="00D34114"/>
    <w:rsid w:val="00D37846"/>
    <w:rsid w:val="00D41638"/>
    <w:rsid w:val="00D43201"/>
    <w:rsid w:val="00D4499D"/>
    <w:rsid w:val="00D457A8"/>
    <w:rsid w:val="00D457BE"/>
    <w:rsid w:val="00D47B3A"/>
    <w:rsid w:val="00D507F3"/>
    <w:rsid w:val="00D50A4E"/>
    <w:rsid w:val="00D51492"/>
    <w:rsid w:val="00D54F14"/>
    <w:rsid w:val="00D56906"/>
    <w:rsid w:val="00D60FDB"/>
    <w:rsid w:val="00D6373E"/>
    <w:rsid w:val="00D64810"/>
    <w:rsid w:val="00D667DE"/>
    <w:rsid w:val="00D66BDD"/>
    <w:rsid w:val="00D676A4"/>
    <w:rsid w:val="00D67960"/>
    <w:rsid w:val="00D72CC6"/>
    <w:rsid w:val="00D732BB"/>
    <w:rsid w:val="00D749B3"/>
    <w:rsid w:val="00D806A9"/>
    <w:rsid w:val="00D80E56"/>
    <w:rsid w:val="00D81618"/>
    <w:rsid w:val="00D8169D"/>
    <w:rsid w:val="00D828D6"/>
    <w:rsid w:val="00D837B5"/>
    <w:rsid w:val="00D8402B"/>
    <w:rsid w:val="00D85684"/>
    <w:rsid w:val="00D901F3"/>
    <w:rsid w:val="00D90643"/>
    <w:rsid w:val="00D91109"/>
    <w:rsid w:val="00D930C2"/>
    <w:rsid w:val="00D959E6"/>
    <w:rsid w:val="00D9799A"/>
    <w:rsid w:val="00D97AF1"/>
    <w:rsid w:val="00DA005B"/>
    <w:rsid w:val="00DA2EFD"/>
    <w:rsid w:val="00DA4FB4"/>
    <w:rsid w:val="00DB0680"/>
    <w:rsid w:val="00DB0C99"/>
    <w:rsid w:val="00DB18AC"/>
    <w:rsid w:val="00DB1B94"/>
    <w:rsid w:val="00DB298A"/>
    <w:rsid w:val="00DB4373"/>
    <w:rsid w:val="00DB5DF7"/>
    <w:rsid w:val="00DB5F2C"/>
    <w:rsid w:val="00DB6529"/>
    <w:rsid w:val="00DB663A"/>
    <w:rsid w:val="00DB6C6D"/>
    <w:rsid w:val="00DB6FA1"/>
    <w:rsid w:val="00DB7928"/>
    <w:rsid w:val="00DC0267"/>
    <w:rsid w:val="00DC0DCF"/>
    <w:rsid w:val="00DC49CA"/>
    <w:rsid w:val="00DC560F"/>
    <w:rsid w:val="00DD3F3C"/>
    <w:rsid w:val="00DD568B"/>
    <w:rsid w:val="00DE1E0F"/>
    <w:rsid w:val="00DE3AA0"/>
    <w:rsid w:val="00DE4D89"/>
    <w:rsid w:val="00DE50F1"/>
    <w:rsid w:val="00DE6A32"/>
    <w:rsid w:val="00DE714E"/>
    <w:rsid w:val="00DF103C"/>
    <w:rsid w:val="00DF537E"/>
    <w:rsid w:val="00DF55FC"/>
    <w:rsid w:val="00DF78CB"/>
    <w:rsid w:val="00DF7C46"/>
    <w:rsid w:val="00E0663B"/>
    <w:rsid w:val="00E06AF9"/>
    <w:rsid w:val="00E072DF"/>
    <w:rsid w:val="00E12E9C"/>
    <w:rsid w:val="00E13630"/>
    <w:rsid w:val="00E13FA3"/>
    <w:rsid w:val="00E14B9D"/>
    <w:rsid w:val="00E153BF"/>
    <w:rsid w:val="00E16607"/>
    <w:rsid w:val="00E25038"/>
    <w:rsid w:val="00E30760"/>
    <w:rsid w:val="00E30A9B"/>
    <w:rsid w:val="00E32A22"/>
    <w:rsid w:val="00E32FB2"/>
    <w:rsid w:val="00E32FF0"/>
    <w:rsid w:val="00E3575A"/>
    <w:rsid w:val="00E375D7"/>
    <w:rsid w:val="00E37CE8"/>
    <w:rsid w:val="00E40503"/>
    <w:rsid w:val="00E40D4B"/>
    <w:rsid w:val="00E4160C"/>
    <w:rsid w:val="00E45636"/>
    <w:rsid w:val="00E50F93"/>
    <w:rsid w:val="00E51FBB"/>
    <w:rsid w:val="00E5480B"/>
    <w:rsid w:val="00E5506D"/>
    <w:rsid w:val="00E5578B"/>
    <w:rsid w:val="00E60D0A"/>
    <w:rsid w:val="00E60F81"/>
    <w:rsid w:val="00E62F9D"/>
    <w:rsid w:val="00E65C77"/>
    <w:rsid w:val="00E65CC6"/>
    <w:rsid w:val="00E70986"/>
    <w:rsid w:val="00E71244"/>
    <w:rsid w:val="00E718AB"/>
    <w:rsid w:val="00E7412B"/>
    <w:rsid w:val="00E74BB8"/>
    <w:rsid w:val="00E76D0B"/>
    <w:rsid w:val="00E77CA7"/>
    <w:rsid w:val="00E8422C"/>
    <w:rsid w:val="00E86753"/>
    <w:rsid w:val="00E867E5"/>
    <w:rsid w:val="00E90CDB"/>
    <w:rsid w:val="00E90D13"/>
    <w:rsid w:val="00EA281A"/>
    <w:rsid w:val="00EA3C0D"/>
    <w:rsid w:val="00EA519E"/>
    <w:rsid w:val="00EA76F5"/>
    <w:rsid w:val="00EB4B70"/>
    <w:rsid w:val="00EB53DD"/>
    <w:rsid w:val="00EB563D"/>
    <w:rsid w:val="00EB6E87"/>
    <w:rsid w:val="00EB79AB"/>
    <w:rsid w:val="00EC0DF7"/>
    <w:rsid w:val="00EC3455"/>
    <w:rsid w:val="00EC55C1"/>
    <w:rsid w:val="00EC658B"/>
    <w:rsid w:val="00EC7CD2"/>
    <w:rsid w:val="00ED1A04"/>
    <w:rsid w:val="00ED2293"/>
    <w:rsid w:val="00ED355E"/>
    <w:rsid w:val="00ED3B2D"/>
    <w:rsid w:val="00ED4CD0"/>
    <w:rsid w:val="00EE0B8C"/>
    <w:rsid w:val="00EE19AC"/>
    <w:rsid w:val="00EE1EF5"/>
    <w:rsid w:val="00EE39F5"/>
    <w:rsid w:val="00EF03F3"/>
    <w:rsid w:val="00EF24E1"/>
    <w:rsid w:val="00EF2FDF"/>
    <w:rsid w:val="00EF3531"/>
    <w:rsid w:val="00EF4EBA"/>
    <w:rsid w:val="00EF6923"/>
    <w:rsid w:val="00F01A81"/>
    <w:rsid w:val="00F01F57"/>
    <w:rsid w:val="00F0212B"/>
    <w:rsid w:val="00F0334F"/>
    <w:rsid w:val="00F043B5"/>
    <w:rsid w:val="00F04B42"/>
    <w:rsid w:val="00F14F4B"/>
    <w:rsid w:val="00F203F6"/>
    <w:rsid w:val="00F24069"/>
    <w:rsid w:val="00F25789"/>
    <w:rsid w:val="00F27670"/>
    <w:rsid w:val="00F3269A"/>
    <w:rsid w:val="00F35607"/>
    <w:rsid w:val="00F36EB0"/>
    <w:rsid w:val="00F445C5"/>
    <w:rsid w:val="00F4490D"/>
    <w:rsid w:val="00F510D6"/>
    <w:rsid w:val="00F5259D"/>
    <w:rsid w:val="00F56086"/>
    <w:rsid w:val="00F60F80"/>
    <w:rsid w:val="00F631F5"/>
    <w:rsid w:val="00F67F8A"/>
    <w:rsid w:val="00F71370"/>
    <w:rsid w:val="00F73620"/>
    <w:rsid w:val="00F742A9"/>
    <w:rsid w:val="00F75341"/>
    <w:rsid w:val="00F8506B"/>
    <w:rsid w:val="00F87837"/>
    <w:rsid w:val="00F956A3"/>
    <w:rsid w:val="00F95B42"/>
    <w:rsid w:val="00F97B54"/>
    <w:rsid w:val="00FA4117"/>
    <w:rsid w:val="00FA7025"/>
    <w:rsid w:val="00FB016D"/>
    <w:rsid w:val="00FB1902"/>
    <w:rsid w:val="00FB4DBF"/>
    <w:rsid w:val="00FB5C53"/>
    <w:rsid w:val="00FB5FE1"/>
    <w:rsid w:val="00FB759F"/>
    <w:rsid w:val="00FB779A"/>
    <w:rsid w:val="00FB7940"/>
    <w:rsid w:val="00FC1ED1"/>
    <w:rsid w:val="00FC1F41"/>
    <w:rsid w:val="00FC252F"/>
    <w:rsid w:val="00FC3524"/>
    <w:rsid w:val="00FC3D4F"/>
    <w:rsid w:val="00FC421F"/>
    <w:rsid w:val="00FC6EAA"/>
    <w:rsid w:val="00FD0459"/>
    <w:rsid w:val="00FD14C6"/>
    <w:rsid w:val="00FD179B"/>
    <w:rsid w:val="00FD1969"/>
    <w:rsid w:val="00FD29DC"/>
    <w:rsid w:val="00FD2CC3"/>
    <w:rsid w:val="00FD421D"/>
    <w:rsid w:val="00FD5A78"/>
    <w:rsid w:val="00FD7798"/>
    <w:rsid w:val="00FE10FA"/>
    <w:rsid w:val="00FE20B6"/>
    <w:rsid w:val="00FE258F"/>
    <w:rsid w:val="00FE316D"/>
    <w:rsid w:val="00FE43F8"/>
    <w:rsid w:val="00FE4B2B"/>
    <w:rsid w:val="00FF1994"/>
    <w:rsid w:val="00FF23D5"/>
    <w:rsid w:val="00FF2A77"/>
    <w:rsid w:val="00FF2DBD"/>
    <w:rsid w:val="00FF320D"/>
    <w:rsid w:val="00FF59CB"/>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39337"/>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7D10"/>
    <w:pPr>
      <w:spacing w:before="120" w:after="240" w:line="360" w:lineRule="auto"/>
      <w:ind w:left="708"/>
      <w:jc w:val="both"/>
    </w:pPr>
    <w:rPr>
      <w:rFonts w:ascii="Arial" w:hAnsi="Arial" w:cs="Arial"/>
      <w:szCs w:val="24"/>
      <w:lang w:val="en-ZA"/>
    </w:rPr>
  </w:style>
  <w:style w:type="paragraph" w:styleId="Heading1">
    <w:name w:val="heading 1"/>
    <w:basedOn w:val="Normal"/>
    <w:next w:val="Normal"/>
    <w:link w:val="Heading1Char"/>
    <w:uiPriority w:val="9"/>
    <w:qFormat/>
    <w:rsid w:val="00080A71"/>
    <w:pPr>
      <w:spacing w:after="160"/>
      <w:ind w:left="432" w:hanging="432"/>
      <w:contextualSpacing/>
      <w:outlineLvl w:val="0"/>
    </w:pPr>
    <w:rPr>
      <w:rFonts w:eastAsia="Calibri"/>
      <w:b/>
      <w:sz w:val="40"/>
      <w:szCs w:val="52"/>
    </w:rPr>
  </w:style>
  <w:style w:type="paragraph" w:styleId="Heading2">
    <w:name w:val="heading 2"/>
    <w:basedOn w:val="Heading1"/>
    <w:next w:val="Heading1"/>
    <w:link w:val="Heading2Char"/>
    <w:uiPriority w:val="9"/>
    <w:unhideWhenUsed/>
    <w:qFormat/>
    <w:rsid w:val="00080A71"/>
    <w:pPr>
      <w:keepNext/>
      <w:keepLines/>
      <w:numPr>
        <w:ilvl w:val="1"/>
        <w:numId w:val="23"/>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153C0D"/>
    <w:pPr>
      <w:keepNext/>
      <w:keepLines/>
      <w:numPr>
        <w:ilvl w:val="2"/>
        <w:numId w:val="25"/>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40276A"/>
    <w:pPr>
      <w:keepNext/>
      <w:keepLines/>
      <w:numPr>
        <w:ilvl w:val="3"/>
        <w:numId w:val="25"/>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3D20BD"/>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080A71"/>
    <w:rPr>
      <w:rFonts w:ascii="Arial" w:eastAsia="Calibri" w:hAnsi="Arial" w:cs="Arial"/>
      <w:b/>
      <w:sz w:val="40"/>
      <w:szCs w:val="52"/>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4E78C9"/>
    <w:rPr>
      <w:sz w:val="28"/>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3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0902B1"/>
    <w:pPr>
      <w:spacing w:after="0"/>
      <w:ind w:left="0"/>
      <w:contextualSpacing/>
    </w:pPr>
    <w:rPr>
      <w:rFonts w:eastAsiaTheme="majorEastAsia"/>
      <w:spacing w:val="-10"/>
      <w:kern w:val="28"/>
      <w:sz w:val="40"/>
      <w:szCs w:val="56"/>
    </w:rPr>
  </w:style>
  <w:style w:type="character" w:customStyle="1" w:styleId="TitleChar">
    <w:name w:val="Title Char"/>
    <w:basedOn w:val="DefaultParagraphFont"/>
    <w:link w:val="Title"/>
    <w:uiPriority w:val="10"/>
    <w:rsid w:val="000902B1"/>
    <w:rPr>
      <w:rFonts w:ascii="Arial" w:eastAsiaTheme="majorEastAsia" w:hAnsi="Arial" w:cs="Arial"/>
      <w:spacing w:val="-10"/>
      <w:kern w:val="28"/>
      <w:sz w:val="40"/>
      <w:szCs w:val="56"/>
      <w:lang w:val="en-ZA"/>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080A71"/>
    <w:rPr>
      <w:rFonts w:ascii="Arial" w:eastAsiaTheme="majorEastAsia" w:hAnsi="Arial" w:cstheme="majorBidi"/>
      <w:b/>
      <w:sz w:val="32"/>
      <w:szCs w:val="26"/>
      <w:lang w:val="en-ZA"/>
    </w:rPr>
  </w:style>
  <w:style w:type="character" w:customStyle="1" w:styleId="Heading3Char">
    <w:name w:val="Heading 3 Char"/>
    <w:basedOn w:val="DefaultParagraphFont"/>
    <w:link w:val="Heading3"/>
    <w:uiPriority w:val="9"/>
    <w:rsid w:val="00153C0D"/>
    <w:rPr>
      <w:rFonts w:ascii="Arial" w:eastAsiaTheme="majorEastAsia" w:hAnsi="Arial" w:cs="Arial"/>
      <w:sz w:val="28"/>
      <w:szCs w:val="24"/>
      <w:lang w:val="en-GB"/>
    </w:rPr>
  </w:style>
  <w:style w:type="character" w:customStyle="1" w:styleId="Heading4Char">
    <w:name w:val="Heading 4 Char"/>
    <w:basedOn w:val="DefaultParagraphFont"/>
    <w:link w:val="Heading4"/>
    <w:uiPriority w:val="9"/>
    <w:rsid w:val="0040276A"/>
    <w:rPr>
      <w:rFonts w:ascii="Arial" w:eastAsiaTheme="majorEastAsia" w:hAnsi="Arial" w:cstheme="majorBidi"/>
      <w:iCs/>
      <w:sz w:val="24"/>
      <w:szCs w:val="24"/>
      <w:lang w:val="en-GB"/>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FC3D4F"/>
    <w:pPr>
      <w:tabs>
        <w:tab w:val="left" w:pos="880"/>
        <w:tab w:val="right" w:leader="dot" w:pos="9628"/>
      </w:tabs>
      <w:spacing w:after="100"/>
      <w:ind w:left="240"/>
    </w:pPr>
    <w:rPr>
      <w:noProof/>
    </w:r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 w:type="table" w:styleId="PlainTable3">
    <w:name w:val="Plain Table 3"/>
    <w:basedOn w:val="TableNormal"/>
    <w:uiPriority w:val="43"/>
    <w:rsid w:val="005B5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5B3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styleId="111111">
    <w:name w:val="Outline List 2"/>
    <w:basedOn w:val="NoList"/>
    <w:uiPriority w:val="99"/>
    <w:semiHidden/>
    <w:unhideWhenUsed/>
    <w:rsid w:val="005B3545"/>
    <w:pPr>
      <w:numPr>
        <w:numId w:val="22"/>
      </w:numPr>
    </w:pPr>
  </w:style>
  <w:style w:type="character" w:styleId="Strong">
    <w:name w:val="Strong"/>
    <w:basedOn w:val="DefaultParagraphFont"/>
    <w:uiPriority w:val="22"/>
    <w:qFormat/>
    <w:rsid w:val="00CB35AF"/>
    <w:rPr>
      <w:rFonts w:ascii="Arial" w:hAnsi="Arial"/>
      <w:b/>
      <w:bCs/>
      <w:sz w:val="28"/>
    </w:rPr>
  </w:style>
  <w:style w:type="character" w:styleId="SubtleEmphasis">
    <w:name w:val="Subtle Emphasis"/>
    <w:basedOn w:val="DefaultParagraphFont"/>
    <w:uiPriority w:val="19"/>
    <w:qFormat/>
    <w:rsid w:val="0013383B"/>
    <w:rPr>
      <w:i/>
      <w:iCs/>
      <w:color w:val="404040" w:themeColor="text1" w:themeTint="BF"/>
    </w:rPr>
  </w:style>
  <w:style w:type="paragraph" w:styleId="Subtitle">
    <w:name w:val="Subtitle"/>
    <w:basedOn w:val="Normal"/>
    <w:next w:val="Normal"/>
    <w:link w:val="SubtitleChar"/>
    <w:uiPriority w:val="11"/>
    <w:qFormat/>
    <w:rsid w:val="005D3042"/>
    <w:pPr>
      <w:numPr>
        <w:numId w:val="43"/>
      </w:numPr>
      <w:spacing w:after="160"/>
    </w:pPr>
    <w:rPr>
      <w:rFonts w:eastAsiaTheme="minorEastAsia"/>
      <w:b/>
      <w:color w:val="5A5A5A" w:themeColor="text1" w:themeTint="A5"/>
      <w:spacing w:val="15"/>
      <w:sz w:val="28"/>
      <w:szCs w:val="22"/>
    </w:rPr>
  </w:style>
  <w:style w:type="character" w:customStyle="1" w:styleId="SubtitleChar">
    <w:name w:val="Subtitle Char"/>
    <w:basedOn w:val="DefaultParagraphFont"/>
    <w:link w:val="Subtitle"/>
    <w:uiPriority w:val="11"/>
    <w:rsid w:val="005D3042"/>
    <w:rPr>
      <w:rFonts w:ascii="Arial" w:eastAsiaTheme="minorEastAsia" w:hAnsi="Arial" w:cs="Arial"/>
      <w:b/>
      <w:color w:val="5A5A5A" w:themeColor="text1" w:themeTint="A5"/>
      <w:spacing w:val="15"/>
      <w:sz w:val="28"/>
      <w:lang w:val="en-GB"/>
    </w:rPr>
  </w:style>
  <w:style w:type="paragraph" w:styleId="TOC4">
    <w:name w:val="toc 4"/>
    <w:basedOn w:val="Normal"/>
    <w:next w:val="Normal"/>
    <w:autoRedefine/>
    <w:uiPriority w:val="39"/>
    <w:unhideWhenUsed/>
    <w:rsid w:val="00B108D4"/>
    <w:pPr>
      <w:spacing w:before="0" w:after="100" w:line="259" w:lineRule="auto"/>
      <w:ind w:left="660"/>
      <w:jc w:val="left"/>
    </w:pPr>
    <w:rPr>
      <w:rFonts w:asciiTheme="minorHAnsi" w:eastAsiaTheme="minorEastAsia" w:hAnsiTheme="minorHAnsi" w:cstheme="minorBidi"/>
      <w:szCs w:val="22"/>
      <w:lang w:eastAsia="en-ZA"/>
    </w:rPr>
  </w:style>
  <w:style w:type="paragraph" w:styleId="TOC5">
    <w:name w:val="toc 5"/>
    <w:basedOn w:val="Normal"/>
    <w:next w:val="Normal"/>
    <w:autoRedefine/>
    <w:uiPriority w:val="39"/>
    <w:unhideWhenUsed/>
    <w:rsid w:val="00B108D4"/>
    <w:pPr>
      <w:spacing w:before="0" w:after="100" w:line="259" w:lineRule="auto"/>
      <w:ind w:left="880"/>
      <w:jc w:val="left"/>
    </w:pPr>
    <w:rPr>
      <w:rFonts w:asciiTheme="minorHAnsi" w:eastAsiaTheme="minorEastAsia" w:hAnsiTheme="minorHAnsi" w:cstheme="minorBidi"/>
      <w:szCs w:val="22"/>
      <w:lang w:eastAsia="en-ZA"/>
    </w:rPr>
  </w:style>
  <w:style w:type="paragraph" w:styleId="TOC6">
    <w:name w:val="toc 6"/>
    <w:basedOn w:val="Normal"/>
    <w:next w:val="Normal"/>
    <w:autoRedefine/>
    <w:uiPriority w:val="39"/>
    <w:unhideWhenUsed/>
    <w:rsid w:val="00B108D4"/>
    <w:pPr>
      <w:spacing w:before="0" w:after="100" w:line="259" w:lineRule="auto"/>
      <w:ind w:left="1100"/>
      <w:jc w:val="left"/>
    </w:pPr>
    <w:rPr>
      <w:rFonts w:asciiTheme="minorHAnsi" w:eastAsiaTheme="minorEastAsia" w:hAnsiTheme="minorHAnsi" w:cstheme="minorBidi"/>
      <w:szCs w:val="22"/>
      <w:lang w:eastAsia="en-ZA"/>
    </w:rPr>
  </w:style>
  <w:style w:type="paragraph" w:styleId="TOC7">
    <w:name w:val="toc 7"/>
    <w:basedOn w:val="Normal"/>
    <w:next w:val="Normal"/>
    <w:autoRedefine/>
    <w:uiPriority w:val="39"/>
    <w:unhideWhenUsed/>
    <w:rsid w:val="00B108D4"/>
    <w:pPr>
      <w:spacing w:before="0" w:after="100" w:line="259" w:lineRule="auto"/>
      <w:ind w:left="1320"/>
      <w:jc w:val="left"/>
    </w:pPr>
    <w:rPr>
      <w:rFonts w:asciiTheme="minorHAnsi" w:eastAsiaTheme="minorEastAsia" w:hAnsiTheme="minorHAnsi" w:cstheme="minorBidi"/>
      <w:szCs w:val="22"/>
      <w:lang w:eastAsia="en-ZA"/>
    </w:rPr>
  </w:style>
  <w:style w:type="paragraph" w:styleId="TOC8">
    <w:name w:val="toc 8"/>
    <w:basedOn w:val="Normal"/>
    <w:next w:val="Normal"/>
    <w:autoRedefine/>
    <w:uiPriority w:val="39"/>
    <w:unhideWhenUsed/>
    <w:rsid w:val="00B108D4"/>
    <w:pPr>
      <w:spacing w:before="0" w:after="100" w:line="259" w:lineRule="auto"/>
      <w:ind w:left="1540"/>
      <w:jc w:val="left"/>
    </w:pPr>
    <w:rPr>
      <w:rFonts w:asciiTheme="minorHAnsi" w:eastAsiaTheme="minorEastAsia" w:hAnsiTheme="minorHAnsi" w:cstheme="minorBidi"/>
      <w:szCs w:val="22"/>
      <w:lang w:eastAsia="en-ZA"/>
    </w:rPr>
  </w:style>
  <w:style w:type="paragraph" w:styleId="TOC9">
    <w:name w:val="toc 9"/>
    <w:basedOn w:val="Normal"/>
    <w:next w:val="Normal"/>
    <w:autoRedefine/>
    <w:uiPriority w:val="39"/>
    <w:unhideWhenUsed/>
    <w:rsid w:val="00B108D4"/>
    <w:pPr>
      <w:spacing w:before="0" w:after="100" w:line="259" w:lineRule="auto"/>
      <w:ind w:left="1760"/>
      <w:jc w:val="left"/>
    </w:pPr>
    <w:rPr>
      <w:rFonts w:asciiTheme="minorHAnsi" w:eastAsiaTheme="minorEastAsia" w:hAnsiTheme="minorHAnsi" w:cstheme="minorBidi"/>
      <w:szCs w:val="22"/>
      <w:lang w:eastAsia="en-ZA"/>
    </w:rPr>
  </w:style>
  <w:style w:type="character" w:customStyle="1" w:styleId="UnresolvedMention1">
    <w:name w:val="Unresolved Mention1"/>
    <w:basedOn w:val="DefaultParagraphFont"/>
    <w:uiPriority w:val="99"/>
    <w:semiHidden/>
    <w:unhideWhenUsed/>
    <w:rsid w:val="00B108D4"/>
    <w:rPr>
      <w:color w:val="605E5C"/>
      <w:shd w:val="clear" w:color="auto" w:fill="E1DFDD"/>
    </w:rPr>
  </w:style>
  <w:style w:type="character" w:customStyle="1" w:styleId="UnresolvedMention2">
    <w:name w:val="Unresolved Mention2"/>
    <w:basedOn w:val="DefaultParagraphFont"/>
    <w:uiPriority w:val="99"/>
    <w:semiHidden/>
    <w:unhideWhenUsed/>
    <w:rsid w:val="00BB1D82"/>
    <w:rPr>
      <w:color w:val="605E5C"/>
      <w:shd w:val="clear" w:color="auto" w:fill="E1DFDD"/>
    </w:rPr>
  </w:style>
  <w:style w:type="character" w:styleId="CommentReference">
    <w:name w:val="annotation reference"/>
    <w:basedOn w:val="DefaultParagraphFont"/>
    <w:uiPriority w:val="99"/>
    <w:semiHidden/>
    <w:unhideWhenUsed/>
    <w:rsid w:val="00B12911"/>
    <w:rPr>
      <w:sz w:val="16"/>
      <w:szCs w:val="16"/>
    </w:rPr>
  </w:style>
  <w:style w:type="paragraph" w:styleId="CommentText">
    <w:name w:val="annotation text"/>
    <w:basedOn w:val="Normal"/>
    <w:link w:val="CommentTextChar"/>
    <w:uiPriority w:val="99"/>
    <w:semiHidden/>
    <w:unhideWhenUsed/>
    <w:rsid w:val="00B12911"/>
    <w:pPr>
      <w:spacing w:line="240" w:lineRule="auto"/>
    </w:pPr>
    <w:rPr>
      <w:sz w:val="20"/>
      <w:szCs w:val="20"/>
    </w:rPr>
  </w:style>
  <w:style w:type="character" w:customStyle="1" w:styleId="CommentTextChar">
    <w:name w:val="Comment Text Char"/>
    <w:basedOn w:val="DefaultParagraphFont"/>
    <w:link w:val="CommentText"/>
    <w:uiPriority w:val="99"/>
    <w:semiHidden/>
    <w:rsid w:val="00B12911"/>
    <w:rPr>
      <w:rFonts w:ascii="Arial" w:hAnsi="Arial" w:cs="Arial"/>
      <w:sz w:val="20"/>
      <w:szCs w:val="20"/>
      <w:lang w:val="en-ZA"/>
    </w:rPr>
  </w:style>
  <w:style w:type="paragraph" w:styleId="CommentSubject">
    <w:name w:val="annotation subject"/>
    <w:basedOn w:val="CommentText"/>
    <w:next w:val="CommentText"/>
    <w:link w:val="CommentSubjectChar"/>
    <w:uiPriority w:val="99"/>
    <w:semiHidden/>
    <w:unhideWhenUsed/>
    <w:rsid w:val="00B12911"/>
    <w:rPr>
      <w:b/>
      <w:bCs/>
    </w:rPr>
  </w:style>
  <w:style w:type="character" w:customStyle="1" w:styleId="CommentSubjectChar">
    <w:name w:val="Comment Subject Char"/>
    <w:basedOn w:val="CommentTextChar"/>
    <w:link w:val="CommentSubject"/>
    <w:uiPriority w:val="99"/>
    <w:semiHidden/>
    <w:rsid w:val="00B12911"/>
    <w:rPr>
      <w:rFonts w:ascii="Arial" w:hAnsi="Arial" w:cs="Arial"/>
      <w:b/>
      <w:bCs/>
      <w:sz w:val="20"/>
      <w:szCs w:val="20"/>
      <w:lang w:val="en-ZA"/>
    </w:rPr>
  </w:style>
  <w:style w:type="character" w:styleId="UnresolvedMention">
    <w:name w:val="Unresolved Mention"/>
    <w:basedOn w:val="DefaultParagraphFont"/>
    <w:uiPriority w:val="99"/>
    <w:semiHidden/>
    <w:unhideWhenUsed/>
    <w:rsid w:val="00DA00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8261">
      <w:bodyDiv w:val="1"/>
      <w:marLeft w:val="0"/>
      <w:marRight w:val="0"/>
      <w:marTop w:val="0"/>
      <w:marBottom w:val="0"/>
      <w:divBdr>
        <w:top w:val="none" w:sz="0" w:space="0" w:color="auto"/>
        <w:left w:val="none" w:sz="0" w:space="0" w:color="auto"/>
        <w:bottom w:val="none" w:sz="0" w:space="0" w:color="auto"/>
        <w:right w:val="none" w:sz="0" w:space="0" w:color="auto"/>
      </w:divBdr>
    </w:div>
    <w:div w:id="13120470">
      <w:bodyDiv w:val="1"/>
      <w:marLeft w:val="0"/>
      <w:marRight w:val="0"/>
      <w:marTop w:val="0"/>
      <w:marBottom w:val="0"/>
      <w:divBdr>
        <w:top w:val="none" w:sz="0" w:space="0" w:color="auto"/>
        <w:left w:val="none" w:sz="0" w:space="0" w:color="auto"/>
        <w:bottom w:val="none" w:sz="0" w:space="0" w:color="auto"/>
        <w:right w:val="none" w:sz="0" w:space="0" w:color="auto"/>
      </w:divBdr>
    </w:div>
    <w:div w:id="16204989">
      <w:bodyDiv w:val="1"/>
      <w:marLeft w:val="0"/>
      <w:marRight w:val="0"/>
      <w:marTop w:val="0"/>
      <w:marBottom w:val="0"/>
      <w:divBdr>
        <w:top w:val="none" w:sz="0" w:space="0" w:color="auto"/>
        <w:left w:val="none" w:sz="0" w:space="0" w:color="auto"/>
        <w:bottom w:val="none" w:sz="0" w:space="0" w:color="auto"/>
        <w:right w:val="none" w:sz="0" w:space="0" w:color="auto"/>
      </w:divBdr>
    </w:div>
    <w:div w:id="18354700">
      <w:bodyDiv w:val="1"/>
      <w:marLeft w:val="0"/>
      <w:marRight w:val="0"/>
      <w:marTop w:val="0"/>
      <w:marBottom w:val="0"/>
      <w:divBdr>
        <w:top w:val="none" w:sz="0" w:space="0" w:color="auto"/>
        <w:left w:val="none" w:sz="0" w:space="0" w:color="auto"/>
        <w:bottom w:val="none" w:sz="0" w:space="0" w:color="auto"/>
        <w:right w:val="none" w:sz="0" w:space="0" w:color="auto"/>
      </w:divBdr>
    </w:div>
    <w:div w:id="27684792">
      <w:bodyDiv w:val="1"/>
      <w:marLeft w:val="0"/>
      <w:marRight w:val="0"/>
      <w:marTop w:val="0"/>
      <w:marBottom w:val="0"/>
      <w:divBdr>
        <w:top w:val="none" w:sz="0" w:space="0" w:color="auto"/>
        <w:left w:val="none" w:sz="0" w:space="0" w:color="auto"/>
        <w:bottom w:val="none" w:sz="0" w:space="0" w:color="auto"/>
        <w:right w:val="none" w:sz="0" w:space="0" w:color="auto"/>
      </w:divBdr>
    </w:div>
    <w:div w:id="32120310">
      <w:bodyDiv w:val="1"/>
      <w:marLeft w:val="0"/>
      <w:marRight w:val="0"/>
      <w:marTop w:val="0"/>
      <w:marBottom w:val="0"/>
      <w:divBdr>
        <w:top w:val="none" w:sz="0" w:space="0" w:color="auto"/>
        <w:left w:val="none" w:sz="0" w:space="0" w:color="auto"/>
        <w:bottom w:val="none" w:sz="0" w:space="0" w:color="auto"/>
        <w:right w:val="none" w:sz="0" w:space="0" w:color="auto"/>
      </w:divBdr>
    </w:div>
    <w:div w:id="32848072">
      <w:bodyDiv w:val="1"/>
      <w:marLeft w:val="0"/>
      <w:marRight w:val="0"/>
      <w:marTop w:val="0"/>
      <w:marBottom w:val="0"/>
      <w:divBdr>
        <w:top w:val="none" w:sz="0" w:space="0" w:color="auto"/>
        <w:left w:val="none" w:sz="0" w:space="0" w:color="auto"/>
        <w:bottom w:val="none" w:sz="0" w:space="0" w:color="auto"/>
        <w:right w:val="none" w:sz="0" w:space="0" w:color="auto"/>
      </w:divBdr>
    </w:div>
    <w:div w:id="33359240">
      <w:bodyDiv w:val="1"/>
      <w:marLeft w:val="0"/>
      <w:marRight w:val="0"/>
      <w:marTop w:val="0"/>
      <w:marBottom w:val="0"/>
      <w:divBdr>
        <w:top w:val="none" w:sz="0" w:space="0" w:color="auto"/>
        <w:left w:val="none" w:sz="0" w:space="0" w:color="auto"/>
        <w:bottom w:val="none" w:sz="0" w:space="0" w:color="auto"/>
        <w:right w:val="none" w:sz="0" w:space="0" w:color="auto"/>
      </w:divBdr>
    </w:div>
    <w:div w:id="36510274">
      <w:bodyDiv w:val="1"/>
      <w:marLeft w:val="0"/>
      <w:marRight w:val="0"/>
      <w:marTop w:val="0"/>
      <w:marBottom w:val="0"/>
      <w:divBdr>
        <w:top w:val="none" w:sz="0" w:space="0" w:color="auto"/>
        <w:left w:val="none" w:sz="0" w:space="0" w:color="auto"/>
        <w:bottom w:val="none" w:sz="0" w:space="0" w:color="auto"/>
        <w:right w:val="none" w:sz="0" w:space="0" w:color="auto"/>
      </w:divBdr>
    </w:div>
    <w:div w:id="36660868">
      <w:bodyDiv w:val="1"/>
      <w:marLeft w:val="0"/>
      <w:marRight w:val="0"/>
      <w:marTop w:val="0"/>
      <w:marBottom w:val="0"/>
      <w:divBdr>
        <w:top w:val="none" w:sz="0" w:space="0" w:color="auto"/>
        <w:left w:val="none" w:sz="0" w:space="0" w:color="auto"/>
        <w:bottom w:val="none" w:sz="0" w:space="0" w:color="auto"/>
        <w:right w:val="none" w:sz="0" w:space="0" w:color="auto"/>
      </w:divBdr>
    </w:div>
    <w:div w:id="38289650">
      <w:bodyDiv w:val="1"/>
      <w:marLeft w:val="0"/>
      <w:marRight w:val="0"/>
      <w:marTop w:val="0"/>
      <w:marBottom w:val="0"/>
      <w:divBdr>
        <w:top w:val="none" w:sz="0" w:space="0" w:color="auto"/>
        <w:left w:val="none" w:sz="0" w:space="0" w:color="auto"/>
        <w:bottom w:val="none" w:sz="0" w:space="0" w:color="auto"/>
        <w:right w:val="none" w:sz="0" w:space="0" w:color="auto"/>
      </w:divBdr>
    </w:div>
    <w:div w:id="39138286">
      <w:bodyDiv w:val="1"/>
      <w:marLeft w:val="0"/>
      <w:marRight w:val="0"/>
      <w:marTop w:val="0"/>
      <w:marBottom w:val="0"/>
      <w:divBdr>
        <w:top w:val="none" w:sz="0" w:space="0" w:color="auto"/>
        <w:left w:val="none" w:sz="0" w:space="0" w:color="auto"/>
        <w:bottom w:val="none" w:sz="0" w:space="0" w:color="auto"/>
        <w:right w:val="none" w:sz="0" w:space="0" w:color="auto"/>
      </w:divBdr>
    </w:div>
    <w:div w:id="41292474">
      <w:bodyDiv w:val="1"/>
      <w:marLeft w:val="0"/>
      <w:marRight w:val="0"/>
      <w:marTop w:val="0"/>
      <w:marBottom w:val="0"/>
      <w:divBdr>
        <w:top w:val="none" w:sz="0" w:space="0" w:color="auto"/>
        <w:left w:val="none" w:sz="0" w:space="0" w:color="auto"/>
        <w:bottom w:val="none" w:sz="0" w:space="0" w:color="auto"/>
        <w:right w:val="none" w:sz="0" w:space="0" w:color="auto"/>
      </w:divBdr>
    </w:div>
    <w:div w:id="42677797">
      <w:bodyDiv w:val="1"/>
      <w:marLeft w:val="0"/>
      <w:marRight w:val="0"/>
      <w:marTop w:val="0"/>
      <w:marBottom w:val="0"/>
      <w:divBdr>
        <w:top w:val="none" w:sz="0" w:space="0" w:color="auto"/>
        <w:left w:val="none" w:sz="0" w:space="0" w:color="auto"/>
        <w:bottom w:val="none" w:sz="0" w:space="0" w:color="auto"/>
        <w:right w:val="none" w:sz="0" w:space="0" w:color="auto"/>
      </w:divBdr>
    </w:div>
    <w:div w:id="46996078">
      <w:bodyDiv w:val="1"/>
      <w:marLeft w:val="0"/>
      <w:marRight w:val="0"/>
      <w:marTop w:val="0"/>
      <w:marBottom w:val="0"/>
      <w:divBdr>
        <w:top w:val="none" w:sz="0" w:space="0" w:color="auto"/>
        <w:left w:val="none" w:sz="0" w:space="0" w:color="auto"/>
        <w:bottom w:val="none" w:sz="0" w:space="0" w:color="auto"/>
        <w:right w:val="none" w:sz="0" w:space="0" w:color="auto"/>
      </w:divBdr>
    </w:div>
    <w:div w:id="48303767">
      <w:bodyDiv w:val="1"/>
      <w:marLeft w:val="0"/>
      <w:marRight w:val="0"/>
      <w:marTop w:val="0"/>
      <w:marBottom w:val="0"/>
      <w:divBdr>
        <w:top w:val="none" w:sz="0" w:space="0" w:color="auto"/>
        <w:left w:val="none" w:sz="0" w:space="0" w:color="auto"/>
        <w:bottom w:val="none" w:sz="0" w:space="0" w:color="auto"/>
        <w:right w:val="none" w:sz="0" w:space="0" w:color="auto"/>
      </w:divBdr>
    </w:div>
    <w:div w:id="48962887">
      <w:bodyDiv w:val="1"/>
      <w:marLeft w:val="0"/>
      <w:marRight w:val="0"/>
      <w:marTop w:val="0"/>
      <w:marBottom w:val="0"/>
      <w:divBdr>
        <w:top w:val="none" w:sz="0" w:space="0" w:color="auto"/>
        <w:left w:val="none" w:sz="0" w:space="0" w:color="auto"/>
        <w:bottom w:val="none" w:sz="0" w:space="0" w:color="auto"/>
        <w:right w:val="none" w:sz="0" w:space="0" w:color="auto"/>
      </w:divBdr>
    </w:div>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52851080">
      <w:bodyDiv w:val="1"/>
      <w:marLeft w:val="0"/>
      <w:marRight w:val="0"/>
      <w:marTop w:val="0"/>
      <w:marBottom w:val="0"/>
      <w:divBdr>
        <w:top w:val="none" w:sz="0" w:space="0" w:color="auto"/>
        <w:left w:val="none" w:sz="0" w:space="0" w:color="auto"/>
        <w:bottom w:val="none" w:sz="0" w:space="0" w:color="auto"/>
        <w:right w:val="none" w:sz="0" w:space="0" w:color="auto"/>
      </w:divBdr>
    </w:div>
    <w:div w:id="52971077">
      <w:bodyDiv w:val="1"/>
      <w:marLeft w:val="0"/>
      <w:marRight w:val="0"/>
      <w:marTop w:val="0"/>
      <w:marBottom w:val="0"/>
      <w:divBdr>
        <w:top w:val="none" w:sz="0" w:space="0" w:color="auto"/>
        <w:left w:val="none" w:sz="0" w:space="0" w:color="auto"/>
        <w:bottom w:val="none" w:sz="0" w:space="0" w:color="auto"/>
        <w:right w:val="none" w:sz="0" w:space="0" w:color="auto"/>
      </w:divBdr>
    </w:div>
    <w:div w:id="55278845">
      <w:bodyDiv w:val="1"/>
      <w:marLeft w:val="0"/>
      <w:marRight w:val="0"/>
      <w:marTop w:val="0"/>
      <w:marBottom w:val="0"/>
      <w:divBdr>
        <w:top w:val="none" w:sz="0" w:space="0" w:color="auto"/>
        <w:left w:val="none" w:sz="0" w:space="0" w:color="auto"/>
        <w:bottom w:val="none" w:sz="0" w:space="0" w:color="auto"/>
        <w:right w:val="none" w:sz="0" w:space="0" w:color="auto"/>
      </w:divBdr>
    </w:div>
    <w:div w:id="55860279">
      <w:bodyDiv w:val="1"/>
      <w:marLeft w:val="0"/>
      <w:marRight w:val="0"/>
      <w:marTop w:val="0"/>
      <w:marBottom w:val="0"/>
      <w:divBdr>
        <w:top w:val="none" w:sz="0" w:space="0" w:color="auto"/>
        <w:left w:val="none" w:sz="0" w:space="0" w:color="auto"/>
        <w:bottom w:val="none" w:sz="0" w:space="0" w:color="auto"/>
        <w:right w:val="none" w:sz="0" w:space="0" w:color="auto"/>
      </w:divBdr>
    </w:div>
    <w:div w:id="59914441">
      <w:bodyDiv w:val="1"/>
      <w:marLeft w:val="0"/>
      <w:marRight w:val="0"/>
      <w:marTop w:val="0"/>
      <w:marBottom w:val="0"/>
      <w:divBdr>
        <w:top w:val="none" w:sz="0" w:space="0" w:color="auto"/>
        <w:left w:val="none" w:sz="0" w:space="0" w:color="auto"/>
        <w:bottom w:val="none" w:sz="0" w:space="0" w:color="auto"/>
        <w:right w:val="none" w:sz="0" w:space="0" w:color="auto"/>
      </w:divBdr>
    </w:div>
    <w:div w:id="60951838">
      <w:bodyDiv w:val="1"/>
      <w:marLeft w:val="0"/>
      <w:marRight w:val="0"/>
      <w:marTop w:val="0"/>
      <w:marBottom w:val="0"/>
      <w:divBdr>
        <w:top w:val="none" w:sz="0" w:space="0" w:color="auto"/>
        <w:left w:val="none" w:sz="0" w:space="0" w:color="auto"/>
        <w:bottom w:val="none" w:sz="0" w:space="0" w:color="auto"/>
        <w:right w:val="none" w:sz="0" w:space="0" w:color="auto"/>
      </w:divBdr>
    </w:div>
    <w:div w:id="61106791">
      <w:bodyDiv w:val="1"/>
      <w:marLeft w:val="0"/>
      <w:marRight w:val="0"/>
      <w:marTop w:val="0"/>
      <w:marBottom w:val="0"/>
      <w:divBdr>
        <w:top w:val="none" w:sz="0" w:space="0" w:color="auto"/>
        <w:left w:val="none" w:sz="0" w:space="0" w:color="auto"/>
        <w:bottom w:val="none" w:sz="0" w:space="0" w:color="auto"/>
        <w:right w:val="none" w:sz="0" w:space="0" w:color="auto"/>
      </w:divBdr>
    </w:div>
    <w:div w:id="63070686">
      <w:bodyDiv w:val="1"/>
      <w:marLeft w:val="0"/>
      <w:marRight w:val="0"/>
      <w:marTop w:val="0"/>
      <w:marBottom w:val="0"/>
      <w:divBdr>
        <w:top w:val="none" w:sz="0" w:space="0" w:color="auto"/>
        <w:left w:val="none" w:sz="0" w:space="0" w:color="auto"/>
        <w:bottom w:val="none" w:sz="0" w:space="0" w:color="auto"/>
        <w:right w:val="none" w:sz="0" w:space="0" w:color="auto"/>
      </w:divBdr>
    </w:div>
    <w:div w:id="66071513">
      <w:bodyDiv w:val="1"/>
      <w:marLeft w:val="0"/>
      <w:marRight w:val="0"/>
      <w:marTop w:val="0"/>
      <w:marBottom w:val="0"/>
      <w:divBdr>
        <w:top w:val="none" w:sz="0" w:space="0" w:color="auto"/>
        <w:left w:val="none" w:sz="0" w:space="0" w:color="auto"/>
        <w:bottom w:val="none" w:sz="0" w:space="0" w:color="auto"/>
        <w:right w:val="none" w:sz="0" w:space="0" w:color="auto"/>
      </w:divBdr>
    </w:div>
    <w:div w:id="71778086">
      <w:bodyDiv w:val="1"/>
      <w:marLeft w:val="0"/>
      <w:marRight w:val="0"/>
      <w:marTop w:val="0"/>
      <w:marBottom w:val="0"/>
      <w:divBdr>
        <w:top w:val="none" w:sz="0" w:space="0" w:color="auto"/>
        <w:left w:val="none" w:sz="0" w:space="0" w:color="auto"/>
        <w:bottom w:val="none" w:sz="0" w:space="0" w:color="auto"/>
        <w:right w:val="none" w:sz="0" w:space="0" w:color="auto"/>
      </w:divBdr>
    </w:div>
    <w:div w:id="72288857">
      <w:bodyDiv w:val="1"/>
      <w:marLeft w:val="0"/>
      <w:marRight w:val="0"/>
      <w:marTop w:val="0"/>
      <w:marBottom w:val="0"/>
      <w:divBdr>
        <w:top w:val="none" w:sz="0" w:space="0" w:color="auto"/>
        <w:left w:val="none" w:sz="0" w:space="0" w:color="auto"/>
        <w:bottom w:val="none" w:sz="0" w:space="0" w:color="auto"/>
        <w:right w:val="none" w:sz="0" w:space="0" w:color="auto"/>
      </w:divBdr>
    </w:div>
    <w:div w:id="75129512">
      <w:bodyDiv w:val="1"/>
      <w:marLeft w:val="0"/>
      <w:marRight w:val="0"/>
      <w:marTop w:val="0"/>
      <w:marBottom w:val="0"/>
      <w:divBdr>
        <w:top w:val="none" w:sz="0" w:space="0" w:color="auto"/>
        <w:left w:val="none" w:sz="0" w:space="0" w:color="auto"/>
        <w:bottom w:val="none" w:sz="0" w:space="0" w:color="auto"/>
        <w:right w:val="none" w:sz="0" w:space="0" w:color="auto"/>
      </w:divBdr>
    </w:div>
    <w:div w:id="75715768">
      <w:bodyDiv w:val="1"/>
      <w:marLeft w:val="0"/>
      <w:marRight w:val="0"/>
      <w:marTop w:val="0"/>
      <w:marBottom w:val="0"/>
      <w:divBdr>
        <w:top w:val="none" w:sz="0" w:space="0" w:color="auto"/>
        <w:left w:val="none" w:sz="0" w:space="0" w:color="auto"/>
        <w:bottom w:val="none" w:sz="0" w:space="0" w:color="auto"/>
        <w:right w:val="none" w:sz="0" w:space="0" w:color="auto"/>
      </w:divBdr>
    </w:div>
    <w:div w:id="77295642">
      <w:bodyDiv w:val="1"/>
      <w:marLeft w:val="0"/>
      <w:marRight w:val="0"/>
      <w:marTop w:val="0"/>
      <w:marBottom w:val="0"/>
      <w:divBdr>
        <w:top w:val="none" w:sz="0" w:space="0" w:color="auto"/>
        <w:left w:val="none" w:sz="0" w:space="0" w:color="auto"/>
        <w:bottom w:val="none" w:sz="0" w:space="0" w:color="auto"/>
        <w:right w:val="none" w:sz="0" w:space="0" w:color="auto"/>
      </w:divBdr>
    </w:div>
    <w:div w:id="77410513">
      <w:bodyDiv w:val="1"/>
      <w:marLeft w:val="0"/>
      <w:marRight w:val="0"/>
      <w:marTop w:val="0"/>
      <w:marBottom w:val="0"/>
      <w:divBdr>
        <w:top w:val="none" w:sz="0" w:space="0" w:color="auto"/>
        <w:left w:val="none" w:sz="0" w:space="0" w:color="auto"/>
        <w:bottom w:val="none" w:sz="0" w:space="0" w:color="auto"/>
        <w:right w:val="none" w:sz="0" w:space="0" w:color="auto"/>
      </w:divBdr>
    </w:div>
    <w:div w:id="78867718">
      <w:bodyDiv w:val="1"/>
      <w:marLeft w:val="0"/>
      <w:marRight w:val="0"/>
      <w:marTop w:val="0"/>
      <w:marBottom w:val="0"/>
      <w:divBdr>
        <w:top w:val="none" w:sz="0" w:space="0" w:color="auto"/>
        <w:left w:val="none" w:sz="0" w:space="0" w:color="auto"/>
        <w:bottom w:val="none" w:sz="0" w:space="0" w:color="auto"/>
        <w:right w:val="none" w:sz="0" w:space="0" w:color="auto"/>
      </w:divBdr>
    </w:div>
    <w:div w:id="79761343">
      <w:bodyDiv w:val="1"/>
      <w:marLeft w:val="0"/>
      <w:marRight w:val="0"/>
      <w:marTop w:val="0"/>
      <w:marBottom w:val="0"/>
      <w:divBdr>
        <w:top w:val="none" w:sz="0" w:space="0" w:color="auto"/>
        <w:left w:val="none" w:sz="0" w:space="0" w:color="auto"/>
        <w:bottom w:val="none" w:sz="0" w:space="0" w:color="auto"/>
        <w:right w:val="none" w:sz="0" w:space="0" w:color="auto"/>
      </w:divBdr>
    </w:div>
    <w:div w:id="83185255">
      <w:bodyDiv w:val="1"/>
      <w:marLeft w:val="0"/>
      <w:marRight w:val="0"/>
      <w:marTop w:val="0"/>
      <w:marBottom w:val="0"/>
      <w:divBdr>
        <w:top w:val="none" w:sz="0" w:space="0" w:color="auto"/>
        <w:left w:val="none" w:sz="0" w:space="0" w:color="auto"/>
        <w:bottom w:val="none" w:sz="0" w:space="0" w:color="auto"/>
        <w:right w:val="none" w:sz="0" w:space="0" w:color="auto"/>
      </w:divBdr>
    </w:div>
    <w:div w:id="84110636">
      <w:bodyDiv w:val="1"/>
      <w:marLeft w:val="0"/>
      <w:marRight w:val="0"/>
      <w:marTop w:val="0"/>
      <w:marBottom w:val="0"/>
      <w:divBdr>
        <w:top w:val="none" w:sz="0" w:space="0" w:color="auto"/>
        <w:left w:val="none" w:sz="0" w:space="0" w:color="auto"/>
        <w:bottom w:val="none" w:sz="0" w:space="0" w:color="auto"/>
        <w:right w:val="none" w:sz="0" w:space="0" w:color="auto"/>
      </w:divBdr>
    </w:div>
    <w:div w:id="86007418">
      <w:bodyDiv w:val="1"/>
      <w:marLeft w:val="0"/>
      <w:marRight w:val="0"/>
      <w:marTop w:val="0"/>
      <w:marBottom w:val="0"/>
      <w:divBdr>
        <w:top w:val="none" w:sz="0" w:space="0" w:color="auto"/>
        <w:left w:val="none" w:sz="0" w:space="0" w:color="auto"/>
        <w:bottom w:val="none" w:sz="0" w:space="0" w:color="auto"/>
        <w:right w:val="none" w:sz="0" w:space="0" w:color="auto"/>
      </w:divBdr>
    </w:div>
    <w:div w:id="90004892">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91514336">
      <w:bodyDiv w:val="1"/>
      <w:marLeft w:val="0"/>
      <w:marRight w:val="0"/>
      <w:marTop w:val="0"/>
      <w:marBottom w:val="0"/>
      <w:divBdr>
        <w:top w:val="none" w:sz="0" w:space="0" w:color="auto"/>
        <w:left w:val="none" w:sz="0" w:space="0" w:color="auto"/>
        <w:bottom w:val="none" w:sz="0" w:space="0" w:color="auto"/>
        <w:right w:val="none" w:sz="0" w:space="0" w:color="auto"/>
      </w:divBdr>
    </w:div>
    <w:div w:id="91636163">
      <w:bodyDiv w:val="1"/>
      <w:marLeft w:val="0"/>
      <w:marRight w:val="0"/>
      <w:marTop w:val="0"/>
      <w:marBottom w:val="0"/>
      <w:divBdr>
        <w:top w:val="none" w:sz="0" w:space="0" w:color="auto"/>
        <w:left w:val="none" w:sz="0" w:space="0" w:color="auto"/>
        <w:bottom w:val="none" w:sz="0" w:space="0" w:color="auto"/>
        <w:right w:val="none" w:sz="0" w:space="0" w:color="auto"/>
      </w:divBdr>
    </w:div>
    <w:div w:id="91782726">
      <w:bodyDiv w:val="1"/>
      <w:marLeft w:val="0"/>
      <w:marRight w:val="0"/>
      <w:marTop w:val="0"/>
      <w:marBottom w:val="0"/>
      <w:divBdr>
        <w:top w:val="none" w:sz="0" w:space="0" w:color="auto"/>
        <w:left w:val="none" w:sz="0" w:space="0" w:color="auto"/>
        <w:bottom w:val="none" w:sz="0" w:space="0" w:color="auto"/>
        <w:right w:val="none" w:sz="0" w:space="0" w:color="auto"/>
      </w:divBdr>
    </w:div>
    <w:div w:id="94444836">
      <w:bodyDiv w:val="1"/>
      <w:marLeft w:val="0"/>
      <w:marRight w:val="0"/>
      <w:marTop w:val="0"/>
      <w:marBottom w:val="0"/>
      <w:divBdr>
        <w:top w:val="none" w:sz="0" w:space="0" w:color="auto"/>
        <w:left w:val="none" w:sz="0" w:space="0" w:color="auto"/>
        <w:bottom w:val="none" w:sz="0" w:space="0" w:color="auto"/>
        <w:right w:val="none" w:sz="0" w:space="0" w:color="auto"/>
      </w:divBdr>
    </w:div>
    <w:div w:id="100758033">
      <w:bodyDiv w:val="1"/>
      <w:marLeft w:val="0"/>
      <w:marRight w:val="0"/>
      <w:marTop w:val="0"/>
      <w:marBottom w:val="0"/>
      <w:divBdr>
        <w:top w:val="none" w:sz="0" w:space="0" w:color="auto"/>
        <w:left w:val="none" w:sz="0" w:space="0" w:color="auto"/>
        <w:bottom w:val="none" w:sz="0" w:space="0" w:color="auto"/>
        <w:right w:val="none" w:sz="0" w:space="0" w:color="auto"/>
      </w:divBdr>
    </w:div>
    <w:div w:id="102918192">
      <w:bodyDiv w:val="1"/>
      <w:marLeft w:val="0"/>
      <w:marRight w:val="0"/>
      <w:marTop w:val="0"/>
      <w:marBottom w:val="0"/>
      <w:divBdr>
        <w:top w:val="none" w:sz="0" w:space="0" w:color="auto"/>
        <w:left w:val="none" w:sz="0" w:space="0" w:color="auto"/>
        <w:bottom w:val="none" w:sz="0" w:space="0" w:color="auto"/>
        <w:right w:val="none" w:sz="0" w:space="0" w:color="auto"/>
      </w:divBdr>
    </w:div>
    <w:div w:id="104540888">
      <w:bodyDiv w:val="1"/>
      <w:marLeft w:val="0"/>
      <w:marRight w:val="0"/>
      <w:marTop w:val="0"/>
      <w:marBottom w:val="0"/>
      <w:divBdr>
        <w:top w:val="none" w:sz="0" w:space="0" w:color="auto"/>
        <w:left w:val="none" w:sz="0" w:space="0" w:color="auto"/>
        <w:bottom w:val="none" w:sz="0" w:space="0" w:color="auto"/>
        <w:right w:val="none" w:sz="0" w:space="0" w:color="auto"/>
      </w:divBdr>
    </w:div>
    <w:div w:id="108283135">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09129402">
      <w:bodyDiv w:val="1"/>
      <w:marLeft w:val="0"/>
      <w:marRight w:val="0"/>
      <w:marTop w:val="0"/>
      <w:marBottom w:val="0"/>
      <w:divBdr>
        <w:top w:val="none" w:sz="0" w:space="0" w:color="auto"/>
        <w:left w:val="none" w:sz="0" w:space="0" w:color="auto"/>
        <w:bottom w:val="none" w:sz="0" w:space="0" w:color="auto"/>
        <w:right w:val="none" w:sz="0" w:space="0" w:color="auto"/>
      </w:divBdr>
    </w:div>
    <w:div w:id="113332409">
      <w:bodyDiv w:val="1"/>
      <w:marLeft w:val="0"/>
      <w:marRight w:val="0"/>
      <w:marTop w:val="0"/>
      <w:marBottom w:val="0"/>
      <w:divBdr>
        <w:top w:val="none" w:sz="0" w:space="0" w:color="auto"/>
        <w:left w:val="none" w:sz="0" w:space="0" w:color="auto"/>
        <w:bottom w:val="none" w:sz="0" w:space="0" w:color="auto"/>
        <w:right w:val="none" w:sz="0" w:space="0" w:color="auto"/>
      </w:divBdr>
    </w:div>
    <w:div w:id="114106789">
      <w:bodyDiv w:val="1"/>
      <w:marLeft w:val="0"/>
      <w:marRight w:val="0"/>
      <w:marTop w:val="0"/>
      <w:marBottom w:val="0"/>
      <w:divBdr>
        <w:top w:val="none" w:sz="0" w:space="0" w:color="auto"/>
        <w:left w:val="none" w:sz="0" w:space="0" w:color="auto"/>
        <w:bottom w:val="none" w:sz="0" w:space="0" w:color="auto"/>
        <w:right w:val="none" w:sz="0" w:space="0" w:color="auto"/>
      </w:divBdr>
    </w:div>
    <w:div w:id="115563083">
      <w:bodyDiv w:val="1"/>
      <w:marLeft w:val="0"/>
      <w:marRight w:val="0"/>
      <w:marTop w:val="0"/>
      <w:marBottom w:val="0"/>
      <w:divBdr>
        <w:top w:val="none" w:sz="0" w:space="0" w:color="auto"/>
        <w:left w:val="none" w:sz="0" w:space="0" w:color="auto"/>
        <w:bottom w:val="none" w:sz="0" w:space="0" w:color="auto"/>
        <w:right w:val="none" w:sz="0" w:space="0" w:color="auto"/>
      </w:divBdr>
    </w:div>
    <w:div w:id="116293114">
      <w:bodyDiv w:val="1"/>
      <w:marLeft w:val="0"/>
      <w:marRight w:val="0"/>
      <w:marTop w:val="0"/>
      <w:marBottom w:val="0"/>
      <w:divBdr>
        <w:top w:val="none" w:sz="0" w:space="0" w:color="auto"/>
        <w:left w:val="none" w:sz="0" w:space="0" w:color="auto"/>
        <w:bottom w:val="none" w:sz="0" w:space="0" w:color="auto"/>
        <w:right w:val="none" w:sz="0" w:space="0" w:color="auto"/>
      </w:divBdr>
    </w:div>
    <w:div w:id="118233503">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23277609">
      <w:bodyDiv w:val="1"/>
      <w:marLeft w:val="0"/>
      <w:marRight w:val="0"/>
      <w:marTop w:val="0"/>
      <w:marBottom w:val="0"/>
      <w:divBdr>
        <w:top w:val="none" w:sz="0" w:space="0" w:color="auto"/>
        <w:left w:val="none" w:sz="0" w:space="0" w:color="auto"/>
        <w:bottom w:val="none" w:sz="0" w:space="0" w:color="auto"/>
        <w:right w:val="none" w:sz="0" w:space="0" w:color="auto"/>
      </w:divBdr>
    </w:div>
    <w:div w:id="124081305">
      <w:bodyDiv w:val="1"/>
      <w:marLeft w:val="0"/>
      <w:marRight w:val="0"/>
      <w:marTop w:val="0"/>
      <w:marBottom w:val="0"/>
      <w:divBdr>
        <w:top w:val="none" w:sz="0" w:space="0" w:color="auto"/>
        <w:left w:val="none" w:sz="0" w:space="0" w:color="auto"/>
        <w:bottom w:val="none" w:sz="0" w:space="0" w:color="auto"/>
        <w:right w:val="none" w:sz="0" w:space="0" w:color="auto"/>
      </w:divBdr>
    </w:div>
    <w:div w:id="126777585">
      <w:bodyDiv w:val="1"/>
      <w:marLeft w:val="0"/>
      <w:marRight w:val="0"/>
      <w:marTop w:val="0"/>
      <w:marBottom w:val="0"/>
      <w:divBdr>
        <w:top w:val="none" w:sz="0" w:space="0" w:color="auto"/>
        <w:left w:val="none" w:sz="0" w:space="0" w:color="auto"/>
        <w:bottom w:val="none" w:sz="0" w:space="0" w:color="auto"/>
        <w:right w:val="none" w:sz="0" w:space="0" w:color="auto"/>
      </w:divBdr>
    </w:div>
    <w:div w:id="128593794">
      <w:bodyDiv w:val="1"/>
      <w:marLeft w:val="0"/>
      <w:marRight w:val="0"/>
      <w:marTop w:val="0"/>
      <w:marBottom w:val="0"/>
      <w:divBdr>
        <w:top w:val="none" w:sz="0" w:space="0" w:color="auto"/>
        <w:left w:val="none" w:sz="0" w:space="0" w:color="auto"/>
        <w:bottom w:val="none" w:sz="0" w:space="0" w:color="auto"/>
        <w:right w:val="none" w:sz="0" w:space="0" w:color="auto"/>
      </w:divBdr>
    </w:div>
    <w:div w:id="128792888">
      <w:bodyDiv w:val="1"/>
      <w:marLeft w:val="0"/>
      <w:marRight w:val="0"/>
      <w:marTop w:val="0"/>
      <w:marBottom w:val="0"/>
      <w:divBdr>
        <w:top w:val="none" w:sz="0" w:space="0" w:color="auto"/>
        <w:left w:val="none" w:sz="0" w:space="0" w:color="auto"/>
        <w:bottom w:val="none" w:sz="0" w:space="0" w:color="auto"/>
        <w:right w:val="none" w:sz="0" w:space="0" w:color="auto"/>
      </w:divBdr>
    </w:div>
    <w:div w:id="132798720">
      <w:bodyDiv w:val="1"/>
      <w:marLeft w:val="0"/>
      <w:marRight w:val="0"/>
      <w:marTop w:val="0"/>
      <w:marBottom w:val="0"/>
      <w:divBdr>
        <w:top w:val="none" w:sz="0" w:space="0" w:color="auto"/>
        <w:left w:val="none" w:sz="0" w:space="0" w:color="auto"/>
        <w:bottom w:val="none" w:sz="0" w:space="0" w:color="auto"/>
        <w:right w:val="none" w:sz="0" w:space="0" w:color="auto"/>
      </w:divBdr>
    </w:div>
    <w:div w:id="135297574">
      <w:bodyDiv w:val="1"/>
      <w:marLeft w:val="0"/>
      <w:marRight w:val="0"/>
      <w:marTop w:val="0"/>
      <w:marBottom w:val="0"/>
      <w:divBdr>
        <w:top w:val="none" w:sz="0" w:space="0" w:color="auto"/>
        <w:left w:val="none" w:sz="0" w:space="0" w:color="auto"/>
        <w:bottom w:val="none" w:sz="0" w:space="0" w:color="auto"/>
        <w:right w:val="none" w:sz="0" w:space="0" w:color="auto"/>
      </w:divBdr>
    </w:div>
    <w:div w:id="135418236">
      <w:bodyDiv w:val="1"/>
      <w:marLeft w:val="0"/>
      <w:marRight w:val="0"/>
      <w:marTop w:val="0"/>
      <w:marBottom w:val="0"/>
      <w:divBdr>
        <w:top w:val="none" w:sz="0" w:space="0" w:color="auto"/>
        <w:left w:val="none" w:sz="0" w:space="0" w:color="auto"/>
        <w:bottom w:val="none" w:sz="0" w:space="0" w:color="auto"/>
        <w:right w:val="none" w:sz="0" w:space="0" w:color="auto"/>
      </w:divBdr>
    </w:div>
    <w:div w:id="135608052">
      <w:bodyDiv w:val="1"/>
      <w:marLeft w:val="0"/>
      <w:marRight w:val="0"/>
      <w:marTop w:val="0"/>
      <w:marBottom w:val="0"/>
      <w:divBdr>
        <w:top w:val="none" w:sz="0" w:space="0" w:color="auto"/>
        <w:left w:val="none" w:sz="0" w:space="0" w:color="auto"/>
        <w:bottom w:val="none" w:sz="0" w:space="0" w:color="auto"/>
        <w:right w:val="none" w:sz="0" w:space="0" w:color="auto"/>
      </w:divBdr>
    </w:div>
    <w:div w:id="141239685">
      <w:bodyDiv w:val="1"/>
      <w:marLeft w:val="0"/>
      <w:marRight w:val="0"/>
      <w:marTop w:val="0"/>
      <w:marBottom w:val="0"/>
      <w:divBdr>
        <w:top w:val="none" w:sz="0" w:space="0" w:color="auto"/>
        <w:left w:val="none" w:sz="0" w:space="0" w:color="auto"/>
        <w:bottom w:val="none" w:sz="0" w:space="0" w:color="auto"/>
        <w:right w:val="none" w:sz="0" w:space="0" w:color="auto"/>
      </w:divBdr>
    </w:div>
    <w:div w:id="142359427">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44320196">
      <w:bodyDiv w:val="1"/>
      <w:marLeft w:val="0"/>
      <w:marRight w:val="0"/>
      <w:marTop w:val="0"/>
      <w:marBottom w:val="0"/>
      <w:divBdr>
        <w:top w:val="none" w:sz="0" w:space="0" w:color="auto"/>
        <w:left w:val="none" w:sz="0" w:space="0" w:color="auto"/>
        <w:bottom w:val="none" w:sz="0" w:space="0" w:color="auto"/>
        <w:right w:val="none" w:sz="0" w:space="0" w:color="auto"/>
      </w:divBdr>
    </w:div>
    <w:div w:id="145826723">
      <w:bodyDiv w:val="1"/>
      <w:marLeft w:val="0"/>
      <w:marRight w:val="0"/>
      <w:marTop w:val="0"/>
      <w:marBottom w:val="0"/>
      <w:divBdr>
        <w:top w:val="none" w:sz="0" w:space="0" w:color="auto"/>
        <w:left w:val="none" w:sz="0" w:space="0" w:color="auto"/>
        <w:bottom w:val="none" w:sz="0" w:space="0" w:color="auto"/>
        <w:right w:val="none" w:sz="0" w:space="0" w:color="auto"/>
      </w:divBdr>
    </w:div>
    <w:div w:id="149519422">
      <w:bodyDiv w:val="1"/>
      <w:marLeft w:val="0"/>
      <w:marRight w:val="0"/>
      <w:marTop w:val="0"/>
      <w:marBottom w:val="0"/>
      <w:divBdr>
        <w:top w:val="none" w:sz="0" w:space="0" w:color="auto"/>
        <w:left w:val="none" w:sz="0" w:space="0" w:color="auto"/>
        <w:bottom w:val="none" w:sz="0" w:space="0" w:color="auto"/>
        <w:right w:val="none" w:sz="0" w:space="0" w:color="auto"/>
      </w:divBdr>
    </w:div>
    <w:div w:id="150289833">
      <w:bodyDiv w:val="1"/>
      <w:marLeft w:val="0"/>
      <w:marRight w:val="0"/>
      <w:marTop w:val="0"/>
      <w:marBottom w:val="0"/>
      <w:divBdr>
        <w:top w:val="none" w:sz="0" w:space="0" w:color="auto"/>
        <w:left w:val="none" w:sz="0" w:space="0" w:color="auto"/>
        <w:bottom w:val="none" w:sz="0" w:space="0" w:color="auto"/>
        <w:right w:val="none" w:sz="0" w:space="0" w:color="auto"/>
      </w:divBdr>
    </w:div>
    <w:div w:id="150414029">
      <w:bodyDiv w:val="1"/>
      <w:marLeft w:val="0"/>
      <w:marRight w:val="0"/>
      <w:marTop w:val="0"/>
      <w:marBottom w:val="0"/>
      <w:divBdr>
        <w:top w:val="none" w:sz="0" w:space="0" w:color="auto"/>
        <w:left w:val="none" w:sz="0" w:space="0" w:color="auto"/>
        <w:bottom w:val="none" w:sz="0" w:space="0" w:color="auto"/>
        <w:right w:val="none" w:sz="0" w:space="0" w:color="auto"/>
      </w:divBdr>
    </w:div>
    <w:div w:id="151146001">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53884614">
      <w:bodyDiv w:val="1"/>
      <w:marLeft w:val="0"/>
      <w:marRight w:val="0"/>
      <w:marTop w:val="0"/>
      <w:marBottom w:val="0"/>
      <w:divBdr>
        <w:top w:val="none" w:sz="0" w:space="0" w:color="auto"/>
        <w:left w:val="none" w:sz="0" w:space="0" w:color="auto"/>
        <w:bottom w:val="none" w:sz="0" w:space="0" w:color="auto"/>
        <w:right w:val="none" w:sz="0" w:space="0" w:color="auto"/>
      </w:divBdr>
    </w:div>
    <w:div w:id="154149669">
      <w:bodyDiv w:val="1"/>
      <w:marLeft w:val="0"/>
      <w:marRight w:val="0"/>
      <w:marTop w:val="0"/>
      <w:marBottom w:val="0"/>
      <w:divBdr>
        <w:top w:val="none" w:sz="0" w:space="0" w:color="auto"/>
        <w:left w:val="none" w:sz="0" w:space="0" w:color="auto"/>
        <w:bottom w:val="none" w:sz="0" w:space="0" w:color="auto"/>
        <w:right w:val="none" w:sz="0" w:space="0" w:color="auto"/>
      </w:divBdr>
    </w:div>
    <w:div w:id="156071143">
      <w:bodyDiv w:val="1"/>
      <w:marLeft w:val="0"/>
      <w:marRight w:val="0"/>
      <w:marTop w:val="0"/>
      <w:marBottom w:val="0"/>
      <w:divBdr>
        <w:top w:val="none" w:sz="0" w:space="0" w:color="auto"/>
        <w:left w:val="none" w:sz="0" w:space="0" w:color="auto"/>
        <w:bottom w:val="none" w:sz="0" w:space="0" w:color="auto"/>
        <w:right w:val="none" w:sz="0" w:space="0" w:color="auto"/>
      </w:divBdr>
    </w:div>
    <w:div w:id="161749238">
      <w:bodyDiv w:val="1"/>
      <w:marLeft w:val="0"/>
      <w:marRight w:val="0"/>
      <w:marTop w:val="0"/>
      <w:marBottom w:val="0"/>
      <w:divBdr>
        <w:top w:val="none" w:sz="0" w:space="0" w:color="auto"/>
        <w:left w:val="none" w:sz="0" w:space="0" w:color="auto"/>
        <w:bottom w:val="none" w:sz="0" w:space="0" w:color="auto"/>
        <w:right w:val="none" w:sz="0" w:space="0" w:color="auto"/>
      </w:divBdr>
    </w:div>
    <w:div w:id="163934114">
      <w:bodyDiv w:val="1"/>
      <w:marLeft w:val="0"/>
      <w:marRight w:val="0"/>
      <w:marTop w:val="0"/>
      <w:marBottom w:val="0"/>
      <w:divBdr>
        <w:top w:val="none" w:sz="0" w:space="0" w:color="auto"/>
        <w:left w:val="none" w:sz="0" w:space="0" w:color="auto"/>
        <w:bottom w:val="none" w:sz="0" w:space="0" w:color="auto"/>
        <w:right w:val="none" w:sz="0" w:space="0" w:color="auto"/>
      </w:divBdr>
    </w:div>
    <w:div w:id="174391997">
      <w:bodyDiv w:val="1"/>
      <w:marLeft w:val="0"/>
      <w:marRight w:val="0"/>
      <w:marTop w:val="0"/>
      <w:marBottom w:val="0"/>
      <w:divBdr>
        <w:top w:val="none" w:sz="0" w:space="0" w:color="auto"/>
        <w:left w:val="none" w:sz="0" w:space="0" w:color="auto"/>
        <w:bottom w:val="none" w:sz="0" w:space="0" w:color="auto"/>
        <w:right w:val="none" w:sz="0" w:space="0" w:color="auto"/>
      </w:divBdr>
    </w:div>
    <w:div w:id="177159240">
      <w:bodyDiv w:val="1"/>
      <w:marLeft w:val="0"/>
      <w:marRight w:val="0"/>
      <w:marTop w:val="0"/>
      <w:marBottom w:val="0"/>
      <w:divBdr>
        <w:top w:val="none" w:sz="0" w:space="0" w:color="auto"/>
        <w:left w:val="none" w:sz="0" w:space="0" w:color="auto"/>
        <w:bottom w:val="none" w:sz="0" w:space="0" w:color="auto"/>
        <w:right w:val="none" w:sz="0" w:space="0" w:color="auto"/>
      </w:divBdr>
    </w:div>
    <w:div w:id="183986457">
      <w:bodyDiv w:val="1"/>
      <w:marLeft w:val="0"/>
      <w:marRight w:val="0"/>
      <w:marTop w:val="0"/>
      <w:marBottom w:val="0"/>
      <w:divBdr>
        <w:top w:val="none" w:sz="0" w:space="0" w:color="auto"/>
        <w:left w:val="none" w:sz="0" w:space="0" w:color="auto"/>
        <w:bottom w:val="none" w:sz="0" w:space="0" w:color="auto"/>
        <w:right w:val="none" w:sz="0" w:space="0" w:color="auto"/>
      </w:divBdr>
    </w:div>
    <w:div w:id="184906999">
      <w:bodyDiv w:val="1"/>
      <w:marLeft w:val="0"/>
      <w:marRight w:val="0"/>
      <w:marTop w:val="0"/>
      <w:marBottom w:val="0"/>
      <w:divBdr>
        <w:top w:val="none" w:sz="0" w:space="0" w:color="auto"/>
        <w:left w:val="none" w:sz="0" w:space="0" w:color="auto"/>
        <w:bottom w:val="none" w:sz="0" w:space="0" w:color="auto"/>
        <w:right w:val="none" w:sz="0" w:space="0" w:color="auto"/>
      </w:divBdr>
    </w:div>
    <w:div w:id="188380323">
      <w:bodyDiv w:val="1"/>
      <w:marLeft w:val="0"/>
      <w:marRight w:val="0"/>
      <w:marTop w:val="0"/>
      <w:marBottom w:val="0"/>
      <w:divBdr>
        <w:top w:val="none" w:sz="0" w:space="0" w:color="auto"/>
        <w:left w:val="none" w:sz="0" w:space="0" w:color="auto"/>
        <w:bottom w:val="none" w:sz="0" w:space="0" w:color="auto"/>
        <w:right w:val="none" w:sz="0" w:space="0" w:color="auto"/>
      </w:divBdr>
    </w:div>
    <w:div w:id="188495609">
      <w:bodyDiv w:val="1"/>
      <w:marLeft w:val="0"/>
      <w:marRight w:val="0"/>
      <w:marTop w:val="0"/>
      <w:marBottom w:val="0"/>
      <w:divBdr>
        <w:top w:val="none" w:sz="0" w:space="0" w:color="auto"/>
        <w:left w:val="none" w:sz="0" w:space="0" w:color="auto"/>
        <w:bottom w:val="none" w:sz="0" w:space="0" w:color="auto"/>
        <w:right w:val="none" w:sz="0" w:space="0" w:color="auto"/>
      </w:divBdr>
    </w:div>
    <w:div w:id="193084953">
      <w:bodyDiv w:val="1"/>
      <w:marLeft w:val="0"/>
      <w:marRight w:val="0"/>
      <w:marTop w:val="0"/>
      <w:marBottom w:val="0"/>
      <w:divBdr>
        <w:top w:val="none" w:sz="0" w:space="0" w:color="auto"/>
        <w:left w:val="none" w:sz="0" w:space="0" w:color="auto"/>
        <w:bottom w:val="none" w:sz="0" w:space="0" w:color="auto"/>
        <w:right w:val="none" w:sz="0" w:space="0" w:color="auto"/>
      </w:divBdr>
    </w:div>
    <w:div w:id="193467720">
      <w:bodyDiv w:val="1"/>
      <w:marLeft w:val="0"/>
      <w:marRight w:val="0"/>
      <w:marTop w:val="0"/>
      <w:marBottom w:val="0"/>
      <w:divBdr>
        <w:top w:val="none" w:sz="0" w:space="0" w:color="auto"/>
        <w:left w:val="none" w:sz="0" w:space="0" w:color="auto"/>
        <w:bottom w:val="none" w:sz="0" w:space="0" w:color="auto"/>
        <w:right w:val="none" w:sz="0" w:space="0" w:color="auto"/>
      </w:divBdr>
    </w:div>
    <w:div w:id="193809434">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04683142">
      <w:bodyDiv w:val="1"/>
      <w:marLeft w:val="0"/>
      <w:marRight w:val="0"/>
      <w:marTop w:val="0"/>
      <w:marBottom w:val="0"/>
      <w:divBdr>
        <w:top w:val="none" w:sz="0" w:space="0" w:color="auto"/>
        <w:left w:val="none" w:sz="0" w:space="0" w:color="auto"/>
        <w:bottom w:val="none" w:sz="0" w:space="0" w:color="auto"/>
        <w:right w:val="none" w:sz="0" w:space="0" w:color="auto"/>
      </w:divBdr>
    </w:div>
    <w:div w:id="204947224">
      <w:bodyDiv w:val="1"/>
      <w:marLeft w:val="0"/>
      <w:marRight w:val="0"/>
      <w:marTop w:val="0"/>
      <w:marBottom w:val="0"/>
      <w:divBdr>
        <w:top w:val="none" w:sz="0" w:space="0" w:color="auto"/>
        <w:left w:val="none" w:sz="0" w:space="0" w:color="auto"/>
        <w:bottom w:val="none" w:sz="0" w:space="0" w:color="auto"/>
        <w:right w:val="none" w:sz="0" w:space="0" w:color="auto"/>
      </w:divBdr>
    </w:div>
    <w:div w:id="210118196">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15356039">
      <w:bodyDiv w:val="1"/>
      <w:marLeft w:val="0"/>
      <w:marRight w:val="0"/>
      <w:marTop w:val="0"/>
      <w:marBottom w:val="0"/>
      <w:divBdr>
        <w:top w:val="none" w:sz="0" w:space="0" w:color="auto"/>
        <w:left w:val="none" w:sz="0" w:space="0" w:color="auto"/>
        <w:bottom w:val="none" w:sz="0" w:space="0" w:color="auto"/>
        <w:right w:val="none" w:sz="0" w:space="0" w:color="auto"/>
      </w:divBdr>
    </w:div>
    <w:div w:id="216280023">
      <w:bodyDiv w:val="1"/>
      <w:marLeft w:val="0"/>
      <w:marRight w:val="0"/>
      <w:marTop w:val="0"/>
      <w:marBottom w:val="0"/>
      <w:divBdr>
        <w:top w:val="none" w:sz="0" w:space="0" w:color="auto"/>
        <w:left w:val="none" w:sz="0" w:space="0" w:color="auto"/>
        <w:bottom w:val="none" w:sz="0" w:space="0" w:color="auto"/>
        <w:right w:val="none" w:sz="0" w:space="0" w:color="auto"/>
      </w:divBdr>
    </w:div>
    <w:div w:id="216548623">
      <w:bodyDiv w:val="1"/>
      <w:marLeft w:val="0"/>
      <w:marRight w:val="0"/>
      <w:marTop w:val="0"/>
      <w:marBottom w:val="0"/>
      <w:divBdr>
        <w:top w:val="none" w:sz="0" w:space="0" w:color="auto"/>
        <w:left w:val="none" w:sz="0" w:space="0" w:color="auto"/>
        <w:bottom w:val="none" w:sz="0" w:space="0" w:color="auto"/>
        <w:right w:val="none" w:sz="0" w:space="0" w:color="auto"/>
      </w:divBdr>
    </w:div>
    <w:div w:id="217282029">
      <w:bodyDiv w:val="1"/>
      <w:marLeft w:val="0"/>
      <w:marRight w:val="0"/>
      <w:marTop w:val="0"/>
      <w:marBottom w:val="0"/>
      <w:divBdr>
        <w:top w:val="none" w:sz="0" w:space="0" w:color="auto"/>
        <w:left w:val="none" w:sz="0" w:space="0" w:color="auto"/>
        <w:bottom w:val="none" w:sz="0" w:space="0" w:color="auto"/>
        <w:right w:val="none" w:sz="0" w:space="0" w:color="auto"/>
      </w:divBdr>
    </w:div>
    <w:div w:id="222256368">
      <w:bodyDiv w:val="1"/>
      <w:marLeft w:val="0"/>
      <w:marRight w:val="0"/>
      <w:marTop w:val="0"/>
      <w:marBottom w:val="0"/>
      <w:divBdr>
        <w:top w:val="none" w:sz="0" w:space="0" w:color="auto"/>
        <w:left w:val="none" w:sz="0" w:space="0" w:color="auto"/>
        <w:bottom w:val="none" w:sz="0" w:space="0" w:color="auto"/>
        <w:right w:val="none" w:sz="0" w:space="0" w:color="auto"/>
      </w:divBdr>
    </w:div>
    <w:div w:id="222638289">
      <w:bodyDiv w:val="1"/>
      <w:marLeft w:val="0"/>
      <w:marRight w:val="0"/>
      <w:marTop w:val="0"/>
      <w:marBottom w:val="0"/>
      <w:divBdr>
        <w:top w:val="none" w:sz="0" w:space="0" w:color="auto"/>
        <w:left w:val="none" w:sz="0" w:space="0" w:color="auto"/>
        <w:bottom w:val="none" w:sz="0" w:space="0" w:color="auto"/>
        <w:right w:val="none" w:sz="0" w:space="0" w:color="auto"/>
      </w:divBdr>
    </w:div>
    <w:div w:id="227618053">
      <w:bodyDiv w:val="1"/>
      <w:marLeft w:val="0"/>
      <w:marRight w:val="0"/>
      <w:marTop w:val="0"/>
      <w:marBottom w:val="0"/>
      <w:divBdr>
        <w:top w:val="none" w:sz="0" w:space="0" w:color="auto"/>
        <w:left w:val="none" w:sz="0" w:space="0" w:color="auto"/>
        <w:bottom w:val="none" w:sz="0" w:space="0" w:color="auto"/>
        <w:right w:val="none" w:sz="0" w:space="0" w:color="auto"/>
      </w:divBdr>
    </w:div>
    <w:div w:id="233246684">
      <w:bodyDiv w:val="1"/>
      <w:marLeft w:val="0"/>
      <w:marRight w:val="0"/>
      <w:marTop w:val="0"/>
      <w:marBottom w:val="0"/>
      <w:divBdr>
        <w:top w:val="none" w:sz="0" w:space="0" w:color="auto"/>
        <w:left w:val="none" w:sz="0" w:space="0" w:color="auto"/>
        <w:bottom w:val="none" w:sz="0" w:space="0" w:color="auto"/>
        <w:right w:val="none" w:sz="0" w:space="0" w:color="auto"/>
      </w:divBdr>
    </w:div>
    <w:div w:id="234050185">
      <w:bodyDiv w:val="1"/>
      <w:marLeft w:val="0"/>
      <w:marRight w:val="0"/>
      <w:marTop w:val="0"/>
      <w:marBottom w:val="0"/>
      <w:divBdr>
        <w:top w:val="none" w:sz="0" w:space="0" w:color="auto"/>
        <w:left w:val="none" w:sz="0" w:space="0" w:color="auto"/>
        <w:bottom w:val="none" w:sz="0" w:space="0" w:color="auto"/>
        <w:right w:val="none" w:sz="0" w:space="0" w:color="auto"/>
      </w:divBdr>
    </w:div>
    <w:div w:id="237595121">
      <w:bodyDiv w:val="1"/>
      <w:marLeft w:val="0"/>
      <w:marRight w:val="0"/>
      <w:marTop w:val="0"/>
      <w:marBottom w:val="0"/>
      <w:divBdr>
        <w:top w:val="none" w:sz="0" w:space="0" w:color="auto"/>
        <w:left w:val="none" w:sz="0" w:space="0" w:color="auto"/>
        <w:bottom w:val="none" w:sz="0" w:space="0" w:color="auto"/>
        <w:right w:val="none" w:sz="0" w:space="0" w:color="auto"/>
      </w:divBdr>
    </w:div>
    <w:div w:id="240530871">
      <w:bodyDiv w:val="1"/>
      <w:marLeft w:val="0"/>
      <w:marRight w:val="0"/>
      <w:marTop w:val="0"/>
      <w:marBottom w:val="0"/>
      <w:divBdr>
        <w:top w:val="none" w:sz="0" w:space="0" w:color="auto"/>
        <w:left w:val="none" w:sz="0" w:space="0" w:color="auto"/>
        <w:bottom w:val="none" w:sz="0" w:space="0" w:color="auto"/>
        <w:right w:val="none" w:sz="0" w:space="0" w:color="auto"/>
      </w:divBdr>
    </w:div>
    <w:div w:id="243104689">
      <w:bodyDiv w:val="1"/>
      <w:marLeft w:val="0"/>
      <w:marRight w:val="0"/>
      <w:marTop w:val="0"/>
      <w:marBottom w:val="0"/>
      <w:divBdr>
        <w:top w:val="none" w:sz="0" w:space="0" w:color="auto"/>
        <w:left w:val="none" w:sz="0" w:space="0" w:color="auto"/>
        <w:bottom w:val="none" w:sz="0" w:space="0" w:color="auto"/>
        <w:right w:val="none" w:sz="0" w:space="0" w:color="auto"/>
      </w:divBdr>
    </w:div>
    <w:div w:id="243491883">
      <w:bodyDiv w:val="1"/>
      <w:marLeft w:val="0"/>
      <w:marRight w:val="0"/>
      <w:marTop w:val="0"/>
      <w:marBottom w:val="0"/>
      <w:divBdr>
        <w:top w:val="none" w:sz="0" w:space="0" w:color="auto"/>
        <w:left w:val="none" w:sz="0" w:space="0" w:color="auto"/>
        <w:bottom w:val="none" w:sz="0" w:space="0" w:color="auto"/>
        <w:right w:val="none" w:sz="0" w:space="0" w:color="auto"/>
      </w:divBdr>
    </w:div>
    <w:div w:id="246043360">
      <w:bodyDiv w:val="1"/>
      <w:marLeft w:val="0"/>
      <w:marRight w:val="0"/>
      <w:marTop w:val="0"/>
      <w:marBottom w:val="0"/>
      <w:divBdr>
        <w:top w:val="none" w:sz="0" w:space="0" w:color="auto"/>
        <w:left w:val="none" w:sz="0" w:space="0" w:color="auto"/>
        <w:bottom w:val="none" w:sz="0" w:space="0" w:color="auto"/>
        <w:right w:val="none" w:sz="0" w:space="0" w:color="auto"/>
      </w:divBdr>
    </w:div>
    <w:div w:id="250551999">
      <w:bodyDiv w:val="1"/>
      <w:marLeft w:val="0"/>
      <w:marRight w:val="0"/>
      <w:marTop w:val="0"/>
      <w:marBottom w:val="0"/>
      <w:divBdr>
        <w:top w:val="none" w:sz="0" w:space="0" w:color="auto"/>
        <w:left w:val="none" w:sz="0" w:space="0" w:color="auto"/>
        <w:bottom w:val="none" w:sz="0" w:space="0" w:color="auto"/>
        <w:right w:val="none" w:sz="0" w:space="0" w:color="auto"/>
      </w:divBdr>
    </w:div>
    <w:div w:id="251546688">
      <w:bodyDiv w:val="1"/>
      <w:marLeft w:val="0"/>
      <w:marRight w:val="0"/>
      <w:marTop w:val="0"/>
      <w:marBottom w:val="0"/>
      <w:divBdr>
        <w:top w:val="none" w:sz="0" w:space="0" w:color="auto"/>
        <w:left w:val="none" w:sz="0" w:space="0" w:color="auto"/>
        <w:bottom w:val="none" w:sz="0" w:space="0" w:color="auto"/>
        <w:right w:val="none" w:sz="0" w:space="0" w:color="auto"/>
      </w:divBdr>
    </w:div>
    <w:div w:id="251862108">
      <w:bodyDiv w:val="1"/>
      <w:marLeft w:val="0"/>
      <w:marRight w:val="0"/>
      <w:marTop w:val="0"/>
      <w:marBottom w:val="0"/>
      <w:divBdr>
        <w:top w:val="none" w:sz="0" w:space="0" w:color="auto"/>
        <w:left w:val="none" w:sz="0" w:space="0" w:color="auto"/>
        <w:bottom w:val="none" w:sz="0" w:space="0" w:color="auto"/>
        <w:right w:val="none" w:sz="0" w:space="0" w:color="auto"/>
      </w:divBdr>
    </w:div>
    <w:div w:id="252251981">
      <w:bodyDiv w:val="1"/>
      <w:marLeft w:val="0"/>
      <w:marRight w:val="0"/>
      <w:marTop w:val="0"/>
      <w:marBottom w:val="0"/>
      <w:divBdr>
        <w:top w:val="none" w:sz="0" w:space="0" w:color="auto"/>
        <w:left w:val="none" w:sz="0" w:space="0" w:color="auto"/>
        <w:bottom w:val="none" w:sz="0" w:space="0" w:color="auto"/>
        <w:right w:val="none" w:sz="0" w:space="0" w:color="auto"/>
      </w:divBdr>
    </w:div>
    <w:div w:id="253101126">
      <w:bodyDiv w:val="1"/>
      <w:marLeft w:val="0"/>
      <w:marRight w:val="0"/>
      <w:marTop w:val="0"/>
      <w:marBottom w:val="0"/>
      <w:divBdr>
        <w:top w:val="none" w:sz="0" w:space="0" w:color="auto"/>
        <w:left w:val="none" w:sz="0" w:space="0" w:color="auto"/>
        <w:bottom w:val="none" w:sz="0" w:space="0" w:color="auto"/>
        <w:right w:val="none" w:sz="0" w:space="0" w:color="auto"/>
      </w:divBdr>
    </w:div>
    <w:div w:id="256450249">
      <w:bodyDiv w:val="1"/>
      <w:marLeft w:val="0"/>
      <w:marRight w:val="0"/>
      <w:marTop w:val="0"/>
      <w:marBottom w:val="0"/>
      <w:divBdr>
        <w:top w:val="none" w:sz="0" w:space="0" w:color="auto"/>
        <w:left w:val="none" w:sz="0" w:space="0" w:color="auto"/>
        <w:bottom w:val="none" w:sz="0" w:space="0" w:color="auto"/>
        <w:right w:val="none" w:sz="0" w:space="0" w:color="auto"/>
      </w:divBdr>
    </w:div>
    <w:div w:id="259874592">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66432601">
      <w:bodyDiv w:val="1"/>
      <w:marLeft w:val="0"/>
      <w:marRight w:val="0"/>
      <w:marTop w:val="0"/>
      <w:marBottom w:val="0"/>
      <w:divBdr>
        <w:top w:val="none" w:sz="0" w:space="0" w:color="auto"/>
        <w:left w:val="none" w:sz="0" w:space="0" w:color="auto"/>
        <w:bottom w:val="none" w:sz="0" w:space="0" w:color="auto"/>
        <w:right w:val="none" w:sz="0" w:space="0" w:color="auto"/>
      </w:divBdr>
    </w:div>
    <w:div w:id="271592798">
      <w:bodyDiv w:val="1"/>
      <w:marLeft w:val="0"/>
      <w:marRight w:val="0"/>
      <w:marTop w:val="0"/>
      <w:marBottom w:val="0"/>
      <w:divBdr>
        <w:top w:val="none" w:sz="0" w:space="0" w:color="auto"/>
        <w:left w:val="none" w:sz="0" w:space="0" w:color="auto"/>
        <w:bottom w:val="none" w:sz="0" w:space="0" w:color="auto"/>
        <w:right w:val="none" w:sz="0" w:space="0" w:color="auto"/>
      </w:divBdr>
    </w:div>
    <w:div w:id="271716271">
      <w:bodyDiv w:val="1"/>
      <w:marLeft w:val="0"/>
      <w:marRight w:val="0"/>
      <w:marTop w:val="0"/>
      <w:marBottom w:val="0"/>
      <w:divBdr>
        <w:top w:val="none" w:sz="0" w:space="0" w:color="auto"/>
        <w:left w:val="none" w:sz="0" w:space="0" w:color="auto"/>
        <w:bottom w:val="none" w:sz="0" w:space="0" w:color="auto"/>
        <w:right w:val="none" w:sz="0" w:space="0" w:color="auto"/>
      </w:divBdr>
    </w:div>
    <w:div w:id="274874246">
      <w:bodyDiv w:val="1"/>
      <w:marLeft w:val="0"/>
      <w:marRight w:val="0"/>
      <w:marTop w:val="0"/>
      <w:marBottom w:val="0"/>
      <w:divBdr>
        <w:top w:val="none" w:sz="0" w:space="0" w:color="auto"/>
        <w:left w:val="none" w:sz="0" w:space="0" w:color="auto"/>
        <w:bottom w:val="none" w:sz="0" w:space="0" w:color="auto"/>
        <w:right w:val="none" w:sz="0" w:space="0" w:color="auto"/>
      </w:divBdr>
    </w:div>
    <w:div w:id="276915798">
      <w:bodyDiv w:val="1"/>
      <w:marLeft w:val="0"/>
      <w:marRight w:val="0"/>
      <w:marTop w:val="0"/>
      <w:marBottom w:val="0"/>
      <w:divBdr>
        <w:top w:val="none" w:sz="0" w:space="0" w:color="auto"/>
        <w:left w:val="none" w:sz="0" w:space="0" w:color="auto"/>
        <w:bottom w:val="none" w:sz="0" w:space="0" w:color="auto"/>
        <w:right w:val="none" w:sz="0" w:space="0" w:color="auto"/>
      </w:divBdr>
    </w:div>
    <w:div w:id="277218627">
      <w:bodyDiv w:val="1"/>
      <w:marLeft w:val="0"/>
      <w:marRight w:val="0"/>
      <w:marTop w:val="0"/>
      <w:marBottom w:val="0"/>
      <w:divBdr>
        <w:top w:val="none" w:sz="0" w:space="0" w:color="auto"/>
        <w:left w:val="none" w:sz="0" w:space="0" w:color="auto"/>
        <w:bottom w:val="none" w:sz="0" w:space="0" w:color="auto"/>
        <w:right w:val="none" w:sz="0" w:space="0" w:color="auto"/>
      </w:divBdr>
    </w:div>
    <w:div w:id="278412653">
      <w:bodyDiv w:val="1"/>
      <w:marLeft w:val="0"/>
      <w:marRight w:val="0"/>
      <w:marTop w:val="0"/>
      <w:marBottom w:val="0"/>
      <w:divBdr>
        <w:top w:val="none" w:sz="0" w:space="0" w:color="auto"/>
        <w:left w:val="none" w:sz="0" w:space="0" w:color="auto"/>
        <w:bottom w:val="none" w:sz="0" w:space="0" w:color="auto"/>
        <w:right w:val="none" w:sz="0" w:space="0" w:color="auto"/>
      </w:divBdr>
    </w:div>
    <w:div w:id="280037422">
      <w:bodyDiv w:val="1"/>
      <w:marLeft w:val="0"/>
      <w:marRight w:val="0"/>
      <w:marTop w:val="0"/>
      <w:marBottom w:val="0"/>
      <w:divBdr>
        <w:top w:val="none" w:sz="0" w:space="0" w:color="auto"/>
        <w:left w:val="none" w:sz="0" w:space="0" w:color="auto"/>
        <w:bottom w:val="none" w:sz="0" w:space="0" w:color="auto"/>
        <w:right w:val="none" w:sz="0" w:space="0" w:color="auto"/>
      </w:divBdr>
    </w:div>
    <w:div w:id="282274359">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284628275">
      <w:bodyDiv w:val="1"/>
      <w:marLeft w:val="0"/>
      <w:marRight w:val="0"/>
      <w:marTop w:val="0"/>
      <w:marBottom w:val="0"/>
      <w:divBdr>
        <w:top w:val="none" w:sz="0" w:space="0" w:color="auto"/>
        <w:left w:val="none" w:sz="0" w:space="0" w:color="auto"/>
        <w:bottom w:val="none" w:sz="0" w:space="0" w:color="auto"/>
        <w:right w:val="none" w:sz="0" w:space="0" w:color="auto"/>
      </w:divBdr>
    </w:div>
    <w:div w:id="290672896">
      <w:bodyDiv w:val="1"/>
      <w:marLeft w:val="0"/>
      <w:marRight w:val="0"/>
      <w:marTop w:val="0"/>
      <w:marBottom w:val="0"/>
      <w:divBdr>
        <w:top w:val="none" w:sz="0" w:space="0" w:color="auto"/>
        <w:left w:val="none" w:sz="0" w:space="0" w:color="auto"/>
        <w:bottom w:val="none" w:sz="0" w:space="0" w:color="auto"/>
        <w:right w:val="none" w:sz="0" w:space="0" w:color="auto"/>
      </w:divBdr>
    </w:div>
    <w:div w:id="291791453">
      <w:bodyDiv w:val="1"/>
      <w:marLeft w:val="0"/>
      <w:marRight w:val="0"/>
      <w:marTop w:val="0"/>
      <w:marBottom w:val="0"/>
      <w:divBdr>
        <w:top w:val="none" w:sz="0" w:space="0" w:color="auto"/>
        <w:left w:val="none" w:sz="0" w:space="0" w:color="auto"/>
        <w:bottom w:val="none" w:sz="0" w:space="0" w:color="auto"/>
        <w:right w:val="none" w:sz="0" w:space="0" w:color="auto"/>
      </w:divBdr>
    </w:div>
    <w:div w:id="292563856">
      <w:bodyDiv w:val="1"/>
      <w:marLeft w:val="0"/>
      <w:marRight w:val="0"/>
      <w:marTop w:val="0"/>
      <w:marBottom w:val="0"/>
      <w:divBdr>
        <w:top w:val="none" w:sz="0" w:space="0" w:color="auto"/>
        <w:left w:val="none" w:sz="0" w:space="0" w:color="auto"/>
        <w:bottom w:val="none" w:sz="0" w:space="0" w:color="auto"/>
        <w:right w:val="none" w:sz="0" w:space="0" w:color="auto"/>
      </w:divBdr>
    </w:div>
    <w:div w:id="293874264">
      <w:bodyDiv w:val="1"/>
      <w:marLeft w:val="0"/>
      <w:marRight w:val="0"/>
      <w:marTop w:val="0"/>
      <w:marBottom w:val="0"/>
      <w:divBdr>
        <w:top w:val="none" w:sz="0" w:space="0" w:color="auto"/>
        <w:left w:val="none" w:sz="0" w:space="0" w:color="auto"/>
        <w:bottom w:val="none" w:sz="0" w:space="0" w:color="auto"/>
        <w:right w:val="none" w:sz="0" w:space="0" w:color="auto"/>
      </w:divBdr>
    </w:div>
    <w:div w:id="300892568">
      <w:bodyDiv w:val="1"/>
      <w:marLeft w:val="0"/>
      <w:marRight w:val="0"/>
      <w:marTop w:val="0"/>
      <w:marBottom w:val="0"/>
      <w:divBdr>
        <w:top w:val="none" w:sz="0" w:space="0" w:color="auto"/>
        <w:left w:val="none" w:sz="0" w:space="0" w:color="auto"/>
        <w:bottom w:val="none" w:sz="0" w:space="0" w:color="auto"/>
        <w:right w:val="none" w:sz="0" w:space="0" w:color="auto"/>
      </w:divBdr>
    </w:div>
    <w:div w:id="316539523">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29915208">
      <w:bodyDiv w:val="1"/>
      <w:marLeft w:val="0"/>
      <w:marRight w:val="0"/>
      <w:marTop w:val="0"/>
      <w:marBottom w:val="0"/>
      <w:divBdr>
        <w:top w:val="none" w:sz="0" w:space="0" w:color="auto"/>
        <w:left w:val="none" w:sz="0" w:space="0" w:color="auto"/>
        <w:bottom w:val="none" w:sz="0" w:space="0" w:color="auto"/>
        <w:right w:val="none" w:sz="0" w:space="0" w:color="auto"/>
      </w:divBdr>
    </w:div>
    <w:div w:id="331301984">
      <w:bodyDiv w:val="1"/>
      <w:marLeft w:val="0"/>
      <w:marRight w:val="0"/>
      <w:marTop w:val="0"/>
      <w:marBottom w:val="0"/>
      <w:divBdr>
        <w:top w:val="none" w:sz="0" w:space="0" w:color="auto"/>
        <w:left w:val="none" w:sz="0" w:space="0" w:color="auto"/>
        <w:bottom w:val="none" w:sz="0" w:space="0" w:color="auto"/>
        <w:right w:val="none" w:sz="0" w:space="0" w:color="auto"/>
      </w:divBdr>
    </w:div>
    <w:div w:id="342439003">
      <w:bodyDiv w:val="1"/>
      <w:marLeft w:val="0"/>
      <w:marRight w:val="0"/>
      <w:marTop w:val="0"/>
      <w:marBottom w:val="0"/>
      <w:divBdr>
        <w:top w:val="none" w:sz="0" w:space="0" w:color="auto"/>
        <w:left w:val="none" w:sz="0" w:space="0" w:color="auto"/>
        <w:bottom w:val="none" w:sz="0" w:space="0" w:color="auto"/>
        <w:right w:val="none" w:sz="0" w:space="0" w:color="auto"/>
      </w:divBdr>
    </w:div>
    <w:div w:id="342557093">
      <w:bodyDiv w:val="1"/>
      <w:marLeft w:val="0"/>
      <w:marRight w:val="0"/>
      <w:marTop w:val="0"/>
      <w:marBottom w:val="0"/>
      <w:divBdr>
        <w:top w:val="none" w:sz="0" w:space="0" w:color="auto"/>
        <w:left w:val="none" w:sz="0" w:space="0" w:color="auto"/>
        <w:bottom w:val="none" w:sz="0" w:space="0" w:color="auto"/>
        <w:right w:val="none" w:sz="0" w:space="0" w:color="auto"/>
      </w:divBdr>
    </w:div>
    <w:div w:id="343673712">
      <w:bodyDiv w:val="1"/>
      <w:marLeft w:val="0"/>
      <w:marRight w:val="0"/>
      <w:marTop w:val="0"/>
      <w:marBottom w:val="0"/>
      <w:divBdr>
        <w:top w:val="none" w:sz="0" w:space="0" w:color="auto"/>
        <w:left w:val="none" w:sz="0" w:space="0" w:color="auto"/>
        <w:bottom w:val="none" w:sz="0" w:space="0" w:color="auto"/>
        <w:right w:val="none" w:sz="0" w:space="0" w:color="auto"/>
      </w:divBdr>
    </w:div>
    <w:div w:id="346098160">
      <w:bodyDiv w:val="1"/>
      <w:marLeft w:val="0"/>
      <w:marRight w:val="0"/>
      <w:marTop w:val="0"/>
      <w:marBottom w:val="0"/>
      <w:divBdr>
        <w:top w:val="none" w:sz="0" w:space="0" w:color="auto"/>
        <w:left w:val="none" w:sz="0" w:space="0" w:color="auto"/>
        <w:bottom w:val="none" w:sz="0" w:space="0" w:color="auto"/>
        <w:right w:val="none" w:sz="0" w:space="0" w:color="auto"/>
      </w:divBdr>
    </w:div>
    <w:div w:id="348068957">
      <w:bodyDiv w:val="1"/>
      <w:marLeft w:val="0"/>
      <w:marRight w:val="0"/>
      <w:marTop w:val="0"/>
      <w:marBottom w:val="0"/>
      <w:divBdr>
        <w:top w:val="none" w:sz="0" w:space="0" w:color="auto"/>
        <w:left w:val="none" w:sz="0" w:space="0" w:color="auto"/>
        <w:bottom w:val="none" w:sz="0" w:space="0" w:color="auto"/>
        <w:right w:val="none" w:sz="0" w:space="0" w:color="auto"/>
      </w:divBdr>
    </w:div>
    <w:div w:id="351346060">
      <w:bodyDiv w:val="1"/>
      <w:marLeft w:val="0"/>
      <w:marRight w:val="0"/>
      <w:marTop w:val="0"/>
      <w:marBottom w:val="0"/>
      <w:divBdr>
        <w:top w:val="none" w:sz="0" w:space="0" w:color="auto"/>
        <w:left w:val="none" w:sz="0" w:space="0" w:color="auto"/>
        <w:bottom w:val="none" w:sz="0" w:space="0" w:color="auto"/>
        <w:right w:val="none" w:sz="0" w:space="0" w:color="auto"/>
      </w:divBdr>
    </w:div>
    <w:div w:id="358505188">
      <w:bodyDiv w:val="1"/>
      <w:marLeft w:val="0"/>
      <w:marRight w:val="0"/>
      <w:marTop w:val="0"/>
      <w:marBottom w:val="0"/>
      <w:divBdr>
        <w:top w:val="none" w:sz="0" w:space="0" w:color="auto"/>
        <w:left w:val="none" w:sz="0" w:space="0" w:color="auto"/>
        <w:bottom w:val="none" w:sz="0" w:space="0" w:color="auto"/>
        <w:right w:val="none" w:sz="0" w:space="0" w:color="auto"/>
      </w:divBdr>
    </w:div>
    <w:div w:id="358580050">
      <w:bodyDiv w:val="1"/>
      <w:marLeft w:val="0"/>
      <w:marRight w:val="0"/>
      <w:marTop w:val="0"/>
      <w:marBottom w:val="0"/>
      <w:divBdr>
        <w:top w:val="none" w:sz="0" w:space="0" w:color="auto"/>
        <w:left w:val="none" w:sz="0" w:space="0" w:color="auto"/>
        <w:bottom w:val="none" w:sz="0" w:space="0" w:color="auto"/>
        <w:right w:val="none" w:sz="0" w:space="0" w:color="auto"/>
      </w:divBdr>
    </w:div>
    <w:div w:id="358896368">
      <w:bodyDiv w:val="1"/>
      <w:marLeft w:val="0"/>
      <w:marRight w:val="0"/>
      <w:marTop w:val="0"/>
      <w:marBottom w:val="0"/>
      <w:divBdr>
        <w:top w:val="none" w:sz="0" w:space="0" w:color="auto"/>
        <w:left w:val="none" w:sz="0" w:space="0" w:color="auto"/>
        <w:bottom w:val="none" w:sz="0" w:space="0" w:color="auto"/>
        <w:right w:val="none" w:sz="0" w:space="0" w:color="auto"/>
      </w:divBdr>
    </w:div>
    <w:div w:id="359167566">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363210500">
      <w:bodyDiv w:val="1"/>
      <w:marLeft w:val="0"/>
      <w:marRight w:val="0"/>
      <w:marTop w:val="0"/>
      <w:marBottom w:val="0"/>
      <w:divBdr>
        <w:top w:val="none" w:sz="0" w:space="0" w:color="auto"/>
        <w:left w:val="none" w:sz="0" w:space="0" w:color="auto"/>
        <w:bottom w:val="none" w:sz="0" w:space="0" w:color="auto"/>
        <w:right w:val="none" w:sz="0" w:space="0" w:color="auto"/>
      </w:divBdr>
    </w:div>
    <w:div w:id="365253931">
      <w:bodyDiv w:val="1"/>
      <w:marLeft w:val="0"/>
      <w:marRight w:val="0"/>
      <w:marTop w:val="0"/>
      <w:marBottom w:val="0"/>
      <w:divBdr>
        <w:top w:val="none" w:sz="0" w:space="0" w:color="auto"/>
        <w:left w:val="none" w:sz="0" w:space="0" w:color="auto"/>
        <w:bottom w:val="none" w:sz="0" w:space="0" w:color="auto"/>
        <w:right w:val="none" w:sz="0" w:space="0" w:color="auto"/>
      </w:divBdr>
    </w:div>
    <w:div w:id="366443857">
      <w:bodyDiv w:val="1"/>
      <w:marLeft w:val="0"/>
      <w:marRight w:val="0"/>
      <w:marTop w:val="0"/>
      <w:marBottom w:val="0"/>
      <w:divBdr>
        <w:top w:val="none" w:sz="0" w:space="0" w:color="auto"/>
        <w:left w:val="none" w:sz="0" w:space="0" w:color="auto"/>
        <w:bottom w:val="none" w:sz="0" w:space="0" w:color="auto"/>
        <w:right w:val="none" w:sz="0" w:space="0" w:color="auto"/>
      </w:divBdr>
    </w:div>
    <w:div w:id="366948970">
      <w:bodyDiv w:val="1"/>
      <w:marLeft w:val="0"/>
      <w:marRight w:val="0"/>
      <w:marTop w:val="0"/>
      <w:marBottom w:val="0"/>
      <w:divBdr>
        <w:top w:val="none" w:sz="0" w:space="0" w:color="auto"/>
        <w:left w:val="none" w:sz="0" w:space="0" w:color="auto"/>
        <w:bottom w:val="none" w:sz="0" w:space="0" w:color="auto"/>
        <w:right w:val="none" w:sz="0" w:space="0" w:color="auto"/>
      </w:divBdr>
    </w:div>
    <w:div w:id="371273405">
      <w:bodyDiv w:val="1"/>
      <w:marLeft w:val="0"/>
      <w:marRight w:val="0"/>
      <w:marTop w:val="0"/>
      <w:marBottom w:val="0"/>
      <w:divBdr>
        <w:top w:val="none" w:sz="0" w:space="0" w:color="auto"/>
        <w:left w:val="none" w:sz="0" w:space="0" w:color="auto"/>
        <w:bottom w:val="none" w:sz="0" w:space="0" w:color="auto"/>
        <w:right w:val="none" w:sz="0" w:space="0" w:color="auto"/>
      </w:divBdr>
    </w:div>
    <w:div w:id="372703566">
      <w:bodyDiv w:val="1"/>
      <w:marLeft w:val="0"/>
      <w:marRight w:val="0"/>
      <w:marTop w:val="0"/>
      <w:marBottom w:val="0"/>
      <w:divBdr>
        <w:top w:val="none" w:sz="0" w:space="0" w:color="auto"/>
        <w:left w:val="none" w:sz="0" w:space="0" w:color="auto"/>
        <w:bottom w:val="none" w:sz="0" w:space="0" w:color="auto"/>
        <w:right w:val="none" w:sz="0" w:space="0" w:color="auto"/>
      </w:divBdr>
    </w:div>
    <w:div w:id="375353321">
      <w:bodyDiv w:val="1"/>
      <w:marLeft w:val="0"/>
      <w:marRight w:val="0"/>
      <w:marTop w:val="0"/>
      <w:marBottom w:val="0"/>
      <w:divBdr>
        <w:top w:val="none" w:sz="0" w:space="0" w:color="auto"/>
        <w:left w:val="none" w:sz="0" w:space="0" w:color="auto"/>
        <w:bottom w:val="none" w:sz="0" w:space="0" w:color="auto"/>
        <w:right w:val="none" w:sz="0" w:space="0" w:color="auto"/>
      </w:divBdr>
    </w:div>
    <w:div w:id="377553422">
      <w:bodyDiv w:val="1"/>
      <w:marLeft w:val="0"/>
      <w:marRight w:val="0"/>
      <w:marTop w:val="0"/>
      <w:marBottom w:val="0"/>
      <w:divBdr>
        <w:top w:val="none" w:sz="0" w:space="0" w:color="auto"/>
        <w:left w:val="none" w:sz="0" w:space="0" w:color="auto"/>
        <w:bottom w:val="none" w:sz="0" w:space="0" w:color="auto"/>
        <w:right w:val="none" w:sz="0" w:space="0" w:color="auto"/>
      </w:divBdr>
    </w:div>
    <w:div w:id="379743800">
      <w:bodyDiv w:val="1"/>
      <w:marLeft w:val="0"/>
      <w:marRight w:val="0"/>
      <w:marTop w:val="0"/>
      <w:marBottom w:val="0"/>
      <w:divBdr>
        <w:top w:val="none" w:sz="0" w:space="0" w:color="auto"/>
        <w:left w:val="none" w:sz="0" w:space="0" w:color="auto"/>
        <w:bottom w:val="none" w:sz="0" w:space="0" w:color="auto"/>
        <w:right w:val="none" w:sz="0" w:space="0" w:color="auto"/>
      </w:divBdr>
    </w:div>
    <w:div w:id="381365769">
      <w:bodyDiv w:val="1"/>
      <w:marLeft w:val="0"/>
      <w:marRight w:val="0"/>
      <w:marTop w:val="0"/>
      <w:marBottom w:val="0"/>
      <w:divBdr>
        <w:top w:val="none" w:sz="0" w:space="0" w:color="auto"/>
        <w:left w:val="none" w:sz="0" w:space="0" w:color="auto"/>
        <w:bottom w:val="none" w:sz="0" w:space="0" w:color="auto"/>
        <w:right w:val="none" w:sz="0" w:space="0" w:color="auto"/>
      </w:divBdr>
    </w:div>
    <w:div w:id="382601971">
      <w:bodyDiv w:val="1"/>
      <w:marLeft w:val="0"/>
      <w:marRight w:val="0"/>
      <w:marTop w:val="0"/>
      <w:marBottom w:val="0"/>
      <w:divBdr>
        <w:top w:val="none" w:sz="0" w:space="0" w:color="auto"/>
        <w:left w:val="none" w:sz="0" w:space="0" w:color="auto"/>
        <w:bottom w:val="none" w:sz="0" w:space="0" w:color="auto"/>
        <w:right w:val="none" w:sz="0" w:space="0" w:color="auto"/>
      </w:divBdr>
    </w:div>
    <w:div w:id="386299578">
      <w:bodyDiv w:val="1"/>
      <w:marLeft w:val="0"/>
      <w:marRight w:val="0"/>
      <w:marTop w:val="0"/>
      <w:marBottom w:val="0"/>
      <w:divBdr>
        <w:top w:val="none" w:sz="0" w:space="0" w:color="auto"/>
        <w:left w:val="none" w:sz="0" w:space="0" w:color="auto"/>
        <w:bottom w:val="none" w:sz="0" w:space="0" w:color="auto"/>
        <w:right w:val="none" w:sz="0" w:space="0" w:color="auto"/>
      </w:divBdr>
    </w:div>
    <w:div w:id="389690529">
      <w:bodyDiv w:val="1"/>
      <w:marLeft w:val="0"/>
      <w:marRight w:val="0"/>
      <w:marTop w:val="0"/>
      <w:marBottom w:val="0"/>
      <w:divBdr>
        <w:top w:val="none" w:sz="0" w:space="0" w:color="auto"/>
        <w:left w:val="none" w:sz="0" w:space="0" w:color="auto"/>
        <w:bottom w:val="none" w:sz="0" w:space="0" w:color="auto"/>
        <w:right w:val="none" w:sz="0" w:space="0" w:color="auto"/>
      </w:divBdr>
    </w:div>
    <w:div w:id="390734058">
      <w:bodyDiv w:val="1"/>
      <w:marLeft w:val="0"/>
      <w:marRight w:val="0"/>
      <w:marTop w:val="0"/>
      <w:marBottom w:val="0"/>
      <w:divBdr>
        <w:top w:val="none" w:sz="0" w:space="0" w:color="auto"/>
        <w:left w:val="none" w:sz="0" w:space="0" w:color="auto"/>
        <w:bottom w:val="none" w:sz="0" w:space="0" w:color="auto"/>
        <w:right w:val="none" w:sz="0" w:space="0" w:color="auto"/>
      </w:divBdr>
    </w:div>
    <w:div w:id="394593541">
      <w:bodyDiv w:val="1"/>
      <w:marLeft w:val="0"/>
      <w:marRight w:val="0"/>
      <w:marTop w:val="0"/>
      <w:marBottom w:val="0"/>
      <w:divBdr>
        <w:top w:val="none" w:sz="0" w:space="0" w:color="auto"/>
        <w:left w:val="none" w:sz="0" w:space="0" w:color="auto"/>
        <w:bottom w:val="none" w:sz="0" w:space="0" w:color="auto"/>
        <w:right w:val="none" w:sz="0" w:space="0" w:color="auto"/>
      </w:divBdr>
    </w:div>
    <w:div w:id="401803189">
      <w:bodyDiv w:val="1"/>
      <w:marLeft w:val="0"/>
      <w:marRight w:val="0"/>
      <w:marTop w:val="0"/>
      <w:marBottom w:val="0"/>
      <w:divBdr>
        <w:top w:val="none" w:sz="0" w:space="0" w:color="auto"/>
        <w:left w:val="none" w:sz="0" w:space="0" w:color="auto"/>
        <w:bottom w:val="none" w:sz="0" w:space="0" w:color="auto"/>
        <w:right w:val="none" w:sz="0" w:space="0" w:color="auto"/>
      </w:divBdr>
    </w:div>
    <w:div w:id="406194887">
      <w:bodyDiv w:val="1"/>
      <w:marLeft w:val="0"/>
      <w:marRight w:val="0"/>
      <w:marTop w:val="0"/>
      <w:marBottom w:val="0"/>
      <w:divBdr>
        <w:top w:val="none" w:sz="0" w:space="0" w:color="auto"/>
        <w:left w:val="none" w:sz="0" w:space="0" w:color="auto"/>
        <w:bottom w:val="none" w:sz="0" w:space="0" w:color="auto"/>
        <w:right w:val="none" w:sz="0" w:space="0" w:color="auto"/>
      </w:divBdr>
    </w:div>
    <w:div w:id="410156220">
      <w:bodyDiv w:val="1"/>
      <w:marLeft w:val="0"/>
      <w:marRight w:val="0"/>
      <w:marTop w:val="0"/>
      <w:marBottom w:val="0"/>
      <w:divBdr>
        <w:top w:val="none" w:sz="0" w:space="0" w:color="auto"/>
        <w:left w:val="none" w:sz="0" w:space="0" w:color="auto"/>
        <w:bottom w:val="none" w:sz="0" w:space="0" w:color="auto"/>
        <w:right w:val="none" w:sz="0" w:space="0" w:color="auto"/>
      </w:divBdr>
    </w:div>
    <w:div w:id="410783934">
      <w:bodyDiv w:val="1"/>
      <w:marLeft w:val="0"/>
      <w:marRight w:val="0"/>
      <w:marTop w:val="0"/>
      <w:marBottom w:val="0"/>
      <w:divBdr>
        <w:top w:val="none" w:sz="0" w:space="0" w:color="auto"/>
        <w:left w:val="none" w:sz="0" w:space="0" w:color="auto"/>
        <w:bottom w:val="none" w:sz="0" w:space="0" w:color="auto"/>
        <w:right w:val="none" w:sz="0" w:space="0" w:color="auto"/>
      </w:divBdr>
    </w:div>
    <w:div w:id="416437475">
      <w:bodyDiv w:val="1"/>
      <w:marLeft w:val="0"/>
      <w:marRight w:val="0"/>
      <w:marTop w:val="0"/>
      <w:marBottom w:val="0"/>
      <w:divBdr>
        <w:top w:val="none" w:sz="0" w:space="0" w:color="auto"/>
        <w:left w:val="none" w:sz="0" w:space="0" w:color="auto"/>
        <w:bottom w:val="none" w:sz="0" w:space="0" w:color="auto"/>
        <w:right w:val="none" w:sz="0" w:space="0" w:color="auto"/>
      </w:divBdr>
    </w:div>
    <w:div w:id="418673603">
      <w:bodyDiv w:val="1"/>
      <w:marLeft w:val="0"/>
      <w:marRight w:val="0"/>
      <w:marTop w:val="0"/>
      <w:marBottom w:val="0"/>
      <w:divBdr>
        <w:top w:val="none" w:sz="0" w:space="0" w:color="auto"/>
        <w:left w:val="none" w:sz="0" w:space="0" w:color="auto"/>
        <w:bottom w:val="none" w:sz="0" w:space="0" w:color="auto"/>
        <w:right w:val="none" w:sz="0" w:space="0" w:color="auto"/>
      </w:divBdr>
    </w:div>
    <w:div w:id="419448556">
      <w:bodyDiv w:val="1"/>
      <w:marLeft w:val="0"/>
      <w:marRight w:val="0"/>
      <w:marTop w:val="0"/>
      <w:marBottom w:val="0"/>
      <w:divBdr>
        <w:top w:val="none" w:sz="0" w:space="0" w:color="auto"/>
        <w:left w:val="none" w:sz="0" w:space="0" w:color="auto"/>
        <w:bottom w:val="none" w:sz="0" w:space="0" w:color="auto"/>
        <w:right w:val="none" w:sz="0" w:space="0" w:color="auto"/>
      </w:divBdr>
    </w:div>
    <w:div w:id="420762646">
      <w:bodyDiv w:val="1"/>
      <w:marLeft w:val="0"/>
      <w:marRight w:val="0"/>
      <w:marTop w:val="0"/>
      <w:marBottom w:val="0"/>
      <w:divBdr>
        <w:top w:val="none" w:sz="0" w:space="0" w:color="auto"/>
        <w:left w:val="none" w:sz="0" w:space="0" w:color="auto"/>
        <w:bottom w:val="none" w:sz="0" w:space="0" w:color="auto"/>
        <w:right w:val="none" w:sz="0" w:space="0" w:color="auto"/>
      </w:divBdr>
    </w:div>
    <w:div w:id="425349071">
      <w:bodyDiv w:val="1"/>
      <w:marLeft w:val="0"/>
      <w:marRight w:val="0"/>
      <w:marTop w:val="0"/>
      <w:marBottom w:val="0"/>
      <w:divBdr>
        <w:top w:val="none" w:sz="0" w:space="0" w:color="auto"/>
        <w:left w:val="none" w:sz="0" w:space="0" w:color="auto"/>
        <w:bottom w:val="none" w:sz="0" w:space="0" w:color="auto"/>
        <w:right w:val="none" w:sz="0" w:space="0" w:color="auto"/>
      </w:divBdr>
    </w:div>
    <w:div w:id="427041668">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30780728">
      <w:bodyDiv w:val="1"/>
      <w:marLeft w:val="0"/>
      <w:marRight w:val="0"/>
      <w:marTop w:val="0"/>
      <w:marBottom w:val="0"/>
      <w:divBdr>
        <w:top w:val="none" w:sz="0" w:space="0" w:color="auto"/>
        <w:left w:val="none" w:sz="0" w:space="0" w:color="auto"/>
        <w:bottom w:val="none" w:sz="0" w:space="0" w:color="auto"/>
        <w:right w:val="none" w:sz="0" w:space="0" w:color="auto"/>
      </w:divBdr>
    </w:div>
    <w:div w:id="432480423">
      <w:bodyDiv w:val="1"/>
      <w:marLeft w:val="0"/>
      <w:marRight w:val="0"/>
      <w:marTop w:val="0"/>
      <w:marBottom w:val="0"/>
      <w:divBdr>
        <w:top w:val="none" w:sz="0" w:space="0" w:color="auto"/>
        <w:left w:val="none" w:sz="0" w:space="0" w:color="auto"/>
        <w:bottom w:val="none" w:sz="0" w:space="0" w:color="auto"/>
        <w:right w:val="none" w:sz="0" w:space="0" w:color="auto"/>
      </w:divBdr>
    </w:div>
    <w:div w:id="439570113">
      <w:bodyDiv w:val="1"/>
      <w:marLeft w:val="0"/>
      <w:marRight w:val="0"/>
      <w:marTop w:val="0"/>
      <w:marBottom w:val="0"/>
      <w:divBdr>
        <w:top w:val="none" w:sz="0" w:space="0" w:color="auto"/>
        <w:left w:val="none" w:sz="0" w:space="0" w:color="auto"/>
        <w:bottom w:val="none" w:sz="0" w:space="0" w:color="auto"/>
        <w:right w:val="none" w:sz="0" w:space="0" w:color="auto"/>
      </w:divBdr>
    </w:div>
    <w:div w:id="440229022">
      <w:bodyDiv w:val="1"/>
      <w:marLeft w:val="0"/>
      <w:marRight w:val="0"/>
      <w:marTop w:val="0"/>
      <w:marBottom w:val="0"/>
      <w:divBdr>
        <w:top w:val="none" w:sz="0" w:space="0" w:color="auto"/>
        <w:left w:val="none" w:sz="0" w:space="0" w:color="auto"/>
        <w:bottom w:val="none" w:sz="0" w:space="0" w:color="auto"/>
        <w:right w:val="none" w:sz="0" w:space="0" w:color="auto"/>
      </w:divBdr>
    </w:div>
    <w:div w:id="442652536">
      <w:bodyDiv w:val="1"/>
      <w:marLeft w:val="0"/>
      <w:marRight w:val="0"/>
      <w:marTop w:val="0"/>
      <w:marBottom w:val="0"/>
      <w:divBdr>
        <w:top w:val="none" w:sz="0" w:space="0" w:color="auto"/>
        <w:left w:val="none" w:sz="0" w:space="0" w:color="auto"/>
        <w:bottom w:val="none" w:sz="0" w:space="0" w:color="auto"/>
        <w:right w:val="none" w:sz="0" w:space="0" w:color="auto"/>
      </w:divBdr>
    </w:div>
    <w:div w:id="443422071">
      <w:bodyDiv w:val="1"/>
      <w:marLeft w:val="0"/>
      <w:marRight w:val="0"/>
      <w:marTop w:val="0"/>
      <w:marBottom w:val="0"/>
      <w:divBdr>
        <w:top w:val="none" w:sz="0" w:space="0" w:color="auto"/>
        <w:left w:val="none" w:sz="0" w:space="0" w:color="auto"/>
        <w:bottom w:val="none" w:sz="0" w:space="0" w:color="auto"/>
        <w:right w:val="none" w:sz="0" w:space="0" w:color="auto"/>
      </w:divBdr>
    </w:div>
    <w:div w:id="444228792">
      <w:bodyDiv w:val="1"/>
      <w:marLeft w:val="0"/>
      <w:marRight w:val="0"/>
      <w:marTop w:val="0"/>
      <w:marBottom w:val="0"/>
      <w:divBdr>
        <w:top w:val="none" w:sz="0" w:space="0" w:color="auto"/>
        <w:left w:val="none" w:sz="0" w:space="0" w:color="auto"/>
        <w:bottom w:val="none" w:sz="0" w:space="0" w:color="auto"/>
        <w:right w:val="none" w:sz="0" w:space="0" w:color="auto"/>
      </w:divBdr>
    </w:div>
    <w:div w:id="446004568">
      <w:bodyDiv w:val="1"/>
      <w:marLeft w:val="0"/>
      <w:marRight w:val="0"/>
      <w:marTop w:val="0"/>
      <w:marBottom w:val="0"/>
      <w:divBdr>
        <w:top w:val="none" w:sz="0" w:space="0" w:color="auto"/>
        <w:left w:val="none" w:sz="0" w:space="0" w:color="auto"/>
        <w:bottom w:val="none" w:sz="0" w:space="0" w:color="auto"/>
        <w:right w:val="none" w:sz="0" w:space="0" w:color="auto"/>
      </w:divBdr>
    </w:div>
    <w:div w:id="447895852">
      <w:bodyDiv w:val="1"/>
      <w:marLeft w:val="0"/>
      <w:marRight w:val="0"/>
      <w:marTop w:val="0"/>
      <w:marBottom w:val="0"/>
      <w:divBdr>
        <w:top w:val="none" w:sz="0" w:space="0" w:color="auto"/>
        <w:left w:val="none" w:sz="0" w:space="0" w:color="auto"/>
        <w:bottom w:val="none" w:sz="0" w:space="0" w:color="auto"/>
        <w:right w:val="none" w:sz="0" w:space="0" w:color="auto"/>
      </w:divBdr>
    </w:div>
    <w:div w:id="448401613">
      <w:bodyDiv w:val="1"/>
      <w:marLeft w:val="0"/>
      <w:marRight w:val="0"/>
      <w:marTop w:val="0"/>
      <w:marBottom w:val="0"/>
      <w:divBdr>
        <w:top w:val="none" w:sz="0" w:space="0" w:color="auto"/>
        <w:left w:val="none" w:sz="0" w:space="0" w:color="auto"/>
        <w:bottom w:val="none" w:sz="0" w:space="0" w:color="auto"/>
        <w:right w:val="none" w:sz="0" w:space="0" w:color="auto"/>
      </w:divBdr>
    </w:div>
    <w:div w:id="450905305">
      <w:bodyDiv w:val="1"/>
      <w:marLeft w:val="0"/>
      <w:marRight w:val="0"/>
      <w:marTop w:val="0"/>
      <w:marBottom w:val="0"/>
      <w:divBdr>
        <w:top w:val="none" w:sz="0" w:space="0" w:color="auto"/>
        <w:left w:val="none" w:sz="0" w:space="0" w:color="auto"/>
        <w:bottom w:val="none" w:sz="0" w:space="0" w:color="auto"/>
        <w:right w:val="none" w:sz="0" w:space="0" w:color="auto"/>
      </w:divBdr>
    </w:div>
    <w:div w:id="452987855">
      <w:bodyDiv w:val="1"/>
      <w:marLeft w:val="0"/>
      <w:marRight w:val="0"/>
      <w:marTop w:val="0"/>
      <w:marBottom w:val="0"/>
      <w:divBdr>
        <w:top w:val="none" w:sz="0" w:space="0" w:color="auto"/>
        <w:left w:val="none" w:sz="0" w:space="0" w:color="auto"/>
        <w:bottom w:val="none" w:sz="0" w:space="0" w:color="auto"/>
        <w:right w:val="none" w:sz="0" w:space="0" w:color="auto"/>
      </w:divBdr>
    </w:div>
    <w:div w:id="453208731">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453988368">
      <w:bodyDiv w:val="1"/>
      <w:marLeft w:val="0"/>
      <w:marRight w:val="0"/>
      <w:marTop w:val="0"/>
      <w:marBottom w:val="0"/>
      <w:divBdr>
        <w:top w:val="none" w:sz="0" w:space="0" w:color="auto"/>
        <w:left w:val="none" w:sz="0" w:space="0" w:color="auto"/>
        <w:bottom w:val="none" w:sz="0" w:space="0" w:color="auto"/>
        <w:right w:val="none" w:sz="0" w:space="0" w:color="auto"/>
      </w:divBdr>
    </w:div>
    <w:div w:id="454643923">
      <w:bodyDiv w:val="1"/>
      <w:marLeft w:val="0"/>
      <w:marRight w:val="0"/>
      <w:marTop w:val="0"/>
      <w:marBottom w:val="0"/>
      <w:divBdr>
        <w:top w:val="none" w:sz="0" w:space="0" w:color="auto"/>
        <w:left w:val="none" w:sz="0" w:space="0" w:color="auto"/>
        <w:bottom w:val="none" w:sz="0" w:space="0" w:color="auto"/>
        <w:right w:val="none" w:sz="0" w:space="0" w:color="auto"/>
      </w:divBdr>
    </w:div>
    <w:div w:id="456723503">
      <w:bodyDiv w:val="1"/>
      <w:marLeft w:val="0"/>
      <w:marRight w:val="0"/>
      <w:marTop w:val="0"/>
      <w:marBottom w:val="0"/>
      <w:divBdr>
        <w:top w:val="none" w:sz="0" w:space="0" w:color="auto"/>
        <w:left w:val="none" w:sz="0" w:space="0" w:color="auto"/>
        <w:bottom w:val="none" w:sz="0" w:space="0" w:color="auto"/>
        <w:right w:val="none" w:sz="0" w:space="0" w:color="auto"/>
      </w:divBdr>
    </w:div>
    <w:div w:id="457526581">
      <w:bodyDiv w:val="1"/>
      <w:marLeft w:val="0"/>
      <w:marRight w:val="0"/>
      <w:marTop w:val="0"/>
      <w:marBottom w:val="0"/>
      <w:divBdr>
        <w:top w:val="none" w:sz="0" w:space="0" w:color="auto"/>
        <w:left w:val="none" w:sz="0" w:space="0" w:color="auto"/>
        <w:bottom w:val="none" w:sz="0" w:space="0" w:color="auto"/>
        <w:right w:val="none" w:sz="0" w:space="0" w:color="auto"/>
      </w:divBdr>
    </w:div>
    <w:div w:id="462311420">
      <w:bodyDiv w:val="1"/>
      <w:marLeft w:val="0"/>
      <w:marRight w:val="0"/>
      <w:marTop w:val="0"/>
      <w:marBottom w:val="0"/>
      <w:divBdr>
        <w:top w:val="none" w:sz="0" w:space="0" w:color="auto"/>
        <w:left w:val="none" w:sz="0" w:space="0" w:color="auto"/>
        <w:bottom w:val="none" w:sz="0" w:space="0" w:color="auto"/>
        <w:right w:val="none" w:sz="0" w:space="0" w:color="auto"/>
      </w:divBdr>
    </w:div>
    <w:div w:id="464352486">
      <w:bodyDiv w:val="1"/>
      <w:marLeft w:val="0"/>
      <w:marRight w:val="0"/>
      <w:marTop w:val="0"/>
      <w:marBottom w:val="0"/>
      <w:divBdr>
        <w:top w:val="none" w:sz="0" w:space="0" w:color="auto"/>
        <w:left w:val="none" w:sz="0" w:space="0" w:color="auto"/>
        <w:bottom w:val="none" w:sz="0" w:space="0" w:color="auto"/>
        <w:right w:val="none" w:sz="0" w:space="0" w:color="auto"/>
      </w:divBdr>
    </w:div>
    <w:div w:id="464740650">
      <w:bodyDiv w:val="1"/>
      <w:marLeft w:val="0"/>
      <w:marRight w:val="0"/>
      <w:marTop w:val="0"/>
      <w:marBottom w:val="0"/>
      <w:divBdr>
        <w:top w:val="none" w:sz="0" w:space="0" w:color="auto"/>
        <w:left w:val="none" w:sz="0" w:space="0" w:color="auto"/>
        <w:bottom w:val="none" w:sz="0" w:space="0" w:color="auto"/>
        <w:right w:val="none" w:sz="0" w:space="0" w:color="auto"/>
      </w:divBdr>
    </w:div>
    <w:div w:id="466583195">
      <w:bodyDiv w:val="1"/>
      <w:marLeft w:val="0"/>
      <w:marRight w:val="0"/>
      <w:marTop w:val="0"/>
      <w:marBottom w:val="0"/>
      <w:divBdr>
        <w:top w:val="none" w:sz="0" w:space="0" w:color="auto"/>
        <w:left w:val="none" w:sz="0" w:space="0" w:color="auto"/>
        <w:bottom w:val="none" w:sz="0" w:space="0" w:color="auto"/>
        <w:right w:val="none" w:sz="0" w:space="0" w:color="auto"/>
      </w:divBdr>
    </w:div>
    <w:div w:id="470756658">
      <w:bodyDiv w:val="1"/>
      <w:marLeft w:val="0"/>
      <w:marRight w:val="0"/>
      <w:marTop w:val="0"/>
      <w:marBottom w:val="0"/>
      <w:divBdr>
        <w:top w:val="none" w:sz="0" w:space="0" w:color="auto"/>
        <w:left w:val="none" w:sz="0" w:space="0" w:color="auto"/>
        <w:bottom w:val="none" w:sz="0" w:space="0" w:color="auto"/>
        <w:right w:val="none" w:sz="0" w:space="0" w:color="auto"/>
      </w:divBdr>
    </w:div>
    <w:div w:id="472018249">
      <w:bodyDiv w:val="1"/>
      <w:marLeft w:val="0"/>
      <w:marRight w:val="0"/>
      <w:marTop w:val="0"/>
      <w:marBottom w:val="0"/>
      <w:divBdr>
        <w:top w:val="none" w:sz="0" w:space="0" w:color="auto"/>
        <w:left w:val="none" w:sz="0" w:space="0" w:color="auto"/>
        <w:bottom w:val="none" w:sz="0" w:space="0" w:color="auto"/>
        <w:right w:val="none" w:sz="0" w:space="0" w:color="auto"/>
      </w:divBdr>
    </w:div>
    <w:div w:id="473259702">
      <w:bodyDiv w:val="1"/>
      <w:marLeft w:val="0"/>
      <w:marRight w:val="0"/>
      <w:marTop w:val="0"/>
      <w:marBottom w:val="0"/>
      <w:divBdr>
        <w:top w:val="none" w:sz="0" w:space="0" w:color="auto"/>
        <w:left w:val="none" w:sz="0" w:space="0" w:color="auto"/>
        <w:bottom w:val="none" w:sz="0" w:space="0" w:color="auto"/>
        <w:right w:val="none" w:sz="0" w:space="0" w:color="auto"/>
      </w:divBdr>
    </w:div>
    <w:div w:id="474421536">
      <w:bodyDiv w:val="1"/>
      <w:marLeft w:val="0"/>
      <w:marRight w:val="0"/>
      <w:marTop w:val="0"/>
      <w:marBottom w:val="0"/>
      <w:divBdr>
        <w:top w:val="none" w:sz="0" w:space="0" w:color="auto"/>
        <w:left w:val="none" w:sz="0" w:space="0" w:color="auto"/>
        <w:bottom w:val="none" w:sz="0" w:space="0" w:color="auto"/>
        <w:right w:val="none" w:sz="0" w:space="0" w:color="auto"/>
      </w:divBdr>
    </w:div>
    <w:div w:id="479613370">
      <w:bodyDiv w:val="1"/>
      <w:marLeft w:val="0"/>
      <w:marRight w:val="0"/>
      <w:marTop w:val="0"/>
      <w:marBottom w:val="0"/>
      <w:divBdr>
        <w:top w:val="none" w:sz="0" w:space="0" w:color="auto"/>
        <w:left w:val="none" w:sz="0" w:space="0" w:color="auto"/>
        <w:bottom w:val="none" w:sz="0" w:space="0" w:color="auto"/>
        <w:right w:val="none" w:sz="0" w:space="0" w:color="auto"/>
      </w:divBdr>
    </w:div>
    <w:div w:id="485171211">
      <w:bodyDiv w:val="1"/>
      <w:marLeft w:val="0"/>
      <w:marRight w:val="0"/>
      <w:marTop w:val="0"/>
      <w:marBottom w:val="0"/>
      <w:divBdr>
        <w:top w:val="none" w:sz="0" w:space="0" w:color="auto"/>
        <w:left w:val="none" w:sz="0" w:space="0" w:color="auto"/>
        <w:bottom w:val="none" w:sz="0" w:space="0" w:color="auto"/>
        <w:right w:val="none" w:sz="0" w:space="0" w:color="auto"/>
      </w:divBdr>
    </w:div>
    <w:div w:id="485822482">
      <w:bodyDiv w:val="1"/>
      <w:marLeft w:val="0"/>
      <w:marRight w:val="0"/>
      <w:marTop w:val="0"/>
      <w:marBottom w:val="0"/>
      <w:divBdr>
        <w:top w:val="none" w:sz="0" w:space="0" w:color="auto"/>
        <w:left w:val="none" w:sz="0" w:space="0" w:color="auto"/>
        <w:bottom w:val="none" w:sz="0" w:space="0" w:color="auto"/>
        <w:right w:val="none" w:sz="0" w:space="0" w:color="auto"/>
      </w:divBdr>
    </w:div>
    <w:div w:id="492069229">
      <w:bodyDiv w:val="1"/>
      <w:marLeft w:val="0"/>
      <w:marRight w:val="0"/>
      <w:marTop w:val="0"/>
      <w:marBottom w:val="0"/>
      <w:divBdr>
        <w:top w:val="none" w:sz="0" w:space="0" w:color="auto"/>
        <w:left w:val="none" w:sz="0" w:space="0" w:color="auto"/>
        <w:bottom w:val="none" w:sz="0" w:space="0" w:color="auto"/>
        <w:right w:val="none" w:sz="0" w:space="0" w:color="auto"/>
      </w:divBdr>
    </w:div>
    <w:div w:id="492644376">
      <w:bodyDiv w:val="1"/>
      <w:marLeft w:val="0"/>
      <w:marRight w:val="0"/>
      <w:marTop w:val="0"/>
      <w:marBottom w:val="0"/>
      <w:divBdr>
        <w:top w:val="none" w:sz="0" w:space="0" w:color="auto"/>
        <w:left w:val="none" w:sz="0" w:space="0" w:color="auto"/>
        <w:bottom w:val="none" w:sz="0" w:space="0" w:color="auto"/>
        <w:right w:val="none" w:sz="0" w:space="0" w:color="auto"/>
      </w:divBdr>
    </w:div>
    <w:div w:id="498736819">
      <w:bodyDiv w:val="1"/>
      <w:marLeft w:val="0"/>
      <w:marRight w:val="0"/>
      <w:marTop w:val="0"/>
      <w:marBottom w:val="0"/>
      <w:divBdr>
        <w:top w:val="none" w:sz="0" w:space="0" w:color="auto"/>
        <w:left w:val="none" w:sz="0" w:space="0" w:color="auto"/>
        <w:bottom w:val="none" w:sz="0" w:space="0" w:color="auto"/>
        <w:right w:val="none" w:sz="0" w:space="0" w:color="auto"/>
      </w:divBdr>
    </w:div>
    <w:div w:id="499007170">
      <w:bodyDiv w:val="1"/>
      <w:marLeft w:val="0"/>
      <w:marRight w:val="0"/>
      <w:marTop w:val="0"/>
      <w:marBottom w:val="0"/>
      <w:divBdr>
        <w:top w:val="none" w:sz="0" w:space="0" w:color="auto"/>
        <w:left w:val="none" w:sz="0" w:space="0" w:color="auto"/>
        <w:bottom w:val="none" w:sz="0" w:space="0" w:color="auto"/>
        <w:right w:val="none" w:sz="0" w:space="0" w:color="auto"/>
      </w:divBdr>
    </w:div>
    <w:div w:id="508183100">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13567527">
      <w:bodyDiv w:val="1"/>
      <w:marLeft w:val="0"/>
      <w:marRight w:val="0"/>
      <w:marTop w:val="0"/>
      <w:marBottom w:val="0"/>
      <w:divBdr>
        <w:top w:val="none" w:sz="0" w:space="0" w:color="auto"/>
        <w:left w:val="none" w:sz="0" w:space="0" w:color="auto"/>
        <w:bottom w:val="none" w:sz="0" w:space="0" w:color="auto"/>
        <w:right w:val="none" w:sz="0" w:space="0" w:color="auto"/>
      </w:divBdr>
    </w:div>
    <w:div w:id="513694911">
      <w:bodyDiv w:val="1"/>
      <w:marLeft w:val="0"/>
      <w:marRight w:val="0"/>
      <w:marTop w:val="0"/>
      <w:marBottom w:val="0"/>
      <w:divBdr>
        <w:top w:val="none" w:sz="0" w:space="0" w:color="auto"/>
        <w:left w:val="none" w:sz="0" w:space="0" w:color="auto"/>
        <w:bottom w:val="none" w:sz="0" w:space="0" w:color="auto"/>
        <w:right w:val="none" w:sz="0" w:space="0" w:color="auto"/>
      </w:divBdr>
    </w:div>
    <w:div w:id="514005567">
      <w:bodyDiv w:val="1"/>
      <w:marLeft w:val="0"/>
      <w:marRight w:val="0"/>
      <w:marTop w:val="0"/>
      <w:marBottom w:val="0"/>
      <w:divBdr>
        <w:top w:val="none" w:sz="0" w:space="0" w:color="auto"/>
        <w:left w:val="none" w:sz="0" w:space="0" w:color="auto"/>
        <w:bottom w:val="none" w:sz="0" w:space="0" w:color="auto"/>
        <w:right w:val="none" w:sz="0" w:space="0" w:color="auto"/>
      </w:divBdr>
    </w:div>
    <w:div w:id="516696034">
      <w:bodyDiv w:val="1"/>
      <w:marLeft w:val="0"/>
      <w:marRight w:val="0"/>
      <w:marTop w:val="0"/>
      <w:marBottom w:val="0"/>
      <w:divBdr>
        <w:top w:val="none" w:sz="0" w:space="0" w:color="auto"/>
        <w:left w:val="none" w:sz="0" w:space="0" w:color="auto"/>
        <w:bottom w:val="none" w:sz="0" w:space="0" w:color="auto"/>
        <w:right w:val="none" w:sz="0" w:space="0" w:color="auto"/>
      </w:divBdr>
    </w:div>
    <w:div w:id="517541770">
      <w:bodyDiv w:val="1"/>
      <w:marLeft w:val="0"/>
      <w:marRight w:val="0"/>
      <w:marTop w:val="0"/>
      <w:marBottom w:val="0"/>
      <w:divBdr>
        <w:top w:val="none" w:sz="0" w:space="0" w:color="auto"/>
        <w:left w:val="none" w:sz="0" w:space="0" w:color="auto"/>
        <w:bottom w:val="none" w:sz="0" w:space="0" w:color="auto"/>
        <w:right w:val="none" w:sz="0" w:space="0" w:color="auto"/>
      </w:divBdr>
    </w:div>
    <w:div w:id="517546725">
      <w:bodyDiv w:val="1"/>
      <w:marLeft w:val="0"/>
      <w:marRight w:val="0"/>
      <w:marTop w:val="0"/>
      <w:marBottom w:val="0"/>
      <w:divBdr>
        <w:top w:val="none" w:sz="0" w:space="0" w:color="auto"/>
        <w:left w:val="none" w:sz="0" w:space="0" w:color="auto"/>
        <w:bottom w:val="none" w:sz="0" w:space="0" w:color="auto"/>
        <w:right w:val="none" w:sz="0" w:space="0" w:color="auto"/>
      </w:divBdr>
    </w:div>
    <w:div w:id="522524078">
      <w:bodyDiv w:val="1"/>
      <w:marLeft w:val="0"/>
      <w:marRight w:val="0"/>
      <w:marTop w:val="0"/>
      <w:marBottom w:val="0"/>
      <w:divBdr>
        <w:top w:val="none" w:sz="0" w:space="0" w:color="auto"/>
        <w:left w:val="none" w:sz="0" w:space="0" w:color="auto"/>
        <w:bottom w:val="none" w:sz="0" w:space="0" w:color="auto"/>
        <w:right w:val="none" w:sz="0" w:space="0" w:color="auto"/>
      </w:divBdr>
    </w:div>
    <w:div w:id="522745590">
      <w:bodyDiv w:val="1"/>
      <w:marLeft w:val="0"/>
      <w:marRight w:val="0"/>
      <w:marTop w:val="0"/>
      <w:marBottom w:val="0"/>
      <w:divBdr>
        <w:top w:val="none" w:sz="0" w:space="0" w:color="auto"/>
        <w:left w:val="none" w:sz="0" w:space="0" w:color="auto"/>
        <w:bottom w:val="none" w:sz="0" w:space="0" w:color="auto"/>
        <w:right w:val="none" w:sz="0" w:space="0" w:color="auto"/>
      </w:divBdr>
    </w:div>
    <w:div w:id="525870905">
      <w:bodyDiv w:val="1"/>
      <w:marLeft w:val="0"/>
      <w:marRight w:val="0"/>
      <w:marTop w:val="0"/>
      <w:marBottom w:val="0"/>
      <w:divBdr>
        <w:top w:val="none" w:sz="0" w:space="0" w:color="auto"/>
        <w:left w:val="none" w:sz="0" w:space="0" w:color="auto"/>
        <w:bottom w:val="none" w:sz="0" w:space="0" w:color="auto"/>
        <w:right w:val="none" w:sz="0" w:space="0" w:color="auto"/>
      </w:divBdr>
    </w:div>
    <w:div w:id="528182871">
      <w:bodyDiv w:val="1"/>
      <w:marLeft w:val="0"/>
      <w:marRight w:val="0"/>
      <w:marTop w:val="0"/>
      <w:marBottom w:val="0"/>
      <w:divBdr>
        <w:top w:val="none" w:sz="0" w:space="0" w:color="auto"/>
        <w:left w:val="none" w:sz="0" w:space="0" w:color="auto"/>
        <w:bottom w:val="none" w:sz="0" w:space="0" w:color="auto"/>
        <w:right w:val="none" w:sz="0" w:space="0" w:color="auto"/>
      </w:divBdr>
    </w:div>
    <w:div w:id="530844891">
      <w:bodyDiv w:val="1"/>
      <w:marLeft w:val="0"/>
      <w:marRight w:val="0"/>
      <w:marTop w:val="0"/>
      <w:marBottom w:val="0"/>
      <w:divBdr>
        <w:top w:val="none" w:sz="0" w:space="0" w:color="auto"/>
        <w:left w:val="none" w:sz="0" w:space="0" w:color="auto"/>
        <w:bottom w:val="none" w:sz="0" w:space="0" w:color="auto"/>
        <w:right w:val="none" w:sz="0" w:space="0" w:color="auto"/>
      </w:divBdr>
    </w:div>
    <w:div w:id="531112992">
      <w:bodyDiv w:val="1"/>
      <w:marLeft w:val="0"/>
      <w:marRight w:val="0"/>
      <w:marTop w:val="0"/>
      <w:marBottom w:val="0"/>
      <w:divBdr>
        <w:top w:val="none" w:sz="0" w:space="0" w:color="auto"/>
        <w:left w:val="none" w:sz="0" w:space="0" w:color="auto"/>
        <w:bottom w:val="none" w:sz="0" w:space="0" w:color="auto"/>
        <w:right w:val="none" w:sz="0" w:space="0" w:color="auto"/>
      </w:divBdr>
    </w:div>
    <w:div w:id="531189753">
      <w:bodyDiv w:val="1"/>
      <w:marLeft w:val="0"/>
      <w:marRight w:val="0"/>
      <w:marTop w:val="0"/>
      <w:marBottom w:val="0"/>
      <w:divBdr>
        <w:top w:val="none" w:sz="0" w:space="0" w:color="auto"/>
        <w:left w:val="none" w:sz="0" w:space="0" w:color="auto"/>
        <w:bottom w:val="none" w:sz="0" w:space="0" w:color="auto"/>
        <w:right w:val="none" w:sz="0" w:space="0" w:color="auto"/>
      </w:divBdr>
    </w:div>
    <w:div w:id="531455710">
      <w:bodyDiv w:val="1"/>
      <w:marLeft w:val="0"/>
      <w:marRight w:val="0"/>
      <w:marTop w:val="0"/>
      <w:marBottom w:val="0"/>
      <w:divBdr>
        <w:top w:val="none" w:sz="0" w:space="0" w:color="auto"/>
        <w:left w:val="none" w:sz="0" w:space="0" w:color="auto"/>
        <w:bottom w:val="none" w:sz="0" w:space="0" w:color="auto"/>
        <w:right w:val="none" w:sz="0" w:space="0" w:color="auto"/>
      </w:divBdr>
    </w:div>
    <w:div w:id="546142371">
      <w:bodyDiv w:val="1"/>
      <w:marLeft w:val="0"/>
      <w:marRight w:val="0"/>
      <w:marTop w:val="0"/>
      <w:marBottom w:val="0"/>
      <w:divBdr>
        <w:top w:val="none" w:sz="0" w:space="0" w:color="auto"/>
        <w:left w:val="none" w:sz="0" w:space="0" w:color="auto"/>
        <w:bottom w:val="none" w:sz="0" w:space="0" w:color="auto"/>
        <w:right w:val="none" w:sz="0" w:space="0" w:color="auto"/>
      </w:divBdr>
    </w:div>
    <w:div w:id="553736867">
      <w:bodyDiv w:val="1"/>
      <w:marLeft w:val="0"/>
      <w:marRight w:val="0"/>
      <w:marTop w:val="0"/>
      <w:marBottom w:val="0"/>
      <w:divBdr>
        <w:top w:val="none" w:sz="0" w:space="0" w:color="auto"/>
        <w:left w:val="none" w:sz="0" w:space="0" w:color="auto"/>
        <w:bottom w:val="none" w:sz="0" w:space="0" w:color="auto"/>
        <w:right w:val="none" w:sz="0" w:space="0" w:color="auto"/>
      </w:divBdr>
    </w:div>
    <w:div w:id="558444779">
      <w:bodyDiv w:val="1"/>
      <w:marLeft w:val="0"/>
      <w:marRight w:val="0"/>
      <w:marTop w:val="0"/>
      <w:marBottom w:val="0"/>
      <w:divBdr>
        <w:top w:val="none" w:sz="0" w:space="0" w:color="auto"/>
        <w:left w:val="none" w:sz="0" w:space="0" w:color="auto"/>
        <w:bottom w:val="none" w:sz="0" w:space="0" w:color="auto"/>
        <w:right w:val="none" w:sz="0" w:space="0" w:color="auto"/>
      </w:divBdr>
    </w:div>
    <w:div w:id="558563761">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63952339">
      <w:bodyDiv w:val="1"/>
      <w:marLeft w:val="0"/>
      <w:marRight w:val="0"/>
      <w:marTop w:val="0"/>
      <w:marBottom w:val="0"/>
      <w:divBdr>
        <w:top w:val="none" w:sz="0" w:space="0" w:color="auto"/>
        <w:left w:val="none" w:sz="0" w:space="0" w:color="auto"/>
        <w:bottom w:val="none" w:sz="0" w:space="0" w:color="auto"/>
        <w:right w:val="none" w:sz="0" w:space="0" w:color="auto"/>
      </w:divBdr>
    </w:div>
    <w:div w:id="566383305">
      <w:bodyDiv w:val="1"/>
      <w:marLeft w:val="0"/>
      <w:marRight w:val="0"/>
      <w:marTop w:val="0"/>
      <w:marBottom w:val="0"/>
      <w:divBdr>
        <w:top w:val="none" w:sz="0" w:space="0" w:color="auto"/>
        <w:left w:val="none" w:sz="0" w:space="0" w:color="auto"/>
        <w:bottom w:val="none" w:sz="0" w:space="0" w:color="auto"/>
        <w:right w:val="none" w:sz="0" w:space="0" w:color="auto"/>
      </w:divBdr>
    </w:div>
    <w:div w:id="566459709">
      <w:bodyDiv w:val="1"/>
      <w:marLeft w:val="0"/>
      <w:marRight w:val="0"/>
      <w:marTop w:val="0"/>
      <w:marBottom w:val="0"/>
      <w:divBdr>
        <w:top w:val="none" w:sz="0" w:space="0" w:color="auto"/>
        <w:left w:val="none" w:sz="0" w:space="0" w:color="auto"/>
        <w:bottom w:val="none" w:sz="0" w:space="0" w:color="auto"/>
        <w:right w:val="none" w:sz="0" w:space="0" w:color="auto"/>
      </w:divBdr>
    </w:div>
    <w:div w:id="570889371">
      <w:bodyDiv w:val="1"/>
      <w:marLeft w:val="0"/>
      <w:marRight w:val="0"/>
      <w:marTop w:val="0"/>
      <w:marBottom w:val="0"/>
      <w:divBdr>
        <w:top w:val="none" w:sz="0" w:space="0" w:color="auto"/>
        <w:left w:val="none" w:sz="0" w:space="0" w:color="auto"/>
        <w:bottom w:val="none" w:sz="0" w:space="0" w:color="auto"/>
        <w:right w:val="none" w:sz="0" w:space="0" w:color="auto"/>
      </w:divBdr>
    </w:div>
    <w:div w:id="571355546">
      <w:bodyDiv w:val="1"/>
      <w:marLeft w:val="0"/>
      <w:marRight w:val="0"/>
      <w:marTop w:val="0"/>
      <w:marBottom w:val="0"/>
      <w:divBdr>
        <w:top w:val="none" w:sz="0" w:space="0" w:color="auto"/>
        <w:left w:val="none" w:sz="0" w:space="0" w:color="auto"/>
        <w:bottom w:val="none" w:sz="0" w:space="0" w:color="auto"/>
        <w:right w:val="none" w:sz="0" w:space="0" w:color="auto"/>
      </w:divBdr>
    </w:div>
    <w:div w:id="574439343">
      <w:bodyDiv w:val="1"/>
      <w:marLeft w:val="0"/>
      <w:marRight w:val="0"/>
      <w:marTop w:val="0"/>
      <w:marBottom w:val="0"/>
      <w:divBdr>
        <w:top w:val="none" w:sz="0" w:space="0" w:color="auto"/>
        <w:left w:val="none" w:sz="0" w:space="0" w:color="auto"/>
        <w:bottom w:val="none" w:sz="0" w:space="0" w:color="auto"/>
        <w:right w:val="none" w:sz="0" w:space="0" w:color="auto"/>
      </w:divBdr>
    </w:div>
    <w:div w:id="575670894">
      <w:bodyDiv w:val="1"/>
      <w:marLeft w:val="0"/>
      <w:marRight w:val="0"/>
      <w:marTop w:val="0"/>
      <w:marBottom w:val="0"/>
      <w:divBdr>
        <w:top w:val="none" w:sz="0" w:space="0" w:color="auto"/>
        <w:left w:val="none" w:sz="0" w:space="0" w:color="auto"/>
        <w:bottom w:val="none" w:sz="0" w:space="0" w:color="auto"/>
        <w:right w:val="none" w:sz="0" w:space="0" w:color="auto"/>
      </w:divBdr>
    </w:div>
    <w:div w:id="577322625">
      <w:bodyDiv w:val="1"/>
      <w:marLeft w:val="0"/>
      <w:marRight w:val="0"/>
      <w:marTop w:val="0"/>
      <w:marBottom w:val="0"/>
      <w:divBdr>
        <w:top w:val="none" w:sz="0" w:space="0" w:color="auto"/>
        <w:left w:val="none" w:sz="0" w:space="0" w:color="auto"/>
        <w:bottom w:val="none" w:sz="0" w:space="0" w:color="auto"/>
        <w:right w:val="none" w:sz="0" w:space="0" w:color="auto"/>
      </w:divBdr>
    </w:div>
    <w:div w:id="577443232">
      <w:bodyDiv w:val="1"/>
      <w:marLeft w:val="0"/>
      <w:marRight w:val="0"/>
      <w:marTop w:val="0"/>
      <w:marBottom w:val="0"/>
      <w:divBdr>
        <w:top w:val="none" w:sz="0" w:space="0" w:color="auto"/>
        <w:left w:val="none" w:sz="0" w:space="0" w:color="auto"/>
        <w:bottom w:val="none" w:sz="0" w:space="0" w:color="auto"/>
        <w:right w:val="none" w:sz="0" w:space="0" w:color="auto"/>
      </w:divBdr>
    </w:div>
    <w:div w:id="581720492">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585119192">
      <w:bodyDiv w:val="1"/>
      <w:marLeft w:val="0"/>
      <w:marRight w:val="0"/>
      <w:marTop w:val="0"/>
      <w:marBottom w:val="0"/>
      <w:divBdr>
        <w:top w:val="none" w:sz="0" w:space="0" w:color="auto"/>
        <w:left w:val="none" w:sz="0" w:space="0" w:color="auto"/>
        <w:bottom w:val="none" w:sz="0" w:space="0" w:color="auto"/>
        <w:right w:val="none" w:sz="0" w:space="0" w:color="auto"/>
      </w:divBdr>
    </w:div>
    <w:div w:id="590165535">
      <w:bodyDiv w:val="1"/>
      <w:marLeft w:val="0"/>
      <w:marRight w:val="0"/>
      <w:marTop w:val="0"/>
      <w:marBottom w:val="0"/>
      <w:divBdr>
        <w:top w:val="none" w:sz="0" w:space="0" w:color="auto"/>
        <w:left w:val="none" w:sz="0" w:space="0" w:color="auto"/>
        <w:bottom w:val="none" w:sz="0" w:space="0" w:color="auto"/>
        <w:right w:val="none" w:sz="0" w:space="0" w:color="auto"/>
      </w:divBdr>
    </w:div>
    <w:div w:id="592394186">
      <w:bodyDiv w:val="1"/>
      <w:marLeft w:val="0"/>
      <w:marRight w:val="0"/>
      <w:marTop w:val="0"/>
      <w:marBottom w:val="0"/>
      <w:divBdr>
        <w:top w:val="none" w:sz="0" w:space="0" w:color="auto"/>
        <w:left w:val="none" w:sz="0" w:space="0" w:color="auto"/>
        <w:bottom w:val="none" w:sz="0" w:space="0" w:color="auto"/>
        <w:right w:val="none" w:sz="0" w:space="0" w:color="auto"/>
      </w:divBdr>
    </w:div>
    <w:div w:id="593056085">
      <w:bodyDiv w:val="1"/>
      <w:marLeft w:val="0"/>
      <w:marRight w:val="0"/>
      <w:marTop w:val="0"/>
      <w:marBottom w:val="0"/>
      <w:divBdr>
        <w:top w:val="none" w:sz="0" w:space="0" w:color="auto"/>
        <w:left w:val="none" w:sz="0" w:space="0" w:color="auto"/>
        <w:bottom w:val="none" w:sz="0" w:space="0" w:color="auto"/>
        <w:right w:val="none" w:sz="0" w:space="0" w:color="auto"/>
      </w:divBdr>
    </w:div>
    <w:div w:id="595670696">
      <w:bodyDiv w:val="1"/>
      <w:marLeft w:val="0"/>
      <w:marRight w:val="0"/>
      <w:marTop w:val="0"/>
      <w:marBottom w:val="0"/>
      <w:divBdr>
        <w:top w:val="none" w:sz="0" w:space="0" w:color="auto"/>
        <w:left w:val="none" w:sz="0" w:space="0" w:color="auto"/>
        <w:bottom w:val="none" w:sz="0" w:space="0" w:color="auto"/>
        <w:right w:val="none" w:sz="0" w:space="0" w:color="auto"/>
      </w:divBdr>
    </w:div>
    <w:div w:id="596212205">
      <w:bodyDiv w:val="1"/>
      <w:marLeft w:val="0"/>
      <w:marRight w:val="0"/>
      <w:marTop w:val="0"/>
      <w:marBottom w:val="0"/>
      <w:divBdr>
        <w:top w:val="none" w:sz="0" w:space="0" w:color="auto"/>
        <w:left w:val="none" w:sz="0" w:space="0" w:color="auto"/>
        <w:bottom w:val="none" w:sz="0" w:space="0" w:color="auto"/>
        <w:right w:val="none" w:sz="0" w:space="0" w:color="auto"/>
      </w:divBdr>
    </w:div>
    <w:div w:id="599529362">
      <w:bodyDiv w:val="1"/>
      <w:marLeft w:val="0"/>
      <w:marRight w:val="0"/>
      <w:marTop w:val="0"/>
      <w:marBottom w:val="0"/>
      <w:divBdr>
        <w:top w:val="none" w:sz="0" w:space="0" w:color="auto"/>
        <w:left w:val="none" w:sz="0" w:space="0" w:color="auto"/>
        <w:bottom w:val="none" w:sz="0" w:space="0" w:color="auto"/>
        <w:right w:val="none" w:sz="0" w:space="0" w:color="auto"/>
      </w:divBdr>
    </w:div>
    <w:div w:id="605846760">
      <w:bodyDiv w:val="1"/>
      <w:marLeft w:val="0"/>
      <w:marRight w:val="0"/>
      <w:marTop w:val="0"/>
      <w:marBottom w:val="0"/>
      <w:divBdr>
        <w:top w:val="none" w:sz="0" w:space="0" w:color="auto"/>
        <w:left w:val="none" w:sz="0" w:space="0" w:color="auto"/>
        <w:bottom w:val="none" w:sz="0" w:space="0" w:color="auto"/>
        <w:right w:val="none" w:sz="0" w:space="0" w:color="auto"/>
      </w:divBdr>
    </w:div>
    <w:div w:id="612053648">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17758492">
      <w:bodyDiv w:val="1"/>
      <w:marLeft w:val="0"/>
      <w:marRight w:val="0"/>
      <w:marTop w:val="0"/>
      <w:marBottom w:val="0"/>
      <w:divBdr>
        <w:top w:val="none" w:sz="0" w:space="0" w:color="auto"/>
        <w:left w:val="none" w:sz="0" w:space="0" w:color="auto"/>
        <w:bottom w:val="none" w:sz="0" w:space="0" w:color="auto"/>
        <w:right w:val="none" w:sz="0" w:space="0" w:color="auto"/>
      </w:divBdr>
    </w:div>
    <w:div w:id="617878407">
      <w:bodyDiv w:val="1"/>
      <w:marLeft w:val="0"/>
      <w:marRight w:val="0"/>
      <w:marTop w:val="0"/>
      <w:marBottom w:val="0"/>
      <w:divBdr>
        <w:top w:val="none" w:sz="0" w:space="0" w:color="auto"/>
        <w:left w:val="none" w:sz="0" w:space="0" w:color="auto"/>
        <w:bottom w:val="none" w:sz="0" w:space="0" w:color="auto"/>
        <w:right w:val="none" w:sz="0" w:space="0" w:color="auto"/>
      </w:divBdr>
    </w:div>
    <w:div w:id="622462329">
      <w:bodyDiv w:val="1"/>
      <w:marLeft w:val="0"/>
      <w:marRight w:val="0"/>
      <w:marTop w:val="0"/>
      <w:marBottom w:val="0"/>
      <w:divBdr>
        <w:top w:val="none" w:sz="0" w:space="0" w:color="auto"/>
        <w:left w:val="none" w:sz="0" w:space="0" w:color="auto"/>
        <w:bottom w:val="none" w:sz="0" w:space="0" w:color="auto"/>
        <w:right w:val="none" w:sz="0" w:space="0" w:color="auto"/>
      </w:divBdr>
    </w:div>
    <w:div w:id="622657628">
      <w:bodyDiv w:val="1"/>
      <w:marLeft w:val="0"/>
      <w:marRight w:val="0"/>
      <w:marTop w:val="0"/>
      <w:marBottom w:val="0"/>
      <w:divBdr>
        <w:top w:val="none" w:sz="0" w:space="0" w:color="auto"/>
        <w:left w:val="none" w:sz="0" w:space="0" w:color="auto"/>
        <w:bottom w:val="none" w:sz="0" w:space="0" w:color="auto"/>
        <w:right w:val="none" w:sz="0" w:space="0" w:color="auto"/>
      </w:divBdr>
    </w:div>
    <w:div w:id="624166316">
      <w:bodyDiv w:val="1"/>
      <w:marLeft w:val="0"/>
      <w:marRight w:val="0"/>
      <w:marTop w:val="0"/>
      <w:marBottom w:val="0"/>
      <w:divBdr>
        <w:top w:val="none" w:sz="0" w:space="0" w:color="auto"/>
        <w:left w:val="none" w:sz="0" w:space="0" w:color="auto"/>
        <w:bottom w:val="none" w:sz="0" w:space="0" w:color="auto"/>
        <w:right w:val="none" w:sz="0" w:space="0" w:color="auto"/>
      </w:divBdr>
    </w:div>
    <w:div w:id="627590597">
      <w:bodyDiv w:val="1"/>
      <w:marLeft w:val="0"/>
      <w:marRight w:val="0"/>
      <w:marTop w:val="0"/>
      <w:marBottom w:val="0"/>
      <w:divBdr>
        <w:top w:val="none" w:sz="0" w:space="0" w:color="auto"/>
        <w:left w:val="none" w:sz="0" w:space="0" w:color="auto"/>
        <w:bottom w:val="none" w:sz="0" w:space="0" w:color="auto"/>
        <w:right w:val="none" w:sz="0" w:space="0" w:color="auto"/>
      </w:divBdr>
      <w:divsChild>
        <w:div w:id="2061898486">
          <w:marLeft w:val="0"/>
          <w:marRight w:val="0"/>
          <w:marTop w:val="0"/>
          <w:marBottom w:val="0"/>
          <w:divBdr>
            <w:top w:val="none" w:sz="0" w:space="0" w:color="auto"/>
            <w:left w:val="none" w:sz="0" w:space="0" w:color="auto"/>
            <w:bottom w:val="none" w:sz="0" w:space="0" w:color="auto"/>
            <w:right w:val="none" w:sz="0" w:space="0" w:color="auto"/>
          </w:divBdr>
        </w:div>
        <w:div w:id="44376292">
          <w:marLeft w:val="0"/>
          <w:marRight w:val="0"/>
          <w:marTop w:val="0"/>
          <w:marBottom w:val="0"/>
          <w:divBdr>
            <w:top w:val="none" w:sz="0" w:space="0" w:color="auto"/>
            <w:left w:val="none" w:sz="0" w:space="0" w:color="auto"/>
            <w:bottom w:val="none" w:sz="0" w:space="0" w:color="auto"/>
            <w:right w:val="none" w:sz="0" w:space="0" w:color="auto"/>
          </w:divBdr>
        </w:div>
        <w:div w:id="1355156919">
          <w:marLeft w:val="0"/>
          <w:marRight w:val="0"/>
          <w:marTop w:val="0"/>
          <w:marBottom w:val="0"/>
          <w:divBdr>
            <w:top w:val="none" w:sz="0" w:space="0" w:color="auto"/>
            <w:left w:val="none" w:sz="0" w:space="0" w:color="auto"/>
            <w:bottom w:val="none" w:sz="0" w:space="0" w:color="auto"/>
            <w:right w:val="none" w:sz="0" w:space="0" w:color="auto"/>
          </w:divBdr>
        </w:div>
      </w:divsChild>
    </w:div>
    <w:div w:id="628630802">
      <w:bodyDiv w:val="1"/>
      <w:marLeft w:val="0"/>
      <w:marRight w:val="0"/>
      <w:marTop w:val="0"/>
      <w:marBottom w:val="0"/>
      <w:divBdr>
        <w:top w:val="none" w:sz="0" w:space="0" w:color="auto"/>
        <w:left w:val="none" w:sz="0" w:space="0" w:color="auto"/>
        <w:bottom w:val="none" w:sz="0" w:space="0" w:color="auto"/>
        <w:right w:val="none" w:sz="0" w:space="0" w:color="auto"/>
      </w:divBdr>
    </w:div>
    <w:div w:id="629824606">
      <w:bodyDiv w:val="1"/>
      <w:marLeft w:val="0"/>
      <w:marRight w:val="0"/>
      <w:marTop w:val="0"/>
      <w:marBottom w:val="0"/>
      <w:divBdr>
        <w:top w:val="none" w:sz="0" w:space="0" w:color="auto"/>
        <w:left w:val="none" w:sz="0" w:space="0" w:color="auto"/>
        <w:bottom w:val="none" w:sz="0" w:space="0" w:color="auto"/>
        <w:right w:val="none" w:sz="0" w:space="0" w:color="auto"/>
      </w:divBdr>
    </w:div>
    <w:div w:id="633215142">
      <w:bodyDiv w:val="1"/>
      <w:marLeft w:val="0"/>
      <w:marRight w:val="0"/>
      <w:marTop w:val="0"/>
      <w:marBottom w:val="0"/>
      <w:divBdr>
        <w:top w:val="none" w:sz="0" w:space="0" w:color="auto"/>
        <w:left w:val="none" w:sz="0" w:space="0" w:color="auto"/>
        <w:bottom w:val="none" w:sz="0" w:space="0" w:color="auto"/>
        <w:right w:val="none" w:sz="0" w:space="0" w:color="auto"/>
      </w:divBdr>
    </w:div>
    <w:div w:id="634257589">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35378522">
      <w:bodyDiv w:val="1"/>
      <w:marLeft w:val="0"/>
      <w:marRight w:val="0"/>
      <w:marTop w:val="0"/>
      <w:marBottom w:val="0"/>
      <w:divBdr>
        <w:top w:val="none" w:sz="0" w:space="0" w:color="auto"/>
        <w:left w:val="none" w:sz="0" w:space="0" w:color="auto"/>
        <w:bottom w:val="none" w:sz="0" w:space="0" w:color="auto"/>
        <w:right w:val="none" w:sz="0" w:space="0" w:color="auto"/>
      </w:divBdr>
    </w:div>
    <w:div w:id="636300156">
      <w:bodyDiv w:val="1"/>
      <w:marLeft w:val="0"/>
      <w:marRight w:val="0"/>
      <w:marTop w:val="0"/>
      <w:marBottom w:val="0"/>
      <w:divBdr>
        <w:top w:val="none" w:sz="0" w:space="0" w:color="auto"/>
        <w:left w:val="none" w:sz="0" w:space="0" w:color="auto"/>
        <w:bottom w:val="none" w:sz="0" w:space="0" w:color="auto"/>
        <w:right w:val="none" w:sz="0" w:space="0" w:color="auto"/>
      </w:divBdr>
    </w:div>
    <w:div w:id="637220712">
      <w:bodyDiv w:val="1"/>
      <w:marLeft w:val="0"/>
      <w:marRight w:val="0"/>
      <w:marTop w:val="0"/>
      <w:marBottom w:val="0"/>
      <w:divBdr>
        <w:top w:val="none" w:sz="0" w:space="0" w:color="auto"/>
        <w:left w:val="none" w:sz="0" w:space="0" w:color="auto"/>
        <w:bottom w:val="none" w:sz="0" w:space="0" w:color="auto"/>
        <w:right w:val="none" w:sz="0" w:space="0" w:color="auto"/>
      </w:divBdr>
    </w:div>
    <w:div w:id="637689210">
      <w:bodyDiv w:val="1"/>
      <w:marLeft w:val="0"/>
      <w:marRight w:val="0"/>
      <w:marTop w:val="0"/>
      <w:marBottom w:val="0"/>
      <w:divBdr>
        <w:top w:val="none" w:sz="0" w:space="0" w:color="auto"/>
        <w:left w:val="none" w:sz="0" w:space="0" w:color="auto"/>
        <w:bottom w:val="none" w:sz="0" w:space="0" w:color="auto"/>
        <w:right w:val="none" w:sz="0" w:space="0" w:color="auto"/>
      </w:divBdr>
    </w:div>
    <w:div w:id="643849641">
      <w:bodyDiv w:val="1"/>
      <w:marLeft w:val="0"/>
      <w:marRight w:val="0"/>
      <w:marTop w:val="0"/>
      <w:marBottom w:val="0"/>
      <w:divBdr>
        <w:top w:val="none" w:sz="0" w:space="0" w:color="auto"/>
        <w:left w:val="none" w:sz="0" w:space="0" w:color="auto"/>
        <w:bottom w:val="none" w:sz="0" w:space="0" w:color="auto"/>
        <w:right w:val="none" w:sz="0" w:space="0" w:color="auto"/>
      </w:divBdr>
    </w:div>
    <w:div w:id="646475237">
      <w:bodyDiv w:val="1"/>
      <w:marLeft w:val="0"/>
      <w:marRight w:val="0"/>
      <w:marTop w:val="0"/>
      <w:marBottom w:val="0"/>
      <w:divBdr>
        <w:top w:val="none" w:sz="0" w:space="0" w:color="auto"/>
        <w:left w:val="none" w:sz="0" w:space="0" w:color="auto"/>
        <w:bottom w:val="none" w:sz="0" w:space="0" w:color="auto"/>
        <w:right w:val="none" w:sz="0" w:space="0" w:color="auto"/>
      </w:divBdr>
    </w:div>
    <w:div w:id="647631356">
      <w:bodyDiv w:val="1"/>
      <w:marLeft w:val="0"/>
      <w:marRight w:val="0"/>
      <w:marTop w:val="0"/>
      <w:marBottom w:val="0"/>
      <w:divBdr>
        <w:top w:val="none" w:sz="0" w:space="0" w:color="auto"/>
        <w:left w:val="none" w:sz="0" w:space="0" w:color="auto"/>
        <w:bottom w:val="none" w:sz="0" w:space="0" w:color="auto"/>
        <w:right w:val="none" w:sz="0" w:space="0" w:color="auto"/>
      </w:divBdr>
    </w:div>
    <w:div w:id="651180111">
      <w:bodyDiv w:val="1"/>
      <w:marLeft w:val="0"/>
      <w:marRight w:val="0"/>
      <w:marTop w:val="0"/>
      <w:marBottom w:val="0"/>
      <w:divBdr>
        <w:top w:val="none" w:sz="0" w:space="0" w:color="auto"/>
        <w:left w:val="none" w:sz="0" w:space="0" w:color="auto"/>
        <w:bottom w:val="none" w:sz="0" w:space="0" w:color="auto"/>
        <w:right w:val="none" w:sz="0" w:space="0" w:color="auto"/>
      </w:divBdr>
    </w:div>
    <w:div w:id="651452271">
      <w:bodyDiv w:val="1"/>
      <w:marLeft w:val="0"/>
      <w:marRight w:val="0"/>
      <w:marTop w:val="0"/>
      <w:marBottom w:val="0"/>
      <w:divBdr>
        <w:top w:val="none" w:sz="0" w:space="0" w:color="auto"/>
        <w:left w:val="none" w:sz="0" w:space="0" w:color="auto"/>
        <w:bottom w:val="none" w:sz="0" w:space="0" w:color="auto"/>
        <w:right w:val="none" w:sz="0" w:space="0" w:color="auto"/>
      </w:divBdr>
    </w:div>
    <w:div w:id="653722819">
      <w:bodyDiv w:val="1"/>
      <w:marLeft w:val="0"/>
      <w:marRight w:val="0"/>
      <w:marTop w:val="0"/>
      <w:marBottom w:val="0"/>
      <w:divBdr>
        <w:top w:val="none" w:sz="0" w:space="0" w:color="auto"/>
        <w:left w:val="none" w:sz="0" w:space="0" w:color="auto"/>
        <w:bottom w:val="none" w:sz="0" w:space="0" w:color="auto"/>
        <w:right w:val="none" w:sz="0" w:space="0" w:color="auto"/>
      </w:divBdr>
    </w:div>
    <w:div w:id="656493561">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7733792">
      <w:bodyDiv w:val="1"/>
      <w:marLeft w:val="0"/>
      <w:marRight w:val="0"/>
      <w:marTop w:val="0"/>
      <w:marBottom w:val="0"/>
      <w:divBdr>
        <w:top w:val="none" w:sz="0" w:space="0" w:color="auto"/>
        <w:left w:val="none" w:sz="0" w:space="0" w:color="auto"/>
        <w:bottom w:val="none" w:sz="0" w:space="0" w:color="auto"/>
        <w:right w:val="none" w:sz="0" w:space="0" w:color="auto"/>
      </w:divBdr>
    </w:div>
    <w:div w:id="659423833">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0935194">
      <w:bodyDiv w:val="1"/>
      <w:marLeft w:val="0"/>
      <w:marRight w:val="0"/>
      <w:marTop w:val="0"/>
      <w:marBottom w:val="0"/>
      <w:divBdr>
        <w:top w:val="none" w:sz="0" w:space="0" w:color="auto"/>
        <w:left w:val="none" w:sz="0" w:space="0" w:color="auto"/>
        <w:bottom w:val="none" w:sz="0" w:space="0" w:color="auto"/>
        <w:right w:val="none" w:sz="0" w:space="0" w:color="auto"/>
      </w:divBdr>
    </w:div>
    <w:div w:id="665015385">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669061595">
      <w:bodyDiv w:val="1"/>
      <w:marLeft w:val="0"/>
      <w:marRight w:val="0"/>
      <w:marTop w:val="0"/>
      <w:marBottom w:val="0"/>
      <w:divBdr>
        <w:top w:val="none" w:sz="0" w:space="0" w:color="auto"/>
        <w:left w:val="none" w:sz="0" w:space="0" w:color="auto"/>
        <w:bottom w:val="none" w:sz="0" w:space="0" w:color="auto"/>
        <w:right w:val="none" w:sz="0" w:space="0" w:color="auto"/>
      </w:divBdr>
    </w:div>
    <w:div w:id="669916177">
      <w:bodyDiv w:val="1"/>
      <w:marLeft w:val="0"/>
      <w:marRight w:val="0"/>
      <w:marTop w:val="0"/>
      <w:marBottom w:val="0"/>
      <w:divBdr>
        <w:top w:val="none" w:sz="0" w:space="0" w:color="auto"/>
        <w:left w:val="none" w:sz="0" w:space="0" w:color="auto"/>
        <w:bottom w:val="none" w:sz="0" w:space="0" w:color="auto"/>
        <w:right w:val="none" w:sz="0" w:space="0" w:color="auto"/>
      </w:divBdr>
    </w:div>
    <w:div w:id="670259545">
      <w:bodyDiv w:val="1"/>
      <w:marLeft w:val="0"/>
      <w:marRight w:val="0"/>
      <w:marTop w:val="0"/>
      <w:marBottom w:val="0"/>
      <w:divBdr>
        <w:top w:val="none" w:sz="0" w:space="0" w:color="auto"/>
        <w:left w:val="none" w:sz="0" w:space="0" w:color="auto"/>
        <w:bottom w:val="none" w:sz="0" w:space="0" w:color="auto"/>
        <w:right w:val="none" w:sz="0" w:space="0" w:color="auto"/>
      </w:divBdr>
    </w:div>
    <w:div w:id="672879322">
      <w:bodyDiv w:val="1"/>
      <w:marLeft w:val="0"/>
      <w:marRight w:val="0"/>
      <w:marTop w:val="0"/>
      <w:marBottom w:val="0"/>
      <w:divBdr>
        <w:top w:val="none" w:sz="0" w:space="0" w:color="auto"/>
        <w:left w:val="none" w:sz="0" w:space="0" w:color="auto"/>
        <w:bottom w:val="none" w:sz="0" w:space="0" w:color="auto"/>
        <w:right w:val="none" w:sz="0" w:space="0" w:color="auto"/>
      </w:divBdr>
    </w:div>
    <w:div w:id="673269272">
      <w:bodyDiv w:val="1"/>
      <w:marLeft w:val="0"/>
      <w:marRight w:val="0"/>
      <w:marTop w:val="0"/>
      <w:marBottom w:val="0"/>
      <w:divBdr>
        <w:top w:val="none" w:sz="0" w:space="0" w:color="auto"/>
        <w:left w:val="none" w:sz="0" w:space="0" w:color="auto"/>
        <w:bottom w:val="none" w:sz="0" w:space="0" w:color="auto"/>
        <w:right w:val="none" w:sz="0" w:space="0" w:color="auto"/>
      </w:divBdr>
    </w:div>
    <w:div w:id="679044878">
      <w:bodyDiv w:val="1"/>
      <w:marLeft w:val="0"/>
      <w:marRight w:val="0"/>
      <w:marTop w:val="0"/>
      <w:marBottom w:val="0"/>
      <w:divBdr>
        <w:top w:val="none" w:sz="0" w:space="0" w:color="auto"/>
        <w:left w:val="none" w:sz="0" w:space="0" w:color="auto"/>
        <w:bottom w:val="none" w:sz="0" w:space="0" w:color="auto"/>
        <w:right w:val="none" w:sz="0" w:space="0" w:color="auto"/>
      </w:divBdr>
    </w:div>
    <w:div w:id="680468382">
      <w:bodyDiv w:val="1"/>
      <w:marLeft w:val="0"/>
      <w:marRight w:val="0"/>
      <w:marTop w:val="0"/>
      <w:marBottom w:val="0"/>
      <w:divBdr>
        <w:top w:val="none" w:sz="0" w:space="0" w:color="auto"/>
        <w:left w:val="none" w:sz="0" w:space="0" w:color="auto"/>
        <w:bottom w:val="none" w:sz="0" w:space="0" w:color="auto"/>
        <w:right w:val="none" w:sz="0" w:space="0" w:color="auto"/>
      </w:divBdr>
    </w:div>
    <w:div w:id="688407568">
      <w:bodyDiv w:val="1"/>
      <w:marLeft w:val="0"/>
      <w:marRight w:val="0"/>
      <w:marTop w:val="0"/>
      <w:marBottom w:val="0"/>
      <w:divBdr>
        <w:top w:val="none" w:sz="0" w:space="0" w:color="auto"/>
        <w:left w:val="none" w:sz="0" w:space="0" w:color="auto"/>
        <w:bottom w:val="none" w:sz="0" w:space="0" w:color="auto"/>
        <w:right w:val="none" w:sz="0" w:space="0" w:color="auto"/>
      </w:divBdr>
    </w:div>
    <w:div w:id="692389332">
      <w:bodyDiv w:val="1"/>
      <w:marLeft w:val="0"/>
      <w:marRight w:val="0"/>
      <w:marTop w:val="0"/>
      <w:marBottom w:val="0"/>
      <w:divBdr>
        <w:top w:val="none" w:sz="0" w:space="0" w:color="auto"/>
        <w:left w:val="none" w:sz="0" w:space="0" w:color="auto"/>
        <w:bottom w:val="none" w:sz="0" w:space="0" w:color="auto"/>
        <w:right w:val="none" w:sz="0" w:space="0" w:color="auto"/>
      </w:divBdr>
    </w:div>
    <w:div w:id="693387918">
      <w:bodyDiv w:val="1"/>
      <w:marLeft w:val="0"/>
      <w:marRight w:val="0"/>
      <w:marTop w:val="0"/>
      <w:marBottom w:val="0"/>
      <w:divBdr>
        <w:top w:val="none" w:sz="0" w:space="0" w:color="auto"/>
        <w:left w:val="none" w:sz="0" w:space="0" w:color="auto"/>
        <w:bottom w:val="none" w:sz="0" w:space="0" w:color="auto"/>
        <w:right w:val="none" w:sz="0" w:space="0" w:color="auto"/>
      </w:divBdr>
    </w:div>
    <w:div w:id="700667668">
      <w:bodyDiv w:val="1"/>
      <w:marLeft w:val="0"/>
      <w:marRight w:val="0"/>
      <w:marTop w:val="0"/>
      <w:marBottom w:val="0"/>
      <w:divBdr>
        <w:top w:val="none" w:sz="0" w:space="0" w:color="auto"/>
        <w:left w:val="none" w:sz="0" w:space="0" w:color="auto"/>
        <w:bottom w:val="none" w:sz="0" w:space="0" w:color="auto"/>
        <w:right w:val="none" w:sz="0" w:space="0" w:color="auto"/>
      </w:divBdr>
    </w:div>
    <w:div w:id="703989773">
      <w:bodyDiv w:val="1"/>
      <w:marLeft w:val="0"/>
      <w:marRight w:val="0"/>
      <w:marTop w:val="0"/>
      <w:marBottom w:val="0"/>
      <w:divBdr>
        <w:top w:val="none" w:sz="0" w:space="0" w:color="auto"/>
        <w:left w:val="none" w:sz="0" w:space="0" w:color="auto"/>
        <w:bottom w:val="none" w:sz="0" w:space="0" w:color="auto"/>
        <w:right w:val="none" w:sz="0" w:space="0" w:color="auto"/>
      </w:divBdr>
    </w:div>
    <w:div w:id="704258476">
      <w:bodyDiv w:val="1"/>
      <w:marLeft w:val="0"/>
      <w:marRight w:val="0"/>
      <w:marTop w:val="0"/>
      <w:marBottom w:val="0"/>
      <w:divBdr>
        <w:top w:val="none" w:sz="0" w:space="0" w:color="auto"/>
        <w:left w:val="none" w:sz="0" w:space="0" w:color="auto"/>
        <w:bottom w:val="none" w:sz="0" w:space="0" w:color="auto"/>
        <w:right w:val="none" w:sz="0" w:space="0" w:color="auto"/>
      </w:divBdr>
    </w:div>
    <w:div w:id="709184531">
      <w:bodyDiv w:val="1"/>
      <w:marLeft w:val="0"/>
      <w:marRight w:val="0"/>
      <w:marTop w:val="0"/>
      <w:marBottom w:val="0"/>
      <w:divBdr>
        <w:top w:val="none" w:sz="0" w:space="0" w:color="auto"/>
        <w:left w:val="none" w:sz="0" w:space="0" w:color="auto"/>
        <w:bottom w:val="none" w:sz="0" w:space="0" w:color="auto"/>
        <w:right w:val="none" w:sz="0" w:space="0" w:color="auto"/>
      </w:divBdr>
    </w:div>
    <w:div w:id="712580797">
      <w:bodyDiv w:val="1"/>
      <w:marLeft w:val="0"/>
      <w:marRight w:val="0"/>
      <w:marTop w:val="0"/>
      <w:marBottom w:val="0"/>
      <w:divBdr>
        <w:top w:val="none" w:sz="0" w:space="0" w:color="auto"/>
        <w:left w:val="none" w:sz="0" w:space="0" w:color="auto"/>
        <w:bottom w:val="none" w:sz="0" w:space="0" w:color="auto"/>
        <w:right w:val="none" w:sz="0" w:space="0" w:color="auto"/>
      </w:divBdr>
    </w:div>
    <w:div w:id="713623061">
      <w:bodyDiv w:val="1"/>
      <w:marLeft w:val="0"/>
      <w:marRight w:val="0"/>
      <w:marTop w:val="0"/>
      <w:marBottom w:val="0"/>
      <w:divBdr>
        <w:top w:val="none" w:sz="0" w:space="0" w:color="auto"/>
        <w:left w:val="none" w:sz="0" w:space="0" w:color="auto"/>
        <w:bottom w:val="none" w:sz="0" w:space="0" w:color="auto"/>
        <w:right w:val="none" w:sz="0" w:space="0" w:color="auto"/>
      </w:divBdr>
    </w:div>
    <w:div w:id="714355191">
      <w:bodyDiv w:val="1"/>
      <w:marLeft w:val="0"/>
      <w:marRight w:val="0"/>
      <w:marTop w:val="0"/>
      <w:marBottom w:val="0"/>
      <w:divBdr>
        <w:top w:val="none" w:sz="0" w:space="0" w:color="auto"/>
        <w:left w:val="none" w:sz="0" w:space="0" w:color="auto"/>
        <w:bottom w:val="none" w:sz="0" w:space="0" w:color="auto"/>
        <w:right w:val="none" w:sz="0" w:space="0" w:color="auto"/>
      </w:divBdr>
    </w:div>
    <w:div w:id="717634174">
      <w:bodyDiv w:val="1"/>
      <w:marLeft w:val="0"/>
      <w:marRight w:val="0"/>
      <w:marTop w:val="0"/>
      <w:marBottom w:val="0"/>
      <w:divBdr>
        <w:top w:val="none" w:sz="0" w:space="0" w:color="auto"/>
        <w:left w:val="none" w:sz="0" w:space="0" w:color="auto"/>
        <w:bottom w:val="none" w:sz="0" w:space="0" w:color="auto"/>
        <w:right w:val="none" w:sz="0" w:space="0" w:color="auto"/>
      </w:divBdr>
    </w:div>
    <w:div w:id="722751029">
      <w:bodyDiv w:val="1"/>
      <w:marLeft w:val="0"/>
      <w:marRight w:val="0"/>
      <w:marTop w:val="0"/>
      <w:marBottom w:val="0"/>
      <w:divBdr>
        <w:top w:val="none" w:sz="0" w:space="0" w:color="auto"/>
        <w:left w:val="none" w:sz="0" w:space="0" w:color="auto"/>
        <w:bottom w:val="none" w:sz="0" w:space="0" w:color="auto"/>
        <w:right w:val="none" w:sz="0" w:space="0" w:color="auto"/>
      </w:divBdr>
    </w:div>
    <w:div w:id="724643414">
      <w:bodyDiv w:val="1"/>
      <w:marLeft w:val="0"/>
      <w:marRight w:val="0"/>
      <w:marTop w:val="0"/>
      <w:marBottom w:val="0"/>
      <w:divBdr>
        <w:top w:val="none" w:sz="0" w:space="0" w:color="auto"/>
        <w:left w:val="none" w:sz="0" w:space="0" w:color="auto"/>
        <w:bottom w:val="none" w:sz="0" w:space="0" w:color="auto"/>
        <w:right w:val="none" w:sz="0" w:space="0" w:color="auto"/>
      </w:divBdr>
    </w:div>
    <w:div w:id="727847394">
      <w:bodyDiv w:val="1"/>
      <w:marLeft w:val="0"/>
      <w:marRight w:val="0"/>
      <w:marTop w:val="0"/>
      <w:marBottom w:val="0"/>
      <w:divBdr>
        <w:top w:val="none" w:sz="0" w:space="0" w:color="auto"/>
        <w:left w:val="none" w:sz="0" w:space="0" w:color="auto"/>
        <w:bottom w:val="none" w:sz="0" w:space="0" w:color="auto"/>
        <w:right w:val="none" w:sz="0" w:space="0" w:color="auto"/>
      </w:divBdr>
    </w:div>
    <w:div w:id="736248200">
      <w:bodyDiv w:val="1"/>
      <w:marLeft w:val="0"/>
      <w:marRight w:val="0"/>
      <w:marTop w:val="0"/>
      <w:marBottom w:val="0"/>
      <w:divBdr>
        <w:top w:val="none" w:sz="0" w:space="0" w:color="auto"/>
        <w:left w:val="none" w:sz="0" w:space="0" w:color="auto"/>
        <w:bottom w:val="none" w:sz="0" w:space="0" w:color="auto"/>
        <w:right w:val="none" w:sz="0" w:space="0" w:color="auto"/>
      </w:divBdr>
    </w:div>
    <w:div w:id="741562928">
      <w:bodyDiv w:val="1"/>
      <w:marLeft w:val="0"/>
      <w:marRight w:val="0"/>
      <w:marTop w:val="0"/>
      <w:marBottom w:val="0"/>
      <w:divBdr>
        <w:top w:val="none" w:sz="0" w:space="0" w:color="auto"/>
        <w:left w:val="none" w:sz="0" w:space="0" w:color="auto"/>
        <w:bottom w:val="none" w:sz="0" w:space="0" w:color="auto"/>
        <w:right w:val="none" w:sz="0" w:space="0" w:color="auto"/>
      </w:divBdr>
    </w:div>
    <w:div w:id="741751996">
      <w:bodyDiv w:val="1"/>
      <w:marLeft w:val="0"/>
      <w:marRight w:val="0"/>
      <w:marTop w:val="0"/>
      <w:marBottom w:val="0"/>
      <w:divBdr>
        <w:top w:val="none" w:sz="0" w:space="0" w:color="auto"/>
        <w:left w:val="none" w:sz="0" w:space="0" w:color="auto"/>
        <w:bottom w:val="none" w:sz="0" w:space="0" w:color="auto"/>
        <w:right w:val="none" w:sz="0" w:space="0" w:color="auto"/>
      </w:divBdr>
    </w:div>
    <w:div w:id="741879530">
      <w:bodyDiv w:val="1"/>
      <w:marLeft w:val="0"/>
      <w:marRight w:val="0"/>
      <w:marTop w:val="0"/>
      <w:marBottom w:val="0"/>
      <w:divBdr>
        <w:top w:val="none" w:sz="0" w:space="0" w:color="auto"/>
        <w:left w:val="none" w:sz="0" w:space="0" w:color="auto"/>
        <w:bottom w:val="none" w:sz="0" w:space="0" w:color="auto"/>
        <w:right w:val="none" w:sz="0" w:space="0" w:color="auto"/>
      </w:divBdr>
    </w:div>
    <w:div w:id="745495357">
      <w:bodyDiv w:val="1"/>
      <w:marLeft w:val="0"/>
      <w:marRight w:val="0"/>
      <w:marTop w:val="0"/>
      <w:marBottom w:val="0"/>
      <w:divBdr>
        <w:top w:val="none" w:sz="0" w:space="0" w:color="auto"/>
        <w:left w:val="none" w:sz="0" w:space="0" w:color="auto"/>
        <w:bottom w:val="none" w:sz="0" w:space="0" w:color="auto"/>
        <w:right w:val="none" w:sz="0" w:space="0" w:color="auto"/>
      </w:divBdr>
    </w:div>
    <w:div w:id="749082173">
      <w:bodyDiv w:val="1"/>
      <w:marLeft w:val="0"/>
      <w:marRight w:val="0"/>
      <w:marTop w:val="0"/>
      <w:marBottom w:val="0"/>
      <w:divBdr>
        <w:top w:val="none" w:sz="0" w:space="0" w:color="auto"/>
        <w:left w:val="none" w:sz="0" w:space="0" w:color="auto"/>
        <w:bottom w:val="none" w:sz="0" w:space="0" w:color="auto"/>
        <w:right w:val="none" w:sz="0" w:space="0" w:color="auto"/>
      </w:divBdr>
    </w:div>
    <w:div w:id="750272138">
      <w:bodyDiv w:val="1"/>
      <w:marLeft w:val="0"/>
      <w:marRight w:val="0"/>
      <w:marTop w:val="0"/>
      <w:marBottom w:val="0"/>
      <w:divBdr>
        <w:top w:val="none" w:sz="0" w:space="0" w:color="auto"/>
        <w:left w:val="none" w:sz="0" w:space="0" w:color="auto"/>
        <w:bottom w:val="none" w:sz="0" w:space="0" w:color="auto"/>
        <w:right w:val="none" w:sz="0" w:space="0" w:color="auto"/>
      </w:divBdr>
    </w:div>
    <w:div w:id="752239257">
      <w:bodyDiv w:val="1"/>
      <w:marLeft w:val="0"/>
      <w:marRight w:val="0"/>
      <w:marTop w:val="0"/>
      <w:marBottom w:val="0"/>
      <w:divBdr>
        <w:top w:val="none" w:sz="0" w:space="0" w:color="auto"/>
        <w:left w:val="none" w:sz="0" w:space="0" w:color="auto"/>
        <w:bottom w:val="none" w:sz="0" w:space="0" w:color="auto"/>
        <w:right w:val="none" w:sz="0" w:space="0" w:color="auto"/>
      </w:divBdr>
    </w:div>
    <w:div w:id="754865536">
      <w:bodyDiv w:val="1"/>
      <w:marLeft w:val="0"/>
      <w:marRight w:val="0"/>
      <w:marTop w:val="0"/>
      <w:marBottom w:val="0"/>
      <w:divBdr>
        <w:top w:val="none" w:sz="0" w:space="0" w:color="auto"/>
        <w:left w:val="none" w:sz="0" w:space="0" w:color="auto"/>
        <w:bottom w:val="none" w:sz="0" w:space="0" w:color="auto"/>
        <w:right w:val="none" w:sz="0" w:space="0" w:color="auto"/>
      </w:divBdr>
    </w:div>
    <w:div w:id="755328424">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764496424">
      <w:bodyDiv w:val="1"/>
      <w:marLeft w:val="0"/>
      <w:marRight w:val="0"/>
      <w:marTop w:val="0"/>
      <w:marBottom w:val="0"/>
      <w:divBdr>
        <w:top w:val="none" w:sz="0" w:space="0" w:color="auto"/>
        <w:left w:val="none" w:sz="0" w:space="0" w:color="auto"/>
        <w:bottom w:val="none" w:sz="0" w:space="0" w:color="auto"/>
        <w:right w:val="none" w:sz="0" w:space="0" w:color="auto"/>
      </w:divBdr>
    </w:div>
    <w:div w:id="766123610">
      <w:bodyDiv w:val="1"/>
      <w:marLeft w:val="0"/>
      <w:marRight w:val="0"/>
      <w:marTop w:val="0"/>
      <w:marBottom w:val="0"/>
      <w:divBdr>
        <w:top w:val="none" w:sz="0" w:space="0" w:color="auto"/>
        <w:left w:val="none" w:sz="0" w:space="0" w:color="auto"/>
        <w:bottom w:val="none" w:sz="0" w:space="0" w:color="auto"/>
        <w:right w:val="none" w:sz="0" w:space="0" w:color="auto"/>
      </w:divBdr>
    </w:div>
    <w:div w:id="767194215">
      <w:bodyDiv w:val="1"/>
      <w:marLeft w:val="0"/>
      <w:marRight w:val="0"/>
      <w:marTop w:val="0"/>
      <w:marBottom w:val="0"/>
      <w:divBdr>
        <w:top w:val="none" w:sz="0" w:space="0" w:color="auto"/>
        <w:left w:val="none" w:sz="0" w:space="0" w:color="auto"/>
        <w:bottom w:val="none" w:sz="0" w:space="0" w:color="auto"/>
        <w:right w:val="none" w:sz="0" w:space="0" w:color="auto"/>
      </w:divBdr>
    </w:div>
    <w:div w:id="770276730">
      <w:bodyDiv w:val="1"/>
      <w:marLeft w:val="0"/>
      <w:marRight w:val="0"/>
      <w:marTop w:val="0"/>
      <w:marBottom w:val="0"/>
      <w:divBdr>
        <w:top w:val="none" w:sz="0" w:space="0" w:color="auto"/>
        <w:left w:val="none" w:sz="0" w:space="0" w:color="auto"/>
        <w:bottom w:val="none" w:sz="0" w:space="0" w:color="auto"/>
        <w:right w:val="none" w:sz="0" w:space="0" w:color="auto"/>
      </w:divBdr>
    </w:div>
    <w:div w:id="771048567">
      <w:bodyDiv w:val="1"/>
      <w:marLeft w:val="0"/>
      <w:marRight w:val="0"/>
      <w:marTop w:val="0"/>
      <w:marBottom w:val="0"/>
      <w:divBdr>
        <w:top w:val="none" w:sz="0" w:space="0" w:color="auto"/>
        <w:left w:val="none" w:sz="0" w:space="0" w:color="auto"/>
        <w:bottom w:val="none" w:sz="0" w:space="0" w:color="auto"/>
        <w:right w:val="none" w:sz="0" w:space="0" w:color="auto"/>
      </w:divBdr>
    </w:div>
    <w:div w:id="773212406">
      <w:bodyDiv w:val="1"/>
      <w:marLeft w:val="0"/>
      <w:marRight w:val="0"/>
      <w:marTop w:val="0"/>
      <w:marBottom w:val="0"/>
      <w:divBdr>
        <w:top w:val="none" w:sz="0" w:space="0" w:color="auto"/>
        <w:left w:val="none" w:sz="0" w:space="0" w:color="auto"/>
        <w:bottom w:val="none" w:sz="0" w:space="0" w:color="auto"/>
        <w:right w:val="none" w:sz="0" w:space="0" w:color="auto"/>
      </w:divBdr>
    </w:div>
    <w:div w:id="774979169">
      <w:bodyDiv w:val="1"/>
      <w:marLeft w:val="0"/>
      <w:marRight w:val="0"/>
      <w:marTop w:val="0"/>
      <w:marBottom w:val="0"/>
      <w:divBdr>
        <w:top w:val="none" w:sz="0" w:space="0" w:color="auto"/>
        <w:left w:val="none" w:sz="0" w:space="0" w:color="auto"/>
        <w:bottom w:val="none" w:sz="0" w:space="0" w:color="auto"/>
        <w:right w:val="none" w:sz="0" w:space="0" w:color="auto"/>
      </w:divBdr>
    </w:div>
    <w:div w:id="780950297">
      <w:bodyDiv w:val="1"/>
      <w:marLeft w:val="0"/>
      <w:marRight w:val="0"/>
      <w:marTop w:val="0"/>
      <w:marBottom w:val="0"/>
      <w:divBdr>
        <w:top w:val="none" w:sz="0" w:space="0" w:color="auto"/>
        <w:left w:val="none" w:sz="0" w:space="0" w:color="auto"/>
        <w:bottom w:val="none" w:sz="0" w:space="0" w:color="auto"/>
        <w:right w:val="none" w:sz="0" w:space="0" w:color="auto"/>
      </w:divBdr>
    </w:div>
    <w:div w:id="781995719">
      <w:bodyDiv w:val="1"/>
      <w:marLeft w:val="0"/>
      <w:marRight w:val="0"/>
      <w:marTop w:val="0"/>
      <w:marBottom w:val="0"/>
      <w:divBdr>
        <w:top w:val="none" w:sz="0" w:space="0" w:color="auto"/>
        <w:left w:val="none" w:sz="0" w:space="0" w:color="auto"/>
        <w:bottom w:val="none" w:sz="0" w:space="0" w:color="auto"/>
        <w:right w:val="none" w:sz="0" w:space="0" w:color="auto"/>
      </w:divBdr>
    </w:div>
    <w:div w:id="782457366">
      <w:bodyDiv w:val="1"/>
      <w:marLeft w:val="0"/>
      <w:marRight w:val="0"/>
      <w:marTop w:val="0"/>
      <w:marBottom w:val="0"/>
      <w:divBdr>
        <w:top w:val="none" w:sz="0" w:space="0" w:color="auto"/>
        <w:left w:val="none" w:sz="0" w:space="0" w:color="auto"/>
        <w:bottom w:val="none" w:sz="0" w:space="0" w:color="auto"/>
        <w:right w:val="none" w:sz="0" w:space="0" w:color="auto"/>
      </w:divBdr>
    </w:div>
    <w:div w:id="783303459">
      <w:bodyDiv w:val="1"/>
      <w:marLeft w:val="0"/>
      <w:marRight w:val="0"/>
      <w:marTop w:val="0"/>
      <w:marBottom w:val="0"/>
      <w:divBdr>
        <w:top w:val="none" w:sz="0" w:space="0" w:color="auto"/>
        <w:left w:val="none" w:sz="0" w:space="0" w:color="auto"/>
        <w:bottom w:val="none" w:sz="0" w:space="0" w:color="auto"/>
        <w:right w:val="none" w:sz="0" w:space="0" w:color="auto"/>
      </w:divBdr>
    </w:div>
    <w:div w:id="787554481">
      <w:bodyDiv w:val="1"/>
      <w:marLeft w:val="0"/>
      <w:marRight w:val="0"/>
      <w:marTop w:val="0"/>
      <w:marBottom w:val="0"/>
      <w:divBdr>
        <w:top w:val="none" w:sz="0" w:space="0" w:color="auto"/>
        <w:left w:val="none" w:sz="0" w:space="0" w:color="auto"/>
        <w:bottom w:val="none" w:sz="0" w:space="0" w:color="auto"/>
        <w:right w:val="none" w:sz="0" w:space="0" w:color="auto"/>
      </w:divBdr>
    </w:div>
    <w:div w:id="788009988">
      <w:bodyDiv w:val="1"/>
      <w:marLeft w:val="0"/>
      <w:marRight w:val="0"/>
      <w:marTop w:val="0"/>
      <w:marBottom w:val="0"/>
      <w:divBdr>
        <w:top w:val="none" w:sz="0" w:space="0" w:color="auto"/>
        <w:left w:val="none" w:sz="0" w:space="0" w:color="auto"/>
        <w:bottom w:val="none" w:sz="0" w:space="0" w:color="auto"/>
        <w:right w:val="none" w:sz="0" w:space="0" w:color="auto"/>
      </w:divBdr>
    </w:div>
    <w:div w:id="789398359">
      <w:bodyDiv w:val="1"/>
      <w:marLeft w:val="0"/>
      <w:marRight w:val="0"/>
      <w:marTop w:val="0"/>
      <w:marBottom w:val="0"/>
      <w:divBdr>
        <w:top w:val="none" w:sz="0" w:space="0" w:color="auto"/>
        <w:left w:val="none" w:sz="0" w:space="0" w:color="auto"/>
        <w:bottom w:val="none" w:sz="0" w:space="0" w:color="auto"/>
        <w:right w:val="none" w:sz="0" w:space="0" w:color="auto"/>
      </w:divBdr>
    </w:div>
    <w:div w:id="791441200">
      <w:bodyDiv w:val="1"/>
      <w:marLeft w:val="0"/>
      <w:marRight w:val="0"/>
      <w:marTop w:val="0"/>
      <w:marBottom w:val="0"/>
      <w:divBdr>
        <w:top w:val="none" w:sz="0" w:space="0" w:color="auto"/>
        <w:left w:val="none" w:sz="0" w:space="0" w:color="auto"/>
        <w:bottom w:val="none" w:sz="0" w:space="0" w:color="auto"/>
        <w:right w:val="none" w:sz="0" w:space="0" w:color="auto"/>
      </w:divBdr>
    </w:div>
    <w:div w:id="792212535">
      <w:bodyDiv w:val="1"/>
      <w:marLeft w:val="0"/>
      <w:marRight w:val="0"/>
      <w:marTop w:val="0"/>
      <w:marBottom w:val="0"/>
      <w:divBdr>
        <w:top w:val="none" w:sz="0" w:space="0" w:color="auto"/>
        <w:left w:val="none" w:sz="0" w:space="0" w:color="auto"/>
        <w:bottom w:val="none" w:sz="0" w:space="0" w:color="auto"/>
        <w:right w:val="none" w:sz="0" w:space="0" w:color="auto"/>
      </w:divBdr>
    </w:div>
    <w:div w:id="792361261">
      <w:bodyDiv w:val="1"/>
      <w:marLeft w:val="0"/>
      <w:marRight w:val="0"/>
      <w:marTop w:val="0"/>
      <w:marBottom w:val="0"/>
      <w:divBdr>
        <w:top w:val="none" w:sz="0" w:space="0" w:color="auto"/>
        <w:left w:val="none" w:sz="0" w:space="0" w:color="auto"/>
        <w:bottom w:val="none" w:sz="0" w:space="0" w:color="auto"/>
        <w:right w:val="none" w:sz="0" w:space="0" w:color="auto"/>
      </w:divBdr>
    </w:div>
    <w:div w:id="792754121">
      <w:bodyDiv w:val="1"/>
      <w:marLeft w:val="0"/>
      <w:marRight w:val="0"/>
      <w:marTop w:val="0"/>
      <w:marBottom w:val="0"/>
      <w:divBdr>
        <w:top w:val="none" w:sz="0" w:space="0" w:color="auto"/>
        <w:left w:val="none" w:sz="0" w:space="0" w:color="auto"/>
        <w:bottom w:val="none" w:sz="0" w:space="0" w:color="auto"/>
        <w:right w:val="none" w:sz="0" w:space="0" w:color="auto"/>
      </w:divBdr>
    </w:div>
    <w:div w:id="793523364">
      <w:bodyDiv w:val="1"/>
      <w:marLeft w:val="0"/>
      <w:marRight w:val="0"/>
      <w:marTop w:val="0"/>
      <w:marBottom w:val="0"/>
      <w:divBdr>
        <w:top w:val="none" w:sz="0" w:space="0" w:color="auto"/>
        <w:left w:val="none" w:sz="0" w:space="0" w:color="auto"/>
        <w:bottom w:val="none" w:sz="0" w:space="0" w:color="auto"/>
        <w:right w:val="none" w:sz="0" w:space="0" w:color="auto"/>
      </w:divBdr>
    </w:div>
    <w:div w:id="794562629">
      <w:bodyDiv w:val="1"/>
      <w:marLeft w:val="0"/>
      <w:marRight w:val="0"/>
      <w:marTop w:val="0"/>
      <w:marBottom w:val="0"/>
      <w:divBdr>
        <w:top w:val="none" w:sz="0" w:space="0" w:color="auto"/>
        <w:left w:val="none" w:sz="0" w:space="0" w:color="auto"/>
        <w:bottom w:val="none" w:sz="0" w:space="0" w:color="auto"/>
        <w:right w:val="none" w:sz="0" w:space="0" w:color="auto"/>
      </w:divBdr>
    </w:div>
    <w:div w:id="795610172">
      <w:bodyDiv w:val="1"/>
      <w:marLeft w:val="0"/>
      <w:marRight w:val="0"/>
      <w:marTop w:val="0"/>
      <w:marBottom w:val="0"/>
      <w:divBdr>
        <w:top w:val="none" w:sz="0" w:space="0" w:color="auto"/>
        <w:left w:val="none" w:sz="0" w:space="0" w:color="auto"/>
        <w:bottom w:val="none" w:sz="0" w:space="0" w:color="auto"/>
        <w:right w:val="none" w:sz="0" w:space="0" w:color="auto"/>
      </w:divBdr>
    </w:div>
    <w:div w:id="796028363">
      <w:bodyDiv w:val="1"/>
      <w:marLeft w:val="0"/>
      <w:marRight w:val="0"/>
      <w:marTop w:val="0"/>
      <w:marBottom w:val="0"/>
      <w:divBdr>
        <w:top w:val="none" w:sz="0" w:space="0" w:color="auto"/>
        <w:left w:val="none" w:sz="0" w:space="0" w:color="auto"/>
        <w:bottom w:val="none" w:sz="0" w:space="0" w:color="auto"/>
        <w:right w:val="none" w:sz="0" w:space="0" w:color="auto"/>
      </w:divBdr>
    </w:div>
    <w:div w:id="796491049">
      <w:bodyDiv w:val="1"/>
      <w:marLeft w:val="0"/>
      <w:marRight w:val="0"/>
      <w:marTop w:val="0"/>
      <w:marBottom w:val="0"/>
      <w:divBdr>
        <w:top w:val="none" w:sz="0" w:space="0" w:color="auto"/>
        <w:left w:val="none" w:sz="0" w:space="0" w:color="auto"/>
        <w:bottom w:val="none" w:sz="0" w:space="0" w:color="auto"/>
        <w:right w:val="none" w:sz="0" w:space="0" w:color="auto"/>
      </w:divBdr>
    </w:div>
    <w:div w:id="797138575">
      <w:bodyDiv w:val="1"/>
      <w:marLeft w:val="0"/>
      <w:marRight w:val="0"/>
      <w:marTop w:val="0"/>
      <w:marBottom w:val="0"/>
      <w:divBdr>
        <w:top w:val="none" w:sz="0" w:space="0" w:color="auto"/>
        <w:left w:val="none" w:sz="0" w:space="0" w:color="auto"/>
        <w:bottom w:val="none" w:sz="0" w:space="0" w:color="auto"/>
        <w:right w:val="none" w:sz="0" w:space="0" w:color="auto"/>
      </w:divBdr>
    </w:div>
    <w:div w:id="797794010">
      <w:bodyDiv w:val="1"/>
      <w:marLeft w:val="0"/>
      <w:marRight w:val="0"/>
      <w:marTop w:val="0"/>
      <w:marBottom w:val="0"/>
      <w:divBdr>
        <w:top w:val="none" w:sz="0" w:space="0" w:color="auto"/>
        <w:left w:val="none" w:sz="0" w:space="0" w:color="auto"/>
        <w:bottom w:val="none" w:sz="0" w:space="0" w:color="auto"/>
        <w:right w:val="none" w:sz="0" w:space="0" w:color="auto"/>
      </w:divBdr>
    </w:div>
    <w:div w:id="802583569">
      <w:bodyDiv w:val="1"/>
      <w:marLeft w:val="0"/>
      <w:marRight w:val="0"/>
      <w:marTop w:val="0"/>
      <w:marBottom w:val="0"/>
      <w:divBdr>
        <w:top w:val="none" w:sz="0" w:space="0" w:color="auto"/>
        <w:left w:val="none" w:sz="0" w:space="0" w:color="auto"/>
        <w:bottom w:val="none" w:sz="0" w:space="0" w:color="auto"/>
        <w:right w:val="none" w:sz="0" w:space="0" w:color="auto"/>
      </w:divBdr>
    </w:div>
    <w:div w:id="804352916">
      <w:bodyDiv w:val="1"/>
      <w:marLeft w:val="0"/>
      <w:marRight w:val="0"/>
      <w:marTop w:val="0"/>
      <w:marBottom w:val="0"/>
      <w:divBdr>
        <w:top w:val="none" w:sz="0" w:space="0" w:color="auto"/>
        <w:left w:val="none" w:sz="0" w:space="0" w:color="auto"/>
        <w:bottom w:val="none" w:sz="0" w:space="0" w:color="auto"/>
        <w:right w:val="none" w:sz="0" w:space="0" w:color="auto"/>
      </w:divBdr>
    </w:div>
    <w:div w:id="808016812">
      <w:bodyDiv w:val="1"/>
      <w:marLeft w:val="0"/>
      <w:marRight w:val="0"/>
      <w:marTop w:val="0"/>
      <w:marBottom w:val="0"/>
      <w:divBdr>
        <w:top w:val="none" w:sz="0" w:space="0" w:color="auto"/>
        <w:left w:val="none" w:sz="0" w:space="0" w:color="auto"/>
        <w:bottom w:val="none" w:sz="0" w:space="0" w:color="auto"/>
        <w:right w:val="none" w:sz="0" w:space="0" w:color="auto"/>
      </w:divBdr>
    </w:div>
    <w:div w:id="809597922">
      <w:bodyDiv w:val="1"/>
      <w:marLeft w:val="0"/>
      <w:marRight w:val="0"/>
      <w:marTop w:val="0"/>
      <w:marBottom w:val="0"/>
      <w:divBdr>
        <w:top w:val="none" w:sz="0" w:space="0" w:color="auto"/>
        <w:left w:val="none" w:sz="0" w:space="0" w:color="auto"/>
        <w:bottom w:val="none" w:sz="0" w:space="0" w:color="auto"/>
        <w:right w:val="none" w:sz="0" w:space="0" w:color="auto"/>
      </w:divBdr>
    </w:div>
    <w:div w:id="812792577">
      <w:bodyDiv w:val="1"/>
      <w:marLeft w:val="0"/>
      <w:marRight w:val="0"/>
      <w:marTop w:val="0"/>
      <w:marBottom w:val="0"/>
      <w:divBdr>
        <w:top w:val="none" w:sz="0" w:space="0" w:color="auto"/>
        <w:left w:val="none" w:sz="0" w:space="0" w:color="auto"/>
        <w:bottom w:val="none" w:sz="0" w:space="0" w:color="auto"/>
        <w:right w:val="none" w:sz="0" w:space="0" w:color="auto"/>
      </w:divBdr>
    </w:div>
    <w:div w:id="813066195">
      <w:bodyDiv w:val="1"/>
      <w:marLeft w:val="0"/>
      <w:marRight w:val="0"/>
      <w:marTop w:val="0"/>
      <w:marBottom w:val="0"/>
      <w:divBdr>
        <w:top w:val="none" w:sz="0" w:space="0" w:color="auto"/>
        <w:left w:val="none" w:sz="0" w:space="0" w:color="auto"/>
        <w:bottom w:val="none" w:sz="0" w:space="0" w:color="auto"/>
        <w:right w:val="none" w:sz="0" w:space="0" w:color="auto"/>
      </w:divBdr>
    </w:div>
    <w:div w:id="813835264">
      <w:bodyDiv w:val="1"/>
      <w:marLeft w:val="0"/>
      <w:marRight w:val="0"/>
      <w:marTop w:val="0"/>
      <w:marBottom w:val="0"/>
      <w:divBdr>
        <w:top w:val="none" w:sz="0" w:space="0" w:color="auto"/>
        <w:left w:val="none" w:sz="0" w:space="0" w:color="auto"/>
        <w:bottom w:val="none" w:sz="0" w:space="0" w:color="auto"/>
        <w:right w:val="none" w:sz="0" w:space="0" w:color="auto"/>
      </w:divBdr>
    </w:div>
    <w:div w:id="816924026">
      <w:bodyDiv w:val="1"/>
      <w:marLeft w:val="0"/>
      <w:marRight w:val="0"/>
      <w:marTop w:val="0"/>
      <w:marBottom w:val="0"/>
      <w:divBdr>
        <w:top w:val="none" w:sz="0" w:space="0" w:color="auto"/>
        <w:left w:val="none" w:sz="0" w:space="0" w:color="auto"/>
        <w:bottom w:val="none" w:sz="0" w:space="0" w:color="auto"/>
        <w:right w:val="none" w:sz="0" w:space="0" w:color="auto"/>
      </w:divBdr>
    </w:div>
    <w:div w:id="818301681">
      <w:bodyDiv w:val="1"/>
      <w:marLeft w:val="0"/>
      <w:marRight w:val="0"/>
      <w:marTop w:val="0"/>
      <w:marBottom w:val="0"/>
      <w:divBdr>
        <w:top w:val="none" w:sz="0" w:space="0" w:color="auto"/>
        <w:left w:val="none" w:sz="0" w:space="0" w:color="auto"/>
        <w:bottom w:val="none" w:sz="0" w:space="0" w:color="auto"/>
        <w:right w:val="none" w:sz="0" w:space="0" w:color="auto"/>
      </w:divBdr>
    </w:div>
    <w:div w:id="818695710">
      <w:bodyDiv w:val="1"/>
      <w:marLeft w:val="0"/>
      <w:marRight w:val="0"/>
      <w:marTop w:val="0"/>
      <w:marBottom w:val="0"/>
      <w:divBdr>
        <w:top w:val="none" w:sz="0" w:space="0" w:color="auto"/>
        <w:left w:val="none" w:sz="0" w:space="0" w:color="auto"/>
        <w:bottom w:val="none" w:sz="0" w:space="0" w:color="auto"/>
        <w:right w:val="none" w:sz="0" w:space="0" w:color="auto"/>
      </w:divBdr>
    </w:div>
    <w:div w:id="818888275">
      <w:bodyDiv w:val="1"/>
      <w:marLeft w:val="0"/>
      <w:marRight w:val="0"/>
      <w:marTop w:val="0"/>
      <w:marBottom w:val="0"/>
      <w:divBdr>
        <w:top w:val="none" w:sz="0" w:space="0" w:color="auto"/>
        <w:left w:val="none" w:sz="0" w:space="0" w:color="auto"/>
        <w:bottom w:val="none" w:sz="0" w:space="0" w:color="auto"/>
        <w:right w:val="none" w:sz="0" w:space="0" w:color="auto"/>
      </w:divBdr>
    </w:div>
    <w:div w:id="822545707">
      <w:bodyDiv w:val="1"/>
      <w:marLeft w:val="0"/>
      <w:marRight w:val="0"/>
      <w:marTop w:val="0"/>
      <w:marBottom w:val="0"/>
      <w:divBdr>
        <w:top w:val="none" w:sz="0" w:space="0" w:color="auto"/>
        <w:left w:val="none" w:sz="0" w:space="0" w:color="auto"/>
        <w:bottom w:val="none" w:sz="0" w:space="0" w:color="auto"/>
        <w:right w:val="none" w:sz="0" w:space="0" w:color="auto"/>
      </w:divBdr>
    </w:div>
    <w:div w:id="826283980">
      <w:bodyDiv w:val="1"/>
      <w:marLeft w:val="0"/>
      <w:marRight w:val="0"/>
      <w:marTop w:val="0"/>
      <w:marBottom w:val="0"/>
      <w:divBdr>
        <w:top w:val="none" w:sz="0" w:space="0" w:color="auto"/>
        <w:left w:val="none" w:sz="0" w:space="0" w:color="auto"/>
        <w:bottom w:val="none" w:sz="0" w:space="0" w:color="auto"/>
        <w:right w:val="none" w:sz="0" w:space="0" w:color="auto"/>
      </w:divBdr>
    </w:div>
    <w:div w:id="827016588">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31797774">
      <w:bodyDiv w:val="1"/>
      <w:marLeft w:val="0"/>
      <w:marRight w:val="0"/>
      <w:marTop w:val="0"/>
      <w:marBottom w:val="0"/>
      <w:divBdr>
        <w:top w:val="none" w:sz="0" w:space="0" w:color="auto"/>
        <w:left w:val="none" w:sz="0" w:space="0" w:color="auto"/>
        <w:bottom w:val="none" w:sz="0" w:space="0" w:color="auto"/>
        <w:right w:val="none" w:sz="0" w:space="0" w:color="auto"/>
      </w:divBdr>
    </w:div>
    <w:div w:id="831944873">
      <w:bodyDiv w:val="1"/>
      <w:marLeft w:val="0"/>
      <w:marRight w:val="0"/>
      <w:marTop w:val="0"/>
      <w:marBottom w:val="0"/>
      <w:divBdr>
        <w:top w:val="none" w:sz="0" w:space="0" w:color="auto"/>
        <w:left w:val="none" w:sz="0" w:space="0" w:color="auto"/>
        <w:bottom w:val="none" w:sz="0" w:space="0" w:color="auto"/>
        <w:right w:val="none" w:sz="0" w:space="0" w:color="auto"/>
      </w:divBdr>
    </w:div>
    <w:div w:id="833884311">
      <w:bodyDiv w:val="1"/>
      <w:marLeft w:val="0"/>
      <w:marRight w:val="0"/>
      <w:marTop w:val="0"/>
      <w:marBottom w:val="0"/>
      <w:divBdr>
        <w:top w:val="none" w:sz="0" w:space="0" w:color="auto"/>
        <w:left w:val="none" w:sz="0" w:space="0" w:color="auto"/>
        <w:bottom w:val="none" w:sz="0" w:space="0" w:color="auto"/>
        <w:right w:val="none" w:sz="0" w:space="0" w:color="auto"/>
      </w:divBdr>
    </w:div>
    <w:div w:id="836191479">
      <w:bodyDiv w:val="1"/>
      <w:marLeft w:val="0"/>
      <w:marRight w:val="0"/>
      <w:marTop w:val="0"/>
      <w:marBottom w:val="0"/>
      <w:divBdr>
        <w:top w:val="none" w:sz="0" w:space="0" w:color="auto"/>
        <w:left w:val="none" w:sz="0" w:space="0" w:color="auto"/>
        <w:bottom w:val="none" w:sz="0" w:space="0" w:color="auto"/>
        <w:right w:val="none" w:sz="0" w:space="0" w:color="auto"/>
      </w:divBdr>
    </w:div>
    <w:div w:id="839660838">
      <w:bodyDiv w:val="1"/>
      <w:marLeft w:val="0"/>
      <w:marRight w:val="0"/>
      <w:marTop w:val="0"/>
      <w:marBottom w:val="0"/>
      <w:divBdr>
        <w:top w:val="none" w:sz="0" w:space="0" w:color="auto"/>
        <w:left w:val="none" w:sz="0" w:space="0" w:color="auto"/>
        <w:bottom w:val="none" w:sz="0" w:space="0" w:color="auto"/>
        <w:right w:val="none" w:sz="0" w:space="0" w:color="auto"/>
      </w:divBdr>
    </w:div>
    <w:div w:id="843252764">
      <w:bodyDiv w:val="1"/>
      <w:marLeft w:val="0"/>
      <w:marRight w:val="0"/>
      <w:marTop w:val="0"/>
      <w:marBottom w:val="0"/>
      <w:divBdr>
        <w:top w:val="none" w:sz="0" w:space="0" w:color="auto"/>
        <w:left w:val="none" w:sz="0" w:space="0" w:color="auto"/>
        <w:bottom w:val="none" w:sz="0" w:space="0" w:color="auto"/>
        <w:right w:val="none" w:sz="0" w:space="0" w:color="auto"/>
      </w:divBdr>
    </w:div>
    <w:div w:id="845292893">
      <w:bodyDiv w:val="1"/>
      <w:marLeft w:val="0"/>
      <w:marRight w:val="0"/>
      <w:marTop w:val="0"/>
      <w:marBottom w:val="0"/>
      <w:divBdr>
        <w:top w:val="none" w:sz="0" w:space="0" w:color="auto"/>
        <w:left w:val="none" w:sz="0" w:space="0" w:color="auto"/>
        <w:bottom w:val="none" w:sz="0" w:space="0" w:color="auto"/>
        <w:right w:val="none" w:sz="0" w:space="0" w:color="auto"/>
      </w:divBdr>
    </w:div>
    <w:div w:id="845678080">
      <w:bodyDiv w:val="1"/>
      <w:marLeft w:val="0"/>
      <w:marRight w:val="0"/>
      <w:marTop w:val="0"/>
      <w:marBottom w:val="0"/>
      <w:divBdr>
        <w:top w:val="none" w:sz="0" w:space="0" w:color="auto"/>
        <w:left w:val="none" w:sz="0" w:space="0" w:color="auto"/>
        <w:bottom w:val="none" w:sz="0" w:space="0" w:color="auto"/>
        <w:right w:val="none" w:sz="0" w:space="0" w:color="auto"/>
      </w:divBdr>
    </w:div>
    <w:div w:id="848298697">
      <w:bodyDiv w:val="1"/>
      <w:marLeft w:val="0"/>
      <w:marRight w:val="0"/>
      <w:marTop w:val="0"/>
      <w:marBottom w:val="0"/>
      <w:divBdr>
        <w:top w:val="none" w:sz="0" w:space="0" w:color="auto"/>
        <w:left w:val="none" w:sz="0" w:space="0" w:color="auto"/>
        <w:bottom w:val="none" w:sz="0" w:space="0" w:color="auto"/>
        <w:right w:val="none" w:sz="0" w:space="0" w:color="auto"/>
      </w:divBdr>
    </w:div>
    <w:div w:id="849564395">
      <w:bodyDiv w:val="1"/>
      <w:marLeft w:val="0"/>
      <w:marRight w:val="0"/>
      <w:marTop w:val="0"/>
      <w:marBottom w:val="0"/>
      <w:divBdr>
        <w:top w:val="none" w:sz="0" w:space="0" w:color="auto"/>
        <w:left w:val="none" w:sz="0" w:space="0" w:color="auto"/>
        <w:bottom w:val="none" w:sz="0" w:space="0" w:color="auto"/>
        <w:right w:val="none" w:sz="0" w:space="0" w:color="auto"/>
      </w:divBdr>
    </w:div>
    <w:div w:id="853226992">
      <w:bodyDiv w:val="1"/>
      <w:marLeft w:val="0"/>
      <w:marRight w:val="0"/>
      <w:marTop w:val="0"/>
      <w:marBottom w:val="0"/>
      <w:divBdr>
        <w:top w:val="none" w:sz="0" w:space="0" w:color="auto"/>
        <w:left w:val="none" w:sz="0" w:space="0" w:color="auto"/>
        <w:bottom w:val="none" w:sz="0" w:space="0" w:color="auto"/>
        <w:right w:val="none" w:sz="0" w:space="0" w:color="auto"/>
      </w:divBdr>
    </w:div>
    <w:div w:id="853229350">
      <w:bodyDiv w:val="1"/>
      <w:marLeft w:val="0"/>
      <w:marRight w:val="0"/>
      <w:marTop w:val="0"/>
      <w:marBottom w:val="0"/>
      <w:divBdr>
        <w:top w:val="none" w:sz="0" w:space="0" w:color="auto"/>
        <w:left w:val="none" w:sz="0" w:space="0" w:color="auto"/>
        <w:bottom w:val="none" w:sz="0" w:space="0" w:color="auto"/>
        <w:right w:val="none" w:sz="0" w:space="0" w:color="auto"/>
      </w:divBdr>
    </w:div>
    <w:div w:id="854613805">
      <w:bodyDiv w:val="1"/>
      <w:marLeft w:val="0"/>
      <w:marRight w:val="0"/>
      <w:marTop w:val="0"/>
      <w:marBottom w:val="0"/>
      <w:divBdr>
        <w:top w:val="none" w:sz="0" w:space="0" w:color="auto"/>
        <w:left w:val="none" w:sz="0" w:space="0" w:color="auto"/>
        <w:bottom w:val="none" w:sz="0" w:space="0" w:color="auto"/>
        <w:right w:val="none" w:sz="0" w:space="0" w:color="auto"/>
      </w:divBdr>
    </w:div>
    <w:div w:id="856502142">
      <w:bodyDiv w:val="1"/>
      <w:marLeft w:val="0"/>
      <w:marRight w:val="0"/>
      <w:marTop w:val="0"/>
      <w:marBottom w:val="0"/>
      <w:divBdr>
        <w:top w:val="none" w:sz="0" w:space="0" w:color="auto"/>
        <w:left w:val="none" w:sz="0" w:space="0" w:color="auto"/>
        <w:bottom w:val="none" w:sz="0" w:space="0" w:color="auto"/>
        <w:right w:val="none" w:sz="0" w:space="0" w:color="auto"/>
      </w:divBdr>
    </w:div>
    <w:div w:id="858086779">
      <w:bodyDiv w:val="1"/>
      <w:marLeft w:val="0"/>
      <w:marRight w:val="0"/>
      <w:marTop w:val="0"/>
      <w:marBottom w:val="0"/>
      <w:divBdr>
        <w:top w:val="none" w:sz="0" w:space="0" w:color="auto"/>
        <w:left w:val="none" w:sz="0" w:space="0" w:color="auto"/>
        <w:bottom w:val="none" w:sz="0" w:space="0" w:color="auto"/>
        <w:right w:val="none" w:sz="0" w:space="0" w:color="auto"/>
      </w:divBdr>
    </w:div>
    <w:div w:id="868252671">
      <w:bodyDiv w:val="1"/>
      <w:marLeft w:val="0"/>
      <w:marRight w:val="0"/>
      <w:marTop w:val="0"/>
      <w:marBottom w:val="0"/>
      <w:divBdr>
        <w:top w:val="none" w:sz="0" w:space="0" w:color="auto"/>
        <w:left w:val="none" w:sz="0" w:space="0" w:color="auto"/>
        <w:bottom w:val="none" w:sz="0" w:space="0" w:color="auto"/>
        <w:right w:val="none" w:sz="0" w:space="0" w:color="auto"/>
      </w:divBdr>
    </w:div>
    <w:div w:id="876697243">
      <w:bodyDiv w:val="1"/>
      <w:marLeft w:val="0"/>
      <w:marRight w:val="0"/>
      <w:marTop w:val="0"/>
      <w:marBottom w:val="0"/>
      <w:divBdr>
        <w:top w:val="none" w:sz="0" w:space="0" w:color="auto"/>
        <w:left w:val="none" w:sz="0" w:space="0" w:color="auto"/>
        <w:bottom w:val="none" w:sz="0" w:space="0" w:color="auto"/>
        <w:right w:val="none" w:sz="0" w:space="0" w:color="auto"/>
      </w:divBdr>
    </w:div>
    <w:div w:id="878861261">
      <w:bodyDiv w:val="1"/>
      <w:marLeft w:val="0"/>
      <w:marRight w:val="0"/>
      <w:marTop w:val="0"/>
      <w:marBottom w:val="0"/>
      <w:divBdr>
        <w:top w:val="none" w:sz="0" w:space="0" w:color="auto"/>
        <w:left w:val="none" w:sz="0" w:space="0" w:color="auto"/>
        <w:bottom w:val="none" w:sz="0" w:space="0" w:color="auto"/>
        <w:right w:val="none" w:sz="0" w:space="0" w:color="auto"/>
      </w:divBdr>
    </w:div>
    <w:div w:id="879627420">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886838490">
      <w:bodyDiv w:val="1"/>
      <w:marLeft w:val="0"/>
      <w:marRight w:val="0"/>
      <w:marTop w:val="0"/>
      <w:marBottom w:val="0"/>
      <w:divBdr>
        <w:top w:val="none" w:sz="0" w:space="0" w:color="auto"/>
        <w:left w:val="none" w:sz="0" w:space="0" w:color="auto"/>
        <w:bottom w:val="none" w:sz="0" w:space="0" w:color="auto"/>
        <w:right w:val="none" w:sz="0" w:space="0" w:color="auto"/>
      </w:divBdr>
    </w:div>
    <w:div w:id="889345936">
      <w:bodyDiv w:val="1"/>
      <w:marLeft w:val="0"/>
      <w:marRight w:val="0"/>
      <w:marTop w:val="0"/>
      <w:marBottom w:val="0"/>
      <w:divBdr>
        <w:top w:val="none" w:sz="0" w:space="0" w:color="auto"/>
        <w:left w:val="none" w:sz="0" w:space="0" w:color="auto"/>
        <w:bottom w:val="none" w:sz="0" w:space="0" w:color="auto"/>
        <w:right w:val="none" w:sz="0" w:space="0" w:color="auto"/>
      </w:divBdr>
    </w:div>
    <w:div w:id="889456743">
      <w:bodyDiv w:val="1"/>
      <w:marLeft w:val="0"/>
      <w:marRight w:val="0"/>
      <w:marTop w:val="0"/>
      <w:marBottom w:val="0"/>
      <w:divBdr>
        <w:top w:val="none" w:sz="0" w:space="0" w:color="auto"/>
        <w:left w:val="none" w:sz="0" w:space="0" w:color="auto"/>
        <w:bottom w:val="none" w:sz="0" w:space="0" w:color="auto"/>
        <w:right w:val="none" w:sz="0" w:space="0" w:color="auto"/>
      </w:divBdr>
    </w:div>
    <w:div w:id="892428319">
      <w:bodyDiv w:val="1"/>
      <w:marLeft w:val="0"/>
      <w:marRight w:val="0"/>
      <w:marTop w:val="0"/>
      <w:marBottom w:val="0"/>
      <w:divBdr>
        <w:top w:val="none" w:sz="0" w:space="0" w:color="auto"/>
        <w:left w:val="none" w:sz="0" w:space="0" w:color="auto"/>
        <w:bottom w:val="none" w:sz="0" w:space="0" w:color="auto"/>
        <w:right w:val="none" w:sz="0" w:space="0" w:color="auto"/>
      </w:divBdr>
    </w:div>
    <w:div w:id="892500030">
      <w:bodyDiv w:val="1"/>
      <w:marLeft w:val="0"/>
      <w:marRight w:val="0"/>
      <w:marTop w:val="0"/>
      <w:marBottom w:val="0"/>
      <w:divBdr>
        <w:top w:val="none" w:sz="0" w:space="0" w:color="auto"/>
        <w:left w:val="none" w:sz="0" w:space="0" w:color="auto"/>
        <w:bottom w:val="none" w:sz="0" w:space="0" w:color="auto"/>
        <w:right w:val="none" w:sz="0" w:space="0" w:color="auto"/>
      </w:divBdr>
    </w:div>
    <w:div w:id="894664056">
      <w:bodyDiv w:val="1"/>
      <w:marLeft w:val="0"/>
      <w:marRight w:val="0"/>
      <w:marTop w:val="0"/>
      <w:marBottom w:val="0"/>
      <w:divBdr>
        <w:top w:val="none" w:sz="0" w:space="0" w:color="auto"/>
        <w:left w:val="none" w:sz="0" w:space="0" w:color="auto"/>
        <w:bottom w:val="none" w:sz="0" w:space="0" w:color="auto"/>
        <w:right w:val="none" w:sz="0" w:space="0" w:color="auto"/>
      </w:divBdr>
    </w:div>
    <w:div w:id="896627404">
      <w:bodyDiv w:val="1"/>
      <w:marLeft w:val="0"/>
      <w:marRight w:val="0"/>
      <w:marTop w:val="0"/>
      <w:marBottom w:val="0"/>
      <w:divBdr>
        <w:top w:val="none" w:sz="0" w:space="0" w:color="auto"/>
        <w:left w:val="none" w:sz="0" w:space="0" w:color="auto"/>
        <w:bottom w:val="none" w:sz="0" w:space="0" w:color="auto"/>
        <w:right w:val="none" w:sz="0" w:space="0" w:color="auto"/>
      </w:divBdr>
    </w:div>
    <w:div w:id="898515060">
      <w:bodyDiv w:val="1"/>
      <w:marLeft w:val="0"/>
      <w:marRight w:val="0"/>
      <w:marTop w:val="0"/>
      <w:marBottom w:val="0"/>
      <w:divBdr>
        <w:top w:val="none" w:sz="0" w:space="0" w:color="auto"/>
        <w:left w:val="none" w:sz="0" w:space="0" w:color="auto"/>
        <w:bottom w:val="none" w:sz="0" w:space="0" w:color="auto"/>
        <w:right w:val="none" w:sz="0" w:space="0" w:color="auto"/>
      </w:divBdr>
    </w:div>
    <w:div w:id="901258965">
      <w:bodyDiv w:val="1"/>
      <w:marLeft w:val="0"/>
      <w:marRight w:val="0"/>
      <w:marTop w:val="0"/>
      <w:marBottom w:val="0"/>
      <w:divBdr>
        <w:top w:val="none" w:sz="0" w:space="0" w:color="auto"/>
        <w:left w:val="none" w:sz="0" w:space="0" w:color="auto"/>
        <w:bottom w:val="none" w:sz="0" w:space="0" w:color="auto"/>
        <w:right w:val="none" w:sz="0" w:space="0" w:color="auto"/>
      </w:divBdr>
    </w:div>
    <w:div w:id="903030752">
      <w:bodyDiv w:val="1"/>
      <w:marLeft w:val="0"/>
      <w:marRight w:val="0"/>
      <w:marTop w:val="0"/>
      <w:marBottom w:val="0"/>
      <w:divBdr>
        <w:top w:val="none" w:sz="0" w:space="0" w:color="auto"/>
        <w:left w:val="none" w:sz="0" w:space="0" w:color="auto"/>
        <w:bottom w:val="none" w:sz="0" w:space="0" w:color="auto"/>
        <w:right w:val="none" w:sz="0" w:space="0" w:color="auto"/>
      </w:divBdr>
    </w:div>
    <w:div w:id="903756624">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05530819">
      <w:bodyDiv w:val="1"/>
      <w:marLeft w:val="0"/>
      <w:marRight w:val="0"/>
      <w:marTop w:val="0"/>
      <w:marBottom w:val="0"/>
      <w:divBdr>
        <w:top w:val="none" w:sz="0" w:space="0" w:color="auto"/>
        <w:left w:val="none" w:sz="0" w:space="0" w:color="auto"/>
        <w:bottom w:val="none" w:sz="0" w:space="0" w:color="auto"/>
        <w:right w:val="none" w:sz="0" w:space="0" w:color="auto"/>
      </w:divBdr>
    </w:div>
    <w:div w:id="905841514">
      <w:bodyDiv w:val="1"/>
      <w:marLeft w:val="0"/>
      <w:marRight w:val="0"/>
      <w:marTop w:val="0"/>
      <w:marBottom w:val="0"/>
      <w:divBdr>
        <w:top w:val="none" w:sz="0" w:space="0" w:color="auto"/>
        <w:left w:val="none" w:sz="0" w:space="0" w:color="auto"/>
        <w:bottom w:val="none" w:sz="0" w:space="0" w:color="auto"/>
        <w:right w:val="none" w:sz="0" w:space="0" w:color="auto"/>
      </w:divBdr>
    </w:div>
    <w:div w:id="906961925">
      <w:bodyDiv w:val="1"/>
      <w:marLeft w:val="0"/>
      <w:marRight w:val="0"/>
      <w:marTop w:val="0"/>
      <w:marBottom w:val="0"/>
      <w:divBdr>
        <w:top w:val="none" w:sz="0" w:space="0" w:color="auto"/>
        <w:left w:val="none" w:sz="0" w:space="0" w:color="auto"/>
        <w:bottom w:val="none" w:sz="0" w:space="0" w:color="auto"/>
        <w:right w:val="none" w:sz="0" w:space="0" w:color="auto"/>
      </w:divBdr>
    </w:div>
    <w:div w:id="908464770">
      <w:bodyDiv w:val="1"/>
      <w:marLeft w:val="0"/>
      <w:marRight w:val="0"/>
      <w:marTop w:val="0"/>
      <w:marBottom w:val="0"/>
      <w:divBdr>
        <w:top w:val="none" w:sz="0" w:space="0" w:color="auto"/>
        <w:left w:val="none" w:sz="0" w:space="0" w:color="auto"/>
        <w:bottom w:val="none" w:sz="0" w:space="0" w:color="auto"/>
        <w:right w:val="none" w:sz="0" w:space="0" w:color="auto"/>
      </w:divBdr>
    </w:div>
    <w:div w:id="916983482">
      <w:bodyDiv w:val="1"/>
      <w:marLeft w:val="0"/>
      <w:marRight w:val="0"/>
      <w:marTop w:val="0"/>
      <w:marBottom w:val="0"/>
      <w:divBdr>
        <w:top w:val="none" w:sz="0" w:space="0" w:color="auto"/>
        <w:left w:val="none" w:sz="0" w:space="0" w:color="auto"/>
        <w:bottom w:val="none" w:sz="0" w:space="0" w:color="auto"/>
        <w:right w:val="none" w:sz="0" w:space="0" w:color="auto"/>
      </w:divBdr>
    </w:div>
    <w:div w:id="917862618">
      <w:bodyDiv w:val="1"/>
      <w:marLeft w:val="0"/>
      <w:marRight w:val="0"/>
      <w:marTop w:val="0"/>
      <w:marBottom w:val="0"/>
      <w:divBdr>
        <w:top w:val="none" w:sz="0" w:space="0" w:color="auto"/>
        <w:left w:val="none" w:sz="0" w:space="0" w:color="auto"/>
        <w:bottom w:val="none" w:sz="0" w:space="0" w:color="auto"/>
        <w:right w:val="none" w:sz="0" w:space="0" w:color="auto"/>
      </w:divBdr>
    </w:div>
    <w:div w:id="920023925">
      <w:bodyDiv w:val="1"/>
      <w:marLeft w:val="0"/>
      <w:marRight w:val="0"/>
      <w:marTop w:val="0"/>
      <w:marBottom w:val="0"/>
      <w:divBdr>
        <w:top w:val="none" w:sz="0" w:space="0" w:color="auto"/>
        <w:left w:val="none" w:sz="0" w:space="0" w:color="auto"/>
        <w:bottom w:val="none" w:sz="0" w:space="0" w:color="auto"/>
        <w:right w:val="none" w:sz="0" w:space="0" w:color="auto"/>
      </w:divBdr>
    </w:div>
    <w:div w:id="929386271">
      <w:bodyDiv w:val="1"/>
      <w:marLeft w:val="0"/>
      <w:marRight w:val="0"/>
      <w:marTop w:val="0"/>
      <w:marBottom w:val="0"/>
      <w:divBdr>
        <w:top w:val="none" w:sz="0" w:space="0" w:color="auto"/>
        <w:left w:val="none" w:sz="0" w:space="0" w:color="auto"/>
        <w:bottom w:val="none" w:sz="0" w:space="0" w:color="auto"/>
        <w:right w:val="none" w:sz="0" w:space="0" w:color="auto"/>
      </w:divBdr>
    </w:div>
    <w:div w:id="930163405">
      <w:bodyDiv w:val="1"/>
      <w:marLeft w:val="0"/>
      <w:marRight w:val="0"/>
      <w:marTop w:val="0"/>
      <w:marBottom w:val="0"/>
      <w:divBdr>
        <w:top w:val="none" w:sz="0" w:space="0" w:color="auto"/>
        <w:left w:val="none" w:sz="0" w:space="0" w:color="auto"/>
        <w:bottom w:val="none" w:sz="0" w:space="0" w:color="auto"/>
        <w:right w:val="none" w:sz="0" w:space="0" w:color="auto"/>
      </w:divBdr>
    </w:div>
    <w:div w:id="930940905">
      <w:bodyDiv w:val="1"/>
      <w:marLeft w:val="0"/>
      <w:marRight w:val="0"/>
      <w:marTop w:val="0"/>
      <w:marBottom w:val="0"/>
      <w:divBdr>
        <w:top w:val="none" w:sz="0" w:space="0" w:color="auto"/>
        <w:left w:val="none" w:sz="0" w:space="0" w:color="auto"/>
        <w:bottom w:val="none" w:sz="0" w:space="0" w:color="auto"/>
        <w:right w:val="none" w:sz="0" w:space="0" w:color="auto"/>
      </w:divBdr>
    </w:div>
    <w:div w:id="934900647">
      <w:bodyDiv w:val="1"/>
      <w:marLeft w:val="0"/>
      <w:marRight w:val="0"/>
      <w:marTop w:val="0"/>
      <w:marBottom w:val="0"/>
      <w:divBdr>
        <w:top w:val="none" w:sz="0" w:space="0" w:color="auto"/>
        <w:left w:val="none" w:sz="0" w:space="0" w:color="auto"/>
        <w:bottom w:val="none" w:sz="0" w:space="0" w:color="auto"/>
        <w:right w:val="none" w:sz="0" w:space="0" w:color="auto"/>
      </w:divBdr>
    </w:div>
    <w:div w:id="951206977">
      <w:bodyDiv w:val="1"/>
      <w:marLeft w:val="0"/>
      <w:marRight w:val="0"/>
      <w:marTop w:val="0"/>
      <w:marBottom w:val="0"/>
      <w:divBdr>
        <w:top w:val="none" w:sz="0" w:space="0" w:color="auto"/>
        <w:left w:val="none" w:sz="0" w:space="0" w:color="auto"/>
        <w:bottom w:val="none" w:sz="0" w:space="0" w:color="auto"/>
        <w:right w:val="none" w:sz="0" w:space="0" w:color="auto"/>
      </w:divBdr>
    </w:div>
    <w:div w:id="951977308">
      <w:bodyDiv w:val="1"/>
      <w:marLeft w:val="0"/>
      <w:marRight w:val="0"/>
      <w:marTop w:val="0"/>
      <w:marBottom w:val="0"/>
      <w:divBdr>
        <w:top w:val="none" w:sz="0" w:space="0" w:color="auto"/>
        <w:left w:val="none" w:sz="0" w:space="0" w:color="auto"/>
        <w:bottom w:val="none" w:sz="0" w:space="0" w:color="auto"/>
        <w:right w:val="none" w:sz="0" w:space="0" w:color="auto"/>
      </w:divBdr>
    </w:div>
    <w:div w:id="952008134">
      <w:bodyDiv w:val="1"/>
      <w:marLeft w:val="0"/>
      <w:marRight w:val="0"/>
      <w:marTop w:val="0"/>
      <w:marBottom w:val="0"/>
      <w:divBdr>
        <w:top w:val="none" w:sz="0" w:space="0" w:color="auto"/>
        <w:left w:val="none" w:sz="0" w:space="0" w:color="auto"/>
        <w:bottom w:val="none" w:sz="0" w:space="0" w:color="auto"/>
        <w:right w:val="none" w:sz="0" w:space="0" w:color="auto"/>
      </w:divBdr>
    </w:div>
    <w:div w:id="952636276">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58754772">
      <w:bodyDiv w:val="1"/>
      <w:marLeft w:val="0"/>
      <w:marRight w:val="0"/>
      <w:marTop w:val="0"/>
      <w:marBottom w:val="0"/>
      <w:divBdr>
        <w:top w:val="none" w:sz="0" w:space="0" w:color="auto"/>
        <w:left w:val="none" w:sz="0" w:space="0" w:color="auto"/>
        <w:bottom w:val="none" w:sz="0" w:space="0" w:color="auto"/>
        <w:right w:val="none" w:sz="0" w:space="0" w:color="auto"/>
      </w:divBdr>
    </w:div>
    <w:div w:id="958993548">
      <w:bodyDiv w:val="1"/>
      <w:marLeft w:val="0"/>
      <w:marRight w:val="0"/>
      <w:marTop w:val="0"/>
      <w:marBottom w:val="0"/>
      <w:divBdr>
        <w:top w:val="none" w:sz="0" w:space="0" w:color="auto"/>
        <w:left w:val="none" w:sz="0" w:space="0" w:color="auto"/>
        <w:bottom w:val="none" w:sz="0" w:space="0" w:color="auto"/>
        <w:right w:val="none" w:sz="0" w:space="0" w:color="auto"/>
      </w:divBdr>
    </w:div>
    <w:div w:id="961032215">
      <w:bodyDiv w:val="1"/>
      <w:marLeft w:val="0"/>
      <w:marRight w:val="0"/>
      <w:marTop w:val="0"/>
      <w:marBottom w:val="0"/>
      <w:divBdr>
        <w:top w:val="none" w:sz="0" w:space="0" w:color="auto"/>
        <w:left w:val="none" w:sz="0" w:space="0" w:color="auto"/>
        <w:bottom w:val="none" w:sz="0" w:space="0" w:color="auto"/>
        <w:right w:val="none" w:sz="0" w:space="0" w:color="auto"/>
      </w:divBdr>
    </w:div>
    <w:div w:id="961572222">
      <w:bodyDiv w:val="1"/>
      <w:marLeft w:val="0"/>
      <w:marRight w:val="0"/>
      <w:marTop w:val="0"/>
      <w:marBottom w:val="0"/>
      <w:divBdr>
        <w:top w:val="none" w:sz="0" w:space="0" w:color="auto"/>
        <w:left w:val="none" w:sz="0" w:space="0" w:color="auto"/>
        <w:bottom w:val="none" w:sz="0" w:space="0" w:color="auto"/>
        <w:right w:val="none" w:sz="0" w:space="0" w:color="auto"/>
      </w:divBdr>
    </w:div>
    <w:div w:id="965236086">
      <w:bodyDiv w:val="1"/>
      <w:marLeft w:val="0"/>
      <w:marRight w:val="0"/>
      <w:marTop w:val="0"/>
      <w:marBottom w:val="0"/>
      <w:divBdr>
        <w:top w:val="none" w:sz="0" w:space="0" w:color="auto"/>
        <w:left w:val="none" w:sz="0" w:space="0" w:color="auto"/>
        <w:bottom w:val="none" w:sz="0" w:space="0" w:color="auto"/>
        <w:right w:val="none" w:sz="0" w:space="0" w:color="auto"/>
      </w:divBdr>
    </w:div>
    <w:div w:id="966350002">
      <w:bodyDiv w:val="1"/>
      <w:marLeft w:val="0"/>
      <w:marRight w:val="0"/>
      <w:marTop w:val="0"/>
      <w:marBottom w:val="0"/>
      <w:divBdr>
        <w:top w:val="none" w:sz="0" w:space="0" w:color="auto"/>
        <w:left w:val="none" w:sz="0" w:space="0" w:color="auto"/>
        <w:bottom w:val="none" w:sz="0" w:space="0" w:color="auto"/>
        <w:right w:val="none" w:sz="0" w:space="0" w:color="auto"/>
      </w:divBdr>
    </w:div>
    <w:div w:id="975986869">
      <w:bodyDiv w:val="1"/>
      <w:marLeft w:val="0"/>
      <w:marRight w:val="0"/>
      <w:marTop w:val="0"/>
      <w:marBottom w:val="0"/>
      <w:divBdr>
        <w:top w:val="none" w:sz="0" w:space="0" w:color="auto"/>
        <w:left w:val="none" w:sz="0" w:space="0" w:color="auto"/>
        <w:bottom w:val="none" w:sz="0" w:space="0" w:color="auto"/>
        <w:right w:val="none" w:sz="0" w:space="0" w:color="auto"/>
      </w:divBdr>
    </w:div>
    <w:div w:id="977759553">
      <w:bodyDiv w:val="1"/>
      <w:marLeft w:val="0"/>
      <w:marRight w:val="0"/>
      <w:marTop w:val="0"/>
      <w:marBottom w:val="0"/>
      <w:divBdr>
        <w:top w:val="none" w:sz="0" w:space="0" w:color="auto"/>
        <w:left w:val="none" w:sz="0" w:space="0" w:color="auto"/>
        <w:bottom w:val="none" w:sz="0" w:space="0" w:color="auto"/>
        <w:right w:val="none" w:sz="0" w:space="0" w:color="auto"/>
      </w:divBdr>
    </w:div>
    <w:div w:id="980227820">
      <w:bodyDiv w:val="1"/>
      <w:marLeft w:val="0"/>
      <w:marRight w:val="0"/>
      <w:marTop w:val="0"/>
      <w:marBottom w:val="0"/>
      <w:divBdr>
        <w:top w:val="none" w:sz="0" w:space="0" w:color="auto"/>
        <w:left w:val="none" w:sz="0" w:space="0" w:color="auto"/>
        <w:bottom w:val="none" w:sz="0" w:space="0" w:color="auto"/>
        <w:right w:val="none" w:sz="0" w:space="0" w:color="auto"/>
      </w:divBdr>
    </w:div>
    <w:div w:id="981539858">
      <w:bodyDiv w:val="1"/>
      <w:marLeft w:val="0"/>
      <w:marRight w:val="0"/>
      <w:marTop w:val="0"/>
      <w:marBottom w:val="0"/>
      <w:divBdr>
        <w:top w:val="none" w:sz="0" w:space="0" w:color="auto"/>
        <w:left w:val="none" w:sz="0" w:space="0" w:color="auto"/>
        <w:bottom w:val="none" w:sz="0" w:space="0" w:color="auto"/>
        <w:right w:val="none" w:sz="0" w:space="0" w:color="auto"/>
      </w:divBdr>
    </w:div>
    <w:div w:id="986323177">
      <w:bodyDiv w:val="1"/>
      <w:marLeft w:val="0"/>
      <w:marRight w:val="0"/>
      <w:marTop w:val="0"/>
      <w:marBottom w:val="0"/>
      <w:divBdr>
        <w:top w:val="none" w:sz="0" w:space="0" w:color="auto"/>
        <w:left w:val="none" w:sz="0" w:space="0" w:color="auto"/>
        <w:bottom w:val="none" w:sz="0" w:space="0" w:color="auto"/>
        <w:right w:val="none" w:sz="0" w:space="0" w:color="auto"/>
      </w:divBdr>
    </w:div>
    <w:div w:id="988436772">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990791225">
      <w:bodyDiv w:val="1"/>
      <w:marLeft w:val="0"/>
      <w:marRight w:val="0"/>
      <w:marTop w:val="0"/>
      <w:marBottom w:val="0"/>
      <w:divBdr>
        <w:top w:val="none" w:sz="0" w:space="0" w:color="auto"/>
        <w:left w:val="none" w:sz="0" w:space="0" w:color="auto"/>
        <w:bottom w:val="none" w:sz="0" w:space="0" w:color="auto"/>
        <w:right w:val="none" w:sz="0" w:space="0" w:color="auto"/>
      </w:divBdr>
    </w:div>
    <w:div w:id="991832148">
      <w:bodyDiv w:val="1"/>
      <w:marLeft w:val="0"/>
      <w:marRight w:val="0"/>
      <w:marTop w:val="0"/>
      <w:marBottom w:val="0"/>
      <w:divBdr>
        <w:top w:val="none" w:sz="0" w:space="0" w:color="auto"/>
        <w:left w:val="none" w:sz="0" w:space="0" w:color="auto"/>
        <w:bottom w:val="none" w:sz="0" w:space="0" w:color="auto"/>
        <w:right w:val="none" w:sz="0" w:space="0" w:color="auto"/>
      </w:divBdr>
    </w:div>
    <w:div w:id="993604296">
      <w:bodyDiv w:val="1"/>
      <w:marLeft w:val="0"/>
      <w:marRight w:val="0"/>
      <w:marTop w:val="0"/>
      <w:marBottom w:val="0"/>
      <w:divBdr>
        <w:top w:val="none" w:sz="0" w:space="0" w:color="auto"/>
        <w:left w:val="none" w:sz="0" w:space="0" w:color="auto"/>
        <w:bottom w:val="none" w:sz="0" w:space="0" w:color="auto"/>
        <w:right w:val="none" w:sz="0" w:space="0" w:color="auto"/>
      </w:divBdr>
    </w:div>
    <w:div w:id="994261904">
      <w:bodyDiv w:val="1"/>
      <w:marLeft w:val="0"/>
      <w:marRight w:val="0"/>
      <w:marTop w:val="0"/>
      <w:marBottom w:val="0"/>
      <w:divBdr>
        <w:top w:val="none" w:sz="0" w:space="0" w:color="auto"/>
        <w:left w:val="none" w:sz="0" w:space="0" w:color="auto"/>
        <w:bottom w:val="none" w:sz="0" w:space="0" w:color="auto"/>
        <w:right w:val="none" w:sz="0" w:space="0" w:color="auto"/>
      </w:divBdr>
    </w:div>
    <w:div w:id="994803384">
      <w:bodyDiv w:val="1"/>
      <w:marLeft w:val="0"/>
      <w:marRight w:val="0"/>
      <w:marTop w:val="0"/>
      <w:marBottom w:val="0"/>
      <w:divBdr>
        <w:top w:val="none" w:sz="0" w:space="0" w:color="auto"/>
        <w:left w:val="none" w:sz="0" w:space="0" w:color="auto"/>
        <w:bottom w:val="none" w:sz="0" w:space="0" w:color="auto"/>
        <w:right w:val="none" w:sz="0" w:space="0" w:color="auto"/>
      </w:divBdr>
    </w:div>
    <w:div w:id="997152221">
      <w:bodyDiv w:val="1"/>
      <w:marLeft w:val="0"/>
      <w:marRight w:val="0"/>
      <w:marTop w:val="0"/>
      <w:marBottom w:val="0"/>
      <w:divBdr>
        <w:top w:val="none" w:sz="0" w:space="0" w:color="auto"/>
        <w:left w:val="none" w:sz="0" w:space="0" w:color="auto"/>
        <w:bottom w:val="none" w:sz="0" w:space="0" w:color="auto"/>
        <w:right w:val="none" w:sz="0" w:space="0" w:color="auto"/>
      </w:divBdr>
    </w:div>
    <w:div w:id="999046085">
      <w:bodyDiv w:val="1"/>
      <w:marLeft w:val="0"/>
      <w:marRight w:val="0"/>
      <w:marTop w:val="0"/>
      <w:marBottom w:val="0"/>
      <w:divBdr>
        <w:top w:val="none" w:sz="0" w:space="0" w:color="auto"/>
        <w:left w:val="none" w:sz="0" w:space="0" w:color="auto"/>
        <w:bottom w:val="none" w:sz="0" w:space="0" w:color="auto"/>
        <w:right w:val="none" w:sz="0" w:space="0" w:color="auto"/>
      </w:divBdr>
    </w:div>
    <w:div w:id="1000692363">
      <w:bodyDiv w:val="1"/>
      <w:marLeft w:val="0"/>
      <w:marRight w:val="0"/>
      <w:marTop w:val="0"/>
      <w:marBottom w:val="0"/>
      <w:divBdr>
        <w:top w:val="none" w:sz="0" w:space="0" w:color="auto"/>
        <w:left w:val="none" w:sz="0" w:space="0" w:color="auto"/>
        <w:bottom w:val="none" w:sz="0" w:space="0" w:color="auto"/>
        <w:right w:val="none" w:sz="0" w:space="0" w:color="auto"/>
      </w:divBdr>
    </w:div>
    <w:div w:id="1002126141">
      <w:bodyDiv w:val="1"/>
      <w:marLeft w:val="0"/>
      <w:marRight w:val="0"/>
      <w:marTop w:val="0"/>
      <w:marBottom w:val="0"/>
      <w:divBdr>
        <w:top w:val="none" w:sz="0" w:space="0" w:color="auto"/>
        <w:left w:val="none" w:sz="0" w:space="0" w:color="auto"/>
        <w:bottom w:val="none" w:sz="0" w:space="0" w:color="auto"/>
        <w:right w:val="none" w:sz="0" w:space="0" w:color="auto"/>
      </w:divBdr>
    </w:div>
    <w:div w:id="1002970472">
      <w:bodyDiv w:val="1"/>
      <w:marLeft w:val="0"/>
      <w:marRight w:val="0"/>
      <w:marTop w:val="0"/>
      <w:marBottom w:val="0"/>
      <w:divBdr>
        <w:top w:val="none" w:sz="0" w:space="0" w:color="auto"/>
        <w:left w:val="none" w:sz="0" w:space="0" w:color="auto"/>
        <w:bottom w:val="none" w:sz="0" w:space="0" w:color="auto"/>
        <w:right w:val="none" w:sz="0" w:space="0" w:color="auto"/>
      </w:divBdr>
    </w:div>
    <w:div w:id="1003121615">
      <w:bodyDiv w:val="1"/>
      <w:marLeft w:val="0"/>
      <w:marRight w:val="0"/>
      <w:marTop w:val="0"/>
      <w:marBottom w:val="0"/>
      <w:divBdr>
        <w:top w:val="none" w:sz="0" w:space="0" w:color="auto"/>
        <w:left w:val="none" w:sz="0" w:space="0" w:color="auto"/>
        <w:bottom w:val="none" w:sz="0" w:space="0" w:color="auto"/>
        <w:right w:val="none" w:sz="0" w:space="0" w:color="auto"/>
      </w:divBdr>
    </w:div>
    <w:div w:id="1004943163">
      <w:bodyDiv w:val="1"/>
      <w:marLeft w:val="0"/>
      <w:marRight w:val="0"/>
      <w:marTop w:val="0"/>
      <w:marBottom w:val="0"/>
      <w:divBdr>
        <w:top w:val="none" w:sz="0" w:space="0" w:color="auto"/>
        <w:left w:val="none" w:sz="0" w:space="0" w:color="auto"/>
        <w:bottom w:val="none" w:sz="0" w:space="0" w:color="auto"/>
        <w:right w:val="none" w:sz="0" w:space="0" w:color="auto"/>
      </w:divBdr>
    </w:div>
    <w:div w:id="1005353678">
      <w:bodyDiv w:val="1"/>
      <w:marLeft w:val="0"/>
      <w:marRight w:val="0"/>
      <w:marTop w:val="0"/>
      <w:marBottom w:val="0"/>
      <w:divBdr>
        <w:top w:val="none" w:sz="0" w:space="0" w:color="auto"/>
        <w:left w:val="none" w:sz="0" w:space="0" w:color="auto"/>
        <w:bottom w:val="none" w:sz="0" w:space="0" w:color="auto"/>
        <w:right w:val="none" w:sz="0" w:space="0" w:color="auto"/>
      </w:divBdr>
    </w:div>
    <w:div w:id="1005744227">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5039949">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093349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4283411">
      <w:bodyDiv w:val="1"/>
      <w:marLeft w:val="0"/>
      <w:marRight w:val="0"/>
      <w:marTop w:val="0"/>
      <w:marBottom w:val="0"/>
      <w:divBdr>
        <w:top w:val="none" w:sz="0" w:space="0" w:color="auto"/>
        <w:left w:val="none" w:sz="0" w:space="0" w:color="auto"/>
        <w:bottom w:val="none" w:sz="0" w:space="0" w:color="auto"/>
        <w:right w:val="none" w:sz="0" w:space="0" w:color="auto"/>
      </w:divBdr>
    </w:div>
    <w:div w:id="1024791049">
      <w:bodyDiv w:val="1"/>
      <w:marLeft w:val="0"/>
      <w:marRight w:val="0"/>
      <w:marTop w:val="0"/>
      <w:marBottom w:val="0"/>
      <w:divBdr>
        <w:top w:val="none" w:sz="0" w:space="0" w:color="auto"/>
        <w:left w:val="none" w:sz="0" w:space="0" w:color="auto"/>
        <w:bottom w:val="none" w:sz="0" w:space="0" w:color="auto"/>
        <w:right w:val="none" w:sz="0" w:space="0" w:color="auto"/>
      </w:divBdr>
    </w:div>
    <w:div w:id="1026754861">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32076245">
      <w:bodyDiv w:val="1"/>
      <w:marLeft w:val="0"/>
      <w:marRight w:val="0"/>
      <w:marTop w:val="0"/>
      <w:marBottom w:val="0"/>
      <w:divBdr>
        <w:top w:val="none" w:sz="0" w:space="0" w:color="auto"/>
        <w:left w:val="none" w:sz="0" w:space="0" w:color="auto"/>
        <w:bottom w:val="none" w:sz="0" w:space="0" w:color="auto"/>
        <w:right w:val="none" w:sz="0" w:space="0" w:color="auto"/>
      </w:divBdr>
    </w:div>
    <w:div w:id="1032152038">
      <w:bodyDiv w:val="1"/>
      <w:marLeft w:val="0"/>
      <w:marRight w:val="0"/>
      <w:marTop w:val="0"/>
      <w:marBottom w:val="0"/>
      <w:divBdr>
        <w:top w:val="none" w:sz="0" w:space="0" w:color="auto"/>
        <w:left w:val="none" w:sz="0" w:space="0" w:color="auto"/>
        <w:bottom w:val="none" w:sz="0" w:space="0" w:color="auto"/>
        <w:right w:val="none" w:sz="0" w:space="0" w:color="auto"/>
      </w:divBdr>
    </w:div>
    <w:div w:id="1035228096">
      <w:bodyDiv w:val="1"/>
      <w:marLeft w:val="0"/>
      <w:marRight w:val="0"/>
      <w:marTop w:val="0"/>
      <w:marBottom w:val="0"/>
      <w:divBdr>
        <w:top w:val="none" w:sz="0" w:space="0" w:color="auto"/>
        <w:left w:val="none" w:sz="0" w:space="0" w:color="auto"/>
        <w:bottom w:val="none" w:sz="0" w:space="0" w:color="auto"/>
        <w:right w:val="none" w:sz="0" w:space="0" w:color="auto"/>
      </w:divBdr>
    </w:div>
    <w:div w:id="1036152285">
      <w:bodyDiv w:val="1"/>
      <w:marLeft w:val="0"/>
      <w:marRight w:val="0"/>
      <w:marTop w:val="0"/>
      <w:marBottom w:val="0"/>
      <w:divBdr>
        <w:top w:val="none" w:sz="0" w:space="0" w:color="auto"/>
        <w:left w:val="none" w:sz="0" w:space="0" w:color="auto"/>
        <w:bottom w:val="none" w:sz="0" w:space="0" w:color="auto"/>
        <w:right w:val="none" w:sz="0" w:space="0" w:color="auto"/>
      </w:divBdr>
    </w:div>
    <w:div w:id="1039352805">
      <w:bodyDiv w:val="1"/>
      <w:marLeft w:val="0"/>
      <w:marRight w:val="0"/>
      <w:marTop w:val="0"/>
      <w:marBottom w:val="0"/>
      <w:divBdr>
        <w:top w:val="none" w:sz="0" w:space="0" w:color="auto"/>
        <w:left w:val="none" w:sz="0" w:space="0" w:color="auto"/>
        <w:bottom w:val="none" w:sz="0" w:space="0" w:color="auto"/>
        <w:right w:val="none" w:sz="0" w:space="0" w:color="auto"/>
      </w:divBdr>
    </w:div>
    <w:div w:id="1039554146">
      <w:bodyDiv w:val="1"/>
      <w:marLeft w:val="0"/>
      <w:marRight w:val="0"/>
      <w:marTop w:val="0"/>
      <w:marBottom w:val="0"/>
      <w:divBdr>
        <w:top w:val="none" w:sz="0" w:space="0" w:color="auto"/>
        <w:left w:val="none" w:sz="0" w:space="0" w:color="auto"/>
        <w:bottom w:val="none" w:sz="0" w:space="0" w:color="auto"/>
        <w:right w:val="none" w:sz="0" w:space="0" w:color="auto"/>
      </w:divBdr>
    </w:div>
    <w:div w:id="1042637694">
      <w:bodyDiv w:val="1"/>
      <w:marLeft w:val="0"/>
      <w:marRight w:val="0"/>
      <w:marTop w:val="0"/>
      <w:marBottom w:val="0"/>
      <w:divBdr>
        <w:top w:val="none" w:sz="0" w:space="0" w:color="auto"/>
        <w:left w:val="none" w:sz="0" w:space="0" w:color="auto"/>
        <w:bottom w:val="none" w:sz="0" w:space="0" w:color="auto"/>
        <w:right w:val="none" w:sz="0" w:space="0" w:color="auto"/>
      </w:divBdr>
    </w:div>
    <w:div w:id="1043556335">
      <w:bodyDiv w:val="1"/>
      <w:marLeft w:val="0"/>
      <w:marRight w:val="0"/>
      <w:marTop w:val="0"/>
      <w:marBottom w:val="0"/>
      <w:divBdr>
        <w:top w:val="none" w:sz="0" w:space="0" w:color="auto"/>
        <w:left w:val="none" w:sz="0" w:space="0" w:color="auto"/>
        <w:bottom w:val="none" w:sz="0" w:space="0" w:color="auto"/>
        <w:right w:val="none" w:sz="0" w:space="0" w:color="auto"/>
      </w:divBdr>
    </w:div>
    <w:div w:id="1053499537">
      <w:bodyDiv w:val="1"/>
      <w:marLeft w:val="0"/>
      <w:marRight w:val="0"/>
      <w:marTop w:val="0"/>
      <w:marBottom w:val="0"/>
      <w:divBdr>
        <w:top w:val="none" w:sz="0" w:space="0" w:color="auto"/>
        <w:left w:val="none" w:sz="0" w:space="0" w:color="auto"/>
        <w:bottom w:val="none" w:sz="0" w:space="0" w:color="auto"/>
        <w:right w:val="none" w:sz="0" w:space="0" w:color="auto"/>
      </w:divBdr>
    </w:div>
    <w:div w:id="1056127330">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59356422">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066221757">
      <w:bodyDiv w:val="1"/>
      <w:marLeft w:val="0"/>
      <w:marRight w:val="0"/>
      <w:marTop w:val="0"/>
      <w:marBottom w:val="0"/>
      <w:divBdr>
        <w:top w:val="none" w:sz="0" w:space="0" w:color="auto"/>
        <w:left w:val="none" w:sz="0" w:space="0" w:color="auto"/>
        <w:bottom w:val="none" w:sz="0" w:space="0" w:color="auto"/>
        <w:right w:val="none" w:sz="0" w:space="0" w:color="auto"/>
      </w:divBdr>
    </w:div>
    <w:div w:id="1068114611">
      <w:bodyDiv w:val="1"/>
      <w:marLeft w:val="0"/>
      <w:marRight w:val="0"/>
      <w:marTop w:val="0"/>
      <w:marBottom w:val="0"/>
      <w:divBdr>
        <w:top w:val="none" w:sz="0" w:space="0" w:color="auto"/>
        <w:left w:val="none" w:sz="0" w:space="0" w:color="auto"/>
        <w:bottom w:val="none" w:sz="0" w:space="0" w:color="auto"/>
        <w:right w:val="none" w:sz="0" w:space="0" w:color="auto"/>
      </w:divBdr>
    </w:div>
    <w:div w:id="1068646357">
      <w:bodyDiv w:val="1"/>
      <w:marLeft w:val="0"/>
      <w:marRight w:val="0"/>
      <w:marTop w:val="0"/>
      <w:marBottom w:val="0"/>
      <w:divBdr>
        <w:top w:val="none" w:sz="0" w:space="0" w:color="auto"/>
        <w:left w:val="none" w:sz="0" w:space="0" w:color="auto"/>
        <w:bottom w:val="none" w:sz="0" w:space="0" w:color="auto"/>
        <w:right w:val="none" w:sz="0" w:space="0" w:color="auto"/>
      </w:divBdr>
    </w:div>
    <w:div w:id="1072585741">
      <w:bodyDiv w:val="1"/>
      <w:marLeft w:val="0"/>
      <w:marRight w:val="0"/>
      <w:marTop w:val="0"/>
      <w:marBottom w:val="0"/>
      <w:divBdr>
        <w:top w:val="none" w:sz="0" w:space="0" w:color="auto"/>
        <w:left w:val="none" w:sz="0" w:space="0" w:color="auto"/>
        <w:bottom w:val="none" w:sz="0" w:space="0" w:color="auto"/>
        <w:right w:val="none" w:sz="0" w:space="0" w:color="auto"/>
      </w:divBdr>
    </w:div>
    <w:div w:id="1072855294">
      <w:bodyDiv w:val="1"/>
      <w:marLeft w:val="0"/>
      <w:marRight w:val="0"/>
      <w:marTop w:val="0"/>
      <w:marBottom w:val="0"/>
      <w:divBdr>
        <w:top w:val="none" w:sz="0" w:space="0" w:color="auto"/>
        <w:left w:val="none" w:sz="0" w:space="0" w:color="auto"/>
        <w:bottom w:val="none" w:sz="0" w:space="0" w:color="auto"/>
        <w:right w:val="none" w:sz="0" w:space="0" w:color="auto"/>
      </w:divBdr>
    </w:div>
    <w:div w:id="1078290477">
      <w:bodyDiv w:val="1"/>
      <w:marLeft w:val="0"/>
      <w:marRight w:val="0"/>
      <w:marTop w:val="0"/>
      <w:marBottom w:val="0"/>
      <w:divBdr>
        <w:top w:val="none" w:sz="0" w:space="0" w:color="auto"/>
        <w:left w:val="none" w:sz="0" w:space="0" w:color="auto"/>
        <w:bottom w:val="none" w:sz="0" w:space="0" w:color="auto"/>
        <w:right w:val="none" w:sz="0" w:space="0" w:color="auto"/>
      </w:divBdr>
    </w:div>
    <w:div w:id="1080367058">
      <w:bodyDiv w:val="1"/>
      <w:marLeft w:val="0"/>
      <w:marRight w:val="0"/>
      <w:marTop w:val="0"/>
      <w:marBottom w:val="0"/>
      <w:divBdr>
        <w:top w:val="none" w:sz="0" w:space="0" w:color="auto"/>
        <w:left w:val="none" w:sz="0" w:space="0" w:color="auto"/>
        <w:bottom w:val="none" w:sz="0" w:space="0" w:color="auto"/>
        <w:right w:val="none" w:sz="0" w:space="0" w:color="auto"/>
      </w:divBdr>
    </w:div>
    <w:div w:id="1080833402">
      <w:bodyDiv w:val="1"/>
      <w:marLeft w:val="0"/>
      <w:marRight w:val="0"/>
      <w:marTop w:val="0"/>
      <w:marBottom w:val="0"/>
      <w:divBdr>
        <w:top w:val="none" w:sz="0" w:space="0" w:color="auto"/>
        <w:left w:val="none" w:sz="0" w:space="0" w:color="auto"/>
        <w:bottom w:val="none" w:sz="0" w:space="0" w:color="auto"/>
        <w:right w:val="none" w:sz="0" w:space="0" w:color="auto"/>
      </w:divBdr>
    </w:div>
    <w:div w:id="1082066019">
      <w:bodyDiv w:val="1"/>
      <w:marLeft w:val="0"/>
      <w:marRight w:val="0"/>
      <w:marTop w:val="0"/>
      <w:marBottom w:val="0"/>
      <w:divBdr>
        <w:top w:val="none" w:sz="0" w:space="0" w:color="auto"/>
        <w:left w:val="none" w:sz="0" w:space="0" w:color="auto"/>
        <w:bottom w:val="none" w:sz="0" w:space="0" w:color="auto"/>
        <w:right w:val="none" w:sz="0" w:space="0" w:color="auto"/>
      </w:divBdr>
    </w:div>
    <w:div w:id="1082794721">
      <w:bodyDiv w:val="1"/>
      <w:marLeft w:val="0"/>
      <w:marRight w:val="0"/>
      <w:marTop w:val="0"/>
      <w:marBottom w:val="0"/>
      <w:divBdr>
        <w:top w:val="none" w:sz="0" w:space="0" w:color="auto"/>
        <w:left w:val="none" w:sz="0" w:space="0" w:color="auto"/>
        <w:bottom w:val="none" w:sz="0" w:space="0" w:color="auto"/>
        <w:right w:val="none" w:sz="0" w:space="0" w:color="auto"/>
      </w:divBdr>
    </w:div>
    <w:div w:id="1087458442">
      <w:bodyDiv w:val="1"/>
      <w:marLeft w:val="0"/>
      <w:marRight w:val="0"/>
      <w:marTop w:val="0"/>
      <w:marBottom w:val="0"/>
      <w:divBdr>
        <w:top w:val="none" w:sz="0" w:space="0" w:color="auto"/>
        <w:left w:val="none" w:sz="0" w:space="0" w:color="auto"/>
        <w:bottom w:val="none" w:sz="0" w:space="0" w:color="auto"/>
        <w:right w:val="none" w:sz="0" w:space="0" w:color="auto"/>
      </w:divBdr>
    </w:div>
    <w:div w:id="1089086609">
      <w:bodyDiv w:val="1"/>
      <w:marLeft w:val="0"/>
      <w:marRight w:val="0"/>
      <w:marTop w:val="0"/>
      <w:marBottom w:val="0"/>
      <w:divBdr>
        <w:top w:val="none" w:sz="0" w:space="0" w:color="auto"/>
        <w:left w:val="none" w:sz="0" w:space="0" w:color="auto"/>
        <w:bottom w:val="none" w:sz="0" w:space="0" w:color="auto"/>
        <w:right w:val="none" w:sz="0" w:space="0" w:color="auto"/>
      </w:divBdr>
    </w:div>
    <w:div w:id="1091589682">
      <w:bodyDiv w:val="1"/>
      <w:marLeft w:val="0"/>
      <w:marRight w:val="0"/>
      <w:marTop w:val="0"/>
      <w:marBottom w:val="0"/>
      <w:divBdr>
        <w:top w:val="none" w:sz="0" w:space="0" w:color="auto"/>
        <w:left w:val="none" w:sz="0" w:space="0" w:color="auto"/>
        <w:bottom w:val="none" w:sz="0" w:space="0" w:color="auto"/>
        <w:right w:val="none" w:sz="0" w:space="0" w:color="auto"/>
      </w:divBdr>
    </w:div>
    <w:div w:id="1095401452">
      <w:bodyDiv w:val="1"/>
      <w:marLeft w:val="0"/>
      <w:marRight w:val="0"/>
      <w:marTop w:val="0"/>
      <w:marBottom w:val="0"/>
      <w:divBdr>
        <w:top w:val="none" w:sz="0" w:space="0" w:color="auto"/>
        <w:left w:val="none" w:sz="0" w:space="0" w:color="auto"/>
        <w:bottom w:val="none" w:sz="0" w:space="0" w:color="auto"/>
        <w:right w:val="none" w:sz="0" w:space="0" w:color="auto"/>
      </w:divBdr>
    </w:div>
    <w:div w:id="1096827528">
      <w:bodyDiv w:val="1"/>
      <w:marLeft w:val="0"/>
      <w:marRight w:val="0"/>
      <w:marTop w:val="0"/>
      <w:marBottom w:val="0"/>
      <w:divBdr>
        <w:top w:val="none" w:sz="0" w:space="0" w:color="auto"/>
        <w:left w:val="none" w:sz="0" w:space="0" w:color="auto"/>
        <w:bottom w:val="none" w:sz="0" w:space="0" w:color="auto"/>
        <w:right w:val="none" w:sz="0" w:space="0" w:color="auto"/>
      </w:divBdr>
    </w:div>
    <w:div w:id="1101098732">
      <w:bodyDiv w:val="1"/>
      <w:marLeft w:val="0"/>
      <w:marRight w:val="0"/>
      <w:marTop w:val="0"/>
      <w:marBottom w:val="0"/>
      <w:divBdr>
        <w:top w:val="none" w:sz="0" w:space="0" w:color="auto"/>
        <w:left w:val="none" w:sz="0" w:space="0" w:color="auto"/>
        <w:bottom w:val="none" w:sz="0" w:space="0" w:color="auto"/>
        <w:right w:val="none" w:sz="0" w:space="0" w:color="auto"/>
      </w:divBdr>
    </w:div>
    <w:div w:id="1101606736">
      <w:bodyDiv w:val="1"/>
      <w:marLeft w:val="0"/>
      <w:marRight w:val="0"/>
      <w:marTop w:val="0"/>
      <w:marBottom w:val="0"/>
      <w:divBdr>
        <w:top w:val="none" w:sz="0" w:space="0" w:color="auto"/>
        <w:left w:val="none" w:sz="0" w:space="0" w:color="auto"/>
        <w:bottom w:val="none" w:sz="0" w:space="0" w:color="auto"/>
        <w:right w:val="none" w:sz="0" w:space="0" w:color="auto"/>
      </w:divBdr>
    </w:div>
    <w:div w:id="1104574889">
      <w:bodyDiv w:val="1"/>
      <w:marLeft w:val="0"/>
      <w:marRight w:val="0"/>
      <w:marTop w:val="0"/>
      <w:marBottom w:val="0"/>
      <w:divBdr>
        <w:top w:val="none" w:sz="0" w:space="0" w:color="auto"/>
        <w:left w:val="none" w:sz="0" w:space="0" w:color="auto"/>
        <w:bottom w:val="none" w:sz="0" w:space="0" w:color="auto"/>
        <w:right w:val="none" w:sz="0" w:space="0" w:color="auto"/>
      </w:divBdr>
    </w:div>
    <w:div w:id="1107190200">
      <w:bodyDiv w:val="1"/>
      <w:marLeft w:val="0"/>
      <w:marRight w:val="0"/>
      <w:marTop w:val="0"/>
      <w:marBottom w:val="0"/>
      <w:divBdr>
        <w:top w:val="none" w:sz="0" w:space="0" w:color="auto"/>
        <w:left w:val="none" w:sz="0" w:space="0" w:color="auto"/>
        <w:bottom w:val="none" w:sz="0" w:space="0" w:color="auto"/>
        <w:right w:val="none" w:sz="0" w:space="0" w:color="auto"/>
      </w:divBdr>
    </w:div>
    <w:div w:id="1112745554">
      <w:bodyDiv w:val="1"/>
      <w:marLeft w:val="0"/>
      <w:marRight w:val="0"/>
      <w:marTop w:val="0"/>
      <w:marBottom w:val="0"/>
      <w:divBdr>
        <w:top w:val="none" w:sz="0" w:space="0" w:color="auto"/>
        <w:left w:val="none" w:sz="0" w:space="0" w:color="auto"/>
        <w:bottom w:val="none" w:sz="0" w:space="0" w:color="auto"/>
        <w:right w:val="none" w:sz="0" w:space="0" w:color="auto"/>
      </w:divBdr>
    </w:div>
    <w:div w:id="1117218508">
      <w:bodyDiv w:val="1"/>
      <w:marLeft w:val="0"/>
      <w:marRight w:val="0"/>
      <w:marTop w:val="0"/>
      <w:marBottom w:val="0"/>
      <w:divBdr>
        <w:top w:val="none" w:sz="0" w:space="0" w:color="auto"/>
        <w:left w:val="none" w:sz="0" w:space="0" w:color="auto"/>
        <w:bottom w:val="none" w:sz="0" w:space="0" w:color="auto"/>
        <w:right w:val="none" w:sz="0" w:space="0" w:color="auto"/>
      </w:divBdr>
    </w:div>
    <w:div w:id="1118598731">
      <w:bodyDiv w:val="1"/>
      <w:marLeft w:val="0"/>
      <w:marRight w:val="0"/>
      <w:marTop w:val="0"/>
      <w:marBottom w:val="0"/>
      <w:divBdr>
        <w:top w:val="none" w:sz="0" w:space="0" w:color="auto"/>
        <w:left w:val="none" w:sz="0" w:space="0" w:color="auto"/>
        <w:bottom w:val="none" w:sz="0" w:space="0" w:color="auto"/>
        <w:right w:val="none" w:sz="0" w:space="0" w:color="auto"/>
      </w:divBdr>
    </w:div>
    <w:div w:id="1123424744">
      <w:bodyDiv w:val="1"/>
      <w:marLeft w:val="0"/>
      <w:marRight w:val="0"/>
      <w:marTop w:val="0"/>
      <w:marBottom w:val="0"/>
      <w:divBdr>
        <w:top w:val="none" w:sz="0" w:space="0" w:color="auto"/>
        <w:left w:val="none" w:sz="0" w:space="0" w:color="auto"/>
        <w:bottom w:val="none" w:sz="0" w:space="0" w:color="auto"/>
        <w:right w:val="none" w:sz="0" w:space="0" w:color="auto"/>
      </w:divBdr>
    </w:div>
    <w:div w:id="1123959237">
      <w:bodyDiv w:val="1"/>
      <w:marLeft w:val="0"/>
      <w:marRight w:val="0"/>
      <w:marTop w:val="0"/>
      <w:marBottom w:val="0"/>
      <w:divBdr>
        <w:top w:val="none" w:sz="0" w:space="0" w:color="auto"/>
        <w:left w:val="none" w:sz="0" w:space="0" w:color="auto"/>
        <w:bottom w:val="none" w:sz="0" w:space="0" w:color="auto"/>
        <w:right w:val="none" w:sz="0" w:space="0" w:color="auto"/>
      </w:divBdr>
    </w:div>
    <w:div w:id="1125345464">
      <w:bodyDiv w:val="1"/>
      <w:marLeft w:val="0"/>
      <w:marRight w:val="0"/>
      <w:marTop w:val="0"/>
      <w:marBottom w:val="0"/>
      <w:divBdr>
        <w:top w:val="none" w:sz="0" w:space="0" w:color="auto"/>
        <w:left w:val="none" w:sz="0" w:space="0" w:color="auto"/>
        <w:bottom w:val="none" w:sz="0" w:space="0" w:color="auto"/>
        <w:right w:val="none" w:sz="0" w:space="0" w:color="auto"/>
      </w:divBdr>
    </w:div>
    <w:div w:id="1127770911">
      <w:bodyDiv w:val="1"/>
      <w:marLeft w:val="0"/>
      <w:marRight w:val="0"/>
      <w:marTop w:val="0"/>
      <w:marBottom w:val="0"/>
      <w:divBdr>
        <w:top w:val="none" w:sz="0" w:space="0" w:color="auto"/>
        <w:left w:val="none" w:sz="0" w:space="0" w:color="auto"/>
        <w:bottom w:val="none" w:sz="0" w:space="0" w:color="auto"/>
        <w:right w:val="none" w:sz="0" w:space="0" w:color="auto"/>
      </w:divBdr>
    </w:div>
    <w:div w:id="1134253545">
      <w:bodyDiv w:val="1"/>
      <w:marLeft w:val="0"/>
      <w:marRight w:val="0"/>
      <w:marTop w:val="0"/>
      <w:marBottom w:val="0"/>
      <w:divBdr>
        <w:top w:val="none" w:sz="0" w:space="0" w:color="auto"/>
        <w:left w:val="none" w:sz="0" w:space="0" w:color="auto"/>
        <w:bottom w:val="none" w:sz="0" w:space="0" w:color="auto"/>
        <w:right w:val="none" w:sz="0" w:space="0" w:color="auto"/>
      </w:divBdr>
    </w:div>
    <w:div w:id="1136722026">
      <w:bodyDiv w:val="1"/>
      <w:marLeft w:val="0"/>
      <w:marRight w:val="0"/>
      <w:marTop w:val="0"/>
      <w:marBottom w:val="0"/>
      <w:divBdr>
        <w:top w:val="none" w:sz="0" w:space="0" w:color="auto"/>
        <w:left w:val="none" w:sz="0" w:space="0" w:color="auto"/>
        <w:bottom w:val="none" w:sz="0" w:space="0" w:color="auto"/>
        <w:right w:val="none" w:sz="0" w:space="0" w:color="auto"/>
      </w:divBdr>
    </w:div>
    <w:div w:id="1138688510">
      <w:bodyDiv w:val="1"/>
      <w:marLeft w:val="0"/>
      <w:marRight w:val="0"/>
      <w:marTop w:val="0"/>
      <w:marBottom w:val="0"/>
      <w:divBdr>
        <w:top w:val="none" w:sz="0" w:space="0" w:color="auto"/>
        <w:left w:val="none" w:sz="0" w:space="0" w:color="auto"/>
        <w:bottom w:val="none" w:sz="0" w:space="0" w:color="auto"/>
        <w:right w:val="none" w:sz="0" w:space="0" w:color="auto"/>
      </w:divBdr>
    </w:div>
    <w:div w:id="1144617423">
      <w:bodyDiv w:val="1"/>
      <w:marLeft w:val="0"/>
      <w:marRight w:val="0"/>
      <w:marTop w:val="0"/>
      <w:marBottom w:val="0"/>
      <w:divBdr>
        <w:top w:val="none" w:sz="0" w:space="0" w:color="auto"/>
        <w:left w:val="none" w:sz="0" w:space="0" w:color="auto"/>
        <w:bottom w:val="none" w:sz="0" w:space="0" w:color="auto"/>
        <w:right w:val="none" w:sz="0" w:space="0" w:color="auto"/>
      </w:divBdr>
    </w:div>
    <w:div w:id="1148934687">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55561052">
      <w:bodyDiv w:val="1"/>
      <w:marLeft w:val="0"/>
      <w:marRight w:val="0"/>
      <w:marTop w:val="0"/>
      <w:marBottom w:val="0"/>
      <w:divBdr>
        <w:top w:val="none" w:sz="0" w:space="0" w:color="auto"/>
        <w:left w:val="none" w:sz="0" w:space="0" w:color="auto"/>
        <w:bottom w:val="none" w:sz="0" w:space="0" w:color="auto"/>
        <w:right w:val="none" w:sz="0" w:space="0" w:color="auto"/>
      </w:divBdr>
    </w:div>
    <w:div w:id="1156647793">
      <w:bodyDiv w:val="1"/>
      <w:marLeft w:val="0"/>
      <w:marRight w:val="0"/>
      <w:marTop w:val="0"/>
      <w:marBottom w:val="0"/>
      <w:divBdr>
        <w:top w:val="none" w:sz="0" w:space="0" w:color="auto"/>
        <w:left w:val="none" w:sz="0" w:space="0" w:color="auto"/>
        <w:bottom w:val="none" w:sz="0" w:space="0" w:color="auto"/>
        <w:right w:val="none" w:sz="0" w:space="0" w:color="auto"/>
      </w:divBdr>
    </w:div>
    <w:div w:id="1159268270">
      <w:bodyDiv w:val="1"/>
      <w:marLeft w:val="0"/>
      <w:marRight w:val="0"/>
      <w:marTop w:val="0"/>
      <w:marBottom w:val="0"/>
      <w:divBdr>
        <w:top w:val="none" w:sz="0" w:space="0" w:color="auto"/>
        <w:left w:val="none" w:sz="0" w:space="0" w:color="auto"/>
        <w:bottom w:val="none" w:sz="0" w:space="0" w:color="auto"/>
        <w:right w:val="none" w:sz="0" w:space="0" w:color="auto"/>
      </w:divBdr>
    </w:div>
    <w:div w:id="1160149934">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163156885">
      <w:bodyDiv w:val="1"/>
      <w:marLeft w:val="0"/>
      <w:marRight w:val="0"/>
      <w:marTop w:val="0"/>
      <w:marBottom w:val="0"/>
      <w:divBdr>
        <w:top w:val="none" w:sz="0" w:space="0" w:color="auto"/>
        <w:left w:val="none" w:sz="0" w:space="0" w:color="auto"/>
        <w:bottom w:val="none" w:sz="0" w:space="0" w:color="auto"/>
        <w:right w:val="none" w:sz="0" w:space="0" w:color="auto"/>
      </w:divBdr>
    </w:div>
    <w:div w:id="1164515131">
      <w:bodyDiv w:val="1"/>
      <w:marLeft w:val="0"/>
      <w:marRight w:val="0"/>
      <w:marTop w:val="0"/>
      <w:marBottom w:val="0"/>
      <w:divBdr>
        <w:top w:val="none" w:sz="0" w:space="0" w:color="auto"/>
        <w:left w:val="none" w:sz="0" w:space="0" w:color="auto"/>
        <w:bottom w:val="none" w:sz="0" w:space="0" w:color="auto"/>
        <w:right w:val="none" w:sz="0" w:space="0" w:color="auto"/>
      </w:divBdr>
    </w:div>
    <w:div w:id="1164856724">
      <w:bodyDiv w:val="1"/>
      <w:marLeft w:val="0"/>
      <w:marRight w:val="0"/>
      <w:marTop w:val="0"/>
      <w:marBottom w:val="0"/>
      <w:divBdr>
        <w:top w:val="none" w:sz="0" w:space="0" w:color="auto"/>
        <w:left w:val="none" w:sz="0" w:space="0" w:color="auto"/>
        <w:bottom w:val="none" w:sz="0" w:space="0" w:color="auto"/>
        <w:right w:val="none" w:sz="0" w:space="0" w:color="auto"/>
      </w:divBdr>
    </w:div>
    <w:div w:id="1170758905">
      <w:bodyDiv w:val="1"/>
      <w:marLeft w:val="0"/>
      <w:marRight w:val="0"/>
      <w:marTop w:val="0"/>
      <w:marBottom w:val="0"/>
      <w:divBdr>
        <w:top w:val="none" w:sz="0" w:space="0" w:color="auto"/>
        <w:left w:val="none" w:sz="0" w:space="0" w:color="auto"/>
        <w:bottom w:val="none" w:sz="0" w:space="0" w:color="auto"/>
        <w:right w:val="none" w:sz="0" w:space="0" w:color="auto"/>
      </w:divBdr>
    </w:div>
    <w:div w:id="1171528672">
      <w:bodyDiv w:val="1"/>
      <w:marLeft w:val="0"/>
      <w:marRight w:val="0"/>
      <w:marTop w:val="0"/>
      <w:marBottom w:val="0"/>
      <w:divBdr>
        <w:top w:val="none" w:sz="0" w:space="0" w:color="auto"/>
        <w:left w:val="none" w:sz="0" w:space="0" w:color="auto"/>
        <w:bottom w:val="none" w:sz="0" w:space="0" w:color="auto"/>
        <w:right w:val="none" w:sz="0" w:space="0" w:color="auto"/>
      </w:divBdr>
    </w:div>
    <w:div w:id="1175875697">
      <w:bodyDiv w:val="1"/>
      <w:marLeft w:val="0"/>
      <w:marRight w:val="0"/>
      <w:marTop w:val="0"/>
      <w:marBottom w:val="0"/>
      <w:divBdr>
        <w:top w:val="none" w:sz="0" w:space="0" w:color="auto"/>
        <w:left w:val="none" w:sz="0" w:space="0" w:color="auto"/>
        <w:bottom w:val="none" w:sz="0" w:space="0" w:color="auto"/>
        <w:right w:val="none" w:sz="0" w:space="0" w:color="auto"/>
      </w:divBdr>
    </w:div>
    <w:div w:id="1176261687">
      <w:bodyDiv w:val="1"/>
      <w:marLeft w:val="0"/>
      <w:marRight w:val="0"/>
      <w:marTop w:val="0"/>
      <w:marBottom w:val="0"/>
      <w:divBdr>
        <w:top w:val="none" w:sz="0" w:space="0" w:color="auto"/>
        <w:left w:val="none" w:sz="0" w:space="0" w:color="auto"/>
        <w:bottom w:val="none" w:sz="0" w:space="0" w:color="auto"/>
        <w:right w:val="none" w:sz="0" w:space="0" w:color="auto"/>
      </w:divBdr>
    </w:div>
    <w:div w:id="1176504522">
      <w:bodyDiv w:val="1"/>
      <w:marLeft w:val="0"/>
      <w:marRight w:val="0"/>
      <w:marTop w:val="0"/>
      <w:marBottom w:val="0"/>
      <w:divBdr>
        <w:top w:val="none" w:sz="0" w:space="0" w:color="auto"/>
        <w:left w:val="none" w:sz="0" w:space="0" w:color="auto"/>
        <w:bottom w:val="none" w:sz="0" w:space="0" w:color="auto"/>
        <w:right w:val="none" w:sz="0" w:space="0" w:color="auto"/>
      </w:divBdr>
    </w:div>
    <w:div w:id="1176648873">
      <w:bodyDiv w:val="1"/>
      <w:marLeft w:val="0"/>
      <w:marRight w:val="0"/>
      <w:marTop w:val="0"/>
      <w:marBottom w:val="0"/>
      <w:divBdr>
        <w:top w:val="none" w:sz="0" w:space="0" w:color="auto"/>
        <w:left w:val="none" w:sz="0" w:space="0" w:color="auto"/>
        <w:bottom w:val="none" w:sz="0" w:space="0" w:color="auto"/>
        <w:right w:val="none" w:sz="0" w:space="0" w:color="auto"/>
      </w:divBdr>
    </w:div>
    <w:div w:id="1177766797">
      <w:bodyDiv w:val="1"/>
      <w:marLeft w:val="0"/>
      <w:marRight w:val="0"/>
      <w:marTop w:val="0"/>
      <w:marBottom w:val="0"/>
      <w:divBdr>
        <w:top w:val="none" w:sz="0" w:space="0" w:color="auto"/>
        <w:left w:val="none" w:sz="0" w:space="0" w:color="auto"/>
        <w:bottom w:val="none" w:sz="0" w:space="0" w:color="auto"/>
        <w:right w:val="none" w:sz="0" w:space="0" w:color="auto"/>
      </w:divBdr>
    </w:div>
    <w:div w:id="1179125652">
      <w:bodyDiv w:val="1"/>
      <w:marLeft w:val="0"/>
      <w:marRight w:val="0"/>
      <w:marTop w:val="0"/>
      <w:marBottom w:val="0"/>
      <w:divBdr>
        <w:top w:val="none" w:sz="0" w:space="0" w:color="auto"/>
        <w:left w:val="none" w:sz="0" w:space="0" w:color="auto"/>
        <w:bottom w:val="none" w:sz="0" w:space="0" w:color="auto"/>
        <w:right w:val="none" w:sz="0" w:space="0" w:color="auto"/>
      </w:divBdr>
    </w:div>
    <w:div w:id="1181050164">
      <w:bodyDiv w:val="1"/>
      <w:marLeft w:val="0"/>
      <w:marRight w:val="0"/>
      <w:marTop w:val="0"/>
      <w:marBottom w:val="0"/>
      <w:divBdr>
        <w:top w:val="none" w:sz="0" w:space="0" w:color="auto"/>
        <w:left w:val="none" w:sz="0" w:space="0" w:color="auto"/>
        <w:bottom w:val="none" w:sz="0" w:space="0" w:color="auto"/>
        <w:right w:val="none" w:sz="0" w:space="0" w:color="auto"/>
      </w:divBdr>
    </w:div>
    <w:div w:id="1181162234">
      <w:bodyDiv w:val="1"/>
      <w:marLeft w:val="0"/>
      <w:marRight w:val="0"/>
      <w:marTop w:val="0"/>
      <w:marBottom w:val="0"/>
      <w:divBdr>
        <w:top w:val="none" w:sz="0" w:space="0" w:color="auto"/>
        <w:left w:val="none" w:sz="0" w:space="0" w:color="auto"/>
        <w:bottom w:val="none" w:sz="0" w:space="0" w:color="auto"/>
        <w:right w:val="none" w:sz="0" w:space="0" w:color="auto"/>
      </w:divBdr>
    </w:div>
    <w:div w:id="1182666600">
      <w:bodyDiv w:val="1"/>
      <w:marLeft w:val="0"/>
      <w:marRight w:val="0"/>
      <w:marTop w:val="0"/>
      <w:marBottom w:val="0"/>
      <w:divBdr>
        <w:top w:val="none" w:sz="0" w:space="0" w:color="auto"/>
        <w:left w:val="none" w:sz="0" w:space="0" w:color="auto"/>
        <w:bottom w:val="none" w:sz="0" w:space="0" w:color="auto"/>
        <w:right w:val="none" w:sz="0" w:space="0" w:color="auto"/>
      </w:divBdr>
    </w:div>
    <w:div w:id="1184129326">
      <w:bodyDiv w:val="1"/>
      <w:marLeft w:val="0"/>
      <w:marRight w:val="0"/>
      <w:marTop w:val="0"/>
      <w:marBottom w:val="0"/>
      <w:divBdr>
        <w:top w:val="none" w:sz="0" w:space="0" w:color="auto"/>
        <w:left w:val="none" w:sz="0" w:space="0" w:color="auto"/>
        <w:bottom w:val="none" w:sz="0" w:space="0" w:color="auto"/>
        <w:right w:val="none" w:sz="0" w:space="0" w:color="auto"/>
      </w:divBdr>
    </w:div>
    <w:div w:id="1184242731">
      <w:bodyDiv w:val="1"/>
      <w:marLeft w:val="0"/>
      <w:marRight w:val="0"/>
      <w:marTop w:val="0"/>
      <w:marBottom w:val="0"/>
      <w:divBdr>
        <w:top w:val="none" w:sz="0" w:space="0" w:color="auto"/>
        <w:left w:val="none" w:sz="0" w:space="0" w:color="auto"/>
        <w:bottom w:val="none" w:sz="0" w:space="0" w:color="auto"/>
        <w:right w:val="none" w:sz="0" w:space="0" w:color="auto"/>
      </w:divBdr>
    </w:div>
    <w:div w:id="1186872074">
      <w:bodyDiv w:val="1"/>
      <w:marLeft w:val="0"/>
      <w:marRight w:val="0"/>
      <w:marTop w:val="0"/>
      <w:marBottom w:val="0"/>
      <w:divBdr>
        <w:top w:val="none" w:sz="0" w:space="0" w:color="auto"/>
        <w:left w:val="none" w:sz="0" w:space="0" w:color="auto"/>
        <w:bottom w:val="none" w:sz="0" w:space="0" w:color="auto"/>
        <w:right w:val="none" w:sz="0" w:space="0" w:color="auto"/>
      </w:divBdr>
    </w:div>
    <w:div w:id="1188561185">
      <w:bodyDiv w:val="1"/>
      <w:marLeft w:val="0"/>
      <w:marRight w:val="0"/>
      <w:marTop w:val="0"/>
      <w:marBottom w:val="0"/>
      <w:divBdr>
        <w:top w:val="none" w:sz="0" w:space="0" w:color="auto"/>
        <w:left w:val="none" w:sz="0" w:space="0" w:color="auto"/>
        <w:bottom w:val="none" w:sz="0" w:space="0" w:color="auto"/>
        <w:right w:val="none" w:sz="0" w:space="0" w:color="auto"/>
      </w:divBdr>
    </w:div>
    <w:div w:id="1189485829">
      <w:bodyDiv w:val="1"/>
      <w:marLeft w:val="0"/>
      <w:marRight w:val="0"/>
      <w:marTop w:val="0"/>
      <w:marBottom w:val="0"/>
      <w:divBdr>
        <w:top w:val="none" w:sz="0" w:space="0" w:color="auto"/>
        <w:left w:val="none" w:sz="0" w:space="0" w:color="auto"/>
        <w:bottom w:val="none" w:sz="0" w:space="0" w:color="auto"/>
        <w:right w:val="none" w:sz="0" w:space="0" w:color="auto"/>
      </w:divBdr>
    </w:div>
    <w:div w:id="1192114004">
      <w:bodyDiv w:val="1"/>
      <w:marLeft w:val="0"/>
      <w:marRight w:val="0"/>
      <w:marTop w:val="0"/>
      <w:marBottom w:val="0"/>
      <w:divBdr>
        <w:top w:val="none" w:sz="0" w:space="0" w:color="auto"/>
        <w:left w:val="none" w:sz="0" w:space="0" w:color="auto"/>
        <w:bottom w:val="none" w:sz="0" w:space="0" w:color="auto"/>
        <w:right w:val="none" w:sz="0" w:space="0" w:color="auto"/>
      </w:divBdr>
    </w:div>
    <w:div w:id="1193878312">
      <w:bodyDiv w:val="1"/>
      <w:marLeft w:val="0"/>
      <w:marRight w:val="0"/>
      <w:marTop w:val="0"/>
      <w:marBottom w:val="0"/>
      <w:divBdr>
        <w:top w:val="none" w:sz="0" w:space="0" w:color="auto"/>
        <w:left w:val="none" w:sz="0" w:space="0" w:color="auto"/>
        <w:bottom w:val="none" w:sz="0" w:space="0" w:color="auto"/>
        <w:right w:val="none" w:sz="0" w:space="0" w:color="auto"/>
      </w:divBdr>
    </w:div>
    <w:div w:id="1195383005">
      <w:bodyDiv w:val="1"/>
      <w:marLeft w:val="0"/>
      <w:marRight w:val="0"/>
      <w:marTop w:val="0"/>
      <w:marBottom w:val="0"/>
      <w:divBdr>
        <w:top w:val="none" w:sz="0" w:space="0" w:color="auto"/>
        <w:left w:val="none" w:sz="0" w:space="0" w:color="auto"/>
        <w:bottom w:val="none" w:sz="0" w:space="0" w:color="auto"/>
        <w:right w:val="none" w:sz="0" w:space="0" w:color="auto"/>
      </w:divBdr>
    </w:div>
    <w:div w:id="1196380863">
      <w:bodyDiv w:val="1"/>
      <w:marLeft w:val="0"/>
      <w:marRight w:val="0"/>
      <w:marTop w:val="0"/>
      <w:marBottom w:val="0"/>
      <w:divBdr>
        <w:top w:val="none" w:sz="0" w:space="0" w:color="auto"/>
        <w:left w:val="none" w:sz="0" w:space="0" w:color="auto"/>
        <w:bottom w:val="none" w:sz="0" w:space="0" w:color="auto"/>
        <w:right w:val="none" w:sz="0" w:space="0" w:color="auto"/>
      </w:divBdr>
    </w:div>
    <w:div w:id="1196386760">
      <w:bodyDiv w:val="1"/>
      <w:marLeft w:val="0"/>
      <w:marRight w:val="0"/>
      <w:marTop w:val="0"/>
      <w:marBottom w:val="0"/>
      <w:divBdr>
        <w:top w:val="none" w:sz="0" w:space="0" w:color="auto"/>
        <w:left w:val="none" w:sz="0" w:space="0" w:color="auto"/>
        <w:bottom w:val="none" w:sz="0" w:space="0" w:color="auto"/>
        <w:right w:val="none" w:sz="0" w:space="0" w:color="auto"/>
      </w:divBdr>
    </w:div>
    <w:div w:id="1199273555">
      <w:bodyDiv w:val="1"/>
      <w:marLeft w:val="0"/>
      <w:marRight w:val="0"/>
      <w:marTop w:val="0"/>
      <w:marBottom w:val="0"/>
      <w:divBdr>
        <w:top w:val="none" w:sz="0" w:space="0" w:color="auto"/>
        <w:left w:val="none" w:sz="0" w:space="0" w:color="auto"/>
        <w:bottom w:val="none" w:sz="0" w:space="0" w:color="auto"/>
        <w:right w:val="none" w:sz="0" w:space="0" w:color="auto"/>
      </w:divBdr>
    </w:div>
    <w:div w:id="1199390910">
      <w:bodyDiv w:val="1"/>
      <w:marLeft w:val="0"/>
      <w:marRight w:val="0"/>
      <w:marTop w:val="0"/>
      <w:marBottom w:val="0"/>
      <w:divBdr>
        <w:top w:val="none" w:sz="0" w:space="0" w:color="auto"/>
        <w:left w:val="none" w:sz="0" w:space="0" w:color="auto"/>
        <w:bottom w:val="none" w:sz="0" w:space="0" w:color="auto"/>
        <w:right w:val="none" w:sz="0" w:space="0" w:color="auto"/>
      </w:divBdr>
    </w:div>
    <w:div w:id="1202521092">
      <w:bodyDiv w:val="1"/>
      <w:marLeft w:val="0"/>
      <w:marRight w:val="0"/>
      <w:marTop w:val="0"/>
      <w:marBottom w:val="0"/>
      <w:divBdr>
        <w:top w:val="none" w:sz="0" w:space="0" w:color="auto"/>
        <w:left w:val="none" w:sz="0" w:space="0" w:color="auto"/>
        <w:bottom w:val="none" w:sz="0" w:space="0" w:color="auto"/>
        <w:right w:val="none" w:sz="0" w:space="0" w:color="auto"/>
      </w:divBdr>
    </w:div>
    <w:div w:id="1202791560">
      <w:bodyDiv w:val="1"/>
      <w:marLeft w:val="0"/>
      <w:marRight w:val="0"/>
      <w:marTop w:val="0"/>
      <w:marBottom w:val="0"/>
      <w:divBdr>
        <w:top w:val="none" w:sz="0" w:space="0" w:color="auto"/>
        <w:left w:val="none" w:sz="0" w:space="0" w:color="auto"/>
        <w:bottom w:val="none" w:sz="0" w:space="0" w:color="auto"/>
        <w:right w:val="none" w:sz="0" w:space="0" w:color="auto"/>
      </w:divBdr>
    </w:div>
    <w:div w:id="1203057331">
      <w:bodyDiv w:val="1"/>
      <w:marLeft w:val="0"/>
      <w:marRight w:val="0"/>
      <w:marTop w:val="0"/>
      <w:marBottom w:val="0"/>
      <w:divBdr>
        <w:top w:val="none" w:sz="0" w:space="0" w:color="auto"/>
        <w:left w:val="none" w:sz="0" w:space="0" w:color="auto"/>
        <w:bottom w:val="none" w:sz="0" w:space="0" w:color="auto"/>
        <w:right w:val="none" w:sz="0" w:space="0" w:color="auto"/>
      </w:divBdr>
    </w:div>
    <w:div w:id="1203833194">
      <w:bodyDiv w:val="1"/>
      <w:marLeft w:val="0"/>
      <w:marRight w:val="0"/>
      <w:marTop w:val="0"/>
      <w:marBottom w:val="0"/>
      <w:divBdr>
        <w:top w:val="none" w:sz="0" w:space="0" w:color="auto"/>
        <w:left w:val="none" w:sz="0" w:space="0" w:color="auto"/>
        <w:bottom w:val="none" w:sz="0" w:space="0" w:color="auto"/>
        <w:right w:val="none" w:sz="0" w:space="0" w:color="auto"/>
      </w:divBdr>
    </w:div>
    <w:div w:id="1205096960">
      <w:bodyDiv w:val="1"/>
      <w:marLeft w:val="0"/>
      <w:marRight w:val="0"/>
      <w:marTop w:val="0"/>
      <w:marBottom w:val="0"/>
      <w:divBdr>
        <w:top w:val="none" w:sz="0" w:space="0" w:color="auto"/>
        <w:left w:val="none" w:sz="0" w:space="0" w:color="auto"/>
        <w:bottom w:val="none" w:sz="0" w:space="0" w:color="auto"/>
        <w:right w:val="none" w:sz="0" w:space="0" w:color="auto"/>
      </w:divBdr>
    </w:div>
    <w:div w:id="1207640905">
      <w:bodyDiv w:val="1"/>
      <w:marLeft w:val="0"/>
      <w:marRight w:val="0"/>
      <w:marTop w:val="0"/>
      <w:marBottom w:val="0"/>
      <w:divBdr>
        <w:top w:val="none" w:sz="0" w:space="0" w:color="auto"/>
        <w:left w:val="none" w:sz="0" w:space="0" w:color="auto"/>
        <w:bottom w:val="none" w:sz="0" w:space="0" w:color="auto"/>
        <w:right w:val="none" w:sz="0" w:space="0" w:color="auto"/>
      </w:divBdr>
    </w:div>
    <w:div w:id="1209760092">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19783517">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20633540">
      <w:bodyDiv w:val="1"/>
      <w:marLeft w:val="0"/>
      <w:marRight w:val="0"/>
      <w:marTop w:val="0"/>
      <w:marBottom w:val="0"/>
      <w:divBdr>
        <w:top w:val="none" w:sz="0" w:space="0" w:color="auto"/>
        <w:left w:val="none" w:sz="0" w:space="0" w:color="auto"/>
        <w:bottom w:val="none" w:sz="0" w:space="0" w:color="auto"/>
        <w:right w:val="none" w:sz="0" w:space="0" w:color="auto"/>
      </w:divBdr>
    </w:div>
    <w:div w:id="1232155255">
      <w:bodyDiv w:val="1"/>
      <w:marLeft w:val="0"/>
      <w:marRight w:val="0"/>
      <w:marTop w:val="0"/>
      <w:marBottom w:val="0"/>
      <w:divBdr>
        <w:top w:val="none" w:sz="0" w:space="0" w:color="auto"/>
        <w:left w:val="none" w:sz="0" w:space="0" w:color="auto"/>
        <w:bottom w:val="none" w:sz="0" w:space="0" w:color="auto"/>
        <w:right w:val="none" w:sz="0" w:space="0" w:color="auto"/>
      </w:divBdr>
    </w:div>
    <w:div w:id="1236354022">
      <w:bodyDiv w:val="1"/>
      <w:marLeft w:val="0"/>
      <w:marRight w:val="0"/>
      <w:marTop w:val="0"/>
      <w:marBottom w:val="0"/>
      <w:divBdr>
        <w:top w:val="none" w:sz="0" w:space="0" w:color="auto"/>
        <w:left w:val="none" w:sz="0" w:space="0" w:color="auto"/>
        <w:bottom w:val="none" w:sz="0" w:space="0" w:color="auto"/>
        <w:right w:val="none" w:sz="0" w:space="0" w:color="auto"/>
      </w:divBdr>
    </w:div>
    <w:div w:id="1237206059">
      <w:bodyDiv w:val="1"/>
      <w:marLeft w:val="0"/>
      <w:marRight w:val="0"/>
      <w:marTop w:val="0"/>
      <w:marBottom w:val="0"/>
      <w:divBdr>
        <w:top w:val="none" w:sz="0" w:space="0" w:color="auto"/>
        <w:left w:val="none" w:sz="0" w:space="0" w:color="auto"/>
        <w:bottom w:val="none" w:sz="0" w:space="0" w:color="auto"/>
        <w:right w:val="none" w:sz="0" w:space="0" w:color="auto"/>
      </w:divBdr>
    </w:div>
    <w:div w:id="1252275939">
      <w:bodyDiv w:val="1"/>
      <w:marLeft w:val="0"/>
      <w:marRight w:val="0"/>
      <w:marTop w:val="0"/>
      <w:marBottom w:val="0"/>
      <w:divBdr>
        <w:top w:val="none" w:sz="0" w:space="0" w:color="auto"/>
        <w:left w:val="none" w:sz="0" w:space="0" w:color="auto"/>
        <w:bottom w:val="none" w:sz="0" w:space="0" w:color="auto"/>
        <w:right w:val="none" w:sz="0" w:space="0" w:color="auto"/>
      </w:divBdr>
    </w:div>
    <w:div w:id="1252815091">
      <w:bodyDiv w:val="1"/>
      <w:marLeft w:val="0"/>
      <w:marRight w:val="0"/>
      <w:marTop w:val="0"/>
      <w:marBottom w:val="0"/>
      <w:divBdr>
        <w:top w:val="none" w:sz="0" w:space="0" w:color="auto"/>
        <w:left w:val="none" w:sz="0" w:space="0" w:color="auto"/>
        <w:bottom w:val="none" w:sz="0" w:space="0" w:color="auto"/>
        <w:right w:val="none" w:sz="0" w:space="0" w:color="auto"/>
      </w:divBdr>
    </w:div>
    <w:div w:id="1259096407">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261522103">
      <w:bodyDiv w:val="1"/>
      <w:marLeft w:val="0"/>
      <w:marRight w:val="0"/>
      <w:marTop w:val="0"/>
      <w:marBottom w:val="0"/>
      <w:divBdr>
        <w:top w:val="none" w:sz="0" w:space="0" w:color="auto"/>
        <w:left w:val="none" w:sz="0" w:space="0" w:color="auto"/>
        <w:bottom w:val="none" w:sz="0" w:space="0" w:color="auto"/>
        <w:right w:val="none" w:sz="0" w:space="0" w:color="auto"/>
      </w:divBdr>
    </w:div>
    <w:div w:id="1264418311">
      <w:bodyDiv w:val="1"/>
      <w:marLeft w:val="0"/>
      <w:marRight w:val="0"/>
      <w:marTop w:val="0"/>
      <w:marBottom w:val="0"/>
      <w:divBdr>
        <w:top w:val="none" w:sz="0" w:space="0" w:color="auto"/>
        <w:left w:val="none" w:sz="0" w:space="0" w:color="auto"/>
        <w:bottom w:val="none" w:sz="0" w:space="0" w:color="auto"/>
        <w:right w:val="none" w:sz="0" w:space="0" w:color="auto"/>
      </w:divBdr>
    </w:div>
    <w:div w:id="1268464745">
      <w:bodyDiv w:val="1"/>
      <w:marLeft w:val="0"/>
      <w:marRight w:val="0"/>
      <w:marTop w:val="0"/>
      <w:marBottom w:val="0"/>
      <w:divBdr>
        <w:top w:val="none" w:sz="0" w:space="0" w:color="auto"/>
        <w:left w:val="none" w:sz="0" w:space="0" w:color="auto"/>
        <w:bottom w:val="none" w:sz="0" w:space="0" w:color="auto"/>
        <w:right w:val="none" w:sz="0" w:space="0" w:color="auto"/>
      </w:divBdr>
    </w:div>
    <w:div w:id="1269505535">
      <w:bodyDiv w:val="1"/>
      <w:marLeft w:val="0"/>
      <w:marRight w:val="0"/>
      <w:marTop w:val="0"/>
      <w:marBottom w:val="0"/>
      <w:divBdr>
        <w:top w:val="none" w:sz="0" w:space="0" w:color="auto"/>
        <w:left w:val="none" w:sz="0" w:space="0" w:color="auto"/>
        <w:bottom w:val="none" w:sz="0" w:space="0" w:color="auto"/>
        <w:right w:val="none" w:sz="0" w:space="0" w:color="auto"/>
      </w:divBdr>
    </w:div>
    <w:div w:id="1270773716">
      <w:bodyDiv w:val="1"/>
      <w:marLeft w:val="0"/>
      <w:marRight w:val="0"/>
      <w:marTop w:val="0"/>
      <w:marBottom w:val="0"/>
      <w:divBdr>
        <w:top w:val="none" w:sz="0" w:space="0" w:color="auto"/>
        <w:left w:val="none" w:sz="0" w:space="0" w:color="auto"/>
        <w:bottom w:val="none" w:sz="0" w:space="0" w:color="auto"/>
        <w:right w:val="none" w:sz="0" w:space="0" w:color="auto"/>
      </w:divBdr>
    </w:div>
    <w:div w:id="1276714465">
      <w:bodyDiv w:val="1"/>
      <w:marLeft w:val="0"/>
      <w:marRight w:val="0"/>
      <w:marTop w:val="0"/>
      <w:marBottom w:val="0"/>
      <w:divBdr>
        <w:top w:val="none" w:sz="0" w:space="0" w:color="auto"/>
        <w:left w:val="none" w:sz="0" w:space="0" w:color="auto"/>
        <w:bottom w:val="none" w:sz="0" w:space="0" w:color="auto"/>
        <w:right w:val="none" w:sz="0" w:space="0" w:color="auto"/>
      </w:divBdr>
    </w:div>
    <w:div w:id="1276717237">
      <w:bodyDiv w:val="1"/>
      <w:marLeft w:val="0"/>
      <w:marRight w:val="0"/>
      <w:marTop w:val="0"/>
      <w:marBottom w:val="0"/>
      <w:divBdr>
        <w:top w:val="none" w:sz="0" w:space="0" w:color="auto"/>
        <w:left w:val="none" w:sz="0" w:space="0" w:color="auto"/>
        <w:bottom w:val="none" w:sz="0" w:space="0" w:color="auto"/>
        <w:right w:val="none" w:sz="0" w:space="0" w:color="auto"/>
      </w:divBdr>
    </w:div>
    <w:div w:id="1276791726">
      <w:bodyDiv w:val="1"/>
      <w:marLeft w:val="0"/>
      <w:marRight w:val="0"/>
      <w:marTop w:val="0"/>
      <w:marBottom w:val="0"/>
      <w:divBdr>
        <w:top w:val="none" w:sz="0" w:space="0" w:color="auto"/>
        <w:left w:val="none" w:sz="0" w:space="0" w:color="auto"/>
        <w:bottom w:val="none" w:sz="0" w:space="0" w:color="auto"/>
        <w:right w:val="none" w:sz="0" w:space="0" w:color="auto"/>
      </w:divBdr>
    </w:div>
    <w:div w:id="1284530867">
      <w:bodyDiv w:val="1"/>
      <w:marLeft w:val="0"/>
      <w:marRight w:val="0"/>
      <w:marTop w:val="0"/>
      <w:marBottom w:val="0"/>
      <w:divBdr>
        <w:top w:val="none" w:sz="0" w:space="0" w:color="auto"/>
        <w:left w:val="none" w:sz="0" w:space="0" w:color="auto"/>
        <w:bottom w:val="none" w:sz="0" w:space="0" w:color="auto"/>
        <w:right w:val="none" w:sz="0" w:space="0" w:color="auto"/>
      </w:divBdr>
    </w:div>
    <w:div w:id="1289823762">
      <w:bodyDiv w:val="1"/>
      <w:marLeft w:val="0"/>
      <w:marRight w:val="0"/>
      <w:marTop w:val="0"/>
      <w:marBottom w:val="0"/>
      <w:divBdr>
        <w:top w:val="none" w:sz="0" w:space="0" w:color="auto"/>
        <w:left w:val="none" w:sz="0" w:space="0" w:color="auto"/>
        <w:bottom w:val="none" w:sz="0" w:space="0" w:color="auto"/>
        <w:right w:val="none" w:sz="0" w:space="0" w:color="auto"/>
      </w:divBdr>
    </w:div>
    <w:div w:id="1290475788">
      <w:bodyDiv w:val="1"/>
      <w:marLeft w:val="0"/>
      <w:marRight w:val="0"/>
      <w:marTop w:val="0"/>
      <w:marBottom w:val="0"/>
      <w:divBdr>
        <w:top w:val="none" w:sz="0" w:space="0" w:color="auto"/>
        <w:left w:val="none" w:sz="0" w:space="0" w:color="auto"/>
        <w:bottom w:val="none" w:sz="0" w:space="0" w:color="auto"/>
        <w:right w:val="none" w:sz="0" w:space="0" w:color="auto"/>
      </w:divBdr>
    </w:div>
    <w:div w:id="1292861358">
      <w:bodyDiv w:val="1"/>
      <w:marLeft w:val="0"/>
      <w:marRight w:val="0"/>
      <w:marTop w:val="0"/>
      <w:marBottom w:val="0"/>
      <w:divBdr>
        <w:top w:val="none" w:sz="0" w:space="0" w:color="auto"/>
        <w:left w:val="none" w:sz="0" w:space="0" w:color="auto"/>
        <w:bottom w:val="none" w:sz="0" w:space="0" w:color="auto"/>
        <w:right w:val="none" w:sz="0" w:space="0" w:color="auto"/>
      </w:divBdr>
    </w:div>
    <w:div w:id="1296134619">
      <w:bodyDiv w:val="1"/>
      <w:marLeft w:val="0"/>
      <w:marRight w:val="0"/>
      <w:marTop w:val="0"/>
      <w:marBottom w:val="0"/>
      <w:divBdr>
        <w:top w:val="none" w:sz="0" w:space="0" w:color="auto"/>
        <w:left w:val="none" w:sz="0" w:space="0" w:color="auto"/>
        <w:bottom w:val="none" w:sz="0" w:space="0" w:color="auto"/>
        <w:right w:val="none" w:sz="0" w:space="0" w:color="auto"/>
      </w:divBdr>
    </w:div>
    <w:div w:id="1299333774">
      <w:bodyDiv w:val="1"/>
      <w:marLeft w:val="0"/>
      <w:marRight w:val="0"/>
      <w:marTop w:val="0"/>
      <w:marBottom w:val="0"/>
      <w:divBdr>
        <w:top w:val="none" w:sz="0" w:space="0" w:color="auto"/>
        <w:left w:val="none" w:sz="0" w:space="0" w:color="auto"/>
        <w:bottom w:val="none" w:sz="0" w:space="0" w:color="auto"/>
        <w:right w:val="none" w:sz="0" w:space="0" w:color="auto"/>
      </w:divBdr>
    </w:div>
    <w:div w:id="1299452897">
      <w:bodyDiv w:val="1"/>
      <w:marLeft w:val="0"/>
      <w:marRight w:val="0"/>
      <w:marTop w:val="0"/>
      <w:marBottom w:val="0"/>
      <w:divBdr>
        <w:top w:val="none" w:sz="0" w:space="0" w:color="auto"/>
        <w:left w:val="none" w:sz="0" w:space="0" w:color="auto"/>
        <w:bottom w:val="none" w:sz="0" w:space="0" w:color="auto"/>
        <w:right w:val="none" w:sz="0" w:space="0" w:color="auto"/>
      </w:divBdr>
    </w:div>
    <w:div w:id="1302539028">
      <w:bodyDiv w:val="1"/>
      <w:marLeft w:val="0"/>
      <w:marRight w:val="0"/>
      <w:marTop w:val="0"/>
      <w:marBottom w:val="0"/>
      <w:divBdr>
        <w:top w:val="none" w:sz="0" w:space="0" w:color="auto"/>
        <w:left w:val="none" w:sz="0" w:space="0" w:color="auto"/>
        <w:bottom w:val="none" w:sz="0" w:space="0" w:color="auto"/>
        <w:right w:val="none" w:sz="0" w:space="0" w:color="auto"/>
      </w:divBdr>
    </w:div>
    <w:div w:id="1303198978">
      <w:bodyDiv w:val="1"/>
      <w:marLeft w:val="0"/>
      <w:marRight w:val="0"/>
      <w:marTop w:val="0"/>
      <w:marBottom w:val="0"/>
      <w:divBdr>
        <w:top w:val="none" w:sz="0" w:space="0" w:color="auto"/>
        <w:left w:val="none" w:sz="0" w:space="0" w:color="auto"/>
        <w:bottom w:val="none" w:sz="0" w:space="0" w:color="auto"/>
        <w:right w:val="none" w:sz="0" w:space="0" w:color="auto"/>
      </w:divBdr>
    </w:div>
    <w:div w:id="1303854315">
      <w:bodyDiv w:val="1"/>
      <w:marLeft w:val="0"/>
      <w:marRight w:val="0"/>
      <w:marTop w:val="0"/>
      <w:marBottom w:val="0"/>
      <w:divBdr>
        <w:top w:val="none" w:sz="0" w:space="0" w:color="auto"/>
        <w:left w:val="none" w:sz="0" w:space="0" w:color="auto"/>
        <w:bottom w:val="none" w:sz="0" w:space="0" w:color="auto"/>
        <w:right w:val="none" w:sz="0" w:space="0" w:color="auto"/>
      </w:divBdr>
    </w:div>
    <w:div w:id="1304114659">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13020446">
      <w:bodyDiv w:val="1"/>
      <w:marLeft w:val="0"/>
      <w:marRight w:val="0"/>
      <w:marTop w:val="0"/>
      <w:marBottom w:val="0"/>
      <w:divBdr>
        <w:top w:val="none" w:sz="0" w:space="0" w:color="auto"/>
        <w:left w:val="none" w:sz="0" w:space="0" w:color="auto"/>
        <w:bottom w:val="none" w:sz="0" w:space="0" w:color="auto"/>
        <w:right w:val="none" w:sz="0" w:space="0" w:color="auto"/>
      </w:divBdr>
    </w:div>
    <w:div w:id="1318727627">
      <w:bodyDiv w:val="1"/>
      <w:marLeft w:val="0"/>
      <w:marRight w:val="0"/>
      <w:marTop w:val="0"/>
      <w:marBottom w:val="0"/>
      <w:divBdr>
        <w:top w:val="none" w:sz="0" w:space="0" w:color="auto"/>
        <w:left w:val="none" w:sz="0" w:space="0" w:color="auto"/>
        <w:bottom w:val="none" w:sz="0" w:space="0" w:color="auto"/>
        <w:right w:val="none" w:sz="0" w:space="0" w:color="auto"/>
      </w:divBdr>
    </w:div>
    <w:div w:id="1319269022">
      <w:bodyDiv w:val="1"/>
      <w:marLeft w:val="0"/>
      <w:marRight w:val="0"/>
      <w:marTop w:val="0"/>
      <w:marBottom w:val="0"/>
      <w:divBdr>
        <w:top w:val="none" w:sz="0" w:space="0" w:color="auto"/>
        <w:left w:val="none" w:sz="0" w:space="0" w:color="auto"/>
        <w:bottom w:val="none" w:sz="0" w:space="0" w:color="auto"/>
        <w:right w:val="none" w:sz="0" w:space="0" w:color="auto"/>
      </w:divBdr>
    </w:div>
    <w:div w:id="1321083934">
      <w:bodyDiv w:val="1"/>
      <w:marLeft w:val="0"/>
      <w:marRight w:val="0"/>
      <w:marTop w:val="0"/>
      <w:marBottom w:val="0"/>
      <w:divBdr>
        <w:top w:val="none" w:sz="0" w:space="0" w:color="auto"/>
        <w:left w:val="none" w:sz="0" w:space="0" w:color="auto"/>
        <w:bottom w:val="none" w:sz="0" w:space="0" w:color="auto"/>
        <w:right w:val="none" w:sz="0" w:space="0" w:color="auto"/>
      </w:divBdr>
    </w:div>
    <w:div w:id="1321807332">
      <w:bodyDiv w:val="1"/>
      <w:marLeft w:val="0"/>
      <w:marRight w:val="0"/>
      <w:marTop w:val="0"/>
      <w:marBottom w:val="0"/>
      <w:divBdr>
        <w:top w:val="none" w:sz="0" w:space="0" w:color="auto"/>
        <w:left w:val="none" w:sz="0" w:space="0" w:color="auto"/>
        <w:bottom w:val="none" w:sz="0" w:space="0" w:color="auto"/>
        <w:right w:val="none" w:sz="0" w:space="0" w:color="auto"/>
      </w:divBdr>
    </w:div>
    <w:div w:id="1321814123">
      <w:bodyDiv w:val="1"/>
      <w:marLeft w:val="0"/>
      <w:marRight w:val="0"/>
      <w:marTop w:val="0"/>
      <w:marBottom w:val="0"/>
      <w:divBdr>
        <w:top w:val="none" w:sz="0" w:space="0" w:color="auto"/>
        <w:left w:val="none" w:sz="0" w:space="0" w:color="auto"/>
        <w:bottom w:val="none" w:sz="0" w:space="0" w:color="auto"/>
        <w:right w:val="none" w:sz="0" w:space="0" w:color="auto"/>
      </w:divBdr>
    </w:div>
    <w:div w:id="1324045643">
      <w:bodyDiv w:val="1"/>
      <w:marLeft w:val="0"/>
      <w:marRight w:val="0"/>
      <w:marTop w:val="0"/>
      <w:marBottom w:val="0"/>
      <w:divBdr>
        <w:top w:val="none" w:sz="0" w:space="0" w:color="auto"/>
        <w:left w:val="none" w:sz="0" w:space="0" w:color="auto"/>
        <w:bottom w:val="none" w:sz="0" w:space="0" w:color="auto"/>
        <w:right w:val="none" w:sz="0" w:space="0" w:color="auto"/>
      </w:divBdr>
    </w:div>
    <w:div w:id="1325930756">
      <w:bodyDiv w:val="1"/>
      <w:marLeft w:val="0"/>
      <w:marRight w:val="0"/>
      <w:marTop w:val="0"/>
      <w:marBottom w:val="0"/>
      <w:divBdr>
        <w:top w:val="none" w:sz="0" w:space="0" w:color="auto"/>
        <w:left w:val="none" w:sz="0" w:space="0" w:color="auto"/>
        <w:bottom w:val="none" w:sz="0" w:space="0" w:color="auto"/>
        <w:right w:val="none" w:sz="0" w:space="0" w:color="auto"/>
      </w:divBdr>
    </w:div>
    <w:div w:id="1327434639">
      <w:bodyDiv w:val="1"/>
      <w:marLeft w:val="0"/>
      <w:marRight w:val="0"/>
      <w:marTop w:val="0"/>
      <w:marBottom w:val="0"/>
      <w:divBdr>
        <w:top w:val="none" w:sz="0" w:space="0" w:color="auto"/>
        <w:left w:val="none" w:sz="0" w:space="0" w:color="auto"/>
        <w:bottom w:val="none" w:sz="0" w:space="0" w:color="auto"/>
        <w:right w:val="none" w:sz="0" w:space="0" w:color="auto"/>
      </w:divBdr>
    </w:div>
    <w:div w:id="1327587091">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685902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1565961">
      <w:bodyDiv w:val="1"/>
      <w:marLeft w:val="0"/>
      <w:marRight w:val="0"/>
      <w:marTop w:val="0"/>
      <w:marBottom w:val="0"/>
      <w:divBdr>
        <w:top w:val="none" w:sz="0" w:space="0" w:color="auto"/>
        <w:left w:val="none" w:sz="0" w:space="0" w:color="auto"/>
        <w:bottom w:val="none" w:sz="0" w:space="0" w:color="auto"/>
        <w:right w:val="none" w:sz="0" w:space="0" w:color="auto"/>
      </w:divBdr>
    </w:div>
    <w:div w:id="1351757989">
      <w:bodyDiv w:val="1"/>
      <w:marLeft w:val="0"/>
      <w:marRight w:val="0"/>
      <w:marTop w:val="0"/>
      <w:marBottom w:val="0"/>
      <w:divBdr>
        <w:top w:val="none" w:sz="0" w:space="0" w:color="auto"/>
        <w:left w:val="none" w:sz="0" w:space="0" w:color="auto"/>
        <w:bottom w:val="none" w:sz="0" w:space="0" w:color="auto"/>
        <w:right w:val="none" w:sz="0" w:space="0" w:color="auto"/>
      </w:divBdr>
    </w:div>
    <w:div w:id="1352485971">
      <w:bodyDiv w:val="1"/>
      <w:marLeft w:val="0"/>
      <w:marRight w:val="0"/>
      <w:marTop w:val="0"/>
      <w:marBottom w:val="0"/>
      <w:divBdr>
        <w:top w:val="none" w:sz="0" w:space="0" w:color="auto"/>
        <w:left w:val="none" w:sz="0" w:space="0" w:color="auto"/>
        <w:bottom w:val="none" w:sz="0" w:space="0" w:color="auto"/>
        <w:right w:val="none" w:sz="0" w:space="0" w:color="auto"/>
      </w:divBdr>
    </w:div>
    <w:div w:id="1352561825">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58315920">
      <w:bodyDiv w:val="1"/>
      <w:marLeft w:val="0"/>
      <w:marRight w:val="0"/>
      <w:marTop w:val="0"/>
      <w:marBottom w:val="0"/>
      <w:divBdr>
        <w:top w:val="none" w:sz="0" w:space="0" w:color="auto"/>
        <w:left w:val="none" w:sz="0" w:space="0" w:color="auto"/>
        <w:bottom w:val="none" w:sz="0" w:space="0" w:color="auto"/>
        <w:right w:val="none" w:sz="0" w:space="0" w:color="auto"/>
      </w:divBdr>
    </w:div>
    <w:div w:id="1359044673">
      <w:bodyDiv w:val="1"/>
      <w:marLeft w:val="0"/>
      <w:marRight w:val="0"/>
      <w:marTop w:val="0"/>
      <w:marBottom w:val="0"/>
      <w:divBdr>
        <w:top w:val="none" w:sz="0" w:space="0" w:color="auto"/>
        <w:left w:val="none" w:sz="0" w:space="0" w:color="auto"/>
        <w:bottom w:val="none" w:sz="0" w:space="0" w:color="auto"/>
        <w:right w:val="none" w:sz="0" w:space="0" w:color="auto"/>
      </w:divBdr>
    </w:div>
    <w:div w:id="1360668709">
      <w:bodyDiv w:val="1"/>
      <w:marLeft w:val="0"/>
      <w:marRight w:val="0"/>
      <w:marTop w:val="0"/>
      <w:marBottom w:val="0"/>
      <w:divBdr>
        <w:top w:val="none" w:sz="0" w:space="0" w:color="auto"/>
        <w:left w:val="none" w:sz="0" w:space="0" w:color="auto"/>
        <w:bottom w:val="none" w:sz="0" w:space="0" w:color="auto"/>
        <w:right w:val="none" w:sz="0" w:space="0" w:color="auto"/>
      </w:divBdr>
    </w:div>
    <w:div w:id="1360934175">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7487309">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1760214">
      <w:bodyDiv w:val="1"/>
      <w:marLeft w:val="0"/>
      <w:marRight w:val="0"/>
      <w:marTop w:val="0"/>
      <w:marBottom w:val="0"/>
      <w:divBdr>
        <w:top w:val="none" w:sz="0" w:space="0" w:color="auto"/>
        <w:left w:val="none" w:sz="0" w:space="0" w:color="auto"/>
        <w:bottom w:val="none" w:sz="0" w:space="0" w:color="auto"/>
        <w:right w:val="none" w:sz="0" w:space="0" w:color="auto"/>
      </w:divBdr>
    </w:div>
    <w:div w:id="1376933299">
      <w:bodyDiv w:val="1"/>
      <w:marLeft w:val="0"/>
      <w:marRight w:val="0"/>
      <w:marTop w:val="0"/>
      <w:marBottom w:val="0"/>
      <w:divBdr>
        <w:top w:val="none" w:sz="0" w:space="0" w:color="auto"/>
        <w:left w:val="none" w:sz="0" w:space="0" w:color="auto"/>
        <w:bottom w:val="none" w:sz="0" w:space="0" w:color="auto"/>
        <w:right w:val="none" w:sz="0" w:space="0" w:color="auto"/>
      </w:divBdr>
    </w:div>
    <w:div w:id="1377122488">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78626492">
      <w:bodyDiv w:val="1"/>
      <w:marLeft w:val="0"/>
      <w:marRight w:val="0"/>
      <w:marTop w:val="0"/>
      <w:marBottom w:val="0"/>
      <w:divBdr>
        <w:top w:val="none" w:sz="0" w:space="0" w:color="auto"/>
        <w:left w:val="none" w:sz="0" w:space="0" w:color="auto"/>
        <w:bottom w:val="none" w:sz="0" w:space="0" w:color="auto"/>
        <w:right w:val="none" w:sz="0" w:space="0" w:color="auto"/>
      </w:divBdr>
    </w:div>
    <w:div w:id="1380396192">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1828873">
      <w:bodyDiv w:val="1"/>
      <w:marLeft w:val="0"/>
      <w:marRight w:val="0"/>
      <w:marTop w:val="0"/>
      <w:marBottom w:val="0"/>
      <w:divBdr>
        <w:top w:val="none" w:sz="0" w:space="0" w:color="auto"/>
        <w:left w:val="none" w:sz="0" w:space="0" w:color="auto"/>
        <w:bottom w:val="none" w:sz="0" w:space="0" w:color="auto"/>
        <w:right w:val="none" w:sz="0" w:space="0" w:color="auto"/>
      </w:divBdr>
    </w:div>
    <w:div w:id="1381904790">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85636758">
      <w:bodyDiv w:val="1"/>
      <w:marLeft w:val="0"/>
      <w:marRight w:val="0"/>
      <w:marTop w:val="0"/>
      <w:marBottom w:val="0"/>
      <w:divBdr>
        <w:top w:val="none" w:sz="0" w:space="0" w:color="auto"/>
        <w:left w:val="none" w:sz="0" w:space="0" w:color="auto"/>
        <w:bottom w:val="none" w:sz="0" w:space="0" w:color="auto"/>
        <w:right w:val="none" w:sz="0" w:space="0" w:color="auto"/>
      </w:divBdr>
    </w:div>
    <w:div w:id="1386218207">
      <w:bodyDiv w:val="1"/>
      <w:marLeft w:val="0"/>
      <w:marRight w:val="0"/>
      <w:marTop w:val="0"/>
      <w:marBottom w:val="0"/>
      <w:divBdr>
        <w:top w:val="none" w:sz="0" w:space="0" w:color="auto"/>
        <w:left w:val="none" w:sz="0" w:space="0" w:color="auto"/>
        <w:bottom w:val="none" w:sz="0" w:space="0" w:color="auto"/>
        <w:right w:val="none" w:sz="0" w:space="0" w:color="auto"/>
      </w:divBdr>
    </w:div>
    <w:div w:id="1386218423">
      <w:bodyDiv w:val="1"/>
      <w:marLeft w:val="0"/>
      <w:marRight w:val="0"/>
      <w:marTop w:val="0"/>
      <w:marBottom w:val="0"/>
      <w:divBdr>
        <w:top w:val="none" w:sz="0" w:space="0" w:color="auto"/>
        <w:left w:val="none" w:sz="0" w:space="0" w:color="auto"/>
        <w:bottom w:val="none" w:sz="0" w:space="0" w:color="auto"/>
        <w:right w:val="none" w:sz="0" w:space="0" w:color="auto"/>
      </w:divBdr>
    </w:div>
    <w:div w:id="1387290957">
      <w:bodyDiv w:val="1"/>
      <w:marLeft w:val="0"/>
      <w:marRight w:val="0"/>
      <w:marTop w:val="0"/>
      <w:marBottom w:val="0"/>
      <w:divBdr>
        <w:top w:val="none" w:sz="0" w:space="0" w:color="auto"/>
        <w:left w:val="none" w:sz="0" w:space="0" w:color="auto"/>
        <w:bottom w:val="none" w:sz="0" w:space="0" w:color="auto"/>
        <w:right w:val="none" w:sz="0" w:space="0" w:color="auto"/>
      </w:divBdr>
    </w:div>
    <w:div w:id="1388144032">
      <w:bodyDiv w:val="1"/>
      <w:marLeft w:val="0"/>
      <w:marRight w:val="0"/>
      <w:marTop w:val="0"/>
      <w:marBottom w:val="0"/>
      <w:divBdr>
        <w:top w:val="none" w:sz="0" w:space="0" w:color="auto"/>
        <w:left w:val="none" w:sz="0" w:space="0" w:color="auto"/>
        <w:bottom w:val="none" w:sz="0" w:space="0" w:color="auto"/>
        <w:right w:val="none" w:sz="0" w:space="0" w:color="auto"/>
      </w:divBdr>
    </w:div>
    <w:div w:id="1391422881">
      <w:bodyDiv w:val="1"/>
      <w:marLeft w:val="0"/>
      <w:marRight w:val="0"/>
      <w:marTop w:val="0"/>
      <w:marBottom w:val="0"/>
      <w:divBdr>
        <w:top w:val="none" w:sz="0" w:space="0" w:color="auto"/>
        <w:left w:val="none" w:sz="0" w:space="0" w:color="auto"/>
        <w:bottom w:val="none" w:sz="0" w:space="0" w:color="auto"/>
        <w:right w:val="none" w:sz="0" w:space="0" w:color="auto"/>
      </w:divBdr>
    </w:div>
    <w:div w:id="1392459058">
      <w:bodyDiv w:val="1"/>
      <w:marLeft w:val="0"/>
      <w:marRight w:val="0"/>
      <w:marTop w:val="0"/>
      <w:marBottom w:val="0"/>
      <w:divBdr>
        <w:top w:val="none" w:sz="0" w:space="0" w:color="auto"/>
        <w:left w:val="none" w:sz="0" w:space="0" w:color="auto"/>
        <w:bottom w:val="none" w:sz="0" w:space="0" w:color="auto"/>
        <w:right w:val="none" w:sz="0" w:space="0" w:color="auto"/>
      </w:divBdr>
    </w:div>
    <w:div w:id="1393892968">
      <w:bodyDiv w:val="1"/>
      <w:marLeft w:val="0"/>
      <w:marRight w:val="0"/>
      <w:marTop w:val="0"/>
      <w:marBottom w:val="0"/>
      <w:divBdr>
        <w:top w:val="none" w:sz="0" w:space="0" w:color="auto"/>
        <w:left w:val="none" w:sz="0" w:space="0" w:color="auto"/>
        <w:bottom w:val="none" w:sz="0" w:space="0" w:color="auto"/>
        <w:right w:val="none" w:sz="0" w:space="0" w:color="auto"/>
      </w:divBdr>
    </w:div>
    <w:div w:id="1398044385">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399327707">
      <w:bodyDiv w:val="1"/>
      <w:marLeft w:val="0"/>
      <w:marRight w:val="0"/>
      <w:marTop w:val="0"/>
      <w:marBottom w:val="0"/>
      <w:divBdr>
        <w:top w:val="none" w:sz="0" w:space="0" w:color="auto"/>
        <w:left w:val="none" w:sz="0" w:space="0" w:color="auto"/>
        <w:bottom w:val="none" w:sz="0" w:space="0" w:color="auto"/>
        <w:right w:val="none" w:sz="0" w:space="0" w:color="auto"/>
      </w:divBdr>
    </w:div>
    <w:div w:id="1400130847">
      <w:bodyDiv w:val="1"/>
      <w:marLeft w:val="0"/>
      <w:marRight w:val="0"/>
      <w:marTop w:val="0"/>
      <w:marBottom w:val="0"/>
      <w:divBdr>
        <w:top w:val="none" w:sz="0" w:space="0" w:color="auto"/>
        <w:left w:val="none" w:sz="0" w:space="0" w:color="auto"/>
        <w:bottom w:val="none" w:sz="0" w:space="0" w:color="auto"/>
        <w:right w:val="none" w:sz="0" w:space="0" w:color="auto"/>
      </w:divBdr>
    </w:div>
    <w:div w:id="1402488228">
      <w:bodyDiv w:val="1"/>
      <w:marLeft w:val="0"/>
      <w:marRight w:val="0"/>
      <w:marTop w:val="0"/>
      <w:marBottom w:val="0"/>
      <w:divBdr>
        <w:top w:val="none" w:sz="0" w:space="0" w:color="auto"/>
        <w:left w:val="none" w:sz="0" w:space="0" w:color="auto"/>
        <w:bottom w:val="none" w:sz="0" w:space="0" w:color="auto"/>
        <w:right w:val="none" w:sz="0" w:space="0" w:color="auto"/>
      </w:divBdr>
    </w:div>
    <w:div w:id="1405449835">
      <w:bodyDiv w:val="1"/>
      <w:marLeft w:val="0"/>
      <w:marRight w:val="0"/>
      <w:marTop w:val="0"/>
      <w:marBottom w:val="0"/>
      <w:divBdr>
        <w:top w:val="none" w:sz="0" w:space="0" w:color="auto"/>
        <w:left w:val="none" w:sz="0" w:space="0" w:color="auto"/>
        <w:bottom w:val="none" w:sz="0" w:space="0" w:color="auto"/>
        <w:right w:val="none" w:sz="0" w:space="0" w:color="auto"/>
      </w:divBdr>
    </w:div>
    <w:div w:id="1406416481">
      <w:bodyDiv w:val="1"/>
      <w:marLeft w:val="0"/>
      <w:marRight w:val="0"/>
      <w:marTop w:val="0"/>
      <w:marBottom w:val="0"/>
      <w:divBdr>
        <w:top w:val="none" w:sz="0" w:space="0" w:color="auto"/>
        <w:left w:val="none" w:sz="0" w:space="0" w:color="auto"/>
        <w:bottom w:val="none" w:sz="0" w:space="0" w:color="auto"/>
        <w:right w:val="none" w:sz="0" w:space="0" w:color="auto"/>
      </w:divBdr>
    </w:div>
    <w:div w:id="1407219517">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13815882">
      <w:bodyDiv w:val="1"/>
      <w:marLeft w:val="0"/>
      <w:marRight w:val="0"/>
      <w:marTop w:val="0"/>
      <w:marBottom w:val="0"/>
      <w:divBdr>
        <w:top w:val="none" w:sz="0" w:space="0" w:color="auto"/>
        <w:left w:val="none" w:sz="0" w:space="0" w:color="auto"/>
        <w:bottom w:val="none" w:sz="0" w:space="0" w:color="auto"/>
        <w:right w:val="none" w:sz="0" w:space="0" w:color="auto"/>
      </w:divBdr>
    </w:div>
    <w:div w:id="1414355116">
      <w:bodyDiv w:val="1"/>
      <w:marLeft w:val="0"/>
      <w:marRight w:val="0"/>
      <w:marTop w:val="0"/>
      <w:marBottom w:val="0"/>
      <w:divBdr>
        <w:top w:val="none" w:sz="0" w:space="0" w:color="auto"/>
        <w:left w:val="none" w:sz="0" w:space="0" w:color="auto"/>
        <w:bottom w:val="none" w:sz="0" w:space="0" w:color="auto"/>
        <w:right w:val="none" w:sz="0" w:space="0" w:color="auto"/>
      </w:divBdr>
    </w:div>
    <w:div w:id="1418598532">
      <w:bodyDiv w:val="1"/>
      <w:marLeft w:val="0"/>
      <w:marRight w:val="0"/>
      <w:marTop w:val="0"/>
      <w:marBottom w:val="0"/>
      <w:divBdr>
        <w:top w:val="none" w:sz="0" w:space="0" w:color="auto"/>
        <w:left w:val="none" w:sz="0" w:space="0" w:color="auto"/>
        <w:bottom w:val="none" w:sz="0" w:space="0" w:color="auto"/>
        <w:right w:val="none" w:sz="0" w:space="0" w:color="auto"/>
      </w:divBdr>
    </w:div>
    <w:div w:id="1423649167">
      <w:bodyDiv w:val="1"/>
      <w:marLeft w:val="0"/>
      <w:marRight w:val="0"/>
      <w:marTop w:val="0"/>
      <w:marBottom w:val="0"/>
      <w:divBdr>
        <w:top w:val="none" w:sz="0" w:space="0" w:color="auto"/>
        <w:left w:val="none" w:sz="0" w:space="0" w:color="auto"/>
        <w:bottom w:val="none" w:sz="0" w:space="0" w:color="auto"/>
        <w:right w:val="none" w:sz="0" w:space="0" w:color="auto"/>
      </w:divBdr>
    </w:div>
    <w:div w:id="1425808249">
      <w:bodyDiv w:val="1"/>
      <w:marLeft w:val="0"/>
      <w:marRight w:val="0"/>
      <w:marTop w:val="0"/>
      <w:marBottom w:val="0"/>
      <w:divBdr>
        <w:top w:val="none" w:sz="0" w:space="0" w:color="auto"/>
        <w:left w:val="none" w:sz="0" w:space="0" w:color="auto"/>
        <w:bottom w:val="none" w:sz="0" w:space="0" w:color="auto"/>
        <w:right w:val="none" w:sz="0" w:space="0" w:color="auto"/>
      </w:divBdr>
    </w:div>
    <w:div w:id="1426145496">
      <w:bodyDiv w:val="1"/>
      <w:marLeft w:val="0"/>
      <w:marRight w:val="0"/>
      <w:marTop w:val="0"/>
      <w:marBottom w:val="0"/>
      <w:divBdr>
        <w:top w:val="none" w:sz="0" w:space="0" w:color="auto"/>
        <w:left w:val="none" w:sz="0" w:space="0" w:color="auto"/>
        <w:bottom w:val="none" w:sz="0" w:space="0" w:color="auto"/>
        <w:right w:val="none" w:sz="0" w:space="0" w:color="auto"/>
      </w:divBdr>
    </w:div>
    <w:div w:id="1428185898">
      <w:bodyDiv w:val="1"/>
      <w:marLeft w:val="0"/>
      <w:marRight w:val="0"/>
      <w:marTop w:val="0"/>
      <w:marBottom w:val="0"/>
      <w:divBdr>
        <w:top w:val="none" w:sz="0" w:space="0" w:color="auto"/>
        <w:left w:val="none" w:sz="0" w:space="0" w:color="auto"/>
        <w:bottom w:val="none" w:sz="0" w:space="0" w:color="auto"/>
        <w:right w:val="none" w:sz="0" w:space="0" w:color="auto"/>
      </w:divBdr>
    </w:div>
    <w:div w:id="1428774683">
      <w:bodyDiv w:val="1"/>
      <w:marLeft w:val="0"/>
      <w:marRight w:val="0"/>
      <w:marTop w:val="0"/>
      <w:marBottom w:val="0"/>
      <w:divBdr>
        <w:top w:val="none" w:sz="0" w:space="0" w:color="auto"/>
        <w:left w:val="none" w:sz="0" w:space="0" w:color="auto"/>
        <w:bottom w:val="none" w:sz="0" w:space="0" w:color="auto"/>
        <w:right w:val="none" w:sz="0" w:space="0" w:color="auto"/>
      </w:divBdr>
    </w:div>
    <w:div w:id="1429619215">
      <w:bodyDiv w:val="1"/>
      <w:marLeft w:val="0"/>
      <w:marRight w:val="0"/>
      <w:marTop w:val="0"/>
      <w:marBottom w:val="0"/>
      <w:divBdr>
        <w:top w:val="none" w:sz="0" w:space="0" w:color="auto"/>
        <w:left w:val="none" w:sz="0" w:space="0" w:color="auto"/>
        <w:bottom w:val="none" w:sz="0" w:space="0" w:color="auto"/>
        <w:right w:val="none" w:sz="0" w:space="0" w:color="auto"/>
      </w:divBdr>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33547485">
      <w:bodyDiv w:val="1"/>
      <w:marLeft w:val="0"/>
      <w:marRight w:val="0"/>
      <w:marTop w:val="0"/>
      <w:marBottom w:val="0"/>
      <w:divBdr>
        <w:top w:val="none" w:sz="0" w:space="0" w:color="auto"/>
        <w:left w:val="none" w:sz="0" w:space="0" w:color="auto"/>
        <w:bottom w:val="none" w:sz="0" w:space="0" w:color="auto"/>
        <w:right w:val="none" w:sz="0" w:space="0" w:color="auto"/>
      </w:divBdr>
    </w:div>
    <w:div w:id="1434860016">
      <w:bodyDiv w:val="1"/>
      <w:marLeft w:val="0"/>
      <w:marRight w:val="0"/>
      <w:marTop w:val="0"/>
      <w:marBottom w:val="0"/>
      <w:divBdr>
        <w:top w:val="none" w:sz="0" w:space="0" w:color="auto"/>
        <w:left w:val="none" w:sz="0" w:space="0" w:color="auto"/>
        <w:bottom w:val="none" w:sz="0" w:space="0" w:color="auto"/>
        <w:right w:val="none" w:sz="0" w:space="0" w:color="auto"/>
      </w:divBdr>
    </w:div>
    <w:div w:id="1436172722">
      <w:bodyDiv w:val="1"/>
      <w:marLeft w:val="0"/>
      <w:marRight w:val="0"/>
      <w:marTop w:val="0"/>
      <w:marBottom w:val="0"/>
      <w:divBdr>
        <w:top w:val="none" w:sz="0" w:space="0" w:color="auto"/>
        <w:left w:val="none" w:sz="0" w:space="0" w:color="auto"/>
        <w:bottom w:val="none" w:sz="0" w:space="0" w:color="auto"/>
        <w:right w:val="none" w:sz="0" w:space="0" w:color="auto"/>
      </w:divBdr>
    </w:div>
    <w:div w:id="1440102347">
      <w:bodyDiv w:val="1"/>
      <w:marLeft w:val="0"/>
      <w:marRight w:val="0"/>
      <w:marTop w:val="0"/>
      <w:marBottom w:val="0"/>
      <w:divBdr>
        <w:top w:val="none" w:sz="0" w:space="0" w:color="auto"/>
        <w:left w:val="none" w:sz="0" w:space="0" w:color="auto"/>
        <w:bottom w:val="none" w:sz="0" w:space="0" w:color="auto"/>
        <w:right w:val="none" w:sz="0" w:space="0" w:color="auto"/>
      </w:divBdr>
    </w:div>
    <w:div w:id="1444036801">
      <w:bodyDiv w:val="1"/>
      <w:marLeft w:val="0"/>
      <w:marRight w:val="0"/>
      <w:marTop w:val="0"/>
      <w:marBottom w:val="0"/>
      <w:divBdr>
        <w:top w:val="none" w:sz="0" w:space="0" w:color="auto"/>
        <w:left w:val="none" w:sz="0" w:space="0" w:color="auto"/>
        <w:bottom w:val="none" w:sz="0" w:space="0" w:color="auto"/>
        <w:right w:val="none" w:sz="0" w:space="0" w:color="auto"/>
      </w:divBdr>
    </w:div>
    <w:div w:id="1447308980">
      <w:bodyDiv w:val="1"/>
      <w:marLeft w:val="0"/>
      <w:marRight w:val="0"/>
      <w:marTop w:val="0"/>
      <w:marBottom w:val="0"/>
      <w:divBdr>
        <w:top w:val="none" w:sz="0" w:space="0" w:color="auto"/>
        <w:left w:val="none" w:sz="0" w:space="0" w:color="auto"/>
        <w:bottom w:val="none" w:sz="0" w:space="0" w:color="auto"/>
        <w:right w:val="none" w:sz="0" w:space="0" w:color="auto"/>
      </w:divBdr>
    </w:div>
    <w:div w:id="1447919327">
      <w:bodyDiv w:val="1"/>
      <w:marLeft w:val="0"/>
      <w:marRight w:val="0"/>
      <w:marTop w:val="0"/>
      <w:marBottom w:val="0"/>
      <w:divBdr>
        <w:top w:val="none" w:sz="0" w:space="0" w:color="auto"/>
        <w:left w:val="none" w:sz="0" w:space="0" w:color="auto"/>
        <w:bottom w:val="none" w:sz="0" w:space="0" w:color="auto"/>
        <w:right w:val="none" w:sz="0" w:space="0" w:color="auto"/>
      </w:divBdr>
    </w:div>
    <w:div w:id="1448695457">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197594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5518436">
      <w:bodyDiv w:val="1"/>
      <w:marLeft w:val="0"/>
      <w:marRight w:val="0"/>
      <w:marTop w:val="0"/>
      <w:marBottom w:val="0"/>
      <w:divBdr>
        <w:top w:val="none" w:sz="0" w:space="0" w:color="auto"/>
        <w:left w:val="none" w:sz="0" w:space="0" w:color="auto"/>
        <w:bottom w:val="none" w:sz="0" w:space="0" w:color="auto"/>
        <w:right w:val="none" w:sz="0" w:space="0" w:color="auto"/>
      </w:divBdr>
    </w:div>
    <w:div w:id="1464735950">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467821238">
      <w:bodyDiv w:val="1"/>
      <w:marLeft w:val="0"/>
      <w:marRight w:val="0"/>
      <w:marTop w:val="0"/>
      <w:marBottom w:val="0"/>
      <w:divBdr>
        <w:top w:val="none" w:sz="0" w:space="0" w:color="auto"/>
        <w:left w:val="none" w:sz="0" w:space="0" w:color="auto"/>
        <w:bottom w:val="none" w:sz="0" w:space="0" w:color="auto"/>
        <w:right w:val="none" w:sz="0" w:space="0" w:color="auto"/>
      </w:divBdr>
    </w:div>
    <w:div w:id="1469008215">
      <w:bodyDiv w:val="1"/>
      <w:marLeft w:val="0"/>
      <w:marRight w:val="0"/>
      <w:marTop w:val="0"/>
      <w:marBottom w:val="0"/>
      <w:divBdr>
        <w:top w:val="none" w:sz="0" w:space="0" w:color="auto"/>
        <w:left w:val="none" w:sz="0" w:space="0" w:color="auto"/>
        <w:bottom w:val="none" w:sz="0" w:space="0" w:color="auto"/>
        <w:right w:val="none" w:sz="0" w:space="0" w:color="auto"/>
      </w:divBdr>
    </w:div>
    <w:div w:id="1470200181">
      <w:bodyDiv w:val="1"/>
      <w:marLeft w:val="0"/>
      <w:marRight w:val="0"/>
      <w:marTop w:val="0"/>
      <w:marBottom w:val="0"/>
      <w:divBdr>
        <w:top w:val="none" w:sz="0" w:space="0" w:color="auto"/>
        <w:left w:val="none" w:sz="0" w:space="0" w:color="auto"/>
        <w:bottom w:val="none" w:sz="0" w:space="0" w:color="auto"/>
        <w:right w:val="none" w:sz="0" w:space="0" w:color="auto"/>
      </w:divBdr>
    </w:div>
    <w:div w:id="1474835700">
      <w:bodyDiv w:val="1"/>
      <w:marLeft w:val="0"/>
      <w:marRight w:val="0"/>
      <w:marTop w:val="0"/>
      <w:marBottom w:val="0"/>
      <w:divBdr>
        <w:top w:val="none" w:sz="0" w:space="0" w:color="auto"/>
        <w:left w:val="none" w:sz="0" w:space="0" w:color="auto"/>
        <w:bottom w:val="none" w:sz="0" w:space="0" w:color="auto"/>
        <w:right w:val="none" w:sz="0" w:space="0" w:color="auto"/>
      </w:divBdr>
    </w:div>
    <w:div w:id="1475291653">
      <w:bodyDiv w:val="1"/>
      <w:marLeft w:val="0"/>
      <w:marRight w:val="0"/>
      <w:marTop w:val="0"/>
      <w:marBottom w:val="0"/>
      <w:divBdr>
        <w:top w:val="none" w:sz="0" w:space="0" w:color="auto"/>
        <w:left w:val="none" w:sz="0" w:space="0" w:color="auto"/>
        <w:bottom w:val="none" w:sz="0" w:space="0" w:color="auto"/>
        <w:right w:val="none" w:sz="0" w:space="0" w:color="auto"/>
      </w:divBdr>
    </w:div>
    <w:div w:id="1477264026">
      <w:bodyDiv w:val="1"/>
      <w:marLeft w:val="0"/>
      <w:marRight w:val="0"/>
      <w:marTop w:val="0"/>
      <w:marBottom w:val="0"/>
      <w:divBdr>
        <w:top w:val="none" w:sz="0" w:space="0" w:color="auto"/>
        <w:left w:val="none" w:sz="0" w:space="0" w:color="auto"/>
        <w:bottom w:val="none" w:sz="0" w:space="0" w:color="auto"/>
        <w:right w:val="none" w:sz="0" w:space="0" w:color="auto"/>
      </w:divBdr>
    </w:div>
    <w:div w:id="1477453742">
      <w:bodyDiv w:val="1"/>
      <w:marLeft w:val="0"/>
      <w:marRight w:val="0"/>
      <w:marTop w:val="0"/>
      <w:marBottom w:val="0"/>
      <w:divBdr>
        <w:top w:val="none" w:sz="0" w:space="0" w:color="auto"/>
        <w:left w:val="none" w:sz="0" w:space="0" w:color="auto"/>
        <w:bottom w:val="none" w:sz="0" w:space="0" w:color="auto"/>
        <w:right w:val="none" w:sz="0" w:space="0" w:color="auto"/>
      </w:divBdr>
    </w:div>
    <w:div w:id="1485396498">
      <w:bodyDiv w:val="1"/>
      <w:marLeft w:val="0"/>
      <w:marRight w:val="0"/>
      <w:marTop w:val="0"/>
      <w:marBottom w:val="0"/>
      <w:divBdr>
        <w:top w:val="none" w:sz="0" w:space="0" w:color="auto"/>
        <w:left w:val="none" w:sz="0" w:space="0" w:color="auto"/>
        <w:bottom w:val="none" w:sz="0" w:space="0" w:color="auto"/>
        <w:right w:val="none" w:sz="0" w:space="0" w:color="auto"/>
      </w:divBdr>
    </w:div>
    <w:div w:id="1485467977">
      <w:bodyDiv w:val="1"/>
      <w:marLeft w:val="0"/>
      <w:marRight w:val="0"/>
      <w:marTop w:val="0"/>
      <w:marBottom w:val="0"/>
      <w:divBdr>
        <w:top w:val="none" w:sz="0" w:space="0" w:color="auto"/>
        <w:left w:val="none" w:sz="0" w:space="0" w:color="auto"/>
        <w:bottom w:val="none" w:sz="0" w:space="0" w:color="auto"/>
        <w:right w:val="none" w:sz="0" w:space="0" w:color="auto"/>
      </w:divBdr>
    </w:div>
    <w:div w:id="1485776003">
      <w:bodyDiv w:val="1"/>
      <w:marLeft w:val="0"/>
      <w:marRight w:val="0"/>
      <w:marTop w:val="0"/>
      <w:marBottom w:val="0"/>
      <w:divBdr>
        <w:top w:val="none" w:sz="0" w:space="0" w:color="auto"/>
        <w:left w:val="none" w:sz="0" w:space="0" w:color="auto"/>
        <w:bottom w:val="none" w:sz="0" w:space="0" w:color="auto"/>
        <w:right w:val="none" w:sz="0" w:space="0" w:color="auto"/>
      </w:divBdr>
    </w:div>
    <w:div w:id="1488277481">
      <w:bodyDiv w:val="1"/>
      <w:marLeft w:val="0"/>
      <w:marRight w:val="0"/>
      <w:marTop w:val="0"/>
      <w:marBottom w:val="0"/>
      <w:divBdr>
        <w:top w:val="none" w:sz="0" w:space="0" w:color="auto"/>
        <w:left w:val="none" w:sz="0" w:space="0" w:color="auto"/>
        <w:bottom w:val="none" w:sz="0" w:space="0" w:color="auto"/>
        <w:right w:val="none" w:sz="0" w:space="0" w:color="auto"/>
      </w:divBdr>
    </w:div>
    <w:div w:id="1495073842">
      <w:bodyDiv w:val="1"/>
      <w:marLeft w:val="0"/>
      <w:marRight w:val="0"/>
      <w:marTop w:val="0"/>
      <w:marBottom w:val="0"/>
      <w:divBdr>
        <w:top w:val="none" w:sz="0" w:space="0" w:color="auto"/>
        <w:left w:val="none" w:sz="0" w:space="0" w:color="auto"/>
        <w:bottom w:val="none" w:sz="0" w:space="0" w:color="auto"/>
        <w:right w:val="none" w:sz="0" w:space="0" w:color="auto"/>
      </w:divBdr>
    </w:div>
    <w:div w:id="1497455023">
      <w:bodyDiv w:val="1"/>
      <w:marLeft w:val="0"/>
      <w:marRight w:val="0"/>
      <w:marTop w:val="0"/>
      <w:marBottom w:val="0"/>
      <w:divBdr>
        <w:top w:val="none" w:sz="0" w:space="0" w:color="auto"/>
        <w:left w:val="none" w:sz="0" w:space="0" w:color="auto"/>
        <w:bottom w:val="none" w:sz="0" w:space="0" w:color="auto"/>
        <w:right w:val="none" w:sz="0" w:space="0" w:color="auto"/>
      </w:divBdr>
    </w:div>
    <w:div w:id="1499881713">
      <w:bodyDiv w:val="1"/>
      <w:marLeft w:val="0"/>
      <w:marRight w:val="0"/>
      <w:marTop w:val="0"/>
      <w:marBottom w:val="0"/>
      <w:divBdr>
        <w:top w:val="none" w:sz="0" w:space="0" w:color="auto"/>
        <w:left w:val="none" w:sz="0" w:space="0" w:color="auto"/>
        <w:bottom w:val="none" w:sz="0" w:space="0" w:color="auto"/>
        <w:right w:val="none" w:sz="0" w:space="0" w:color="auto"/>
      </w:divBdr>
    </w:div>
    <w:div w:id="1506089015">
      <w:bodyDiv w:val="1"/>
      <w:marLeft w:val="0"/>
      <w:marRight w:val="0"/>
      <w:marTop w:val="0"/>
      <w:marBottom w:val="0"/>
      <w:divBdr>
        <w:top w:val="none" w:sz="0" w:space="0" w:color="auto"/>
        <w:left w:val="none" w:sz="0" w:space="0" w:color="auto"/>
        <w:bottom w:val="none" w:sz="0" w:space="0" w:color="auto"/>
        <w:right w:val="none" w:sz="0" w:space="0" w:color="auto"/>
      </w:divBdr>
    </w:div>
    <w:div w:id="1507861900">
      <w:bodyDiv w:val="1"/>
      <w:marLeft w:val="0"/>
      <w:marRight w:val="0"/>
      <w:marTop w:val="0"/>
      <w:marBottom w:val="0"/>
      <w:divBdr>
        <w:top w:val="none" w:sz="0" w:space="0" w:color="auto"/>
        <w:left w:val="none" w:sz="0" w:space="0" w:color="auto"/>
        <w:bottom w:val="none" w:sz="0" w:space="0" w:color="auto"/>
        <w:right w:val="none" w:sz="0" w:space="0" w:color="auto"/>
      </w:divBdr>
    </w:div>
    <w:div w:id="1508523863">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09560781">
      <w:bodyDiv w:val="1"/>
      <w:marLeft w:val="0"/>
      <w:marRight w:val="0"/>
      <w:marTop w:val="0"/>
      <w:marBottom w:val="0"/>
      <w:divBdr>
        <w:top w:val="none" w:sz="0" w:space="0" w:color="auto"/>
        <w:left w:val="none" w:sz="0" w:space="0" w:color="auto"/>
        <w:bottom w:val="none" w:sz="0" w:space="0" w:color="auto"/>
        <w:right w:val="none" w:sz="0" w:space="0" w:color="auto"/>
      </w:divBdr>
    </w:div>
    <w:div w:id="1511023341">
      <w:bodyDiv w:val="1"/>
      <w:marLeft w:val="0"/>
      <w:marRight w:val="0"/>
      <w:marTop w:val="0"/>
      <w:marBottom w:val="0"/>
      <w:divBdr>
        <w:top w:val="none" w:sz="0" w:space="0" w:color="auto"/>
        <w:left w:val="none" w:sz="0" w:space="0" w:color="auto"/>
        <w:bottom w:val="none" w:sz="0" w:space="0" w:color="auto"/>
        <w:right w:val="none" w:sz="0" w:space="0" w:color="auto"/>
      </w:divBdr>
    </w:div>
    <w:div w:id="1511487600">
      <w:bodyDiv w:val="1"/>
      <w:marLeft w:val="0"/>
      <w:marRight w:val="0"/>
      <w:marTop w:val="0"/>
      <w:marBottom w:val="0"/>
      <w:divBdr>
        <w:top w:val="none" w:sz="0" w:space="0" w:color="auto"/>
        <w:left w:val="none" w:sz="0" w:space="0" w:color="auto"/>
        <w:bottom w:val="none" w:sz="0" w:space="0" w:color="auto"/>
        <w:right w:val="none" w:sz="0" w:space="0" w:color="auto"/>
      </w:divBdr>
    </w:div>
    <w:div w:id="1513765188">
      <w:bodyDiv w:val="1"/>
      <w:marLeft w:val="0"/>
      <w:marRight w:val="0"/>
      <w:marTop w:val="0"/>
      <w:marBottom w:val="0"/>
      <w:divBdr>
        <w:top w:val="none" w:sz="0" w:space="0" w:color="auto"/>
        <w:left w:val="none" w:sz="0" w:space="0" w:color="auto"/>
        <w:bottom w:val="none" w:sz="0" w:space="0" w:color="auto"/>
        <w:right w:val="none" w:sz="0" w:space="0" w:color="auto"/>
      </w:divBdr>
    </w:div>
    <w:div w:id="1513881865">
      <w:bodyDiv w:val="1"/>
      <w:marLeft w:val="0"/>
      <w:marRight w:val="0"/>
      <w:marTop w:val="0"/>
      <w:marBottom w:val="0"/>
      <w:divBdr>
        <w:top w:val="none" w:sz="0" w:space="0" w:color="auto"/>
        <w:left w:val="none" w:sz="0" w:space="0" w:color="auto"/>
        <w:bottom w:val="none" w:sz="0" w:space="0" w:color="auto"/>
        <w:right w:val="none" w:sz="0" w:space="0" w:color="auto"/>
      </w:divBdr>
    </w:div>
    <w:div w:id="1526752671">
      <w:bodyDiv w:val="1"/>
      <w:marLeft w:val="0"/>
      <w:marRight w:val="0"/>
      <w:marTop w:val="0"/>
      <w:marBottom w:val="0"/>
      <w:divBdr>
        <w:top w:val="none" w:sz="0" w:space="0" w:color="auto"/>
        <w:left w:val="none" w:sz="0" w:space="0" w:color="auto"/>
        <w:bottom w:val="none" w:sz="0" w:space="0" w:color="auto"/>
        <w:right w:val="none" w:sz="0" w:space="0" w:color="auto"/>
      </w:divBdr>
    </w:div>
    <w:div w:id="1531382110">
      <w:bodyDiv w:val="1"/>
      <w:marLeft w:val="0"/>
      <w:marRight w:val="0"/>
      <w:marTop w:val="0"/>
      <w:marBottom w:val="0"/>
      <w:divBdr>
        <w:top w:val="none" w:sz="0" w:space="0" w:color="auto"/>
        <w:left w:val="none" w:sz="0" w:space="0" w:color="auto"/>
        <w:bottom w:val="none" w:sz="0" w:space="0" w:color="auto"/>
        <w:right w:val="none" w:sz="0" w:space="0" w:color="auto"/>
      </w:divBdr>
    </w:div>
    <w:div w:id="1541429016">
      <w:bodyDiv w:val="1"/>
      <w:marLeft w:val="0"/>
      <w:marRight w:val="0"/>
      <w:marTop w:val="0"/>
      <w:marBottom w:val="0"/>
      <w:divBdr>
        <w:top w:val="none" w:sz="0" w:space="0" w:color="auto"/>
        <w:left w:val="none" w:sz="0" w:space="0" w:color="auto"/>
        <w:bottom w:val="none" w:sz="0" w:space="0" w:color="auto"/>
        <w:right w:val="none" w:sz="0" w:space="0" w:color="auto"/>
      </w:divBdr>
    </w:div>
    <w:div w:id="1542135125">
      <w:bodyDiv w:val="1"/>
      <w:marLeft w:val="0"/>
      <w:marRight w:val="0"/>
      <w:marTop w:val="0"/>
      <w:marBottom w:val="0"/>
      <w:divBdr>
        <w:top w:val="none" w:sz="0" w:space="0" w:color="auto"/>
        <w:left w:val="none" w:sz="0" w:space="0" w:color="auto"/>
        <w:bottom w:val="none" w:sz="0" w:space="0" w:color="auto"/>
        <w:right w:val="none" w:sz="0" w:space="0" w:color="auto"/>
      </w:divBdr>
    </w:div>
    <w:div w:id="1548713170">
      <w:bodyDiv w:val="1"/>
      <w:marLeft w:val="0"/>
      <w:marRight w:val="0"/>
      <w:marTop w:val="0"/>
      <w:marBottom w:val="0"/>
      <w:divBdr>
        <w:top w:val="none" w:sz="0" w:space="0" w:color="auto"/>
        <w:left w:val="none" w:sz="0" w:space="0" w:color="auto"/>
        <w:bottom w:val="none" w:sz="0" w:space="0" w:color="auto"/>
        <w:right w:val="none" w:sz="0" w:space="0" w:color="auto"/>
      </w:divBdr>
    </w:div>
    <w:div w:id="1552958082">
      <w:bodyDiv w:val="1"/>
      <w:marLeft w:val="0"/>
      <w:marRight w:val="0"/>
      <w:marTop w:val="0"/>
      <w:marBottom w:val="0"/>
      <w:divBdr>
        <w:top w:val="none" w:sz="0" w:space="0" w:color="auto"/>
        <w:left w:val="none" w:sz="0" w:space="0" w:color="auto"/>
        <w:bottom w:val="none" w:sz="0" w:space="0" w:color="auto"/>
        <w:right w:val="none" w:sz="0" w:space="0" w:color="auto"/>
      </w:divBdr>
    </w:div>
    <w:div w:id="1553224294">
      <w:bodyDiv w:val="1"/>
      <w:marLeft w:val="0"/>
      <w:marRight w:val="0"/>
      <w:marTop w:val="0"/>
      <w:marBottom w:val="0"/>
      <w:divBdr>
        <w:top w:val="none" w:sz="0" w:space="0" w:color="auto"/>
        <w:left w:val="none" w:sz="0" w:space="0" w:color="auto"/>
        <w:bottom w:val="none" w:sz="0" w:space="0" w:color="auto"/>
        <w:right w:val="none" w:sz="0" w:space="0" w:color="auto"/>
      </w:divBdr>
    </w:div>
    <w:div w:id="1553229668">
      <w:bodyDiv w:val="1"/>
      <w:marLeft w:val="0"/>
      <w:marRight w:val="0"/>
      <w:marTop w:val="0"/>
      <w:marBottom w:val="0"/>
      <w:divBdr>
        <w:top w:val="none" w:sz="0" w:space="0" w:color="auto"/>
        <w:left w:val="none" w:sz="0" w:space="0" w:color="auto"/>
        <w:bottom w:val="none" w:sz="0" w:space="0" w:color="auto"/>
        <w:right w:val="none" w:sz="0" w:space="0" w:color="auto"/>
      </w:divBdr>
    </w:div>
    <w:div w:id="1561986441">
      <w:bodyDiv w:val="1"/>
      <w:marLeft w:val="0"/>
      <w:marRight w:val="0"/>
      <w:marTop w:val="0"/>
      <w:marBottom w:val="0"/>
      <w:divBdr>
        <w:top w:val="none" w:sz="0" w:space="0" w:color="auto"/>
        <w:left w:val="none" w:sz="0" w:space="0" w:color="auto"/>
        <w:bottom w:val="none" w:sz="0" w:space="0" w:color="auto"/>
        <w:right w:val="none" w:sz="0" w:space="0" w:color="auto"/>
      </w:divBdr>
    </w:div>
    <w:div w:id="1562208206">
      <w:bodyDiv w:val="1"/>
      <w:marLeft w:val="0"/>
      <w:marRight w:val="0"/>
      <w:marTop w:val="0"/>
      <w:marBottom w:val="0"/>
      <w:divBdr>
        <w:top w:val="none" w:sz="0" w:space="0" w:color="auto"/>
        <w:left w:val="none" w:sz="0" w:space="0" w:color="auto"/>
        <w:bottom w:val="none" w:sz="0" w:space="0" w:color="auto"/>
        <w:right w:val="none" w:sz="0" w:space="0" w:color="auto"/>
      </w:divBdr>
    </w:div>
    <w:div w:id="1562984005">
      <w:bodyDiv w:val="1"/>
      <w:marLeft w:val="0"/>
      <w:marRight w:val="0"/>
      <w:marTop w:val="0"/>
      <w:marBottom w:val="0"/>
      <w:divBdr>
        <w:top w:val="none" w:sz="0" w:space="0" w:color="auto"/>
        <w:left w:val="none" w:sz="0" w:space="0" w:color="auto"/>
        <w:bottom w:val="none" w:sz="0" w:space="0" w:color="auto"/>
        <w:right w:val="none" w:sz="0" w:space="0" w:color="auto"/>
      </w:divBdr>
    </w:div>
    <w:div w:id="1565291055">
      <w:bodyDiv w:val="1"/>
      <w:marLeft w:val="0"/>
      <w:marRight w:val="0"/>
      <w:marTop w:val="0"/>
      <w:marBottom w:val="0"/>
      <w:divBdr>
        <w:top w:val="none" w:sz="0" w:space="0" w:color="auto"/>
        <w:left w:val="none" w:sz="0" w:space="0" w:color="auto"/>
        <w:bottom w:val="none" w:sz="0" w:space="0" w:color="auto"/>
        <w:right w:val="none" w:sz="0" w:space="0" w:color="auto"/>
      </w:divBdr>
    </w:div>
    <w:div w:id="1565529674">
      <w:bodyDiv w:val="1"/>
      <w:marLeft w:val="0"/>
      <w:marRight w:val="0"/>
      <w:marTop w:val="0"/>
      <w:marBottom w:val="0"/>
      <w:divBdr>
        <w:top w:val="none" w:sz="0" w:space="0" w:color="auto"/>
        <w:left w:val="none" w:sz="0" w:space="0" w:color="auto"/>
        <w:bottom w:val="none" w:sz="0" w:space="0" w:color="auto"/>
        <w:right w:val="none" w:sz="0" w:space="0" w:color="auto"/>
      </w:divBdr>
    </w:div>
    <w:div w:id="1566262048">
      <w:bodyDiv w:val="1"/>
      <w:marLeft w:val="0"/>
      <w:marRight w:val="0"/>
      <w:marTop w:val="0"/>
      <w:marBottom w:val="0"/>
      <w:divBdr>
        <w:top w:val="none" w:sz="0" w:space="0" w:color="auto"/>
        <w:left w:val="none" w:sz="0" w:space="0" w:color="auto"/>
        <w:bottom w:val="none" w:sz="0" w:space="0" w:color="auto"/>
        <w:right w:val="none" w:sz="0" w:space="0" w:color="auto"/>
      </w:divBdr>
    </w:div>
    <w:div w:id="1566456400">
      <w:bodyDiv w:val="1"/>
      <w:marLeft w:val="0"/>
      <w:marRight w:val="0"/>
      <w:marTop w:val="0"/>
      <w:marBottom w:val="0"/>
      <w:divBdr>
        <w:top w:val="none" w:sz="0" w:space="0" w:color="auto"/>
        <w:left w:val="none" w:sz="0" w:space="0" w:color="auto"/>
        <w:bottom w:val="none" w:sz="0" w:space="0" w:color="auto"/>
        <w:right w:val="none" w:sz="0" w:space="0" w:color="auto"/>
      </w:divBdr>
    </w:div>
    <w:div w:id="1568345986">
      <w:bodyDiv w:val="1"/>
      <w:marLeft w:val="0"/>
      <w:marRight w:val="0"/>
      <w:marTop w:val="0"/>
      <w:marBottom w:val="0"/>
      <w:divBdr>
        <w:top w:val="none" w:sz="0" w:space="0" w:color="auto"/>
        <w:left w:val="none" w:sz="0" w:space="0" w:color="auto"/>
        <w:bottom w:val="none" w:sz="0" w:space="0" w:color="auto"/>
        <w:right w:val="none" w:sz="0" w:space="0" w:color="auto"/>
      </w:divBdr>
    </w:div>
    <w:div w:id="1570730182">
      <w:bodyDiv w:val="1"/>
      <w:marLeft w:val="0"/>
      <w:marRight w:val="0"/>
      <w:marTop w:val="0"/>
      <w:marBottom w:val="0"/>
      <w:divBdr>
        <w:top w:val="none" w:sz="0" w:space="0" w:color="auto"/>
        <w:left w:val="none" w:sz="0" w:space="0" w:color="auto"/>
        <w:bottom w:val="none" w:sz="0" w:space="0" w:color="auto"/>
        <w:right w:val="none" w:sz="0" w:space="0" w:color="auto"/>
      </w:divBdr>
    </w:div>
    <w:div w:id="1570799439">
      <w:bodyDiv w:val="1"/>
      <w:marLeft w:val="0"/>
      <w:marRight w:val="0"/>
      <w:marTop w:val="0"/>
      <w:marBottom w:val="0"/>
      <w:divBdr>
        <w:top w:val="none" w:sz="0" w:space="0" w:color="auto"/>
        <w:left w:val="none" w:sz="0" w:space="0" w:color="auto"/>
        <w:bottom w:val="none" w:sz="0" w:space="0" w:color="auto"/>
        <w:right w:val="none" w:sz="0" w:space="0" w:color="auto"/>
      </w:divBdr>
    </w:div>
    <w:div w:id="1575430564">
      <w:bodyDiv w:val="1"/>
      <w:marLeft w:val="0"/>
      <w:marRight w:val="0"/>
      <w:marTop w:val="0"/>
      <w:marBottom w:val="0"/>
      <w:divBdr>
        <w:top w:val="none" w:sz="0" w:space="0" w:color="auto"/>
        <w:left w:val="none" w:sz="0" w:space="0" w:color="auto"/>
        <w:bottom w:val="none" w:sz="0" w:space="0" w:color="auto"/>
        <w:right w:val="none" w:sz="0" w:space="0" w:color="auto"/>
      </w:divBdr>
    </w:div>
    <w:div w:id="1576469719">
      <w:bodyDiv w:val="1"/>
      <w:marLeft w:val="0"/>
      <w:marRight w:val="0"/>
      <w:marTop w:val="0"/>
      <w:marBottom w:val="0"/>
      <w:divBdr>
        <w:top w:val="none" w:sz="0" w:space="0" w:color="auto"/>
        <w:left w:val="none" w:sz="0" w:space="0" w:color="auto"/>
        <w:bottom w:val="none" w:sz="0" w:space="0" w:color="auto"/>
        <w:right w:val="none" w:sz="0" w:space="0" w:color="auto"/>
      </w:divBdr>
    </w:div>
    <w:div w:id="1578586035">
      <w:bodyDiv w:val="1"/>
      <w:marLeft w:val="0"/>
      <w:marRight w:val="0"/>
      <w:marTop w:val="0"/>
      <w:marBottom w:val="0"/>
      <w:divBdr>
        <w:top w:val="none" w:sz="0" w:space="0" w:color="auto"/>
        <w:left w:val="none" w:sz="0" w:space="0" w:color="auto"/>
        <w:bottom w:val="none" w:sz="0" w:space="0" w:color="auto"/>
        <w:right w:val="none" w:sz="0" w:space="0" w:color="auto"/>
      </w:divBdr>
    </w:div>
    <w:div w:id="1578781279">
      <w:bodyDiv w:val="1"/>
      <w:marLeft w:val="0"/>
      <w:marRight w:val="0"/>
      <w:marTop w:val="0"/>
      <w:marBottom w:val="0"/>
      <w:divBdr>
        <w:top w:val="none" w:sz="0" w:space="0" w:color="auto"/>
        <w:left w:val="none" w:sz="0" w:space="0" w:color="auto"/>
        <w:bottom w:val="none" w:sz="0" w:space="0" w:color="auto"/>
        <w:right w:val="none" w:sz="0" w:space="0" w:color="auto"/>
      </w:divBdr>
    </w:div>
    <w:div w:id="1580557141">
      <w:bodyDiv w:val="1"/>
      <w:marLeft w:val="0"/>
      <w:marRight w:val="0"/>
      <w:marTop w:val="0"/>
      <w:marBottom w:val="0"/>
      <w:divBdr>
        <w:top w:val="none" w:sz="0" w:space="0" w:color="auto"/>
        <w:left w:val="none" w:sz="0" w:space="0" w:color="auto"/>
        <w:bottom w:val="none" w:sz="0" w:space="0" w:color="auto"/>
        <w:right w:val="none" w:sz="0" w:space="0" w:color="auto"/>
      </w:divBdr>
    </w:div>
    <w:div w:id="1581479907">
      <w:bodyDiv w:val="1"/>
      <w:marLeft w:val="0"/>
      <w:marRight w:val="0"/>
      <w:marTop w:val="0"/>
      <w:marBottom w:val="0"/>
      <w:divBdr>
        <w:top w:val="none" w:sz="0" w:space="0" w:color="auto"/>
        <w:left w:val="none" w:sz="0" w:space="0" w:color="auto"/>
        <w:bottom w:val="none" w:sz="0" w:space="0" w:color="auto"/>
        <w:right w:val="none" w:sz="0" w:space="0" w:color="auto"/>
      </w:divBdr>
    </w:div>
    <w:div w:id="1582252738">
      <w:bodyDiv w:val="1"/>
      <w:marLeft w:val="0"/>
      <w:marRight w:val="0"/>
      <w:marTop w:val="0"/>
      <w:marBottom w:val="0"/>
      <w:divBdr>
        <w:top w:val="none" w:sz="0" w:space="0" w:color="auto"/>
        <w:left w:val="none" w:sz="0" w:space="0" w:color="auto"/>
        <w:bottom w:val="none" w:sz="0" w:space="0" w:color="auto"/>
        <w:right w:val="none" w:sz="0" w:space="0" w:color="auto"/>
      </w:divBdr>
    </w:div>
    <w:div w:id="1585992737">
      <w:bodyDiv w:val="1"/>
      <w:marLeft w:val="0"/>
      <w:marRight w:val="0"/>
      <w:marTop w:val="0"/>
      <w:marBottom w:val="0"/>
      <w:divBdr>
        <w:top w:val="none" w:sz="0" w:space="0" w:color="auto"/>
        <w:left w:val="none" w:sz="0" w:space="0" w:color="auto"/>
        <w:bottom w:val="none" w:sz="0" w:space="0" w:color="auto"/>
        <w:right w:val="none" w:sz="0" w:space="0" w:color="auto"/>
      </w:divBdr>
    </w:div>
    <w:div w:id="1586188222">
      <w:bodyDiv w:val="1"/>
      <w:marLeft w:val="0"/>
      <w:marRight w:val="0"/>
      <w:marTop w:val="0"/>
      <w:marBottom w:val="0"/>
      <w:divBdr>
        <w:top w:val="none" w:sz="0" w:space="0" w:color="auto"/>
        <w:left w:val="none" w:sz="0" w:space="0" w:color="auto"/>
        <w:bottom w:val="none" w:sz="0" w:space="0" w:color="auto"/>
        <w:right w:val="none" w:sz="0" w:space="0" w:color="auto"/>
      </w:divBdr>
    </w:div>
    <w:div w:id="1588538104">
      <w:bodyDiv w:val="1"/>
      <w:marLeft w:val="0"/>
      <w:marRight w:val="0"/>
      <w:marTop w:val="0"/>
      <w:marBottom w:val="0"/>
      <w:divBdr>
        <w:top w:val="none" w:sz="0" w:space="0" w:color="auto"/>
        <w:left w:val="none" w:sz="0" w:space="0" w:color="auto"/>
        <w:bottom w:val="none" w:sz="0" w:space="0" w:color="auto"/>
        <w:right w:val="none" w:sz="0" w:space="0" w:color="auto"/>
      </w:divBdr>
    </w:div>
    <w:div w:id="1589577541">
      <w:bodyDiv w:val="1"/>
      <w:marLeft w:val="0"/>
      <w:marRight w:val="0"/>
      <w:marTop w:val="0"/>
      <w:marBottom w:val="0"/>
      <w:divBdr>
        <w:top w:val="none" w:sz="0" w:space="0" w:color="auto"/>
        <w:left w:val="none" w:sz="0" w:space="0" w:color="auto"/>
        <w:bottom w:val="none" w:sz="0" w:space="0" w:color="auto"/>
        <w:right w:val="none" w:sz="0" w:space="0" w:color="auto"/>
      </w:divBdr>
    </w:div>
    <w:div w:id="1589847259">
      <w:bodyDiv w:val="1"/>
      <w:marLeft w:val="0"/>
      <w:marRight w:val="0"/>
      <w:marTop w:val="0"/>
      <w:marBottom w:val="0"/>
      <w:divBdr>
        <w:top w:val="none" w:sz="0" w:space="0" w:color="auto"/>
        <w:left w:val="none" w:sz="0" w:space="0" w:color="auto"/>
        <w:bottom w:val="none" w:sz="0" w:space="0" w:color="auto"/>
        <w:right w:val="none" w:sz="0" w:space="0" w:color="auto"/>
      </w:divBdr>
    </w:div>
    <w:div w:id="1593122614">
      <w:bodyDiv w:val="1"/>
      <w:marLeft w:val="0"/>
      <w:marRight w:val="0"/>
      <w:marTop w:val="0"/>
      <w:marBottom w:val="0"/>
      <w:divBdr>
        <w:top w:val="none" w:sz="0" w:space="0" w:color="auto"/>
        <w:left w:val="none" w:sz="0" w:space="0" w:color="auto"/>
        <w:bottom w:val="none" w:sz="0" w:space="0" w:color="auto"/>
        <w:right w:val="none" w:sz="0" w:space="0" w:color="auto"/>
      </w:divBdr>
    </w:div>
    <w:div w:id="1597130941">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0259374">
      <w:bodyDiv w:val="1"/>
      <w:marLeft w:val="0"/>
      <w:marRight w:val="0"/>
      <w:marTop w:val="0"/>
      <w:marBottom w:val="0"/>
      <w:divBdr>
        <w:top w:val="none" w:sz="0" w:space="0" w:color="auto"/>
        <w:left w:val="none" w:sz="0" w:space="0" w:color="auto"/>
        <w:bottom w:val="none" w:sz="0" w:space="0" w:color="auto"/>
        <w:right w:val="none" w:sz="0" w:space="0" w:color="auto"/>
      </w:divBdr>
    </w:div>
    <w:div w:id="1600529673">
      <w:bodyDiv w:val="1"/>
      <w:marLeft w:val="0"/>
      <w:marRight w:val="0"/>
      <w:marTop w:val="0"/>
      <w:marBottom w:val="0"/>
      <w:divBdr>
        <w:top w:val="none" w:sz="0" w:space="0" w:color="auto"/>
        <w:left w:val="none" w:sz="0" w:space="0" w:color="auto"/>
        <w:bottom w:val="none" w:sz="0" w:space="0" w:color="auto"/>
        <w:right w:val="none" w:sz="0" w:space="0" w:color="auto"/>
      </w:divBdr>
    </w:div>
    <w:div w:id="1601529507">
      <w:bodyDiv w:val="1"/>
      <w:marLeft w:val="0"/>
      <w:marRight w:val="0"/>
      <w:marTop w:val="0"/>
      <w:marBottom w:val="0"/>
      <w:divBdr>
        <w:top w:val="none" w:sz="0" w:space="0" w:color="auto"/>
        <w:left w:val="none" w:sz="0" w:space="0" w:color="auto"/>
        <w:bottom w:val="none" w:sz="0" w:space="0" w:color="auto"/>
        <w:right w:val="none" w:sz="0" w:space="0" w:color="auto"/>
      </w:divBdr>
    </w:div>
    <w:div w:id="1602227223">
      <w:bodyDiv w:val="1"/>
      <w:marLeft w:val="0"/>
      <w:marRight w:val="0"/>
      <w:marTop w:val="0"/>
      <w:marBottom w:val="0"/>
      <w:divBdr>
        <w:top w:val="none" w:sz="0" w:space="0" w:color="auto"/>
        <w:left w:val="none" w:sz="0" w:space="0" w:color="auto"/>
        <w:bottom w:val="none" w:sz="0" w:space="0" w:color="auto"/>
        <w:right w:val="none" w:sz="0" w:space="0" w:color="auto"/>
      </w:divBdr>
    </w:div>
    <w:div w:id="1602371601">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04193871">
      <w:bodyDiv w:val="1"/>
      <w:marLeft w:val="0"/>
      <w:marRight w:val="0"/>
      <w:marTop w:val="0"/>
      <w:marBottom w:val="0"/>
      <w:divBdr>
        <w:top w:val="none" w:sz="0" w:space="0" w:color="auto"/>
        <w:left w:val="none" w:sz="0" w:space="0" w:color="auto"/>
        <w:bottom w:val="none" w:sz="0" w:space="0" w:color="auto"/>
        <w:right w:val="none" w:sz="0" w:space="0" w:color="auto"/>
      </w:divBdr>
    </w:div>
    <w:div w:id="1606382946">
      <w:bodyDiv w:val="1"/>
      <w:marLeft w:val="0"/>
      <w:marRight w:val="0"/>
      <w:marTop w:val="0"/>
      <w:marBottom w:val="0"/>
      <w:divBdr>
        <w:top w:val="none" w:sz="0" w:space="0" w:color="auto"/>
        <w:left w:val="none" w:sz="0" w:space="0" w:color="auto"/>
        <w:bottom w:val="none" w:sz="0" w:space="0" w:color="auto"/>
        <w:right w:val="none" w:sz="0" w:space="0" w:color="auto"/>
      </w:divBdr>
    </w:div>
    <w:div w:id="1607275560">
      <w:bodyDiv w:val="1"/>
      <w:marLeft w:val="0"/>
      <w:marRight w:val="0"/>
      <w:marTop w:val="0"/>
      <w:marBottom w:val="0"/>
      <w:divBdr>
        <w:top w:val="none" w:sz="0" w:space="0" w:color="auto"/>
        <w:left w:val="none" w:sz="0" w:space="0" w:color="auto"/>
        <w:bottom w:val="none" w:sz="0" w:space="0" w:color="auto"/>
        <w:right w:val="none" w:sz="0" w:space="0" w:color="auto"/>
      </w:divBdr>
    </w:div>
    <w:div w:id="1607301199">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17758320">
      <w:bodyDiv w:val="1"/>
      <w:marLeft w:val="0"/>
      <w:marRight w:val="0"/>
      <w:marTop w:val="0"/>
      <w:marBottom w:val="0"/>
      <w:divBdr>
        <w:top w:val="none" w:sz="0" w:space="0" w:color="auto"/>
        <w:left w:val="none" w:sz="0" w:space="0" w:color="auto"/>
        <w:bottom w:val="none" w:sz="0" w:space="0" w:color="auto"/>
        <w:right w:val="none" w:sz="0" w:space="0" w:color="auto"/>
      </w:divBdr>
    </w:div>
    <w:div w:id="1620910747">
      <w:bodyDiv w:val="1"/>
      <w:marLeft w:val="0"/>
      <w:marRight w:val="0"/>
      <w:marTop w:val="0"/>
      <w:marBottom w:val="0"/>
      <w:divBdr>
        <w:top w:val="none" w:sz="0" w:space="0" w:color="auto"/>
        <w:left w:val="none" w:sz="0" w:space="0" w:color="auto"/>
        <w:bottom w:val="none" w:sz="0" w:space="0" w:color="auto"/>
        <w:right w:val="none" w:sz="0" w:space="0" w:color="auto"/>
      </w:divBdr>
    </w:div>
    <w:div w:id="1623026907">
      <w:bodyDiv w:val="1"/>
      <w:marLeft w:val="0"/>
      <w:marRight w:val="0"/>
      <w:marTop w:val="0"/>
      <w:marBottom w:val="0"/>
      <w:divBdr>
        <w:top w:val="none" w:sz="0" w:space="0" w:color="auto"/>
        <w:left w:val="none" w:sz="0" w:space="0" w:color="auto"/>
        <w:bottom w:val="none" w:sz="0" w:space="0" w:color="auto"/>
        <w:right w:val="none" w:sz="0" w:space="0" w:color="auto"/>
      </w:divBdr>
    </w:div>
    <w:div w:id="1624768756">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28461874">
      <w:bodyDiv w:val="1"/>
      <w:marLeft w:val="0"/>
      <w:marRight w:val="0"/>
      <w:marTop w:val="0"/>
      <w:marBottom w:val="0"/>
      <w:divBdr>
        <w:top w:val="none" w:sz="0" w:space="0" w:color="auto"/>
        <w:left w:val="none" w:sz="0" w:space="0" w:color="auto"/>
        <w:bottom w:val="none" w:sz="0" w:space="0" w:color="auto"/>
        <w:right w:val="none" w:sz="0" w:space="0" w:color="auto"/>
      </w:divBdr>
    </w:div>
    <w:div w:id="1629817803">
      <w:bodyDiv w:val="1"/>
      <w:marLeft w:val="0"/>
      <w:marRight w:val="0"/>
      <w:marTop w:val="0"/>
      <w:marBottom w:val="0"/>
      <w:divBdr>
        <w:top w:val="none" w:sz="0" w:space="0" w:color="auto"/>
        <w:left w:val="none" w:sz="0" w:space="0" w:color="auto"/>
        <w:bottom w:val="none" w:sz="0" w:space="0" w:color="auto"/>
        <w:right w:val="none" w:sz="0" w:space="0" w:color="auto"/>
      </w:divBdr>
    </w:div>
    <w:div w:id="1632056528">
      <w:bodyDiv w:val="1"/>
      <w:marLeft w:val="0"/>
      <w:marRight w:val="0"/>
      <w:marTop w:val="0"/>
      <w:marBottom w:val="0"/>
      <w:divBdr>
        <w:top w:val="none" w:sz="0" w:space="0" w:color="auto"/>
        <w:left w:val="none" w:sz="0" w:space="0" w:color="auto"/>
        <w:bottom w:val="none" w:sz="0" w:space="0" w:color="auto"/>
        <w:right w:val="none" w:sz="0" w:space="0" w:color="auto"/>
      </w:divBdr>
    </w:div>
    <w:div w:id="1634368513">
      <w:bodyDiv w:val="1"/>
      <w:marLeft w:val="0"/>
      <w:marRight w:val="0"/>
      <w:marTop w:val="0"/>
      <w:marBottom w:val="0"/>
      <w:divBdr>
        <w:top w:val="none" w:sz="0" w:space="0" w:color="auto"/>
        <w:left w:val="none" w:sz="0" w:space="0" w:color="auto"/>
        <w:bottom w:val="none" w:sz="0" w:space="0" w:color="auto"/>
        <w:right w:val="none" w:sz="0" w:space="0" w:color="auto"/>
      </w:divBdr>
    </w:div>
    <w:div w:id="1646426063">
      <w:bodyDiv w:val="1"/>
      <w:marLeft w:val="0"/>
      <w:marRight w:val="0"/>
      <w:marTop w:val="0"/>
      <w:marBottom w:val="0"/>
      <w:divBdr>
        <w:top w:val="none" w:sz="0" w:space="0" w:color="auto"/>
        <w:left w:val="none" w:sz="0" w:space="0" w:color="auto"/>
        <w:bottom w:val="none" w:sz="0" w:space="0" w:color="auto"/>
        <w:right w:val="none" w:sz="0" w:space="0" w:color="auto"/>
      </w:divBdr>
    </w:div>
    <w:div w:id="1648582472">
      <w:bodyDiv w:val="1"/>
      <w:marLeft w:val="0"/>
      <w:marRight w:val="0"/>
      <w:marTop w:val="0"/>
      <w:marBottom w:val="0"/>
      <w:divBdr>
        <w:top w:val="none" w:sz="0" w:space="0" w:color="auto"/>
        <w:left w:val="none" w:sz="0" w:space="0" w:color="auto"/>
        <w:bottom w:val="none" w:sz="0" w:space="0" w:color="auto"/>
        <w:right w:val="none" w:sz="0" w:space="0" w:color="auto"/>
      </w:divBdr>
    </w:div>
    <w:div w:id="1649363826">
      <w:bodyDiv w:val="1"/>
      <w:marLeft w:val="0"/>
      <w:marRight w:val="0"/>
      <w:marTop w:val="0"/>
      <w:marBottom w:val="0"/>
      <w:divBdr>
        <w:top w:val="none" w:sz="0" w:space="0" w:color="auto"/>
        <w:left w:val="none" w:sz="0" w:space="0" w:color="auto"/>
        <w:bottom w:val="none" w:sz="0" w:space="0" w:color="auto"/>
        <w:right w:val="none" w:sz="0" w:space="0" w:color="auto"/>
      </w:divBdr>
    </w:div>
    <w:div w:id="1654261090">
      <w:bodyDiv w:val="1"/>
      <w:marLeft w:val="0"/>
      <w:marRight w:val="0"/>
      <w:marTop w:val="0"/>
      <w:marBottom w:val="0"/>
      <w:divBdr>
        <w:top w:val="none" w:sz="0" w:space="0" w:color="auto"/>
        <w:left w:val="none" w:sz="0" w:space="0" w:color="auto"/>
        <w:bottom w:val="none" w:sz="0" w:space="0" w:color="auto"/>
        <w:right w:val="none" w:sz="0" w:space="0" w:color="auto"/>
      </w:divBdr>
    </w:div>
    <w:div w:id="1654748080">
      <w:bodyDiv w:val="1"/>
      <w:marLeft w:val="0"/>
      <w:marRight w:val="0"/>
      <w:marTop w:val="0"/>
      <w:marBottom w:val="0"/>
      <w:divBdr>
        <w:top w:val="none" w:sz="0" w:space="0" w:color="auto"/>
        <w:left w:val="none" w:sz="0" w:space="0" w:color="auto"/>
        <w:bottom w:val="none" w:sz="0" w:space="0" w:color="auto"/>
        <w:right w:val="none" w:sz="0" w:space="0" w:color="auto"/>
      </w:divBdr>
    </w:div>
    <w:div w:id="1657103301">
      <w:bodyDiv w:val="1"/>
      <w:marLeft w:val="0"/>
      <w:marRight w:val="0"/>
      <w:marTop w:val="0"/>
      <w:marBottom w:val="0"/>
      <w:divBdr>
        <w:top w:val="none" w:sz="0" w:space="0" w:color="auto"/>
        <w:left w:val="none" w:sz="0" w:space="0" w:color="auto"/>
        <w:bottom w:val="none" w:sz="0" w:space="0" w:color="auto"/>
        <w:right w:val="none" w:sz="0" w:space="0" w:color="auto"/>
      </w:divBdr>
    </w:div>
    <w:div w:id="1661079390">
      <w:bodyDiv w:val="1"/>
      <w:marLeft w:val="0"/>
      <w:marRight w:val="0"/>
      <w:marTop w:val="0"/>
      <w:marBottom w:val="0"/>
      <w:divBdr>
        <w:top w:val="none" w:sz="0" w:space="0" w:color="auto"/>
        <w:left w:val="none" w:sz="0" w:space="0" w:color="auto"/>
        <w:bottom w:val="none" w:sz="0" w:space="0" w:color="auto"/>
        <w:right w:val="none" w:sz="0" w:space="0" w:color="auto"/>
      </w:divBdr>
    </w:div>
    <w:div w:id="1662196036">
      <w:bodyDiv w:val="1"/>
      <w:marLeft w:val="0"/>
      <w:marRight w:val="0"/>
      <w:marTop w:val="0"/>
      <w:marBottom w:val="0"/>
      <w:divBdr>
        <w:top w:val="none" w:sz="0" w:space="0" w:color="auto"/>
        <w:left w:val="none" w:sz="0" w:space="0" w:color="auto"/>
        <w:bottom w:val="none" w:sz="0" w:space="0" w:color="auto"/>
        <w:right w:val="none" w:sz="0" w:space="0" w:color="auto"/>
      </w:divBdr>
    </w:div>
    <w:div w:id="1662856542">
      <w:bodyDiv w:val="1"/>
      <w:marLeft w:val="0"/>
      <w:marRight w:val="0"/>
      <w:marTop w:val="0"/>
      <w:marBottom w:val="0"/>
      <w:divBdr>
        <w:top w:val="none" w:sz="0" w:space="0" w:color="auto"/>
        <w:left w:val="none" w:sz="0" w:space="0" w:color="auto"/>
        <w:bottom w:val="none" w:sz="0" w:space="0" w:color="auto"/>
        <w:right w:val="none" w:sz="0" w:space="0" w:color="auto"/>
      </w:divBdr>
    </w:div>
    <w:div w:id="1666394051">
      <w:bodyDiv w:val="1"/>
      <w:marLeft w:val="0"/>
      <w:marRight w:val="0"/>
      <w:marTop w:val="0"/>
      <w:marBottom w:val="0"/>
      <w:divBdr>
        <w:top w:val="none" w:sz="0" w:space="0" w:color="auto"/>
        <w:left w:val="none" w:sz="0" w:space="0" w:color="auto"/>
        <w:bottom w:val="none" w:sz="0" w:space="0" w:color="auto"/>
        <w:right w:val="none" w:sz="0" w:space="0" w:color="auto"/>
      </w:divBdr>
    </w:div>
    <w:div w:id="1667660335">
      <w:bodyDiv w:val="1"/>
      <w:marLeft w:val="0"/>
      <w:marRight w:val="0"/>
      <w:marTop w:val="0"/>
      <w:marBottom w:val="0"/>
      <w:divBdr>
        <w:top w:val="none" w:sz="0" w:space="0" w:color="auto"/>
        <w:left w:val="none" w:sz="0" w:space="0" w:color="auto"/>
        <w:bottom w:val="none" w:sz="0" w:space="0" w:color="auto"/>
        <w:right w:val="none" w:sz="0" w:space="0" w:color="auto"/>
      </w:divBdr>
    </w:div>
    <w:div w:id="1668900081">
      <w:bodyDiv w:val="1"/>
      <w:marLeft w:val="0"/>
      <w:marRight w:val="0"/>
      <w:marTop w:val="0"/>
      <w:marBottom w:val="0"/>
      <w:divBdr>
        <w:top w:val="none" w:sz="0" w:space="0" w:color="auto"/>
        <w:left w:val="none" w:sz="0" w:space="0" w:color="auto"/>
        <w:bottom w:val="none" w:sz="0" w:space="0" w:color="auto"/>
        <w:right w:val="none" w:sz="0" w:space="0" w:color="auto"/>
      </w:divBdr>
    </w:div>
    <w:div w:id="1673143596">
      <w:bodyDiv w:val="1"/>
      <w:marLeft w:val="0"/>
      <w:marRight w:val="0"/>
      <w:marTop w:val="0"/>
      <w:marBottom w:val="0"/>
      <w:divBdr>
        <w:top w:val="none" w:sz="0" w:space="0" w:color="auto"/>
        <w:left w:val="none" w:sz="0" w:space="0" w:color="auto"/>
        <w:bottom w:val="none" w:sz="0" w:space="0" w:color="auto"/>
        <w:right w:val="none" w:sz="0" w:space="0" w:color="auto"/>
      </w:divBdr>
    </w:div>
    <w:div w:id="1674794732">
      <w:bodyDiv w:val="1"/>
      <w:marLeft w:val="0"/>
      <w:marRight w:val="0"/>
      <w:marTop w:val="0"/>
      <w:marBottom w:val="0"/>
      <w:divBdr>
        <w:top w:val="none" w:sz="0" w:space="0" w:color="auto"/>
        <w:left w:val="none" w:sz="0" w:space="0" w:color="auto"/>
        <w:bottom w:val="none" w:sz="0" w:space="0" w:color="auto"/>
        <w:right w:val="none" w:sz="0" w:space="0" w:color="auto"/>
      </w:divBdr>
    </w:div>
    <w:div w:id="1676423883">
      <w:bodyDiv w:val="1"/>
      <w:marLeft w:val="0"/>
      <w:marRight w:val="0"/>
      <w:marTop w:val="0"/>
      <w:marBottom w:val="0"/>
      <w:divBdr>
        <w:top w:val="none" w:sz="0" w:space="0" w:color="auto"/>
        <w:left w:val="none" w:sz="0" w:space="0" w:color="auto"/>
        <w:bottom w:val="none" w:sz="0" w:space="0" w:color="auto"/>
        <w:right w:val="none" w:sz="0" w:space="0" w:color="auto"/>
      </w:divBdr>
    </w:div>
    <w:div w:id="1677270875">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686982716">
      <w:bodyDiv w:val="1"/>
      <w:marLeft w:val="0"/>
      <w:marRight w:val="0"/>
      <w:marTop w:val="0"/>
      <w:marBottom w:val="0"/>
      <w:divBdr>
        <w:top w:val="none" w:sz="0" w:space="0" w:color="auto"/>
        <w:left w:val="none" w:sz="0" w:space="0" w:color="auto"/>
        <w:bottom w:val="none" w:sz="0" w:space="0" w:color="auto"/>
        <w:right w:val="none" w:sz="0" w:space="0" w:color="auto"/>
      </w:divBdr>
    </w:div>
    <w:div w:id="1693872678">
      <w:bodyDiv w:val="1"/>
      <w:marLeft w:val="0"/>
      <w:marRight w:val="0"/>
      <w:marTop w:val="0"/>
      <w:marBottom w:val="0"/>
      <w:divBdr>
        <w:top w:val="none" w:sz="0" w:space="0" w:color="auto"/>
        <w:left w:val="none" w:sz="0" w:space="0" w:color="auto"/>
        <w:bottom w:val="none" w:sz="0" w:space="0" w:color="auto"/>
        <w:right w:val="none" w:sz="0" w:space="0" w:color="auto"/>
      </w:divBdr>
    </w:div>
    <w:div w:id="1699887689">
      <w:bodyDiv w:val="1"/>
      <w:marLeft w:val="0"/>
      <w:marRight w:val="0"/>
      <w:marTop w:val="0"/>
      <w:marBottom w:val="0"/>
      <w:divBdr>
        <w:top w:val="none" w:sz="0" w:space="0" w:color="auto"/>
        <w:left w:val="none" w:sz="0" w:space="0" w:color="auto"/>
        <w:bottom w:val="none" w:sz="0" w:space="0" w:color="auto"/>
        <w:right w:val="none" w:sz="0" w:space="0" w:color="auto"/>
      </w:divBdr>
    </w:div>
    <w:div w:id="1700887456">
      <w:bodyDiv w:val="1"/>
      <w:marLeft w:val="0"/>
      <w:marRight w:val="0"/>
      <w:marTop w:val="0"/>
      <w:marBottom w:val="0"/>
      <w:divBdr>
        <w:top w:val="none" w:sz="0" w:space="0" w:color="auto"/>
        <w:left w:val="none" w:sz="0" w:space="0" w:color="auto"/>
        <w:bottom w:val="none" w:sz="0" w:space="0" w:color="auto"/>
        <w:right w:val="none" w:sz="0" w:space="0" w:color="auto"/>
      </w:divBdr>
    </w:div>
    <w:div w:id="1708021920">
      <w:bodyDiv w:val="1"/>
      <w:marLeft w:val="0"/>
      <w:marRight w:val="0"/>
      <w:marTop w:val="0"/>
      <w:marBottom w:val="0"/>
      <w:divBdr>
        <w:top w:val="none" w:sz="0" w:space="0" w:color="auto"/>
        <w:left w:val="none" w:sz="0" w:space="0" w:color="auto"/>
        <w:bottom w:val="none" w:sz="0" w:space="0" w:color="auto"/>
        <w:right w:val="none" w:sz="0" w:space="0" w:color="auto"/>
      </w:divBdr>
    </w:div>
    <w:div w:id="1718815836">
      <w:bodyDiv w:val="1"/>
      <w:marLeft w:val="0"/>
      <w:marRight w:val="0"/>
      <w:marTop w:val="0"/>
      <w:marBottom w:val="0"/>
      <w:divBdr>
        <w:top w:val="none" w:sz="0" w:space="0" w:color="auto"/>
        <w:left w:val="none" w:sz="0" w:space="0" w:color="auto"/>
        <w:bottom w:val="none" w:sz="0" w:space="0" w:color="auto"/>
        <w:right w:val="none" w:sz="0" w:space="0" w:color="auto"/>
      </w:divBdr>
    </w:div>
    <w:div w:id="1720668554">
      <w:bodyDiv w:val="1"/>
      <w:marLeft w:val="0"/>
      <w:marRight w:val="0"/>
      <w:marTop w:val="0"/>
      <w:marBottom w:val="0"/>
      <w:divBdr>
        <w:top w:val="none" w:sz="0" w:space="0" w:color="auto"/>
        <w:left w:val="none" w:sz="0" w:space="0" w:color="auto"/>
        <w:bottom w:val="none" w:sz="0" w:space="0" w:color="auto"/>
        <w:right w:val="none" w:sz="0" w:space="0" w:color="auto"/>
      </w:divBdr>
    </w:div>
    <w:div w:id="1722440826">
      <w:bodyDiv w:val="1"/>
      <w:marLeft w:val="0"/>
      <w:marRight w:val="0"/>
      <w:marTop w:val="0"/>
      <w:marBottom w:val="0"/>
      <w:divBdr>
        <w:top w:val="none" w:sz="0" w:space="0" w:color="auto"/>
        <w:left w:val="none" w:sz="0" w:space="0" w:color="auto"/>
        <w:bottom w:val="none" w:sz="0" w:space="0" w:color="auto"/>
        <w:right w:val="none" w:sz="0" w:space="0" w:color="auto"/>
      </w:divBdr>
    </w:div>
    <w:div w:id="1722708906">
      <w:bodyDiv w:val="1"/>
      <w:marLeft w:val="0"/>
      <w:marRight w:val="0"/>
      <w:marTop w:val="0"/>
      <w:marBottom w:val="0"/>
      <w:divBdr>
        <w:top w:val="none" w:sz="0" w:space="0" w:color="auto"/>
        <w:left w:val="none" w:sz="0" w:space="0" w:color="auto"/>
        <w:bottom w:val="none" w:sz="0" w:space="0" w:color="auto"/>
        <w:right w:val="none" w:sz="0" w:space="0" w:color="auto"/>
      </w:divBdr>
    </w:div>
    <w:div w:id="1723091788">
      <w:bodyDiv w:val="1"/>
      <w:marLeft w:val="0"/>
      <w:marRight w:val="0"/>
      <w:marTop w:val="0"/>
      <w:marBottom w:val="0"/>
      <w:divBdr>
        <w:top w:val="none" w:sz="0" w:space="0" w:color="auto"/>
        <w:left w:val="none" w:sz="0" w:space="0" w:color="auto"/>
        <w:bottom w:val="none" w:sz="0" w:space="0" w:color="auto"/>
        <w:right w:val="none" w:sz="0" w:space="0" w:color="auto"/>
      </w:divBdr>
    </w:div>
    <w:div w:id="1726218359">
      <w:bodyDiv w:val="1"/>
      <w:marLeft w:val="0"/>
      <w:marRight w:val="0"/>
      <w:marTop w:val="0"/>
      <w:marBottom w:val="0"/>
      <w:divBdr>
        <w:top w:val="none" w:sz="0" w:space="0" w:color="auto"/>
        <w:left w:val="none" w:sz="0" w:space="0" w:color="auto"/>
        <w:bottom w:val="none" w:sz="0" w:space="0" w:color="auto"/>
        <w:right w:val="none" w:sz="0" w:space="0" w:color="auto"/>
      </w:divBdr>
    </w:div>
    <w:div w:id="1726443904">
      <w:bodyDiv w:val="1"/>
      <w:marLeft w:val="0"/>
      <w:marRight w:val="0"/>
      <w:marTop w:val="0"/>
      <w:marBottom w:val="0"/>
      <w:divBdr>
        <w:top w:val="none" w:sz="0" w:space="0" w:color="auto"/>
        <w:left w:val="none" w:sz="0" w:space="0" w:color="auto"/>
        <w:bottom w:val="none" w:sz="0" w:space="0" w:color="auto"/>
        <w:right w:val="none" w:sz="0" w:space="0" w:color="auto"/>
      </w:divBdr>
    </w:div>
    <w:div w:id="1727945947">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33431621">
      <w:bodyDiv w:val="1"/>
      <w:marLeft w:val="0"/>
      <w:marRight w:val="0"/>
      <w:marTop w:val="0"/>
      <w:marBottom w:val="0"/>
      <w:divBdr>
        <w:top w:val="none" w:sz="0" w:space="0" w:color="auto"/>
        <w:left w:val="none" w:sz="0" w:space="0" w:color="auto"/>
        <w:bottom w:val="none" w:sz="0" w:space="0" w:color="auto"/>
        <w:right w:val="none" w:sz="0" w:space="0" w:color="auto"/>
      </w:divBdr>
    </w:div>
    <w:div w:id="1736659196">
      <w:bodyDiv w:val="1"/>
      <w:marLeft w:val="0"/>
      <w:marRight w:val="0"/>
      <w:marTop w:val="0"/>
      <w:marBottom w:val="0"/>
      <w:divBdr>
        <w:top w:val="none" w:sz="0" w:space="0" w:color="auto"/>
        <w:left w:val="none" w:sz="0" w:space="0" w:color="auto"/>
        <w:bottom w:val="none" w:sz="0" w:space="0" w:color="auto"/>
        <w:right w:val="none" w:sz="0" w:space="0" w:color="auto"/>
      </w:divBdr>
    </w:div>
    <w:div w:id="1737698557">
      <w:bodyDiv w:val="1"/>
      <w:marLeft w:val="0"/>
      <w:marRight w:val="0"/>
      <w:marTop w:val="0"/>
      <w:marBottom w:val="0"/>
      <w:divBdr>
        <w:top w:val="none" w:sz="0" w:space="0" w:color="auto"/>
        <w:left w:val="none" w:sz="0" w:space="0" w:color="auto"/>
        <w:bottom w:val="none" w:sz="0" w:space="0" w:color="auto"/>
        <w:right w:val="none" w:sz="0" w:space="0" w:color="auto"/>
      </w:divBdr>
    </w:div>
    <w:div w:id="1740787598">
      <w:bodyDiv w:val="1"/>
      <w:marLeft w:val="0"/>
      <w:marRight w:val="0"/>
      <w:marTop w:val="0"/>
      <w:marBottom w:val="0"/>
      <w:divBdr>
        <w:top w:val="none" w:sz="0" w:space="0" w:color="auto"/>
        <w:left w:val="none" w:sz="0" w:space="0" w:color="auto"/>
        <w:bottom w:val="none" w:sz="0" w:space="0" w:color="auto"/>
        <w:right w:val="none" w:sz="0" w:space="0" w:color="auto"/>
      </w:divBdr>
    </w:div>
    <w:div w:id="1744722757">
      <w:bodyDiv w:val="1"/>
      <w:marLeft w:val="0"/>
      <w:marRight w:val="0"/>
      <w:marTop w:val="0"/>
      <w:marBottom w:val="0"/>
      <w:divBdr>
        <w:top w:val="none" w:sz="0" w:space="0" w:color="auto"/>
        <w:left w:val="none" w:sz="0" w:space="0" w:color="auto"/>
        <w:bottom w:val="none" w:sz="0" w:space="0" w:color="auto"/>
        <w:right w:val="none" w:sz="0" w:space="0" w:color="auto"/>
      </w:divBdr>
    </w:div>
    <w:div w:id="1755779674">
      <w:bodyDiv w:val="1"/>
      <w:marLeft w:val="0"/>
      <w:marRight w:val="0"/>
      <w:marTop w:val="0"/>
      <w:marBottom w:val="0"/>
      <w:divBdr>
        <w:top w:val="none" w:sz="0" w:space="0" w:color="auto"/>
        <w:left w:val="none" w:sz="0" w:space="0" w:color="auto"/>
        <w:bottom w:val="none" w:sz="0" w:space="0" w:color="auto"/>
        <w:right w:val="none" w:sz="0" w:space="0" w:color="auto"/>
      </w:divBdr>
    </w:div>
    <w:div w:id="1756855596">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1098872">
      <w:bodyDiv w:val="1"/>
      <w:marLeft w:val="0"/>
      <w:marRight w:val="0"/>
      <w:marTop w:val="0"/>
      <w:marBottom w:val="0"/>
      <w:divBdr>
        <w:top w:val="none" w:sz="0" w:space="0" w:color="auto"/>
        <w:left w:val="none" w:sz="0" w:space="0" w:color="auto"/>
        <w:bottom w:val="none" w:sz="0" w:space="0" w:color="auto"/>
        <w:right w:val="none" w:sz="0" w:space="0" w:color="auto"/>
      </w:divBdr>
    </w:div>
    <w:div w:id="1761682875">
      <w:bodyDiv w:val="1"/>
      <w:marLeft w:val="0"/>
      <w:marRight w:val="0"/>
      <w:marTop w:val="0"/>
      <w:marBottom w:val="0"/>
      <w:divBdr>
        <w:top w:val="none" w:sz="0" w:space="0" w:color="auto"/>
        <w:left w:val="none" w:sz="0" w:space="0" w:color="auto"/>
        <w:bottom w:val="none" w:sz="0" w:space="0" w:color="auto"/>
        <w:right w:val="none" w:sz="0" w:space="0" w:color="auto"/>
      </w:divBdr>
    </w:div>
    <w:div w:id="1763868021">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65297311">
      <w:bodyDiv w:val="1"/>
      <w:marLeft w:val="0"/>
      <w:marRight w:val="0"/>
      <w:marTop w:val="0"/>
      <w:marBottom w:val="0"/>
      <w:divBdr>
        <w:top w:val="none" w:sz="0" w:space="0" w:color="auto"/>
        <w:left w:val="none" w:sz="0" w:space="0" w:color="auto"/>
        <w:bottom w:val="none" w:sz="0" w:space="0" w:color="auto"/>
        <w:right w:val="none" w:sz="0" w:space="0" w:color="auto"/>
      </w:divBdr>
    </w:div>
    <w:div w:id="1765370980">
      <w:bodyDiv w:val="1"/>
      <w:marLeft w:val="0"/>
      <w:marRight w:val="0"/>
      <w:marTop w:val="0"/>
      <w:marBottom w:val="0"/>
      <w:divBdr>
        <w:top w:val="none" w:sz="0" w:space="0" w:color="auto"/>
        <w:left w:val="none" w:sz="0" w:space="0" w:color="auto"/>
        <w:bottom w:val="none" w:sz="0" w:space="0" w:color="auto"/>
        <w:right w:val="none" w:sz="0" w:space="0" w:color="auto"/>
      </w:divBdr>
    </w:div>
    <w:div w:id="1776242946">
      <w:bodyDiv w:val="1"/>
      <w:marLeft w:val="0"/>
      <w:marRight w:val="0"/>
      <w:marTop w:val="0"/>
      <w:marBottom w:val="0"/>
      <w:divBdr>
        <w:top w:val="none" w:sz="0" w:space="0" w:color="auto"/>
        <w:left w:val="none" w:sz="0" w:space="0" w:color="auto"/>
        <w:bottom w:val="none" w:sz="0" w:space="0" w:color="auto"/>
        <w:right w:val="none" w:sz="0" w:space="0" w:color="auto"/>
      </w:divBdr>
    </w:div>
    <w:div w:id="1778794123">
      <w:bodyDiv w:val="1"/>
      <w:marLeft w:val="0"/>
      <w:marRight w:val="0"/>
      <w:marTop w:val="0"/>
      <w:marBottom w:val="0"/>
      <w:divBdr>
        <w:top w:val="none" w:sz="0" w:space="0" w:color="auto"/>
        <w:left w:val="none" w:sz="0" w:space="0" w:color="auto"/>
        <w:bottom w:val="none" w:sz="0" w:space="0" w:color="auto"/>
        <w:right w:val="none" w:sz="0" w:space="0" w:color="auto"/>
      </w:divBdr>
    </w:div>
    <w:div w:id="1778868941">
      <w:bodyDiv w:val="1"/>
      <w:marLeft w:val="0"/>
      <w:marRight w:val="0"/>
      <w:marTop w:val="0"/>
      <w:marBottom w:val="0"/>
      <w:divBdr>
        <w:top w:val="none" w:sz="0" w:space="0" w:color="auto"/>
        <w:left w:val="none" w:sz="0" w:space="0" w:color="auto"/>
        <w:bottom w:val="none" w:sz="0" w:space="0" w:color="auto"/>
        <w:right w:val="none" w:sz="0" w:space="0" w:color="auto"/>
      </w:divBdr>
    </w:div>
    <w:div w:id="1780300230">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82646888">
      <w:bodyDiv w:val="1"/>
      <w:marLeft w:val="0"/>
      <w:marRight w:val="0"/>
      <w:marTop w:val="0"/>
      <w:marBottom w:val="0"/>
      <w:divBdr>
        <w:top w:val="none" w:sz="0" w:space="0" w:color="auto"/>
        <w:left w:val="none" w:sz="0" w:space="0" w:color="auto"/>
        <w:bottom w:val="none" w:sz="0" w:space="0" w:color="auto"/>
        <w:right w:val="none" w:sz="0" w:space="0" w:color="auto"/>
      </w:divBdr>
    </w:div>
    <w:div w:id="1787964744">
      <w:bodyDiv w:val="1"/>
      <w:marLeft w:val="0"/>
      <w:marRight w:val="0"/>
      <w:marTop w:val="0"/>
      <w:marBottom w:val="0"/>
      <w:divBdr>
        <w:top w:val="none" w:sz="0" w:space="0" w:color="auto"/>
        <w:left w:val="none" w:sz="0" w:space="0" w:color="auto"/>
        <w:bottom w:val="none" w:sz="0" w:space="0" w:color="auto"/>
        <w:right w:val="none" w:sz="0" w:space="0" w:color="auto"/>
      </w:divBdr>
    </w:div>
    <w:div w:id="1789199706">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0198907">
      <w:bodyDiv w:val="1"/>
      <w:marLeft w:val="0"/>
      <w:marRight w:val="0"/>
      <w:marTop w:val="0"/>
      <w:marBottom w:val="0"/>
      <w:divBdr>
        <w:top w:val="none" w:sz="0" w:space="0" w:color="auto"/>
        <w:left w:val="none" w:sz="0" w:space="0" w:color="auto"/>
        <w:bottom w:val="none" w:sz="0" w:space="0" w:color="auto"/>
        <w:right w:val="none" w:sz="0" w:space="0" w:color="auto"/>
      </w:divBdr>
    </w:div>
    <w:div w:id="1792940323">
      <w:bodyDiv w:val="1"/>
      <w:marLeft w:val="0"/>
      <w:marRight w:val="0"/>
      <w:marTop w:val="0"/>
      <w:marBottom w:val="0"/>
      <w:divBdr>
        <w:top w:val="none" w:sz="0" w:space="0" w:color="auto"/>
        <w:left w:val="none" w:sz="0" w:space="0" w:color="auto"/>
        <w:bottom w:val="none" w:sz="0" w:space="0" w:color="auto"/>
        <w:right w:val="none" w:sz="0" w:space="0" w:color="auto"/>
      </w:divBdr>
    </w:div>
    <w:div w:id="1793786529">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796947606">
      <w:bodyDiv w:val="1"/>
      <w:marLeft w:val="0"/>
      <w:marRight w:val="0"/>
      <w:marTop w:val="0"/>
      <w:marBottom w:val="0"/>
      <w:divBdr>
        <w:top w:val="none" w:sz="0" w:space="0" w:color="auto"/>
        <w:left w:val="none" w:sz="0" w:space="0" w:color="auto"/>
        <w:bottom w:val="none" w:sz="0" w:space="0" w:color="auto"/>
        <w:right w:val="none" w:sz="0" w:space="0" w:color="auto"/>
      </w:divBdr>
    </w:div>
    <w:div w:id="1800491892">
      <w:bodyDiv w:val="1"/>
      <w:marLeft w:val="0"/>
      <w:marRight w:val="0"/>
      <w:marTop w:val="0"/>
      <w:marBottom w:val="0"/>
      <w:divBdr>
        <w:top w:val="none" w:sz="0" w:space="0" w:color="auto"/>
        <w:left w:val="none" w:sz="0" w:space="0" w:color="auto"/>
        <w:bottom w:val="none" w:sz="0" w:space="0" w:color="auto"/>
        <w:right w:val="none" w:sz="0" w:space="0" w:color="auto"/>
      </w:divBdr>
    </w:div>
    <w:div w:id="1802461580">
      <w:bodyDiv w:val="1"/>
      <w:marLeft w:val="0"/>
      <w:marRight w:val="0"/>
      <w:marTop w:val="0"/>
      <w:marBottom w:val="0"/>
      <w:divBdr>
        <w:top w:val="none" w:sz="0" w:space="0" w:color="auto"/>
        <w:left w:val="none" w:sz="0" w:space="0" w:color="auto"/>
        <w:bottom w:val="none" w:sz="0" w:space="0" w:color="auto"/>
        <w:right w:val="none" w:sz="0" w:space="0" w:color="auto"/>
      </w:divBdr>
    </w:div>
    <w:div w:id="1809083347">
      <w:bodyDiv w:val="1"/>
      <w:marLeft w:val="0"/>
      <w:marRight w:val="0"/>
      <w:marTop w:val="0"/>
      <w:marBottom w:val="0"/>
      <w:divBdr>
        <w:top w:val="none" w:sz="0" w:space="0" w:color="auto"/>
        <w:left w:val="none" w:sz="0" w:space="0" w:color="auto"/>
        <w:bottom w:val="none" w:sz="0" w:space="0" w:color="auto"/>
        <w:right w:val="none" w:sz="0" w:space="0" w:color="auto"/>
      </w:divBdr>
    </w:div>
    <w:div w:id="1812365162">
      <w:bodyDiv w:val="1"/>
      <w:marLeft w:val="0"/>
      <w:marRight w:val="0"/>
      <w:marTop w:val="0"/>
      <w:marBottom w:val="0"/>
      <w:divBdr>
        <w:top w:val="none" w:sz="0" w:space="0" w:color="auto"/>
        <w:left w:val="none" w:sz="0" w:space="0" w:color="auto"/>
        <w:bottom w:val="none" w:sz="0" w:space="0" w:color="auto"/>
        <w:right w:val="none" w:sz="0" w:space="0" w:color="auto"/>
      </w:divBdr>
    </w:div>
    <w:div w:id="1816948687">
      <w:bodyDiv w:val="1"/>
      <w:marLeft w:val="0"/>
      <w:marRight w:val="0"/>
      <w:marTop w:val="0"/>
      <w:marBottom w:val="0"/>
      <w:divBdr>
        <w:top w:val="none" w:sz="0" w:space="0" w:color="auto"/>
        <w:left w:val="none" w:sz="0" w:space="0" w:color="auto"/>
        <w:bottom w:val="none" w:sz="0" w:space="0" w:color="auto"/>
        <w:right w:val="none" w:sz="0" w:space="0" w:color="auto"/>
      </w:divBdr>
    </w:div>
    <w:div w:id="1817641843">
      <w:bodyDiv w:val="1"/>
      <w:marLeft w:val="0"/>
      <w:marRight w:val="0"/>
      <w:marTop w:val="0"/>
      <w:marBottom w:val="0"/>
      <w:divBdr>
        <w:top w:val="none" w:sz="0" w:space="0" w:color="auto"/>
        <w:left w:val="none" w:sz="0" w:space="0" w:color="auto"/>
        <w:bottom w:val="none" w:sz="0" w:space="0" w:color="auto"/>
        <w:right w:val="none" w:sz="0" w:space="0" w:color="auto"/>
      </w:divBdr>
    </w:div>
    <w:div w:id="1820078448">
      <w:bodyDiv w:val="1"/>
      <w:marLeft w:val="0"/>
      <w:marRight w:val="0"/>
      <w:marTop w:val="0"/>
      <w:marBottom w:val="0"/>
      <w:divBdr>
        <w:top w:val="none" w:sz="0" w:space="0" w:color="auto"/>
        <w:left w:val="none" w:sz="0" w:space="0" w:color="auto"/>
        <w:bottom w:val="none" w:sz="0" w:space="0" w:color="auto"/>
        <w:right w:val="none" w:sz="0" w:space="0" w:color="auto"/>
      </w:divBdr>
    </w:div>
    <w:div w:id="1820993190">
      <w:bodyDiv w:val="1"/>
      <w:marLeft w:val="0"/>
      <w:marRight w:val="0"/>
      <w:marTop w:val="0"/>
      <w:marBottom w:val="0"/>
      <w:divBdr>
        <w:top w:val="none" w:sz="0" w:space="0" w:color="auto"/>
        <w:left w:val="none" w:sz="0" w:space="0" w:color="auto"/>
        <w:bottom w:val="none" w:sz="0" w:space="0" w:color="auto"/>
        <w:right w:val="none" w:sz="0" w:space="0" w:color="auto"/>
      </w:divBdr>
    </w:div>
    <w:div w:id="1822386212">
      <w:bodyDiv w:val="1"/>
      <w:marLeft w:val="0"/>
      <w:marRight w:val="0"/>
      <w:marTop w:val="0"/>
      <w:marBottom w:val="0"/>
      <w:divBdr>
        <w:top w:val="none" w:sz="0" w:space="0" w:color="auto"/>
        <w:left w:val="none" w:sz="0" w:space="0" w:color="auto"/>
        <w:bottom w:val="none" w:sz="0" w:space="0" w:color="auto"/>
        <w:right w:val="none" w:sz="0" w:space="0" w:color="auto"/>
      </w:divBdr>
    </w:div>
    <w:div w:id="1824468824">
      <w:bodyDiv w:val="1"/>
      <w:marLeft w:val="0"/>
      <w:marRight w:val="0"/>
      <w:marTop w:val="0"/>
      <w:marBottom w:val="0"/>
      <w:divBdr>
        <w:top w:val="none" w:sz="0" w:space="0" w:color="auto"/>
        <w:left w:val="none" w:sz="0" w:space="0" w:color="auto"/>
        <w:bottom w:val="none" w:sz="0" w:space="0" w:color="auto"/>
        <w:right w:val="none" w:sz="0" w:space="0" w:color="auto"/>
      </w:divBdr>
    </w:div>
    <w:div w:id="1832863920">
      <w:bodyDiv w:val="1"/>
      <w:marLeft w:val="0"/>
      <w:marRight w:val="0"/>
      <w:marTop w:val="0"/>
      <w:marBottom w:val="0"/>
      <w:divBdr>
        <w:top w:val="none" w:sz="0" w:space="0" w:color="auto"/>
        <w:left w:val="none" w:sz="0" w:space="0" w:color="auto"/>
        <w:bottom w:val="none" w:sz="0" w:space="0" w:color="auto"/>
        <w:right w:val="none" w:sz="0" w:space="0" w:color="auto"/>
      </w:divBdr>
    </w:div>
    <w:div w:id="1832982786">
      <w:bodyDiv w:val="1"/>
      <w:marLeft w:val="0"/>
      <w:marRight w:val="0"/>
      <w:marTop w:val="0"/>
      <w:marBottom w:val="0"/>
      <w:divBdr>
        <w:top w:val="none" w:sz="0" w:space="0" w:color="auto"/>
        <w:left w:val="none" w:sz="0" w:space="0" w:color="auto"/>
        <w:bottom w:val="none" w:sz="0" w:space="0" w:color="auto"/>
        <w:right w:val="none" w:sz="0" w:space="0" w:color="auto"/>
      </w:divBdr>
    </w:div>
    <w:div w:id="1833328203">
      <w:bodyDiv w:val="1"/>
      <w:marLeft w:val="0"/>
      <w:marRight w:val="0"/>
      <w:marTop w:val="0"/>
      <w:marBottom w:val="0"/>
      <w:divBdr>
        <w:top w:val="none" w:sz="0" w:space="0" w:color="auto"/>
        <w:left w:val="none" w:sz="0" w:space="0" w:color="auto"/>
        <w:bottom w:val="none" w:sz="0" w:space="0" w:color="auto"/>
        <w:right w:val="none" w:sz="0" w:space="0" w:color="auto"/>
      </w:divBdr>
    </w:div>
    <w:div w:id="1833568259">
      <w:bodyDiv w:val="1"/>
      <w:marLeft w:val="0"/>
      <w:marRight w:val="0"/>
      <w:marTop w:val="0"/>
      <w:marBottom w:val="0"/>
      <w:divBdr>
        <w:top w:val="none" w:sz="0" w:space="0" w:color="auto"/>
        <w:left w:val="none" w:sz="0" w:space="0" w:color="auto"/>
        <w:bottom w:val="none" w:sz="0" w:space="0" w:color="auto"/>
        <w:right w:val="none" w:sz="0" w:space="0" w:color="auto"/>
      </w:divBdr>
    </w:div>
    <w:div w:id="1833912001">
      <w:bodyDiv w:val="1"/>
      <w:marLeft w:val="0"/>
      <w:marRight w:val="0"/>
      <w:marTop w:val="0"/>
      <w:marBottom w:val="0"/>
      <w:divBdr>
        <w:top w:val="none" w:sz="0" w:space="0" w:color="auto"/>
        <w:left w:val="none" w:sz="0" w:space="0" w:color="auto"/>
        <w:bottom w:val="none" w:sz="0" w:space="0" w:color="auto"/>
        <w:right w:val="none" w:sz="0" w:space="0" w:color="auto"/>
      </w:divBdr>
    </w:div>
    <w:div w:id="1834296001">
      <w:bodyDiv w:val="1"/>
      <w:marLeft w:val="0"/>
      <w:marRight w:val="0"/>
      <w:marTop w:val="0"/>
      <w:marBottom w:val="0"/>
      <w:divBdr>
        <w:top w:val="none" w:sz="0" w:space="0" w:color="auto"/>
        <w:left w:val="none" w:sz="0" w:space="0" w:color="auto"/>
        <w:bottom w:val="none" w:sz="0" w:space="0" w:color="auto"/>
        <w:right w:val="none" w:sz="0" w:space="0" w:color="auto"/>
      </w:divBdr>
    </w:div>
    <w:div w:id="1834489990">
      <w:bodyDiv w:val="1"/>
      <w:marLeft w:val="0"/>
      <w:marRight w:val="0"/>
      <w:marTop w:val="0"/>
      <w:marBottom w:val="0"/>
      <w:divBdr>
        <w:top w:val="none" w:sz="0" w:space="0" w:color="auto"/>
        <w:left w:val="none" w:sz="0" w:space="0" w:color="auto"/>
        <w:bottom w:val="none" w:sz="0" w:space="0" w:color="auto"/>
        <w:right w:val="none" w:sz="0" w:space="0" w:color="auto"/>
      </w:divBdr>
    </w:div>
    <w:div w:id="1838228560">
      <w:bodyDiv w:val="1"/>
      <w:marLeft w:val="0"/>
      <w:marRight w:val="0"/>
      <w:marTop w:val="0"/>
      <w:marBottom w:val="0"/>
      <w:divBdr>
        <w:top w:val="none" w:sz="0" w:space="0" w:color="auto"/>
        <w:left w:val="none" w:sz="0" w:space="0" w:color="auto"/>
        <w:bottom w:val="none" w:sz="0" w:space="0" w:color="auto"/>
        <w:right w:val="none" w:sz="0" w:space="0" w:color="auto"/>
      </w:divBdr>
    </w:div>
    <w:div w:id="1839149267">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1891745">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46675964">
      <w:bodyDiv w:val="1"/>
      <w:marLeft w:val="0"/>
      <w:marRight w:val="0"/>
      <w:marTop w:val="0"/>
      <w:marBottom w:val="0"/>
      <w:divBdr>
        <w:top w:val="none" w:sz="0" w:space="0" w:color="auto"/>
        <w:left w:val="none" w:sz="0" w:space="0" w:color="auto"/>
        <w:bottom w:val="none" w:sz="0" w:space="0" w:color="auto"/>
        <w:right w:val="none" w:sz="0" w:space="0" w:color="auto"/>
      </w:divBdr>
    </w:div>
    <w:div w:id="1847162051">
      <w:bodyDiv w:val="1"/>
      <w:marLeft w:val="0"/>
      <w:marRight w:val="0"/>
      <w:marTop w:val="0"/>
      <w:marBottom w:val="0"/>
      <w:divBdr>
        <w:top w:val="none" w:sz="0" w:space="0" w:color="auto"/>
        <w:left w:val="none" w:sz="0" w:space="0" w:color="auto"/>
        <w:bottom w:val="none" w:sz="0" w:space="0" w:color="auto"/>
        <w:right w:val="none" w:sz="0" w:space="0" w:color="auto"/>
      </w:divBdr>
    </w:div>
    <w:div w:id="1848666468">
      <w:bodyDiv w:val="1"/>
      <w:marLeft w:val="0"/>
      <w:marRight w:val="0"/>
      <w:marTop w:val="0"/>
      <w:marBottom w:val="0"/>
      <w:divBdr>
        <w:top w:val="none" w:sz="0" w:space="0" w:color="auto"/>
        <w:left w:val="none" w:sz="0" w:space="0" w:color="auto"/>
        <w:bottom w:val="none" w:sz="0" w:space="0" w:color="auto"/>
        <w:right w:val="none" w:sz="0" w:space="0" w:color="auto"/>
      </w:divBdr>
    </w:div>
    <w:div w:id="1850022977">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853446861">
      <w:bodyDiv w:val="1"/>
      <w:marLeft w:val="0"/>
      <w:marRight w:val="0"/>
      <w:marTop w:val="0"/>
      <w:marBottom w:val="0"/>
      <w:divBdr>
        <w:top w:val="none" w:sz="0" w:space="0" w:color="auto"/>
        <w:left w:val="none" w:sz="0" w:space="0" w:color="auto"/>
        <w:bottom w:val="none" w:sz="0" w:space="0" w:color="auto"/>
        <w:right w:val="none" w:sz="0" w:space="0" w:color="auto"/>
      </w:divBdr>
    </w:div>
    <w:div w:id="1857422692">
      <w:bodyDiv w:val="1"/>
      <w:marLeft w:val="0"/>
      <w:marRight w:val="0"/>
      <w:marTop w:val="0"/>
      <w:marBottom w:val="0"/>
      <w:divBdr>
        <w:top w:val="none" w:sz="0" w:space="0" w:color="auto"/>
        <w:left w:val="none" w:sz="0" w:space="0" w:color="auto"/>
        <w:bottom w:val="none" w:sz="0" w:space="0" w:color="auto"/>
        <w:right w:val="none" w:sz="0" w:space="0" w:color="auto"/>
      </w:divBdr>
    </w:div>
    <w:div w:id="1867332862">
      <w:bodyDiv w:val="1"/>
      <w:marLeft w:val="0"/>
      <w:marRight w:val="0"/>
      <w:marTop w:val="0"/>
      <w:marBottom w:val="0"/>
      <w:divBdr>
        <w:top w:val="none" w:sz="0" w:space="0" w:color="auto"/>
        <w:left w:val="none" w:sz="0" w:space="0" w:color="auto"/>
        <w:bottom w:val="none" w:sz="0" w:space="0" w:color="auto"/>
        <w:right w:val="none" w:sz="0" w:space="0" w:color="auto"/>
      </w:divBdr>
    </w:div>
    <w:div w:id="1868441323">
      <w:bodyDiv w:val="1"/>
      <w:marLeft w:val="0"/>
      <w:marRight w:val="0"/>
      <w:marTop w:val="0"/>
      <w:marBottom w:val="0"/>
      <w:divBdr>
        <w:top w:val="none" w:sz="0" w:space="0" w:color="auto"/>
        <w:left w:val="none" w:sz="0" w:space="0" w:color="auto"/>
        <w:bottom w:val="none" w:sz="0" w:space="0" w:color="auto"/>
        <w:right w:val="none" w:sz="0" w:space="0" w:color="auto"/>
      </w:divBdr>
    </w:div>
    <w:div w:id="1871139243">
      <w:bodyDiv w:val="1"/>
      <w:marLeft w:val="0"/>
      <w:marRight w:val="0"/>
      <w:marTop w:val="0"/>
      <w:marBottom w:val="0"/>
      <w:divBdr>
        <w:top w:val="none" w:sz="0" w:space="0" w:color="auto"/>
        <w:left w:val="none" w:sz="0" w:space="0" w:color="auto"/>
        <w:bottom w:val="none" w:sz="0" w:space="0" w:color="auto"/>
        <w:right w:val="none" w:sz="0" w:space="0" w:color="auto"/>
      </w:divBdr>
    </w:div>
    <w:div w:id="1872109479">
      <w:bodyDiv w:val="1"/>
      <w:marLeft w:val="0"/>
      <w:marRight w:val="0"/>
      <w:marTop w:val="0"/>
      <w:marBottom w:val="0"/>
      <w:divBdr>
        <w:top w:val="none" w:sz="0" w:space="0" w:color="auto"/>
        <w:left w:val="none" w:sz="0" w:space="0" w:color="auto"/>
        <w:bottom w:val="none" w:sz="0" w:space="0" w:color="auto"/>
        <w:right w:val="none" w:sz="0" w:space="0" w:color="auto"/>
      </w:divBdr>
    </w:div>
    <w:div w:id="1872918677">
      <w:bodyDiv w:val="1"/>
      <w:marLeft w:val="0"/>
      <w:marRight w:val="0"/>
      <w:marTop w:val="0"/>
      <w:marBottom w:val="0"/>
      <w:divBdr>
        <w:top w:val="none" w:sz="0" w:space="0" w:color="auto"/>
        <w:left w:val="none" w:sz="0" w:space="0" w:color="auto"/>
        <w:bottom w:val="none" w:sz="0" w:space="0" w:color="auto"/>
        <w:right w:val="none" w:sz="0" w:space="0" w:color="auto"/>
      </w:divBdr>
    </w:div>
    <w:div w:id="1875579316">
      <w:bodyDiv w:val="1"/>
      <w:marLeft w:val="0"/>
      <w:marRight w:val="0"/>
      <w:marTop w:val="0"/>
      <w:marBottom w:val="0"/>
      <w:divBdr>
        <w:top w:val="none" w:sz="0" w:space="0" w:color="auto"/>
        <w:left w:val="none" w:sz="0" w:space="0" w:color="auto"/>
        <w:bottom w:val="none" w:sz="0" w:space="0" w:color="auto"/>
        <w:right w:val="none" w:sz="0" w:space="0" w:color="auto"/>
      </w:divBdr>
    </w:div>
    <w:div w:id="1876261713">
      <w:bodyDiv w:val="1"/>
      <w:marLeft w:val="0"/>
      <w:marRight w:val="0"/>
      <w:marTop w:val="0"/>
      <w:marBottom w:val="0"/>
      <w:divBdr>
        <w:top w:val="none" w:sz="0" w:space="0" w:color="auto"/>
        <w:left w:val="none" w:sz="0" w:space="0" w:color="auto"/>
        <w:bottom w:val="none" w:sz="0" w:space="0" w:color="auto"/>
        <w:right w:val="none" w:sz="0" w:space="0" w:color="auto"/>
      </w:divBdr>
    </w:div>
    <w:div w:id="1877623417">
      <w:bodyDiv w:val="1"/>
      <w:marLeft w:val="0"/>
      <w:marRight w:val="0"/>
      <w:marTop w:val="0"/>
      <w:marBottom w:val="0"/>
      <w:divBdr>
        <w:top w:val="none" w:sz="0" w:space="0" w:color="auto"/>
        <w:left w:val="none" w:sz="0" w:space="0" w:color="auto"/>
        <w:bottom w:val="none" w:sz="0" w:space="0" w:color="auto"/>
        <w:right w:val="none" w:sz="0" w:space="0" w:color="auto"/>
      </w:divBdr>
    </w:div>
    <w:div w:id="1878663665">
      <w:bodyDiv w:val="1"/>
      <w:marLeft w:val="0"/>
      <w:marRight w:val="0"/>
      <w:marTop w:val="0"/>
      <w:marBottom w:val="0"/>
      <w:divBdr>
        <w:top w:val="none" w:sz="0" w:space="0" w:color="auto"/>
        <w:left w:val="none" w:sz="0" w:space="0" w:color="auto"/>
        <w:bottom w:val="none" w:sz="0" w:space="0" w:color="auto"/>
        <w:right w:val="none" w:sz="0" w:space="0" w:color="auto"/>
      </w:divBdr>
    </w:div>
    <w:div w:id="1882397771">
      <w:bodyDiv w:val="1"/>
      <w:marLeft w:val="0"/>
      <w:marRight w:val="0"/>
      <w:marTop w:val="0"/>
      <w:marBottom w:val="0"/>
      <w:divBdr>
        <w:top w:val="none" w:sz="0" w:space="0" w:color="auto"/>
        <w:left w:val="none" w:sz="0" w:space="0" w:color="auto"/>
        <w:bottom w:val="none" w:sz="0" w:space="0" w:color="auto"/>
        <w:right w:val="none" w:sz="0" w:space="0" w:color="auto"/>
      </w:divBdr>
    </w:div>
    <w:div w:id="1884245015">
      <w:bodyDiv w:val="1"/>
      <w:marLeft w:val="0"/>
      <w:marRight w:val="0"/>
      <w:marTop w:val="0"/>
      <w:marBottom w:val="0"/>
      <w:divBdr>
        <w:top w:val="none" w:sz="0" w:space="0" w:color="auto"/>
        <w:left w:val="none" w:sz="0" w:space="0" w:color="auto"/>
        <w:bottom w:val="none" w:sz="0" w:space="0" w:color="auto"/>
        <w:right w:val="none" w:sz="0" w:space="0" w:color="auto"/>
      </w:divBdr>
    </w:div>
    <w:div w:id="1885949356">
      <w:bodyDiv w:val="1"/>
      <w:marLeft w:val="0"/>
      <w:marRight w:val="0"/>
      <w:marTop w:val="0"/>
      <w:marBottom w:val="0"/>
      <w:divBdr>
        <w:top w:val="none" w:sz="0" w:space="0" w:color="auto"/>
        <w:left w:val="none" w:sz="0" w:space="0" w:color="auto"/>
        <w:bottom w:val="none" w:sz="0" w:space="0" w:color="auto"/>
        <w:right w:val="none" w:sz="0" w:space="0" w:color="auto"/>
      </w:divBdr>
    </w:div>
    <w:div w:id="1889610747">
      <w:bodyDiv w:val="1"/>
      <w:marLeft w:val="0"/>
      <w:marRight w:val="0"/>
      <w:marTop w:val="0"/>
      <w:marBottom w:val="0"/>
      <w:divBdr>
        <w:top w:val="none" w:sz="0" w:space="0" w:color="auto"/>
        <w:left w:val="none" w:sz="0" w:space="0" w:color="auto"/>
        <w:bottom w:val="none" w:sz="0" w:space="0" w:color="auto"/>
        <w:right w:val="none" w:sz="0" w:space="0" w:color="auto"/>
      </w:divBdr>
    </w:div>
    <w:div w:id="1890846107">
      <w:bodyDiv w:val="1"/>
      <w:marLeft w:val="0"/>
      <w:marRight w:val="0"/>
      <w:marTop w:val="0"/>
      <w:marBottom w:val="0"/>
      <w:divBdr>
        <w:top w:val="none" w:sz="0" w:space="0" w:color="auto"/>
        <w:left w:val="none" w:sz="0" w:space="0" w:color="auto"/>
        <w:bottom w:val="none" w:sz="0" w:space="0" w:color="auto"/>
        <w:right w:val="none" w:sz="0" w:space="0" w:color="auto"/>
      </w:divBdr>
    </w:div>
    <w:div w:id="1894925801">
      <w:bodyDiv w:val="1"/>
      <w:marLeft w:val="0"/>
      <w:marRight w:val="0"/>
      <w:marTop w:val="0"/>
      <w:marBottom w:val="0"/>
      <w:divBdr>
        <w:top w:val="none" w:sz="0" w:space="0" w:color="auto"/>
        <w:left w:val="none" w:sz="0" w:space="0" w:color="auto"/>
        <w:bottom w:val="none" w:sz="0" w:space="0" w:color="auto"/>
        <w:right w:val="none" w:sz="0" w:space="0" w:color="auto"/>
      </w:divBdr>
    </w:div>
    <w:div w:id="1895044437">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14314044">
      <w:bodyDiv w:val="1"/>
      <w:marLeft w:val="0"/>
      <w:marRight w:val="0"/>
      <w:marTop w:val="0"/>
      <w:marBottom w:val="0"/>
      <w:divBdr>
        <w:top w:val="none" w:sz="0" w:space="0" w:color="auto"/>
        <w:left w:val="none" w:sz="0" w:space="0" w:color="auto"/>
        <w:bottom w:val="none" w:sz="0" w:space="0" w:color="auto"/>
        <w:right w:val="none" w:sz="0" w:space="0" w:color="auto"/>
      </w:divBdr>
    </w:div>
    <w:div w:id="1921021529">
      <w:bodyDiv w:val="1"/>
      <w:marLeft w:val="0"/>
      <w:marRight w:val="0"/>
      <w:marTop w:val="0"/>
      <w:marBottom w:val="0"/>
      <w:divBdr>
        <w:top w:val="none" w:sz="0" w:space="0" w:color="auto"/>
        <w:left w:val="none" w:sz="0" w:space="0" w:color="auto"/>
        <w:bottom w:val="none" w:sz="0" w:space="0" w:color="auto"/>
        <w:right w:val="none" w:sz="0" w:space="0" w:color="auto"/>
      </w:divBdr>
    </w:div>
    <w:div w:id="1923025862">
      <w:bodyDiv w:val="1"/>
      <w:marLeft w:val="0"/>
      <w:marRight w:val="0"/>
      <w:marTop w:val="0"/>
      <w:marBottom w:val="0"/>
      <w:divBdr>
        <w:top w:val="none" w:sz="0" w:space="0" w:color="auto"/>
        <w:left w:val="none" w:sz="0" w:space="0" w:color="auto"/>
        <w:bottom w:val="none" w:sz="0" w:space="0" w:color="auto"/>
        <w:right w:val="none" w:sz="0" w:space="0" w:color="auto"/>
      </w:divBdr>
    </w:div>
    <w:div w:id="1924561390">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29536656">
      <w:bodyDiv w:val="1"/>
      <w:marLeft w:val="0"/>
      <w:marRight w:val="0"/>
      <w:marTop w:val="0"/>
      <w:marBottom w:val="0"/>
      <w:divBdr>
        <w:top w:val="none" w:sz="0" w:space="0" w:color="auto"/>
        <w:left w:val="none" w:sz="0" w:space="0" w:color="auto"/>
        <w:bottom w:val="none" w:sz="0" w:space="0" w:color="auto"/>
        <w:right w:val="none" w:sz="0" w:space="0" w:color="auto"/>
      </w:divBdr>
    </w:div>
    <w:div w:id="1930235261">
      <w:bodyDiv w:val="1"/>
      <w:marLeft w:val="0"/>
      <w:marRight w:val="0"/>
      <w:marTop w:val="0"/>
      <w:marBottom w:val="0"/>
      <w:divBdr>
        <w:top w:val="none" w:sz="0" w:space="0" w:color="auto"/>
        <w:left w:val="none" w:sz="0" w:space="0" w:color="auto"/>
        <w:bottom w:val="none" w:sz="0" w:space="0" w:color="auto"/>
        <w:right w:val="none" w:sz="0" w:space="0" w:color="auto"/>
      </w:divBdr>
    </w:div>
    <w:div w:id="1931157358">
      <w:bodyDiv w:val="1"/>
      <w:marLeft w:val="0"/>
      <w:marRight w:val="0"/>
      <w:marTop w:val="0"/>
      <w:marBottom w:val="0"/>
      <w:divBdr>
        <w:top w:val="none" w:sz="0" w:space="0" w:color="auto"/>
        <w:left w:val="none" w:sz="0" w:space="0" w:color="auto"/>
        <w:bottom w:val="none" w:sz="0" w:space="0" w:color="auto"/>
        <w:right w:val="none" w:sz="0" w:space="0" w:color="auto"/>
      </w:divBdr>
    </w:div>
    <w:div w:id="1933470291">
      <w:bodyDiv w:val="1"/>
      <w:marLeft w:val="0"/>
      <w:marRight w:val="0"/>
      <w:marTop w:val="0"/>
      <w:marBottom w:val="0"/>
      <w:divBdr>
        <w:top w:val="none" w:sz="0" w:space="0" w:color="auto"/>
        <w:left w:val="none" w:sz="0" w:space="0" w:color="auto"/>
        <w:bottom w:val="none" w:sz="0" w:space="0" w:color="auto"/>
        <w:right w:val="none" w:sz="0" w:space="0" w:color="auto"/>
      </w:divBdr>
    </w:div>
    <w:div w:id="1938367730">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41722956">
      <w:bodyDiv w:val="1"/>
      <w:marLeft w:val="0"/>
      <w:marRight w:val="0"/>
      <w:marTop w:val="0"/>
      <w:marBottom w:val="0"/>
      <w:divBdr>
        <w:top w:val="none" w:sz="0" w:space="0" w:color="auto"/>
        <w:left w:val="none" w:sz="0" w:space="0" w:color="auto"/>
        <w:bottom w:val="none" w:sz="0" w:space="0" w:color="auto"/>
        <w:right w:val="none" w:sz="0" w:space="0" w:color="auto"/>
      </w:divBdr>
    </w:div>
    <w:div w:id="1942371403">
      <w:bodyDiv w:val="1"/>
      <w:marLeft w:val="0"/>
      <w:marRight w:val="0"/>
      <w:marTop w:val="0"/>
      <w:marBottom w:val="0"/>
      <w:divBdr>
        <w:top w:val="none" w:sz="0" w:space="0" w:color="auto"/>
        <w:left w:val="none" w:sz="0" w:space="0" w:color="auto"/>
        <w:bottom w:val="none" w:sz="0" w:space="0" w:color="auto"/>
        <w:right w:val="none" w:sz="0" w:space="0" w:color="auto"/>
      </w:divBdr>
    </w:div>
    <w:div w:id="1943223421">
      <w:bodyDiv w:val="1"/>
      <w:marLeft w:val="0"/>
      <w:marRight w:val="0"/>
      <w:marTop w:val="0"/>
      <w:marBottom w:val="0"/>
      <w:divBdr>
        <w:top w:val="none" w:sz="0" w:space="0" w:color="auto"/>
        <w:left w:val="none" w:sz="0" w:space="0" w:color="auto"/>
        <w:bottom w:val="none" w:sz="0" w:space="0" w:color="auto"/>
        <w:right w:val="none" w:sz="0" w:space="0" w:color="auto"/>
      </w:divBdr>
    </w:div>
    <w:div w:id="1946568923">
      <w:bodyDiv w:val="1"/>
      <w:marLeft w:val="0"/>
      <w:marRight w:val="0"/>
      <w:marTop w:val="0"/>
      <w:marBottom w:val="0"/>
      <w:divBdr>
        <w:top w:val="none" w:sz="0" w:space="0" w:color="auto"/>
        <w:left w:val="none" w:sz="0" w:space="0" w:color="auto"/>
        <w:bottom w:val="none" w:sz="0" w:space="0" w:color="auto"/>
        <w:right w:val="none" w:sz="0" w:space="0" w:color="auto"/>
      </w:divBdr>
    </w:div>
    <w:div w:id="1947686252">
      <w:bodyDiv w:val="1"/>
      <w:marLeft w:val="0"/>
      <w:marRight w:val="0"/>
      <w:marTop w:val="0"/>
      <w:marBottom w:val="0"/>
      <w:divBdr>
        <w:top w:val="none" w:sz="0" w:space="0" w:color="auto"/>
        <w:left w:val="none" w:sz="0" w:space="0" w:color="auto"/>
        <w:bottom w:val="none" w:sz="0" w:space="0" w:color="auto"/>
        <w:right w:val="none" w:sz="0" w:space="0" w:color="auto"/>
      </w:divBdr>
    </w:div>
    <w:div w:id="1947998432">
      <w:bodyDiv w:val="1"/>
      <w:marLeft w:val="0"/>
      <w:marRight w:val="0"/>
      <w:marTop w:val="0"/>
      <w:marBottom w:val="0"/>
      <w:divBdr>
        <w:top w:val="none" w:sz="0" w:space="0" w:color="auto"/>
        <w:left w:val="none" w:sz="0" w:space="0" w:color="auto"/>
        <w:bottom w:val="none" w:sz="0" w:space="0" w:color="auto"/>
        <w:right w:val="none" w:sz="0" w:space="0" w:color="auto"/>
      </w:divBdr>
    </w:div>
    <w:div w:id="1948074244">
      <w:bodyDiv w:val="1"/>
      <w:marLeft w:val="0"/>
      <w:marRight w:val="0"/>
      <w:marTop w:val="0"/>
      <w:marBottom w:val="0"/>
      <w:divBdr>
        <w:top w:val="none" w:sz="0" w:space="0" w:color="auto"/>
        <w:left w:val="none" w:sz="0" w:space="0" w:color="auto"/>
        <w:bottom w:val="none" w:sz="0" w:space="0" w:color="auto"/>
        <w:right w:val="none" w:sz="0" w:space="0" w:color="auto"/>
      </w:divBdr>
    </w:div>
    <w:div w:id="1949577156">
      <w:bodyDiv w:val="1"/>
      <w:marLeft w:val="0"/>
      <w:marRight w:val="0"/>
      <w:marTop w:val="0"/>
      <w:marBottom w:val="0"/>
      <w:divBdr>
        <w:top w:val="none" w:sz="0" w:space="0" w:color="auto"/>
        <w:left w:val="none" w:sz="0" w:space="0" w:color="auto"/>
        <w:bottom w:val="none" w:sz="0" w:space="0" w:color="auto"/>
        <w:right w:val="none" w:sz="0" w:space="0" w:color="auto"/>
      </w:divBdr>
    </w:div>
    <w:div w:id="1952469801">
      <w:bodyDiv w:val="1"/>
      <w:marLeft w:val="0"/>
      <w:marRight w:val="0"/>
      <w:marTop w:val="0"/>
      <w:marBottom w:val="0"/>
      <w:divBdr>
        <w:top w:val="none" w:sz="0" w:space="0" w:color="auto"/>
        <w:left w:val="none" w:sz="0" w:space="0" w:color="auto"/>
        <w:bottom w:val="none" w:sz="0" w:space="0" w:color="auto"/>
        <w:right w:val="none" w:sz="0" w:space="0" w:color="auto"/>
      </w:divBdr>
    </w:div>
    <w:div w:id="1956667750">
      <w:bodyDiv w:val="1"/>
      <w:marLeft w:val="0"/>
      <w:marRight w:val="0"/>
      <w:marTop w:val="0"/>
      <w:marBottom w:val="0"/>
      <w:divBdr>
        <w:top w:val="none" w:sz="0" w:space="0" w:color="auto"/>
        <w:left w:val="none" w:sz="0" w:space="0" w:color="auto"/>
        <w:bottom w:val="none" w:sz="0" w:space="0" w:color="auto"/>
        <w:right w:val="none" w:sz="0" w:space="0" w:color="auto"/>
      </w:divBdr>
    </w:div>
    <w:div w:id="1956911835">
      <w:bodyDiv w:val="1"/>
      <w:marLeft w:val="0"/>
      <w:marRight w:val="0"/>
      <w:marTop w:val="0"/>
      <w:marBottom w:val="0"/>
      <w:divBdr>
        <w:top w:val="none" w:sz="0" w:space="0" w:color="auto"/>
        <w:left w:val="none" w:sz="0" w:space="0" w:color="auto"/>
        <w:bottom w:val="none" w:sz="0" w:space="0" w:color="auto"/>
        <w:right w:val="none" w:sz="0" w:space="0" w:color="auto"/>
      </w:divBdr>
    </w:div>
    <w:div w:id="1958371090">
      <w:bodyDiv w:val="1"/>
      <w:marLeft w:val="0"/>
      <w:marRight w:val="0"/>
      <w:marTop w:val="0"/>
      <w:marBottom w:val="0"/>
      <w:divBdr>
        <w:top w:val="none" w:sz="0" w:space="0" w:color="auto"/>
        <w:left w:val="none" w:sz="0" w:space="0" w:color="auto"/>
        <w:bottom w:val="none" w:sz="0" w:space="0" w:color="auto"/>
        <w:right w:val="none" w:sz="0" w:space="0" w:color="auto"/>
      </w:divBdr>
    </w:div>
    <w:div w:id="1958826347">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66884789">
      <w:bodyDiv w:val="1"/>
      <w:marLeft w:val="0"/>
      <w:marRight w:val="0"/>
      <w:marTop w:val="0"/>
      <w:marBottom w:val="0"/>
      <w:divBdr>
        <w:top w:val="none" w:sz="0" w:space="0" w:color="auto"/>
        <w:left w:val="none" w:sz="0" w:space="0" w:color="auto"/>
        <w:bottom w:val="none" w:sz="0" w:space="0" w:color="auto"/>
        <w:right w:val="none" w:sz="0" w:space="0" w:color="auto"/>
      </w:divBdr>
    </w:div>
    <w:div w:id="1967269085">
      <w:bodyDiv w:val="1"/>
      <w:marLeft w:val="0"/>
      <w:marRight w:val="0"/>
      <w:marTop w:val="0"/>
      <w:marBottom w:val="0"/>
      <w:divBdr>
        <w:top w:val="none" w:sz="0" w:space="0" w:color="auto"/>
        <w:left w:val="none" w:sz="0" w:space="0" w:color="auto"/>
        <w:bottom w:val="none" w:sz="0" w:space="0" w:color="auto"/>
        <w:right w:val="none" w:sz="0" w:space="0" w:color="auto"/>
      </w:divBdr>
    </w:div>
    <w:div w:id="1973318556">
      <w:bodyDiv w:val="1"/>
      <w:marLeft w:val="0"/>
      <w:marRight w:val="0"/>
      <w:marTop w:val="0"/>
      <w:marBottom w:val="0"/>
      <w:divBdr>
        <w:top w:val="none" w:sz="0" w:space="0" w:color="auto"/>
        <w:left w:val="none" w:sz="0" w:space="0" w:color="auto"/>
        <w:bottom w:val="none" w:sz="0" w:space="0" w:color="auto"/>
        <w:right w:val="none" w:sz="0" w:space="0" w:color="auto"/>
      </w:divBdr>
    </w:div>
    <w:div w:id="1975061252">
      <w:bodyDiv w:val="1"/>
      <w:marLeft w:val="0"/>
      <w:marRight w:val="0"/>
      <w:marTop w:val="0"/>
      <w:marBottom w:val="0"/>
      <w:divBdr>
        <w:top w:val="none" w:sz="0" w:space="0" w:color="auto"/>
        <w:left w:val="none" w:sz="0" w:space="0" w:color="auto"/>
        <w:bottom w:val="none" w:sz="0" w:space="0" w:color="auto"/>
        <w:right w:val="none" w:sz="0" w:space="0" w:color="auto"/>
      </w:divBdr>
    </w:div>
    <w:div w:id="1976637633">
      <w:bodyDiv w:val="1"/>
      <w:marLeft w:val="0"/>
      <w:marRight w:val="0"/>
      <w:marTop w:val="0"/>
      <w:marBottom w:val="0"/>
      <w:divBdr>
        <w:top w:val="none" w:sz="0" w:space="0" w:color="auto"/>
        <w:left w:val="none" w:sz="0" w:space="0" w:color="auto"/>
        <w:bottom w:val="none" w:sz="0" w:space="0" w:color="auto"/>
        <w:right w:val="none" w:sz="0" w:space="0" w:color="auto"/>
      </w:divBdr>
    </w:div>
    <w:div w:id="1980457150">
      <w:bodyDiv w:val="1"/>
      <w:marLeft w:val="0"/>
      <w:marRight w:val="0"/>
      <w:marTop w:val="0"/>
      <w:marBottom w:val="0"/>
      <w:divBdr>
        <w:top w:val="none" w:sz="0" w:space="0" w:color="auto"/>
        <w:left w:val="none" w:sz="0" w:space="0" w:color="auto"/>
        <w:bottom w:val="none" w:sz="0" w:space="0" w:color="auto"/>
        <w:right w:val="none" w:sz="0" w:space="0" w:color="auto"/>
      </w:divBdr>
    </w:div>
    <w:div w:id="1987051967">
      <w:bodyDiv w:val="1"/>
      <w:marLeft w:val="0"/>
      <w:marRight w:val="0"/>
      <w:marTop w:val="0"/>
      <w:marBottom w:val="0"/>
      <w:divBdr>
        <w:top w:val="none" w:sz="0" w:space="0" w:color="auto"/>
        <w:left w:val="none" w:sz="0" w:space="0" w:color="auto"/>
        <w:bottom w:val="none" w:sz="0" w:space="0" w:color="auto"/>
        <w:right w:val="none" w:sz="0" w:space="0" w:color="auto"/>
      </w:divBdr>
    </w:div>
    <w:div w:id="1987733719">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1998024854">
      <w:bodyDiv w:val="1"/>
      <w:marLeft w:val="0"/>
      <w:marRight w:val="0"/>
      <w:marTop w:val="0"/>
      <w:marBottom w:val="0"/>
      <w:divBdr>
        <w:top w:val="none" w:sz="0" w:space="0" w:color="auto"/>
        <w:left w:val="none" w:sz="0" w:space="0" w:color="auto"/>
        <w:bottom w:val="none" w:sz="0" w:space="0" w:color="auto"/>
        <w:right w:val="none" w:sz="0" w:space="0" w:color="auto"/>
      </w:divBdr>
    </w:div>
    <w:div w:id="2002540095">
      <w:bodyDiv w:val="1"/>
      <w:marLeft w:val="0"/>
      <w:marRight w:val="0"/>
      <w:marTop w:val="0"/>
      <w:marBottom w:val="0"/>
      <w:divBdr>
        <w:top w:val="none" w:sz="0" w:space="0" w:color="auto"/>
        <w:left w:val="none" w:sz="0" w:space="0" w:color="auto"/>
        <w:bottom w:val="none" w:sz="0" w:space="0" w:color="auto"/>
        <w:right w:val="none" w:sz="0" w:space="0" w:color="auto"/>
      </w:divBdr>
    </w:div>
    <w:div w:id="2003507071">
      <w:bodyDiv w:val="1"/>
      <w:marLeft w:val="0"/>
      <w:marRight w:val="0"/>
      <w:marTop w:val="0"/>
      <w:marBottom w:val="0"/>
      <w:divBdr>
        <w:top w:val="none" w:sz="0" w:space="0" w:color="auto"/>
        <w:left w:val="none" w:sz="0" w:space="0" w:color="auto"/>
        <w:bottom w:val="none" w:sz="0" w:space="0" w:color="auto"/>
        <w:right w:val="none" w:sz="0" w:space="0" w:color="auto"/>
      </w:divBdr>
    </w:div>
    <w:div w:id="2007054941">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10937311">
      <w:bodyDiv w:val="1"/>
      <w:marLeft w:val="0"/>
      <w:marRight w:val="0"/>
      <w:marTop w:val="0"/>
      <w:marBottom w:val="0"/>
      <w:divBdr>
        <w:top w:val="none" w:sz="0" w:space="0" w:color="auto"/>
        <w:left w:val="none" w:sz="0" w:space="0" w:color="auto"/>
        <w:bottom w:val="none" w:sz="0" w:space="0" w:color="auto"/>
        <w:right w:val="none" w:sz="0" w:space="0" w:color="auto"/>
      </w:divBdr>
    </w:div>
    <w:div w:id="2013291886">
      <w:bodyDiv w:val="1"/>
      <w:marLeft w:val="0"/>
      <w:marRight w:val="0"/>
      <w:marTop w:val="0"/>
      <w:marBottom w:val="0"/>
      <w:divBdr>
        <w:top w:val="none" w:sz="0" w:space="0" w:color="auto"/>
        <w:left w:val="none" w:sz="0" w:space="0" w:color="auto"/>
        <w:bottom w:val="none" w:sz="0" w:space="0" w:color="auto"/>
        <w:right w:val="none" w:sz="0" w:space="0" w:color="auto"/>
      </w:divBdr>
    </w:div>
    <w:div w:id="2017151603">
      <w:bodyDiv w:val="1"/>
      <w:marLeft w:val="0"/>
      <w:marRight w:val="0"/>
      <w:marTop w:val="0"/>
      <w:marBottom w:val="0"/>
      <w:divBdr>
        <w:top w:val="none" w:sz="0" w:space="0" w:color="auto"/>
        <w:left w:val="none" w:sz="0" w:space="0" w:color="auto"/>
        <w:bottom w:val="none" w:sz="0" w:space="0" w:color="auto"/>
        <w:right w:val="none" w:sz="0" w:space="0" w:color="auto"/>
      </w:divBdr>
    </w:div>
    <w:div w:id="2018462438">
      <w:bodyDiv w:val="1"/>
      <w:marLeft w:val="0"/>
      <w:marRight w:val="0"/>
      <w:marTop w:val="0"/>
      <w:marBottom w:val="0"/>
      <w:divBdr>
        <w:top w:val="none" w:sz="0" w:space="0" w:color="auto"/>
        <w:left w:val="none" w:sz="0" w:space="0" w:color="auto"/>
        <w:bottom w:val="none" w:sz="0" w:space="0" w:color="auto"/>
        <w:right w:val="none" w:sz="0" w:space="0" w:color="auto"/>
      </w:divBdr>
    </w:div>
    <w:div w:id="2022514100">
      <w:bodyDiv w:val="1"/>
      <w:marLeft w:val="0"/>
      <w:marRight w:val="0"/>
      <w:marTop w:val="0"/>
      <w:marBottom w:val="0"/>
      <w:divBdr>
        <w:top w:val="none" w:sz="0" w:space="0" w:color="auto"/>
        <w:left w:val="none" w:sz="0" w:space="0" w:color="auto"/>
        <w:bottom w:val="none" w:sz="0" w:space="0" w:color="auto"/>
        <w:right w:val="none" w:sz="0" w:space="0" w:color="auto"/>
      </w:divBdr>
    </w:div>
    <w:div w:id="2025670847">
      <w:bodyDiv w:val="1"/>
      <w:marLeft w:val="0"/>
      <w:marRight w:val="0"/>
      <w:marTop w:val="0"/>
      <w:marBottom w:val="0"/>
      <w:divBdr>
        <w:top w:val="none" w:sz="0" w:space="0" w:color="auto"/>
        <w:left w:val="none" w:sz="0" w:space="0" w:color="auto"/>
        <w:bottom w:val="none" w:sz="0" w:space="0" w:color="auto"/>
        <w:right w:val="none" w:sz="0" w:space="0" w:color="auto"/>
      </w:divBdr>
    </w:div>
    <w:div w:id="2032367931">
      <w:bodyDiv w:val="1"/>
      <w:marLeft w:val="0"/>
      <w:marRight w:val="0"/>
      <w:marTop w:val="0"/>
      <w:marBottom w:val="0"/>
      <w:divBdr>
        <w:top w:val="none" w:sz="0" w:space="0" w:color="auto"/>
        <w:left w:val="none" w:sz="0" w:space="0" w:color="auto"/>
        <w:bottom w:val="none" w:sz="0" w:space="0" w:color="auto"/>
        <w:right w:val="none" w:sz="0" w:space="0" w:color="auto"/>
      </w:divBdr>
    </w:div>
    <w:div w:id="2033215804">
      <w:bodyDiv w:val="1"/>
      <w:marLeft w:val="0"/>
      <w:marRight w:val="0"/>
      <w:marTop w:val="0"/>
      <w:marBottom w:val="0"/>
      <w:divBdr>
        <w:top w:val="none" w:sz="0" w:space="0" w:color="auto"/>
        <w:left w:val="none" w:sz="0" w:space="0" w:color="auto"/>
        <w:bottom w:val="none" w:sz="0" w:space="0" w:color="auto"/>
        <w:right w:val="none" w:sz="0" w:space="0" w:color="auto"/>
      </w:divBdr>
    </w:div>
    <w:div w:id="2038118415">
      <w:bodyDiv w:val="1"/>
      <w:marLeft w:val="0"/>
      <w:marRight w:val="0"/>
      <w:marTop w:val="0"/>
      <w:marBottom w:val="0"/>
      <w:divBdr>
        <w:top w:val="none" w:sz="0" w:space="0" w:color="auto"/>
        <w:left w:val="none" w:sz="0" w:space="0" w:color="auto"/>
        <w:bottom w:val="none" w:sz="0" w:space="0" w:color="auto"/>
        <w:right w:val="none" w:sz="0" w:space="0" w:color="auto"/>
      </w:divBdr>
    </w:div>
    <w:div w:id="2038580728">
      <w:bodyDiv w:val="1"/>
      <w:marLeft w:val="0"/>
      <w:marRight w:val="0"/>
      <w:marTop w:val="0"/>
      <w:marBottom w:val="0"/>
      <w:divBdr>
        <w:top w:val="none" w:sz="0" w:space="0" w:color="auto"/>
        <w:left w:val="none" w:sz="0" w:space="0" w:color="auto"/>
        <w:bottom w:val="none" w:sz="0" w:space="0" w:color="auto"/>
        <w:right w:val="none" w:sz="0" w:space="0" w:color="auto"/>
      </w:divBdr>
    </w:div>
    <w:div w:id="2040349591">
      <w:bodyDiv w:val="1"/>
      <w:marLeft w:val="0"/>
      <w:marRight w:val="0"/>
      <w:marTop w:val="0"/>
      <w:marBottom w:val="0"/>
      <w:divBdr>
        <w:top w:val="none" w:sz="0" w:space="0" w:color="auto"/>
        <w:left w:val="none" w:sz="0" w:space="0" w:color="auto"/>
        <w:bottom w:val="none" w:sz="0" w:space="0" w:color="auto"/>
        <w:right w:val="none" w:sz="0" w:space="0" w:color="auto"/>
      </w:divBdr>
    </w:div>
    <w:div w:id="2040542975">
      <w:bodyDiv w:val="1"/>
      <w:marLeft w:val="0"/>
      <w:marRight w:val="0"/>
      <w:marTop w:val="0"/>
      <w:marBottom w:val="0"/>
      <w:divBdr>
        <w:top w:val="none" w:sz="0" w:space="0" w:color="auto"/>
        <w:left w:val="none" w:sz="0" w:space="0" w:color="auto"/>
        <w:bottom w:val="none" w:sz="0" w:space="0" w:color="auto"/>
        <w:right w:val="none" w:sz="0" w:space="0" w:color="auto"/>
      </w:divBdr>
    </w:div>
    <w:div w:id="2040625762">
      <w:bodyDiv w:val="1"/>
      <w:marLeft w:val="0"/>
      <w:marRight w:val="0"/>
      <w:marTop w:val="0"/>
      <w:marBottom w:val="0"/>
      <w:divBdr>
        <w:top w:val="none" w:sz="0" w:space="0" w:color="auto"/>
        <w:left w:val="none" w:sz="0" w:space="0" w:color="auto"/>
        <w:bottom w:val="none" w:sz="0" w:space="0" w:color="auto"/>
        <w:right w:val="none" w:sz="0" w:space="0" w:color="auto"/>
      </w:divBdr>
    </w:div>
    <w:div w:id="2042582311">
      <w:bodyDiv w:val="1"/>
      <w:marLeft w:val="0"/>
      <w:marRight w:val="0"/>
      <w:marTop w:val="0"/>
      <w:marBottom w:val="0"/>
      <w:divBdr>
        <w:top w:val="none" w:sz="0" w:space="0" w:color="auto"/>
        <w:left w:val="none" w:sz="0" w:space="0" w:color="auto"/>
        <w:bottom w:val="none" w:sz="0" w:space="0" w:color="auto"/>
        <w:right w:val="none" w:sz="0" w:space="0" w:color="auto"/>
      </w:divBdr>
    </w:div>
    <w:div w:id="2042972417">
      <w:bodyDiv w:val="1"/>
      <w:marLeft w:val="0"/>
      <w:marRight w:val="0"/>
      <w:marTop w:val="0"/>
      <w:marBottom w:val="0"/>
      <w:divBdr>
        <w:top w:val="none" w:sz="0" w:space="0" w:color="auto"/>
        <w:left w:val="none" w:sz="0" w:space="0" w:color="auto"/>
        <w:bottom w:val="none" w:sz="0" w:space="0" w:color="auto"/>
        <w:right w:val="none" w:sz="0" w:space="0" w:color="auto"/>
      </w:divBdr>
    </w:div>
    <w:div w:id="2043281417">
      <w:bodyDiv w:val="1"/>
      <w:marLeft w:val="0"/>
      <w:marRight w:val="0"/>
      <w:marTop w:val="0"/>
      <w:marBottom w:val="0"/>
      <w:divBdr>
        <w:top w:val="none" w:sz="0" w:space="0" w:color="auto"/>
        <w:left w:val="none" w:sz="0" w:space="0" w:color="auto"/>
        <w:bottom w:val="none" w:sz="0" w:space="0" w:color="auto"/>
        <w:right w:val="none" w:sz="0" w:space="0" w:color="auto"/>
      </w:divBdr>
    </w:div>
    <w:div w:id="2046058135">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046518049">
      <w:bodyDiv w:val="1"/>
      <w:marLeft w:val="0"/>
      <w:marRight w:val="0"/>
      <w:marTop w:val="0"/>
      <w:marBottom w:val="0"/>
      <w:divBdr>
        <w:top w:val="none" w:sz="0" w:space="0" w:color="auto"/>
        <w:left w:val="none" w:sz="0" w:space="0" w:color="auto"/>
        <w:bottom w:val="none" w:sz="0" w:space="0" w:color="auto"/>
        <w:right w:val="none" w:sz="0" w:space="0" w:color="auto"/>
      </w:divBdr>
    </w:div>
    <w:div w:id="2051758659">
      <w:bodyDiv w:val="1"/>
      <w:marLeft w:val="0"/>
      <w:marRight w:val="0"/>
      <w:marTop w:val="0"/>
      <w:marBottom w:val="0"/>
      <w:divBdr>
        <w:top w:val="none" w:sz="0" w:space="0" w:color="auto"/>
        <w:left w:val="none" w:sz="0" w:space="0" w:color="auto"/>
        <w:bottom w:val="none" w:sz="0" w:space="0" w:color="auto"/>
        <w:right w:val="none" w:sz="0" w:space="0" w:color="auto"/>
      </w:divBdr>
    </w:div>
    <w:div w:id="2058897876">
      <w:bodyDiv w:val="1"/>
      <w:marLeft w:val="0"/>
      <w:marRight w:val="0"/>
      <w:marTop w:val="0"/>
      <w:marBottom w:val="0"/>
      <w:divBdr>
        <w:top w:val="none" w:sz="0" w:space="0" w:color="auto"/>
        <w:left w:val="none" w:sz="0" w:space="0" w:color="auto"/>
        <w:bottom w:val="none" w:sz="0" w:space="0" w:color="auto"/>
        <w:right w:val="none" w:sz="0" w:space="0" w:color="auto"/>
      </w:divBdr>
    </w:div>
    <w:div w:id="2060740347">
      <w:bodyDiv w:val="1"/>
      <w:marLeft w:val="0"/>
      <w:marRight w:val="0"/>
      <w:marTop w:val="0"/>
      <w:marBottom w:val="0"/>
      <w:divBdr>
        <w:top w:val="none" w:sz="0" w:space="0" w:color="auto"/>
        <w:left w:val="none" w:sz="0" w:space="0" w:color="auto"/>
        <w:bottom w:val="none" w:sz="0" w:space="0" w:color="auto"/>
        <w:right w:val="none" w:sz="0" w:space="0" w:color="auto"/>
      </w:divBdr>
    </w:div>
    <w:div w:id="2064020714">
      <w:bodyDiv w:val="1"/>
      <w:marLeft w:val="0"/>
      <w:marRight w:val="0"/>
      <w:marTop w:val="0"/>
      <w:marBottom w:val="0"/>
      <w:divBdr>
        <w:top w:val="none" w:sz="0" w:space="0" w:color="auto"/>
        <w:left w:val="none" w:sz="0" w:space="0" w:color="auto"/>
        <w:bottom w:val="none" w:sz="0" w:space="0" w:color="auto"/>
        <w:right w:val="none" w:sz="0" w:space="0" w:color="auto"/>
      </w:divBdr>
    </w:div>
    <w:div w:id="2069256847">
      <w:bodyDiv w:val="1"/>
      <w:marLeft w:val="0"/>
      <w:marRight w:val="0"/>
      <w:marTop w:val="0"/>
      <w:marBottom w:val="0"/>
      <w:divBdr>
        <w:top w:val="none" w:sz="0" w:space="0" w:color="auto"/>
        <w:left w:val="none" w:sz="0" w:space="0" w:color="auto"/>
        <w:bottom w:val="none" w:sz="0" w:space="0" w:color="auto"/>
        <w:right w:val="none" w:sz="0" w:space="0" w:color="auto"/>
      </w:divBdr>
    </w:div>
    <w:div w:id="2071688974">
      <w:bodyDiv w:val="1"/>
      <w:marLeft w:val="0"/>
      <w:marRight w:val="0"/>
      <w:marTop w:val="0"/>
      <w:marBottom w:val="0"/>
      <w:divBdr>
        <w:top w:val="none" w:sz="0" w:space="0" w:color="auto"/>
        <w:left w:val="none" w:sz="0" w:space="0" w:color="auto"/>
        <w:bottom w:val="none" w:sz="0" w:space="0" w:color="auto"/>
        <w:right w:val="none" w:sz="0" w:space="0" w:color="auto"/>
      </w:divBdr>
    </w:div>
    <w:div w:id="2074348083">
      <w:bodyDiv w:val="1"/>
      <w:marLeft w:val="0"/>
      <w:marRight w:val="0"/>
      <w:marTop w:val="0"/>
      <w:marBottom w:val="0"/>
      <w:divBdr>
        <w:top w:val="none" w:sz="0" w:space="0" w:color="auto"/>
        <w:left w:val="none" w:sz="0" w:space="0" w:color="auto"/>
        <w:bottom w:val="none" w:sz="0" w:space="0" w:color="auto"/>
        <w:right w:val="none" w:sz="0" w:space="0" w:color="auto"/>
      </w:divBdr>
    </w:div>
    <w:div w:id="2075153489">
      <w:bodyDiv w:val="1"/>
      <w:marLeft w:val="0"/>
      <w:marRight w:val="0"/>
      <w:marTop w:val="0"/>
      <w:marBottom w:val="0"/>
      <w:divBdr>
        <w:top w:val="none" w:sz="0" w:space="0" w:color="auto"/>
        <w:left w:val="none" w:sz="0" w:space="0" w:color="auto"/>
        <w:bottom w:val="none" w:sz="0" w:space="0" w:color="auto"/>
        <w:right w:val="none" w:sz="0" w:space="0" w:color="auto"/>
      </w:divBdr>
    </w:div>
    <w:div w:id="2080208256">
      <w:bodyDiv w:val="1"/>
      <w:marLeft w:val="0"/>
      <w:marRight w:val="0"/>
      <w:marTop w:val="0"/>
      <w:marBottom w:val="0"/>
      <w:divBdr>
        <w:top w:val="none" w:sz="0" w:space="0" w:color="auto"/>
        <w:left w:val="none" w:sz="0" w:space="0" w:color="auto"/>
        <w:bottom w:val="none" w:sz="0" w:space="0" w:color="auto"/>
        <w:right w:val="none" w:sz="0" w:space="0" w:color="auto"/>
      </w:divBdr>
    </w:div>
    <w:div w:id="2091468253">
      <w:bodyDiv w:val="1"/>
      <w:marLeft w:val="0"/>
      <w:marRight w:val="0"/>
      <w:marTop w:val="0"/>
      <w:marBottom w:val="0"/>
      <w:divBdr>
        <w:top w:val="none" w:sz="0" w:space="0" w:color="auto"/>
        <w:left w:val="none" w:sz="0" w:space="0" w:color="auto"/>
        <w:bottom w:val="none" w:sz="0" w:space="0" w:color="auto"/>
        <w:right w:val="none" w:sz="0" w:space="0" w:color="auto"/>
      </w:divBdr>
    </w:div>
    <w:div w:id="2091733104">
      <w:bodyDiv w:val="1"/>
      <w:marLeft w:val="0"/>
      <w:marRight w:val="0"/>
      <w:marTop w:val="0"/>
      <w:marBottom w:val="0"/>
      <w:divBdr>
        <w:top w:val="none" w:sz="0" w:space="0" w:color="auto"/>
        <w:left w:val="none" w:sz="0" w:space="0" w:color="auto"/>
        <w:bottom w:val="none" w:sz="0" w:space="0" w:color="auto"/>
        <w:right w:val="none" w:sz="0" w:space="0" w:color="auto"/>
      </w:divBdr>
    </w:div>
    <w:div w:id="2091853658">
      <w:bodyDiv w:val="1"/>
      <w:marLeft w:val="0"/>
      <w:marRight w:val="0"/>
      <w:marTop w:val="0"/>
      <w:marBottom w:val="0"/>
      <w:divBdr>
        <w:top w:val="none" w:sz="0" w:space="0" w:color="auto"/>
        <w:left w:val="none" w:sz="0" w:space="0" w:color="auto"/>
        <w:bottom w:val="none" w:sz="0" w:space="0" w:color="auto"/>
        <w:right w:val="none" w:sz="0" w:space="0" w:color="auto"/>
      </w:divBdr>
    </w:div>
    <w:div w:id="2101874093">
      <w:bodyDiv w:val="1"/>
      <w:marLeft w:val="0"/>
      <w:marRight w:val="0"/>
      <w:marTop w:val="0"/>
      <w:marBottom w:val="0"/>
      <w:divBdr>
        <w:top w:val="none" w:sz="0" w:space="0" w:color="auto"/>
        <w:left w:val="none" w:sz="0" w:space="0" w:color="auto"/>
        <w:bottom w:val="none" w:sz="0" w:space="0" w:color="auto"/>
        <w:right w:val="none" w:sz="0" w:space="0" w:color="auto"/>
      </w:divBdr>
    </w:div>
    <w:div w:id="2102289277">
      <w:bodyDiv w:val="1"/>
      <w:marLeft w:val="0"/>
      <w:marRight w:val="0"/>
      <w:marTop w:val="0"/>
      <w:marBottom w:val="0"/>
      <w:divBdr>
        <w:top w:val="none" w:sz="0" w:space="0" w:color="auto"/>
        <w:left w:val="none" w:sz="0" w:space="0" w:color="auto"/>
        <w:bottom w:val="none" w:sz="0" w:space="0" w:color="auto"/>
        <w:right w:val="none" w:sz="0" w:space="0" w:color="auto"/>
      </w:divBdr>
    </w:div>
    <w:div w:id="2106073477">
      <w:bodyDiv w:val="1"/>
      <w:marLeft w:val="0"/>
      <w:marRight w:val="0"/>
      <w:marTop w:val="0"/>
      <w:marBottom w:val="0"/>
      <w:divBdr>
        <w:top w:val="none" w:sz="0" w:space="0" w:color="auto"/>
        <w:left w:val="none" w:sz="0" w:space="0" w:color="auto"/>
        <w:bottom w:val="none" w:sz="0" w:space="0" w:color="auto"/>
        <w:right w:val="none" w:sz="0" w:space="0" w:color="auto"/>
      </w:divBdr>
    </w:div>
    <w:div w:id="2106684589">
      <w:bodyDiv w:val="1"/>
      <w:marLeft w:val="0"/>
      <w:marRight w:val="0"/>
      <w:marTop w:val="0"/>
      <w:marBottom w:val="0"/>
      <w:divBdr>
        <w:top w:val="none" w:sz="0" w:space="0" w:color="auto"/>
        <w:left w:val="none" w:sz="0" w:space="0" w:color="auto"/>
        <w:bottom w:val="none" w:sz="0" w:space="0" w:color="auto"/>
        <w:right w:val="none" w:sz="0" w:space="0" w:color="auto"/>
      </w:divBdr>
    </w:div>
    <w:div w:id="2106732511">
      <w:bodyDiv w:val="1"/>
      <w:marLeft w:val="0"/>
      <w:marRight w:val="0"/>
      <w:marTop w:val="0"/>
      <w:marBottom w:val="0"/>
      <w:divBdr>
        <w:top w:val="none" w:sz="0" w:space="0" w:color="auto"/>
        <w:left w:val="none" w:sz="0" w:space="0" w:color="auto"/>
        <w:bottom w:val="none" w:sz="0" w:space="0" w:color="auto"/>
        <w:right w:val="none" w:sz="0" w:space="0" w:color="auto"/>
      </w:divBdr>
    </w:div>
    <w:div w:id="2108190640">
      <w:bodyDiv w:val="1"/>
      <w:marLeft w:val="0"/>
      <w:marRight w:val="0"/>
      <w:marTop w:val="0"/>
      <w:marBottom w:val="0"/>
      <w:divBdr>
        <w:top w:val="none" w:sz="0" w:space="0" w:color="auto"/>
        <w:left w:val="none" w:sz="0" w:space="0" w:color="auto"/>
        <w:bottom w:val="none" w:sz="0" w:space="0" w:color="auto"/>
        <w:right w:val="none" w:sz="0" w:space="0" w:color="auto"/>
      </w:divBdr>
    </w:div>
    <w:div w:id="2109426502">
      <w:bodyDiv w:val="1"/>
      <w:marLeft w:val="0"/>
      <w:marRight w:val="0"/>
      <w:marTop w:val="0"/>
      <w:marBottom w:val="0"/>
      <w:divBdr>
        <w:top w:val="none" w:sz="0" w:space="0" w:color="auto"/>
        <w:left w:val="none" w:sz="0" w:space="0" w:color="auto"/>
        <w:bottom w:val="none" w:sz="0" w:space="0" w:color="auto"/>
        <w:right w:val="none" w:sz="0" w:space="0" w:color="auto"/>
      </w:divBdr>
    </w:div>
    <w:div w:id="2111271570">
      <w:bodyDiv w:val="1"/>
      <w:marLeft w:val="0"/>
      <w:marRight w:val="0"/>
      <w:marTop w:val="0"/>
      <w:marBottom w:val="0"/>
      <w:divBdr>
        <w:top w:val="none" w:sz="0" w:space="0" w:color="auto"/>
        <w:left w:val="none" w:sz="0" w:space="0" w:color="auto"/>
        <w:bottom w:val="none" w:sz="0" w:space="0" w:color="auto"/>
        <w:right w:val="none" w:sz="0" w:space="0" w:color="auto"/>
      </w:divBdr>
    </w:div>
    <w:div w:id="2116748899">
      <w:bodyDiv w:val="1"/>
      <w:marLeft w:val="0"/>
      <w:marRight w:val="0"/>
      <w:marTop w:val="0"/>
      <w:marBottom w:val="0"/>
      <w:divBdr>
        <w:top w:val="none" w:sz="0" w:space="0" w:color="auto"/>
        <w:left w:val="none" w:sz="0" w:space="0" w:color="auto"/>
        <w:bottom w:val="none" w:sz="0" w:space="0" w:color="auto"/>
        <w:right w:val="none" w:sz="0" w:space="0" w:color="auto"/>
      </w:divBdr>
    </w:div>
    <w:div w:id="2122408138">
      <w:bodyDiv w:val="1"/>
      <w:marLeft w:val="0"/>
      <w:marRight w:val="0"/>
      <w:marTop w:val="0"/>
      <w:marBottom w:val="0"/>
      <w:divBdr>
        <w:top w:val="none" w:sz="0" w:space="0" w:color="auto"/>
        <w:left w:val="none" w:sz="0" w:space="0" w:color="auto"/>
        <w:bottom w:val="none" w:sz="0" w:space="0" w:color="auto"/>
        <w:right w:val="none" w:sz="0" w:space="0" w:color="auto"/>
      </w:divBdr>
    </w:div>
    <w:div w:id="2127498315">
      <w:bodyDiv w:val="1"/>
      <w:marLeft w:val="0"/>
      <w:marRight w:val="0"/>
      <w:marTop w:val="0"/>
      <w:marBottom w:val="0"/>
      <w:divBdr>
        <w:top w:val="none" w:sz="0" w:space="0" w:color="auto"/>
        <w:left w:val="none" w:sz="0" w:space="0" w:color="auto"/>
        <w:bottom w:val="none" w:sz="0" w:space="0" w:color="auto"/>
        <w:right w:val="none" w:sz="0" w:space="0" w:color="auto"/>
      </w:divBdr>
    </w:div>
    <w:div w:id="2130512967">
      <w:bodyDiv w:val="1"/>
      <w:marLeft w:val="0"/>
      <w:marRight w:val="0"/>
      <w:marTop w:val="0"/>
      <w:marBottom w:val="0"/>
      <w:divBdr>
        <w:top w:val="none" w:sz="0" w:space="0" w:color="auto"/>
        <w:left w:val="none" w:sz="0" w:space="0" w:color="auto"/>
        <w:bottom w:val="none" w:sz="0" w:space="0" w:color="auto"/>
        <w:right w:val="none" w:sz="0" w:space="0" w:color="auto"/>
      </w:divBdr>
    </w:div>
    <w:div w:id="2132550294">
      <w:bodyDiv w:val="1"/>
      <w:marLeft w:val="0"/>
      <w:marRight w:val="0"/>
      <w:marTop w:val="0"/>
      <w:marBottom w:val="0"/>
      <w:divBdr>
        <w:top w:val="none" w:sz="0" w:space="0" w:color="auto"/>
        <w:left w:val="none" w:sz="0" w:space="0" w:color="auto"/>
        <w:bottom w:val="none" w:sz="0" w:space="0" w:color="auto"/>
        <w:right w:val="none" w:sz="0" w:space="0" w:color="auto"/>
      </w:divBdr>
    </w:div>
    <w:div w:id="2132556611">
      <w:bodyDiv w:val="1"/>
      <w:marLeft w:val="0"/>
      <w:marRight w:val="0"/>
      <w:marTop w:val="0"/>
      <w:marBottom w:val="0"/>
      <w:divBdr>
        <w:top w:val="none" w:sz="0" w:space="0" w:color="auto"/>
        <w:left w:val="none" w:sz="0" w:space="0" w:color="auto"/>
        <w:bottom w:val="none" w:sz="0" w:space="0" w:color="auto"/>
        <w:right w:val="none" w:sz="0" w:space="0" w:color="auto"/>
      </w:divBdr>
    </w:div>
    <w:div w:id="2135101629">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 w:id="2138142473">
      <w:bodyDiv w:val="1"/>
      <w:marLeft w:val="0"/>
      <w:marRight w:val="0"/>
      <w:marTop w:val="0"/>
      <w:marBottom w:val="0"/>
      <w:divBdr>
        <w:top w:val="none" w:sz="0" w:space="0" w:color="auto"/>
        <w:left w:val="none" w:sz="0" w:space="0" w:color="auto"/>
        <w:bottom w:val="none" w:sz="0" w:space="0" w:color="auto"/>
        <w:right w:val="none" w:sz="0" w:space="0" w:color="auto"/>
      </w:divBdr>
    </w:div>
    <w:div w:id="2138447353">
      <w:bodyDiv w:val="1"/>
      <w:marLeft w:val="0"/>
      <w:marRight w:val="0"/>
      <w:marTop w:val="0"/>
      <w:marBottom w:val="0"/>
      <w:divBdr>
        <w:top w:val="none" w:sz="0" w:space="0" w:color="auto"/>
        <w:left w:val="none" w:sz="0" w:space="0" w:color="auto"/>
        <w:bottom w:val="none" w:sz="0" w:space="0" w:color="auto"/>
        <w:right w:val="none" w:sz="0" w:space="0" w:color="auto"/>
      </w:divBdr>
    </w:div>
    <w:div w:id="2138450345">
      <w:bodyDiv w:val="1"/>
      <w:marLeft w:val="0"/>
      <w:marRight w:val="0"/>
      <w:marTop w:val="0"/>
      <w:marBottom w:val="0"/>
      <w:divBdr>
        <w:top w:val="none" w:sz="0" w:space="0" w:color="auto"/>
        <w:left w:val="none" w:sz="0" w:space="0" w:color="auto"/>
        <w:bottom w:val="none" w:sz="0" w:space="0" w:color="auto"/>
        <w:right w:val="none" w:sz="0" w:space="0" w:color="auto"/>
      </w:divBdr>
    </w:div>
    <w:div w:id="2139757988">
      <w:bodyDiv w:val="1"/>
      <w:marLeft w:val="0"/>
      <w:marRight w:val="0"/>
      <w:marTop w:val="0"/>
      <w:marBottom w:val="0"/>
      <w:divBdr>
        <w:top w:val="none" w:sz="0" w:space="0" w:color="auto"/>
        <w:left w:val="none" w:sz="0" w:space="0" w:color="auto"/>
        <w:bottom w:val="none" w:sz="0" w:space="0" w:color="auto"/>
        <w:right w:val="none" w:sz="0" w:space="0" w:color="auto"/>
      </w:divBdr>
    </w:div>
    <w:div w:id="2143036316">
      <w:bodyDiv w:val="1"/>
      <w:marLeft w:val="0"/>
      <w:marRight w:val="0"/>
      <w:marTop w:val="0"/>
      <w:marBottom w:val="0"/>
      <w:divBdr>
        <w:top w:val="none" w:sz="0" w:space="0" w:color="auto"/>
        <w:left w:val="none" w:sz="0" w:space="0" w:color="auto"/>
        <w:bottom w:val="none" w:sz="0" w:space="0" w:color="auto"/>
        <w:right w:val="none" w:sz="0" w:space="0" w:color="auto"/>
      </w:divBdr>
    </w:div>
    <w:div w:id="2144426782">
      <w:bodyDiv w:val="1"/>
      <w:marLeft w:val="0"/>
      <w:marRight w:val="0"/>
      <w:marTop w:val="0"/>
      <w:marBottom w:val="0"/>
      <w:divBdr>
        <w:top w:val="none" w:sz="0" w:space="0" w:color="auto"/>
        <w:left w:val="none" w:sz="0" w:space="0" w:color="auto"/>
        <w:bottom w:val="none" w:sz="0" w:space="0" w:color="auto"/>
        <w:right w:val="none" w:sz="0" w:space="0" w:color="auto"/>
      </w:divBdr>
    </w:div>
    <w:div w:id="214539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jpeg"/><Relationship Id="rId84" Type="http://schemas.openxmlformats.org/officeDocument/2006/relationships/image" Target="media/image76.jpeg"/><Relationship Id="rId89"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image" Target="media/image84.jpe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image" Target="media/image58.png"/><Relationship Id="rId74" Type="http://schemas.openxmlformats.org/officeDocument/2006/relationships/image" Target="media/image66.jpeg"/><Relationship Id="rId79" Type="http://schemas.openxmlformats.org/officeDocument/2006/relationships/image" Target="media/image71.jpe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jpeg"/><Relationship Id="rId90" Type="http://schemas.openxmlformats.org/officeDocument/2006/relationships/image" Target="media/image82.png"/><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6.png"/><Relationship Id="rId69" Type="http://schemas.openxmlformats.org/officeDocument/2006/relationships/image" Target="media/image61.jpeg"/><Relationship Id="rId77" Type="http://schemas.openxmlformats.org/officeDocument/2006/relationships/image" Target="media/image69.jpeg"/><Relationship Id="rId8" Type="http://schemas.openxmlformats.org/officeDocument/2006/relationships/header" Target="header1.xml"/><Relationship Id="rId51" Type="http://schemas.openxmlformats.org/officeDocument/2006/relationships/image" Target="media/image43.jpeg"/><Relationship Id="rId72" Type="http://schemas.openxmlformats.org/officeDocument/2006/relationships/image" Target="media/image64.jpeg"/><Relationship Id="rId80" Type="http://schemas.openxmlformats.org/officeDocument/2006/relationships/image" Target="media/image72.jpeg"/><Relationship Id="rId85" Type="http://schemas.openxmlformats.org/officeDocument/2006/relationships/image" Target="media/image77.jpe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e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png"/><Relationship Id="rId70" Type="http://schemas.openxmlformats.org/officeDocument/2006/relationships/image" Target="media/image62.jpeg"/><Relationship Id="rId75" Type="http://schemas.openxmlformats.org/officeDocument/2006/relationships/image" Target="media/image67.jpeg"/><Relationship Id="rId83" Type="http://schemas.openxmlformats.org/officeDocument/2006/relationships/image" Target="media/image75.jpeg"/><Relationship Id="rId88" Type="http://schemas.openxmlformats.org/officeDocument/2006/relationships/image" Target="media/image80.png"/><Relationship Id="rId9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header" Target="header2.xml"/><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jpeg"/><Relationship Id="rId78" Type="http://schemas.openxmlformats.org/officeDocument/2006/relationships/image" Target="media/image70.jpeg"/><Relationship Id="rId81" Type="http://schemas.openxmlformats.org/officeDocument/2006/relationships/image" Target="media/image73.jpeg"/><Relationship Id="rId86" Type="http://schemas.openxmlformats.org/officeDocument/2006/relationships/image" Target="media/image78.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
    <b:Tag>Zor14</b:Tag>
    <b:SourceType>InternetSite</b:SourceType>
    <b:Guid>{AD821504-9145-4D16-BBCF-2991DA9EA38A}</b:Guid>
    <b:Author>
      <b:Author>
        <b:NameList>
          <b:Person>
            <b:Last>Zorn</b:Last>
            <b:First>K</b:First>
          </b:Person>
        </b:NameList>
      </b:Author>
    </b:Author>
    <b:Title>commactappliance</b:Title>
    <b:Year>2014</b:Year>
    <b:Month>May</b:Month>
    <b:Day>12</b:Day>
    <b:YearAccessed>2018</b:YearAccessed>
    <b:MonthAccessed>May</b:MonthAccessed>
    <b:DayAccessed>5</b:DayAccessed>
    <b:URL>https://learn.compactappliance.com/electrical-requirements-window-air-conditioners/</b:URL>
    <b:RefOrder>16</b:RefOrder>
  </b:Source>
  <b:Source>
    <b:Tag>Mic18</b:Tag>
    <b:SourceType>InternetSite</b:SourceType>
    <b:Guid>{65E14A4D-D138-4BE9-AE9C-62B6E5821E05}</b:Guid>
    <b:Author>
      <b:Author>
        <b:Corporate>Micro Robotics </b:Corporate>
      </b:Author>
    </b:Author>
    <b:Title>Micro Robotics </b:Title>
    <b:ProductionCompany>Micro Robotics </b:ProductionCompany>
    <b:Year>2018</b:Year>
    <b:YearAccessed>2018</b:YearAccessed>
    <b:MonthAccessed>May</b:MonthAccessed>
    <b:DayAccessed>5</b:DayAccessed>
    <b:URL>https://www.robotics.org.za/sensors/current-voltage/SCT013-100A</b:URL>
    <b:RefOrder>17</b:RefOrder>
  </b:Source>
  <b:Source>
    <b:Tag>Eng14</b:Tag>
    <b:SourceType>Misc</b:SourceType>
    <b:Guid>{93870577-FCB1-4132-BA11-600E75F809D4}</b:Guid>
    <b:Author>
      <b:Author>
        <b:Corporate>Engineering Council of South Africa</b:Corporate>
      </b:Author>
    </b:Author>
    <b:Title>Standards and procedures system Qualification standard for Bachelor of Science in Engineering (BSc(Eng))/ Bachelors of Engineering (BEng) :NQF Level 8; Document E-02 Revision 4</b:Title>
    <b:Year>2014</b:Year>
    <b:Publisher>ECSA</b:Publisher>
    <b:RefOrder>22</b:RefOrder>
  </b:Source>
  <b:Source>
    <b:Tag>IMS29</b:Tag>
    <b:SourceType>Misc</b:SourceType>
    <b:Guid>{A29B3FCE-CD94-4D6A-BDBE-A7EA84CC5B1A}</b:Guid>
    <b:Author>
      <b:Author>
        <b:Corporate>IMST</b:Corporate>
      </b:Author>
    </b:Author>
    <b:Title>iM880B_AN016_RFSettings Application Note AN016 / Version 1.1</b:Title>
    <b:Year>016-02-29</b:Year>
    <b:RefOrder>21</b:RefOrder>
  </b:Source>
  <b:Source>
    <b:Tag>IMS05</b:Tag>
    <b:SourceType>Misc</b:SourceType>
    <b:Guid>{B0E194F1-40F3-4B0D-B754-D5736716AAE9}</b:Guid>
    <b:Author>
      <b:Author>
        <b:Corporate>IMST</b:Corporate>
      </b:Author>
    </b:Author>
    <b:Title>iM880x_AN011_RangeTest Application Note AN011</b:Title>
    <b:Year>2013-08-05</b:Year>
    <b:RefOrder>19</b:RefOrder>
  </b:Source>
  <b:Source>
    <b:Tag>IMS14</b:Tag>
    <b:SourceType>Misc</b:SourceType>
    <b:Guid>{E675DC40-C46D-4C73-8CE1-ED2596ABD17A}</b:Guid>
    <b:Author>
      <b:Author>
        <b:Corporate>IMST</b:Corporate>
      </b:Author>
    </b:Author>
    <b:Title>WiMOD_LoRaWAN_EndNode_Modem_Feature_Spec</b:Title>
    <b:Year>2015-09-14</b:Year>
    <b:RefOrder>20</b:RefOrder>
  </b:Source>
  <b:Source>
    <b:Tag>YHD15</b:Tag>
    <b:SourceType>Misc</b:SourceType>
    <b:Guid>{B560F64B-7B2D-47E8-94EA-F17D68D702C7}</b:Guid>
    <b:Author>
      <b:Author>
        <b:Corporate>YHDC</b:Corporate>
      </b:Author>
    </b:Author>
    <b:Title>SCT013-000</b:Title>
    <b:Year>2015</b:Year>
    <b:RefOrder>18</b:RefOrder>
  </b:Source>
</b:Sources>
</file>

<file path=customXml/itemProps1.xml><?xml version="1.0" encoding="utf-8"?>
<ds:datastoreItem xmlns:ds="http://schemas.openxmlformats.org/officeDocument/2006/customXml" ds:itemID="{A48999D3-4C94-42E1-B36E-2D5F603CC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45</Pages>
  <Words>28112</Words>
  <Characters>160242</Characters>
  <Application>Microsoft Office Word</Application>
  <DocSecurity>0</DocSecurity>
  <Lines>1335</Lines>
  <Paragraphs>375</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8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Felicia Greyling</cp:lastModifiedBy>
  <cp:revision>26</cp:revision>
  <cp:lastPrinted>2018-10-28T11:34:00Z</cp:lastPrinted>
  <dcterms:created xsi:type="dcterms:W3CDTF">2018-10-28T05:25:00Z</dcterms:created>
  <dcterms:modified xsi:type="dcterms:W3CDTF">2018-10-2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